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8640" w:type="dxa"/>
        <w:tblInd w:w="108" w:type="dxa"/>
        <w:tblLook w:val="04A0" w:firstRow="1" w:lastRow="0" w:firstColumn="1" w:lastColumn="0" w:noHBand="0" w:noVBand="1"/>
      </w:tblPr>
      <w:tblGrid>
        <w:gridCol w:w="2410"/>
        <w:gridCol w:w="1076"/>
        <w:gridCol w:w="1076"/>
        <w:gridCol w:w="1076"/>
        <w:gridCol w:w="1424"/>
        <w:gridCol w:w="1424"/>
        <w:gridCol w:w="1076"/>
      </w:tblGrid>
      <w:tr w:rsidR="00F06D4D" w:rsidRPr="00F06D4D" w14:paraId="1F00B698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363EBC" w14:textId="77777777" w:rsidR="00F06D4D" w:rsidRPr="00EA586C" w:rsidRDefault="00F06D4D" w:rsidP="00F06D4D">
            <w:pPr>
              <w:widowControl/>
              <w:jc w:val="left"/>
              <w:rPr>
                <w:rFonts w:ascii="宋体" w:eastAsia="宋体" w:hAnsi="宋体" w:cs="宋体"/>
                <w:i/>
                <w:iCs/>
                <w:kern w:val="0"/>
                <w:sz w:val="24"/>
                <w:szCs w:val="24"/>
              </w:rPr>
            </w:pP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11B26D" w14:textId="77777777" w:rsidR="00F06D4D" w:rsidRPr="00F06D4D" w:rsidRDefault="00F06D4D" w:rsidP="00F06D4D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logFC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F6CA4C" w14:textId="77777777" w:rsidR="00F06D4D" w:rsidRPr="00F06D4D" w:rsidRDefault="00F06D4D" w:rsidP="00F06D4D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AveExpr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BBC97B" w14:textId="77777777" w:rsidR="00F06D4D" w:rsidRPr="00F06D4D" w:rsidRDefault="00F06D4D" w:rsidP="00F06D4D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t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2D67E7" w14:textId="77777777" w:rsidR="00F06D4D" w:rsidRPr="00F06D4D" w:rsidRDefault="00F06D4D" w:rsidP="00F06D4D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P.Value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F7B1D5" w14:textId="77777777" w:rsidR="00F06D4D" w:rsidRPr="00F06D4D" w:rsidRDefault="00F06D4D" w:rsidP="00F06D4D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adj.P.Val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6DF29A" w14:textId="77777777" w:rsidR="00F06D4D" w:rsidRPr="00F06D4D" w:rsidRDefault="00F06D4D" w:rsidP="00F06D4D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B</w:t>
            </w:r>
          </w:p>
        </w:tc>
      </w:tr>
      <w:tr w:rsidR="00F06D4D" w:rsidRPr="00F06D4D" w14:paraId="678FEF35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69A4FB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AQP8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EB212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8.3502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62B0D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79645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27681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22.9753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D0625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2832E-75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5886D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76325E-7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3A59B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61.6805</w:t>
            </w:r>
          </w:p>
        </w:tc>
      </w:tr>
      <w:tr w:rsidR="00F06D4D" w:rsidRPr="00F06D4D" w14:paraId="6DA294C0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D8B386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CA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6BEB6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8.0227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32B27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75514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F4AC2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25.9587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7C83B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67766E-88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D51A5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3673E-8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60F4F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91.2354</w:t>
            </w:r>
          </w:p>
        </w:tc>
      </w:tr>
      <w:tr w:rsidR="00F06D4D" w:rsidRPr="00F06D4D" w14:paraId="0B62BDCD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316E9B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GUCA2B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6CF6A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7.6783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3FC71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01549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C6072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26.9172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0CA9A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43356E-92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D425C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7847E-8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BA4E8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00.5655</w:t>
            </w:r>
          </w:p>
        </w:tc>
      </w:tr>
      <w:tr w:rsidR="00F06D4D" w:rsidRPr="00F06D4D" w14:paraId="2A101B93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181C84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TMIGD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0AD2E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7.431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492DA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3938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6820D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27.4208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C0265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8406E-94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8C338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.87234E-9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A1539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05.4373</w:t>
            </w:r>
          </w:p>
        </w:tc>
      </w:tr>
      <w:tr w:rsidR="00F06D4D" w:rsidRPr="00F06D4D" w14:paraId="5641DB41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FEA2D4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CLCA4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B9835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7.2015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F0A92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85885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95088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9.4016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748C4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34536E-60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35DE2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27111E-5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9842A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25.6748</w:t>
            </w:r>
          </w:p>
        </w:tc>
      </w:tr>
      <w:tr w:rsidR="00F06D4D" w:rsidRPr="00F06D4D" w14:paraId="31B58716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853DAE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OTOP2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9C19B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7.0874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939C0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2967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D6BAB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41.7847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C62BC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1142E-149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8AC36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928E-14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76B97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31.4481</w:t>
            </w:r>
          </w:p>
        </w:tc>
      </w:tr>
      <w:tr w:rsidR="00F06D4D" w:rsidRPr="00F06D4D" w14:paraId="7610D287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0C18B5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ZG16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1C96B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7.0128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CDF45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64521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22B67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5.2537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BEFAC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53448E-42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A76E6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41079E-40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430B2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4.36694</w:t>
            </w:r>
          </w:p>
        </w:tc>
      </w:tr>
      <w:tr w:rsidR="00F06D4D" w:rsidRPr="00F06D4D" w14:paraId="2BB10CB6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6977AE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CD177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214B1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6.7468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4B8FF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63236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DE0CC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22.6779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9D34A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55283E-74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F9453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71802E-7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E0BCA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58.7003</w:t>
            </w:r>
          </w:p>
        </w:tc>
      </w:tr>
      <w:tr w:rsidR="00F06D4D" w:rsidRPr="00F06D4D" w14:paraId="6C0494B8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4159A4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MS4A12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18B2E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6.6869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944F5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55311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B3928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9.0965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08C5B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39443E-58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95EFA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45348E-5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186C6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22.5937</w:t>
            </w:r>
          </w:p>
        </w:tc>
      </w:tr>
      <w:tr w:rsidR="00F06D4D" w:rsidRPr="00F06D4D" w14:paraId="48FD0467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CA521B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CA4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BC81A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6.669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C6546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85971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A00B5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8.5377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DFFD5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96946E-56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06F2C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54039E-5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9DC0E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16.9636</w:t>
            </w:r>
          </w:p>
        </w:tc>
      </w:tr>
      <w:tr w:rsidR="00F06D4D" w:rsidRPr="00F06D4D" w14:paraId="54DF5EBD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9EB1A5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PYY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11D2B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6.5927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CCC2A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29158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53EE7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24.47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EFF96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13124E-82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3F209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88113E-7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D2CBB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76.576</w:t>
            </w:r>
          </w:p>
        </w:tc>
      </w:tr>
      <w:tr w:rsidR="00F06D4D" w:rsidRPr="00F06D4D" w14:paraId="7435C250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425859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GUCA2A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44001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6.4389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C416D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47639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AD47E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5.3715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ACC82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06717E-42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8677F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93087E-4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B4769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5.5142</w:t>
            </w:r>
          </w:p>
        </w:tc>
      </w:tr>
      <w:tr w:rsidR="00F06D4D" w:rsidRPr="00F06D4D" w14:paraId="3DB7E848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6C59E4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CA7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C1702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6.3037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F81FF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5749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F04A5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36.6765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6090C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1655E-131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9EB30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249E-12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45F43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89.5382</w:t>
            </w:r>
          </w:p>
        </w:tc>
      </w:tr>
      <w:tr w:rsidR="00F06D4D" w:rsidRPr="00F06D4D" w14:paraId="4599A4CA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56F25D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SLC26A3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9CBC5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6.2797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F143C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70963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C2B0D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1.9315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06153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29297E-28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69EB2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25473E-2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6E114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3.355</w:t>
            </w:r>
          </w:p>
        </w:tc>
      </w:tr>
      <w:tr w:rsidR="00F06D4D" w:rsidRPr="00F06D4D" w14:paraId="62F81047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53A49D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CHGA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DEDC9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6.2340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C1B0F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25458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AE2C2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20.8869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E1825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84197E-66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52A5E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18716E-6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B2E49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40.6694</w:t>
            </w:r>
          </w:p>
        </w:tc>
      </w:tr>
      <w:tr w:rsidR="00F06D4D" w:rsidRPr="00F06D4D" w14:paraId="5234B4C7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956010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BEST4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9331B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5.7645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E6DC2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56964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9961A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36.7458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43D2B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1969E-131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F816F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355E-12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95E31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90.1279</w:t>
            </w:r>
          </w:p>
        </w:tc>
      </w:tr>
      <w:tr w:rsidR="00F06D4D" w:rsidRPr="00F06D4D" w14:paraId="734B1A94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081993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CLCA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C9E9B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5.5454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186FC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30753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8595D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8.66297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D128F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7861E-16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1CCAB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2628E-1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98CF0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6.71258</w:t>
            </w:r>
          </w:p>
        </w:tc>
      </w:tr>
      <w:tr w:rsidR="00F06D4D" w:rsidRPr="00F06D4D" w14:paraId="7E069868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479435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CLDN8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0D733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5.4433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0A0D7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3919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B4BF6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20.2446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1F3BB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23581E-63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42B3E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82763E-6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FC3EE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34.1769</w:t>
            </w:r>
          </w:p>
        </w:tc>
      </w:tr>
      <w:tr w:rsidR="00F06D4D" w:rsidRPr="00F06D4D" w14:paraId="5AF5C2C1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11C238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SST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54C2A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5.3772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BD22A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8207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E6C57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22.3584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3268E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38182E-73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EF5DB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51267E-70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EBAA6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55.4902</w:t>
            </w:r>
          </w:p>
        </w:tc>
      </w:tr>
      <w:tr w:rsidR="00F06D4D" w:rsidRPr="00F06D4D" w14:paraId="5C4ADFD0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3D57EE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ADH1C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631BE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5.2813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33447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57070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D65C4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3.3935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9DE6F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56986E-34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B2FBF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7795E-3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78B88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6.6277</w:t>
            </w:r>
          </w:p>
        </w:tc>
      </w:tr>
      <w:tr w:rsidR="00F06D4D" w:rsidRPr="00F06D4D" w14:paraId="031FFA8F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791C2F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CEACAM7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3B06F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5.2741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8663E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44766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B2932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0.9914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C3B53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47051E-25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0B5FA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.21794E-2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61B31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5.19882</w:t>
            </w:r>
          </w:p>
        </w:tc>
      </w:tr>
      <w:tr w:rsidR="00F06D4D" w:rsidRPr="00F06D4D" w14:paraId="2BB1DB3A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DBEFD3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IGJ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8C747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5.2461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5D62C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98877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A3732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0.1732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85EA4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03529E-22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7A4FD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92748E-2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56742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8.42006</w:t>
            </w:r>
          </w:p>
        </w:tc>
      </w:tr>
      <w:tr w:rsidR="00F06D4D" w:rsidRPr="00F06D4D" w14:paraId="4C0713E8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33F8B7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GCG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D96A9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5.2379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DBAC4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48514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6BFB5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20.6721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95847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62261E-65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07462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62392E-6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1B729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38.4964</w:t>
            </w:r>
          </w:p>
        </w:tc>
      </w:tr>
      <w:tr w:rsidR="00F06D4D" w:rsidRPr="00F06D4D" w14:paraId="0B241CB9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938AB4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SLC4A4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3CEE4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5.2290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8D562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91470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2E2F5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23.9391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DBFAE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21097E-80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35038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15721E-7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D6025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71.3023</w:t>
            </w:r>
          </w:p>
        </w:tc>
      </w:tr>
      <w:tr w:rsidR="00F06D4D" w:rsidRPr="00F06D4D" w14:paraId="2B2D7D73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6E8E59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ADH1B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57951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5.2133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FF8C5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5994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B8B30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24.6393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B945A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67481E-83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B1C1E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68881E-80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698C0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78.2532</w:t>
            </w:r>
          </w:p>
        </w:tc>
      </w:tr>
      <w:tr w:rsidR="00F06D4D" w:rsidRPr="00F06D4D" w14:paraId="160CDE0F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327242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CA2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55FA6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5.2130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745CF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8525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1F733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5.5918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946FC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38581E-43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9215B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.64524E-4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57EC3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7.65747</w:t>
            </w:r>
          </w:p>
        </w:tc>
      </w:tr>
      <w:tr w:rsidR="00F06D4D" w:rsidRPr="00F06D4D" w14:paraId="6337E29D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AF9927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BMP3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932D6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5.1438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40D5A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43899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5050D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29.4673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3A094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4399E-103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835D2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96E-100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98C7D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24.9315</w:t>
            </w:r>
          </w:p>
        </w:tc>
      </w:tr>
      <w:tr w:rsidR="00F06D4D" w:rsidRPr="00F06D4D" w14:paraId="3837D298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FD9ADE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CHP2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2B1DD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5.0290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24062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18692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0C486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3.9074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43640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80951E-36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611FA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1595E-3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07619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1.44229</w:t>
            </w:r>
          </w:p>
        </w:tc>
      </w:tr>
      <w:tr w:rsidR="00F06D4D" w:rsidRPr="00F06D4D" w14:paraId="613BBCCA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96EAE8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SCARA5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BEB06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4.9849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815AD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4404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87EA7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28.428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3B903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712E-99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18101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74253E-9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2DAC6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15.0872</w:t>
            </w:r>
          </w:p>
        </w:tc>
      </w:tr>
      <w:tr w:rsidR="00F06D4D" w:rsidRPr="00F06D4D" w14:paraId="540213DA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C67543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B4GALNT2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8D6A0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4.9678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2A3EF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6923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BED6E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9.1646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4682A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99828E-59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101A3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47477E-5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CB658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23.2754</w:t>
            </w:r>
          </w:p>
        </w:tc>
      </w:tr>
      <w:tr w:rsidR="00F06D4D" w:rsidRPr="00F06D4D" w14:paraId="6E835AD2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C0740D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MT1M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30F91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4.9356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D1475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84930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A9C55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9.8768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048F6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14085E-62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FEDC8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7388E-60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5F0D0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30.4663</w:t>
            </w:r>
          </w:p>
        </w:tc>
      </w:tr>
      <w:tr w:rsidR="00F06D4D" w:rsidRPr="00F06D4D" w14:paraId="3BF81724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401A9B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SLC26A2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4990E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4.8637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4A1ED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65902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8E7F1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6.7888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AF675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69946E-48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1CF68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.8809E-4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29BB0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9.44981</w:t>
            </w:r>
          </w:p>
        </w:tc>
      </w:tr>
      <w:tr w:rsidR="00F06D4D" w:rsidRPr="00F06D4D" w14:paraId="05504631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9C8AA2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SCGN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7F386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4.8478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A483B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61510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5CEBD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27.4109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CFE54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19263E-94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9BB6A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3181E-9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BAE0D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05.3427</w:t>
            </w:r>
          </w:p>
        </w:tc>
      </w:tr>
      <w:tr w:rsidR="00F06D4D" w:rsidRPr="00F06D4D" w14:paraId="5F76F692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A16E2F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ANPEP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0CFD9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4.7850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69F8F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05883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8073B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4.8955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E433F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13524E-40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AB11B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20195E-3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D3FBF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0.88282</w:t>
            </w:r>
          </w:p>
        </w:tc>
      </w:tr>
      <w:tr w:rsidR="00F06D4D" w:rsidRPr="00F06D4D" w14:paraId="325B28C6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DE1AD3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LYPD8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B8098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4.7632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51BFF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55916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3ECE7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2.3299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843DC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40546E-30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42766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368E-2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C5EE7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6.88534</w:t>
            </w:r>
          </w:p>
        </w:tc>
      </w:tr>
      <w:tr w:rsidR="00F06D4D" w:rsidRPr="00F06D4D" w14:paraId="620B9E4B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37F4F7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SPIB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BD9B0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4.7528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F1E3D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4362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BD954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28.407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14A22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211E-99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9D987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87963E-9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EE24E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14.8875</w:t>
            </w:r>
          </w:p>
        </w:tc>
      </w:tr>
      <w:tr w:rsidR="00F06D4D" w:rsidRPr="00F06D4D" w14:paraId="14F6BF28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C4894C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SCNN1B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D4119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4.7343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B36D6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00866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78CE0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20.416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84B2A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17527E-64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C61E1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39087E-6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7D0A0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35.9142</w:t>
            </w:r>
          </w:p>
        </w:tc>
      </w:tr>
      <w:tr w:rsidR="00F06D4D" w:rsidRPr="00F06D4D" w14:paraId="797F6857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102ABC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UGT2B17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4459E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4.7096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3979B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79016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000F7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9.50911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5D3C5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67017E-19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E0AAB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21475E-1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02623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3.0929</w:t>
            </w:r>
          </w:p>
        </w:tc>
      </w:tr>
      <w:tr w:rsidR="00F06D4D" w:rsidRPr="00F06D4D" w14:paraId="4A344597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D2DBED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SLC51B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4BD28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4.6829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D9B26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68902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9D2BC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9.0167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A614F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1275E-58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800C9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20208E-5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70FA0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21.7805</w:t>
            </w:r>
          </w:p>
        </w:tc>
      </w:tr>
      <w:tr w:rsidR="00F06D4D" w:rsidRPr="00F06D4D" w14:paraId="40E837C9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5E9F66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PI16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15FB5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4.6724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576EE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55107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456B6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24.1709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363B1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11848E-81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84BD3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51185E-7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5AB54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73.6079</w:t>
            </w:r>
          </w:p>
        </w:tc>
      </w:tr>
      <w:tr w:rsidR="00F06D4D" w:rsidRPr="00F06D4D" w14:paraId="7575B94D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B0E433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C11orf86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2F4B9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4.6107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74FD7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20622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2C648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8.1009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19153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26147E-54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4EA86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64945E-5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9E783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12.5681</w:t>
            </w:r>
          </w:p>
        </w:tc>
      </w:tr>
      <w:tr w:rsidR="00F06D4D" w:rsidRPr="00F06D4D" w14:paraId="662944C9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52C671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UGT2A3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93C67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4.5485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31FF9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70785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27832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5.7339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DF183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90005E-44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B1579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48391E-4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7A12A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9.04214</w:t>
            </w:r>
          </w:p>
        </w:tc>
      </w:tr>
      <w:tr w:rsidR="00F06D4D" w:rsidRPr="00F06D4D" w14:paraId="3EAF8053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40C9DB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ABCG2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8CBF0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4.5363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88918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25014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4303A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29.293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EF752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7868E-102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6D68E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2084E-9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5F223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23.2827</w:t>
            </w:r>
          </w:p>
        </w:tc>
      </w:tr>
      <w:tr w:rsidR="00F06D4D" w:rsidRPr="00F06D4D" w14:paraId="18E9C847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DAD7C7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lastRenderedPageBreak/>
              <w:t>CWH43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94CF2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4.51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DBC75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1037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7B02B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8.8666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22E89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42765E-57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429E3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39562E-5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BD3D6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20.2736</w:t>
            </w:r>
          </w:p>
        </w:tc>
      </w:tr>
      <w:tr w:rsidR="00F06D4D" w:rsidRPr="00F06D4D" w14:paraId="08CEAFB7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B50B2E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OGN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7AD72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4.5064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9DAFA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88709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68F03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21.587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D33CB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54047E-69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CC820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96164E-6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A45E9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47.731</w:t>
            </w:r>
          </w:p>
        </w:tc>
      </w:tr>
      <w:tr w:rsidR="00F06D4D" w:rsidRPr="00F06D4D" w14:paraId="32CD2C4D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37AA90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SFRP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97412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4.484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AB9CA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72241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A4CB7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24.0474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1F760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7834E-80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00529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12003E-7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6D7FC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72.38</w:t>
            </w:r>
          </w:p>
        </w:tc>
      </w:tr>
      <w:tr w:rsidR="00F06D4D" w:rsidRPr="00F06D4D" w14:paraId="3DE56F9D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294272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ITLN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E6B2E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4.4541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6B320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92327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6BCB2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7.62384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5E6ED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7375E-13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CFF53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70673E-1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00270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9.41438</w:t>
            </w:r>
          </w:p>
        </w:tc>
      </w:tr>
      <w:tr w:rsidR="00F06D4D" w:rsidRPr="00F06D4D" w14:paraId="6C025D8B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F7A57D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CNTFR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9482E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4.4433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6DBCB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69100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EE980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8.9783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4BC1B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61227E-58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53CD5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6399E-5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F97B7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21.4009</w:t>
            </w:r>
          </w:p>
        </w:tc>
      </w:tr>
      <w:tr w:rsidR="00F06D4D" w:rsidRPr="00F06D4D" w14:paraId="0DB39551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CB8B1E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PKIB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A4CDD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4.3755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79D06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00435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3CDFB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23.4353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5EBF8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26868E-77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E66E4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14187E-7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21FB5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66.2796</w:t>
            </w:r>
          </w:p>
        </w:tc>
      </w:tr>
      <w:tr w:rsidR="00F06D4D" w:rsidRPr="00F06D4D" w14:paraId="457C5B9E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740910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ALPI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8C6CF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4.3656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3D753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4103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C6498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22.5206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004AC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24391E-73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41F36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11933E-7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24D14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57.122</w:t>
            </w:r>
          </w:p>
        </w:tc>
      </w:tr>
      <w:tr w:rsidR="00F06D4D" w:rsidRPr="00F06D4D" w14:paraId="6DD2A0BA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D38E4B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MT1H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06C18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4.3298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3BB35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30640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5C9D4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6.6334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0B546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9922E-48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B1236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39013E-4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A7C23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7.90721</w:t>
            </w:r>
          </w:p>
        </w:tc>
      </w:tr>
      <w:tr w:rsidR="00F06D4D" w:rsidRPr="00F06D4D" w14:paraId="3D83FF3A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6CFD60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MAMDC2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4124D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4.3031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2E30B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33830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0F4DD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27.2942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2B2DD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69009E-94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89819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04046E-9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3E6A6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04.2044</w:t>
            </w:r>
          </w:p>
        </w:tc>
      </w:tr>
      <w:tr w:rsidR="00F06D4D" w:rsidRPr="00F06D4D" w14:paraId="1C266756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E334CE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DHRS9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6D896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4.3031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3DABC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02136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F2FBC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5.8995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B2EED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15459E-44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829D2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14894E-4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D4C21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0.66376</w:t>
            </w:r>
          </w:p>
        </w:tc>
      </w:tr>
      <w:tr w:rsidR="00F06D4D" w:rsidRPr="00F06D4D" w14:paraId="53A12DD1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572191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CADM3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AF6A8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4.2194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9789E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28323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912A5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25.8341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1349B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70425E-88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00BF9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40347E-8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C2B4D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90.0094</w:t>
            </w:r>
          </w:p>
        </w:tc>
      </w:tr>
      <w:tr w:rsidR="00F06D4D" w:rsidRPr="00F06D4D" w14:paraId="2B333EC4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679938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SLC6A19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6DE19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4.200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736AE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26665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D97AC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5.9236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483A7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.09599E-45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F7336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10934E-4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7AF5C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0.92504</w:t>
            </w:r>
          </w:p>
        </w:tc>
      </w:tr>
      <w:tr w:rsidR="00F06D4D" w:rsidRPr="00F06D4D" w14:paraId="5850DE57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FBA1AB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NXPE4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760D5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4.181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EB865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08245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8EBF5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0.2808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4EEB0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3184E-22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9B72F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94302E-2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9543A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9.25019</w:t>
            </w:r>
          </w:p>
        </w:tc>
      </w:tr>
      <w:tr w:rsidR="00F06D4D" w:rsidRPr="00F06D4D" w14:paraId="0D984807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6EA1DF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CLEC3B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44C1E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4.1741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D079B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94055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DB1D0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31.0389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F4850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4192E-109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9F68E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0696E-10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8760C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39.5665</w:t>
            </w:r>
          </w:p>
        </w:tc>
      </w:tr>
      <w:tr w:rsidR="00F06D4D" w:rsidRPr="00F06D4D" w14:paraId="052D9F96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0FDB95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DES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67AEF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4.171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AFBFF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78934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63AA0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8.88547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7F168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04331E-17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900B2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26677E-1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09271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8.34542</w:t>
            </w:r>
          </w:p>
        </w:tc>
      </w:tr>
      <w:tr w:rsidR="00F06D4D" w:rsidRPr="00F06D4D" w14:paraId="5CC7604E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4FE521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BEST2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16003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4.1702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127CD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24719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4D306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6.6231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46E50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85534E-48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CC9F2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81836E-4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014BD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7.81665</w:t>
            </w:r>
          </w:p>
        </w:tc>
      </w:tr>
      <w:tr w:rsidR="00F06D4D" w:rsidRPr="00F06D4D" w14:paraId="6836E12C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C66B12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TMEM236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06907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4.1308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E119E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16181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AB38E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21.5154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B330D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177E-69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666F8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97517E-6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D1F87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47.0095</w:t>
            </w:r>
          </w:p>
        </w:tc>
      </w:tr>
      <w:tr w:rsidR="00F06D4D" w:rsidRPr="00F06D4D" w14:paraId="779F1567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69484D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GREM2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077A5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4.1220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EDBA5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35989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1382A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22.609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88776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10912E-74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5A1E9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30005E-7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551F5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58.0091</w:t>
            </w:r>
          </w:p>
        </w:tc>
      </w:tr>
      <w:tr w:rsidR="00F06D4D" w:rsidRPr="00F06D4D" w14:paraId="21A79B25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050C5A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TRPM6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B79CF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4.1166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0D28B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37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DEBEE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22.804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4F85E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17574E-75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CFE54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94003E-7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9B94C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59.965</w:t>
            </w:r>
          </w:p>
        </w:tc>
      </w:tr>
      <w:tr w:rsidR="00F06D4D" w:rsidRPr="00F06D4D" w14:paraId="2653E880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F78FCB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UGT1A10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541EC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4.1118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2ED0A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92484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076E6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21.734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23808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48566E-70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06480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01307E-6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05387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49.2121</w:t>
            </w:r>
          </w:p>
        </w:tc>
      </w:tr>
      <w:tr w:rsidR="00F06D4D" w:rsidRPr="00F06D4D" w14:paraId="067A2BE2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0B43F9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SLC9A3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3BA09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4.1031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8D9C4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12355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B1F3B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1.7173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DF80B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53446E-27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5A6A3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05025E-2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A88EC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1.4377</w:t>
            </w:r>
          </w:p>
        </w:tc>
      </w:tr>
      <w:tr w:rsidR="00F06D4D" w:rsidRPr="00F06D4D" w14:paraId="6F0CDBBD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F22A70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MYH1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52BA0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4.0938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B80A0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35360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661DD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2.5363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94874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.8339E-31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162FC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70497E-2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3359E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8.74225</w:t>
            </w:r>
          </w:p>
        </w:tc>
      </w:tr>
      <w:tr w:rsidR="00F06D4D" w:rsidRPr="00F06D4D" w14:paraId="41569283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56E648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VIP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CD457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4.0815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EF33A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59257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9E9CA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5.7614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ECE26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49929E-44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B554B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92225E-4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7EDFA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9.31307</w:t>
            </w:r>
          </w:p>
        </w:tc>
      </w:tr>
      <w:tr w:rsidR="00F06D4D" w:rsidRPr="00F06D4D" w14:paraId="61B08793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3F6FDA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TMEM72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B2C3E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4.0794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1165B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68378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788C5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22.6775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AD353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5625E-74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DFFEC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71802E-7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3E438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58.6973</w:t>
            </w:r>
          </w:p>
        </w:tc>
      </w:tr>
      <w:tr w:rsidR="00F06D4D" w:rsidRPr="00F06D4D" w14:paraId="65CB9576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4DF8D4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GPR15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4FC27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4.0510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E44D3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393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71EAD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7.8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4C754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75434E-53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3D1AC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97321E-5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38741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09.5564</w:t>
            </w:r>
          </w:p>
        </w:tc>
      </w:tr>
      <w:tr w:rsidR="00F06D4D" w:rsidRPr="00F06D4D" w14:paraId="4CB8E892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31C5A7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AKR1B10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78862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4.0506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C0B63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23552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1ACFC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2.2105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A17B1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8834E-29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FC79A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92798E-2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D4A48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5.80799</w:t>
            </w:r>
          </w:p>
        </w:tc>
      </w:tr>
      <w:tr w:rsidR="00F06D4D" w:rsidRPr="00F06D4D" w14:paraId="44BAA4DC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BF09D8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LYVE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E9976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4.0348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61647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35871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5714C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28.3486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C5B67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43553E-98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F5E3B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46111E-9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2D163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14.3231</w:t>
            </w:r>
          </w:p>
        </w:tc>
      </w:tr>
      <w:tr w:rsidR="00F06D4D" w:rsidRPr="00F06D4D" w14:paraId="5A3B498C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535414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INSL5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CD5A0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4.0254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03CBC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9938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ADA08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2.335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F54CD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11756E-30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90B09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.92985E-2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D443D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6.98452</w:t>
            </w:r>
          </w:p>
        </w:tc>
      </w:tr>
      <w:tr w:rsidR="00F06D4D" w:rsidRPr="00F06D4D" w14:paraId="3809D755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8173C6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UGT1A8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434CB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4.025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E2135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61895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0DDAA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22.0672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8A533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20447E-71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A8672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6158E-6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8A707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52.5676</w:t>
            </w:r>
          </w:p>
        </w:tc>
      </w:tr>
      <w:tr w:rsidR="00F06D4D" w:rsidRPr="00F06D4D" w14:paraId="1EA1FE13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9697A4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C7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445E8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3.9898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EAFC8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83778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E72D5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9.2082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C47D4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50198E-59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07495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89923E-5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945C3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23.7202</w:t>
            </w:r>
          </w:p>
        </w:tc>
      </w:tr>
      <w:tr w:rsidR="00F06D4D" w:rsidRPr="00F06D4D" w14:paraId="33BC8E5F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9CE7CF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VSIG2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75BFE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3.9779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50A4C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77202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CDB97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9.45989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51B26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45884E-19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36B40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75735E-1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A60FE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2.70447</w:t>
            </w:r>
          </w:p>
        </w:tc>
      </w:tr>
      <w:tr w:rsidR="00F06D4D" w:rsidRPr="00F06D4D" w14:paraId="21F14BC9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AEA59B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DPT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14160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3.961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9D176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26915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96B71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5.868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FB82F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57415E-44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DC16B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93067E-4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616F2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0.35284</w:t>
            </w:r>
          </w:p>
        </w:tc>
      </w:tr>
      <w:tr w:rsidR="00F06D4D" w:rsidRPr="00F06D4D" w14:paraId="396CEEA7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F52F18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ADTRP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1C73B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3.9442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906F6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99348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0E8B2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5.7643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FDFF3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37305E-44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34877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87759E-4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3ED48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9.33787</w:t>
            </w:r>
          </w:p>
        </w:tc>
      </w:tr>
      <w:tr w:rsidR="00F06D4D" w:rsidRPr="00F06D4D" w14:paraId="47E417C3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0C56CF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C2orf88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6B0A6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3.8944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7A1A8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30686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57BCF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28.0709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F89A4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0588E-97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448EF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97908E-9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2E1B9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11.676</w:t>
            </w:r>
          </w:p>
        </w:tc>
      </w:tr>
      <w:tr w:rsidR="00F06D4D" w:rsidRPr="00F06D4D" w14:paraId="36A934D6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707360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STMN2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06F40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3.8909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CD902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52440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211F6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22.8636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BECBC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94336E-75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9D23F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8305E-7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7A29F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60.5617</w:t>
            </w:r>
          </w:p>
        </w:tc>
      </w:tr>
      <w:tr w:rsidR="00F06D4D" w:rsidRPr="00F06D4D" w14:paraId="14C5B14A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5CC77E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FCGBP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5DE6C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3.8904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6ADDA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00336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C6DB9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8.27867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E3DE7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78571E-15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DB542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.34326E-1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372CF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3.9306</w:t>
            </w:r>
          </w:p>
        </w:tc>
      </w:tr>
      <w:tr w:rsidR="00F06D4D" w:rsidRPr="00F06D4D" w14:paraId="522F8715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2F3361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PADI2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D305B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3.8749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8F833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50605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A9BC3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4.3786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A708D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1299E-38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09E44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.0563E-3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86A9D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5.90984</w:t>
            </w:r>
          </w:p>
        </w:tc>
      </w:tr>
      <w:tr w:rsidR="00F06D4D" w:rsidRPr="00F06D4D" w14:paraId="7C4AD81C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5E1DE1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PLP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ACEDC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3.8693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2A7EC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0.1492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4E547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25.2968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0B073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13762E-85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21770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96492E-8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DFB5B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84.7119</w:t>
            </w:r>
          </w:p>
        </w:tc>
      </w:tr>
      <w:tr w:rsidR="00F06D4D" w:rsidRPr="00F06D4D" w14:paraId="448D0F44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51B7EF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HEPACAM2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0A3F2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3.8615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25107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23575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F5442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1.6882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455A8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98361E-27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ADA66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63613E-2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D5CFA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1.18898</w:t>
            </w:r>
          </w:p>
        </w:tc>
      </w:tr>
      <w:tr w:rsidR="00F06D4D" w:rsidRPr="00F06D4D" w14:paraId="4C7914CB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8F815C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EDN3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62A89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3.8589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E9D68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74320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D7218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8.3213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2E0BE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52957E-55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8AE71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95392E-5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D15A1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14.7813</w:t>
            </w:r>
          </w:p>
        </w:tc>
      </w:tr>
      <w:tr w:rsidR="00F06D4D" w:rsidRPr="00F06D4D" w14:paraId="703FA5A1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1F88AF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SLC30A10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CB92B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3.8454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C85AF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0.2809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56591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26.6651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A4E3B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66967E-91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C15A0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20376E-8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A6560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98.0714</w:t>
            </w:r>
          </w:p>
        </w:tc>
      </w:tr>
      <w:tr w:rsidR="00F06D4D" w:rsidRPr="00F06D4D" w14:paraId="75928777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C2162F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MEP1B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D9FD4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3.8392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D6CF2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55949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D6121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7.4208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81C18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0487E-51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EAD79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08505E-4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5EDEB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05.773</w:t>
            </w:r>
          </w:p>
        </w:tc>
      </w:tr>
      <w:tr w:rsidR="00F06D4D" w:rsidRPr="00F06D4D" w14:paraId="1B0FA511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63C59D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ADAMDEC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A0C25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3.8383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4D820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80388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82971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4.9999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EA546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7483E-41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B586A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703E-3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FAAEC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1.88321</w:t>
            </w:r>
          </w:p>
        </w:tc>
      </w:tr>
      <w:tr w:rsidR="00F06D4D" w:rsidRPr="00F06D4D" w14:paraId="05ECD666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3C4D6D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ABCA8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7316A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3.8328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39E10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0.0231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79F4B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30.8963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AE45B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3232E-109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B5FFA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234E-10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1EB40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38.1508</w:t>
            </w:r>
          </w:p>
        </w:tc>
      </w:tr>
      <w:tr w:rsidR="00F06D4D" w:rsidRPr="00F06D4D" w14:paraId="475DAD05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E9AB78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lastRenderedPageBreak/>
              <w:t>HSD17B2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63FF1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3.830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3D45A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23357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A5278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9.6512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E9369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05908E-61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DEFCB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20832E-5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91E07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28.191</w:t>
            </w:r>
          </w:p>
        </w:tc>
      </w:tr>
      <w:tr w:rsidR="00F06D4D" w:rsidRPr="00F06D4D" w14:paraId="24E4EF8D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C36697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FABP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439D8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3.8184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FF027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94492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0E281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8.43773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25795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64708E-16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ACB6C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09507E-1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EDB92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5.08909</w:t>
            </w:r>
          </w:p>
        </w:tc>
      </w:tr>
      <w:tr w:rsidR="00F06D4D" w:rsidRPr="00F06D4D" w14:paraId="7709BEA1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C6BABA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MYOC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F66ED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3.806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076FA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0.3626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52ED9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23.074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71EC8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75722E-76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8D0BF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41921E-7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107FF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62.6536</w:t>
            </w:r>
          </w:p>
        </w:tc>
      </w:tr>
      <w:tr w:rsidR="00F06D4D" w:rsidRPr="00F06D4D" w14:paraId="44F89C8F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E32484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HSD3B2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FCC9D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3.7957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D95BC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0.0482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A202F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4.9811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5856F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.29799E-41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0DBD4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23708E-3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22AAA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1.77234</w:t>
            </w:r>
          </w:p>
        </w:tc>
      </w:tr>
      <w:tr w:rsidR="00F06D4D" w:rsidRPr="00F06D4D" w14:paraId="78B77AF8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9AEB06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BTNL8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370D3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3.7898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01B34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6838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4726D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6.8155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A92E7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3022E-48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676AF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69008E-4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7F24E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9.71936</w:t>
            </w:r>
          </w:p>
        </w:tc>
      </w:tr>
      <w:tr w:rsidR="00F06D4D" w:rsidRPr="00F06D4D" w14:paraId="7404173A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F5801E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USP2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40DAD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3.7489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1818B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20326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78D73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27.0229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E4E50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13095E-93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33BA3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0355E-90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7B234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01.5852</w:t>
            </w:r>
          </w:p>
        </w:tc>
      </w:tr>
      <w:tr w:rsidR="00F06D4D" w:rsidRPr="00F06D4D" w14:paraId="30E92A89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FC0920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PRIMA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F6F09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3.7486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795E4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1077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236A5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20.2705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B3788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.5064E-64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24971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41801E-6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C5D78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34.463</w:t>
            </w:r>
          </w:p>
        </w:tc>
      </w:tr>
      <w:tr w:rsidR="00F06D4D" w:rsidRPr="00F06D4D" w14:paraId="23F6D5A4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1185DC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MT1G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493CB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3.7409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A9F7D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62602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95CD0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1.71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E7117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6362E-27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958AC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18322E-2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F99C8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1.38842</w:t>
            </w:r>
          </w:p>
        </w:tc>
      </w:tr>
      <w:tr w:rsidR="00F06D4D" w:rsidRPr="00F06D4D" w14:paraId="080F688F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6EABF3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TNFRSF17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C76C0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3.7136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88582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78234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ABBE6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7.1635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B4E35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01927E-50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81691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59498E-4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A9D9A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03.1922</w:t>
            </w:r>
          </w:p>
        </w:tc>
      </w:tr>
      <w:tr w:rsidR="00F06D4D" w:rsidRPr="00F06D4D" w14:paraId="5C95B8D0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2AF2B7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FABP2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AE3C3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3.7002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4996E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65066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2ECBE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4.7431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500D7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.33955E-40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20835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00935E-3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5A770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9.41836</w:t>
            </w:r>
          </w:p>
        </w:tc>
      </w:tr>
      <w:tr w:rsidR="00F06D4D" w:rsidRPr="00F06D4D" w14:paraId="5B401E48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DFD8E7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CTSG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9111D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3.6958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669C7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89794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8CFA3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7.5266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66DA6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545E-51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D6836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38704E-50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7AFCC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06.8304</w:t>
            </w:r>
          </w:p>
        </w:tc>
      </w:tr>
      <w:tr w:rsidR="00F06D4D" w:rsidRPr="00F06D4D" w14:paraId="1C471DE0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D6A5B8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ANGPTL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A05D7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3.6851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2E34A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48477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A6109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8.5035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D7D76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61009E-56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6FAD7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95262E-5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5E6B4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16.6409</w:t>
            </w:r>
          </w:p>
        </w:tc>
      </w:tr>
      <w:tr w:rsidR="00F06D4D" w:rsidRPr="00F06D4D" w14:paraId="56A4BEE8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51D6FD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DNASE1L3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B1A61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3.6745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3D95B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39542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A4C99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7.5291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D6B6B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2797E-51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2B826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23048E-50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36D56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06.8478</w:t>
            </w:r>
          </w:p>
        </w:tc>
      </w:tr>
      <w:tr w:rsidR="00F06D4D" w:rsidRPr="00F06D4D" w14:paraId="7DA5DC51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3CADDD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B3GNT6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E6BA1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3.6613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7F11F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62052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E262A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1.032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EF02D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98538E-25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4D0D6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60913E-2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09238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5.53108</w:t>
            </w:r>
          </w:p>
        </w:tc>
      </w:tr>
      <w:tr w:rsidR="00F06D4D" w:rsidRPr="00F06D4D" w14:paraId="49259561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02188B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RERGL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7475E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3.6589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DCA80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0.2551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266DC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23.7341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4F553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36852E-79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84457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29572E-7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68D7A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69.2354</w:t>
            </w:r>
          </w:p>
        </w:tc>
      </w:tr>
      <w:tr w:rsidR="00F06D4D" w:rsidRPr="00F06D4D" w14:paraId="72BFE27B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E08C2B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TMEM82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6E36F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3.6363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3FB0C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89062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6D45E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9.6519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1F0AE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02486E-61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F1256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20832E-5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353F0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28.2005</w:t>
            </w:r>
          </w:p>
        </w:tc>
      </w:tr>
      <w:tr w:rsidR="00F06D4D" w:rsidRPr="00F06D4D" w14:paraId="1C978BAA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607AF3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SULT1A2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59A1C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3.6227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A13A6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39577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4A178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24.5425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75398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00925E-82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2E00A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.39622E-80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DD1C6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77.291</w:t>
            </w:r>
          </w:p>
        </w:tc>
      </w:tr>
      <w:tr w:rsidR="00F06D4D" w:rsidRPr="00F06D4D" w14:paraId="11997825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D5B020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SLC25A34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D2C4B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3.6199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D2967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88128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E2830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31.1732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CAA2A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0965E-110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CEB01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126E-10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4650E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40.7608</w:t>
            </w:r>
          </w:p>
        </w:tc>
      </w:tr>
      <w:tr w:rsidR="00F06D4D" w:rsidRPr="00F06D4D" w14:paraId="17C5DC4E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A2E3F4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PLAC8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0FF08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3.6125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8BC35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69904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D2897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2.2917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F0B3C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.05469E-30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2CFA4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45743E-2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8A901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6.53343</w:t>
            </w:r>
          </w:p>
        </w:tc>
      </w:tr>
      <w:tr w:rsidR="00F06D4D" w:rsidRPr="00F06D4D" w14:paraId="7AF5FAED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A1670B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CHRDL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FAC82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3.605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DD014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86478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87699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5.6467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EAD3C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39033E-43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CB079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68722E-4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EF936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8.20004</w:t>
            </w:r>
          </w:p>
        </w:tc>
      </w:tr>
      <w:tr w:rsidR="00F06D4D" w:rsidRPr="00F06D4D" w14:paraId="54D67F7F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A85E9E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SEPP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42AB7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3.5995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B7D1F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94540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FDAD6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4.3991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F1C0E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56981E-38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8317A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48576E-3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2EDCB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6.10545</w:t>
            </w:r>
          </w:p>
        </w:tc>
      </w:tr>
      <w:tr w:rsidR="00F06D4D" w:rsidRPr="00F06D4D" w14:paraId="78C87DF5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E60041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ATP1A2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A4A4A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3.596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4CF80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4479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D4E7B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7.9894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C9F4A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0245E-53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BA913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88429E-5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61C4D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11.4892</w:t>
            </w:r>
          </w:p>
        </w:tc>
      </w:tr>
      <w:tr w:rsidR="00F06D4D" w:rsidRPr="00F06D4D" w14:paraId="2DDFB34D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951FC2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BRINP3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F023C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3.5900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995C0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0.0024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6BCD4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5.3248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B030F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26195E-42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52F82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23235E-40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06BF2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5.11583</w:t>
            </w:r>
          </w:p>
        </w:tc>
      </w:tr>
      <w:tr w:rsidR="00F06D4D" w:rsidRPr="00F06D4D" w14:paraId="14976539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EE6809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CASQ2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1A240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3.5653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E4AC4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5245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B31A0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4.1303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FA7BB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36828E-37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6A3C3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.09226E-3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95883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3.61056</w:t>
            </w:r>
          </w:p>
        </w:tc>
      </w:tr>
      <w:tr w:rsidR="00F06D4D" w:rsidRPr="00F06D4D" w14:paraId="4A606D02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12FAE0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MOGAT2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2F1B9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3.54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4192B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44078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A67F2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3.5508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68BAA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16167E-35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CCACE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86801E-3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12AC1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8.08855</w:t>
            </w:r>
          </w:p>
        </w:tc>
      </w:tr>
      <w:tr w:rsidR="00F06D4D" w:rsidRPr="00F06D4D" w14:paraId="33946BEA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42B539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LRRN2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2F413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3.53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E4EDD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8967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84057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23.0769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D1F22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61949E-76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43B92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4023E-7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22F81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62.698</w:t>
            </w:r>
          </w:p>
        </w:tc>
      </w:tr>
      <w:tr w:rsidR="00F06D4D" w:rsidRPr="00F06D4D" w14:paraId="4A4B446A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FCB684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GPT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F2BCD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3.5172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44857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3250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C0E09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6.8431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753A8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.88112E-49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532AE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93657E-4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A2B6C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9.98853</w:t>
            </w:r>
          </w:p>
        </w:tc>
      </w:tr>
      <w:tr w:rsidR="00F06D4D" w:rsidRPr="00F06D4D" w14:paraId="78F7DA23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8C78F7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SLC17A4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09692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3.4726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13092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69046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53FCA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9.9714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1095D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97202E-62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52418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6451E-60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A80C9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31.4291</w:t>
            </w:r>
          </w:p>
        </w:tc>
      </w:tr>
      <w:tr w:rsidR="00F06D4D" w:rsidRPr="00F06D4D" w14:paraId="77C6B225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787676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TMEM100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656F8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3.450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75302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42942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C5A11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23.8727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C19D1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59312E-79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B3410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99255E-7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D1CD8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70.6293</w:t>
            </w:r>
          </w:p>
        </w:tc>
      </w:tr>
      <w:tr w:rsidR="00F06D4D" w:rsidRPr="00F06D4D" w14:paraId="00FEA605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AD2A2F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CDKN2B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38008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3.4462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79F2E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59608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68149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22.3078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EA665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6308E-72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657CD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48575E-70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72038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54.9811</w:t>
            </w:r>
          </w:p>
        </w:tc>
      </w:tr>
      <w:tr w:rsidR="00F06D4D" w:rsidRPr="00F06D4D" w14:paraId="071A34B5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33BBF9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PCK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BF151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3.4281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995CF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77743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9127E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2.9556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B3D80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09635E-32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725C1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03483E-3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44450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2.56772</w:t>
            </w:r>
          </w:p>
        </w:tc>
      </w:tr>
      <w:tr w:rsidR="00F06D4D" w:rsidRPr="00F06D4D" w14:paraId="4BA1DC9F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64B895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GDPD2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09E1C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3.4255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276B3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62931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498B6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9.5871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75C78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.69315E-61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739F0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17287E-5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A83FB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27.5496</w:t>
            </w:r>
          </w:p>
        </w:tc>
      </w:tr>
      <w:tr w:rsidR="00F06D4D" w:rsidRPr="00F06D4D" w14:paraId="0B122AC6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99AAFD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SYNM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415C9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3.417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8ACF6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3852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443AB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4.2459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8DB8F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11638E-37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FE2CA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12567E-3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03063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4.6633</w:t>
            </w:r>
          </w:p>
        </w:tc>
      </w:tr>
      <w:tr w:rsidR="00F06D4D" w:rsidRPr="00F06D4D" w14:paraId="16BA3A5F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FFA9A6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HMGCS2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1C163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3.4169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8D8F8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83310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C718E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7.41929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14773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86873E-13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2D821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90942E-1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E3BC4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8.07268</w:t>
            </w:r>
          </w:p>
        </w:tc>
      </w:tr>
      <w:tr w:rsidR="00F06D4D" w:rsidRPr="00F06D4D" w14:paraId="5039411A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5E14CC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HSPB6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50982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3.412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E8B81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1905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EA9BF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2.9659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6D1F0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90666E-32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4D1FE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68202E-3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CD7CC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2.66868</w:t>
            </w:r>
          </w:p>
        </w:tc>
      </w:tr>
      <w:tr w:rsidR="00F06D4D" w:rsidRPr="00F06D4D" w14:paraId="214DD52A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8355B1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TNXB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7B399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3.3912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5C80D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81983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C67F3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22.3728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09FCD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52055E-73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3500D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3267E-70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6D4DC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55.6394</w:t>
            </w:r>
          </w:p>
        </w:tc>
      </w:tr>
      <w:tr w:rsidR="00F06D4D" w:rsidRPr="00F06D4D" w14:paraId="77A727B1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F77397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SLC51A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1A3EB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3.3832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E4208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52052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C0000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21.3426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CD0BF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82614E-68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50FF4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36147E-6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5D26D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45.2714</w:t>
            </w:r>
          </w:p>
        </w:tc>
      </w:tr>
      <w:tr w:rsidR="00F06D4D" w:rsidRPr="00F06D4D" w14:paraId="73763AE9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AAB699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B3GNT7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2BEAD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3.3822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DC289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07269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0E32C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1.3026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BFA54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80029E-26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35A27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9503E-2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A57B4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7.82912</w:t>
            </w:r>
          </w:p>
        </w:tc>
      </w:tr>
      <w:tr w:rsidR="00F06D4D" w:rsidRPr="00F06D4D" w14:paraId="02C7338A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BEF5CE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SI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E8AEB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3.3792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84466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81935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8DAAA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2.6595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D9467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19332E-31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708BE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71988E-30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B527D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9.89181</w:t>
            </w:r>
          </w:p>
        </w:tc>
      </w:tr>
      <w:tr w:rsidR="00F06D4D" w:rsidRPr="00F06D4D" w14:paraId="7325AD8C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10D7FA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CMA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3A570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3.3647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2A9EA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1118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1491E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6.2563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2F329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38686E-46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B4067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65078E-4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68237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4.25318</w:t>
            </w:r>
          </w:p>
        </w:tc>
      </w:tr>
      <w:tr w:rsidR="00F06D4D" w:rsidRPr="00F06D4D" w14:paraId="5B2180DF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7FD6D6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HPGD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6196B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3.3515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DF2B6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88538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90776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4.9039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42006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96694E-40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16B35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64726E-3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EB838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0.9561</w:t>
            </w:r>
          </w:p>
        </w:tc>
      </w:tr>
      <w:tr w:rsidR="00F06D4D" w:rsidRPr="00F06D4D" w14:paraId="7194FA86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59D915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BCHE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E9CDF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3.3466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8EBC8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20195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E2FA9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7.8071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B4E04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28697E-53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0DDB9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68894E-5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AD0B3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09.6682</w:t>
            </w:r>
          </w:p>
        </w:tc>
      </w:tr>
      <w:tr w:rsidR="00F06D4D" w:rsidRPr="00F06D4D" w14:paraId="28DEADED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5BDEF0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LDHD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848B8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3.3406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EAB5D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71956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4F624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5.736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7A483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77971E-44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301FB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43918E-4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3DCC9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9.05366</w:t>
            </w:r>
          </w:p>
        </w:tc>
      </w:tr>
      <w:tr w:rsidR="00F06D4D" w:rsidRPr="00F06D4D" w14:paraId="44B98FD1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C31440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BTNL3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EC82B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3.3334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605BF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66173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B3D76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3.427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5BAD1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6073E-34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0C0C0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7617E-3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35EC5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6.9311</w:t>
            </w:r>
          </w:p>
        </w:tc>
      </w:tr>
      <w:tr w:rsidR="00F06D4D" w:rsidRPr="00F06D4D" w14:paraId="5D862BE6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CF0B36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lastRenderedPageBreak/>
              <w:t>FABP4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EDD8A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3.3265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9C734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31174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00308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3.3652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51B56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65123E-34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A9355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0726E-3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702D4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6.40081</w:t>
            </w:r>
          </w:p>
        </w:tc>
      </w:tr>
      <w:tr w:rsidR="00F06D4D" w:rsidRPr="00F06D4D" w14:paraId="7DFD3924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4F0359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C16orf89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4063A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3.3108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3B839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64485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33F8B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8.8279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DA766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11134E-57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FD1E0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02958E-5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76508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19.9114</w:t>
            </w:r>
          </w:p>
        </w:tc>
      </w:tr>
      <w:tr w:rsidR="00F06D4D" w:rsidRPr="00F06D4D" w14:paraId="3EBB4A36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8606F2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C2orf40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C56F4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3.2969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4A7F8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4415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0C747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7.7936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DC685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19772E-53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9CE35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27721E-5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CB8BB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09.5387</w:t>
            </w:r>
          </w:p>
        </w:tc>
      </w:tr>
      <w:tr w:rsidR="00F06D4D" w:rsidRPr="00F06D4D" w14:paraId="7BEA3729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1AE0F2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HHLA2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3469E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3.2912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CF690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4843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FE296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3.207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8672A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03574E-33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E8AF7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1884E-3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A0DA7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4.8825</w:t>
            </w:r>
          </w:p>
        </w:tc>
      </w:tr>
      <w:tr w:rsidR="00F06D4D" w:rsidRPr="00F06D4D" w14:paraId="7352A69A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530C9D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SECTM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17D27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3.2759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F189C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51370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40594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4.0149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AD265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1182E-36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A5EBD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6607E-3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55956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2.44894</w:t>
            </w:r>
          </w:p>
        </w:tc>
      </w:tr>
      <w:tr w:rsidR="00F06D4D" w:rsidRPr="00F06D4D" w14:paraId="60F1063C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CE55A2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LRRC19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B8131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3.2667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C096F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99284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6C847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3.5899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233B1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65049E-35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9F14C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30361E-3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EE243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8.44926</w:t>
            </w:r>
          </w:p>
        </w:tc>
      </w:tr>
      <w:tr w:rsidR="00F06D4D" w:rsidRPr="00F06D4D" w14:paraId="0C2771EE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890FFB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TMEM37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36BE0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3.2658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2565C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33460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BDEBC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6.7886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0A96B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70173E-48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43F21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.8809E-4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AA7A6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9.44101</w:t>
            </w:r>
          </w:p>
        </w:tc>
      </w:tr>
      <w:tr w:rsidR="00F06D4D" w:rsidRPr="00F06D4D" w14:paraId="33325124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4A7221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SULT1B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093E7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3.2647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AD68D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20811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9AE5C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2.8607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6CF01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03518E-32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424C4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.4906E-3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75686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1.6935</w:t>
            </w:r>
          </w:p>
        </w:tc>
      </w:tr>
      <w:tr w:rsidR="00F06D4D" w:rsidRPr="00F06D4D" w14:paraId="037E60B2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5FAE3E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SYNPO2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AC4F8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3.2609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74162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56161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8263B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4.9343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38D20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46511E-40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DF23C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00017E-3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6B4D3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1.26508</w:t>
            </w:r>
          </w:p>
        </w:tc>
      </w:tr>
      <w:tr w:rsidR="00F06D4D" w:rsidRPr="00F06D4D" w14:paraId="47B0E3CB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50501A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PDK4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1DBB3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3.2275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A397D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51450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0557A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8.7052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00196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30743E-57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DC452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76153E-5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571AE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18.6395</w:t>
            </w:r>
          </w:p>
        </w:tc>
      </w:tr>
      <w:tr w:rsidR="00F06D4D" w:rsidRPr="00F06D4D" w14:paraId="4649EAC9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1FB996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TSPAN7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1F9D5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3.2196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E3D10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75280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D6926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6.4092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BBF86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43257E-47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353F9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82755E-4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D64CB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5.68195</w:t>
            </w:r>
          </w:p>
        </w:tc>
      </w:tr>
      <w:tr w:rsidR="00F06D4D" w:rsidRPr="00F06D4D" w14:paraId="56FAB926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C106D9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MMRN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3086E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3.212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B41E1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85374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F4225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8.068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D63B5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54315E-54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AF93B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67337E-5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C2607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12.2706</w:t>
            </w:r>
          </w:p>
        </w:tc>
      </w:tr>
      <w:tr w:rsidR="00F06D4D" w:rsidRPr="00F06D4D" w14:paraId="2AFEABC2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9DC86F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CNN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1F3E2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3.1743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A0A43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81192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C83BA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0.1857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A54A8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25398E-22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2A487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27578E-2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29A72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8.46946</w:t>
            </w:r>
          </w:p>
        </w:tc>
      </w:tr>
      <w:tr w:rsidR="00F06D4D" w:rsidRPr="00F06D4D" w14:paraId="45B779CA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0FFFA1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FDCSP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CE884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3.1732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4EB58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77375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96DC8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0.7127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97E54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.04199E-24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43259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.02269E-2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05DB3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2.86451</w:t>
            </w:r>
          </w:p>
        </w:tc>
      </w:tr>
      <w:tr w:rsidR="00F06D4D" w:rsidRPr="00F06D4D" w14:paraId="763661FF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C805B0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HBB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8EF97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3.1694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0543D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6004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08616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0.6624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8C8AA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38073E-23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AFD5E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36597E-2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AEB3D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2.39684</w:t>
            </w:r>
          </w:p>
        </w:tc>
      </w:tr>
      <w:tr w:rsidR="00F06D4D" w:rsidRPr="00F06D4D" w14:paraId="2A2299A9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5A6F7F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GCNT2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74185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3.1652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D71DE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28049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A2B4E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23.2415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03E70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85323E-77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C2C5D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78523E-7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2CC23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64.3267</w:t>
            </w:r>
          </w:p>
        </w:tc>
      </w:tr>
      <w:tr w:rsidR="00F06D4D" w:rsidRPr="00F06D4D" w14:paraId="5F97A716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6DA34B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HRASLS2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1E1EE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3.1603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93852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2555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67830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5.3232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1A924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31616E-42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6AE63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2501E-40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0DC05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5.04196</w:t>
            </w:r>
          </w:p>
        </w:tc>
      </w:tr>
      <w:tr w:rsidR="00F06D4D" w:rsidRPr="00F06D4D" w14:paraId="716757FA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F1D1A7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TPSG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04EBA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3.148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D051E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02135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E329F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1.4766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CEC0A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27364E-26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C1962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60592E-2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AABED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9.34785</w:t>
            </w:r>
          </w:p>
        </w:tc>
      </w:tr>
      <w:tr w:rsidR="00F06D4D" w:rsidRPr="00F06D4D" w14:paraId="67708DC9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A6FBEC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IGLL5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1B480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3.1460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A61BD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69495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86D9E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8.16062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6241D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15584E-15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83D30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1069E-1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43A72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3.0811</w:t>
            </w:r>
          </w:p>
        </w:tc>
      </w:tr>
      <w:tr w:rsidR="00F06D4D" w:rsidRPr="00F06D4D" w14:paraId="40669AE8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FC3335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LMOD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45544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3.1413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BE90A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68036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BFB88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3.4106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17ABF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04242E-34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2C621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68907E-3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BB097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6.77745</w:t>
            </w:r>
          </w:p>
        </w:tc>
      </w:tr>
      <w:tr w:rsidR="00F06D4D" w:rsidRPr="00F06D4D" w14:paraId="15275756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51821C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FAM107A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F93F1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3.1302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F73EA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4631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2BAE4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26.2346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CA1F0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12129E-89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14463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18581E-8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D5EE6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93.9077</w:t>
            </w:r>
          </w:p>
        </w:tc>
      </w:tr>
      <w:tr w:rsidR="00F06D4D" w:rsidRPr="00F06D4D" w14:paraId="420AB358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4E2C07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SEMA6D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FBBB5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3.1195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4EFEA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53936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8C24C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22.6696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6BFDE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7771E-74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F73F7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17197E-7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4A577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58.6176</w:t>
            </w:r>
          </w:p>
        </w:tc>
      </w:tr>
      <w:tr w:rsidR="00F06D4D" w:rsidRPr="00F06D4D" w14:paraId="491DBBB2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8F1082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SCN7A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79276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3.107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E8EAD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0.2509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8606D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7.9495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C0F33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49965E-53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3F7D0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1431E-5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ABDBD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11.1084</w:t>
            </w:r>
          </w:p>
        </w:tc>
      </w:tr>
      <w:tr w:rsidR="00F06D4D" w:rsidRPr="00F06D4D" w14:paraId="63989EE0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B6676B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CILP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AA3FD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3.1069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6048B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95607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D2690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3.6637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12FAA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81952E-35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266E0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71987E-3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57AD1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9.2149</w:t>
            </w:r>
          </w:p>
        </w:tc>
      </w:tr>
      <w:tr w:rsidR="00F06D4D" w:rsidRPr="00F06D4D" w14:paraId="423C2344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13EECF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UGT2B15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BD699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3.0995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87CEF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99361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1AE9A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2.1212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81F63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20201E-29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D0952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37784E-2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F77B2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5.04558</w:t>
            </w:r>
          </w:p>
        </w:tc>
      </w:tr>
      <w:tr w:rsidR="00F06D4D" w:rsidRPr="00F06D4D" w14:paraId="711B80EC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21C5F7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KRT20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B45B8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3.0768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28898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50005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32174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8.96863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B3E0F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8943E-17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C9A25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91505E-1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64E7C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8.98699</w:t>
            </w:r>
          </w:p>
        </w:tc>
      </w:tr>
      <w:tr w:rsidR="00F06D4D" w:rsidRPr="00F06D4D" w14:paraId="7910499F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2DC536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ACTG2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F37C9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3.0735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005E4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66209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2D184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9.33429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08C01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5606E-19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BD446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55165E-1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F7449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1.73166</w:t>
            </w:r>
          </w:p>
        </w:tc>
      </w:tr>
      <w:tr w:rsidR="00F06D4D" w:rsidRPr="00F06D4D" w14:paraId="770AC5F9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E54C01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NR1H4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A183E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3.0728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4EF27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37230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B89CA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2.4362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5F130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4444E-30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68E0C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06687E-2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8352C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7.94886</w:t>
            </w:r>
          </w:p>
        </w:tc>
      </w:tr>
      <w:tr w:rsidR="00F06D4D" w:rsidRPr="00F06D4D" w14:paraId="2FD21042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59D811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MMP28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C2F2B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3.0685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E56D8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98672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A6DBB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5.8929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47938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23246E-44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F3AE0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48205E-4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6773C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0.60119</w:t>
            </w:r>
          </w:p>
        </w:tc>
      </w:tr>
      <w:tr w:rsidR="00F06D4D" w:rsidRPr="00F06D4D" w14:paraId="6FB13ADA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C681D4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WSCD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6F714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3.0685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5A047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32928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6A283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8.8112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96924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50036E-57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76EA7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39026E-5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0D98F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19.7345</w:t>
            </w:r>
          </w:p>
        </w:tc>
      </w:tr>
      <w:tr w:rsidR="00F06D4D" w:rsidRPr="00F06D4D" w14:paraId="0380B657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2BAD36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RP11-812E19.9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A0DFB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3.0672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B4178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4627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F73C8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2.3749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DAFB5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26333E-30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E9E84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97244E-2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813FF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7.36103</w:t>
            </w:r>
          </w:p>
        </w:tc>
      </w:tr>
      <w:tr w:rsidR="00F06D4D" w:rsidRPr="00F06D4D" w14:paraId="7B4C5BC4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DFCA85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CD79A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6942E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3.0653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37A79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61151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258E1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1.2347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C81B2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4441E-25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C7C15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22768E-2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5072A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7.24963</w:t>
            </w:r>
          </w:p>
        </w:tc>
      </w:tr>
      <w:tr w:rsidR="00F06D4D" w:rsidRPr="00F06D4D" w14:paraId="491902BC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697766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MEP1A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164E0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3.0631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BB874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19498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41A5D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8.63009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848E1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37597E-16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4BBF6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91242E-1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FBA5E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6.45266</w:t>
            </w:r>
          </w:p>
        </w:tc>
      </w:tr>
      <w:tr w:rsidR="00F06D4D" w:rsidRPr="00F06D4D" w14:paraId="68396ADC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8AC262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B3GALT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500C8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3.0623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FCA81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43563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C8BA5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5.183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A27D5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30353E-41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AF60A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69895E-40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1CA02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3.74395</w:t>
            </w:r>
          </w:p>
        </w:tc>
      </w:tr>
      <w:tr w:rsidR="00F06D4D" w:rsidRPr="00F06D4D" w14:paraId="1857FE29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C56092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B3GALT5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16BB6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3.0619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20035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16692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2DA8F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4.3377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B76BE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63423E-38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B2B5B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32539E-3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F2D81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5.54674</w:t>
            </w:r>
          </w:p>
        </w:tc>
      </w:tr>
      <w:tr w:rsidR="00F06D4D" w:rsidRPr="00F06D4D" w14:paraId="5294227D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BE39A6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CCL13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B6451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3.0558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8618A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4858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6D2C4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2.0106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4805D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13245E-28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15F55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65497E-2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7195F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4.04859</w:t>
            </w:r>
          </w:p>
        </w:tc>
      </w:tr>
      <w:tr w:rsidR="00F06D4D" w:rsidRPr="00F06D4D" w14:paraId="57D34A96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FC00DC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CHGB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B9BD8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3.0522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A8DA6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56414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D0878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2.4962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EB15A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41753E-30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AADE4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40939E-2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1DC9C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8.48456</w:t>
            </w:r>
          </w:p>
        </w:tc>
      </w:tr>
      <w:tr w:rsidR="00F06D4D" w:rsidRPr="00F06D4D" w14:paraId="5410E9C2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E12E3D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EPB41L3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B7BA8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3.0467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7B4A6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09803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E2DD5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20.1614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53013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87462E-63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6373C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1798E-6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5E55D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33.3474</w:t>
            </w:r>
          </w:p>
        </w:tc>
      </w:tr>
      <w:tr w:rsidR="00F06D4D" w:rsidRPr="00F06D4D" w14:paraId="721852C2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E49597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ENTPD8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4B7AB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3.0448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B0063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8896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EC35B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1.2396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D67CF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0099E-25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83BE9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17824E-2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341BB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7.2886</w:t>
            </w:r>
          </w:p>
        </w:tc>
      </w:tr>
      <w:tr w:rsidR="00F06D4D" w:rsidRPr="00F06D4D" w14:paraId="65AD7E34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2BD26A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MT1E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3402B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3.043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5A5C3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2246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90632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9.39183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38995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18924E-19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5FBE6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9454E-1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19465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2.18076</w:t>
            </w:r>
          </w:p>
        </w:tc>
      </w:tr>
      <w:tr w:rsidR="00F06D4D" w:rsidRPr="00F06D4D" w14:paraId="119CADAE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CF8D0C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FHL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62DE5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3.0403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F9DAA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50828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44E63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7.2576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3FDD3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56541E-50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17355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3383E-4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653B3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04.1163</w:t>
            </w:r>
          </w:p>
        </w:tc>
      </w:tr>
      <w:tr w:rsidR="00F06D4D" w:rsidRPr="00F06D4D" w14:paraId="6D3E5C89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BFAEBF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REP15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9FBA9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3.0363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C7021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43172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A7D2C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3.917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4E968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56436E-36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F2932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5444E-3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037F7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1.57832</w:t>
            </w:r>
          </w:p>
        </w:tc>
      </w:tr>
      <w:tr w:rsidR="00F06D4D" w:rsidRPr="00F06D4D" w14:paraId="56316C71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70DF38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PGM5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302D1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3.0268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3F1C6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09447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31931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4.8733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E4432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64795E-40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F1F82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87937E-3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CAC69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0.68807</w:t>
            </w:r>
          </w:p>
        </w:tc>
      </w:tr>
      <w:tr w:rsidR="00F06D4D" w:rsidRPr="00F06D4D" w14:paraId="097D8E23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19FFDF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TUBAL3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79D92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3.0215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8D013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29274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74767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3.6592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F1AB1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93976E-35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3E695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97759E-3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5C783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9.10725</w:t>
            </w:r>
          </w:p>
        </w:tc>
      </w:tr>
      <w:tr w:rsidR="00F06D4D" w:rsidRPr="00F06D4D" w14:paraId="0848390C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C29441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lastRenderedPageBreak/>
              <w:t>EYA2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BE5CA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3.0184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F540B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37469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C19D3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4.8586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B8A81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05331E-40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161A4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2188E-3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FBFDE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0.56846</w:t>
            </w:r>
          </w:p>
        </w:tc>
      </w:tr>
      <w:tr w:rsidR="00F06D4D" w:rsidRPr="00F06D4D" w14:paraId="5020101A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C148B1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CLDN23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0E852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3.0162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16A3E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62131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9B79A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8.0355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973BE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30128E-54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E31D4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04774E-5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E65A3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11.8996</w:t>
            </w:r>
          </w:p>
        </w:tc>
      </w:tr>
      <w:tr w:rsidR="00F06D4D" w:rsidRPr="00F06D4D" w14:paraId="43F91E3E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1695BA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NXPE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7AEA1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3.0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7284C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80778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5D018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1.4653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10E1F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40581E-26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B9FB6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76778E-2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ED7D9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9.2548</w:t>
            </w:r>
          </w:p>
        </w:tc>
      </w:tr>
      <w:tr w:rsidR="00F06D4D" w:rsidRPr="00F06D4D" w14:paraId="129DCADC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0A166D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KRT24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0B2EA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3.0040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08F14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0.642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1D881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9.102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F9A21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31828E-58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CCCCE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38243E-5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DDDE1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22.6859</w:t>
            </w:r>
          </w:p>
        </w:tc>
      </w:tr>
      <w:tr w:rsidR="00F06D4D" w:rsidRPr="00F06D4D" w14:paraId="32990203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7C1DBB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NR3C2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8D778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2.9923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2F8C2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26096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1F7AC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9.5625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B6AF6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24303E-60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743E0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48332E-5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7CD8E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27.2901</w:t>
            </w:r>
          </w:p>
        </w:tc>
      </w:tr>
      <w:tr w:rsidR="00F06D4D" w:rsidRPr="00F06D4D" w14:paraId="042C00ED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EEF180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CFD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B38F1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2.9818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86670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40376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2AB44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0.3832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521D7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42355E-22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41681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29778E-2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43695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0.08396</w:t>
            </w:r>
          </w:p>
        </w:tc>
      </w:tr>
      <w:tr w:rsidR="00F06D4D" w:rsidRPr="00F06D4D" w14:paraId="16DE3D3C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2C35ED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MT1F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1D96E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2.9802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339CB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89421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0F450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5.4139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D7509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36421E-42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3B9C2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28075E-4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E2623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5.90463</w:t>
            </w:r>
          </w:p>
        </w:tc>
      </w:tr>
      <w:tr w:rsidR="00F06D4D" w:rsidRPr="00F06D4D" w14:paraId="3E0BE001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DFE031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WISP2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A896E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2.976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B1493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0.0046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51EEF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5.3042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4A21F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98962E-42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07159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49098E-40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D3450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4.94683</w:t>
            </w:r>
          </w:p>
        </w:tc>
      </w:tr>
      <w:tr w:rsidR="00F06D4D" w:rsidRPr="00F06D4D" w14:paraId="3A25F823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9D649F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SCGB2A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2A14E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2.9635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71E14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48483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DB389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3.0016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1667E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37023E-32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9DA0A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66994E-3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27F67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3.04549</w:t>
            </w:r>
          </w:p>
        </w:tc>
      </w:tr>
      <w:tr w:rsidR="00F06D4D" w:rsidRPr="00F06D4D" w14:paraId="61403210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AD1B33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PRKG2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F94E1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2.9610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369F8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24672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92D49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21.9336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F2508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63943E-71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08941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.67182E-6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2583D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51.2167</w:t>
            </w:r>
          </w:p>
        </w:tc>
      </w:tr>
      <w:tr w:rsidR="00F06D4D" w:rsidRPr="00F06D4D" w14:paraId="483B298D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CD70EB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PCOLCE2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71D0C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2.9553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63EB7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37628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4D076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3.1959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21C5B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25735E-33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AB12B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63882E-3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FAAFE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4.9007</w:t>
            </w:r>
          </w:p>
        </w:tc>
      </w:tr>
      <w:tr w:rsidR="00F06D4D" w:rsidRPr="00F06D4D" w14:paraId="0B77FEB6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B5F0FF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BCAS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EB3A4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2.9498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26C4B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6780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55E9D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3.6281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F7AD0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94379E-35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B59E9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.19669E-3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90DCE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8.80986</w:t>
            </w:r>
          </w:p>
        </w:tc>
      </w:tr>
      <w:tr w:rsidR="00F06D4D" w:rsidRPr="00F06D4D" w14:paraId="263E3444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734FC8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FGL2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C85FF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2.9497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160B9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66997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C7E55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5.9616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B7197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25119E-45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59E88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86908E-4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39DF7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1.26902</w:t>
            </w:r>
          </w:p>
        </w:tc>
      </w:tr>
      <w:tr w:rsidR="00F06D4D" w:rsidRPr="00F06D4D" w14:paraId="2EB2CB44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67E75A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TMEM35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23289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2.9464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D8C18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84147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8468D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5.3377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B737C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8766E-42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E2C8A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9634E-40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3934F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5.23562</w:t>
            </w:r>
          </w:p>
        </w:tc>
      </w:tr>
      <w:tr w:rsidR="00F06D4D" w:rsidRPr="00F06D4D" w14:paraId="096244A4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2CC533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SCIN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95F2A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2.9403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8B6C5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99594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C897A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7.3425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6DDAA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68629E-51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69E00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48422E-4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C36E1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04.9856</w:t>
            </w:r>
          </w:p>
        </w:tc>
      </w:tr>
      <w:tr w:rsidR="00F06D4D" w:rsidRPr="00F06D4D" w14:paraId="1AB5F205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EFFF7A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LGALS2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28B22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2.9359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46686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10426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208ED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0.4739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1489E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69461E-23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FB147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27162E-2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4C35B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0.8332</w:t>
            </w:r>
          </w:p>
        </w:tc>
      </w:tr>
      <w:tr w:rsidR="00F06D4D" w:rsidRPr="00F06D4D" w14:paraId="62A52EF9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126E4D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ISX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1E5A9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2.9260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8510F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9175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E7C41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0.5351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5A9EB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01811E-23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86BB3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83694E-2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C877B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1.34107</w:t>
            </w:r>
          </w:p>
        </w:tc>
      </w:tr>
      <w:tr w:rsidR="00F06D4D" w:rsidRPr="00F06D4D" w14:paraId="7ABE569B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07E696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PLN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260A6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2.909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6A838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81101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440DD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2.2196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D47F8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73427E-29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2CFFE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71076E-2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626B6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5.90671</w:t>
            </w:r>
          </w:p>
        </w:tc>
      </w:tr>
      <w:tr w:rsidR="00F06D4D" w:rsidRPr="00F06D4D" w14:paraId="683B6A83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0D6780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MAL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48889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2.9011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ADFDA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64596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E7B00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7.1195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57D7C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24103E-50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FDB6B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98482E-4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57B15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02.8013</w:t>
            </w:r>
          </w:p>
        </w:tc>
      </w:tr>
      <w:tr w:rsidR="00F06D4D" w:rsidRPr="00F06D4D" w14:paraId="53021970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7212DC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CCL19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4A51A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2.9000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2B0AF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90324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50B8B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0.5235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CC130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42663E-23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031B1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20615E-2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32D42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1.2624</w:t>
            </w:r>
          </w:p>
        </w:tc>
      </w:tr>
      <w:tr w:rsidR="00F06D4D" w:rsidRPr="00F06D4D" w14:paraId="688B798C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96B0C9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AMPD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08D35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2.8994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A116B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0.0666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F116F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8.3506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0BBDD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62735E-55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7F3B2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21761E-5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0CEA7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15.1308</w:t>
            </w:r>
          </w:p>
        </w:tc>
      </w:tr>
      <w:tr w:rsidR="00F06D4D" w:rsidRPr="00F06D4D" w14:paraId="59C88266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C2D131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HRCT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E01CC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2.893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BC6E7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07149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E7585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2.2625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361FB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17806E-29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6C465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87884E-2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D43A2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6.27204</w:t>
            </w:r>
          </w:p>
        </w:tc>
      </w:tr>
      <w:tr w:rsidR="00F06D4D" w:rsidRPr="00F06D4D" w14:paraId="37A22BC7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3F69C7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CD163L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C9F89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2.8902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53B30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83523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0796B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20.0225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2CCFE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17489E-62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30B55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63945E-60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A8F3E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31.9495</w:t>
            </w:r>
          </w:p>
        </w:tc>
      </w:tr>
      <w:tr w:rsidR="00F06D4D" w:rsidRPr="00F06D4D" w14:paraId="2B278046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764DFA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GSTA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9A641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2.8889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FF5C6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5639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892AF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1.4934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424B7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989E-26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5669E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39605E-2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2A846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9.54393</w:t>
            </w:r>
          </w:p>
        </w:tc>
      </w:tr>
      <w:tr w:rsidR="00F06D4D" w:rsidRPr="00F06D4D" w14:paraId="69BE74AF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70D120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FER1L6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138E5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2.879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48980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96303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FCA76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2.2439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AEB4A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39292E-29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54E77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19506E-2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3FE19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6.19886</w:t>
            </w:r>
          </w:p>
        </w:tc>
      </w:tr>
      <w:tr w:rsidR="00F06D4D" w:rsidRPr="00F06D4D" w14:paraId="219F2F19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8F5024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SLC13A2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02448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2.878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0AD10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13130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0183A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0.0766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24B1E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77025E-21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C8C32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48837E-20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F394C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7.63046</w:t>
            </w:r>
          </w:p>
        </w:tc>
      </w:tr>
      <w:tr w:rsidR="00F06D4D" w:rsidRPr="00F06D4D" w14:paraId="612A1432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DE8A47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CLEC10A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6BA87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2.8734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2B0C5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79866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852C0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7.0834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F74B9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96021E-50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1B65B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65834E-4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19644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02.4074</w:t>
            </w:r>
          </w:p>
        </w:tc>
      </w:tr>
      <w:tr w:rsidR="00F06D4D" w:rsidRPr="00F06D4D" w14:paraId="2B1DAAF6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55B8C7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IL6R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9E726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2.8716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969CA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7878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055D7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26.3156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E0203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07322E-90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407A0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37623E-8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954FA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94.7231</w:t>
            </w:r>
          </w:p>
        </w:tc>
      </w:tr>
      <w:tr w:rsidR="00F06D4D" w:rsidRPr="00F06D4D" w14:paraId="59CE5779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346B6C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GLP2R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09CFB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2.8682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72BC9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3749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BA5C6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24.2393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77AA0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10727E-81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C24A0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82226E-7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9F8C1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74.2266</w:t>
            </w:r>
          </w:p>
        </w:tc>
      </w:tr>
      <w:tr w:rsidR="00F06D4D" w:rsidRPr="00F06D4D" w14:paraId="6EF8A64C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FEA63B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HAND2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3C072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2.8609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EAC48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77070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82175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3.1433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C6CD4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68391E-33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BD369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45529E-3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E421F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4.39764</w:t>
            </w:r>
          </w:p>
        </w:tc>
      </w:tr>
      <w:tr w:rsidR="00F06D4D" w:rsidRPr="00F06D4D" w14:paraId="56F9388A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10A539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LGALS9C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9F600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2.859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341B6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1162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0CFC7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3.5262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3F23B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2869E-34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4A41A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32977E-3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C58E8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7.92945</w:t>
            </w:r>
          </w:p>
        </w:tc>
      </w:tr>
      <w:tr w:rsidR="00F06D4D" w:rsidRPr="00F06D4D" w14:paraId="560E1D12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FAF720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AHCYL2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E75D2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2.8558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EE0C9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24296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65F21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5.9411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064D0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6531E-45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C4EC9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47563E-4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B6274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1.0625</w:t>
            </w:r>
          </w:p>
        </w:tc>
      </w:tr>
      <w:tr w:rsidR="00F06D4D" w:rsidRPr="00F06D4D" w14:paraId="7D8DB709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7E178C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DEFB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5A582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2.8519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F4F1F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5692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F2643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0.116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FC997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28367E-21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98E04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9147E-20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E18A9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7.91257</w:t>
            </w:r>
          </w:p>
        </w:tc>
      </w:tr>
      <w:tr w:rsidR="00F06D4D" w:rsidRPr="00F06D4D" w14:paraId="0BACF62F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B3D6B8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TMEM220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4133D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2.8496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6DFD7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56295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A1B9F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21.4353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6701C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149E-69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BB339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3301E-6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B6DF9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46.2086</w:t>
            </w:r>
          </w:p>
        </w:tc>
      </w:tr>
      <w:tr w:rsidR="00F06D4D" w:rsidRPr="00F06D4D" w14:paraId="098C2660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6D1762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C10orf99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26C7D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2.8479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CC861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27156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42545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6.55457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AB4C6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68372E-10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9FC6F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84889E-10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9FE11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2.67339</w:t>
            </w:r>
          </w:p>
        </w:tc>
      </w:tr>
      <w:tr w:rsidR="00F06D4D" w:rsidRPr="00F06D4D" w14:paraId="33C02F68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A8E89F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CHST5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F0FAF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2.8222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D9DD4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49733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0BDCE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2.1302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26E63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876E-29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5A59F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89336E-2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3B3DD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5.15634</w:t>
            </w:r>
          </w:p>
        </w:tc>
      </w:tr>
      <w:tr w:rsidR="00F06D4D" w:rsidRPr="00F06D4D" w14:paraId="1EEAAD11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E77B80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PLIN4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79CBB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2.8069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89332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88366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7D1D5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0.1785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DA697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696E-22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0DE20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64491E-2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A5564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8.53178</w:t>
            </w:r>
          </w:p>
        </w:tc>
      </w:tr>
      <w:tr w:rsidR="00F06D4D" w:rsidRPr="00F06D4D" w14:paraId="79910D58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FE3A85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ABI3BP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17D5E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2.8050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75299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2813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C8CA8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20.0515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0DE2D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75665E-63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C38D5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23184E-60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11665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32.2538</w:t>
            </w:r>
          </w:p>
        </w:tc>
      </w:tr>
      <w:tr w:rsidR="00F06D4D" w:rsidRPr="00F06D4D" w14:paraId="25F5BD40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B9EA12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F13A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558D2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2.8022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15F2F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77721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1755C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3.3684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42C84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51592E-34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091CF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.79186E-3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A9D24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6.40066</w:t>
            </w:r>
          </w:p>
        </w:tc>
      </w:tr>
      <w:tr w:rsidR="00F06D4D" w:rsidRPr="00F06D4D" w14:paraId="701C50E6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6A094E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PTGDR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F3D30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2.7979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F25C6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95604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D088A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1.8901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1680D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31488E-28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58BF8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62559E-2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B92DB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3.06194</w:t>
            </w:r>
          </w:p>
        </w:tc>
      </w:tr>
      <w:tr w:rsidR="00F06D4D" w:rsidRPr="00F06D4D" w14:paraId="1B6093DA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586BF6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CREB3L3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327F2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2.7961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43E8C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73264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45372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1.9669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62142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67201E-28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AD255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39494E-2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7D70E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3.74991</w:t>
            </w:r>
          </w:p>
        </w:tc>
      </w:tr>
      <w:tr w:rsidR="00F06D4D" w:rsidRPr="00F06D4D" w14:paraId="13CE80AC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14CE70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CCL23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407A0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2.7950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96222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72028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A81FA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6.6591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D4524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19102E-48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65D94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43344E-4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4DE81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8.22917</w:t>
            </w:r>
          </w:p>
        </w:tc>
      </w:tr>
      <w:tr w:rsidR="00F06D4D" w:rsidRPr="00F06D4D" w14:paraId="0C6864BA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2AFBAE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CCL2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06411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2.7932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FAF09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98333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EC61F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7.94981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761DE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83929E-14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6658C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82319E-1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696C3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1.6134</w:t>
            </w:r>
          </w:p>
        </w:tc>
      </w:tr>
      <w:tr w:rsidR="00F06D4D" w:rsidRPr="00F06D4D" w14:paraId="05B01DFF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ECEDA4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MFAP5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657DA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2.7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9237A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09448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6EB0C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3.9376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7FABD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10883E-36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F014C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43803E-3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59B63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1.75695</w:t>
            </w:r>
          </w:p>
        </w:tc>
      </w:tr>
      <w:tr w:rsidR="00F06D4D" w:rsidRPr="00F06D4D" w14:paraId="0FE26541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7B7416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lastRenderedPageBreak/>
              <w:t>NAALADL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214F8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2.786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F4B83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99056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4C35C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9.4046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B8E42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15804E-60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1638A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10351E-5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87981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25.7109</w:t>
            </w:r>
          </w:p>
        </w:tc>
      </w:tr>
      <w:tr w:rsidR="00F06D4D" w:rsidRPr="00F06D4D" w14:paraId="6E11DD6E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531965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HPGDS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022D0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2.785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8650C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69926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D5464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9.6565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F5A19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79849E-61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45774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01654E-5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FE7D1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28.2714</w:t>
            </w:r>
          </w:p>
        </w:tc>
      </w:tr>
      <w:tr w:rsidR="00F06D4D" w:rsidRPr="00F06D4D" w14:paraId="3DB10E46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68AB63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GCNT3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83DA7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2.7737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61F25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15283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9A898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9.21264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9C155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68402E-18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EB244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13248E-1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DCE10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0.79493</w:t>
            </w:r>
          </w:p>
        </w:tc>
      </w:tr>
      <w:tr w:rsidR="00F06D4D" w:rsidRPr="00F06D4D" w14:paraId="68D93394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7D79A2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CR2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B00C6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2.7607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D8890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81893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0CF76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1.157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7C16F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04314E-25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8AC95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34278E-2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5A075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6.70357</w:t>
            </w:r>
          </w:p>
        </w:tc>
      </w:tr>
      <w:tr w:rsidR="00F06D4D" w:rsidRPr="00F06D4D" w14:paraId="11B82049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9CA8D4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RETNLB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05B4B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2.7520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F2B94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66290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BBC39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7.41422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4B8B6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10471E-13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2F47C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00642E-1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E09B7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8.02621</w:t>
            </w:r>
          </w:p>
        </w:tc>
      </w:tr>
      <w:tr w:rsidR="00F06D4D" w:rsidRPr="00F06D4D" w14:paraId="79E2B42B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BB4904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PRELP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ECF6A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2.7464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BEE9C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44840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1AC52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1.9805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0AC89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48194E-28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BEAEC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13684E-2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45267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3.78749</w:t>
            </w:r>
          </w:p>
        </w:tc>
      </w:tr>
      <w:tr w:rsidR="00F06D4D" w:rsidRPr="00F06D4D" w14:paraId="187C25A4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26D441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SPINK2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A9743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2.7417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DB469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26911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2F803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3.643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57BA9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42483E-35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9F0F0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04068E-3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111C6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9.07926</w:t>
            </w:r>
          </w:p>
        </w:tc>
      </w:tr>
      <w:tr w:rsidR="00F06D4D" w:rsidRPr="00F06D4D" w14:paraId="15D15D4D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BCC636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CXCL12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0D0A5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2.7396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51934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42076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8BDA2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7.4209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3C7EA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04699E-51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D2C16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08505E-4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51666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05.7482</w:t>
            </w:r>
          </w:p>
        </w:tc>
      </w:tr>
      <w:tr w:rsidR="00F06D4D" w:rsidRPr="00F06D4D" w14:paraId="56DF9B28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F50015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MYLK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10E67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2.7335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655B7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52824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72929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4.5531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6F553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84577E-39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252A9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79981E-3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DF0C1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7.58449</w:t>
            </w:r>
          </w:p>
        </w:tc>
      </w:tr>
      <w:tr w:rsidR="00F06D4D" w:rsidRPr="00F06D4D" w14:paraId="4227DB53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502E56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NEU4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0E8D2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2.7294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4A114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47366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865B5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4.0417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69E9A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84017E-37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355A1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08065E-3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CF48C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2.73145</w:t>
            </w:r>
          </w:p>
        </w:tc>
      </w:tr>
      <w:tr w:rsidR="00F06D4D" w:rsidRPr="00F06D4D" w14:paraId="28085AAE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15E19D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PIGR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7CEB1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2.7294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5303B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0.071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C2EFE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5.04207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79679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9328E-07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874E4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71124E-0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D254B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612599</w:t>
            </w:r>
          </w:p>
        </w:tc>
      </w:tr>
      <w:tr w:rsidR="00F06D4D" w:rsidRPr="00F06D4D" w14:paraId="0B5961F9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8B7E28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SEMA6A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73A02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2.7290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D4711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64039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02F5F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6.2838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A3D01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57918E-46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71D7E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27507E-4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743D1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4.45932</w:t>
            </w:r>
          </w:p>
        </w:tc>
      </w:tr>
      <w:tr w:rsidR="00F06D4D" w:rsidRPr="00F06D4D" w14:paraId="030B7CEB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10382A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CCL8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4791A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2.7264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AA966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80601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58706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3.0164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DD768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19516E-32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19526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34199E-3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7B94E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3.17819</w:t>
            </w:r>
          </w:p>
        </w:tc>
      </w:tr>
      <w:tr w:rsidR="00F06D4D" w:rsidRPr="00F06D4D" w14:paraId="614C06A8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C3FC8A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METTL7A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BC2AA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2.7205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BE18F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05633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CFDD8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5.7604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73116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54548E-44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6FC2E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9372E-4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952F7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9.28774</w:t>
            </w:r>
          </w:p>
        </w:tc>
      </w:tr>
      <w:tr w:rsidR="00F06D4D" w:rsidRPr="00F06D4D" w14:paraId="1C137DD0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A84DF9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HSPB8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C4155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2.719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74445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86020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6E6FE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3.5049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C7065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25589E-34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4C391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81851E-3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37D5D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7.6724</w:t>
            </w:r>
          </w:p>
        </w:tc>
      </w:tr>
      <w:tr w:rsidR="00F06D4D" w:rsidRPr="00F06D4D" w14:paraId="10026762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CE4CD6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CHAD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66710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2.7158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0AF7B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12826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CE80C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7.4008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2EFC7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72425E-51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98B84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52709E-4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E23B1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05.5968</w:t>
            </w:r>
          </w:p>
        </w:tc>
      </w:tr>
      <w:tr w:rsidR="00F06D4D" w:rsidRPr="00F06D4D" w14:paraId="495C7A48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44D5A5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ENTPD5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C4F9E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2.7148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B2E58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1491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1C867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7.954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5F914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43327E-53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55D31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9734E-5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8F37C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11.0819</w:t>
            </w:r>
          </w:p>
        </w:tc>
      </w:tr>
      <w:tr w:rsidR="00F06D4D" w:rsidRPr="00F06D4D" w14:paraId="17AD4D2B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CBE894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SMPDL3A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A6807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2.7139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9AEAB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76375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2C0D2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7.5536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018FB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04163E-52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F37E0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74977E-50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36C84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07.0677</w:t>
            </w:r>
          </w:p>
        </w:tc>
      </w:tr>
      <w:tr w:rsidR="00F06D4D" w:rsidRPr="00F06D4D" w14:paraId="1A781AEF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761F4B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ANO5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9B74A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2.712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D841E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3151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651D1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4.6642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1939C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00171E-39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CAFD2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30885E-3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5DD9C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8.77581</w:t>
            </w:r>
          </w:p>
        </w:tc>
      </w:tr>
      <w:tr w:rsidR="00F06D4D" w:rsidRPr="00F06D4D" w14:paraId="77EE96C5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ADF76D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ACKR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F9D7B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2.7117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D4FCB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78284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EEE62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2.0834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FFFD2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90113E-29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A051C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82517E-2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6D51F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4.69319</w:t>
            </w:r>
          </w:p>
        </w:tc>
      </w:tr>
      <w:tr w:rsidR="00F06D4D" w:rsidRPr="00F06D4D" w14:paraId="32850576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1AF130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CD36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A38E6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2.7107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9A3E8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34056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5DEE3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8.514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8811F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04223E-56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25F8E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47414E-5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C9F33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16.7525</w:t>
            </w:r>
          </w:p>
        </w:tc>
      </w:tr>
      <w:tr w:rsidR="00F06D4D" w:rsidRPr="00F06D4D" w14:paraId="6F59F4DD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2F5057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MB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29F69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2.709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E5E8A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90022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1B3AC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3.283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AB355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0239E-33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2A424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11776E-3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3D079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5.63785</w:t>
            </w:r>
          </w:p>
        </w:tc>
      </w:tr>
      <w:tr w:rsidR="00F06D4D" w:rsidRPr="00F06D4D" w14:paraId="272D411E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13B29A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LIFR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B7A29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2.7072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E4B91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32287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9CAEF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23.1954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F057B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40659E-76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623DE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34612E-7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EEB89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63.8477</w:t>
            </w:r>
          </w:p>
        </w:tc>
      </w:tr>
      <w:tr w:rsidR="00F06D4D" w:rsidRPr="00F06D4D" w14:paraId="62530AFC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27ECE6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PDE9A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B7F49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2.7046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2F382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57434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8AB85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4.8297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CFB37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03974E-40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246A0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33907E-3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04057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0.24364</w:t>
            </w:r>
          </w:p>
        </w:tc>
      </w:tr>
      <w:tr w:rsidR="00F06D4D" w:rsidRPr="00F06D4D" w14:paraId="159A7BAE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D95471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TCEAL2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89464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2.7043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5AA3E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0.0299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4DD9A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0.9977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A40A0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02313E-25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217C0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75311E-2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9F9EC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5.4083</w:t>
            </w:r>
          </w:p>
        </w:tc>
      </w:tr>
      <w:tr w:rsidR="00F06D4D" w:rsidRPr="00F06D4D" w14:paraId="23899005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8777B5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NKX2-3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084F1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2.6997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D00F1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48412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E07D8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9.5601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3C015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27342E-60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0CAFB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50917E-5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BDC70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27.275</w:t>
            </w:r>
          </w:p>
        </w:tc>
      </w:tr>
      <w:tr w:rsidR="00F06D4D" w:rsidRPr="00F06D4D" w14:paraId="6B4D1D5F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66CB15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SDPR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89D87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2.6936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42468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61926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98F8E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8.0223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913E1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20266E-54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07A41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74321E-5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2FC95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11.7833</w:t>
            </w:r>
          </w:p>
        </w:tc>
      </w:tr>
      <w:tr w:rsidR="00F06D4D" w:rsidRPr="00F06D4D" w14:paraId="6DCAC497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6CB9E1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C15orf48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23A3A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2.6924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4A69B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8295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C5FA0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1.0292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15BE0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12903E-25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26EF9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75482E-2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C1B1B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5.50932</w:t>
            </w:r>
          </w:p>
        </w:tc>
      </w:tr>
      <w:tr w:rsidR="00F06D4D" w:rsidRPr="00F06D4D" w14:paraId="4EC5BEF0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E4C746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CALB2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BD89F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2.6874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63ACA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86716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E2E17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1.4686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F0CD4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36609E-26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FEF87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71909E-2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8F2D3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9.32209</w:t>
            </w:r>
          </w:p>
        </w:tc>
      </w:tr>
      <w:tr w:rsidR="00F06D4D" w:rsidRPr="00F06D4D" w14:paraId="218FE474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3AECFC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TP53INP2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A2335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2.6823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97BE5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96341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6DB22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7.7787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582B8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36508E-53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8ABE1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08155E-5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AAA53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09.3224</w:t>
            </w:r>
          </w:p>
        </w:tc>
      </w:tr>
      <w:tr w:rsidR="00F06D4D" w:rsidRPr="00F06D4D" w14:paraId="10BDE15F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3BEA98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AGPAT9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A3826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2.6810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CE008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85646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F64E5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9.1947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278A7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16112E-59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F8AA1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58143E-5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A0FAA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23.5821</w:t>
            </w:r>
          </w:p>
        </w:tc>
      </w:tr>
      <w:tr w:rsidR="00F06D4D" w:rsidRPr="00F06D4D" w14:paraId="234B0302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7BAC29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P2RY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88990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2.6792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629BB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00134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FCD25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20.1397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1D133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57931E-63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76074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11841E-6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013B4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33.1337</w:t>
            </w:r>
          </w:p>
        </w:tc>
      </w:tr>
      <w:tr w:rsidR="00F06D4D" w:rsidRPr="00F06D4D" w14:paraId="5751488C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BF27C4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SH2D7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653AF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2.6769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94928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5752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C68C6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4.6648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0618B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99108E-39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EE627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28681E-3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446E8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8.77988</w:t>
            </w:r>
          </w:p>
        </w:tc>
      </w:tr>
      <w:tr w:rsidR="00F06D4D" w:rsidRPr="00F06D4D" w14:paraId="326A103F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590756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TPH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7B5E5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2.6653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DED8E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0.0468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337FE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6.5606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BE183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64943E-47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B4776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86336E-4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56BBA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7.2799</w:t>
            </w:r>
          </w:p>
        </w:tc>
      </w:tr>
      <w:tr w:rsidR="00F06D4D" w:rsidRPr="00F06D4D" w14:paraId="5075336E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FE103D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GAP43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C1B55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2.6572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56F23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39177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9734D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3.218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D32EE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83885E-33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BAB44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80593E-3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A3AEC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5.12311</w:t>
            </w:r>
          </w:p>
        </w:tc>
      </w:tr>
      <w:tr w:rsidR="00F06D4D" w:rsidRPr="00F06D4D" w14:paraId="122C0858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42D7B5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RNF152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59FEF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2.6493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96224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18658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AD65D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23.2466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27D7F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41001E-77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95253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69478E-7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C1FDA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64.3865</w:t>
            </w:r>
          </w:p>
        </w:tc>
      </w:tr>
      <w:tr w:rsidR="00F06D4D" w:rsidRPr="00F06D4D" w14:paraId="1AEDEC41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48DF4D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HAND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AB63D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2.6486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21106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22128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7F4A8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8.13978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5C358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81995E-15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7F47C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43218E-1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F06F6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3.14217</w:t>
            </w:r>
          </w:p>
        </w:tc>
      </w:tr>
      <w:tr w:rsidR="00F06D4D" w:rsidRPr="00F06D4D" w14:paraId="767C26D4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8D3170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CPM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AE558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2.6468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13EC9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77633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6840D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9.2839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8B2AE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09042E-59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F8BFE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31862E-5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E5A87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24.4837</w:t>
            </w:r>
          </w:p>
        </w:tc>
      </w:tr>
      <w:tr w:rsidR="00F06D4D" w:rsidRPr="00F06D4D" w14:paraId="48BBDE14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EA982B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KLF4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DC548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2.6338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A4A88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9865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E0F2F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4.5448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D5DDF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33312E-39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B1770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93608E-3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30B5D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7.49869</w:t>
            </w:r>
          </w:p>
        </w:tc>
      </w:tr>
      <w:tr w:rsidR="00F06D4D" w:rsidRPr="00F06D4D" w14:paraId="2106FB43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438638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NAP1L2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81143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2.632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F093A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0.0829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5E926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8.3212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22DCC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53384E-55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7D491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95392E-5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6AB0A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14.8375</w:t>
            </w:r>
          </w:p>
        </w:tc>
      </w:tr>
      <w:tr w:rsidR="00F06D4D" w:rsidRPr="00F06D4D" w14:paraId="2E51E190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E20CF6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TMEM253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18081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2.6285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FC3D1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29994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BF8AA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8.828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37A5A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1109E-57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D9CD5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02958E-5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A7FAE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19.9131</w:t>
            </w:r>
          </w:p>
        </w:tc>
      </w:tr>
      <w:tr w:rsidR="00F06D4D" w:rsidRPr="00F06D4D" w14:paraId="170A79D6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472323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CDHR5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1BB6A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2.6265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3BF73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44968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8705A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1.9242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F1360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44847E-28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B3951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46409E-2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6C9E8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3.26117</w:t>
            </w:r>
          </w:p>
        </w:tc>
      </w:tr>
      <w:tr w:rsidR="00F06D4D" w:rsidRPr="00F06D4D" w14:paraId="04CE2B64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F0C396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PTN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8C17D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2.6255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7BCF2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21195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C7C80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9.7367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52078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1284E-61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F8262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72798E-5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DC8B0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29.0617</w:t>
            </w:r>
          </w:p>
        </w:tc>
      </w:tr>
      <w:tr w:rsidR="00F06D4D" w:rsidRPr="00F06D4D" w14:paraId="6DBC73A8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63565F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TEX1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F5707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2.6234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E7660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0.0851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41351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9.9915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9E8F7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60887E-62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F1C4F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17486E-60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1DBBD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31.6467</w:t>
            </w:r>
          </w:p>
        </w:tc>
      </w:tr>
      <w:tr w:rsidR="00F06D4D" w:rsidRPr="00F06D4D" w14:paraId="41623601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ADEFBC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lastRenderedPageBreak/>
              <w:t>ZBTB7C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D2FB4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2.6190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FFAA7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81518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3C5E5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2.2781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FD17A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2329E-29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8099B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63793E-2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96B31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6.4349</w:t>
            </w:r>
          </w:p>
        </w:tc>
      </w:tr>
      <w:tr w:rsidR="00F06D4D" w:rsidRPr="00F06D4D" w14:paraId="3DE64C44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BE8F5D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RSPO2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8EDC2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2.6135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A1415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0.2001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54EA8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5.4313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B6AFF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15093E-42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89458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48526E-4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3E6CF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6.19825</w:t>
            </w:r>
          </w:p>
        </w:tc>
      </w:tr>
      <w:tr w:rsidR="00F06D4D" w:rsidRPr="00F06D4D" w14:paraId="296E5B11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08AA10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PLCL2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710E1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2.6077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365FD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05789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08CDD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8.9546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CDBD8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86118E-58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EC804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8285E-5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02832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21.1744</w:t>
            </w:r>
          </w:p>
        </w:tc>
      </w:tr>
      <w:tr w:rsidR="00F06D4D" w:rsidRPr="00F06D4D" w14:paraId="192C73B4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A8643C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SCN9A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1A091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2.6067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DBB98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0.0173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68774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9.2163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B4004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14764E-59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7CAEA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54219E-5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45933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23.8362</w:t>
            </w:r>
          </w:p>
        </w:tc>
      </w:tr>
      <w:tr w:rsidR="00F06D4D" w:rsidRPr="00F06D4D" w14:paraId="65FE993C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5F7D02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RBPMS2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4B8D8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2.6057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81E2D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72632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E827A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5.3045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46DBF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97876E-42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71241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49014E-40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834BC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4.88972</w:t>
            </w:r>
          </w:p>
        </w:tc>
      </w:tr>
      <w:tr w:rsidR="00F06D4D" w:rsidRPr="00F06D4D" w14:paraId="01F233C9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497660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SDCBP2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4F2A1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2.6017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0DF5A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79283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956D2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2.8518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88F2B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46299E-32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D535C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2746E-30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7BA83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1.61124</w:t>
            </w:r>
          </w:p>
        </w:tc>
      </w:tr>
      <w:tr w:rsidR="00F06D4D" w:rsidRPr="00F06D4D" w14:paraId="3CD399C5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B967BB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KCNMA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CD563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2.5926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7242D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10489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7A31E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5.106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D94CF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76076E-41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6BC9E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.80891E-40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2E432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2.99298</w:t>
            </w:r>
          </w:p>
        </w:tc>
      </w:tr>
      <w:tr w:rsidR="00F06D4D" w:rsidRPr="00F06D4D" w14:paraId="7B256015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BEE98B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SLC9A2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123E3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2.5922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E9406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23161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57D43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2.2914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75B31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.07304E-30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64B3D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45902E-2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54900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6.54472</w:t>
            </w:r>
          </w:p>
        </w:tc>
      </w:tr>
      <w:tr w:rsidR="00F06D4D" w:rsidRPr="00F06D4D" w14:paraId="2D5CC273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E41125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ADCY5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729AA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2.5917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A4975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95241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4EE32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6.0415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6D6DB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83888E-45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16ECC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3134E-4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87874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2.13191</w:t>
            </w:r>
          </w:p>
        </w:tc>
      </w:tr>
      <w:tr w:rsidR="00F06D4D" w:rsidRPr="00F06D4D" w14:paraId="4E3EBB88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9C7697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SLC16A9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7E5D4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2.5898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CCCE7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74362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18D5F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2.8222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D5239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1731E-32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C3674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34035E-30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5D8ED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1.36645</w:t>
            </w:r>
          </w:p>
        </w:tc>
      </w:tr>
      <w:tr w:rsidR="00F06D4D" w:rsidRPr="00F06D4D" w14:paraId="60552008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AD24ED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CDHR2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6E6DB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2.5871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74DD1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31613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53086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9.87278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7769E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.22796E-21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27C6F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36152E-20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090D6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5.95002</w:t>
            </w:r>
          </w:p>
        </w:tc>
      </w:tr>
      <w:tr w:rsidR="00F06D4D" w:rsidRPr="00F06D4D" w14:paraId="5D1797AA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BAC27A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SRPX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C3878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2.5820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34262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86340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A7AE2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6.6914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D028A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48828E-48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B3F0C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51329E-4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28A39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8.49081</w:t>
            </w:r>
          </w:p>
        </w:tc>
      </w:tr>
      <w:tr w:rsidR="00F06D4D" w:rsidRPr="00F06D4D" w14:paraId="37E63940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22321E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CD209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E98F2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2.5775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2688F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04795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6045F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6.4391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69DCD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51928E-47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4A0D7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87651E-4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F303D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6.01232</w:t>
            </w:r>
          </w:p>
        </w:tc>
      </w:tr>
      <w:tr w:rsidR="00F06D4D" w:rsidRPr="00F06D4D" w14:paraId="3A43E11C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2F1B4D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XDH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3724A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2.5760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85DFA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4363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E2D4D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2.9313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0C835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62493E-32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1779C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02425E-3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A75A6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2.35062</w:t>
            </w:r>
          </w:p>
        </w:tc>
      </w:tr>
      <w:tr w:rsidR="00F06D4D" w:rsidRPr="00F06D4D" w14:paraId="10183191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1FB1C8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OTOP3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F431D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2.5709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295D2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0.6950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E661C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21.9765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42D2C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0079E-71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9C3BC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42539E-6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AE69A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51.6186</w:t>
            </w:r>
          </w:p>
        </w:tc>
      </w:tr>
      <w:tr w:rsidR="00F06D4D" w:rsidRPr="00F06D4D" w14:paraId="3A7328F8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3251EF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FAM129A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7DF18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2.5694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A7884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35215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23190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7.7032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830AB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78719E-52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3ECFA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28849E-50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B1AE2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08.5913</w:t>
            </w:r>
          </w:p>
        </w:tc>
      </w:tr>
      <w:tr w:rsidR="00F06D4D" w:rsidRPr="00F06D4D" w14:paraId="0D60A067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F79645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FIGF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4CCFA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2.5692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C6F37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0.2902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75EB4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8.7542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CECEB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45204E-57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DE165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20949E-5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0C77E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19.1864</w:t>
            </w:r>
          </w:p>
        </w:tc>
      </w:tr>
      <w:tr w:rsidR="00F06D4D" w:rsidRPr="00F06D4D" w14:paraId="4138F3F7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F64DD5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BMP5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14C9F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2.5680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9587B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85900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842FA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3.2277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25E28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67996E-33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70375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50222E-3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08372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5.18936</w:t>
            </w:r>
          </w:p>
        </w:tc>
      </w:tr>
      <w:tr w:rsidR="00F06D4D" w:rsidRPr="00F06D4D" w14:paraId="4EA22C98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F41CED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ATOH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0693E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2.5651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64DCA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68640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720DD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7.56703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89F82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55213E-13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00C99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11796E-1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42FAF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9.03374</w:t>
            </w:r>
          </w:p>
        </w:tc>
      </w:tr>
      <w:tr w:rsidR="00F06D4D" w:rsidRPr="00F06D4D" w14:paraId="5A4AFBCD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95A7C6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FGFR2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5227A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2.5644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C7170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55587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CAD1E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4.2366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E2DEB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21986E-37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86CB0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40439E-3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2890E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4.58271</w:t>
            </w:r>
          </w:p>
        </w:tc>
      </w:tr>
      <w:tr w:rsidR="00F06D4D" w:rsidRPr="00F06D4D" w14:paraId="1D7BAEB0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AACF2D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CES3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DAB3C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2.5615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30EA7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47243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9F77D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0.4581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C4B41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63669E-23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3DB96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13101E-2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FECFE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0.70011</w:t>
            </w:r>
          </w:p>
        </w:tc>
      </w:tr>
      <w:tr w:rsidR="00F06D4D" w:rsidRPr="00F06D4D" w14:paraId="768BC919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E94585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FOLR2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1CBFE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2.558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FAF0C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44640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F4302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2.4663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E7250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85923E-30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852D0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12333E-2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1C4B9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8.11587</w:t>
            </w:r>
          </w:p>
        </w:tc>
      </w:tr>
      <w:tr w:rsidR="00F06D4D" w:rsidRPr="00F06D4D" w14:paraId="0460679B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AEB299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MZB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0694C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2.5541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86D0F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68532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0A72F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9.50215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E81C4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76417E-19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92C23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27882E-1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32793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3.03658</w:t>
            </w:r>
          </w:p>
        </w:tc>
      </w:tr>
      <w:tr w:rsidR="00F06D4D" w:rsidRPr="00F06D4D" w14:paraId="12E06BBE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736321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TACR2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AE96D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2.5494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DDBC9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66477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9946F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1.5592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448EE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17573E-27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2C1D7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97168E-2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72883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0.12813</w:t>
            </w:r>
          </w:p>
        </w:tc>
      </w:tr>
      <w:tr w:rsidR="00F06D4D" w:rsidRPr="00F06D4D" w14:paraId="72629975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920F9F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PLAC9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6E180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2.5465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9DD45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31668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E8B04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24.0711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BE777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19763E-80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FAFA8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.27453E-7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692FF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72.6136</w:t>
            </w:r>
          </w:p>
        </w:tc>
      </w:tr>
      <w:tr w:rsidR="00F06D4D" w:rsidRPr="00F06D4D" w14:paraId="534F8CB3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A5FF36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CCL28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3C8F1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2.5442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49277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97293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7CB59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0.8233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4FFB4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5464E-24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6802A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68106E-2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3A801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3.74871</w:t>
            </w:r>
          </w:p>
        </w:tc>
      </w:tr>
      <w:tr w:rsidR="00F06D4D" w:rsidRPr="00F06D4D" w14:paraId="4033CDEE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D59348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GPX3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800C5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2.5400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6667F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58597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AFE42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3.3745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CF4E3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26606E-34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F9068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.26169E-3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7C1B6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6.43499</w:t>
            </w:r>
          </w:p>
        </w:tc>
      </w:tr>
      <w:tr w:rsidR="00F06D4D" w:rsidRPr="00F06D4D" w14:paraId="134CEB6A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6FEE04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ANGPTL7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0ADF0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2.5366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1AE5A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0.4908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E86CB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9.3734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A0764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44337E-60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E6B06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.61156E-5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09354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25.4166</w:t>
            </w:r>
          </w:p>
        </w:tc>
      </w:tr>
      <w:tr w:rsidR="00F06D4D" w:rsidRPr="00F06D4D" w14:paraId="62064FA5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EFEB19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FAM189A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1AE14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2.5326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41D17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89762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0D863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0.5362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E1D5F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98047E-23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DA98E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8031E-2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29DCB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1.48413</w:t>
            </w:r>
          </w:p>
        </w:tc>
      </w:tr>
      <w:tr w:rsidR="00F06D4D" w:rsidRPr="00F06D4D" w14:paraId="0176EEF2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2A5911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MALL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A798C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2.5325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9CB53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35649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E14EF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5.8194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9FD60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54235E-44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E2216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9976E-4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28775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9.87752</w:t>
            </w:r>
          </w:p>
        </w:tc>
      </w:tr>
      <w:tr w:rsidR="00F06D4D" w:rsidRPr="00F06D4D" w14:paraId="2E53FAFC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B95F14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GNG7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815FB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2.5322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414EB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26589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76740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20.8415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4E732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91744E-66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A3AE7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90102E-6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6950F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40.2251</w:t>
            </w:r>
          </w:p>
        </w:tc>
      </w:tr>
      <w:tr w:rsidR="00F06D4D" w:rsidRPr="00F06D4D" w14:paraId="2FFD0B0F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D0548F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HSD11B2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48E8E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2.5319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1D03B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07161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2597F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2.6191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42E56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62049E-31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68372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20825E-30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18A19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9.49962</w:t>
            </w:r>
          </w:p>
        </w:tc>
      </w:tr>
      <w:tr w:rsidR="00F06D4D" w:rsidRPr="00F06D4D" w14:paraId="239136DF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9DFE11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FEV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288DD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2.5203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D57B3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0.424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E5DE1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4.9199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85761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68428E-40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110FF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72556E-3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9FA53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1.24833</w:t>
            </w:r>
          </w:p>
        </w:tc>
      </w:tr>
      <w:tr w:rsidR="00F06D4D" w:rsidRPr="00F06D4D" w14:paraId="5A8D2AD9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F2DC56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ASB2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FB821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2.5192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BB9F8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54743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E4B83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7.0046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7C079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97005E-49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3B53F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22618E-4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11022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01.6412</w:t>
            </w:r>
          </w:p>
        </w:tc>
      </w:tr>
      <w:tr w:rsidR="00F06D4D" w:rsidRPr="00F06D4D" w14:paraId="0A70B0C1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B1B101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CLU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E05BF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2.5127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34DC1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47084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EC0B2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0.8811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75159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17023E-24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C8FDD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28973E-2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BF1AB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4.23149</w:t>
            </w:r>
          </w:p>
        </w:tc>
      </w:tr>
      <w:tr w:rsidR="00F06D4D" w:rsidRPr="00F06D4D" w14:paraId="004F366B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39A086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DHRS1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D0084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2.5124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DB40B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4686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4ECF6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6.0955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766B5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66508E-45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01D8A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78671E-4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E160E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2.58144</w:t>
            </w:r>
          </w:p>
        </w:tc>
      </w:tr>
      <w:tr w:rsidR="00F06D4D" w:rsidRPr="00F06D4D" w14:paraId="05A55F70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E758B2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ST6GALNAC6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429CD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2.5056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88268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36981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3B8A0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5.7054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2BC94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81298E-44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D45C6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25498E-4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E92E6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8.74945</w:t>
            </w:r>
          </w:p>
        </w:tc>
      </w:tr>
      <w:tr w:rsidR="00F06D4D" w:rsidRPr="00F06D4D" w14:paraId="48BB4E2A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4B0C80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CA12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2B68E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2.5050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64876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53128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AACB8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0.7245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4E45A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18332E-24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D38C3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21799E-2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B7AED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2.91424</w:t>
            </w:r>
          </w:p>
        </w:tc>
      </w:tr>
      <w:tr w:rsidR="00F06D4D" w:rsidRPr="00F06D4D" w14:paraId="67C7B4D6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B275DA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SCG2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6008C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2.5010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3EB42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76266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923CE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4.1229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36F94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61662E-37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05FBB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.74741E-3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95D2E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3.53501</w:t>
            </w:r>
          </w:p>
        </w:tc>
      </w:tr>
      <w:tr w:rsidR="00F06D4D" w:rsidRPr="00F06D4D" w14:paraId="511F10EA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71714C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UCN3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145E9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2.5004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7E2CA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99294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842CC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9.73484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B5CE6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78924E-20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BBA9E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15072E-1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72832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4.99335</w:t>
            </w:r>
          </w:p>
        </w:tc>
      </w:tr>
      <w:tr w:rsidR="00F06D4D" w:rsidRPr="00F06D4D" w14:paraId="40E3621A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D8CA6F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VSTM2A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DACD9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2.4998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0E7F8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0.5976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3E940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25.5704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C1259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64811E-87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CCA88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41118E-8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69976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87.2943</w:t>
            </w:r>
          </w:p>
        </w:tc>
      </w:tr>
      <w:tr w:rsidR="00F06D4D" w:rsidRPr="00F06D4D" w14:paraId="2234C152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37651F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PBLD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2F42C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2.4983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20E6E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67477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47821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5.6142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557E9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91503E-43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E684C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77834E-4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81A8C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7.86286</w:t>
            </w:r>
          </w:p>
        </w:tc>
      </w:tr>
      <w:tr w:rsidR="00F06D4D" w:rsidRPr="00F06D4D" w14:paraId="3BD98EB8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E93756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IRF4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FCC23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2.4949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B2DDD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4029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F56DA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4.1963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7D675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79303E-37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F1E76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97991E-3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47CEE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4.25379</w:t>
            </w:r>
          </w:p>
        </w:tc>
      </w:tr>
      <w:tr w:rsidR="00F06D4D" w:rsidRPr="00F06D4D" w14:paraId="0A7FF813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450D2D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PHLPP2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17332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2.4907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11C3F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42698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97DD6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26.6482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15B03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96822E-91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168BE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36224E-8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0290F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97.9526</w:t>
            </w:r>
          </w:p>
        </w:tc>
      </w:tr>
      <w:tr w:rsidR="00F06D4D" w:rsidRPr="00F06D4D" w14:paraId="700109AA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5CA81F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lastRenderedPageBreak/>
              <w:t>MAOB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AAA87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2.4890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0CE89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64890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42E3B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1.0773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26793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05698E-25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04DA2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55535E-2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327D6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5.92987</w:t>
            </w:r>
          </w:p>
        </w:tc>
      </w:tr>
      <w:tr w:rsidR="00F06D4D" w:rsidRPr="00F06D4D" w14:paraId="6C601DCC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DCC2A1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P2RY14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238EB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2.4886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265EB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49095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0D603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7.971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30D28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20706E-53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08855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.32401E-5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F12D3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11.3007</w:t>
            </w:r>
          </w:p>
        </w:tc>
      </w:tr>
      <w:tr w:rsidR="00F06D4D" w:rsidRPr="00F06D4D" w14:paraId="20FBD0D0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640941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URAD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C3DD0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2.488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041EC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22738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1D971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6.333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39AB7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33984E-10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74B05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09348E-0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9E53A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1.37594</w:t>
            </w:r>
          </w:p>
        </w:tc>
      </w:tr>
      <w:tr w:rsidR="00F06D4D" w:rsidRPr="00F06D4D" w14:paraId="5FBFD2D3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86764E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MORN5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7577C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2.4879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803D3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0.2571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B87A6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9.2577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3CE06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18884E-18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7A2D6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09541E-1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2DB68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1.36843</w:t>
            </w:r>
          </w:p>
        </w:tc>
      </w:tr>
      <w:tr w:rsidR="00F06D4D" w:rsidRPr="00F06D4D" w14:paraId="5E34ABBD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07BF91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BEX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4D127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2.4875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CB261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4013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80402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0.5951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29FA2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43098E-23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6F5A4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36213E-2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E8208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2.01405</w:t>
            </w:r>
          </w:p>
        </w:tc>
      </w:tr>
      <w:tr w:rsidR="00F06D4D" w:rsidRPr="00F06D4D" w14:paraId="4D68036D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AD638E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CCDC69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D0F5A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2.4858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6D1B4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53402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BC463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6.5318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DD7FB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19794E-47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799F5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16659E-4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E2C33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6.89911</w:t>
            </w:r>
          </w:p>
        </w:tc>
      </w:tr>
      <w:tr w:rsidR="00F06D4D" w:rsidRPr="00F06D4D" w14:paraId="6EB600E5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583C66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NPTX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11D9B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2.4842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D91D7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0.1676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4C209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2.0379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8C24B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86587E-29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68653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31229E-2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00547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4.45262</w:t>
            </w:r>
          </w:p>
        </w:tc>
      </w:tr>
      <w:tr w:rsidR="00F06D4D" w:rsidRPr="00F06D4D" w14:paraId="5E630361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4D481A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MFAP4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D3F17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2.4838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E39B9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49515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D54B5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9.89241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B7639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87804E-21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74EA7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33134E-20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543AD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6.10479</w:t>
            </w:r>
          </w:p>
        </w:tc>
      </w:tr>
      <w:tr w:rsidR="00F06D4D" w:rsidRPr="00F06D4D" w14:paraId="0106DD0A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858B04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C1orf115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32C5B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2.4791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D7A5D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74859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030BE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4.7265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EC064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9697E-39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BA244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51498E-3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0E274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9.24083</w:t>
            </w:r>
          </w:p>
        </w:tc>
      </w:tr>
      <w:tr w:rsidR="00F06D4D" w:rsidRPr="00F06D4D" w14:paraId="256726B0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5A8C4A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PRPH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C4F3E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2.4764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CE0EC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0.1012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19E00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5.7043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B4506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89681E-44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7E1DF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2767E-4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4F972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8.86126</w:t>
            </w:r>
          </w:p>
        </w:tc>
      </w:tr>
      <w:tr w:rsidR="00F06D4D" w:rsidRPr="00F06D4D" w14:paraId="29918146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43EE28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TMEM17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141B3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2.4750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641C8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96398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A6C0A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1.9957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393D2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2935E-28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EBD86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87449E-2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D911E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3.88748</w:t>
            </w:r>
          </w:p>
        </w:tc>
      </w:tr>
      <w:tr w:rsidR="00F06D4D" w:rsidRPr="00F06D4D" w14:paraId="7D0679D8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191B8B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GFRA3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42776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2.4701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EC082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5417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00C60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2.6549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BA1E6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32884E-31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2D857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94415E-30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6753C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9.96308</w:t>
            </w:r>
          </w:p>
        </w:tc>
      </w:tr>
      <w:tr w:rsidR="00F06D4D" w:rsidRPr="00F06D4D" w14:paraId="07305B69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7D5145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MAB21L2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A3C35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2.4700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8ADE5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01693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81814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1.4468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4A804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65277E-26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27EFB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06483E-2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23599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9.09467</w:t>
            </w:r>
          </w:p>
        </w:tc>
      </w:tr>
      <w:tr w:rsidR="00F06D4D" w:rsidRPr="00F06D4D" w14:paraId="0F3940ED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2F7A0C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SELENBP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6A135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2.4657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741F6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69166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E4D05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9.25036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1955F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25829E-18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05011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55153E-1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068C1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1.10479</w:t>
            </w:r>
          </w:p>
        </w:tc>
      </w:tr>
      <w:tr w:rsidR="00F06D4D" w:rsidRPr="00F06D4D" w14:paraId="687A71A9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7C6D29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ARL14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74860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2.4634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47777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21903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BFDD4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3.3344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99226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20677E-34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CA5F1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33245E-3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AF486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6.0642</w:t>
            </w:r>
          </w:p>
        </w:tc>
      </w:tr>
      <w:tr w:rsidR="00F06D4D" w:rsidRPr="00F06D4D" w14:paraId="21B46F1B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674819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TMCC3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45A98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2.4625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8617C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52215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4A344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8.3867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C4A0F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8243E-55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5F483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56266E-5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6354A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15.4352</w:t>
            </w:r>
          </w:p>
        </w:tc>
      </w:tr>
      <w:tr w:rsidR="00F06D4D" w:rsidRPr="00F06D4D" w14:paraId="005495AD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1714D6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FCER1A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8707C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2.4579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42DD7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97485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3745E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3.2326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8235D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60502E-33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58617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35407E-3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A0867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5.23726</w:t>
            </w:r>
          </w:p>
        </w:tc>
      </w:tr>
      <w:tr w:rsidR="00F06D4D" w:rsidRPr="00F06D4D" w14:paraId="58E4A752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FEB1AA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MT1X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F299D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2.455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05394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9360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73470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3.5371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781F5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.27898E-35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576A5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10701E-3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96FFE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7.95141</w:t>
            </w:r>
          </w:p>
        </w:tc>
      </w:tr>
      <w:tr w:rsidR="00F06D4D" w:rsidRPr="00F06D4D" w14:paraId="7CD618F0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F3E388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HSPB3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6CC41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2.4519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AB0DC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30188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3C755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7.49918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6D7F1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0284E-13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B1671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73781E-1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CD30C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8.79103</w:t>
            </w:r>
          </w:p>
        </w:tc>
      </w:tr>
      <w:tr w:rsidR="00F06D4D" w:rsidRPr="00F06D4D" w14:paraId="3DFCCFAE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87A1AE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GFRA2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5258A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2.4504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20646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0.1239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B8737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21.7927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31C6C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92616E-70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A4F0B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92098E-6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B30CB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49.7772</w:t>
            </w:r>
          </w:p>
        </w:tc>
      </w:tr>
      <w:tr w:rsidR="00F06D4D" w:rsidRPr="00F06D4D" w14:paraId="4EC98F1C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B82D50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GDPD3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AF2D8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2.4498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7186B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95428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4A77B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3.8556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E0B3A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5904E-36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57E7C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14946E-3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63914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0.94758</w:t>
            </w:r>
          </w:p>
        </w:tc>
      </w:tr>
      <w:tr w:rsidR="00F06D4D" w:rsidRPr="00F06D4D" w14:paraId="33BF6D16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840D19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SCUBE2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F74F7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2.4465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AFC0A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11697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7F74C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7.8373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AFDE8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63973E-53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F8614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49049E-5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B85C7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09.9714</w:t>
            </w:r>
          </w:p>
        </w:tc>
      </w:tr>
      <w:tr w:rsidR="00F06D4D" w:rsidRPr="00F06D4D" w14:paraId="2D58A430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C8BF81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PCSK5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67A1E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2.4449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BA5C2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77191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6D2F9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9.7276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C75FE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33383E-61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B7665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96929E-5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DE7C6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28.9793</w:t>
            </w:r>
          </w:p>
        </w:tc>
      </w:tr>
      <w:tr w:rsidR="00F06D4D" w:rsidRPr="00F06D4D" w14:paraId="76B5085C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9F94A3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BARX2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160AD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2.4416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AA4A2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21419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EB533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1.2254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E3724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1315E-25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A3710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32555E-2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33BBB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7.21741</w:t>
            </w:r>
          </w:p>
        </w:tc>
      </w:tr>
      <w:tr w:rsidR="00F06D4D" w:rsidRPr="00F06D4D" w14:paraId="4EEF669B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0EAA0F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PDE6A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9EC60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2.4392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1F1C4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0.0665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8CE30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3.7128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EE5A7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77347E-35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112F5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29179E-3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51171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9.75757</w:t>
            </w:r>
          </w:p>
        </w:tc>
      </w:tr>
      <w:tr w:rsidR="00F06D4D" w:rsidRPr="00F06D4D" w14:paraId="38790211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402A64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MS4A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A70F4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2.4376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00EAB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59981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380CA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9.81152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4A045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50991E-20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9439E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18808E-1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7DCEF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5.64491</w:t>
            </w:r>
          </w:p>
        </w:tc>
      </w:tr>
      <w:tr w:rsidR="00F06D4D" w:rsidRPr="00F06D4D" w14:paraId="4A2F5C30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510C16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GNAO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496D8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2.4264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FB9D1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55726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C6A5B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4.5404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D145D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60656E-39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70039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01611E-3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46BF8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7.58177</w:t>
            </w:r>
          </w:p>
        </w:tc>
      </w:tr>
      <w:tr w:rsidR="00F06D4D" w:rsidRPr="00F06D4D" w14:paraId="4FAFFB8B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F080B8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ENHO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86E02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2.41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52BCD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86946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23818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3.1561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2D412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27094E-33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2973F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65848E-3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51F1A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4.53563</w:t>
            </w:r>
          </w:p>
        </w:tc>
      </w:tr>
      <w:tr w:rsidR="00F06D4D" w:rsidRPr="00F06D4D" w14:paraId="4467B1EC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51D8FE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LILRB5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FE456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2.4126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B9D5B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79291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49928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6.7325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86D08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97811E-48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F9DD0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69508E-4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A1FCB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8.96924</w:t>
            </w:r>
          </w:p>
        </w:tc>
      </w:tr>
      <w:tr w:rsidR="00F06D4D" w:rsidRPr="00F06D4D" w14:paraId="2BD40586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21773C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PDZRN4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E8241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2.3968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BD8AC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0.0485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80E67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2.0371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15CFE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93478E-29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D589A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32135E-2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0E1F5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4.44511</w:t>
            </w:r>
          </w:p>
        </w:tc>
      </w:tr>
      <w:tr w:rsidR="00F06D4D" w:rsidRPr="00F06D4D" w14:paraId="48D21EB8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E4A7C3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GPM6A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04EBF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2.3964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DDFE0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0.3106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6770C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2.1317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5EFE3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82538E-29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4ADE4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82663E-2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3EAF2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5.29119</w:t>
            </w:r>
          </w:p>
        </w:tc>
      </w:tr>
      <w:tr w:rsidR="00F06D4D" w:rsidRPr="00F06D4D" w14:paraId="3EC527FE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F1517C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NTN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CFD75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2.3938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840D0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51334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F48DC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7.8718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EFC2A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27813E-53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0BD68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47692E-5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3148D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10.3075</w:t>
            </w:r>
          </w:p>
        </w:tc>
      </w:tr>
      <w:tr w:rsidR="00F06D4D" w:rsidRPr="00F06D4D" w14:paraId="4AFA10B1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9C0FB8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ITM2A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13D48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2.3935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CCC18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28560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28BEA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5.4176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2683A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31571E-42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96657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10444E-4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BFED2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5.95023</w:t>
            </w:r>
          </w:p>
        </w:tc>
      </w:tr>
      <w:tr w:rsidR="00F06D4D" w:rsidRPr="00F06D4D" w14:paraId="62469D75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5F251F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HMP19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2019C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2.3934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891F4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0.3185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821E5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6.3163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D3D6B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86864E-46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E1DB5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.34481E-4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A95C4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4.87317</w:t>
            </w:r>
          </w:p>
        </w:tc>
      </w:tr>
      <w:tr w:rsidR="00F06D4D" w:rsidRPr="00F06D4D" w14:paraId="7AAC0E5F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138724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CAPN9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3450A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2.390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07426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81238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8B4F8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9.28465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77778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.64766E-19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30CBA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62435E-1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00E70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1.38061</w:t>
            </w:r>
          </w:p>
        </w:tc>
      </w:tr>
      <w:tr w:rsidR="00F06D4D" w:rsidRPr="00F06D4D" w14:paraId="2D38D2A4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B04501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PTGS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53FFD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2.3885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89E79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14944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857C1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6.7008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F5829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0853E-48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9F188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31006E-4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7D6FD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8.58115</w:t>
            </w:r>
          </w:p>
        </w:tc>
      </w:tr>
      <w:tr w:rsidR="00F06D4D" w:rsidRPr="00F06D4D" w14:paraId="77353544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F5AC53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GFRA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E0E8A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2.388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4B573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40292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5DCA6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4.4801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2B6B3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18074E-38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BD496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49836E-3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B5597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7.01146</w:t>
            </w:r>
          </w:p>
        </w:tc>
      </w:tr>
      <w:tr w:rsidR="00F06D4D" w:rsidRPr="00F06D4D" w14:paraId="3297BF05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495D3A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FCER2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8A46B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2.3861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C7FA1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0.0268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D1A70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1.0673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02C38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4199E-25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145DD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94361E-2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612A1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6.01255</w:t>
            </w:r>
          </w:p>
        </w:tc>
      </w:tr>
      <w:tr w:rsidR="00F06D4D" w:rsidRPr="00F06D4D" w14:paraId="22019929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87F910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PIRT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6A90E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2.3851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461A0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0.3544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61782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5.9814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4B427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14331E-45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40AD7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36688E-4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4B5B7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1.57897</w:t>
            </w:r>
          </w:p>
        </w:tc>
      </w:tr>
      <w:tr w:rsidR="00F06D4D" w:rsidRPr="00F06D4D" w14:paraId="4343E385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5D9023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PRKACB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6F6B2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2.3823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6F7CB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28090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10F48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2.6111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822D7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97176E-31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173E8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81418E-30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C72E3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9.41645</w:t>
            </w:r>
          </w:p>
        </w:tc>
      </w:tr>
      <w:tr w:rsidR="00F06D4D" w:rsidRPr="00F06D4D" w14:paraId="2F4073B0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7C375E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PDE3A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64C0A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2.381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3FA6A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68512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E9224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3.6448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D577F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36869E-35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689EC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91963E-3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9FA31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8.9912</w:t>
            </w:r>
          </w:p>
        </w:tc>
      </w:tr>
      <w:tr w:rsidR="00F06D4D" w:rsidRPr="00F06D4D" w14:paraId="459BC1FF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A2EFFE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LRMP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DDC0E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2.3808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3F6C9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20566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368A1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6.2569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5B8F8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36762E-46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9D464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64604E-4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9D88F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4.2531</w:t>
            </w:r>
          </w:p>
        </w:tc>
      </w:tr>
      <w:tr w:rsidR="00F06D4D" w:rsidRPr="00F06D4D" w14:paraId="508F7042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6E26D0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EPHA7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D39E8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2.3790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74836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4236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E18CF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1.8031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E8A57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18342E-28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20644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.84123E-2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B3CB6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2.37541</w:t>
            </w:r>
          </w:p>
        </w:tc>
      </w:tr>
      <w:tr w:rsidR="00F06D4D" w:rsidRPr="00F06D4D" w14:paraId="3EE2E599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D26A25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IL1R2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3EE2F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2.3781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94CE5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08084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BC4EB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1.1335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25D45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5021E-25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4F2CF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85203E-2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7C33F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6.39801</w:t>
            </w:r>
          </w:p>
        </w:tc>
      </w:tr>
      <w:tr w:rsidR="00F06D4D" w:rsidRPr="00F06D4D" w14:paraId="796F225A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8EE804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lastRenderedPageBreak/>
              <w:t>JAM2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67953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2.3683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D4BF9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51627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C7D94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9.953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E86C1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37536E-62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867CC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16161E-60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6DA56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31.2598</w:t>
            </w:r>
          </w:p>
        </w:tc>
      </w:tr>
      <w:tr w:rsidR="00F06D4D" w:rsidRPr="00F06D4D" w14:paraId="046A7EBC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85D0E7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MPEG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AC11A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2.3683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2DDE1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90619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AD77C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2.7082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D84D2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04297E-31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14BEC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7054E-30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E81B4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0.30446</w:t>
            </w:r>
          </w:p>
        </w:tc>
      </w:tr>
      <w:tr w:rsidR="00F06D4D" w:rsidRPr="00F06D4D" w14:paraId="7B4DE9DF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8C97EA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MT2A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ACA68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2.3648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7D5D9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9995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7B32F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0.7155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5EAC1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82866E-24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FC7B9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82509E-2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1F3C0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2.84967</w:t>
            </w:r>
          </w:p>
        </w:tc>
      </w:tr>
      <w:tr w:rsidR="00F06D4D" w:rsidRPr="00F06D4D" w14:paraId="569B4C48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120559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VPREB3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64128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2.3644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28A8B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54688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DDCAE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1.9851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BEBA6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42195E-28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01756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05205E-2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02D46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3.89153</w:t>
            </w:r>
          </w:p>
        </w:tc>
      </w:tr>
      <w:tr w:rsidR="00F06D4D" w:rsidRPr="00F06D4D" w14:paraId="00FF69DC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CA5055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SFRP5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788F1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2.3631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173B4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0.1394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48FFC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9.39118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898D7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21067E-19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05318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95927E-1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48CD7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2.39389</w:t>
            </w:r>
          </w:p>
        </w:tc>
      </w:tr>
      <w:tr w:rsidR="00F06D4D" w:rsidRPr="00F06D4D" w14:paraId="4EEF1E4B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8CDAA9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NR5A2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AD790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2.3608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08317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34086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5DB5A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8.2327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0EE6A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6303E-55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B3F28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07725E-5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6C1F0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13.9071</w:t>
            </w:r>
          </w:p>
        </w:tc>
      </w:tr>
      <w:tr w:rsidR="00F06D4D" w:rsidRPr="00F06D4D" w14:paraId="0668E281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69F96A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THRB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92387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2.3555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8D08B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34514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944C5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3.9647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427D9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63069E-36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D9537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25578E-3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64B46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2.06784</w:t>
            </w:r>
          </w:p>
        </w:tc>
      </w:tr>
      <w:tr w:rsidR="00F06D4D" w:rsidRPr="00F06D4D" w14:paraId="4ACE1977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C62C9C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DAO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AA038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2.3512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57693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0.6431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6BD68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22.9674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12667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38924E-75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F2BB0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00634E-7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FCD6E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61.54</w:t>
            </w:r>
          </w:p>
        </w:tc>
      </w:tr>
      <w:tr w:rsidR="00F06D4D" w:rsidRPr="00F06D4D" w14:paraId="03B3370A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B3BC20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PLCD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4505E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2.3507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00F09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84509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1AEA7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20.5836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A1724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98141E-65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A9FD9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26276E-6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723DA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37.6009</w:t>
            </w:r>
          </w:p>
        </w:tc>
      </w:tr>
      <w:tr w:rsidR="00F06D4D" w:rsidRPr="00F06D4D" w14:paraId="516D5AF9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531D2E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LGALS9B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93171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2.3507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E8F19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48867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88345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0.3543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4C162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80765E-22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FB242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63245E-2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A685F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9.95566</w:t>
            </w:r>
          </w:p>
        </w:tc>
      </w:tr>
      <w:tr w:rsidR="00F06D4D" w:rsidRPr="00F06D4D" w14:paraId="02028C29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47D5ED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CPA3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E6CC4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2.3497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3777E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30541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0027B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9.48319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00A44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04777E-19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AAD08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47451E-1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0E55E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2.89832</w:t>
            </w:r>
          </w:p>
        </w:tc>
      </w:tr>
      <w:tr w:rsidR="00F06D4D" w:rsidRPr="00F06D4D" w14:paraId="216C4C06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C7C36F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MS4A10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A1383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2.3398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F5897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0.6631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A86A8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4.6089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0ADED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41434E-39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146B6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5875E-3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68FAD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8.25918</w:t>
            </w:r>
          </w:p>
        </w:tc>
      </w:tr>
      <w:tr w:rsidR="00F06D4D" w:rsidRPr="00F06D4D" w14:paraId="26AC8EB2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AD38F4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TSPAN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6EBA0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2.3396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E2E8F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62649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1050C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1.5398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F8B91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31872E-27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E1817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.39434E-2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31AC5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9.90894</w:t>
            </w:r>
          </w:p>
        </w:tc>
      </w:tr>
      <w:tr w:rsidR="00F06D4D" w:rsidRPr="00F06D4D" w14:paraId="6341225E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EB1263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SLC23A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2D43F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2.3393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9653E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24471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1E46B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2.8351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8CE83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36977E-32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B4CC1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19282E-30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054BF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1.56584</w:t>
            </w:r>
          </w:p>
        </w:tc>
      </w:tr>
      <w:tr w:rsidR="00F06D4D" w:rsidRPr="00F06D4D" w14:paraId="12252DBC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D05AD8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PDZD4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3A037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2.3341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A47EE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35863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A5D32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5.9051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A2CB4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9179E-44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5D0E2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89129E-4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F5B4C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0.82252</w:t>
            </w:r>
          </w:p>
        </w:tc>
      </w:tr>
      <w:tr w:rsidR="00F06D4D" w:rsidRPr="00F06D4D" w14:paraId="4A7D852F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583268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CES2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92809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2.3332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5C25A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73314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1C663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1.7492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8ACFF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15765E-27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59B54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56246E-2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8BA67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1.71833</w:t>
            </w:r>
          </w:p>
        </w:tc>
      </w:tr>
      <w:tr w:rsidR="00F06D4D" w:rsidRPr="00F06D4D" w14:paraId="7976C016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6B3C22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SULT1A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EEB8F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2.3323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39F88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80854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001A0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6.6723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F24C5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42868E-48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6867D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03008E-4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65B8F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8.30591</w:t>
            </w:r>
          </w:p>
        </w:tc>
      </w:tr>
      <w:tr w:rsidR="00F06D4D" w:rsidRPr="00F06D4D" w14:paraId="712D247A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B407B3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OMD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9833A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2.3315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03188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8870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D2264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9.87502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1437A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.0633E-21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A8002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24687E-20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1A7CA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6.18046</w:t>
            </w:r>
          </w:p>
        </w:tc>
      </w:tr>
      <w:tr w:rsidR="00F06D4D" w:rsidRPr="00F06D4D" w14:paraId="6AB81A24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DD4871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ARHGAP44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30F51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2.3250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37255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65420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A00DA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5.0463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38054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93256E-41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3021B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7312E-3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89E23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2.35936</w:t>
            </w:r>
          </w:p>
        </w:tc>
      </w:tr>
      <w:tr w:rsidR="00F06D4D" w:rsidRPr="00F06D4D" w14:paraId="24F96D99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CFBFD4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SGCA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FEFF4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2.3238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9544A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9333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76A08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2.258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F9B5F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22714E-29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C754F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948E-2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12A96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6.36948</w:t>
            </w:r>
          </w:p>
        </w:tc>
      </w:tr>
      <w:tr w:rsidR="00F06D4D" w:rsidRPr="00F06D4D" w14:paraId="4BE06068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EE3B43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ITM2C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64210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2.3099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54D3E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.10348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52192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2.2564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9B33D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24519E-29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20E76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97303E-2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59E62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6.24605</w:t>
            </w:r>
          </w:p>
        </w:tc>
      </w:tr>
      <w:tr w:rsidR="00F06D4D" w:rsidRPr="00F06D4D" w14:paraId="5FAD4756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DF4C9F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RASD2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8B5D9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2.3090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92E83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78982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E4395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3.6778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78758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4675E-35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419B5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92165E-3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F1A75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9.29946</w:t>
            </w:r>
          </w:p>
        </w:tc>
      </w:tr>
      <w:tr w:rsidR="00F06D4D" w:rsidRPr="00F06D4D" w14:paraId="0DA3ABFC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9697D2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LPAR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4B042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2.3084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EAC36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72322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57169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6.8168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0A865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28449E-48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D03EC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61148E-4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0602B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9.7433</w:t>
            </w:r>
          </w:p>
        </w:tc>
      </w:tr>
      <w:tr w:rsidR="00F06D4D" w:rsidRPr="00F06D4D" w14:paraId="31D104BE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099353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CASP5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65BA8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2.305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B0E18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32605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C8926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0.8584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A5EA5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63277E-24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1AD7E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75589E-2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DA894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4.05754</w:t>
            </w:r>
          </w:p>
        </w:tc>
      </w:tr>
      <w:tr w:rsidR="00F06D4D" w:rsidRPr="00F06D4D" w14:paraId="62405F4F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AFBD59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CCDC68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FFCE6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2.2981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9D514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849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43FC2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5.4665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2DD34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15188E-43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0EA2D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21303E-4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8A8C9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6.43746</w:t>
            </w:r>
          </w:p>
        </w:tc>
      </w:tr>
      <w:tr w:rsidR="00F06D4D" w:rsidRPr="00F06D4D" w14:paraId="2544B51F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954D76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SHISA3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C99A0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2.2977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28046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92630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3D737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1.5177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82FE0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88287E-27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58716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13516E-2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02E62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9.839</w:t>
            </w:r>
          </w:p>
        </w:tc>
      </w:tr>
      <w:tr w:rsidR="00F06D4D" w:rsidRPr="00F06D4D" w14:paraId="31D9BBB1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E53443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KCNMB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12CB8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2.2956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17B89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48040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104C1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2.578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432DA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7241E-31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3A19D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1788E-2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FED26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9.21674</w:t>
            </w:r>
          </w:p>
        </w:tc>
      </w:tr>
      <w:tr w:rsidR="00F06D4D" w:rsidRPr="00F06D4D" w14:paraId="2100F534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0230B9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SLIT3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13DE4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2.2907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42548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54496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B1B4F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6.2627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78D76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17879E-46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ED4D1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55815E-4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B2234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4.29902</w:t>
            </w:r>
          </w:p>
        </w:tc>
      </w:tr>
      <w:tr w:rsidR="00F06D4D" w:rsidRPr="00F06D4D" w14:paraId="5E4DE231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CB8729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TRIM40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0CFD5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2.2863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60F84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32760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22BD8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2.1723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CD9AD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65431E-29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B9154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08608E-2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72E87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5.57646</w:t>
            </w:r>
          </w:p>
        </w:tc>
      </w:tr>
      <w:tr w:rsidR="00F06D4D" w:rsidRPr="00F06D4D" w14:paraId="1990D521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EB6962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SLCO2A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36D0E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2.2836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F93B4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82220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65162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4.9157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1072F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75523E-40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177DF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9434E-3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485FD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1.07182</w:t>
            </w:r>
          </w:p>
        </w:tc>
      </w:tr>
      <w:tr w:rsidR="00F06D4D" w:rsidRPr="00F06D4D" w14:paraId="4D6DA62D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4D24A9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CEACAM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8440C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2.2833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B62D3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94774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F295A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2.2985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63808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51228E-30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47A87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37396E-2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16D81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6.6002</w:t>
            </w:r>
          </w:p>
        </w:tc>
      </w:tr>
      <w:tr w:rsidR="00F06D4D" w:rsidRPr="00F06D4D" w14:paraId="703611B2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8CFDDE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CNTN3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F3E83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2.2783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216E0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22099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86519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0.3208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F5DCC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38579E-22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23E24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13561E-2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ADF8F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9.77701</w:t>
            </w:r>
          </w:p>
        </w:tc>
      </w:tr>
      <w:tr w:rsidR="00F06D4D" w:rsidRPr="00F06D4D" w14:paraId="7A991030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51C94E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PRKCB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A4A80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2.274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CFD81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8670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A183E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6.4366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4E32C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66193E-47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FFA76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94199E-4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C61ED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6.03545</w:t>
            </w:r>
          </w:p>
        </w:tc>
      </w:tr>
      <w:tr w:rsidR="00F06D4D" w:rsidRPr="00F06D4D" w14:paraId="2A059116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0F00BD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AOC3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9C43E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2.274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E4D3D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63445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9F0B4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1.2136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7FD95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25369E-25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C29E5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4598E-2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40B25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7.07155</w:t>
            </w:r>
          </w:p>
        </w:tc>
      </w:tr>
      <w:tr w:rsidR="00F06D4D" w:rsidRPr="00F06D4D" w14:paraId="668C01D7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9BD3A8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LDB3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13B12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2.2647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7F200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6138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FDB23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2.4159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AA79D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9402E-30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10033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85905E-2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5943D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7.83243</w:t>
            </w:r>
          </w:p>
        </w:tc>
      </w:tr>
      <w:tr w:rsidR="00F06D4D" w:rsidRPr="00F06D4D" w14:paraId="18409E97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2F8F8A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KRTAP13-2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A2735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2.2633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2F415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0.6530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E9BE8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3.9548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3F35C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79189E-36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FF138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64149E-3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9BC0C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2.03836</w:t>
            </w:r>
          </w:p>
        </w:tc>
      </w:tr>
      <w:tr w:rsidR="00F06D4D" w:rsidRPr="00F06D4D" w14:paraId="160E1D49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10D516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NPY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CB526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2.2623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24459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0.3147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8E36A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2.1368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D3701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65308E-29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812BB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57401E-2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776FF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5.33829</w:t>
            </w:r>
          </w:p>
        </w:tc>
      </w:tr>
      <w:tr w:rsidR="00F06D4D" w:rsidRPr="00F06D4D" w14:paraId="0A1E6AE5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863DDB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EDIL3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FFC73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2.2583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8A357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58569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32D23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5.1778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B6EDE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37101E-41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D1AF0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93193E-40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347FF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3.61308</w:t>
            </w:r>
          </w:p>
        </w:tc>
      </w:tr>
      <w:tr w:rsidR="00F06D4D" w:rsidRPr="00F06D4D" w14:paraId="0DB4EABC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F79B32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NAT2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09BC5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2.2562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8BDE2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37254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D74C9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0.658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A1704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43285E-23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5D3B9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41591E-2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C3197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2.37659</w:t>
            </w:r>
          </w:p>
        </w:tc>
      </w:tr>
      <w:tr w:rsidR="00F06D4D" w:rsidRPr="00F06D4D" w14:paraId="57FDEC4A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9DF57A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PTGDR2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DF389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2.2459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8AC8A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17101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4099B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3.6678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56D73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71241E-35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8BB7A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47349E-3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11EEA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9.28963</w:t>
            </w:r>
          </w:p>
        </w:tc>
      </w:tr>
      <w:tr w:rsidR="00F06D4D" w:rsidRPr="00F06D4D" w14:paraId="185A05C8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5EA887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BMX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740E2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2.238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4E953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0548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C097D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3.9331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8EA41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20099E-36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39159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66722E-3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FE0D8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1.79637</w:t>
            </w:r>
          </w:p>
        </w:tc>
      </w:tr>
      <w:tr w:rsidR="00F06D4D" w:rsidRPr="00F06D4D" w14:paraId="748394BC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9C884C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TCF2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259FC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2.237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6E884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62952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6EEB7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9.7858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4C7F7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29328E-61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C1B68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66997E-5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84B79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29.5727</w:t>
            </w:r>
          </w:p>
        </w:tc>
      </w:tr>
      <w:tr w:rsidR="00F06D4D" w:rsidRPr="00F06D4D" w14:paraId="6E319B09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EDE6C1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ASPA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BA811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2.2365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F5FB8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0.3193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BF7D8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22.2238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3E835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4788E-72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40C93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6435E-70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750AF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54.0978</w:t>
            </w:r>
          </w:p>
        </w:tc>
      </w:tr>
      <w:tr w:rsidR="00F06D4D" w:rsidRPr="00F06D4D" w14:paraId="52C17906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15A029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HPSE2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ADE9F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2.23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F63F0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0.0626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DC551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6.7983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B94EF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54549E-48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180E8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.06493E-4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F17FD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9.63851</w:t>
            </w:r>
          </w:p>
        </w:tc>
      </w:tr>
      <w:tr w:rsidR="00F06D4D" w:rsidRPr="00F06D4D" w14:paraId="5EE0F3AA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4CBDEF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lastRenderedPageBreak/>
              <w:t>CIDEC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1F631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2.2295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2997C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72293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B0F4D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0.4452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AD37B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50474E-23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3E508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89049E-2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A3181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0.69321</w:t>
            </w:r>
          </w:p>
        </w:tc>
      </w:tr>
      <w:tr w:rsidR="00F06D4D" w:rsidRPr="00F06D4D" w14:paraId="237AB7EF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F0A695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TNFRSF13B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339C9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2.2277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0A12A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0.1584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7AA8C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4.0171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A9836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.90633E-37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23E21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61295E-3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A538A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2.62887</w:t>
            </w:r>
          </w:p>
        </w:tc>
      </w:tr>
      <w:tr w:rsidR="00F06D4D" w:rsidRPr="00F06D4D" w14:paraId="15C44E1C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EF02E6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FMO5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4EF87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2.2261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9DB41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14266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1269D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4.5095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73194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89625E-39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9D66C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66318E-3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7D8E2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7.17746</w:t>
            </w:r>
          </w:p>
        </w:tc>
      </w:tr>
      <w:tr w:rsidR="00F06D4D" w:rsidRPr="00F06D4D" w14:paraId="0EAAB67D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F54205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SGK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F275F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2.2229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A518E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65315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B9B71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5.0099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B14D9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02707E-41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FA4CB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45635E-3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5E889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1.9856</w:t>
            </w:r>
          </w:p>
        </w:tc>
      </w:tr>
      <w:tr w:rsidR="00F06D4D" w:rsidRPr="00F06D4D" w14:paraId="78606C2B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27A4A3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TPSB2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E3E92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2.2195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73E17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20083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9CA47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9.39377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5E18B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12629E-19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E7C46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9035E-1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678B8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2.21009</w:t>
            </w:r>
          </w:p>
        </w:tc>
      </w:tr>
      <w:tr w:rsidR="00F06D4D" w:rsidRPr="00F06D4D" w14:paraId="76CCB4B5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229B51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FLNC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AD494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2.2185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E0A38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45880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EF16A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9.12367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4450D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33893E-18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DD477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19671E-1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0B0BB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0.1348</w:t>
            </w:r>
          </w:p>
        </w:tc>
      </w:tr>
      <w:tr w:rsidR="00F06D4D" w:rsidRPr="00F06D4D" w14:paraId="0A393094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3D7187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SLC38A4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38FF9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2.2183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B1280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24150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588F6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9.04818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81F82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94831E-18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19973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84905E-1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CA981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9.69785</w:t>
            </w:r>
          </w:p>
        </w:tc>
      </w:tr>
      <w:tr w:rsidR="00F06D4D" w:rsidRPr="00F06D4D" w14:paraId="322C315D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09542A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CCBE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EEA42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2.2167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1C3E4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0.1113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8E79B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2.4497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E063B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16187E-30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5DE4C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61071E-2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1D9D6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8.1418</w:t>
            </w:r>
          </w:p>
        </w:tc>
      </w:tr>
      <w:tr w:rsidR="00F06D4D" w:rsidRPr="00F06D4D" w14:paraId="257A4CF0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6E986C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MYOM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DA46B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2.2143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D6DDE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51263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0AB19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5.4815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4BEF2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03808E-43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23A52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78036E-4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84BE0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6.68071</w:t>
            </w:r>
          </w:p>
        </w:tc>
      </w:tr>
      <w:tr w:rsidR="00F06D4D" w:rsidRPr="00F06D4D" w14:paraId="431A64A6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E6507A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MAOA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AA487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2.2133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ABBA0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99432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0C777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0.991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509AD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50139E-25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50752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.24573E-2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AA7A1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5.1612</w:t>
            </w:r>
          </w:p>
        </w:tc>
      </w:tr>
      <w:tr w:rsidR="00F06D4D" w:rsidRPr="00F06D4D" w14:paraId="0DF30D24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941928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ABCB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96001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2.2103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8EC6D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93019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6F782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7.81546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60692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6787E-14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AEA48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16632E-1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E9D09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0.70151</w:t>
            </w:r>
          </w:p>
        </w:tc>
      </w:tr>
      <w:tr w:rsidR="00F06D4D" w:rsidRPr="00F06D4D" w14:paraId="10C90134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4BD60D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ACADS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5F7E8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2.2063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84BCC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06867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4C0F8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5.8043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FCFFC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94931E-44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ECEBE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27262E-4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23C85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9.71925</w:t>
            </w:r>
          </w:p>
        </w:tc>
      </w:tr>
      <w:tr w:rsidR="00F06D4D" w:rsidRPr="00F06D4D" w14:paraId="53B0D7F9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3FF4D8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MYOCD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A0CAD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2.2035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92D28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75532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A2796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3.3414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1741E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81329E-34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47EF3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25109E-3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B108F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6.27438</w:t>
            </w:r>
          </w:p>
        </w:tc>
      </w:tr>
      <w:tr w:rsidR="00F06D4D" w:rsidRPr="00F06D4D" w14:paraId="26A08413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5A3DCE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CNR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01D33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2.2011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10B47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0.3273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E8A1D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3.4999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9454D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31634E-34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87C9B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94652E-3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527D5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7.77546</w:t>
            </w:r>
          </w:p>
        </w:tc>
      </w:tr>
      <w:tr w:rsidR="00F06D4D" w:rsidRPr="00F06D4D" w14:paraId="64C7A2D6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F7895E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CP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5DCB6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2.2005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50991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47502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0CDD9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9.91131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9CECF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76428E-21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3B081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45906E-20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B102D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6.46168</w:t>
            </w:r>
          </w:p>
        </w:tc>
      </w:tr>
      <w:tr w:rsidR="00F06D4D" w:rsidRPr="00F06D4D" w14:paraId="191AF511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BEE1AE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ASPG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E4A64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2.2000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CCCCD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24324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DBFB8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0.5233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4E0BB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43403E-23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24595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21087E-2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83A9E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1.44477</w:t>
            </w:r>
          </w:p>
        </w:tc>
      </w:tr>
      <w:tr w:rsidR="00F06D4D" w:rsidRPr="00F06D4D" w14:paraId="4C8E641C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384C57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TM6SF2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D5842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2.1963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3C21F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70385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EED67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1.8348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A7859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41889E-28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BD390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46521E-2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4120A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2.63011</w:t>
            </w:r>
          </w:p>
        </w:tc>
      </w:tr>
      <w:tr w:rsidR="00F06D4D" w:rsidRPr="00F06D4D" w14:paraId="29C110CF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A35DEB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CLIC5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56A86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2.1919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86914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14164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80ADF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3.6289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9F57D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91229E-35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F8BA6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.13555E-3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13D43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8.81488</w:t>
            </w:r>
          </w:p>
        </w:tc>
      </w:tr>
      <w:tr w:rsidR="00F06D4D" w:rsidRPr="00F06D4D" w14:paraId="4D6D0507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AE8BF8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POU2AF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3CA0D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2.1867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F2C90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73459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1797A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1.1599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2156F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99177E-25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11A97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28538E-2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9EA6A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6.70214</w:t>
            </w:r>
          </w:p>
        </w:tc>
      </w:tr>
      <w:tr w:rsidR="00F06D4D" w:rsidRPr="00F06D4D" w14:paraId="37D6F770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66B0A3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CKB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9347E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2.1839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3AA8A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51614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652E4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6.15528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ACC7F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78974E-09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81695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65934E-0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B2F11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0.37186</w:t>
            </w:r>
          </w:p>
        </w:tc>
      </w:tr>
      <w:tr w:rsidR="00F06D4D" w:rsidRPr="00F06D4D" w14:paraId="6D5859E6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DF4A7F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CPNE8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39B69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2.1838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1D96A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82083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28F3B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7.5304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1B4B3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1473E-51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204CD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16651E-50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30131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06.8871</w:t>
            </w:r>
          </w:p>
        </w:tc>
      </w:tr>
      <w:tr w:rsidR="00F06D4D" w:rsidRPr="00F06D4D" w14:paraId="0770EAA3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7DCDE1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ADRA2A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501E5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2.1816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A97F5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15172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88321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9.83436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F646E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25695E-20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0B5F7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.9401E-20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59431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5.66819</w:t>
            </w:r>
          </w:p>
        </w:tc>
      </w:tr>
      <w:tr w:rsidR="00F06D4D" w:rsidRPr="00F06D4D" w14:paraId="32756632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E611C3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UCHL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440F3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2.1800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07FB8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34510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4A633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1.3876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CDB6C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76987E-26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EAFE1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37514E-2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22787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8.61754</w:t>
            </w:r>
          </w:p>
        </w:tc>
      </w:tr>
      <w:tr w:rsidR="00F06D4D" w:rsidRPr="00F06D4D" w14:paraId="48872A1E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DE5FA2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NEFL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07B10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2.1782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1F37F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0.1578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B2606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8.52586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287A3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96502E-16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E5C8D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66354E-1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564AF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5.92859</w:t>
            </w:r>
          </w:p>
        </w:tc>
      </w:tr>
      <w:tr w:rsidR="00F06D4D" w:rsidRPr="00F06D4D" w14:paraId="5832E3C1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679DD0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SFRP2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1DF10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2.1709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B489C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04084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16C19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4.92875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0E2C2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20463E-06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BFB92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90545E-0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2E7B0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016726</w:t>
            </w:r>
          </w:p>
        </w:tc>
      </w:tr>
      <w:tr w:rsidR="00F06D4D" w:rsidRPr="00F06D4D" w14:paraId="379A0483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585B13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NEGR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AABA5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2.1674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BAD48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42095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76FDE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7.7234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F6703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45868E-52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3CA34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5604E-50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50FA2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08.8492</w:t>
            </w:r>
          </w:p>
        </w:tc>
      </w:tr>
      <w:tr w:rsidR="00F06D4D" w:rsidRPr="00F06D4D" w14:paraId="4601F0F5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ABD49B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FAM46C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080EE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2.1652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31AB6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71089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88B02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2.3239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DADB6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76313E-30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1FD55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9367E-2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4812B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6.83062</w:t>
            </w:r>
          </w:p>
        </w:tc>
      </w:tr>
      <w:tr w:rsidR="00F06D4D" w:rsidRPr="00F06D4D" w14:paraId="14766E84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85CD21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MYO1A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1B5AE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2.1619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7C448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60873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5E211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0.0428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279F8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33074E-21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20F9A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93889E-20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1576A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7.31029</w:t>
            </w:r>
          </w:p>
        </w:tc>
      </w:tr>
      <w:tr w:rsidR="00F06D4D" w:rsidRPr="00F06D4D" w14:paraId="2A6FD749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7A831D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PYGM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04BC1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2.1611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B1707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7922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33529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3.3835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F4B69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91859E-34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0D6DC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51801E-3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38A07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6.68734</w:t>
            </w:r>
          </w:p>
        </w:tc>
      </w:tr>
      <w:tr w:rsidR="00F06D4D" w:rsidRPr="00F06D4D" w14:paraId="40E9A966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A2C2E5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LMO3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1B879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2.160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2D486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8666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3F792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1.1283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16951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61573E-25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61A23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97371E-2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98E72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6.5367</w:t>
            </w:r>
          </w:p>
        </w:tc>
      </w:tr>
      <w:tr w:rsidR="00F06D4D" w:rsidRPr="00F06D4D" w14:paraId="07683F6E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14983A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MS4A8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20D1A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2.1600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187CD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90279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7A174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8.83652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DBCA1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95332E-17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E4E99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81018E-1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E2FF4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8.00068</w:t>
            </w:r>
          </w:p>
        </w:tc>
      </w:tr>
      <w:tr w:rsidR="00F06D4D" w:rsidRPr="00F06D4D" w14:paraId="0586E938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56235F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FXYD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97C72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2.1587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BF321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0.0355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F1E59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3.3289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028D8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52914E-34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FC578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39819E-3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B7781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6.18403</w:t>
            </w:r>
          </w:p>
        </w:tc>
      </w:tr>
      <w:tr w:rsidR="00F06D4D" w:rsidRPr="00F06D4D" w14:paraId="6A630636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ADBB2C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ABCB1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F258C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2.1586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45BE2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0.5881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9D173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8.8834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91720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20528E-57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D03B8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18494E-5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89753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20.4852</w:t>
            </w:r>
          </w:p>
        </w:tc>
      </w:tr>
      <w:tr w:rsidR="00F06D4D" w:rsidRPr="00F06D4D" w14:paraId="5034E43B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F24524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SLAMF7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537C2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2.1527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CDAFD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99369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DEB6C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0.3057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15A4B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70121E-22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5CC67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40674E-2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368FB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9.47833</w:t>
            </w:r>
          </w:p>
        </w:tc>
      </w:tr>
      <w:tr w:rsidR="00F06D4D" w:rsidRPr="00F06D4D" w14:paraId="5E7D89D7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248979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PTPRH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BA98D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2.1511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8708B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0188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66115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4.3103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B3638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02194E-38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FD619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7166E-3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94F4B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5.25367</w:t>
            </w:r>
          </w:p>
        </w:tc>
      </w:tr>
      <w:tr w:rsidR="00F06D4D" w:rsidRPr="00F06D4D" w14:paraId="41646992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1DEA21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TPSAB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ABB27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2.1508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EADEE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46457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75B23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9.50598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4386B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71184E-19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94931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24245E-1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DBCD6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3.07415</w:t>
            </w:r>
          </w:p>
        </w:tc>
      </w:tr>
      <w:tr w:rsidR="00F06D4D" w:rsidRPr="00F06D4D" w14:paraId="4995C9B9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32EEDD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FCRLA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02728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2.148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F12BA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23993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250BA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0.9322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3BBE0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40458E-24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F7237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503E-2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19246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4.86813</w:t>
            </w:r>
          </w:p>
        </w:tc>
      </w:tr>
      <w:tr w:rsidR="00F06D4D" w:rsidRPr="00F06D4D" w14:paraId="31D8FCEE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689D72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NAAA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6CCCB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2.1426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F6926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5364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5C226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7.9611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A1D71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33309E-53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C4596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2518E-5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A5AC8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11.1528</w:t>
            </w:r>
          </w:p>
        </w:tc>
      </w:tr>
      <w:tr w:rsidR="00F06D4D" w:rsidRPr="00F06D4D" w14:paraId="41BB3DEF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6C0548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PID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139EA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2.1424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BA647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89588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AD872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9.98423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27573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75021E-21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497D3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07681E-20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56B06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6.84872</w:t>
            </w:r>
          </w:p>
        </w:tc>
      </w:tr>
      <w:tr w:rsidR="00F06D4D" w:rsidRPr="00F06D4D" w14:paraId="60E16194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43C8B9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TLR3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78455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2.1423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07DB5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29130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75705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7.0269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62AE9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5765E-49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D1990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.84771E-4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E93D4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01.8483</w:t>
            </w:r>
          </w:p>
        </w:tc>
      </w:tr>
      <w:tr w:rsidR="00F06D4D" w:rsidRPr="00F06D4D" w14:paraId="0262131C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694401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RUNDC3B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62C10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2.1414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938A7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64163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33291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3.4537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BBD32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03138E-34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A09F2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5295E-3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05FA5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7.32388</w:t>
            </w:r>
          </w:p>
        </w:tc>
      </w:tr>
      <w:tr w:rsidR="00F06D4D" w:rsidRPr="00F06D4D" w14:paraId="3DEB438E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83C66F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BEX4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6038B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2.1412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6C8B4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90361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28064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1.6982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8673D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81714E-27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16DDF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41862E-2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4E24E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1.27123</w:t>
            </w:r>
          </w:p>
        </w:tc>
      </w:tr>
      <w:tr w:rsidR="00F06D4D" w:rsidRPr="00F06D4D" w14:paraId="4B104781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8B85EA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PAQR5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9D27F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2.1402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1407C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27912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7B223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3.888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DCE91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37734E-36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E7891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58123E-3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8276B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1.26631</w:t>
            </w:r>
          </w:p>
        </w:tc>
      </w:tr>
      <w:tr w:rsidR="00F06D4D" w:rsidRPr="00F06D4D" w14:paraId="72016A39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940C95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LTK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B39F7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2.1391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F9BBA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12904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A0AF3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9.54609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6E97A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24786E-19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BC441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.15681E-1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8C4A0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3.45035</w:t>
            </w:r>
          </w:p>
        </w:tc>
      </w:tr>
      <w:tr w:rsidR="00F06D4D" w:rsidRPr="00F06D4D" w14:paraId="57ACC58C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5511EE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lastRenderedPageBreak/>
              <w:t>JPH2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9DAFC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2.1390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6E2B3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28620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7D558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1.483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46960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20417E-26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F7362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52531E-2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E66B3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9.52311</w:t>
            </w:r>
          </w:p>
        </w:tc>
      </w:tr>
      <w:tr w:rsidR="00F06D4D" w:rsidRPr="00F06D4D" w14:paraId="77A4CAB3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236327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CLC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9F9A1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2.1383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E77D2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86634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B8693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6.29352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A8C04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99976E-10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E5ACE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60973E-0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26E17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1.24086</w:t>
            </w:r>
          </w:p>
        </w:tc>
      </w:tr>
      <w:tr w:rsidR="00F06D4D" w:rsidRPr="00F06D4D" w14:paraId="554A668E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013CE0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PRKAR2B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891CF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2.1382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29F7E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20436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18BC5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4.0018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FDA0B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14612E-36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0B107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00019E-3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82FDA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2.38148</w:t>
            </w:r>
          </w:p>
        </w:tc>
      </w:tr>
      <w:tr w:rsidR="00F06D4D" w:rsidRPr="00F06D4D" w14:paraId="6353545A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4D42E9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KLRB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0C98A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2.1375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48CE0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35207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14C57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3.9246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E79DA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38746E-36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96DC9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13823E-3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99620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1.64441</w:t>
            </w:r>
          </w:p>
        </w:tc>
      </w:tr>
      <w:tr w:rsidR="00F06D4D" w:rsidRPr="00F06D4D" w14:paraId="3BE9A41D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D7F36A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CD79B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A1E08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2.1354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2E9B2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09127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028B9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2.8025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B2260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59723E-32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6AA6C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59783E-30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8CE2E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1.22982</w:t>
            </w:r>
          </w:p>
        </w:tc>
      </w:tr>
      <w:tr w:rsidR="00F06D4D" w:rsidRPr="00F06D4D" w14:paraId="2A4ACBA5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49D178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SUGCT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F58F6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2.1312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8B661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71190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D7797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6.5428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5C65A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9701E-47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B5CA0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4888E-4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147EA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7.06489</w:t>
            </w:r>
          </w:p>
        </w:tc>
      </w:tr>
      <w:tr w:rsidR="00F06D4D" w:rsidRPr="00F06D4D" w14:paraId="07ECC535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7334AA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C1orf95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B8085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2.1284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23EBD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7044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1C27F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8.67076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3729C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1807E-16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4B278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9372E-1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37B37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6.97723</w:t>
            </w:r>
          </w:p>
        </w:tc>
      </w:tr>
      <w:tr w:rsidR="00F06D4D" w:rsidRPr="00F06D4D" w14:paraId="5A64191C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564817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SPARCL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1858E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2.1268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1822E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67077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0021E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9.73273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2286D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83665E-20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9BEF1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18339E-1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2F873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4.83515</w:t>
            </w:r>
          </w:p>
        </w:tc>
      </w:tr>
      <w:tr w:rsidR="00F06D4D" w:rsidRPr="00F06D4D" w14:paraId="4F845345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241ADE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KIAA121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278C5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2.1236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40C43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50151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B3881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4.719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795AD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17879E-39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9E943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76322E-3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A8DF1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9.21113</w:t>
            </w:r>
          </w:p>
        </w:tc>
      </w:tr>
      <w:tr w:rsidR="00F06D4D" w:rsidRPr="00F06D4D" w14:paraId="07912A49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7B61F3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RDH5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695F9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2.1198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86476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39642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6D2E6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8.6392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99066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42299E-56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98264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2959E-5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01C28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18.0229</w:t>
            </w:r>
          </w:p>
        </w:tc>
      </w:tr>
      <w:tr w:rsidR="00F06D4D" w:rsidRPr="00F06D4D" w14:paraId="55C42300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0FF98D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CD27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E5778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2.1173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285A8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75572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26B6A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2.0884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39FFE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64189E-29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1C3ED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46674E-2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A31E0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4.75152</w:t>
            </w:r>
          </w:p>
        </w:tc>
      </w:tr>
      <w:tr w:rsidR="00F06D4D" w:rsidRPr="00F06D4D" w14:paraId="057CFC8E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7F87C5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NXPE2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88896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2.1166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0CF3E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76374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F61F4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0.0003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1A43A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29057E-21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A2303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71127E-20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21747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7.07925</w:t>
            </w:r>
          </w:p>
        </w:tc>
      </w:tr>
      <w:tr w:rsidR="00F06D4D" w:rsidRPr="00F06D4D" w14:paraId="2497BBA3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F17D79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ANK2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67530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2.1136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E9766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21441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7144F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5.7378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6F538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67953E-44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E44AC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40276E-4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16250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9.19091</w:t>
            </w:r>
          </w:p>
        </w:tc>
      </w:tr>
      <w:tr w:rsidR="00F06D4D" w:rsidRPr="00F06D4D" w14:paraId="7FF4B975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062F3C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L1CAM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4EF48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2.1126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07AFE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58254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F3974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8.63755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FFED7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30212E-16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44CFB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50772E-1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E038E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6.63045</w:t>
            </w:r>
          </w:p>
        </w:tc>
      </w:tr>
      <w:tr w:rsidR="00F06D4D" w:rsidRPr="00F06D4D" w14:paraId="7C79BA66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7BAF3E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TNS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FED38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2.1126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060BD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749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00B4C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0.1904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2444A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9804E-22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6ABF5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04513E-2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3C46E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8.51704</w:t>
            </w:r>
          </w:p>
        </w:tc>
      </w:tr>
      <w:tr w:rsidR="00F06D4D" w:rsidRPr="00F06D4D" w14:paraId="2C3F599E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F0E61F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TCL1A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B911E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2.1119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F067D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9409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CC814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7.69486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88DA1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7128E-13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234E8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85244E-1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88E82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0.12836</w:t>
            </w:r>
          </w:p>
        </w:tc>
      </w:tr>
      <w:tr w:rsidR="00F06D4D" w:rsidRPr="00F06D4D" w14:paraId="4762C2A2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5DCB75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GGT6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52FEC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2.1118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05DA4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81468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93036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7.91113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F534D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40925E-14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F91A6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14431E-1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77F79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1.34658</w:t>
            </w:r>
          </w:p>
        </w:tc>
      </w:tr>
      <w:tr w:rsidR="00F06D4D" w:rsidRPr="00F06D4D" w14:paraId="6B933315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D1AC13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MYL9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C32BF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2.1061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7AA57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30637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2B381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8.63537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13FDC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32323E-16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FCC92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6243E-1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BE175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6.49415</w:t>
            </w:r>
          </w:p>
        </w:tc>
      </w:tr>
      <w:tr w:rsidR="00F06D4D" w:rsidRPr="00F06D4D" w14:paraId="3139CC30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1BA6D7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CYBRD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DC437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2.1054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1549B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48834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BA5D6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0.689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9F1E4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10391E-23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59510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9523E-2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872F9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2.61833</w:t>
            </w:r>
          </w:p>
        </w:tc>
      </w:tr>
      <w:tr w:rsidR="00F06D4D" w:rsidRPr="00F06D4D" w14:paraId="2F93637F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5B0B7B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AGTR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D4307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2.0998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53593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0.1948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913CE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0.6832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DA928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15963E-23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33533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14986E-2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0CB54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2.78632</w:t>
            </w:r>
          </w:p>
        </w:tc>
      </w:tr>
      <w:tr w:rsidR="00F06D4D" w:rsidRPr="00F06D4D" w14:paraId="4D597CD7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5CDEE5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GPER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DFD64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2.0997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2C288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43043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1B888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1.9742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507EF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56661E-28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23121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25328E-2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78A4D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3.82209</w:t>
            </w:r>
          </w:p>
        </w:tc>
      </w:tr>
      <w:tr w:rsidR="00F06D4D" w:rsidRPr="00F06D4D" w14:paraId="1DB6E012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1713AD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MPZ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5AD04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2.0964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F60EF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17824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A7D57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4.55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B6277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02322E-39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1551F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85115E-3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F5E74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7.6593</w:t>
            </w:r>
          </w:p>
        </w:tc>
      </w:tr>
      <w:tr w:rsidR="00F06D4D" w:rsidRPr="00F06D4D" w14:paraId="36CC1C0C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BED262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PAPSS2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99A3C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2.0955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2D39F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07086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15EB2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1.5521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EA63D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57454E-27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05564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47054E-2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CB781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9.98706</w:t>
            </w:r>
          </w:p>
        </w:tc>
      </w:tr>
      <w:tr w:rsidR="00F06D4D" w:rsidRPr="00F06D4D" w14:paraId="112CCAA3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5CC995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TMOD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AE2F1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2.0948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50AC7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67599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F6274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2.1092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4DAFF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68223E-29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64D3D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07569E-2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20175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5.07101</w:t>
            </w:r>
          </w:p>
        </w:tc>
      </w:tr>
      <w:tr w:rsidR="00F06D4D" w:rsidRPr="00F06D4D" w14:paraId="2223B9DC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669B1D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HSPB7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59A7D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2.0932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87AF3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66605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59332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9.20794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0C7A7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74631E-18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C4225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17272E-1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674DE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0.88268</w:t>
            </w:r>
          </w:p>
        </w:tc>
      </w:tr>
      <w:tr w:rsidR="00F06D4D" w:rsidRPr="00F06D4D" w14:paraId="29CCB75A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9DEFFB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OTC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0C5FD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2.0917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C5143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61797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A577D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7.50374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F368A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90702E-13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0341B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68755E-1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FDAC6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8.74013</w:t>
            </w:r>
          </w:p>
        </w:tc>
      </w:tr>
      <w:tr w:rsidR="00F06D4D" w:rsidRPr="00F06D4D" w14:paraId="340BCFB8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A2C4CC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TRANK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649C6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2.086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D1E50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22013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4C18C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9.4648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6079D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34457E-60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2E1EB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88397E-5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5E345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26.3079</w:t>
            </w:r>
          </w:p>
        </w:tc>
      </w:tr>
      <w:tr w:rsidR="00F06D4D" w:rsidRPr="00F06D4D" w14:paraId="17914B61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2C89F4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MADCAM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B533B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2.0864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8F2BF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88194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97374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1.4459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30FC8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66536E-26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53CCE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07906E-2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E8DDC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9.23206</w:t>
            </w:r>
          </w:p>
        </w:tc>
      </w:tr>
      <w:tr w:rsidR="00F06D4D" w:rsidRPr="00F06D4D" w14:paraId="2DF9CC8B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05762B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NEURL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9336B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2.0860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A72EA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35929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B56F2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9.43837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76AEC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91078E-19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1CA15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07264E-1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66B9F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2.60107</w:t>
            </w:r>
          </w:p>
        </w:tc>
      </w:tr>
      <w:tr w:rsidR="00F06D4D" w:rsidRPr="00F06D4D" w14:paraId="485E326B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28BBB9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PSD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B6902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2.0855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C43FB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51288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CD47B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2.2614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460C0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19014E-29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4857C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89273E-2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5D965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6.37523</w:t>
            </w:r>
          </w:p>
        </w:tc>
      </w:tr>
      <w:tr w:rsidR="00F06D4D" w:rsidRPr="00F06D4D" w14:paraId="5C539EC8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C11B65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MGP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44DA7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2.081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7CF85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46909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5012F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7.9733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F4AD7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56046E-14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B0050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54206E-1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BE947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1.77356</w:t>
            </w:r>
          </w:p>
        </w:tc>
      </w:tr>
      <w:tr w:rsidR="00F06D4D" w:rsidRPr="00F06D4D" w14:paraId="69C4EA0F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FF45E9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NCAM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29BAA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2.0810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EAB60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46025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55A26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4.2954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431E6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9464E-38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F34ED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97039E-3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24184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5.26033</w:t>
            </w:r>
          </w:p>
        </w:tc>
      </w:tr>
      <w:tr w:rsidR="00F06D4D" w:rsidRPr="00F06D4D" w14:paraId="198EFEAD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54221B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CCDC152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AD4BC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2.0809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41400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62727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42167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3.4114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65EAB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01832E-34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E9701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64452E-3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7D78C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6.93414</w:t>
            </w:r>
          </w:p>
        </w:tc>
      </w:tr>
      <w:tr w:rsidR="00F06D4D" w:rsidRPr="00F06D4D" w14:paraId="780F2F38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CCF5E9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BMP2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02B4E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2.078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E3B44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82906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88BD6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2.5023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D6BA3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34027E-30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B2806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28931E-2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F4167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8.4378</w:t>
            </w:r>
          </w:p>
        </w:tc>
      </w:tr>
      <w:tr w:rsidR="00F06D4D" w:rsidRPr="00F06D4D" w14:paraId="3C5D06A2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935C92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PPP1R14A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53362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2.0772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51BD1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5087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D0721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1.8905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B6194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30465E-28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F382D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61877E-2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F0579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2.97216</w:t>
            </w:r>
          </w:p>
        </w:tc>
      </w:tr>
      <w:tr w:rsidR="00F06D4D" w:rsidRPr="00F06D4D" w14:paraId="66D52C01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D45954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UGP2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73DB9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2.0739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BCBF5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71767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0489D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21.1227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293A9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69103E-67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B9E79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01648E-6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F61D7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43.0413</w:t>
            </w:r>
          </w:p>
        </w:tc>
      </w:tr>
      <w:tr w:rsidR="00F06D4D" w:rsidRPr="00F06D4D" w14:paraId="5FAD7608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06112F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CCR2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CE045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2.0737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89C71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9955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A7816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2.3945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1BB07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56778E-30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4DCF0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87936E-2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0BF47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7.61078</w:t>
            </w:r>
          </w:p>
        </w:tc>
      </w:tr>
      <w:tr w:rsidR="00F06D4D" w:rsidRPr="00F06D4D" w14:paraId="01862327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95E8BA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EDN2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0DD68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2.0728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ECB4C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16574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E093D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0.0177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9516A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85847E-21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937D5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36312E-20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3CE0B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7.26766</w:t>
            </w:r>
          </w:p>
        </w:tc>
      </w:tr>
      <w:tr w:rsidR="00F06D4D" w:rsidRPr="00F06D4D" w14:paraId="4E497313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FF5215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HBA2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FCAAF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2.0726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37F26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17105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5B36B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8.26766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4FE6A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93279E-15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4FC1B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0823E-1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C7AD1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3.86413</w:t>
            </w:r>
          </w:p>
        </w:tc>
      </w:tr>
      <w:tr w:rsidR="00F06D4D" w:rsidRPr="00F06D4D" w14:paraId="720A76BA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D080A2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GSTM5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E3B3C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2.0716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75772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5418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689EB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8.4751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9D5E8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46998E-56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40DDB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52793E-5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8608C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16.3827</w:t>
            </w:r>
          </w:p>
        </w:tc>
      </w:tr>
      <w:tr w:rsidR="00F06D4D" w:rsidRPr="00F06D4D" w14:paraId="638C0DF6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79BAA1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PLCE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F96C1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2.0677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B53BC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76031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C3E1D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20.3266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BBE20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38223E-64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DBEAC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09814E-6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C9ECB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35.0173</w:t>
            </w:r>
          </w:p>
        </w:tc>
      </w:tr>
      <w:tr w:rsidR="00F06D4D" w:rsidRPr="00F06D4D" w14:paraId="5BB1A39E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008783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CXCL13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5B6AB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2.0673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196B7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96820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3D43B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6.98918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5AE0B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12996E-11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6C0A2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33135E-1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CD3D3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5.3368</w:t>
            </w:r>
          </w:p>
        </w:tc>
      </w:tr>
      <w:tr w:rsidR="00F06D4D" w:rsidRPr="00F06D4D" w14:paraId="4D8574A6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DED949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XPNPEP2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42AD2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2.0672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F9464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72634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0AB3F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6.73386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A7DDB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61334E-11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F138B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02772E-10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1923F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3.77847</w:t>
            </w:r>
          </w:p>
        </w:tc>
      </w:tr>
      <w:tr w:rsidR="00F06D4D" w:rsidRPr="00F06D4D" w14:paraId="2E93FE85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D8EDCF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PCP4L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27C81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2.0662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33BC1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571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C2F4B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8.53657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32620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74103E-16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E768B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54187E-1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A8AA2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6.00342</w:t>
            </w:r>
          </w:p>
        </w:tc>
      </w:tr>
      <w:tr w:rsidR="00F06D4D" w:rsidRPr="00F06D4D" w14:paraId="0BA8937D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980D2E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lastRenderedPageBreak/>
              <w:t>CDH19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3E87E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2.0649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EFD1C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0.4783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4F8F9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4.2143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456F7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50991E-37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D15A8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20032E-3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8ADF6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4.49491</w:t>
            </w:r>
          </w:p>
        </w:tc>
      </w:tr>
      <w:tr w:rsidR="00F06D4D" w:rsidRPr="00F06D4D" w14:paraId="560519D5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2ED091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FRMD3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04205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2.0622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58B4D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69167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1F82A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2.6802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E386D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64041E-31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B8294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75906E-30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13DCA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0.14519</w:t>
            </w:r>
          </w:p>
        </w:tc>
      </w:tr>
      <w:tr w:rsidR="00F06D4D" w:rsidRPr="00F06D4D" w14:paraId="24BFE9EA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BCE370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PTPRR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6DF81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2.0615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D41B6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51275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2BC7A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0.3076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9678C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66106E-22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A5405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37464E-2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A241B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9.51935</w:t>
            </w:r>
          </w:p>
        </w:tc>
      </w:tr>
      <w:tr w:rsidR="00F06D4D" w:rsidRPr="00F06D4D" w14:paraId="1700E35A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7D8714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SLC9A9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B3F8A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2.0599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564E1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41639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FFCB0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8.7817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1DE97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37184E-57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91A2F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20565E-5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24BA0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19.4573</w:t>
            </w:r>
          </w:p>
        </w:tc>
      </w:tr>
      <w:tr w:rsidR="00F06D4D" w:rsidRPr="00F06D4D" w14:paraId="75074932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1EBA81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CLDN5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E5B34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2.0496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1C023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87656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8DB3D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2.5468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396AB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94113E-31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BEE0A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55642E-2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BCD36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8.8663</w:t>
            </w:r>
          </w:p>
        </w:tc>
      </w:tr>
      <w:tr w:rsidR="00F06D4D" w:rsidRPr="00F06D4D" w14:paraId="4A768A34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8FEC24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LGI4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62E6F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2.0479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443D7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4809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F6077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2.5013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89645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3532E-30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DACD5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30685E-2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04993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8.53761</w:t>
            </w:r>
          </w:p>
        </w:tc>
      </w:tr>
      <w:tr w:rsidR="00F06D4D" w:rsidRPr="00F06D4D" w14:paraId="7D1B9CA2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A0C1B6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CCL15-CCL14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342E4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2.0467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DFEE0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8536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BB37D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2.1708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592C6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69071E-29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08952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13843E-2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4FB69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5.59679</w:t>
            </w:r>
          </w:p>
        </w:tc>
      </w:tr>
      <w:tr w:rsidR="00F06D4D" w:rsidRPr="00F06D4D" w14:paraId="43BACBB9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54E964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KIT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8A629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2.0453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F51CB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0683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5B54A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2.5189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CB38C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15276E-30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4CEC6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98469E-2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16E0C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8.65698</w:t>
            </w:r>
          </w:p>
        </w:tc>
      </w:tr>
      <w:tr w:rsidR="00F06D4D" w:rsidRPr="00F06D4D" w14:paraId="3ECAE4AB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265B56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MFSD4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8AD80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2.0431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8D1EE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6135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E6CEB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1.5607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95440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09602E-27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5FC2E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87748E-2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C58D4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0.1123</w:t>
            </w:r>
          </w:p>
        </w:tc>
      </w:tr>
      <w:tr w:rsidR="00F06D4D" w:rsidRPr="00F06D4D" w14:paraId="5817BB5A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B34D37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PCSK2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A5E95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2.0409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F53E1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0.69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5CCF6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20.1474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8C84D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31074E-63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D12CA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77381E-6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AC03B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33.2194</w:t>
            </w:r>
          </w:p>
        </w:tc>
      </w:tr>
      <w:tr w:rsidR="00F06D4D" w:rsidRPr="00F06D4D" w14:paraId="5ECBF501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7B624F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SLC1A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7738C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2.0398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CA207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68696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4BED2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0.543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D5403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76155E-23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0E4CF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60388E-2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AC3DD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1.41447</w:t>
            </w:r>
          </w:p>
        </w:tc>
      </w:tr>
      <w:tr w:rsidR="00F06D4D" w:rsidRPr="00F06D4D" w14:paraId="08724212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831A27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MATN2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8F2E8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2.034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F7A04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99491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CD352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0.1549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7C5C0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.33884E-22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E349F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00743E-2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9A59C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8.22513</w:t>
            </w:r>
          </w:p>
        </w:tc>
      </w:tr>
      <w:tr w:rsidR="00F06D4D" w:rsidRPr="00F06D4D" w14:paraId="2A0DD915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5D50CE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PDE2A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F1C56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2.0334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2DEC3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97681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CBA2A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8.0195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2C45C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402E-54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7E8E7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87508E-5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2CE9A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11.8095</w:t>
            </w:r>
          </w:p>
        </w:tc>
      </w:tr>
      <w:tr w:rsidR="00F06D4D" w:rsidRPr="00F06D4D" w14:paraId="25F06350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4DD3CA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MIER3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C2F26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2.0324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DB3E2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30978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EC301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9.6513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FCC42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05745E-61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FF07F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20832E-5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E1F7E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28.1815</w:t>
            </w:r>
          </w:p>
        </w:tc>
      </w:tr>
      <w:tr w:rsidR="00F06D4D" w:rsidRPr="00F06D4D" w14:paraId="703D73BF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1EBA59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PPP2R3A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DFAA5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2.0304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96CCC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73087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3AF43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20.0139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B6C5F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28113E-62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D6185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75932E-60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7143A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31.8754</w:t>
            </w:r>
          </w:p>
        </w:tc>
      </w:tr>
      <w:tr w:rsidR="00F06D4D" w:rsidRPr="00F06D4D" w14:paraId="08CBF58E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8E5FED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IGFBP6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02AC2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2.0302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9483E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31421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9531D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0.7587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A53D9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13132E-24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39F22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23327E-2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0C740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3.20358</w:t>
            </w:r>
          </w:p>
        </w:tc>
      </w:tr>
      <w:tr w:rsidR="00F06D4D" w:rsidRPr="00F06D4D" w14:paraId="279CC077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98073B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C8orf88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5A103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2.0286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2CE72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70765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AC562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0.9382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70E1D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33429E-24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93E0C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43132E-2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21E6B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4.90466</w:t>
            </w:r>
          </w:p>
        </w:tc>
      </w:tr>
      <w:tr w:rsidR="00F06D4D" w:rsidRPr="00F06D4D" w14:paraId="31299B92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9061BB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FRMD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022E3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2.0283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B46B7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15652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8BB2D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9.25909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597AB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1761E-18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C57B5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02131E-1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18E58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1.23683</w:t>
            </w:r>
          </w:p>
        </w:tc>
      </w:tr>
      <w:tr w:rsidR="00F06D4D" w:rsidRPr="00F06D4D" w14:paraId="5D550D17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4206BC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S100B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0913D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2.0273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4B0C2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48426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1D0C7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2.1155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7490E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42198E-29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E75C3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68825E-2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CA48B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5.00996</w:t>
            </w:r>
          </w:p>
        </w:tc>
      </w:tr>
      <w:tr w:rsidR="00F06D4D" w:rsidRPr="00F06D4D" w14:paraId="4EAD7398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E41F6C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TBX10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96339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2.0249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4550D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20634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3C0C8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7.64635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BA1DA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49106E-13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10F58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66319E-1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A8E03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9.64197</w:t>
            </w:r>
          </w:p>
        </w:tc>
      </w:tr>
      <w:tr w:rsidR="00F06D4D" w:rsidRPr="00F06D4D" w14:paraId="3095C7B6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38661B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GPA33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B21C7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2.0245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FB927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85431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2FD69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9.20633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496C5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76807E-18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CE835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18623E-1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90DDB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0.7654</w:t>
            </w:r>
          </w:p>
        </w:tc>
      </w:tr>
      <w:tr w:rsidR="00F06D4D" w:rsidRPr="00F06D4D" w14:paraId="08D9047D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1B66FB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PDCD4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4AB18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2.0243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897C1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06039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6AFF8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8.2366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D9070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29778E-55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F05BF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83698E-5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05995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13.9191</w:t>
            </w:r>
          </w:p>
        </w:tc>
      </w:tr>
      <w:tr w:rsidR="00F06D4D" w:rsidRPr="00F06D4D" w14:paraId="4944C479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8DED62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GNG13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D8750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2.0212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0E4D1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7954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B10DA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7.6966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64A6E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5868E-13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6344B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79664E-1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5093D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0.13806</w:t>
            </w:r>
          </w:p>
        </w:tc>
      </w:tr>
      <w:tr w:rsidR="00F06D4D" w:rsidRPr="00F06D4D" w14:paraId="58781BBC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322B39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C1QTNF7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B11EA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2.0211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F274C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7812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774E1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3.8595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FB80A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42621E-36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8263C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10995E-3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3A811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1.14339</w:t>
            </w:r>
          </w:p>
        </w:tc>
      </w:tr>
      <w:tr w:rsidR="00F06D4D" w:rsidRPr="00F06D4D" w14:paraId="0ACB4C30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CCF236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CRYAB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74BF3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2.0206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D839E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26235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334BF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1.5425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F5D07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1516E-27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4A621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.19347E-2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A284B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9.92643</w:t>
            </w:r>
          </w:p>
        </w:tc>
      </w:tr>
      <w:tr w:rsidR="00F06D4D" w:rsidRPr="00F06D4D" w14:paraId="63458922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3674C7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PIGZ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2AB7A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2.0192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D3845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72606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87CF5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9.72926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2969F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91626E-20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D2CEC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24167E-1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54261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4.80842</w:t>
            </w:r>
          </w:p>
        </w:tc>
      </w:tr>
      <w:tr w:rsidR="00F06D4D" w:rsidRPr="00F06D4D" w14:paraId="3679D841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AABC35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APOBR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033BC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2.0140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1A461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07616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FFF50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9.57512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675C5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.92187E-20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4D5C4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32416E-1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DADDC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3.59487</w:t>
            </w:r>
          </w:p>
        </w:tc>
      </w:tr>
      <w:tr w:rsidR="00F06D4D" w:rsidRPr="00F06D4D" w14:paraId="3BBF065F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6A16B8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SPDEF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F67A4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2.0124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BD726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44613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DB6C6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5.9203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DA9D1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81109E-09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C91D8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05067E-0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7E70E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.038887</w:t>
            </w:r>
          </w:p>
        </w:tc>
      </w:tr>
      <w:tr w:rsidR="00F06D4D" w:rsidRPr="00F06D4D" w14:paraId="00BE5EC9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642EEC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PPAP2A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68E75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2.0067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805CC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29647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75475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8.7512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3FB6A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58646E-57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4E951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31302E-5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BA28D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19.0979</w:t>
            </w:r>
          </w:p>
        </w:tc>
      </w:tr>
      <w:tr w:rsidR="00F06D4D" w:rsidRPr="00F06D4D" w14:paraId="2DE94FE2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46F6DA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PCSK1N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78C02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2.0059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70772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93426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976F8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6.01117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9EDFF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0819E-09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027B8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25007E-0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49D12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.655206</w:t>
            </w:r>
          </w:p>
        </w:tc>
      </w:tr>
      <w:tr w:rsidR="00F06D4D" w:rsidRPr="00F06D4D" w14:paraId="729F8A2C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AA69F7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SLCO4C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B012E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2.0040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D2108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0.3656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D087A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3.4371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F1A4A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3721E-34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468C5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25537E-3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8287C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7.18924</w:t>
            </w:r>
          </w:p>
        </w:tc>
      </w:tr>
      <w:tr w:rsidR="00F06D4D" w:rsidRPr="00F06D4D" w14:paraId="22EF3738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84B29E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PPP1R12B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C5425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2.0035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8E256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93739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3E6DB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3.5451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03B1E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60661E-35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CD2CE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96465E-3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40A46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8.05833</w:t>
            </w:r>
          </w:p>
        </w:tc>
      </w:tr>
      <w:tr w:rsidR="00F06D4D" w:rsidRPr="00F06D4D" w14:paraId="4F616AF1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261D3C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MYOT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3C61F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2.0019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87DC8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0.439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2535E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5.2247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911A6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67138E-42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AFED6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16542E-40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33D43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4.19494</w:t>
            </w:r>
          </w:p>
        </w:tc>
      </w:tr>
      <w:tr w:rsidR="00F06D4D" w:rsidRPr="00F06D4D" w14:paraId="3F5931C9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509064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CPNE5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C03B4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2.0012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AFACD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27067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85E8C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6.3918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40EBA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83473E-47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9C030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53612E-4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2C522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5.55331</w:t>
            </w:r>
          </w:p>
        </w:tc>
      </w:tr>
      <w:tr w:rsidR="00F06D4D" w:rsidRPr="00F06D4D" w14:paraId="052FEF9D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D7B0A7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HIST1H1C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A0ED9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2.0002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C72AB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14357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BEBAA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8.79868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0C2C8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92281E-17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1615C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37413E-1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4E7D7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7.6828</w:t>
            </w:r>
          </w:p>
        </w:tc>
      </w:tr>
      <w:tr w:rsidR="00F06D4D" w:rsidRPr="00F06D4D" w14:paraId="4A7330D9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08020D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GNG8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43600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9995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C8967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45006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40E82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8.71985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16543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06808E-17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A8AEB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17118E-1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44B22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7.33032</w:t>
            </w:r>
          </w:p>
        </w:tc>
      </w:tr>
      <w:tr w:rsidR="00F06D4D" w:rsidRPr="00F06D4D" w14:paraId="03329657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25D4E4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SPON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65036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9995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4122D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11648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E2A5C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7.45479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FF10D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42173E-13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352B5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31692E-1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CCADC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8.28848</w:t>
            </w:r>
          </w:p>
        </w:tc>
      </w:tr>
      <w:tr w:rsidR="00F06D4D" w:rsidRPr="00F06D4D" w14:paraId="56B99D67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BE372F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ADAMTSL3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57ED0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9995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2D060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8196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4DF8C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2.3697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4D3B1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47097E-30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E0AA8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30511E-2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FC1B8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7.42125</w:t>
            </w:r>
          </w:p>
        </w:tc>
      </w:tr>
      <w:tr w:rsidR="00F06D4D" w:rsidRPr="00F06D4D" w14:paraId="32AC38DA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D86690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SCG3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E37C9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9983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2FF51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0.2179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D94DD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9.63837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8C019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01193E-20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2567C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52674E-1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0A1AA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4.32467</w:t>
            </w:r>
          </w:p>
        </w:tc>
      </w:tr>
      <w:tr w:rsidR="00F06D4D" w:rsidRPr="00F06D4D" w14:paraId="4269ED83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0DDD0A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FOXF2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E573F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9965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9DBDF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00197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8C94D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3.2114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3741E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95509E-33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E89C3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03687E-3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BE3E5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4.95113</w:t>
            </w:r>
          </w:p>
        </w:tc>
      </w:tr>
      <w:tr w:rsidR="00F06D4D" w:rsidRPr="00F06D4D" w14:paraId="35F07DB8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C9A1FD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PPARGC1A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585A3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994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8A2B8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84609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B4A66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2.1893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604E0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27813E-29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9F2F2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52265E-2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E0AA4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5.71206</w:t>
            </w:r>
          </w:p>
        </w:tc>
      </w:tr>
      <w:tr w:rsidR="00F06D4D" w:rsidRPr="00F06D4D" w14:paraId="5AA63C65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13CA37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ASAP3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41A00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993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A53D0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03643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2230F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7.9067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BE741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30722E-53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794F5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75096E-5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E53EC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10.6243</w:t>
            </w:r>
          </w:p>
        </w:tc>
      </w:tr>
      <w:tr w:rsidR="00F06D4D" w:rsidRPr="00F06D4D" w14:paraId="4065F61C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67E24F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CD48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61AE9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9928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73B20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93301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822C0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1.674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DF24A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24926E-27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8E62B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98002E-2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6E52A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1.08769</w:t>
            </w:r>
          </w:p>
        </w:tc>
      </w:tr>
      <w:tr w:rsidR="00F06D4D" w:rsidRPr="00F06D4D" w14:paraId="2F76D415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9F6C69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P2RX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0EC29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9924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4D3CB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98447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1FAC2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5.8541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1BFBF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80525E-44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9DAAD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90791E-4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B0B75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0.31585</w:t>
            </w:r>
          </w:p>
        </w:tc>
      </w:tr>
      <w:tr w:rsidR="00F06D4D" w:rsidRPr="00F06D4D" w14:paraId="06382D02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B3021E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lastRenderedPageBreak/>
              <w:t>PHGR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65269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9897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866C1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84238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EC695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6.12357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9326E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14855E-09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4800A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74339E-0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4EAC6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0.19569</w:t>
            </w:r>
          </w:p>
        </w:tc>
      </w:tr>
      <w:tr w:rsidR="00F06D4D" w:rsidRPr="00F06D4D" w14:paraId="6EC35D9D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234D71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KIAA0513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5EA5D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989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0E09D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55360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9D69C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7.4085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EFF93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44729E-51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38B1D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34837E-4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0B262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05.6504</w:t>
            </w:r>
          </w:p>
        </w:tc>
      </w:tr>
      <w:tr w:rsidR="00F06D4D" w:rsidRPr="00F06D4D" w14:paraId="150B1978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EB39C2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CMBL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13ACB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988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D55E7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06133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94E20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8.27729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AF08D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8035E-15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F22CA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.43062E-1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A76CF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3.90279</w:t>
            </w:r>
          </w:p>
        </w:tc>
      </w:tr>
      <w:tr w:rsidR="00F06D4D" w:rsidRPr="00F06D4D" w14:paraId="29A7E045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DCC1BF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CD22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019C3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9858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D2F66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6356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4369A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9.76431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398AF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20389E-20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94979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7162E-1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87893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5.29839</w:t>
            </w:r>
          </w:p>
        </w:tc>
      </w:tr>
      <w:tr w:rsidR="00F06D4D" w:rsidRPr="00F06D4D" w14:paraId="56A11F32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537004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FXYD6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FCFEB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9849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C5050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37256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5EC71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2.0398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09A11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72116E-29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76BFD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29308E-2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AB2B1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4.34365</w:t>
            </w:r>
          </w:p>
        </w:tc>
      </w:tr>
      <w:tr w:rsidR="00F06D4D" w:rsidRPr="00F06D4D" w14:paraId="56501978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369515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SOSTDC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02314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9825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28505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44612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A02A7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7.84292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8A354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86945E-14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29DB8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8037E-1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D7868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0.95353</w:t>
            </w:r>
          </w:p>
        </w:tc>
      </w:tr>
      <w:tr w:rsidR="00F06D4D" w:rsidRPr="00F06D4D" w14:paraId="4D5C6FAB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EDEE2E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TAGLN3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D72F8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9819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473F8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0.2594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5E31E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0.2646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AD6CC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79365E-22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32931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34394E-2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41A4D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9.33346</w:t>
            </w:r>
          </w:p>
        </w:tc>
      </w:tr>
      <w:tr w:rsidR="00F06D4D" w:rsidRPr="00F06D4D" w14:paraId="08768FF5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34C9A0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WDR78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27E0D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9789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E91FD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95998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76B06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4.375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5A359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23964E-38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C690F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.34259E-3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B4F70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6.00325</w:t>
            </w:r>
          </w:p>
        </w:tc>
      </w:tr>
      <w:tr w:rsidR="00F06D4D" w:rsidRPr="00F06D4D" w14:paraId="7CAC0F57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7D6280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TUBB4A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38A0B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9777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79782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0.2103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02249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2.81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427AD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02362E-32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6F569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49544E-30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5A639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1.41167</w:t>
            </w:r>
          </w:p>
        </w:tc>
      </w:tr>
      <w:tr w:rsidR="00F06D4D" w:rsidRPr="00F06D4D" w14:paraId="6FEB8A5D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D57B3B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HMCN2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E585B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9775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486E8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25463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C4831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1.5248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E6BC1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35081E-27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CB709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6874E-2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AB125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9.89727</w:t>
            </w:r>
          </w:p>
        </w:tc>
      </w:tr>
      <w:tr w:rsidR="00F06D4D" w:rsidRPr="00F06D4D" w14:paraId="0F73974A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280E2B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NPY1R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B44F2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9731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4E5D1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40675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56433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8.86485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5CE18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38671E-17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43F3D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4728E-1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EF7BF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8.40575</w:t>
            </w:r>
          </w:p>
        </w:tc>
      </w:tr>
      <w:tr w:rsidR="00F06D4D" w:rsidRPr="00F06D4D" w14:paraId="41D6C3A1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7F9C37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SGK2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98DBE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9725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37D77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9165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511DA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9.01714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EBAFF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53537E-18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C9786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8402E-1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1D0F0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9.3229</w:t>
            </w:r>
          </w:p>
        </w:tc>
      </w:tr>
      <w:tr w:rsidR="00F06D4D" w:rsidRPr="00F06D4D" w14:paraId="14E68862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1BDEE3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ETFDH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429DC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9674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ABCA0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87492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72A6F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22.0811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7B461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4695E-71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3BBDD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32247E-6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EE956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52.7017</w:t>
            </w:r>
          </w:p>
        </w:tc>
      </w:tr>
      <w:tr w:rsidR="00F06D4D" w:rsidRPr="00F06D4D" w14:paraId="75D46591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0AC3A8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RCAN2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00FCB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9653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ECD07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78147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06AEC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6.9719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6C466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73147E-49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D516F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67598E-4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DFA54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01.2897</w:t>
            </w:r>
          </w:p>
        </w:tc>
      </w:tr>
      <w:tr w:rsidR="00F06D4D" w:rsidRPr="00F06D4D" w14:paraId="10E256D6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49552C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SNCG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556F9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9646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A708B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2972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07116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2.1422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34697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48209E-29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BF2FF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32249E-2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9EA9B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5.26197</w:t>
            </w:r>
          </w:p>
        </w:tc>
      </w:tr>
      <w:tr w:rsidR="00F06D4D" w:rsidRPr="00F06D4D" w14:paraId="1785768B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2A0983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RHBDL2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BBC22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9634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142AA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13640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B55CB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9.74296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B3226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61408E-20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3C03F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02106E-1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71E5B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4.94915</w:t>
            </w:r>
          </w:p>
        </w:tc>
      </w:tr>
      <w:tr w:rsidR="00F06D4D" w:rsidRPr="00F06D4D" w14:paraId="682FD2AB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2171A8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BMP6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123EF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9605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05F97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26669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4060E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3.4911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D2AF3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42989E-34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98086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19655E-3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86246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7.65277</w:t>
            </w:r>
          </w:p>
        </w:tc>
      </w:tr>
      <w:tr w:rsidR="00F06D4D" w:rsidRPr="00F06D4D" w14:paraId="7BB98F7F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B1D400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AOC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1EAA5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95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7A8BA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41904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4B4AD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9.65848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842D5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12469E-20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CD5F9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87724E-1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D9FC8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4.26251</w:t>
            </w:r>
          </w:p>
        </w:tc>
      </w:tr>
      <w:tr w:rsidR="00F06D4D" w:rsidRPr="00F06D4D" w14:paraId="0F5F31FA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C2EDC8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ABHD3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28C1D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9546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A100B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68268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A53B6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5.7391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E3DC6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60853E-44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8BC91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37854E-4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AE577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9.07859</w:t>
            </w:r>
          </w:p>
        </w:tc>
      </w:tr>
      <w:tr w:rsidR="00F06D4D" w:rsidRPr="00F06D4D" w14:paraId="2036C207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0CF5F2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CYS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44329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9524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56618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38821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E7CC6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3.8063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9AA31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32627E-36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70020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81354E-3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0B6BE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0.59742</w:t>
            </w:r>
          </w:p>
        </w:tc>
      </w:tr>
      <w:tr w:rsidR="00F06D4D" w:rsidRPr="00F06D4D" w14:paraId="27CD071D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BE42DC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CPED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17D43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9520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359AE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75688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843DB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4.1949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3FD53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81776E-37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E2987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04051E-3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00A52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4.24831</w:t>
            </w:r>
          </w:p>
        </w:tc>
      </w:tr>
      <w:tr w:rsidR="00F06D4D" w:rsidRPr="00F06D4D" w14:paraId="762E7D8F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96A89E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KIAA1644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CFA15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9510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6E899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47650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A2062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1.4765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D3EAC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2743E-26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E1B1F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60592E-2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76733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9.52728</w:t>
            </w:r>
          </w:p>
        </w:tc>
      </w:tr>
      <w:tr w:rsidR="00F06D4D" w:rsidRPr="00F06D4D" w14:paraId="7A8A0B2F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93D7D3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CYP2C18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CBA3A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9485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52FE9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76170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FD992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9.43597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E8829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96619E-19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E7DC5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10941E-1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FDA40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2.63609</w:t>
            </w:r>
          </w:p>
        </w:tc>
      </w:tr>
      <w:tr w:rsidR="00F06D4D" w:rsidRPr="00F06D4D" w14:paraId="1AE97FA8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DC1333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MRGPRF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D93F2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947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589AC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18800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36957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0.6258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0FDF0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87826E-23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EBD44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83717E-2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3A8AB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2.11839</w:t>
            </w:r>
          </w:p>
        </w:tc>
      </w:tr>
      <w:tr w:rsidR="00F06D4D" w:rsidRPr="00F06D4D" w14:paraId="07706DCC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D30157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GNG2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E71EA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9454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8FC16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2065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FBC3B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8.7287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8F426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75996E-57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F25E5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35831E-5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1A77B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18.9079</w:t>
            </w:r>
          </w:p>
        </w:tc>
      </w:tr>
      <w:tr w:rsidR="00F06D4D" w:rsidRPr="00F06D4D" w14:paraId="48E775AD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30E061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DCN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1CEF1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9451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0BFC2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17448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D6092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8.23683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2965C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41126E-15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33140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2458E-1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94575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3.6145</w:t>
            </w:r>
          </w:p>
        </w:tc>
      </w:tr>
      <w:tr w:rsidR="00F06D4D" w:rsidRPr="00F06D4D" w14:paraId="29C4DDAA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9A5C37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ATP6V0D2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D0992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9450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911C1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7415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EFF99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2.1809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47287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45872E-29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E92F6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79173E-2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CB929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5.71407</w:t>
            </w:r>
          </w:p>
        </w:tc>
      </w:tr>
      <w:tr w:rsidR="00F06D4D" w:rsidRPr="00F06D4D" w14:paraId="0368D58A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789F00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CRABP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78671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9448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18B28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49291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84E49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7.03613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41DE8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37387E-12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02B5F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23928E-1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0A8A4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5.83819</w:t>
            </w:r>
          </w:p>
        </w:tc>
      </w:tr>
      <w:tr w:rsidR="00F06D4D" w:rsidRPr="00F06D4D" w14:paraId="3B1C64FF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D4C4A1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COLEC12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8848D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9433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5FB06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40766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FF5E2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1.7355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CAAB0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30601E-27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0FBDE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75585E-2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F50DB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1.7336</w:t>
            </w:r>
          </w:p>
        </w:tc>
      </w:tr>
      <w:tr w:rsidR="00F06D4D" w:rsidRPr="00F06D4D" w14:paraId="1003A2A7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5B6EF7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EIF4E3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BCDBE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9413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4C6B5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74201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BF5E6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6.4741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9433F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90116E-47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9A28D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03933E-4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1E0DC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6.35119</w:t>
            </w:r>
          </w:p>
        </w:tc>
      </w:tr>
      <w:tr w:rsidR="00F06D4D" w:rsidRPr="00F06D4D" w14:paraId="570D8CA3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8390D8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FBLN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58A6C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9398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03FBE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01702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E2FF2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8.11923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62F37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57714E-15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2267C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79795E-1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F437C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2.78787</w:t>
            </w:r>
          </w:p>
        </w:tc>
      </w:tr>
      <w:tr w:rsidR="00F06D4D" w:rsidRPr="00F06D4D" w14:paraId="28776968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D9290C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CHL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08976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9360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A5801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25503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30EB1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3.2093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B7DCA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99328E-33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98997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11082E-3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44E0F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5.07722</w:t>
            </w:r>
          </w:p>
        </w:tc>
      </w:tr>
      <w:tr w:rsidR="00F06D4D" w:rsidRPr="00F06D4D" w14:paraId="45A7A458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13700F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GLIPR2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BEA88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9347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54C61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31625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3F77D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3.5414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E4F14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9174E-35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0A2FC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03023E-3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D6C09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7.99465</w:t>
            </w:r>
          </w:p>
        </w:tc>
      </w:tr>
      <w:tr w:rsidR="00F06D4D" w:rsidRPr="00F06D4D" w14:paraId="7B48A44F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5899FC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RNF150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18467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9273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542EF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27091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9B0E4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2.1937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8085E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18941E-29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9CBD6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39153E-2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1B599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5.84585</w:t>
            </w:r>
          </w:p>
        </w:tc>
      </w:tr>
      <w:tr w:rsidR="00F06D4D" w:rsidRPr="00F06D4D" w14:paraId="0D610EE2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D45C38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NR3C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E28B0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9241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FBD48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28123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15CC4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6.3593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49F22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21924E-46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DC2E9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20483E-4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F3647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5.23443</w:t>
            </w:r>
          </w:p>
        </w:tc>
      </w:tr>
      <w:tr w:rsidR="00F06D4D" w:rsidRPr="00F06D4D" w14:paraId="2A874AFE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84A0AF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LRRC66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15365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9231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D2562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71352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3F4EE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2.4848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C3247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57179E-30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5A278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66634E-2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AAE7B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8.31724</w:t>
            </w:r>
          </w:p>
        </w:tc>
      </w:tr>
      <w:tr w:rsidR="00F06D4D" w:rsidRPr="00F06D4D" w14:paraId="229DEAAD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54B603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TMEM59L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D74C5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9225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9932E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0.0385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42745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1.6507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766F9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76171E-27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A3FE5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63391E-2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60836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1.05219</w:t>
            </w:r>
          </w:p>
        </w:tc>
      </w:tr>
      <w:tr w:rsidR="00F06D4D" w:rsidRPr="00F06D4D" w14:paraId="17EF43D5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40A3AD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DPYD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D3D98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921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4BB91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05082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07E2D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2.4413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975E1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33474E-30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01E42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89192E-2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9AD52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7.96373</w:t>
            </w:r>
          </w:p>
        </w:tc>
      </w:tr>
      <w:tr w:rsidR="00F06D4D" w:rsidRPr="00F06D4D" w14:paraId="7733D4B1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0A0AFC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CNTN4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543FC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9127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1EE9F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32609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037A0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6.6516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6E618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66977E-48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A126C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68391E-4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588D5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8.18549</w:t>
            </w:r>
          </w:p>
        </w:tc>
      </w:tr>
      <w:tr w:rsidR="00F06D4D" w:rsidRPr="00F06D4D" w14:paraId="363CC902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737514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TOX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5F2D9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9120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651C4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61676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FB880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0.3684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9DFDA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60941E-22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1A028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46105E-2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E0F5A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0.01914</w:t>
            </w:r>
          </w:p>
        </w:tc>
      </w:tr>
      <w:tr w:rsidR="00F06D4D" w:rsidRPr="00F06D4D" w14:paraId="6E22BF5D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F81430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GPR128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2B53B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9109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36C0D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19478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909E2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7.66458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10BBF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31712E-13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073B6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91952E-1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7FE93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9.77056</w:t>
            </w:r>
          </w:p>
        </w:tc>
      </w:tr>
      <w:tr w:rsidR="00F06D4D" w:rsidRPr="00F06D4D" w14:paraId="508D39C5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145190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IQGAP2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89E80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9079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97A29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03341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458EB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0.4064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7FDE3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17366E-22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7D9E0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7734E-2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23700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0.28108</w:t>
            </w:r>
          </w:p>
        </w:tc>
      </w:tr>
      <w:tr w:rsidR="00F06D4D" w:rsidRPr="00F06D4D" w14:paraId="138869D1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EE1F1F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RGMA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2CB8F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9062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C080E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99266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1DAEA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1.0416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C11D5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5106E-25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9098E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10044E-2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46DC9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5.77111</w:t>
            </w:r>
          </w:p>
        </w:tc>
      </w:tr>
      <w:tr w:rsidR="00F06D4D" w:rsidRPr="00F06D4D" w14:paraId="480F8083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5020CF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GIMAP7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0793A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9061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B7F0E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56477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A12D6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3.1534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57825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35154E-33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3006B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79856E-3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7F774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4.39979</w:t>
            </w:r>
          </w:p>
        </w:tc>
      </w:tr>
      <w:tr w:rsidR="00F06D4D" w:rsidRPr="00F06D4D" w14:paraId="7885857E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C1F164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lastRenderedPageBreak/>
              <w:t>APOBEC3A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564DF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9048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F9BEE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47189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1D199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9.68673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6B1A0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09336E-20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D37C7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11466E-1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5A413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4.69586</w:t>
            </w:r>
          </w:p>
        </w:tc>
      </w:tr>
      <w:tr w:rsidR="00F06D4D" w:rsidRPr="00F06D4D" w14:paraId="02C85F9B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5F25CA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NGFR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39895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9036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56384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96708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B9D0B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9.58838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87C20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93471E-20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2C964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62371E-1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8E4A6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3.89874</w:t>
            </w:r>
          </w:p>
        </w:tc>
      </w:tr>
      <w:tr w:rsidR="00F06D4D" w:rsidRPr="00F06D4D" w14:paraId="1B5316B7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087428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MOCS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5CFAE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9028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1133C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52392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FC08F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5.079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F019D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59043E-41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1BEC2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27045E-3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3E691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2.69213</w:t>
            </w:r>
          </w:p>
        </w:tc>
      </w:tr>
      <w:tr w:rsidR="00F06D4D" w:rsidRPr="00F06D4D" w14:paraId="4E630C46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9B1F27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CCDC80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070F9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9021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EE917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99263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503CA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9.51178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32CCA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63538E-19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E0CB5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19045E-1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E507A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3.1409</w:t>
            </w:r>
          </w:p>
        </w:tc>
      </w:tr>
      <w:tr w:rsidR="00F06D4D" w:rsidRPr="00F06D4D" w14:paraId="46402837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DAB045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SMIM14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A934E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8971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5FB36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99680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731BD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4.8815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FFC64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44556E-40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66239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23259E-3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7193C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0.73399</w:t>
            </w:r>
          </w:p>
        </w:tc>
      </w:tr>
      <w:tr w:rsidR="00F06D4D" w:rsidRPr="00F06D4D" w14:paraId="1729FC1F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53B2C7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TINAG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FE4C3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8970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BFB91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13081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2CAE2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8.18829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21DF5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41185E-15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80F56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74145E-1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53352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3.31001</w:t>
            </w:r>
          </w:p>
        </w:tc>
      </w:tr>
      <w:tr w:rsidR="00F06D4D" w:rsidRPr="00F06D4D" w14:paraId="631788E9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B9EF87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SMIM6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26E5B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8963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473E8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12441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36787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2.8378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B93D2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21487E-32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6B268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16633E-30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B104F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1.51075</w:t>
            </w:r>
          </w:p>
        </w:tc>
      </w:tr>
      <w:tr w:rsidR="00F06D4D" w:rsidRPr="00F06D4D" w14:paraId="731F5AA8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EC3A0C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GPM6B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7BAB5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8946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67E47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3664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B3AEB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4.0897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42C9B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95917E-37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4181D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3283E-3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1FFC4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3.29487</w:t>
            </w:r>
          </w:p>
        </w:tc>
      </w:tr>
      <w:tr w:rsidR="00F06D4D" w:rsidRPr="00F06D4D" w14:paraId="7D0FDF38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E5D7E5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TMEM56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981F3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8904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F2759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32382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952DC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1.3957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0A90C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58141E-26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61C9F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15438E-2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8DB2C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8.65274</w:t>
            </w:r>
          </w:p>
        </w:tc>
      </w:tr>
      <w:tr w:rsidR="00F06D4D" w:rsidRPr="00F06D4D" w14:paraId="60FFE5CD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F35543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CAPN13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1AD72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8902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BD285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0651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C199C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8.97471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34362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4031E-17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0EB3D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61539E-1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15022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9.10064</w:t>
            </w:r>
          </w:p>
        </w:tc>
      </w:tr>
      <w:tr w:rsidR="00F06D4D" w:rsidRPr="00F06D4D" w14:paraId="3C02AAA9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1FC60C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THBS4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FD90F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8888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AF9FC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5414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90C69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6.58566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207FE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39395E-10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D6A47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87461E-10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705F3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3.00616</w:t>
            </w:r>
          </w:p>
        </w:tc>
      </w:tr>
      <w:tr w:rsidR="00F06D4D" w:rsidRPr="00F06D4D" w14:paraId="0E854D39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59E6C4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NDN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F6D11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8868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BFF15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80333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9A60D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2.2274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82B21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61669E-29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F5D6F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53614E-2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45BD8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5.96524</w:t>
            </w:r>
          </w:p>
        </w:tc>
      </w:tr>
      <w:tr w:rsidR="00F06D4D" w:rsidRPr="00F06D4D" w14:paraId="02649127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F04160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GSN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08D48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8857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CE042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50537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812B9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2.0855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725C9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78889E-29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577FD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66481E-2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D083F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4.68851</w:t>
            </w:r>
          </w:p>
        </w:tc>
      </w:tr>
      <w:tr w:rsidR="00F06D4D" w:rsidRPr="00F06D4D" w14:paraId="4AC35623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212B87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CPXM2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8FDA3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882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B48B8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23149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5AE3B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9.56739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DE933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5477E-19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C24D3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76623E-1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19259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3.62463</w:t>
            </w:r>
          </w:p>
        </w:tc>
      </w:tr>
      <w:tr w:rsidR="00F06D4D" w:rsidRPr="00F06D4D" w14:paraId="4CB27AE7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CC5F78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SLC28A2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7767D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8791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D8915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17048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4D248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5.58742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7E378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21344E-08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25785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17098E-0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862E7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478079</w:t>
            </w:r>
          </w:p>
        </w:tc>
      </w:tr>
      <w:tr w:rsidR="00F06D4D" w:rsidRPr="00F06D4D" w14:paraId="40648BC3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21D5AB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TDP2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0EF49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8764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C9F4E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63150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C46C7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3.6277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8341A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9576E-35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7A140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.21647E-3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5E6C1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8.80179</w:t>
            </w:r>
          </w:p>
        </w:tc>
      </w:tr>
      <w:tr w:rsidR="00F06D4D" w:rsidRPr="00F06D4D" w14:paraId="61A56EFC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528B88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SEMA3G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BFDC7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8763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7A797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82961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92536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4.1507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95438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77259E-37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4B2CC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55497E-3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01159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3.82756</w:t>
            </w:r>
          </w:p>
        </w:tc>
      </w:tr>
      <w:tr w:rsidR="00F06D4D" w:rsidRPr="00F06D4D" w14:paraId="463055AC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9F976F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KLF9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8147A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8758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A6B2B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72775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225F7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3.1532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B5E59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35895E-33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35F86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80561E-3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8818E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4.39453</w:t>
            </w:r>
          </w:p>
        </w:tc>
      </w:tr>
      <w:tr w:rsidR="00F06D4D" w:rsidRPr="00F06D4D" w14:paraId="340AC9F3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5375C9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MUC12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DA72B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874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70AAE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98572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585AF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5.41579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A7B9A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4305E-07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89635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7912E-0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B4616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394378</w:t>
            </w:r>
          </w:p>
        </w:tc>
      </w:tr>
      <w:tr w:rsidR="00F06D4D" w:rsidRPr="00F06D4D" w14:paraId="7BE7BA8C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F234F7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SLC36A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E6985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8733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6FD6D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60487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91D2A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20.336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4AC3E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89638E-64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4B5FF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43176E-6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ACA2A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35.103</w:t>
            </w:r>
          </w:p>
        </w:tc>
      </w:tr>
      <w:tr w:rsidR="00F06D4D" w:rsidRPr="00F06D4D" w14:paraId="2C86E31C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EC98AE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HAPLN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A9FC9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8729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4BFB3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67219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F1E02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2.4695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2FEF5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80597E-30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FE7E0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03975E-2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36AC8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8.31037</w:t>
            </w:r>
          </w:p>
        </w:tc>
      </w:tr>
      <w:tr w:rsidR="00F06D4D" w:rsidRPr="00F06D4D" w14:paraId="72E78DF4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C377FF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PPP1R1A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DF4EC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8711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DDD34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0.1145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0014D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8.51748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2CCDE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15309E-16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E4078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76277E-1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01ECD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5.87103</w:t>
            </w:r>
          </w:p>
        </w:tc>
      </w:tr>
      <w:tr w:rsidR="00F06D4D" w:rsidRPr="00F06D4D" w14:paraId="68D2E26C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3DBD08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FLVCR2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89AB4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8702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7BC42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05714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215A2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4.8267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8C23F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15799E-40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4BC0F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37564E-3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36E3E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0.27974</w:t>
            </w:r>
          </w:p>
        </w:tc>
      </w:tr>
      <w:tr w:rsidR="00F06D4D" w:rsidRPr="00F06D4D" w14:paraId="3F7505E1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453594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HSPA2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2561A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8646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1F48D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35920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3B04E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0.5511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38CC3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51491E-23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003FB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37881E-2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98229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1.49332</w:t>
            </w:r>
          </w:p>
        </w:tc>
      </w:tr>
      <w:tr w:rsidR="00F06D4D" w:rsidRPr="00F06D4D" w14:paraId="2F3FD6ED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6F5398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AGR3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E6B34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8634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797CF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02117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BB1FF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5.43944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C513B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.21816E-08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92A2B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48097E-0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79C9C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502844</w:t>
            </w:r>
          </w:p>
        </w:tc>
      </w:tr>
      <w:tr w:rsidR="00F06D4D" w:rsidRPr="00F06D4D" w14:paraId="639A8818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251BF0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SCNN1G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AD97D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8608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A7AC4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0.2514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8A474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7.67487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DDADA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22794E-13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5B123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53599E-1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D5C2A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9.99623</w:t>
            </w:r>
          </w:p>
        </w:tc>
      </w:tr>
      <w:tr w:rsidR="00F06D4D" w:rsidRPr="00F06D4D" w14:paraId="036CD96C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63E4C0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VIPR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4B600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8569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AFFB4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89452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47D3F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1.0751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9BB0A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13223E-25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D3DAA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63684E-2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78A55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5.88688</w:t>
            </w:r>
          </w:p>
        </w:tc>
      </w:tr>
      <w:tr w:rsidR="00F06D4D" w:rsidRPr="00F06D4D" w14:paraId="161D1256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DDC8A6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TEF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67359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8566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7EA41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68355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68E6F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8.4112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721E0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42504E-55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F79DB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23288E-5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6AF3F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15.6824</w:t>
            </w:r>
          </w:p>
        </w:tc>
      </w:tr>
      <w:tr w:rsidR="00F06D4D" w:rsidRPr="00F06D4D" w14:paraId="5D1E7A4A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55200A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STAP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BB25A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8542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A15C6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27041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62AD3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0.6037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9CEFF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26111E-23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AF918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20416E-2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6F4E6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2.12515</w:t>
            </w:r>
          </w:p>
        </w:tc>
      </w:tr>
      <w:tr w:rsidR="00F06D4D" w:rsidRPr="00F06D4D" w14:paraId="02FAB4A2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464950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CHRM2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77798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8537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7CEBA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0.3900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6962C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8.63221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0012F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35459E-16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E5367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79205E-1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6698A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6.68896</w:t>
            </w:r>
          </w:p>
        </w:tc>
      </w:tr>
      <w:tr w:rsidR="00F06D4D" w:rsidRPr="00F06D4D" w14:paraId="64C169D3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F0514A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STYK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6B64B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8528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02BED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23373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60A84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3.6997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23B78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00601E-35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43AD4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84776E-3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5C29E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9.50043</w:t>
            </w:r>
          </w:p>
        </w:tc>
      </w:tr>
      <w:tr w:rsidR="00F06D4D" w:rsidRPr="00F06D4D" w14:paraId="15D63E70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059FBD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AMN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CDF89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8504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C5A38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93259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1F252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8.08464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E0D1A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12595E-15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D721D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54821E-1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3A4E2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2.54664</w:t>
            </w:r>
          </w:p>
        </w:tc>
      </w:tr>
      <w:tr w:rsidR="00F06D4D" w:rsidRPr="00F06D4D" w14:paraId="35E37216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260E9A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ELANE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0B017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8473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43EBB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0.4209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B6181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4.3449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C6A03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3226E-38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FE305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24036E-3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91F7F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5.73357</w:t>
            </w:r>
          </w:p>
        </w:tc>
      </w:tr>
      <w:tr w:rsidR="00F06D4D" w:rsidRPr="00F06D4D" w14:paraId="2767A714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9C936D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TCEAL7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D0A9D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8472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10970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82309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7E3C3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2.2116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D9A41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86396E-29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78B51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90037E-2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C8DA3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5.92397</w:t>
            </w:r>
          </w:p>
        </w:tc>
      </w:tr>
      <w:tr w:rsidR="00F06D4D" w:rsidRPr="00F06D4D" w14:paraId="18BEB09D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8167DB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SLITRK6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7A223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8467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80444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43594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C8CBA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5.98801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3ADBA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6537E-09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088E4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41966E-0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46E4A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.595792</w:t>
            </w:r>
          </w:p>
        </w:tc>
      </w:tr>
      <w:tr w:rsidR="00F06D4D" w:rsidRPr="00F06D4D" w14:paraId="3DAAF99E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8A37B2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APPL2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879E8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8462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D8717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26785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868BD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21.9545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AFC99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75795E-71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D583D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92972E-6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2EBA3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51.4254</w:t>
            </w:r>
          </w:p>
        </w:tc>
      </w:tr>
      <w:tr w:rsidR="00F06D4D" w:rsidRPr="00F06D4D" w14:paraId="0822C043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37053A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MASP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D0725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8460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BE44A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7936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5C692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8.41345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39BBC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73864E-16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E5A23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66317E-1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8E4CB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5.12384</w:t>
            </w:r>
          </w:p>
        </w:tc>
      </w:tr>
      <w:tr w:rsidR="00F06D4D" w:rsidRPr="00F06D4D" w14:paraId="601D1B99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367666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RXRG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68F96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8445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34AFC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0.5115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48F49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8.5751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DCD3C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72085E-56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B622C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43932E-5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604AA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17.3868</w:t>
            </w:r>
          </w:p>
        </w:tc>
      </w:tr>
      <w:tr w:rsidR="00F06D4D" w:rsidRPr="00F06D4D" w14:paraId="2CB47532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B8A422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CDC14A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7D873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8437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BA15A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08150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DDE0D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9.7191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06856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54328E-61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385AD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21215E-5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02D50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28.8975</w:t>
            </w:r>
          </w:p>
        </w:tc>
      </w:tr>
      <w:tr w:rsidR="00F06D4D" w:rsidRPr="00F06D4D" w14:paraId="53C9F2A8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00C35A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PHOX2B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53126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8424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F6214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0.671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66B60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20.3685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61BDD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52051E-64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BE0EF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39075E-6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511CC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35.452</w:t>
            </w:r>
          </w:p>
        </w:tc>
      </w:tr>
      <w:tr w:rsidR="00F06D4D" w:rsidRPr="00F06D4D" w14:paraId="63EC7684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6EF43F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ST6GALNAC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9CC6D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8409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85EC0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40408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BD411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6.32391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76896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68938E-10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835A1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19967E-0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24EED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1.30232</w:t>
            </w:r>
          </w:p>
        </w:tc>
      </w:tr>
      <w:tr w:rsidR="00F06D4D" w:rsidRPr="00F06D4D" w14:paraId="0A8C4771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8B84D1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MSRB3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72F7C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8409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9778F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07763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075B9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0.067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527A5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91397E-21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2D23F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60311E-20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C8AC7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7.54265</w:t>
            </w:r>
          </w:p>
        </w:tc>
      </w:tr>
      <w:tr w:rsidR="00F06D4D" w:rsidRPr="00F06D4D" w14:paraId="055C3AFF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9D6C1B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IGSF9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491F2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8379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3D773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39828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13FEA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2.2968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1C4B6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64461E-30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86150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39401E-2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E24AC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6.59822</w:t>
            </w:r>
          </w:p>
        </w:tc>
      </w:tr>
      <w:tr w:rsidR="00F06D4D" w:rsidRPr="00F06D4D" w14:paraId="37A8113F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4FF5D2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P3H2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96411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8361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4B29D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55196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907F2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0.17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6A226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25095E-22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B5B3B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10987E-2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BC2A1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8.40733</w:t>
            </w:r>
          </w:p>
        </w:tc>
      </w:tr>
      <w:tr w:rsidR="00F06D4D" w:rsidRPr="00F06D4D" w14:paraId="3E755E46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AA63A5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lastRenderedPageBreak/>
              <w:t>GHR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BD8EE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8327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20053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67946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74EBE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9.98024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8A6CA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87328E-21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77594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17477E-20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A8B00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7.02253</w:t>
            </w:r>
          </w:p>
        </w:tc>
      </w:tr>
      <w:tr w:rsidR="00F06D4D" w:rsidRPr="00F06D4D" w14:paraId="7B6E19E0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AE6E95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MUC4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D52B1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8322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E2C67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95495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E52E3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6.69435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2A72B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16464E-11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7F603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56932E-10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9B35D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3.53722</w:t>
            </w:r>
          </w:p>
        </w:tc>
      </w:tr>
      <w:tr w:rsidR="00F06D4D" w:rsidRPr="00F06D4D" w14:paraId="16722003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E3A83A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C16orf54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B98AA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8305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09948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55897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946AD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1.3997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D3ABD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49251E-26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74735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05438E-2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79530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8.8043</w:t>
            </w:r>
          </w:p>
        </w:tc>
      </w:tr>
      <w:tr w:rsidR="00F06D4D" w:rsidRPr="00F06D4D" w14:paraId="2A736FBE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42D3FB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TTLL6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CB033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827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468C2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77034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7B78B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1.3914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D3593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67787E-26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11ED5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26765E-2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CC01F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8.78332</w:t>
            </w:r>
          </w:p>
        </w:tc>
      </w:tr>
      <w:tr w:rsidR="00F06D4D" w:rsidRPr="00F06D4D" w14:paraId="259FB30B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9282CC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P2RY12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B09D7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8255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965B9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0.1032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43821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1.7627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E2CA4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2742E-27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77E84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39213E-2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16D2B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2.03184</w:t>
            </w:r>
          </w:p>
        </w:tc>
      </w:tr>
      <w:tr w:rsidR="00F06D4D" w:rsidRPr="00F06D4D" w14:paraId="71B24484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A475AC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LRRC3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434F0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8245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3BB00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50733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DC2F3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9.76553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0C3FC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18255E-20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F867D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70111E-1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B3E70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5.11699</w:t>
            </w:r>
          </w:p>
        </w:tc>
      </w:tr>
      <w:tr w:rsidR="00F06D4D" w:rsidRPr="00F06D4D" w14:paraId="12739E23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FB6168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SMPD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D4AA8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823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9EA50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08331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2EE3E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5.9227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EACCC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.18381E-45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BE7AF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13821E-4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7FD74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0.87922</w:t>
            </w:r>
          </w:p>
        </w:tc>
      </w:tr>
      <w:tr w:rsidR="00F06D4D" w:rsidRPr="00F06D4D" w14:paraId="52127FB6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864D2C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RETSAT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4B947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8226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8C2A7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58758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470E9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9.5065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08C45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19216E-60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617B5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5629E-5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C4F5B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26.7193</w:t>
            </w:r>
          </w:p>
        </w:tc>
      </w:tr>
      <w:tr w:rsidR="00F06D4D" w:rsidRPr="00F06D4D" w14:paraId="03227995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BA3EFD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ZNF575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0F298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8220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B9140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01305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4257A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8.1938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28F52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2773E-54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5203C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4251E-5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67D9F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13.5384</w:t>
            </w:r>
          </w:p>
        </w:tc>
      </w:tr>
      <w:tr w:rsidR="00F06D4D" w:rsidRPr="00F06D4D" w14:paraId="34B445F6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9F0538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CITED2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98291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8206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6DFA0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12342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1CC23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6.8903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54A24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17007E-49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E1A0B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75918E-4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E00F3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00.4489</w:t>
            </w:r>
          </w:p>
        </w:tc>
      </w:tr>
      <w:tr w:rsidR="00F06D4D" w:rsidRPr="00F06D4D" w14:paraId="73AB6C5A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ECC2D1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SEMA3E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FA743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8197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4A175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0.5521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6F150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3.0614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86FAB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87783E-33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4C656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55961E-3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DA884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3.69265</w:t>
            </w:r>
          </w:p>
        </w:tc>
      </w:tr>
      <w:tr w:rsidR="00F06D4D" w:rsidRPr="00F06D4D" w14:paraId="343244E2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68A113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ATP2A3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F80A6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8196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B4DE1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67446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B9518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8.78011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78955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50776E-17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05C50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71108E-1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65887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7.54313</w:t>
            </w:r>
          </w:p>
        </w:tc>
      </w:tr>
      <w:tr w:rsidR="00F06D4D" w:rsidRPr="00F06D4D" w14:paraId="389F809A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89564A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SYNC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C0139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8182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BCAFB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91446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AD14B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1.9235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0043E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46389E-28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39370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48022E-2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00E00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3.42783</w:t>
            </w:r>
          </w:p>
        </w:tc>
      </w:tr>
      <w:tr w:rsidR="00F06D4D" w:rsidRPr="00F06D4D" w14:paraId="2D70AF6C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156AC9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ENPP3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AE8ED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8177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AB990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98147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1BE06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5.7283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7D3F1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9686E-08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EB17F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67408E-0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04710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052691</w:t>
            </w:r>
          </w:p>
        </w:tc>
      </w:tr>
      <w:tr w:rsidR="00F06D4D" w:rsidRPr="00F06D4D" w14:paraId="67A4C451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069D92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RMDN2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D7D3F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8176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EC649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6991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DC640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6.9947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F6329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17507E-49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FFA0C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33933E-4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C8990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01.5615</w:t>
            </w:r>
          </w:p>
        </w:tc>
      </w:tr>
      <w:tr w:rsidR="00F06D4D" w:rsidRPr="00F06D4D" w14:paraId="16E9225C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0C3889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RPL10L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E1A2D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8172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308EA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50488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DDB5B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8.04258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923DD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.59005E-15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5A8E9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71143E-1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1DD10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2.49672</w:t>
            </w:r>
          </w:p>
        </w:tc>
      </w:tr>
      <w:tr w:rsidR="00F06D4D" w:rsidRPr="00F06D4D" w14:paraId="725E83F7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D7DFF8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DUSP26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B7D79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8161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D6223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0.1188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EC06A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1.1434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C7161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29745E-25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A86F9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62568E-2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CEB76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6.67035</w:t>
            </w:r>
          </w:p>
        </w:tc>
      </w:tr>
      <w:tr w:rsidR="00F06D4D" w:rsidRPr="00F06D4D" w14:paraId="695D9D0F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F9989D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PROM2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608F9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8158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712B1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52313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8EAA4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6.80512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285EE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60499E-11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CDCBC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32464E-10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0EDDB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4.18389</w:t>
            </w:r>
          </w:p>
        </w:tc>
      </w:tr>
      <w:tr w:rsidR="00F06D4D" w:rsidRPr="00F06D4D" w14:paraId="260F9F2E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5F3CE3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CNTN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AFB4A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8105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B1F22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0.2253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A3EF0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1.471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15BB1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33761E-26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B7D34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68447E-2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31F84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9.48427</w:t>
            </w:r>
          </w:p>
        </w:tc>
      </w:tr>
      <w:tr w:rsidR="00F06D4D" w:rsidRPr="00F06D4D" w14:paraId="14D9B2C3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5A6F31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PALM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688F9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8098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59065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10462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5629A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2.0238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89B06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0581E-28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41687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47863E-2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51593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4.23036</w:t>
            </w:r>
          </w:p>
        </w:tc>
      </w:tr>
      <w:tr w:rsidR="00F06D4D" w:rsidRPr="00F06D4D" w14:paraId="2BE96BF5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AB9364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PPP1R16B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42582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8098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3C3DC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98537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1C1B2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3.7903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4A385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52164E-36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5FB8D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09149E-3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43178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0.41648</w:t>
            </w:r>
          </w:p>
        </w:tc>
      </w:tr>
      <w:tr w:rsidR="00F06D4D" w:rsidRPr="00F06D4D" w14:paraId="058B0877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DF6368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DDR2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F5589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8093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552B9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46219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77293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0.9177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75BEB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58987E-24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23074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69081E-2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DA94C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4.61003</w:t>
            </w:r>
          </w:p>
        </w:tc>
      </w:tr>
      <w:tr w:rsidR="00F06D4D" w:rsidRPr="00F06D4D" w14:paraId="52EA9C08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D0731B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PLIN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DC9D4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8091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8AE87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3358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05DDB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7.35241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16F12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7028E-12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2DFF7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46456E-1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AE6F2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7.87056</w:t>
            </w:r>
          </w:p>
        </w:tc>
      </w:tr>
      <w:tr w:rsidR="00F06D4D" w:rsidRPr="00F06D4D" w14:paraId="75A569D0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70C496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UGDH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3274A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8052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B0F89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91067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3C8F5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4.5128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54E7E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62075E-39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528D1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58967E-3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FCBB2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7.18811</w:t>
            </w:r>
          </w:p>
        </w:tc>
      </w:tr>
      <w:tr w:rsidR="00F06D4D" w:rsidRPr="00F06D4D" w14:paraId="0CCEE92D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D940CE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EVI2B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97FC9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8038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C14FC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38778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1F080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0.2438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83898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50193E-22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3FAE2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94814E-2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07D04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8.96515</w:t>
            </w:r>
          </w:p>
        </w:tc>
      </w:tr>
      <w:tr w:rsidR="00F06D4D" w:rsidRPr="00F06D4D" w14:paraId="5B62A73C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D416AC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PAG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76AE9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8012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146BC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98701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76E56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5.9049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4B071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9399E-44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5BEE6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89129E-4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D682B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0.73461</w:t>
            </w:r>
          </w:p>
        </w:tc>
      </w:tr>
      <w:tr w:rsidR="00F06D4D" w:rsidRPr="00F06D4D" w14:paraId="11D70F28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B69E6E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HIGD1A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E8E8E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8003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3BEB5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80211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C13BE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4.1752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23129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19321E-37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8BE06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03324E-3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2C8AD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3.97124</w:t>
            </w:r>
          </w:p>
        </w:tc>
      </w:tr>
      <w:tr w:rsidR="00F06D4D" w:rsidRPr="00F06D4D" w14:paraId="500E272B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6D3C17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ADH6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A6E79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7986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0E7BC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34301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AF1A1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8.54998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88E94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48385E-16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6A2B7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40222E-1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12A34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5.95016</w:t>
            </w:r>
          </w:p>
        </w:tc>
      </w:tr>
      <w:tr w:rsidR="00F06D4D" w:rsidRPr="00F06D4D" w14:paraId="37F5F901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0170C4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ADIPOQ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4FE85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7979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923DD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0.4901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5AEC7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6.16904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2F8EF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65294E-09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8D6B5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244E-0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5C6E0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0.65074</w:t>
            </w:r>
          </w:p>
        </w:tc>
      </w:tr>
      <w:tr w:rsidR="00F06D4D" w:rsidRPr="00F06D4D" w14:paraId="30B437BC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5E7BDE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SYNPO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C2F20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7979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CCC70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35338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FCE78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4.7522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4B33E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55175E-40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12390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77619E-3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225F7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9.49201</w:t>
            </w:r>
          </w:p>
        </w:tc>
      </w:tr>
      <w:tr w:rsidR="00F06D4D" w:rsidRPr="00F06D4D" w14:paraId="141D6734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CAFE4B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SLC15A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8A324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7978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B8908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2274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8CB19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6.24843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85594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4184E-09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BDC7F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36888E-0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AD0EC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1.0776</w:t>
            </w:r>
          </w:p>
        </w:tc>
      </w:tr>
      <w:tr w:rsidR="00F06D4D" w:rsidRPr="00F06D4D" w14:paraId="1B2D106D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0CE71E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CYP3A4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0B50B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7962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23C4F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5748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47D45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7.10163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AA695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49917E-12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9931D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16501E-1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19ADC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6.2689</w:t>
            </w:r>
          </w:p>
        </w:tc>
      </w:tr>
      <w:tr w:rsidR="00F06D4D" w:rsidRPr="00F06D4D" w14:paraId="6D628960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DBEA9C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VAT1L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C4215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7958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3ECE3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6184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79A06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4.3473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0C08B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22508E-38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B6C77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2144E-3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0E230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5.74461</w:t>
            </w:r>
          </w:p>
        </w:tc>
      </w:tr>
      <w:tr w:rsidR="00F06D4D" w:rsidRPr="00F06D4D" w14:paraId="5D83C619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3D0CCD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SLC2A4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21081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7957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40185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62411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F1E3F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1.2637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C292C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12696E-26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86C52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.62497E-2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46144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7.62685</w:t>
            </w:r>
          </w:p>
        </w:tc>
      </w:tr>
      <w:tr w:rsidR="00F06D4D" w:rsidRPr="00F06D4D" w14:paraId="3D13042D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53932D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KAT2B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41D84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7956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13C93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74048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1BAC4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7.0517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AE1E7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22993E-49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D3141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73874E-4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B7A3C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02.0893</w:t>
            </w:r>
          </w:p>
        </w:tc>
      </w:tr>
      <w:tr w:rsidR="00F06D4D" w:rsidRPr="00F06D4D" w14:paraId="536A40A7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9407FE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LGALS4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03665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7946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7A64A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0.4363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756D2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1.3291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EA753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60823E-26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9FDAA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56429E-2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95304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8.09779</w:t>
            </w:r>
          </w:p>
        </w:tc>
      </w:tr>
      <w:tr w:rsidR="00F06D4D" w:rsidRPr="00F06D4D" w14:paraId="00F556F0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3F223C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EMP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11156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7929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6E5CA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40486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E4EC1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0.481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416F5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31332E-23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593FA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92404E-2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EC152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0.88589</w:t>
            </w:r>
          </w:p>
        </w:tc>
      </w:tr>
      <w:tr w:rsidR="00F06D4D" w:rsidRPr="00F06D4D" w14:paraId="32AEE63D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14E4C4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TAGLN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991A2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7915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8D457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97815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B0189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6.81267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AC31A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43886E-11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F96A2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26494E-10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69FA2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4.21218</w:t>
            </w:r>
          </w:p>
        </w:tc>
      </w:tr>
      <w:tr w:rsidR="00F06D4D" w:rsidRPr="00F06D4D" w14:paraId="7A3AAAC7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C388D9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LAMA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65F31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7844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2C197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8798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D9CF1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0.6497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EA455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5366E-23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7356A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51412E-2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D101B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2.50876</w:t>
            </w:r>
          </w:p>
        </w:tc>
      </w:tr>
      <w:tr w:rsidR="00F06D4D" w:rsidRPr="00F06D4D" w14:paraId="47A3F456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B69F96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FBXO32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150AB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784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49FF4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9404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D3222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1.7637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D135F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1813E-27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0F0BE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38061E-2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47B2D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1.84855</w:t>
            </w:r>
          </w:p>
        </w:tc>
      </w:tr>
      <w:tr w:rsidR="00F06D4D" w:rsidRPr="00F06D4D" w14:paraId="620A151C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E15D1B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CCL1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BDDB2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7842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8D5B3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38934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F1CE2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7.6261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7DD72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71099E-13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B4B79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59693E-1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F4A27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9.44424</w:t>
            </w:r>
          </w:p>
        </w:tc>
      </w:tr>
      <w:tr w:rsidR="00F06D4D" w:rsidRPr="00F06D4D" w14:paraId="55329CA0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D8B780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SNAP25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048BA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7841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6E83E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0.1907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C7D10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9.08175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AB8AC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60284E-18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F8EBB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9941E-1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76735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0.03631</w:t>
            </w:r>
          </w:p>
        </w:tc>
      </w:tr>
      <w:tr w:rsidR="00F06D4D" w:rsidRPr="00F06D4D" w14:paraId="66852207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AF9ACB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SLC22A5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D20A1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7837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DA75A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736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E0DC0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20.0168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65567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24386E-62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B2614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72179E-60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49CE8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31.8925</w:t>
            </w:r>
          </w:p>
        </w:tc>
      </w:tr>
      <w:tr w:rsidR="00F06D4D" w:rsidRPr="00F06D4D" w14:paraId="6A8784C1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7752AB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DAAM2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AB21B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7795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39612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88051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507EF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6.4971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2492B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10388E-47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1E4CE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62747E-4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79178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6.61978</w:t>
            </w:r>
          </w:p>
        </w:tc>
      </w:tr>
      <w:tr w:rsidR="00F06D4D" w:rsidRPr="00F06D4D" w14:paraId="757F42F3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FCD898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lastRenderedPageBreak/>
              <w:t>POPDC2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0E426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7794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16DEC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59740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6E802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9.99592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37CAB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411E-21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6880D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80649E-20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23479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7.08609</w:t>
            </w:r>
          </w:p>
        </w:tc>
      </w:tr>
      <w:tr w:rsidR="00F06D4D" w:rsidRPr="00F06D4D" w14:paraId="46D85657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385A37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PPP1R14D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E9C63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7785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66552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84147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DE320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7.24089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3132F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22759E-12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7D2F6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.04363E-1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9178E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6.89677</w:t>
            </w:r>
          </w:p>
        </w:tc>
      </w:tr>
      <w:tr w:rsidR="00F06D4D" w:rsidRPr="00F06D4D" w14:paraId="328F9FE9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751D65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PDE5A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F5AB1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7774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B0A34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73252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7507E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4.4917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BC0CD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5607E-38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45869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13972E-3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49640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7.03101</w:t>
            </w:r>
          </w:p>
        </w:tc>
      </w:tr>
      <w:tr w:rsidR="00F06D4D" w:rsidRPr="00F06D4D" w14:paraId="4DE7AD54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F68430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HMOX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39F76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7762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D5460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20200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ECF82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1.6279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F9AA9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37475E-27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115CC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4137E-2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224CC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0.64702</w:t>
            </w:r>
          </w:p>
        </w:tc>
      </w:tr>
      <w:tr w:rsidR="00F06D4D" w:rsidRPr="00F06D4D" w14:paraId="7E1B275C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F15D36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C4orf19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91B77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7760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37F15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32068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32C81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2.4994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33BFC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37621E-30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50F47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34145E-2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BF0B2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8.40657</w:t>
            </w:r>
          </w:p>
        </w:tc>
      </w:tr>
      <w:tr w:rsidR="00F06D4D" w:rsidRPr="00F06D4D" w14:paraId="535ECF22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C1F8F8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TMEM6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79286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7755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0E9C1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78605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87783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8.52171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1CEAD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05675E-16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693D4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71223E-1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608F1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5.79997</w:t>
            </w:r>
          </w:p>
        </w:tc>
      </w:tr>
      <w:tr w:rsidR="00F06D4D" w:rsidRPr="00F06D4D" w14:paraId="508A71AE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3D1A66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MCOLN2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2AAD1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7749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3F5D3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84210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E8E02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8.50788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ECF13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38293E-16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EEC72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88701E-1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5A62B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5.60955</w:t>
            </w:r>
          </w:p>
        </w:tc>
      </w:tr>
      <w:tr w:rsidR="00F06D4D" w:rsidRPr="00F06D4D" w14:paraId="5B67D0B2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380091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ACAA2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7AAB2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7744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04769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19902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45877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2.6872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6BEAE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47676E-31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1E883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47342E-30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5B7A1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0.1066</w:t>
            </w:r>
          </w:p>
        </w:tc>
      </w:tr>
      <w:tr w:rsidR="00F06D4D" w:rsidRPr="00F06D4D" w14:paraId="087ADE71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BE1EAC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SLC25A23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AB767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7703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EB8B3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59429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499A5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7.1161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B4080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45487E-50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A5B6F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1062E-4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68C5D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02.6975</w:t>
            </w:r>
          </w:p>
        </w:tc>
      </w:tr>
      <w:tr w:rsidR="00F06D4D" w:rsidRPr="00F06D4D" w14:paraId="21102E38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B448E7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CES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5DAB0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7685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7857C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05773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CB8A3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5.75782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831B0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67527E-08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B1BA3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8571E-0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41601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205785</w:t>
            </w:r>
          </w:p>
        </w:tc>
      </w:tr>
      <w:tr w:rsidR="00F06D4D" w:rsidRPr="00F06D4D" w14:paraId="75916BD4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C9E85A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RCSD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E36C2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7676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BA165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22885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F834E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6.3804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12D40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.88672E-47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5C839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06124E-4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30B4B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5.45149</w:t>
            </w:r>
          </w:p>
        </w:tc>
      </w:tr>
      <w:tr w:rsidR="00F06D4D" w:rsidRPr="00F06D4D" w14:paraId="0C396E9C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E28951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METTL24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BAD87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7668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0E561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0.0838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09B7E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1.1081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E0E2F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11256E-25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6F496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52005E-2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611A4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6.36942</w:t>
            </w:r>
          </w:p>
        </w:tc>
      </w:tr>
      <w:tr w:rsidR="00F06D4D" w:rsidRPr="00F06D4D" w14:paraId="0D1B6973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550A3A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B3GNT8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76055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7661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B7FC9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21102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626E8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0.1369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37B91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8208E-21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C4851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.24147E-2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32A61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8.06964</w:t>
            </w:r>
          </w:p>
        </w:tc>
      </w:tr>
      <w:tr w:rsidR="00F06D4D" w:rsidRPr="00F06D4D" w14:paraId="51FBB5FA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A91C1E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C10orf54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A8A5B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7654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E9DF8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63214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302E0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4.6758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62BE8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78941E-39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34F24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67072E-3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404DF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8.75494</w:t>
            </w:r>
          </w:p>
        </w:tc>
      </w:tr>
      <w:tr w:rsidR="00F06D4D" w:rsidRPr="00F06D4D" w14:paraId="5B5F6C43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8108F8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NGB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41E11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763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64344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0.7065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35446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5.9497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8D21D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03112E-45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59195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2185E-4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2CFFD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1.24424</w:t>
            </w:r>
          </w:p>
        </w:tc>
      </w:tr>
      <w:tr w:rsidR="00F06D4D" w:rsidRPr="00F06D4D" w14:paraId="54714BA2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C93707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CCNJL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510EF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7621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B6EFB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62362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173A3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1.3741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2117B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11442E-26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968E4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77921E-2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DC533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8.5048</w:t>
            </w:r>
          </w:p>
        </w:tc>
      </w:tr>
      <w:tr w:rsidR="00F06D4D" w:rsidRPr="00F06D4D" w14:paraId="24C66E39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6F59D9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P2RY4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D6A50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7609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87186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0.5534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BEF23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5.6222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60066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76923E-43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E3252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22004E-4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15BB7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8.04629</w:t>
            </w:r>
          </w:p>
        </w:tc>
      </w:tr>
      <w:tr w:rsidR="00F06D4D" w:rsidRPr="00F06D4D" w14:paraId="16704B19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7F42F1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EEF1A2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38074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7605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7BB54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10870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E7905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7.09674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98F7A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6751E-12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61954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23123E-1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A906A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6.19116</w:t>
            </w:r>
          </w:p>
        </w:tc>
      </w:tr>
      <w:tr w:rsidR="00F06D4D" w:rsidRPr="00F06D4D" w14:paraId="4E95C66D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FDB42E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TCEA3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F6281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7604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6D036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51818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28425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8.4787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86A93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18791E-16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17D05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32106E-1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9FABF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5.34151</w:t>
            </w:r>
          </w:p>
        </w:tc>
      </w:tr>
      <w:tr w:rsidR="00F06D4D" w:rsidRPr="00F06D4D" w14:paraId="3EDD5D00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EA2261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HOXD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35DAD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7604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18A69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38921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BBFC2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8.54022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C5EDA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66855E-16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3A754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50257E-1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B1462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6.03325</w:t>
            </w:r>
          </w:p>
        </w:tc>
      </w:tr>
      <w:tr w:rsidR="00F06D4D" w:rsidRPr="00F06D4D" w14:paraId="58CE3423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459520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TCN2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76DB7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7603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CD70B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50156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690CB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2.0243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18D82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0192E-28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29926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47417E-2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E18C4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4.14418</w:t>
            </w:r>
          </w:p>
        </w:tc>
      </w:tr>
      <w:tr w:rsidR="00F06D4D" w:rsidRPr="00F06D4D" w14:paraId="3DFCBD36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B30817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CFL2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4A515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7569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1F618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31680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ED599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3.0325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932F7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2965E-32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904C0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02685E-3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C2A9E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3.34385</w:t>
            </w:r>
          </w:p>
        </w:tc>
      </w:tr>
      <w:tr w:rsidR="00F06D4D" w:rsidRPr="00F06D4D" w14:paraId="7101618B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F3A699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SLC2A13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4AF73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7550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FB360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22231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5468B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8.3835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42C4F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88402E-55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8C362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60587E-5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06C6B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15.4392</w:t>
            </w:r>
          </w:p>
        </w:tc>
      </w:tr>
      <w:tr w:rsidR="00F06D4D" w:rsidRPr="00F06D4D" w14:paraId="577FEC34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080B67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FAM163B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AA5CA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7532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B0BA7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0.0796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EE84F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8.62122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6F6C0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4692E-16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90AEF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43171E-1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9468A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6.62353</w:t>
            </w:r>
          </w:p>
        </w:tc>
      </w:tr>
      <w:tr w:rsidR="00F06D4D" w:rsidRPr="00F06D4D" w14:paraId="3D061485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95700D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SLC4A10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F88D1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7530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4AB56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0.505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1E13C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1.8067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E9673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95827E-28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29DCC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.54032E-2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08C8A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2.39151</w:t>
            </w:r>
          </w:p>
        </w:tc>
      </w:tr>
      <w:tr w:rsidR="00F06D4D" w:rsidRPr="00F06D4D" w14:paraId="35F0A650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4DFD19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SLC39A5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F3663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7516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A47C4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07979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3FBFA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5.72049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A73A3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05417E-08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700DD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90814E-0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CFE77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960795</w:t>
            </w:r>
          </w:p>
        </w:tc>
      </w:tr>
      <w:tr w:rsidR="00F06D4D" w:rsidRPr="00F06D4D" w14:paraId="3842CD44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292739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ADORA3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D29F9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7490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40E3E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380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75024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2.7531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E4F59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35413E-31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AF497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4768E-30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A18A4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0.87168</w:t>
            </w:r>
          </w:p>
        </w:tc>
      </w:tr>
      <w:tr w:rsidR="00F06D4D" w:rsidRPr="00F06D4D" w14:paraId="3057AA68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C96CC3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VSIG4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5E647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7485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41B56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69873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D8E76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7.73861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32B3F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9408E-14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2DBD4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63011E-1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C3246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0.19009</w:t>
            </w:r>
          </w:p>
        </w:tc>
      </w:tr>
      <w:tr w:rsidR="00F06D4D" w:rsidRPr="00F06D4D" w14:paraId="240C6B84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31135A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RERG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C026A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7480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98C9E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28592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85D9C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0.2036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00E96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26226E-22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08130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43682E-2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CDD25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8.7949</w:t>
            </w:r>
          </w:p>
        </w:tc>
      </w:tr>
      <w:tr w:rsidR="00F06D4D" w:rsidRPr="00F06D4D" w14:paraId="1E7B0CE8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857B1A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BCL2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D0474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7478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4A1B9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97457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10882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4.1163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44316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84864E-37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27680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3405E-3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CF805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3.50023</w:t>
            </w:r>
          </w:p>
        </w:tc>
      </w:tr>
      <w:tr w:rsidR="00F06D4D" w:rsidRPr="00F06D4D" w14:paraId="3BDA3C71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AAD374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TRPV3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7F0BA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7473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EF62C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0.0483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AD6D5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1.4792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47B46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24463E-26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E00C6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57426E-2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48044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9.55993</w:t>
            </w:r>
          </w:p>
        </w:tc>
      </w:tr>
      <w:tr w:rsidR="00F06D4D" w:rsidRPr="00F06D4D" w14:paraId="66CC88B8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4D8A8D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PLA2G10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C9125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7473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D1B2F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01426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CC081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8.87458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5E7FE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21804E-17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5E2AF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37263E-1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A43D3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8.29308</w:t>
            </w:r>
          </w:p>
        </w:tc>
      </w:tr>
      <w:tr w:rsidR="00F06D4D" w:rsidRPr="00F06D4D" w14:paraId="7D598D13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A5E7DD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FUCA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BCEE2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7468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08A14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12182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204EE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6.5497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80B90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83827E-47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47471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.81717E-4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7E24E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7.07277</w:t>
            </w:r>
          </w:p>
        </w:tc>
      </w:tr>
      <w:tr w:rsidR="00F06D4D" w:rsidRPr="00F06D4D" w14:paraId="03267E31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85FAB9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FMO4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F08FE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7464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CD852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21637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7938A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6.2375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7E49B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08333E-46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DE450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9791E-4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0BC23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4.04096</w:t>
            </w:r>
          </w:p>
        </w:tc>
      </w:tr>
      <w:tr w:rsidR="00F06D4D" w:rsidRPr="00F06D4D" w14:paraId="77E6B6BD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C3D8D7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CLMP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62B56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7454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D6269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6420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92E6C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1.0107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ABAF5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18043E-25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736B8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86348E-2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F13E1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5.38999</w:t>
            </w:r>
          </w:p>
        </w:tc>
      </w:tr>
      <w:tr w:rsidR="00F06D4D" w:rsidRPr="00F06D4D" w14:paraId="07DF18FE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FD6313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C7orf3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CEB7D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7453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6F176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16575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E0DC7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5.0739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77E26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77286E-41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367E2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33228E-3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93C45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2.66768</w:t>
            </w:r>
          </w:p>
        </w:tc>
      </w:tr>
      <w:tr w:rsidR="00F06D4D" w:rsidRPr="00F06D4D" w14:paraId="3D5799E6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CE7948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DPF3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0F6AB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7443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7CD03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31009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4D4FA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1.0549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F5D35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91803E-25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B9C5B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47246E-2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E2C2C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5.91679</w:t>
            </w:r>
          </w:p>
        </w:tc>
      </w:tr>
      <w:tr w:rsidR="00F06D4D" w:rsidRPr="00F06D4D" w14:paraId="792024D1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B7D037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HTR3E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BBA8A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7442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41938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0.5061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C5E7A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0.3487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53E4C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89413E-22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7D7A1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70877E-2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C1BA9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9.99204</w:t>
            </w:r>
          </w:p>
        </w:tc>
      </w:tr>
      <w:tr w:rsidR="00F06D4D" w:rsidRPr="00F06D4D" w14:paraId="42A6DB24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3170B1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GRAMD3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BD1F6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743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6B6C5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78847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292ED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9.5834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F695A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059E-60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D8975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20869E-5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33A75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27.5008</w:t>
            </w:r>
          </w:p>
        </w:tc>
      </w:tr>
      <w:tr w:rsidR="00F06D4D" w:rsidRPr="00F06D4D" w14:paraId="66FCD1C2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31D2B7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ENTPD3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6D79C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7419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E5326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33702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CAE62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8.85647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ECD02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5421E-17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FAE59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56534E-1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461E1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8.3541</w:t>
            </w:r>
          </w:p>
        </w:tc>
      </w:tr>
      <w:tr w:rsidR="00F06D4D" w:rsidRPr="00F06D4D" w14:paraId="5C01FFCE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080048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GPR34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FF86D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7411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E5119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51062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E1AB9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0.8287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81C8B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38923E-24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FD885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52004E-2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6461A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3.86109</w:t>
            </w:r>
          </w:p>
        </w:tc>
      </w:tr>
      <w:tr w:rsidR="00F06D4D" w:rsidRPr="00F06D4D" w14:paraId="140E1F6F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BF6304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LIMS2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4680D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7409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C9C9F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71571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56E1E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0.7999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2613F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32476E-24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D8E6E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47021E-2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1E6B7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3.60577</w:t>
            </w:r>
          </w:p>
        </w:tc>
      </w:tr>
      <w:tr w:rsidR="00F06D4D" w:rsidRPr="00F06D4D" w14:paraId="088BF046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D89F64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FNBP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67B6C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7390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DB455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99290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00B13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3.8034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9A655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53251E-36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2D96F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85927E-3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05409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0.45808</w:t>
            </w:r>
          </w:p>
        </w:tc>
      </w:tr>
      <w:tr w:rsidR="00F06D4D" w:rsidRPr="00F06D4D" w14:paraId="65A2370C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8D5404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GZMA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DD0C3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7383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29C5F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99369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9D3D1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7.33865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3CC45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1721E-12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46020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87404E-1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C94D2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7.53489</w:t>
            </w:r>
          </w:p>
        </w:tc>
      </w:tr>
      <w:tr w:rsidR="00F06D4D" w:rsidRPr="00F06D4D" w14:paraId="50F274A4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26ABB1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lastRenderedPageBreak/>
              <w:t>PPP1R3C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95611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7371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BAAD9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48333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A315F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0.04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8F35F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38535E-21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173C1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98145E-20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6A4BF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7.4554</w:t>
            </w:r>
          </w:p>
        </w:tc>
      </w:tr>
      <w:tr w:rsidR="00F06D4D" w:rsidRPr="00F06D4D" w14:paraId="1FFC371E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718CDA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SIGLEC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352F6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7357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697D8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60497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0299D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0.2144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D3FEB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73232E-22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E025E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99176E-2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1BAE5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8.85553</w:t>
            </w:r>
          </w:p>
        </w:tc>
      </w:tr>
      <w:tr w:rsidR="00F06D4D" w:rsidRPr="00F06D4D" w14:paraId="627419FB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DB48F3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ARRDC4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8A5DF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7341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43450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44726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BB691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2.9641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BB91D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93764E-32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D7A47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73768E-3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CCAF7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2.64293</w:t>
            </w:r>
          </w:p>
        </w:tc>
      </w:tr>
      <w:tr w:rsidR="00F06D4D" w:rsidRPr="00F06D4D" w14:paraId="2D0543E8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15A367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ADHFE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2A6B8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7303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6AF97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0.0322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F166F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7.9833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0884B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661E-53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D8895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30937E-5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1AC50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11.4515</w:t>
            </w:r>
          </w:p>
        </w:tc>
      </w:tr>
      <w:tr w:rsidR="00F06D4D" w:rsidRPr="00F06D4D" w14:paraId="58FAD9F3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0AF51F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LYNX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6A77E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727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87E53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79375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713D3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0.4845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45E60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12854E-23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95A6B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76003E-2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29284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1.12598</w:t>
            </w:r>
          </w:p>
        </w:tc>
      </w:tr>
      <w:tr w:rsidR="00F06D4D" w:rsidRPr="00F06D4D" w14:paraId="486CAB2C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8814EC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PEX26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976CD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7251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36418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58192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7D9DD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23.697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1CC58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.23022E-79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D29B0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2594E-7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91D38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68.8912</w:t>
            </w:r>
          </w:p>
        </w:tc>
      </w:tr>
      <w:tr w:rsidR="00F06D4D" w:rsidRPr="00F06D4D" w14:paraId="241D9EE5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EF9B9E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SLC41A2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31ADB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7240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E199C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53801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D604E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3.4451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87AC1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20096E-34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E2172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89501E-3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9FAF8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7.11108</w:t>
            </w:r>
          </w:p>
        </w:tc>
      </w:tr>
      <w:tr w:rsidR="00F06D4D" w:rsidRPr="00F06D4D" w14:paraId="7A5E51D0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656A4B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ALDH1A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AB947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7212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6A7AA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78373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F157E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5.7886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C6FC7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41482E-08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CFFAC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13873E-0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D4A22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322562</w:t>
            </w:r>
          </w:p>
        </w:tc>
      </w:tr>
      <w:tr w:rsidR="00F06D4D" w:rsidRPr="00F06D4D" w14:paraId="3FD9B907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75A50E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FGFBP2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49D3B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7211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4CE8B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0.0350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88229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0.1643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A32B6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64653E-22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C6067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43962E-2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F38F9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8.52024</w:t>
            </w:r>
          </w:p>
        </w:tc>
      </w:tr>
      <w:tr w:rsidR="00F06D4D" w:rsidRPr="00F06D4D" w14:paraId="3741575E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9C1B76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GLRA4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D6302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7210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01D0B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0.2052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B0A4B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0.7618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ABEF1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97393E-24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FF89A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08398E-2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5014F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3.43804</w:t>
            </w:r>
          </w:p>
        </w:tc>
      </w:tr>
      <w:tr w:rsidR="00F06D4D" w:rsidRPr="00F06D4D" w14:paraId="5DE442D2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C192DA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PLSCR4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2BB00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7189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0BE50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50572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5E7FF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5.6968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60A7B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4996E-44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0FB22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51839E-4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339B9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8.68027</w:t>
            </w:r>
          </w:p>
        </w:tc>
      </w:tr>
      <w:tr w:rsidR="00F06D4D" w:rsidRPr="00F06D4D" w14:paraId="415ADD36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E46C20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ITPKA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14C87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7188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5A4F1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23277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9946D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8.31966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3EF73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32924E-15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9E44C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03359E-1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C0892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4.21067</w:t>
            </w:r>
          </w:p>
        </w:tc>
      </w:tr>
      <w:tr w:rsidR="00F06D4D" w:rsidRPr="00F06D4D" w14:paraId="490690CA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E528FF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NUGGC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62AA4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7138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2C733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5369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4CC8A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0.3835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BA163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41979E-22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F41A1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29571E-2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9AE9C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0.30976</w:t>
            </w:r>
          </w:p>
        </w:tc>
      </w:tr>
      <w:tr w:rsidR="00F06D4D" w:rsidRPr="00F06D4D" w14:paraId="03EB6609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ED8301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ARL4D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C78D3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7127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8228C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31094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62A54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1.5202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6A3BA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69133E-27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7F405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1115E-2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D55A0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9.79607</w:t>
            </w:r>
          </w:p>
        </w:tc>
      </w:tr>
      <w:tr w:rsidR="00F06D4D" w:rsidRPr="00F06D4D" w14:paraId="00401A59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B6102D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OLFM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97954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7118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473D5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29817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08ACB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0.9484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D5A85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22266E-24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A8E79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31483E-2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CA62E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4.97409</w:t>
            </w:r>
          </w:p>
        </w:tc>
      </w:tr>
      <w:tr w:rsidR="00F06D4D" w:rsidRPr="00F06D4D" w14:paraId="36DAC50A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3F7C2F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PDLIM3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8BE53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7097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E5B53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76114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66D6D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9.97491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4C4B8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04428E-21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FB0D1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30866E-20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32971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6.82471</w:t>
            </w:r>
          </w:p>
        </w:tc>
      </w:tr>
      <w:tr w:rsidR="00F06D4D" w:rsidRPr="00F06D4D" w14:paraId="4CDAB5BD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C5E442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ZZEF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D2605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7095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C7A5F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79759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366E2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7.6537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2C0F2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93987E-52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4E2E3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11073E-50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501FA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08.0784</w:t>
            </w:r>
          </w:p>
        </w:tc>
      </w:tr>
      <w:tr w:rsidR="00F06D4D" w:rsidRPr="00F06D4D" w14:paraId="01F17265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7AE182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CHRNA3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2A2DD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7082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2E580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63274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F37E7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8.80104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47CCD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85399E-17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890DC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33759E-1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E21FF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7.93778</w:t>
            </w:r>
          </w:p>
        </w:tc>
      </w:tr>
      <w:tr w:rsidR="00F06D4D" w:rsidRPr="00F06D4D" w14:paraId="1EE5BBA1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BE457D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PTGDS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7C9A1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7073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3122E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04558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13CB3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7.29268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67965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58652E-12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FE2E5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52364E-1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43963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7.23656</w:t>
            </w:r>
          </w:p>
        </w:tc>
      </w:tr>
      <w:tr w:rsidR="00F06D4D" w:rsidRPr="00F06D4D" w14:paraId="172A7D20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5BE38E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AQP7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35B72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7054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BFEA5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077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8D2A8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0.3259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A43AC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2874E-22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6ED82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05072E-2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681CE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9.80825</w:t>
            </w:r>
          </w:p>
        </w:tc>
      </w:tr>
      <w:tr w:rsidR="00F06D4D" w:rsidRPr="00F06D4D" w14:paraId="10D6EED4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0F03F9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PLCG2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184F0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7054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9BDA9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49106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1E9F8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3.8948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DB373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16761E-36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E1265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06017E-3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88EC1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1.43862</w:t>
            </w:r>
          </w:p>
        </w:tc>
      </w:tr>
      <w:tr w:rsidR="00F06D4D" w:rsidRPr="00F06D4D" w14:paraId="6FE51195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94E9C6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GNA1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D9119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7045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84C4B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11925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7A974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7.5339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0AB55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.79924E-52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DAD08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94902E-50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7F68D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06.8701</w:t>
            </w:r>
          </w:p>
        </w:tc>
      </w:tr>
      <w:tr w:rsidR="00F06D4D" w:rsidRPr="00F06D4D" w14:paraId="5646B63A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E08467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MRC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44463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7034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47CF2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81714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E2029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8.12537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89963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33942E-15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54D3D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68491E-1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507FE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2.89206</w:t>
            </w:r>
          </w:p>
        </w:tc>
      </w:tr>
      <w:tr w:rsidR="00F06D4D" w:rsidRPr="00F06D4D" w14:paraId="6CB537F5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C9A097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ACSF2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22B2A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7033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2D470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15116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0AA98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1.1931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15FBD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49638E-25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6BBE4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73421E-2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705D3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6.89174</w:t>
            </w:r>
          </w:p>
        </w:tc>
      </w:tr>
      <w:tr w:rsidR="00F06D4D" w:rsidRPr="00F06D4D" w14:paraId="7202526D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30B38D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ITIH5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652AA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7022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22EB7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08081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B00C0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2.0991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CAFDB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12328E-29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73B7F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7287E-2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651C7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4.90923</w:t>
            </w:r>
          </w:p>
        </w:tc>
      </w:tr>
      <w:tr w:rsidR="00F06D4D" w:rsidRPr="00F06D4D" w14:paraId="21C1BF0C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212531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FSIP2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9CC3E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7022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1485D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0.1655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5EFB1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1.8548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D3A2E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54E-28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1D7A4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27943E-2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E96B2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2.83769</w:t>
            </w:r>
          </w:p>
        </w:tc>
      </w:tr>
      <w:tr w:rsidR="00F06D4D" w:rsidRPr="00F06D4D" w14:paraId="7F176BA6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CAE23D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FAM189A2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55FE7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7006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0F55C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25007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5A582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9.62102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F4DE7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89946E-20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0705D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1725E-1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790DE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4.19139</w:t>
            </w:r>
          </w:p>
        </w:tc>
      </w:tr>
      <w:tr w:rsidR="00F06D4D" w:rsidRPr="00F06D4D" w14:paraId="38B15A44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89AE80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GYPC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F82D4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7000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ECFEC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07164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F66B4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2.7773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7DBCC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8433E-31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C1386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99809E-30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9C994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0.96468</w:t>
            </w:r>
          </w:p>
        </w:tc>
      </w:tr>
      <w:tr w:rsidR="00F06D4D" w:rsidRPr="00F06D4D" w14:paraId="105C5309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E0A6E4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MXD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6F378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6991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B2AA9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94621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47F7B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2.3476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F7078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45785E-30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E90DB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88403E-2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C0752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7.03243</w:t>
            </w:r>
          </w:p>
        </w:tc>
      </w:tr>
      <w:tr w:rsidR="00F06D4D" w:rsidRPr="00F06D4D" w14:paraId="770C1788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EA3445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KCNA3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E4172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6991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59161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7114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B0A7C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0.5283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204A3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25243E-23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CBF52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04729E-2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8986F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1.50324</w:t>
            </w:r>
          </w:p>
        </w:tc>
      </w:tr>
      <w:tr w:rsidR="00F06D4D" w:rsidRPr="00F06D4D" w14:paraId="071AB8A4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EFC022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PDGFD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AA986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6955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A5FFF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04986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59581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3.9172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95F88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55937E-36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6CEC8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54132E-3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BBA0F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1.61501</w:t>
            </w:r>
          </w:p>
        </w:tc>
      </w:tr>
      <w:tr w:rsidR="00F06D4D" w:rsidRPr="00F06D4D" w14:paraId="73E2771C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2A12B1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SGCG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1BE31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6955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E404E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0.6854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9D156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21.6109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4B7B3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21016E-69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C3DD6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35273E-6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11973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47.972</w:t>
            </w:r>
          </w:p>
        </w:tc>
      </w:tr>
      <w:tr w:rsidR="00F06D4D" w:rsidRPr="00F06D4D" w14:paraId="0EE1152D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00697A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ITGA8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DB545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6946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3FAAC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16727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887DF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4.7703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558AD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18261E-40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BBCAE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34492E-3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6391E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9.79306</w:t>
            </w:r>
          </w:p>
        </w:tc>
      </w:tr>
      <w:tr w:rsidR="00F06D4D" w:rsidRPr="00F06D4D" w14:paraId="03041F65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F6130C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DISP2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4599E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6936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2F594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78920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81423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1.0665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D581F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44983E-25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E76F4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97065E-2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A466B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6.00342</w:t>
            </w:r>
          </w:p>
        </w:tc>
      </w:tr>
      <w:tr w:rsidR="00F06D4D" w:rsidRPr="00F06D4D" w14:paraId="048817B3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3514AC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DHRS7C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66E00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693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AE543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0.7574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E0FD9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9.1111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6CAA1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2027E-58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C655A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26892E-5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D1AA8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22.7751</w:t>
            </w:r>
          </w:p>
        </w:tc>
      </w:tr>
      <w:tr w:rsidR="00F06D4D" w:rsidRPr="00F06D4D" w14:paraId="5A0A957E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01DDE7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OSBPL1A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AAE9B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6880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D5FD8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98730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6D212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2.4829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9CC21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59961E-30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CE8A5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70905E-2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9D852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8.29433</w:t>
            </w:r>
          </w:p>
        </w:tc>
      </w:tr>
      <w:tr w:rsidR="00F06D4D" w:rsidRPr="00F06D4D" w14:paraId="6E209948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15D8B7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ADAM33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27CB6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6874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B42AD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92187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DBE81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9.92567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64D6B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02342E-21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8CE73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8748E-20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8F1B8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6.58287</w:t>
            </w:r>
          </w:p>
        </w:tc>
      </w:tr>
      <w:tr w:rsidR="00F06D4D" w:rsidRPr="00F06D4D" w14:paraId="1866F999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A54DAC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VWA5A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A1BCB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6864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D099D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2142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AB524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0.3963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815BD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2764E-22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AC5DD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16793E-2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98865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0.19676</w:t>
            </w:r>
          </w:p>
        </w:tc>
      </w:tr>
      <w:tr w:rsidR="00F06D4D" w:rsidRPr="00F06D4D" w14:paraId="784E2819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822053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DACT3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1EDD6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6846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209CA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3642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274DA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1.2957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DB9B7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15642E-26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E9331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36684E-2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5934E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7.93317</w:t>
            </w:r>
          </w:p>
        </w:tc>
      </w:tr>
      <w:tr w:rsidR="00F06D4D" w:rsidRPr="00F06D4D" w14:paraId="72EC39DB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654629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INA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416F2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6839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5135D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0.2343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8AF52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9.05944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EB018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45847E-18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A58EC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53605E-1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62EB5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9.85942</w:t>
            </w:r>
          </w:p>
        </w:tc>
      </w:tr>
      <w:tr w:rsidR="00F06D4D" w:rsidRPr="00F06D4D" w14:paraId="28F4E0D4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74760D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MS4A4A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E1B55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6819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F7157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92685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FE382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9.29803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BC775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69615E-19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3C5D7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99241E-1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DB666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1.50049</w:t>
            </w:r>
          </w:p>
        </w:tc>
      </w:tr>
      <w:tr w:rsidR="00F06D4D" w:rsidRPr="00F06D4D" w14:paraId="678769BE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61E335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KCNK3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5638F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6818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D3B42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0.2543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B3B30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9.22708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E90D5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50642E-18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B1494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1779E-1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54E2A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1.1307</w:t>
            </w:r>
          </w:p>
        </w:tc>
      </w:tr>
      <w:tr w:rsidR="00F06D4D" w:rsidRPr="00F06D4D" w14:paraId="3E0B9EA6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F098C1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PIK3CG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21122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6813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C3686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93616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88C3E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1.3954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D1681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58617E-26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93F48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15797E-2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18D0B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8.82072</w:t>
            </w:r>
          </w:p>
        </w:tc>
      </w:tr>
      <w:tr w:rsidR="00F06D4D" w:rsidRPr="00F06D4D" w14:paraId="197B341A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D2198C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MS4A2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2B087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6802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F1B48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27989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A8327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9.63756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A5676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05112E-20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7DE39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55427E-1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900E2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4.32186</w:t>
            </w:r>
          </w:p>
        </w:tc>
      </w:tr>
      <w:tr w:rsidR="00F06D4D" w:rsidRPr="00F06D4D" w14:paraId="500348C5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8A85B1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lastRenderedPageBreak/>
              <w:t>PTGER4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378C4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6795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0D436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31261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DEB3E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2.5655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A9AD8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53707E-31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737F8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31731E-2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F0CD5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9.00561</w:t>
            </w:r>
          </w:p>
        </w:tc>
      </w:tr>
      <w:tr w:rsidR="00F06D4D" w:rsidRPr="00F06D4D" w14:paraId="57B32657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0B7B32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SIGLEC8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81E78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6794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9C395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28056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510F9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0.0637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CF917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96605E-21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0C168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6442E-20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C9684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7.70954</w:t>
            </w:r>
          </w:p>
        </w:tc>
      </w:tr>
      <w:tr w:rsidR="00F06D4D" w:rsidRPr="00F06D4D" w14:paraId="421BEB67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D2C5AE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CASP7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F6512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6772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94B7D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00612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5E599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5.4647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9F308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29657E-43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16440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25523E-4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3C79D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6.39478</w:t>
            </w:r>
          </w:p>
        </w:tc>
      </w:tr>
      <w:tr w:rsidR="00F06D4D" w:rsidRPr="00F06D4D" w14:paraId="4B57AF9E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229946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RAB27A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5EEE8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6734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F120D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91372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8668C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6.3206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6E270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79069E-46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DC331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98094E-4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A1341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4.80976</w:t>
            </w:r>
          </w:p>
        </w:tc>
      </w:tr>
      <w:tr w:rsidR="00F06D4D" w:rsidRPr="00F06D4D" w14:paraId="70887376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F91DC1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CBX7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F781C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6731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39A0B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05817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D7003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6.9222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2F39B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48669E-49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C6A45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74322E-4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9C26C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00.7936</w:t>
            </w:r>
          </w:p>
        </w:tc>
      </w:tr>
      <w:tr w:rsidR="00F06D4D" w:rsidRPr="00F06D4D" w14:paraId="71871FF4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C26789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TTC22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0ABB6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6730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C32C1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13828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7F3C8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4.641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410C0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50591E-39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769F3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82666E-3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C5D4F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8.42514</w:t>
            </w:r>
          </w:p>
        </w:tc>
      </w:tr>
      <w:tr w:rsidR="00F06D4D" w:rsidRPr="00F06D4D" w14:paraId="210ECBF7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E1BDE3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SLC52A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3E9D2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672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20E73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38613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54273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8.39958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704B5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45301E-16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06CF1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03629E-1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44D0E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5.02304</w:t>
            </w:r>
          </w:p>
        </w:tc>
      </w:tr>
      <w:tr w:rsidR="00F06D4D" w:rsidRPr="00F06D4D" w14:paraId="293452F8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B3965A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ENPP2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9BC97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6707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8BF09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89878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9959A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0.6084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100C5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17449E-23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B64EC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12331E-2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FA0F9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1.9959</w:t>
            </w:r>
          </w:p>
        </w:tc>
      </w:tr>
      <w:tr w:rsidR="00F06D4D" w:rsidRPr="00F06D4D" w14:paraId="2C6ACCDB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5FC265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SCN4B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B16F6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6707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0BFD5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59738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03BA0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4.0169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0508F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.92436E-37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36DFA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61372E-3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2FBCC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2.62704</w:t>
            </w:r>
          </w:p>
        </w:tc>
      </w:tr>
      <w:tr w:rsidR="00F06D4D" w:rsidRPr="00F06D4D" w14:paraId="6C3647B0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41B305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BLK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7D88E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6698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F9E7B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0.0191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3A997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8.93795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1D4E9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37451E-17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5D5FE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64527E-1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34373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8.96048</w:t>
            </w:r>
          </w:p>
        </w:tc>
      </w:tr>
      <w:tr w:rsidR="00F06D4D" w:rsidRPr="00F06D4D" w14:paraId="314647A5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69128F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IL16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FA003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6692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E833F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31843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1DBA8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3.7979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8ACC2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93432E-36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C6C39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95288E-3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4A666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0.53847</w:t>
            </w:r>
          </w:p>
        </w:tc>
      </w:tr>
      <w:tr w:rsidR="00F06D4D" w:rsidRPr="00F06D4D" w14:paraId="644EC5B1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374574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ACVRL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705C0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6687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87D0D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23382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6470F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0.864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4ECD4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51036E-24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253DD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63413E-2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C2F57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4.08434</w:t>
            </w:r>
          </w:p>
        </w:tc>
      </w:tr>
      <w:tr w:rsidR="00F06D4D" w:rsidRPr="00F06D4D" w14:paraId="75E1D822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0308BE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SLC3A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733B0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6678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ABC1B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4355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32C12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7.59327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29AA5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13738E-13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77F6D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.41766E-1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46456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9.2911</w:t>
            </w:r>
          </w:p>
        </w:tc>
      </w:tr>
      <w:tr w:rsidR="00F06D4D" w:rsidRPr="00F06D4D" w14:paraId="040CF446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2D8E74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FAM107B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BEECF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6677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952D6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34318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FA827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1.3902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6BA06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70585E-26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F4E6A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29946E-2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419C1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8.58667</w:t>
            </w:r>
          </w:p>
        </w:tc>
      </w:tr>
      <w:tr w:rsidR="00F06D4D" w:rsidRPr="00F06D4D" w14:paraId="3FB552BF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03C879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SPPL2A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2E6F6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6655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75552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66836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51B04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9.3713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E528F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62371E-60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625E2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.75268E-5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C286A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25.3541</w:t>
            </w:r>
          </w:p>
        </w:tc>
      </w:tr>
      <w:tr w:rsidR="00F06D4D" w:rsidRPr="00F06D4D" w14:paraId="650964D7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343032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APOBEC3B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29BA9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6643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E8172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68718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CE483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8.95884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B5D77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17337E-17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18273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42875E-1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A4E59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8.89433</w:t>
            </w:r>
          </w:p>
        </w:tc>
      </w:tr>
      <w:tr w:rsidR="00F06D4D" w:rsidRPr="00F06D4D" w14:paraId="30ED05CE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6E7DC6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ACACB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DBDD7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6626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CBCB1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20001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3BE9C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4.9725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856E9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1062E-40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F12A4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50436E-3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F04DF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1.68946</w:t>
            </w:r>
          </w:p>
        </w:tc>
      </w:tr>
      <w:tr w:rsidR="00F06D4D" w:rsidRPr="00F06D4D" w14:paraId="1ABEAE0F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048555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FAM132A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7BCB0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6621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28610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57116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1FE83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8.74643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1C848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79788E-17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154D9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451E-1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4E812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7.37713</w:t>
            </w:r>
          </w:p>
        </w:tc>
      </w:tr>
      <w:tr w:rsidR="00F06D4D" w:rsidRPr="00F06D4D" w14:paraId="5561BE55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28421A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CHODL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7CB25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6620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D1A33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0.123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6F745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0.3759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CFBF2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51139E-22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E5B4F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37423E-2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5CE24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0.24155</w:t>
            </w:r>
          </w:p>
        </w:tc>
      </w:tr>
      <w:tr w:rsidR="00F06D4D" w:rsidRPr="00F06D4D" w14:paraId="32A5D3F7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CFA0BB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EPHX2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55D9A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6617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8B026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90130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E902F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9.41351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24734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53617E-19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66928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50007E-1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101FE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2.33813</w:t>
            </w:r>
          </w:p>
        </w:tc>
      </w:tr>
      <w:tr w:rsidR="00F06D4D" w:rsidRPr="00F06D4D" w14:paraId="612F9F0D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C170CA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FAM150B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10C8D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6610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F63A5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30370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2A2CF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9.61178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0D0E5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42317E-20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EC52C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54112E-1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2FC1E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4.11911</w:t>
            </w:r>
          </w:p>
        </w:tc>
      </w:tr>
      <w:tr w:rsidR="00F06D4D" w:rsidRPr="00F06D4D" w14:paraId="116082D3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F59C85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MXI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82A29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6607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A5241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89675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669C5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6.8581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8967F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51117E-49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67245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16732E-4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E9BF6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00.1292</w:t>
            </w:r>
          </w:p>
        </w:tc>
      </w:tr>
      <w:tr w:rsidR="00F06D4D" w:rsidRPr="00F06D4D" w14:paraId="34153B1A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87992B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TMEM63C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0BC92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660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30E8C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73142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5E439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7.40527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543EB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53974E-13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F6CF2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18195E-1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76728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8.12391</w:t>
            </w:r>
          </w:p>
        </w:tc>
      </w:tr>
      <w:tr w:rsidR="00F06D4D" w:rsidRPr="00F06D4D" w14:paraId="66E8BCD7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8930E9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FAIM3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2613A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6580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CD435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60854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9E221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0.5311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90003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153E-23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6508B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96137E-2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0AFF1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1.37509</w:t>
            </w:r>
          </w:p>
        </w:tc>
      </w:tr>
      <w:tr w:rsidR="00F06D4D" w:rsidRPr="00F06D4D" w14:paraId="72E50A99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A179BF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UNC5C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C84E9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6534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7C6F5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35868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C75C8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6.04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367D2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88344E-45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6C9C5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33046E-4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B64E4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2.15592</w:t>
            </w:r>
          </w:p>
        </w:tc>
      </w:tr>
      <w:tr w:rsidR="00F06D4D" w:rsidRPr="00F06D4D" w14:paraId="5685D33F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D485F8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AOX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2454A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6520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CFA70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86302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4707F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9.88064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095B8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66225E-21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09513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94867E-20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7D788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6.22875</w:t>
            </w:r>
          </w:p>
        </w:tc>
      </w:tr>
      <w:tr w:rsidR="00F06D4D" w:rsidRPr="00F06D4D" w14:paraId="5458C70B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05E98E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DDX60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DDEC5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6518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C093D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90543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F41E2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0.1439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34CA5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2136E-21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42D96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7358E-2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9AF29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8.14136</w:t>
            </w:r>
          </w:p>
        </w:tc>
      </w:tr>
      <w:tr w:rsidR="00F06D4D" w:rsidRPr="00F06D4D" w14:paraId="1E0F74F5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D8E283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ARMCX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769C8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6516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60827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50012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7B219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2.5009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C4ADF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35781E-30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51DBB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31242E-2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666A7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8.48672</w:t>
            </w:r>
          </w:p>
        </w:tc>
      </w:tr>
      <w:tr w:rsidR="00F06D4D" w:rsidRPr="00F06D4D" w14:paraId="1D09F573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069C0A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FAM180B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9D1EF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6507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B918A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0.7045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F3D0B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20.7865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9A63E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09225E-66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F77EF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47222E-6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CDBE4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39.67</w:t>
            </w:r>
          </w:p>
        </w:tc>
      </w:tr>
      <w:tr w:rsidR="00F06D4D" w:rsidRPr="00F06D4D" w14:paraId="1D82AE61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1A0B14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OPN3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27D0F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6500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8941C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80284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ACDD7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4.7279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B8C90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8234E-39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046D8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47454E-3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E9B99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9.29911</w:t>
            </w:r>
          </w:p>
        </w:tc>
      </w:tr>
      <w:tr w:rsidR="00F06D4D" w:rsidRPr="00F06D4D" w14:paraId="0BCA6590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6879C2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HTR4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13DBF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649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EB9B4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0.2934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B0E44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9.74559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338BA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55968E-20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81878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97989E-1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38CAD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5.15253</w:t>
            </w:r>
          </w:p>
        </w:tc>
      </w:tr>
      <w:tr w:rsidR="00F06D4D" w:rsidRPr="00F06D4D" w14:paraId="4A0DC958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A6F56A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CCL15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21D4E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6481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F0687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31475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E4AE4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1.0456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FF3FE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32243E-25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432D6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89968E-2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32846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5.6563</w:t>
            </w:r>
          </w:p>
        </w:tc>
      </w:tr>
      <w:tr w:rsidR="00F06D4D" w:rsidRPr="00F06D4D" w14:paraId="154051B2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F206B8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FAM151A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F87AD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6442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8D543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38309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E467B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1.96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6CD2D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77882E-28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E174C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54161E-2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4899C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3.72962</w:t>
            </w:r>
          </w:p>
        </w:tc>
      </w:tr>
      <w:tr w:rsidR="00F06D4D" w:rsidRPr="00F06D4D" w14:paraId="3BB33605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8ACA71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CCL5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85346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6440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384E1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92712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18160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6.78517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10FBC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08212E-11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98E6C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49141E-10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DA2B1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4.03787</w:t>
            </w:r>
          </w:p>
        </w:tc>
      </w:tr>
      <w:tr w:rsidR="00F06D4D" w:rsidRPr="00F06D4D" w14:paraId="7D963B96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2C278B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MOB3B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F5F58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6431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D8594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83839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E6364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4.0513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BD768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15051E-37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78AAA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9064E-3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37968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2.80429</w:t>
            </w:r>
          </w:p>
        </w:tc>
      </w:tr>
      <w:tr w:rsidR="00F06D4D" w:rsidRPr="00F06D4D" w14:paraId="5D2085E4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78F071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SETBP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ACD7C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6424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DE8DA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80032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ED783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3.5438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29BE6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71479E-35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7B63E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98672E-3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B40B4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8.18034</w:t>
            </w:r>
          </w:p>
        </w:tc>
      </w:tr>
      <w:tr w:rsidR="00F06D4D" w:rsidRPr="00F06D4D" w14:paraId="5502A5CB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BD6E8B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C8G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46A7D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642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A262D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21407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B6834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8.27395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D65AC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84739E-15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669D5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.65139E-1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AE691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3.99396</w:t>
            </w:r>
          </w:p>
        </w:tc>
      </w:tr>
      <w:tr w:rsidR="00F06D4D" w:rsidRPr="00F06D4D" w14:paraId="2B364AF2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9F420C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FAXDC2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B5B66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6420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226FE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55807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2C6B8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0.5108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26F09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92057E-23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E9A28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66524E-2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0E148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1.21136</w:t>
            </w:r>
          </w:p>
        </w:tc>
      </w:tr>
      <w:tr w:rsidR="00F06D4D" w:rsidRPr="00F06D4D" w14:paraId="148EF2C6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E5FFD4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FBLN2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9440A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6407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81424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3221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D952B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6.40478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47595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14213E-10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3C8D5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38925E-0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0832B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1.77595</w:t>
            </w:r>
          </w:p>
        </w:tc>
      </w:tr>
      <w:tr w:rsidR="00F06D4D" w:rsidRPr="00F06D4D" w14:paraId="3B4E3D62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044A4E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GPRIN2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A36AE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6406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48EE3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5793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E7AD2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9.3652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EA0CE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15693E-19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FDD70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60235E-1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30057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1.98859</w:t>
            </w:r>
          </w:p>
        </w:tc>
      </w:tr>
      <w:tr w:rsidR="00F06D4D" w:rsidRPr="00F06D4D" w14:paraId="77C397AD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95B750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RSAD2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A6425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6405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4AF77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51869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055CF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8.79743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CD22E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95974E-17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C2208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39564E-1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670F5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7.75696</w:t>
            </w:r>
          </w:p>
        </w:tc>
      </w:tr>
      <w:tr w:rsidR="00F06D4D" w:rsidRPr="00F06D4D" w14:paraId="7931E8D8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9EAE5A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CECR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9378C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6394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8C579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72167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08D64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8.71336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124CC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41796E-17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17102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36427E-1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D2AC8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7.07117</w:t>
            </w:r>
          </w:p>
        </w:tc>
      </w:tr>
      <w:tr w:rsidR="00F06D4D" w:rsidRPr="00F06D4D" w14:paraId="6F0D6935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BEA7F3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PLCD3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3DC3F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6387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936E1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55822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F2306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0.7982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37E26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38846E-24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F503A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53335E-2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99D1A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3.52992</w:t>
            </w:r>
          </w:p>
        </w:tc>
      </w:tr>
      <w:tr w:rsidR="00F06D4D" w:rsidRPr="00F06D4D" w14:paraId="19EC8A6D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89F93B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SLC17A8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2B4AA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6366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DD1E5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0.7714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E12EA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23.5606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C7374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61344E-78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A04F4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22595E-7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0DF7E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67.5136</w:t>
            </w:r>
          </w:p>
        </w:tc>
      </w:tr>
      <w:tr w:rsidR="00F06D4D" w:rsidRPr="00F06D4D" w14:paraId="02717FC4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8736D7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lastRenderedPageBreak/>
              <w:t>GALNT15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4F954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6363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1E56A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68568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EE1AC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9.60561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87332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79519E-20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C1D1E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8138E-1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9E856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4.06451</w:t>
            </w:r>
          </w:p>
        </w:tc>
      </w:tr>
      <w:tr w:rsidR="00F06D4D" w:rsidRPr="00F06D4D" w14:paraId="6A1932F5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3F3B86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KCTD12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DB5BC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6360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5D82F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47921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76201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7.94822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BABEF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85981E-14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3D000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91917E-1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37789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1.60588</w:t>
            </w:r>
          </w:p>
        </w:tc>
      </w:tr>
      <w:tr w:rsidR="00F06D4D" w:rsidRPr="00F06D4D" w14:paraId="0A88560F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C4CA80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CAV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99871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6353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E12B9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83499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531C3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9.70786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6D952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4592E-20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002E6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64375E-1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01A79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4.63959</w:t>
            </w:r>
          </w:p>
        </w:tc>
      </w:tr>
      <w:tr w:rsidR="00F06D4D" w:rsidRPr="00F06D4D" w14:paraId="1ACF9513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5A2217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PAQR8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DA9F6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634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21099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6640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7A501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0.1977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5F081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57583E-22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C78CF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70048E-2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76C0C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8.56287</w:t>
            </w:r>
          </w:p>
        </w:tc>
      </w:tr>
      <w:tr w:rsidR="00F06D4D" w:rsidRPr="00F06D4D" w14:paraId="3F4B407E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96C582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MS4A7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23CA4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633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137BD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72990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8247C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0.3472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08C6B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91748E-22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BBDBC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72893E-2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EA585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9.85118</w:t>
            </w:r>
          </w:p>
        </w:tc>
      </w:tr>
      <w:tr w:rsidR="00F06D4D" w:rsidRPr="00F06D4D" w14:paraId="081C8116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F60188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ARHGEF37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A59D7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6319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97B18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94546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818DB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4.2617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255B0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.59921E-38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21D6F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69635E-3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4076D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4.83121</w:t>
            </w:r>
          </w:p>
        </w:tc>
      </w:tr>
      <w:tr w:rsidR="00F06D4D" w:rsidRPr="00F06D4D" w14:paraId="30BA7162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90CE15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SGCE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3ED21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6298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0ED41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87567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EB231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1.4123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ADEDB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23237E-26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846BF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74532E-2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2E428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8.82532</w:t>
            </w:r>
          </w:p>
        </w:tc>
      </w:tr>
      <w:tr w:rsidR="00F06D4D" w:rsidRPr="00F06D4D" w14:paraId="306F386E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9C959D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PTGIS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24A02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6294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208BE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93526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A2E17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7.73044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AFC0C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39812E-14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83A7D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83209E-1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CB1EF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0.26289</w:t>
            </w:r>
          </w:p>
        </w:tc>
      </w:tr>
      <w:tr w:rsidR="00F06D4D" w:rsidRPr="00F06D4D" w14:paraId="11816E92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D499DF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VILL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1FC58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6289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EA54E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95810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C872A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9.75753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E3E5E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32682E-20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F7E2C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80704E-1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C2C80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5.03147</w:t>
            </w:r>
          </w:p>
        </w:tc>
      </w:tr>
      <w:tr w:rsidR="00F06D4D" w:rsidRPr="00F06D4D" w14:paraId="55874774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7B9468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SLIT2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F92A8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6272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E25C1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8121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F36B0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8.67781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5D6D0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.66133E-17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2D0AC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64001E-1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0233B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7.02848</w:t>
            </w:r>
          </w:p>
        </w:tc>
      </w:tr>
      <w:tr w:rsidR="00F06D4D" w:rsidRPr="00F06D4D" w14:paraId="7151EE31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CD01A9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EFEMP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C5860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6270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B3F8B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21440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59384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7.42113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D0032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78546E-13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1604C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87485E-1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C2FC3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8.06905</w:t>
            </w:r>
          </w:p>
        </w:tc>
      </w:tr>
      <w:tr w:rsidR="00F06D4D" w:rsidRPr="00F06D4D" w14:paraId="64CFB024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2BBA72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FKBP1B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9C8FF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6267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4AD30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79110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8DF86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9.26283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803B6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14252E-18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729A2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79533E-1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91BB6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1.33013</w:t>
            </w:r>
          </w:p>
        </w:tc>
      </w:tr>
      <w:tr w:rsidR="00F06D4D" w:rsidRPr="00F06D4D" w14:paraId="7D631274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A53EBB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LSP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6443C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6259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88295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14864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A5D8F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9.87591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81AC6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99811E-21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C01DD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2014E-20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44EDC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5.98144</w:t>
            </w:r>
          </w:p>
        </w:tc>
      </w:tr>
      <w:tr w:rsidR="00F06D4D" w:rsidRPr="00F06D4D" w14:paraId="003BDD17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C7F58F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C1orf210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244DE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6251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CCB64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69018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78F63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4.2978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89851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7917E-38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C30A7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92967E-3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76162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5.13323</w:t>
            </w:r>
          </w:p>
        </w:tc>
      </w:tr>
      <w:tr w:rsidR="00F06D4D" w:rsidRPr="00F06D4D" w14:paraId="6D51F63A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9D5A74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PLA2G2D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A3D63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6226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5E5F3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97589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77C5D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6.19852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EC79C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39337E-09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08B07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44743E-0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67AC8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0.83655</w:t>
            </w:r>
          </w:p>
        </w:tc>
      </w:tr>
      <w:tr w:rsidR="00F06D4D" w:rsidRPr="00F06D4D" w14:paraId="675B970D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600AB3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CORO2B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876A2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6225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FFBD5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42991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0ECF4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9.78834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31A9A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81822E-20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458E7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42356E-1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76F9D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5.50895</w:t>
            </w:r>
          </w:p>
        </w:tc>
      </w:tr>
      <w:tr w:rsidR="00F06D4D" w:rsidRPr="00F06D4D" w14:paraId="44E43B0B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BEC7C8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TLR7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03196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6216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F149E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6446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ADB89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1.0293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8FCBE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12372E-25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8F372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75326E-2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44079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5.69766</w:t>
            </w:r>
          </w:p>
        </w:tc>
      </w:tr>
      <w:tr w:rsidR="00F06D4D" w:rsidRPr="00F06D4D" w14:paraId="6463EFB4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B9F343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ATP8B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B5F1C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6216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09787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40617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5EA8B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2.6639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7C807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06536E-31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59A10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49637E-30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83B28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9.89487</w:t>
            </w:r>
          </w:p>
        </w:tc>
      </w:tr>
      <w:tr w:rsidR="00F06D4D" w:rsidRPr="00F06D4D" w14:paraId="3FCE9B26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EFBB82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MEF2C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F9526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6210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DA192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82512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038C5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5.3474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2BAEA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61641E-42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D8670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0159E-40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F6600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5.34697</w:t>
            </w:r>
          </w:p>
        </w:tc>
      </w:tr>
      <w:tr w:rsidR="00F06D4D" w:rsidRPr="00F06D4D" w14:paraId="79C91E13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22D9E4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ARHGEF25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0DFEE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6206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F8E68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42260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B046D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0.8776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9BA89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23688E-24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9F589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35574E-2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16410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4.28664</w:t>
            </w:r>
          </w:p>
        </w:tc>
      </w:tr>
      <w:tr w:rsidR="00F06D4D" w:rsidRPr="00F06D4D" w14:paraId="6341D692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93C720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HHIP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4AD2C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6196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858A1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32762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10689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0.2057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89D5A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15684E-22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D55AB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34798E-2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06784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8.85878</w:t>
            </w:r>
          </w:p>
        </w:tc>
      </w:tr>
      <w:tr w:rsidR="00F06D4D" w:rsidRPr="00F06D4D" w14:paraId="75F780B7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D18C82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NEUROD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083F8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6195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79F1E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0.4678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41751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6.61481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36F01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167E-10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A492C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1017E-10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A04EA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3.22713</w:t>
            </w:r>
          </w:p>
        </w:tc>
      </w:tr>
      <w:tr w:rsidR="00F06D4D" w:rsidRPr="00F06D4D" w14:paraId="6F5F6B5D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11D0F6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GP2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8A372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6194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73699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35005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A711E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4.1139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65FC3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70555E-05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8ABB0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.64236E-0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34DF1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79589</w:t>
            </w:r>
          </w:p>
        </w:tc>
      </w:tr>
      <w:tr w:rsidR="00F06D4D" w:rsidRPr="00F06D4D" w14:paraId="3C17175E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A6D236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NEURL1B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DB2C2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6194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3A638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76787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0A3B0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2.2165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87E39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78436E-29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332CD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78403E-2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4B054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5.85669</w:t>
            </w:r>
          </w:p>
        </w:tc>
      </w:tr>
      <w:tr w:rsidR="00F06D4D" w:rsidRPr="00F06D4D" w14:paraId="72E5B4B0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E8340F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CD19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22052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618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2CA3F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8860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9B7C7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8.36848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03E35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.33937E-16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3533D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00152E-1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133BB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4.78791</w:t>
            </w:r>
          </w:p>
        </w:tc>
      </w:tr>
      <w:tr w:rsidR="00F06D4D" w:rsidRPr="00F06D4D" w14:paraId="385DE857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51B78D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SRI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FB808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6160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7F837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03445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E2D80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3.6479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85503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27196E-35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62399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72277E-3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49701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8.99212</w:t>
            </w:r>
          </w:p>
        </w:tc>
      </w:tr>
      <w:tr w:rsidR="00F06D4D" w:rsidRPr="00F06D4D" w14:paraId="37C986D1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A71E1C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CD1D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3ADD1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6156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4132D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99326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4860C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3.6381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B6C4F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58914E-35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AECA1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40917E-3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8B9B1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8.99894</w:t>
            </w:r>
          </w:p>
        </w:tc>
      </w:tr>
      <w:tr w:rsidR="00F06D4D" w:rsidRPr="00F06D4D" w14:paraId="1B0239A5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45C203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BEND5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30CEE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6154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7D1C6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33203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B84C2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1.5935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4E43B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56844E-27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89A64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93897E-2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BC5B2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0.55524</w:t>
            </w:r>
          </w:p>
        </w:tc>
      </w:tr>
      <w:tr w:rsidR="00F06D4D" w:rsidRPr="00F06D4D" w14:paraId="3FFDBA2F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6A2B42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KLK15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0A654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6150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DC60F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82055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81779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7.32585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D6BA9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27537E-12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C13D0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28569E-1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4EE6E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7.68763</w:t>
            </w:r>
          </w:p>
        </w:tc>
      </w:tr>
      <w:tr w:rsidR="00F06D4D" w:rsidRPr="00F06D4D" w14:paraId="1C5A4987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DC7DD0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MAF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D334C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6150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9CBA8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06800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AD30D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2.6659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36EFB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01032E-31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95EF0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40889E-30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FFD34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9.95203</w:t>
            </w:r>
          </w:p>
        </w:tc>
      </w:tr>
      <w:tr w:rsidR="00F06D4D" w:rsidRPr="00F06D4D" w14:paraId="441CCFE9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C392FD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SLC25A20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EAD0A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6149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542B6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17594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10FA5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5.3321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61784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0376E-42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4F57E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15516E-40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EC80F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5.10244</w:t>
            </w:r>
          </w:p>
        </w:tc>
      </w:tr>
      <w:tr w:rsidR="00F06D4D" w:rsidRPr="00F06D4D" w14:paraId="25A4ECF0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60F65D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B3GALT4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D803A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6109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1134D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93337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263DF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4.534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24A07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02414E-39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2D171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12852E-3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DB1AE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7.40294</w:t>
            </w:r>
          </w:p>
        </w:tc>
      </w:tr>
      <w:tr w:rsidR="00F06D4D" w:rsidRPr="00F06D4D" w14:paraId="3564A73A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227546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DMRTA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F9E03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6107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1B530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0.5737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4D247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5.8689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7C927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56077E-44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0ACF2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88929E-4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B98D0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0.45065</w:t>
            </w:r>
          </w:p>
        </w:tc>
      </w:tr>
      <w:tr w:rsidR="00F06D4D" w:rsidRPr="00F06D4D" w14:paraId="68304DE7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7039CE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ENPP6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66769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6094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E0684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0.4778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0D5B8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8.6352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7C83D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48193E-56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DA7B0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34251E-5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AE0CD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17.9896</w:t>
            </w:r>
          </w:p>
        </w:tc>
      </w:tr>
      <w:tr w:rsidR="00F06D4D" w:rsidRPr="00F06D4D" w14:paraId="7B0D02B2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298C08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UGT1A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EDE51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6083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79DF6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0.3103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7C094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7.52292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7C854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43485E-13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115C7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48881E-1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14339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8.95856</w:t>
            </w:r>
          </w:p>
        </w:tc>
      </w:tr>
      <w:tr w:rsidR="00F06D4D" w:rsidRPr="00F06D4D" w14:paraId="0399D3CC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2D5FC0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TRPA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BF109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6076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ECEB9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64075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15EAA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8.01216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D8AFE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18803E-14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E0646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80201E-1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79255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2.22241</w:t>
            </w:r>
          </w:p>
        </w:tc>
      </w:tr>
      <w:tr w:rsidR="00F06D4D" w:rsidRPr="00F06D4D" w14:paraId="2BEACD40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5EE924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ACKR2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22CE1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6064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4A05A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2355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C8A13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2.6775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DD1C2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70653E-31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8F1E2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87317E-30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857BC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0.206</w:t>
            </w:r>
          </w:p>
        </w:tc>
      </w:tr>
      <w:tr w:rsidR="00F06D4D" w:rsidRPr="00F06D4D" w14:paraId="06CFE2E7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D0D40F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ENDOD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642C0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6029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FAB81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17787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74AA6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6.6953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BB55F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31407E-48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DEB9C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43148E-4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8AE71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8.51161</w:t>
            </w:r>
          </w:p>
        </w:tc>
      </w:tr>
      <w:tr w:rsidR="00F06D4D" w:rsidRPr="00F06D4D" w14:paraId="1DA0F7E3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407C53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SH2D6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EE762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6017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36EB7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4537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F40A7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7.4512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42A07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55296E-13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13E82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37125E-1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BCF21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8.52019</w:t>
            </w:r>
          </w:p>
        </w:tc>
      </w:tr>
      <w:tr w:rsidR="00F06D4D" w:rsidRPr="00F06D4D" w14:paraId="24F57542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527F87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ATP1B2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F3437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5983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7136B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29705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4D645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2.5866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10727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21722E-31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03426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9326E-2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172BB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9.38319</w:t>
            </w:r>
          </w:p>
        </w:tc>
      </w:tr>
      <w:tr w:rsidR="00F06D4D" w:rsidRPr="00F06D4D" w14:paraId="5D8BB4D7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A03406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TRHDE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F8BC3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5980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599BD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0.0767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BD603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9.64315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215D1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78833E-20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FE561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36218E-1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3A66E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4.35857</w:t>
            </w:r>
          </w:p>
        </w:tc>
      </w:tr>
      <w:tr w:rsidR="00F06D4D" w:rsidRPr="00F06D4D" w14:paraId="15518FA7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A58A06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LRRN4CL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ACF3E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5980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16AC9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74861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E78FA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2.5986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7F6E2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5692E-31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B1E8F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.84309E-30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43564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9.43204</w:t>
            </w:r>
          </w:p>
        </w:tc>
      </w:tr>
      <w:tr w:rsidR="00F06D4D" w:rsidRPr="00F06D4D" w14:paraId="59DE0FCB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00B36F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KCTD4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F0AB4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5973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E68EE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0.5354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04961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2.4767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FF0BA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69138E-30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7000C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85521E-2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DBBC9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8.33933</w:t>
            </w:r>
          </w:p>
        </w:tc>
      </w:tr>
      <w:tr w:rsidR="00F06D4D" w:rsidRPr="00F06D4D" w14:paraId="3EE2C1F2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10C805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ATP8A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D6498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5965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CF6E2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05155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C0904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0.7725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6CA92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45445E-24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A2D69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57792E-2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0F8EB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3.36187</w:t>
            </w:r>
          </w:p>
        </w:tc>
      </w:tr>
      <w:tr w:rsidR="00F06D4D" w:rsidRPr="00F06D4D" w14:paraId="6B628B28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3734FC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lastRenderedPageBreak/>
              <w:t>IKZF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F879B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5939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6351D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55509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4709C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1.0889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4E25D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6709E-25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0EF5E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13256E-2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FBC93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6.15587</w:t>
            </w:r>
          </w:p>
        </w:tc>
      </w:tr>
      <w:tr w:rsidR="00F06D4D" w:rsidRPr="00F06D4D" w14:paraId="02B7DE08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81715F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GIMAP6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E71C7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5936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3B914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0603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40B29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1.8934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1069C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22034E-28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B6DB1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50822E-2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0025D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3.02442</w:t>
            </w:r>
          </w:p>
        </w:tc>
      </w:tr>
      <w:tr w:rsidR="00F06D4D" w:rsidRPr="00F06D4D" w14:paraId="77260032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CD8C3B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TXNIP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899D8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5929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6D630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45064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7D616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8.69227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0EBD6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67796E-17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85047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08999E-1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09203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6.92018</w:t>
            </w:r>
          </w:p>
        </w:tc>
      </w:tr>
      <w:tr w:rsidR="00F06D4D" w:rsidRPr="00F06D4D" w14:paraId="77B60066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E28809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CLIP4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897D2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592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92869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85487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418D9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1.1306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E1D21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56536E-25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4690D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92222E-2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2EFD3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6.5545</w:t>
            </w:r>
          </w:p>
        </w:tc>
      </w:tr>
      <w:tr w:rsidR="00F06D4D" w:rsidRPr="00F06D4D" w14:paraId="62D321A0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3A30FC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GIMAP8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75E49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5907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D0A6F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33219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A3223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4.2651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6527F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.2898E-38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BB3C9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61368E-3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0F80F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4.89863</w:t>
            </w:r>
          </w:p>
        </w:tc>
      </w:tr>
      <w:tr w:rsidR="00F06D4D" w:rsidRPr="00F06D4D" w14:paraId="4A6F5BE8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BDE33F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HS3ST6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C3C5D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5898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89E72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0.5881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74B9E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0.605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0C8F6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23805E-23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E592D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18415E-2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3F460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2.0719</w:t>
            </w:r>
          </w:p>
        </w:tc>
      </w:tr>
      <w:tr w:rsidR="00F06D4D" w:rsidRPr="00F06D4D" w14:paraId="3CF38D19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259E70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NAT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3BE94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5897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714AA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37249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496D7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1.7877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F939A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22849E-28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26C50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12374E-2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62020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2.07971</w:t>
            </w:r>
          </w:p>
        </w:tc>
      </w:tr>
      <w:tr w:rsidR="00F06D4D" w:rsidRPr="00F06D4D" w14:paraId="260E5CD6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78BC6A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SSPN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E1218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5882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CFE48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18632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7FCB0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2.012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9C317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11788E-28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229A5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63505E-2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87DBF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4.13393</w:t>
            </w:r>
          </w:p>
        </w:tc>
      </w:tr>
      <w:tr w:rsidR="00F06D4D" w:rsidRPr="00F06D4D" w14:paraId="445567A0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0C49F3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GLTP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7D985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5873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4A09C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60634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65549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22.8761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6BA53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47703E-75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ACE4F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.86279E-7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D909A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60.6831</w:t>
            </w:r>
          </w:p>
        </w:tc>
      </w:tr>
      <w:tr w:rsidR="00F06D4D" w:rsidRPr="00F06D4D" w14:paraId="6B953943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753214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SORCS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0EF1A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5866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59329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0.5279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F78BA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5.2142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B443C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.60922E-42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9819A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49303E-40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1D140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4.06683</w:t>
            </w:r>
          </w:p>
        </w:tc>
      </w:tr>
      <w:tr w:rsidR="00F06D4D" w:rsidRPr="00F06D4D" w14:paraId="6BB3E7B8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C2A385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CNNM4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07F99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5841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FFBCC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70854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F9CF5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5.523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95486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6855E-43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06750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87236E-4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C535F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6.96312</w:t>
            </w:r>
          </w:p>
        </w:tc>
      </w:tr>
      <w:tr w:rsidR="00F06D4D" w:rsidRPr="00F06D4D" w14:paraId="07CDDD74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CD7760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SPEG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698FB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5839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BA4FD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4026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95E37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7.78918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4334F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60884E-14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53326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5818E-1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C0A6D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0.77325</w:t>
            </w:r>
          </w:p>
        </w:tc>
      </w:tr>
      <w:tr w:rsidR="00F06D4D" w:rsidRPr="00F06D4D" w14:paraId="3A0B028E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B55FF6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ATP13A4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2F62B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5838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EBEEF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0.065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3B286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9.47453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8A244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19196E-19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9E935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57375E-1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87E28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3.04366</w:t>
            </w:r>
          </w:p>
        </w:tc>
      </w:tr>
      <w:tr w:rsidR="00F06D4D" w:rsidRPr="00F06D4D" w14:paraId="09B6CB6D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6DD86D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CD1C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14BB7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5832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67C2D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45020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AA249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9.28215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4BA6E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.83623E-19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4FB0A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75114E-1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38FFB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1.51586</w:t>
            </w:r>
          </w:p>
        </w:tc>
      </w:tr>
      <w:tr w:rsidR="00F06D4D" w:rsidRPr="00F06D4D" w14:paraId="71A887BC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A6D410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AC131263.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223DE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5831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ACD94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30282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191C6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0.9596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63E64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1112E-24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84F39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20019E-2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831AD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4.99149</w:t>
            </w:r>
          </w:p>
        </w:tc>
      </w:tr>
      <w:tr w:rsidR="00F06D4D" w:rsidRPr="00F06D4D" w14:paraId="55E922DE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6C1FE5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RGS2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1083E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582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A154D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66259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3FA16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8.00184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1EDCB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2773E-14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05D6C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21168E-1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0CA37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1.97436</w:t>
            </w:r>
          </w:p>
        </w:tc>
      </w:tr>
      <w:tr w:rsidR="00F06D4D" w:rsidRPr="00F06D4D" w14:paraId="6FED29DE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EB6F6B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PXMP2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1E54B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5822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A5635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18564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E0356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5.0255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6C95F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04086E-41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C2FD4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11589E-3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7A612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2.12566</w:t>
            </w:r>
          </w:p>
        </w:tc>
      </w:tr>
      <w:tr w:rsidR="00F06D4D" w:rsidRPr="00F06D4D" w14:paraId="4AC711A8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6C25A7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ETHE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ED692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5821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E9111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12707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421B4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2.8661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1CCD1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79007E-32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F550A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.0582E-3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23502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1.75481</w:t>
            </w:r>
          </w:p>
        </w:tc>
      </w:tr>
      <w:tr w:rsidR="00F06D4D" w:rsidRPr="00F06D4D" w14:paraId="09CD8226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FD2EED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STAB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FE0C3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5818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279D2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62910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C5C9A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0.7408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D5BA4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13037E-24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57E88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20238E-2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800F0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3.07154</w:t>
            </w:r>
          </w:p>
        </w:tc>
      </w:tr>
      <w:tr w:rsidR="00F06D4D" w:rsidRPr="00F06D4D" w14:paraId="1214FD14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068FEC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DSC2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CC195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5811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F4F8D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76716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FA5E7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1.7828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05D9D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5966E-28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82B6D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17216E-2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AD369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2.00758</w:t>
            </w:r>
          </w:p>
        </w:tc>
      </w:tr>
      <w:tr w:rsidR="00F06D4D" w:rsidRPr="00F06D4D" w14:paraId="7AE8FC72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3DAC26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MAN1A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021D6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5803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2DB11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19261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F052B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9.98868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A224A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61712E-21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63E86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97043E-20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D816A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6.87408</w:t>
            </w:r>
          </w:p>
        </w:tc>
      </w:tr>
      <w:tr w:rsidR="00F06D4D" w:rsidRPr="00F06D4D" w14:paraId="0456D029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299913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PINK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E24AE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578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5FD04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99214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C5867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6.1219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C43AD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28179E-45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11A85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05981E-4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72E20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2.84938</w:t>
            </w:r>
          </w:p>
        </w:tc>
      </w:tr>
      <w:tr w:rsidR="00F06D4D" w:rsidRPr="00F06D4D" w14:paraId="256BB6CF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7C7AA8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ARHGAP20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7A36A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5755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8E8FC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0.1736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2EEF0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4.6661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93E32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96585E-39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7E880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21849E-3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34DF6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8.80359</w:t>
            </w:r>
          </w:p>
        </w:tc>
      </w:tr>
      <w:tr w:rsidR="00F06D4D" w:rsidRPr="00F06D4D" w14:paraId="5745FABA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50D9C0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SLC6A9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BE573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5755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24C93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42724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486D4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0.7203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95AB1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48257E-24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D0765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50371E-2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586C7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2.90738</w:t>
            </w:r>
          </w:p>
        </w:tc>
      </w:tr>
      <w:tr w:rsidR="00F06D4D" w:rsidRPr="00F06D4D" w14:paraId="1A7A264F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B0A82F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SSTR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30DB2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5751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545D5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28472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8D4A8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8.67816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706C1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.63635E-17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F07D4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62733E-1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0330F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6.90663</w:t>
            </w:r>
          </w:p>
        </w:tc>
      </w:tr>
      <w:tr w:rsidR="00F06D4D" w:rsidRPr="00F06D4D" w14:paraId="1150AF63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1C6F7A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ECI2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ED7FC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5750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4CA53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23898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6A8B8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0.7563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780A4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25682E-24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2ECA7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34967E-2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190E9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3.18744</w:t>
            </w:r>
          </w:p>
        </w:tc>
      </w:tr>
      <w:tr w:rsidR="00F06D4D" w:rsidRPr="00F06D4D" w14:paraId="55257A1D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653338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RELL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6AC56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5748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240D5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73245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214F7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1.9338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F1BE2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24738E-28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17B92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19265E-2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27CE6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3.40139</w:t>
            </w:r>
          </w:p>
        </w:tc>
      </w:tr>
      <w:tr w:rsidR="00F06D4D" w:rsidRPr="00F06D4D" w14:paraId="418BB285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CA95AF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FXYD3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DD2AA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5744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BAE8F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75343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89305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8.37367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0F574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99458E-16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95614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82583E-1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C1594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4.61554</w:t>
            </w:r>
          </w:p>
        </w:tc>
      </w:tr>
      <w:tr w:rsidR="00F06D4D" w:rsidRPr="00F06D4D" w14:paraId="7CAE1837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4C6019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PNOC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0F795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5740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B006A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22441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FB358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8.44805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40D96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23792E-16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E2079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87994E-1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49C8E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5.3746</w:t>
            </w:r>
          </w:p>
        </w:tc>
      </w:tr>
      <w:tr w:rsidR="00F06D4D" w:rsidRPr="00F06D4D" w14:paraId="5C2C730D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E3FA61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PGM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09339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5687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0C948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79773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AAB7E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2.1839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5E60C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39295E-29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B2904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6969E-2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5698A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5.56254</w:t>
            </w:r>
          </w:p>
        </w:tc>
      </w:tr>
      <w:tr w:rsidR="00F06D4D" w:rsidRPr="00F06D4D" w14:paraId="199EF289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468EC4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SCARA3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DFD54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5686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053FE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52021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72906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9.92022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1BDFA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29438E-21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5F976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08458E-20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3F474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6.41312</w:t>
            </w:r>
          </w:p>
        </w:tc>
      </w:tr>
      <w:tr w:rsidR="00F06D4D" w:rsidRPr="00F06D4D" w14:paraId="1970A9A1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CB2B52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MT1A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49891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5668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1CCF7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68300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50A54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5.19602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E0AD5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21978E-07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65DC3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22072E-0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BCD62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379122</w:t>
            </w:r>
          </w:p>
        </w:tc>
      </w:tr>
      <w:tr w:rsidR="00F06D4D" w:rsidRPr="00F06D4D" w14:paraId="2A033037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284AF3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AMICA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D00E5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5664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C3E79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75086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97811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2.2736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4019E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662E-29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2ECF3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70504E-2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D06D6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6.50364</w:t>
            </w:r>
          </w:p>
        </w:tc>
      </w:tr>
      <w:tr w:rsidR="00F06D4D" w:rsidRPr="00F06D4D" w14:paraId="407090DB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5D6F3E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SLC22A23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817F6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5663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008E9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76589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6C303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3.4392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81BE1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32667E-34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67311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16795E-3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D3B91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7.05256</w:t>
            </w:r>
          </w:p>
        </w:tc>
      </w:tr>
      <w:tr w:rsidR="00F06D4D" w:rsidRPr="00F06D4D" w14:paraId="7C78CD0C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71F1CF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SSBP2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565A4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5660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D24BF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0910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B8BAA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2.6643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DCE7B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05581E-31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B33D6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48493E-30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47D9B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0.07349</w:t>
            </w:r>
          </w:p>
        </w:tc>
      </w:tr>
      <w:tr w:rsidR="00F06D4D" w:rsidRPr="00F06D4D" w14:paraId="3A4F8A7E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5F37B3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SYP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E8AF0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5655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90B4E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13772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78F5D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0.3159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7BC62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48434E-22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6D442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21923E-2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DC1CF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9.7303</w:t>
            </w:r>
          </w:p>
        </w:tc>
      </w:tr>
      <w:tr w:rsidR="00F06D4D" w:rsidRPr="00F06D4D" w14:paraId="07D33D0E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80D320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SYNGR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3033D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5651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408D7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75381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7F5B4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9.49656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DD9F3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84344E-19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31D47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33349E-1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B026F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3.21301</w:t>
            </w:r>
          </w:p>
        </w:tc>
      </w:tr>
      <w:tr w:rsidR="00F06D4D" w:rsidRPr="00F06D4D" w14:paraId="676ED372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D9F077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AFF3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EAEFC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563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FD8A6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0.2992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B2399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4.1364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59842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17821E-37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3045A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60605E-3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EDF8C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3.74382</w:t>
            </w:r>
          </w:p>
        </w:tc>
      </w:tr>
      <w:tr w:rsidR="00F06D4D" w:rsidRPr="00F06D4D" w14:paraId="3DD12C2E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B2A9BD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COL17A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266BA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5629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FD0E7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65869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21679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5.76855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8FDCB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57955E-08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12D5D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58957E-0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A3250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214863</w:t>
            </w:r>
          </w:p>
        </w:tc>
      </w:tr>
      <w:tr w:rsidR="00F06D4D" w:rsidRPr="00F06D4D" w14:paraId="688367D0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98AD11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NEXN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341C2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5557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29AA4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37756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75A3D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8.1501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1BE86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47883E-15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AF2A6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26269E-1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F9B43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3.11021</w:t>
            </w:r>
          </w:p>
        </w:tc>
      </w:tr>
      <w:tr w:rsidR="00F06D4D" w:rsidRPr="00F06D4D" w14:paraId="30F3FEFF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327B7E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RILP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B85DF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555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F9109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17024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FD43B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1.4403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1AE64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74914E-26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00C06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18207E-2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E2195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9.02333</w:t>
            </w:r>
          </w:p>
        </w:tc>
      </w:tr>
      <w:tr w:rsidR="00F06D4D" w:rsidRPr="00F06D4D" w14:paraId="5DA48FB6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8A39EE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OSR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DD294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5547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84EC5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8464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6ADEB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8.0935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EF76B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69274E-15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AA089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33827E-1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189F5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2.86478</w:t>
            </w:r>
          </w:p>
        </w:tc>
      </w:tr>
      <w:tr w:rsidR="00F06D4D" w:rsidRPr="00F06D4D" w14:paraId="3D5F6233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2A162E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GNAI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A1AD1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554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7B198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14980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8F7B1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1.2438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72889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.65489E-26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EEAAC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138E-2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1B38D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7.36035</w:t>
            </w:r>
          </w:p>
        </w:tc>
      </w:tr>
      <w:tr w:rsidR="00F06D4D" w:rsidRPr="00F06D4D" w14:paraId="06DEBD23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4701D1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P2RY8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1D66C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5537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FB939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68454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59D86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2.2725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CFCB5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7648E-29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B9E13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71989E-2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00DB0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6.50056</w:t>
            </w:r>
          </w:p>
        </w:tc>
      </w:tr>
      <w:tr w:rsidR="00F06D4D" w:rsidRPr="00F06D4D" w14:paraId="7AFDCD90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0AA04A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lastRenderedPageBreak/>
              <w:t>MGLL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B3EFA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5533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FEB3E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70934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48D96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2.542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C9CDA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.33939E-31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E3CCE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62412E-2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385AB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8.78563</w:t>
            </w:r>
          </w:p>
        </w:tc>
      </w:tr>
      <w:tr w:rsidR="00F06D4D" w:rsidRPr="00F06D4D" w14:paraId="22F3EEE4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C40366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PARM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C3441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5529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17C65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65976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2133C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8.09989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CB2A6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39686E-15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26D9E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19437E-1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836CD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2.65504</w:t>
            </w:r>
          </w:p>
        </w:tc>
      </w:tr>
      <w:tr w:rsidR="00F06D4D" w:rsidRPr="00F06D4D" w14:paraId="784F65A2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2078CC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PAMR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C6E70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5525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99C4D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16681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227AE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3.7179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D0B16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69035E-35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318D1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09637E-3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FE5D5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9.7387</w:t>
            </w:r>
          </w:p>
        </w:tc>
      </w:tr>
      <w:tr w:rsidR="00F06D4D" w:rsidRPr="00F06D4D" w14:paraId="1F70E154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FAFD4D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AKAP12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D439C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549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B97A1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83346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8D5BF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7.40847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0DA82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38129E-13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F904C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11737E-1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396F5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8.04618</w:t>
            </w:r>
          </w:p>
        </w:tc>
      </w:tr>
      <w:tr w:rsidR="00F06D4D" w:rsidRPr="00F06D4D" w14:paraId="24A424C9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811813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FOXP2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85727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5493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84DF5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25763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7A3CC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7.74956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7B063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36594E-14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A98CD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37355E-1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8C3A4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0.50627</w:t>
            </w:r>
          </w:p>
        </w:tc>
      </w:tr>
      <w:tr w:rsidR="00F06D4D" w:rsidRPr="00F06D4D" w14:paraId="2A93BD9B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2403F1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KIF5A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B814F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5493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09D89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0865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C813C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9.70128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AB356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6456E-20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2C52D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78375E-1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71B75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4.8212</w:t>
            </w:r>
          </w:p>
        </w:tc>
      </w:tr>
      <w:tr w:rsidR="00F06D4D" w:rsidRPr="00F06D4D" w14:paraId="030814E6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DDA8D9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SORBS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A32F8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5482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63055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67195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D0C1D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8.43056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A9D3F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94991E-16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346EC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25178E-1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8BE62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5.01889</w:t>
            </w:r>
          </w:p>
        </w:tc>
      </w:tr>
      <w:tr w:rsidR="00F06D4D" w:rsidRPr="00F06D4D" w14:paraId="0D92891B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1662AA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RIOK3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D40CE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5456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00793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50219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366D9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3.6559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1758C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03225E-35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B5AE1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18727E-3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E4CCD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9.06259</w:t>
            </w:r>
          </w:p>
        </w:tc>
      </w:tr>
      <w:tr w:rsidR="00F06D4D" w:rsidRPr="00F06D4D" w14:paraId="12766D9B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A28B1A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SIAE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BF4A6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5455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96F33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23487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FE5B7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1.9007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083BF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01647E-28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F0B0F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22966E-2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C0FB5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3.04533</w:t>
            </w:r>
          </w:p>
        </w:tc>
      </w:tr>
      <w:tr w:rsidR="00F06D4D" w:rsidRPr="00F06D4D" w14:paraId="26D867D2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578DAD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PLA2G12B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E312C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5445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54D3A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32021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47B82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4.1276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719DB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44434E-05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BD647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.13198E-0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C4901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685107</w:t>
            </w:r>
          </w:p>
        </w:tc>
      </w:tr>
      <w:tr w:rsidR="00F06D4D" w:rsidRPr="00F06D4D" w14:paraId="75C9BB2F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13B63C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EVI2A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42F88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5439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465AD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4387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17E29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9.12156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5C97B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39352E-18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343D2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23008E-1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1B424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0.19977</w:t>
            </w:r>
          </w:p>
        </w:tc>
      </w:tr>
      <w:tr w:rsidR="00F06D4D" w:rsidRPr="00F06D4D" w14:paraId="2F11DBEC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1EF8C7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AKR1C2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3ACA2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5429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6913A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84876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24BCD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8.53672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6CB07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73785E-16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BB69F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54058E-1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DD690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6.00066</w:t>
            </w:r>
          </w:p>
        </w:tc>
      </w:tr>
      <w:tr w:rsidR="00F06D4D" w:rsidRPr="00F06D4D" w14:paraId="0352740F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2ECC0B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REEP2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569DA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5423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EA2F4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86350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25D34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0.1057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26FBB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39555E-21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93B32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18253E-20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4C11C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8.03862</w:t>
            </w:r>
          </w:p>
        </w:tc>
      </w:tr>
      <w:tr w:rsidR="00F06D4D" w:rsidRPr="00F06D4D" w14:paraId="6E687C44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3B0D7D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ACOX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81241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5420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517EB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37361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77790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5.6505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69EBD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3394E-43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894DB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49185E-4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77C25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8.2101</w:t>
            </w:r>
          </w:p>
        </w:tc>
      </w:tr>
      <w:tr w:rsidR="00F06D4D" w:rsidRPr="00F06D4D" w14:paraId="2518BBB9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744107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RHOU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EF7AF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5414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4E26C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56028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31BB1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2.2483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E245E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33859E-29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9FA63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11329E-2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B9B31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6.1446</w:t>
            </w:r>
          </w:p>
        </w:tc>
      </w:tr>
      <w:tr w:rsidR="00F06D4D" w:rsidRPr="00F06D4D" w14:paraId="0DE4066B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E6626D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CNGA3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5ACE9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5410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B4F66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0.520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5EF04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2.8944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3448E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68836E-32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DE9F5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00546E-3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939C6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2.13514</w:t>
            </w:r>
          </w:p>
        </w:tc>
      </w:tr>
      <w:tr w:rsidR="00F06D4D" w:rsidRPr="00F06D4D" w14:paraId="25D09FD2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D6F907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CCL14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1C90A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5407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E6547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21674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437EE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1.9116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68085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73895E-28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14895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85614E-2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E6582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3.34546</w:t>
            </w:r>
          </w:p>
        </w:tc>
      </w:tr>
      <w:tr w:rsidR="00F06D4D" w:rsidRPr="00F06D4D" w14:paraId="2D0F4B2E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8FF1FC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ANK3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43415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5406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2D821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71841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E37E2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5.7298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6B459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14331E-44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592D6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58004E-4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30E00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9.08595</w:t>
            </w:r>
          </w:p>
        </w:tc>
      </w:tr>
      <w:tr w:rsidR="00F06D4D" w:rsidRPr="00F06D4D" w14:paraId="15542B1F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C3E6FF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GCNT4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81A2D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5400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50387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42247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940A5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8.65369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5CCFB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15538E-16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9A91B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69062E-1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D46C8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6.86417</w:t>
            </w:r>
          </w:p>
        </w:tc>
      </w:tr>
      <w:tr w:rsidR="00F06D4D" w:rsidRPr="00F06D4D" w14:paraId="01FDE875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0700F4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SLC22A17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BC6F6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5398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0B79D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0015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4D433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2.1836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19156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39926E-29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56407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70334E-2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F41CB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5.68031</w:t>
            </w:r>
          </w:p>
        </w:tc>
      </w:tr>
      <w:tr w:rsidR="00F06D4D" w:rsidRPr="00F06D4D" w14:paraId="3562D8DA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CB7380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CMKLR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1AA25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5396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D192F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1501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01173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0.7539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E425A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38285E-24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84F92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46997E-2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57B25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3.27652</w:t>
            </w:r>
          </w:p>
        </w:tc>
      </w:tr>
      <w:tr w:rsidR="00F06D4D" w:rsidRPr="00F06D4D" w14:paraId="4D8A4E81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26043B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FAM46B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7D078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5386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96937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15300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A3483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8.01676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17457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15015E-14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D0E95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63131E-1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951D1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2.30221</w:t>
            </w:r>
          </w:p>
        </w:tc>
      </w:tr>
      <w:tr w:rsidR="00F06D4D" w:rsidRPr="00F06D4D" w14:paraId="476C7B20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F27F75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SMYD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10881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5385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42ADD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0.467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1484F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8.48246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3F0DC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07447E-16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FFFDF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26181E-1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BE6D1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5.55603</w:t>
            </w:r>
          </w:p>
        </w:tc>
      </w:tr>
      <w:tr w:rsidR="00F06D4D" w:rsidRPr="00F06D4D" w14:paraId="470C617D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BC5E0F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GPD1L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711A5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5368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0CAB5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25060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14F3E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5.9281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DCDF9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70184E-45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7A3B5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94157E-4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4389D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0.93269</w:t>
            </w:r>
          </w:p>
        </w:tc>
      </w:tr>
      <w:tr w:rsidR="00F06D4D" w:rsidRPr="00F06D4D" w14:paraId="1F93BA2D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04C476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TNFAIP8L3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F1CAB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5361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FAC53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0921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6DB19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0.6905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43C8E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9017E-23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7FED5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8223E-2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C1C44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2.75189</w:t>
            </w:r>
          </w:p>
        </w:tc>
      </w:tr>
      <w:tr w:rsidR="00F06D4D" w:rsidRPr="00F06D4D" w14:paraId="79CCE2DD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5A16C9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CSF2RB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28C69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5345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57FAE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80185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40758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8.99227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EAD76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.10431E-18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5645F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81728E-1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C7BDE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9.19393</w:t>
            </w:r>
          </w:p>
        </w:tc>
      </w:tr>
      <w:tr w:rsidR="00F06D4D" w:rsidRPr="00F06D4D" w14:paraId="64B0E9A0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282EF9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ZNF415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9ED58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5340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71A7E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0213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43344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8.1276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39DFF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25575E-15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51BB7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64515E-1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9232B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3.0843</w:t>
            </w:r>
          </w:p>
        </w:tc>
      </w:tr>
      <w:tr w:rsidR="00F06D4D" w:rsidRPr="00F06D4D" w14:paraId="37B70A40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FF9A14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EDNRB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C6F43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5339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94B57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54730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030A2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2.5875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A82A6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16367E-31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6F241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8494E-2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C806B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9.27498</w:t>
            </w:r>
          </w:p>
        </w:tc>
      </w:tr>
      <w:tr w:rsidR="00F06D4D" w:rsidRPr="00F06D4D" w14:paraId="36914D73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111CAF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GSTM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861A7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5329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B276E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65302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89AD0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4.55969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BED4B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77781E-06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F2F95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51481E-0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53A94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557087</w:t>
            </w:r>
          </w:p>
        </w:tc>
      </w:tr>
      <w:tr w:rsidR="00F06D4D" w:rsidRPr="00F06D4D" w14:paraId="5C4601E2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551402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KIR2DL4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ED8BC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532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17753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0951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F8431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7.29729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3315E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53916E-12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DC60D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33646E-1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7BDFC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7.51784</w:t>
            </w:r>
          </w:p>
        </w:tc>
      </w:tr>
      <w:tr w:rsidR="00F06D4D" w:rsidRPr="00F06D4D" w14:paraId="2A6F9C89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C31458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RBFOX3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F0344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5317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119BF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0.4540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996AA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9.41291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9EA37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55274E-19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F33CD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51013E-1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72E2B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2.51464</w:t>
            </w:r>
          </w:p>
        </w:tc>
      </w:tr>
      <w:tr w:rsidR="00F06D4D" w:rsidRPr="00F06D4D" w14:paraId="1FAE4657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D4ED64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BEX2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A3E2F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5304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468B6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58843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5DA87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4.87913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1479E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52933E-06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94F8D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64642E-0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1B483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886638</w:t>
            </w:r>
          </w:p>
        </w:tc>
      </w:tr>
      <w:tr w:rsidR="00F06D4D" w:rsidRPr="00F06D4D" w14:paraId="345779AB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CD41B5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SALL2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5EAF3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5290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75CC5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5760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2D183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1.0592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07FF4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7381E-25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D9314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27564E-2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43DBE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5.95543</w:t>
            </w:r>
          </w:p>
        </w:tc>
      </w:tr>
      <w:tr w:rsidR="00F06D4D" w:rsidRPr="00F06D4D" w14:paraId="3184D903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E365AC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KCNG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C0351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5284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C0FF9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38866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19BD4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6.35883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7E8DC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44175E-10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11EE6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80831E-0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F48AF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1.77589</w:t>
            </w:r>
          </w:p>
        </w:tc>
      </w:tr>
      <w:tr w:rsidR="00F06D4D" w:rsidRPr="00F06D4D" w14:paraId="2688A88C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861E68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RSPO3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495F3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5269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D675E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4031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751BB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7.61054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B539A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90151E-13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71DDB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40403E-1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54713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9.52682</w:t>
            </w:r>
          </w:p>
        </w:tc>
      </w:tr>
      <w:tr w:rsidR="00F06D4D" w:rsidRPr="00F06D4D" w14:paraId="1EF0DBD1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B6BA9B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TMEM255A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21AB8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5268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BEC82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893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11D6F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0.0928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7178B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55111E-21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2FA41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31049E-20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B61FD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7.94454</w:t>
            </w:r>
          </w:p>
        </w:tc>
      </w:tr>
      <w:tr w:rsidR="00F06D4D" w:rsidRPr="00F06D4D" w14:paraId="2ABAF87F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2DB0CD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DCLK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E4741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5249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45E14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0.2404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E1567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3.7967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BEC0A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02331E-36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F10A0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97198E-3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1B709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0.53802</w:t>
            </w:r>
          </w:p>
        </w:tc>
      </w:tr>
      <w:tr w:rsidR="00F06D4D" w:rsidRPr="00F06D4D" w14:paraId="5C8761D3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DBD6FC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IL10RA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D359E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5245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2C393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76894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9C1EC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0.3258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56187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28891E-22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F5EC2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05101E-2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71098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9.67875</w:t>
            </w:r>
          </w:p>
        </w:tc>
      </w:tr>
      <w:tr w:rsidR="00F06D4D" w:rsidRPr="00F06D4D" w14:paraId="0A567269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C0B710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PPAP2B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3BD1B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5242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E9C28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3278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D7CB5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4.8749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9FD76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6064E-40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16DF8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75699E-3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8B4EA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0.67637</w:t>
            </w:r>
          </w:p>
        </w:tc>
      </w:tr>
      <w:tr w:rsidR="00F06D4D" w:rsidRPr="00F06D4D" w14:paraId="42068808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6FC9A9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ADAMTSL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9835F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523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5BB30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47123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EEF88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1.0894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C0C0F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65463E-25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B8660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11693E-2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2E01C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6.21374</w:t>
            </w:r>
          </w:p>
        </w:tc>
      </w:tr>
      <w:tr w:rsidR="00F06D4D" w:rsidRPr="00F06D4D" w14:paraId="35BF8D26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9D6DDB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SLC44A4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8C20F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5224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D92BE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03474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75E8A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8.89167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6C11A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94987E-17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EF427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21057E-1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D490B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8.38869</w:t>
            </w:r>
          </w:p>
        </w:tc>
      </w:tr>
      <w:tr w:rsidR="00F06D4D" w:rsidRPr="00F06D4D" w14:paraId="18CD721F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96C326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PNCK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C9423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5218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FD7D9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34758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C8B6C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6.10335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18801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41328E-09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F74BC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54281E-0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23BB1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0.32403</w:t>
            </w:r>
          </w:p>
        </w:tc>
      </w:tr>
      <w:tr w:rsidR="00F06D4D" w:rsidRPr="00F06D4D" w14:paraId="156F28AE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9FC00B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CTSW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9722F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521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26183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14764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7B69F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7.26079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9E0CB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95568E-12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5AA15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97527E-1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EC972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7.15822</w:t>
            </w:r>
          </w:p>
        </w:tc>
      </w:tr>
      <w:tr w:rsidR="00F06D4D" w:rsidRPr="00F06D4D" w14:paraId="67E556F6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786490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GZMM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B6E1D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5193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030D2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77432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1BC05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8.7566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ADE41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37367E-17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13A86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20844E-1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2F9EA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7.53936</w:t>
            </w:r>
          </w:p>
        </w:tc>
      </w:tr>
      <w:tr w:rsidR="00F06D4D" w:rsidRPr="00F06D4D" w14:paraId="190EBBC5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45F85A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lastRenderedPageBreak/>
              <w:t>A1CF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557E7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5191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E293E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86252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50963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8.80392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A0075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77171E-17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46470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2915E-1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1FE13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7.78747</w:t>
            </w:r>
          </w:p>
        </w:tc>
      </w:tr>
      <w:tr w:rsidR="00F06D4D" w:rsidRPr="00F06D4D" w14:paraId="4D9BE25F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462172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GNG3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7E0B0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5164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7AB62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51431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AA09F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0.0937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4D643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53931E-21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0A1B6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30116E-20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CAEAB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7.95149</w:t>
            </w:r>
          </w:p>
        </w:tc>
      </w:tr>
      <w:tr w:rsidR="00F06D4D" w:rsidRPr="00F06D4D" w14:paraId="46B6433D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483990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NDNF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D54E7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5124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2FD62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01993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37E62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7.56357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85E27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61231E-13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4D460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14317E-1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840B6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9.14994</w:t>
            </w:r>
          </w:p>
        </w:tc>
      </w:tr>
      <w:tr w:rsidR="00F06D4D" w:rsidRPr="00F06D4D" w14:paraId="7047C17A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3E4650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GIMAP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1C4C0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5118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9D374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35753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5F7CD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4.4297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45CF6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91577E-38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316C5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59941E-3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1636F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6.53045</w:t>
            </w:r>
          </w:p>
        </w:tc>
      </w:tr>
      <w:tr w:rsidR="00F06D4D" w:rsidRPr="00F06D4D" w14:paraId="44AAECC6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D6490E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CD180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BD489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5116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95E28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5929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1F440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0.1758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82BB1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8663E-22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4FE0F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78855E-2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76DA8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8.60067</w:t>
            </w:r>
          </w:p>
        </w:tc>
      </w:tr>
      <w:tr w:rsidR="00F06D4D" w:rsidRPr="00F06D4D" w14:paraId="5166FF85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4A3F72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RPS6KA6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70D83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5115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24CF0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28220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26961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6.97952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5978D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20161E-11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7E246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59784E-1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467E4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5.4665</w:t>
            </w:r>
          </w:p>
        </w:tc>
      </w:tr>
      <w:tr w:rsidR="00F06D4D" w:rsidRPr="00F06D4D" w14:paraId="60830714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658514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GALNT12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AF427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5108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95557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51312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FBF98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1.4035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A0F80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41061E-26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57F6A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95821E-2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9EB49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8.6944</w:t>
            </w:r>
          </w:p>
        </w:tc>
      </w:tr>
      <w:tr w:rsidR="00F06D4D" w:rsidRPr="00F06D4D" w14:paraId="51B8D766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B37EA2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PRKAA2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0DC3B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5099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19825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0.0165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AB2FE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6.46368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59B65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91286E-10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B5FAE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.91953E-10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66759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2.37606</w:t>
            </w:r>
          </w:p>
        </w:tc>
      </w:tr>
      <w:tr w:rsidR="00F06D4D" w:rsidRPr="00F06D4D" w14:paraId="0FA8860B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2C45D6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C1QA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7FFE2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509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460F1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13366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BD8E9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6.9266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1326C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68076E-11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C3221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36513E-1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FFB3F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4.91316</w:t>
            </w:r>
          </w:p>
        </w:tc>
      </w:tr>
      <w:tr w:rsidR="00F06D4D" w:rsidRPr="00F06D4D" w14:paraId="40607C69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2B102A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GRIK5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17EFA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5087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50BB3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2986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2A407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9.39366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F8AE4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12989E-19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430D2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90486E-1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5D24F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2.42284</w:t>
            </w:r>
          </w:p>
        </w:tc>
      </w:tr>
      <w:tr w:rsidR="00F06D4D" w:rsidRPr="00F06D4D" w14:paraId="47E4C971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91B012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BCAR3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1C79E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5071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7D8B2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62148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512BA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5.7068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04293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70658E-44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AD04F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22874E-4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A401C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8.77861</w:t>
            </w:r>
          </w:p>
        </w:tc>
      </w:tr>
      <w:tr w:rsidR="00F06D4D" w:rsidRPr="00F06D4D" w14:paraId="1638DF94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10DD07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TNFSF10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FC1B6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5057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B316C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99281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7EAA0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1.7049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4D126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71293E-27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C6CC2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28342E-2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9402B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1.32027</w:t>
            </w:r>
          </w:p>
        </w:tc>
      </w:tr>
      <w:tr w:rsidR="00F06D4D" w:rsidRPr="00F06D4D" w14:paraId="7AB7B9B6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E5F3FB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KLK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CD950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5056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DB649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47056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AEEB7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5.59177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8C22A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11644E-08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1B16A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14568E-0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40A2F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283607</w:t>
            </w:r>
          </w:p>
        </w:tc>
      </w:tr>
      <w:tr w:rsidR="00F06D4D" w:rsidRPr="00F06D4D" w14:paraId="21E203C2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5C63F0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TCEAL5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72F2E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5043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DCBC5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0.6333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313EC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4.497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42198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0372E-38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DB3E7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99935E-3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F7576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7.13661</w:t>
            </w:r>
          </w:p>
        </w:tc>
      </w:tr>
      <w:tr w:rsidR="00F06D4D" w:rsidRPr="00F06D4D" w14:paraId="7D7737E7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B6F96C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FFAR4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8B9D2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5030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195B0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16620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C6F92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5.47815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5161E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52347E-08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25A3D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04042E-0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0AA56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753994</w:t>
            </w:r>
          </w:p>
        </w:tc>
      </w:tr>
      <w:tr w:rsidR="00F06D4D" w:rsidRPr="00F06D4D" w14:paraId="59B38154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A88590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ICAM3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18CDD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5028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9D737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2284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64801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8.93912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91D71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36244E-17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F5F2D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57246E-1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72C9C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8.95677</w:t>
            </w:r>
          </w:p>
        </w:tc>
      </w:tr>
      <w:tr w:rsidR="00F06D4D" w:rsidRPr="00F06D4D" w14:paraId="7E13B666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754988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DNER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92D45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5022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E85FE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0.1699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B3DC3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7.74473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12EAE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61412E-14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CAE5C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48353E-1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DEDEB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0.44901</w:t>
            </w:r>
          </w:p>
        </w:tc>
      </w:tr>
      <w:tr w:rsidR="00F06D4D" w:rsidRPr="00F06D4D" w14:paraId="7C2C47D5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495AAB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P2RY10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28367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497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BDBBE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7749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DF97D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8.32905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D1E39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2421E-15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15A7D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58255E-1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D4F0F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4.50484</w:t>
            </w:r>
          </w:p>
        </w:tc>
      </w:tr>
      <w:tr w:rsidR="00F06D4D" w:rsidRPr="00F06D4D" w14:paraId="4851A922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CCA100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ADCYAP1R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49691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4965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52A83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0.6353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0C640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5.8805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65575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39177E-44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D4DB2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15901E-4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E76D1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0.55012</w:t>
            </w:r>
          </w:p>
        </w:tc>
      </w:tr>
      <w:tr w:rsidR="00F06D4D" w:rsidRPr="00F06D4D" w14:paraId="439E7231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D24EA5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TLCD2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20133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4965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8E07C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27553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CE807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2.8111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224CA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94175E-32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E2DE0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48237E-30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6CCA6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1.27167</w:t>
            </w:r>
          </w:p>
        </w:tc>
      </w:tr>
      <w:tr w:rsidR="00F06D4D" w:rsidRPr="00F06D4D" w14:paraId="30186A3E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8F9D4A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LIPC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91F16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4955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E6EE3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0.3343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4E4A4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7.67388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83DDB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23625E-13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DD3BC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57198E-1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4AFEA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9.94541</w:t>
            </w:r>
          </w:p>
        </w:tc>
      </w:tr>
      <w:tr w:rsidR="00F06D4D" w:rsidRPr="00F06D4D" w14:paraId="36F9054A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B0A5FD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SLC46A3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DCB01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4952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5CC37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51714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C2926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0.3198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7756C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40458E-22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48F69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15131E-2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2816A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9.56616</w:t>
            </w:r>
          </w:p>
        </w:tc>
      </w:tr>
      <w:tr w:rsidR="00F06D4D" w:rsidRPr="00F06D4D" w14:paraId="0A211C5B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4CC9D1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SERTAD4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E719E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4936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D9E85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29367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B2621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8.5249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6AC19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98604E-16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91632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67425E-1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9653F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5.89427</w:t>
            </w:r>
          </w:p>
        </w:tc>
      </w:tr>
      <w:tr w:rsidR="00F06D4D" w:rsidRPr="00F06D4D" w14:paraId="6FCD8534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4983CF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BTK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52713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4917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CF379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54475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9423B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0.5053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2B4CD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15328E-23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2EDB4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87252E-2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9DDA5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1.26662</w:t>
            </w:r>
          </w:p>
        </w:tc>
      </w:tr>
      <w:tr w:rsidR="00F06D4D" w:rsidRPr="00F06D4D" w14:paraId="2E111FA0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7C210A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TLR10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0C4DE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4904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16805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4569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479F5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9.43579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B8BCD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97023E-19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31AE6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11063E-1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FD221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2.74397</w:t>
            </w:r>
          </w:p>
        </w:tc>
      </w:tr>
      <w:tr w:rsidR="00F06D4D" w:rsidRPr="00F06D4D" w14:paraId="0013F9F9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F7062E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P2RY13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B4F05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4888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76484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48337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C0790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8.42822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EEFCB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0523E-16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6110A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30565E-1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C7D3C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5.18312</w:t>
            </w:r>
          </w:p>
        </w:tc>
      </w:tr>
      <w:tr w:rsidR="00F06D4D" w:rsidRPr="00F06D4D" w14:paraId="790D5C8F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696AED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SMPD3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37B2A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4888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CEA7A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01414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019AD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9.3895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9DEB5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26611E-19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5B570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99702E-1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25A3E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2.16593</w:t>
            </w:r>
          </w:p>
        </w:tc>
      </w:tr>
      <w:tr w:rsidR="00F06D4D" w:rsidRPr="00F06D4D" w14:paraId="0E5913A3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A4C806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CD163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9A522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4873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4DFF4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29172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4621B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6.8073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88B07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55621E-11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E7960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30755E-10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739CF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4.21573</w:t>
            </w:r>
          </w:p>
        </w:tc>
      </w:tr>
      <w:tr w:rsidR="00F06D4D" w:rsidRPr="00F06D4D" w14:paraId="37029377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530346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CPT2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B14A9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4871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87DC4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0787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1B2E1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7.1315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C42A6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53635E-50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9CA46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54798E-4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5B4F6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02.851</w:t>
            </w:r>
          </w:p>
        </w:tc>
      </w:tr>
      <w:tr w:rsidR="00F06D4D" w:rsidRPr="00F06D4D" w14:paraId="2DA4DB28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DFFCAA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PIANP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ED0E0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4869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40F22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3501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96651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1.7721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B0C95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.45091E-28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29126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28359E-2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B3E6A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2.11295</w:t>
            </w:r>
          </w:p>
        </w:tc>
      </w:tr>
      <w:tr w:rsidR="00F06D4D" w:rsidRPr="00F06D4D" w14:paraId="07118B0A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784761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RNF125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57106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4868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1D3A2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16855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4CB1E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9.85884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50B1B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3237E-20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BDD2E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20162E-20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50CE9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5.96104</w:t>
            </w:r>
          </w:p>
        </w:tc>
      </w:tr>
      <w:tr w:rsidR="00F06D4D" w:rsidRPr="00F06D4D" w14:paraId="633FB5B2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0FA37F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XCL2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00271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4860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E7682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57717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947E9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6.76475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C9EE9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63479E-11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D3722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68479E-10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CFCED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4.1821</w:t>
            </w:r>
          </w:p>
        </w:tc>
      </w:tr>
      <w:tr w:rsidR="00F06D4D" w:rsidRPr="00F06D4D" w14:paraId="7CF97160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2A5D89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EML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530B8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4852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ED8A0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60749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D484B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1.2984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F4EC8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01113E-26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21B9E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19796E-2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E6814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7.95281</w:t>
            </w:r>
          </w:p>
        </w:tc>
      </w:tr>
      <w:tr w:rsidR="00F06D4D" w:rsidRPr="00F06D4D" w14:paraId="1DB6D3D3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7F7D1E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CSF1R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EFAA8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4851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6D296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12482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DAF92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7.8908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958D6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77551E-14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5FB89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31215E-1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3A17F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1.21855</w:t>
            </w:r>
          </w:p>
        </w:tc>
      </w:tr>
      <w:tr w:rsidR="00F06D4D" w:rsidRPr="00F06D4D" w14:paraId="6951C58C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E8FEC0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CD52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81CEF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4837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ED8A9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94897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EA607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7.31648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83126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35663E-12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654E6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60769E-1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7DE1F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7.37991</w:t>
            </w:r>
          </w:p>
        </w:tc>
      </w:tr>
      <w:tr w:rsidR="00F06D4D" w:rsidRPr="00F06D4D" w14:paraId="31F04A46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147463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ZC3H12C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C1BC5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4835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639FF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87934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FD835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9.89813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A47B4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52309E-21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1B479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05451E-20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969C2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6.30231</w:t>
            </w:r>
          </w:p>
        </w:tc>
      </w:tr>
      <w:tr w:rsidR="00F06D4D" w:rsidRPr="00F06D4D" w14:paraId="33733BAC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5E2051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BVES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0AA8C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4820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FAB77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50991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5CEE6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0.2759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33AD2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45425E-22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869E0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05894E-2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69BC8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9.43152</w:t>
            </w:r>
          </w:p>
        </w:tc>
      </w:tr>
      <w:tr w:rsidR="00F06D4D" w:rsidRPr="00F06D4D" w14:paraId="17745827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C51624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MS4A6A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EF490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4818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D2801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31458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88E2A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8.82332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6CC50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26121E-17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CFE17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99465E-1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0A052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7.90396</w:t>
            </w:r>
          </w:p>
        </w:tc>
      </w:tr>
      <w:tr w:rsidR="00F06D4D" w:rsidRPr="00F06D4D" w14:paraId="56FE4432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667F5F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HLF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3149F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4817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F026A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64068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07DA4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9.66159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4D375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99973E-20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521B1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78436E-1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E62AA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4.509</w:t>
            </w:r>
          </w:p>
        </w:tc>
      </w:tr>
      <w:tr w:rsidR="00F06D4D" w:rsidRPr="00F06D4D" w14:paraId="5AF05BD6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8B069B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SLC5A1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895D5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4815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CEEEA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0.364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A770C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9.85681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9DC3B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4941E-20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6A9D1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32931E-20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18A7F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5.99562</w:t>
            </w:r>
          </w:p>
        </w:tc>
      </w:tr>
      <w:tr w:rsidR="00F06D4D" w:rsidRPr="00F06D4D" w14:paraId="6AA9F2F0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0007EB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TST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3CA0C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4797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F0ED6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05785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D04C9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2.1646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17950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84539E-29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BCE24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36857E-2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422C4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5.40571</w:t>
            </w:r>
          </w:p>
        </w:tc>
      </w:tr>
      <w:tr w:rsidR="00F06D4D" w:rsidRPr="00F06D4D" w14:paraId="7C143E10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D9DC26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DNAJB5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DF540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479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A8640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55586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12D45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0.7713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69A98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50931E-24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98C32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63069E-2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82C03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3.47949</w:t>
            </w:r>
          </w:p>
        </w:tc>
      </w:tr>
      <w:tr w:rsidR="00F06D4D" w:rsidRPr="00F06D4D" w14:paraId="30C936A9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9DEE57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TRIM36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CD434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4782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9A625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14482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BC81B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0.3717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CA4EC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56601E-22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3E2D8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42314E-2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661F3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0.11039</w:t>
            </w:r>
          </w:p>
        </w:tc>
      </w:tr>
      <w:tr w:rsidR="00F06D4D" w:rsidRPr="00F06D4D" w14:paraId="6263A531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42C085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PDE7B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E080F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4775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C0449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23630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1546C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3.8635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4910E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2602E-36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1ACBE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7143E-3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0E4B1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1.18445</w:t>
            </w:r>
          </w:p>
        </w:tc>
      </w:tr>
      <w:tr w:rsidR="00F06D4D" w:rsidRPr="00F06D4D" w14:paraId="5A845490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C5421D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lastRenderedPageBreak/>
              <w:t>P2RX2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8608E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4773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118DB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0.6269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769DF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3.957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96E99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75422E-36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8B3B8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55756E-3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77EB2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2.00407</w:t>
            </w:r>
          </w:p>
        </w:tc>
      </w:tr>
      <w:tr w:rsidR="00F06D4D" w:rsidRPr="00F06D4D" w14:paraId="65A4BF64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ACF0A8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COL14A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99166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4773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FE32A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45695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EB2A4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7.82693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C2F52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32221E-14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44054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00879E-1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8B576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0.80401</w:t>
            </w:r>
          </w:p>
        </w:tc>
      </w:tr>
      <w:tr w:rsidR="00F06D4D" w:rsidRPr="00F06D4D" w14:paraId="6433308A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4F4959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SQRDL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BDDC5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4770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BB872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59446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3D5CF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2.7861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24D37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0011E-31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D049C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84487E-30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AA315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1.00848</w:t>
            </w:r>
          </w:p>
        </w:tc>
      </w:tr>
      <w:tr w:rsidR="00F06D4D" w:rsidRPr="00F06D4D" w14:paraId="2FE50D1E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DA13D9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GLOD5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382D0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475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23F3B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38379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4926E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9.02665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65E54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00937E-18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189BC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5137E-1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1DA8E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9.49411</w:t>
            </w:r>
          </w:p>
        </w:tc>
      </w:tr>
      <w:tr w:rsidR="00F06D4D" w:rsidRPr="00F06D4D" w14:paraId="4F02610A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350D19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KIF1A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44195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4745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8D5E0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0.4127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5DDB5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8.12342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B4381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41397E-15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D815D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72161E-1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CA67F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3.00408</w:t>
            </w:r>
          </w:p>
        </w:tc>
      </w:tr>
      <w:tr w:rsidR="00F06D4D" w:rsidRPr="00F06D4D" w14:paraId="089535F7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51AA68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CRYBA2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030F3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4743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6C0DC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22448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5A09E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5.42219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3A9EA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0879E-07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E4A42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70537E-0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79BEA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697053</w:t>
            </w:r>
          </w:p>
        </w:tc>
      </w:tr>
      <w:tr w:rsidR="00F06D4D" w:rsidRPr="00F06D4D" w14:paraId="0F5D3111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43F7E8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AHNAK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8A5B7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4742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E2E7E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13157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E83BD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8.46889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4BE77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4993E-16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FC9E7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48726E-1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5754C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5.27106</w:t>
            </w:r>
          </w:p>
        </w:tc>
      </w:tr>
      <w:tr w:rsidR="00F06D4D" w:rsidRPr="00F06D4D" w14:paraId="3BCC6920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300A1C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EFNA5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0078B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4742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24B6B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20000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824BF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7.1821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A939A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26747E-12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152C8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30873E-1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5A431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6.75231</w:t>
            </w:r>
          </w:p>
        </w:tc>
      </w:tr>
      <w:tr w:rsidR="00F06D4D" w:rsidRPr="00F06D4D" w14:paraId="3C9BA94B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E9CB11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PENK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2007D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4721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DAAE6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0.3707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62A98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7.35857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0F35C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2762E-12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8FE06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29489E-1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A17F4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7.85121</w:t>
            </w:r>
          </w:p>
        </w:tc>
      </w:tr>
      <w:tr w:rsidR="00F06D4D" w:rsidRPr="00F06D4D" w14:paraId="048757AE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BA836E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MICALCL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50DCF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4707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3AC16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66754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1B8BE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2.9275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D2E8D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71779E-32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3A9A3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19049E-3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3A958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2.44403</w:t>
            </w:r>
          </w:p>
        </w:tc>
      </w:tr>
      <w:tr w:rsidR="00F06D4D" w:rsidRPr="00F06D4D" w14:paraId="61C52E60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3B5672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RAB37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70420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4706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A1247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64846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00A59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0.7873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DEAE0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81342E-24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C770F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9487E-2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45FB4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3.60609</w:t>
            </w:r>
          </w:p>
        </w:tc>
      </w:tr>
      <w:tr w:rsidR="00F06D4D" w:rsidRPr="00F06D4D" w14:paraId="6A2BC6CD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910E70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LIMA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E3B84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469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22451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33005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C1DC3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0.4571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295DA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70085E-23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F9BFE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18317E-2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43053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0.6898</w:t>
            </w:r>
          </w:p>
        </w:tc>
      </w:tr>
      <w:tr w:rsidR="00F06D4D" w:rsidRPr="00F06D4D" w14:paraId="6A5BD847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768CAD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CYP4F12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FF996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4684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AC9BA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61012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DBEE9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8.06176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5E0FE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37657E-15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949EA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13759E-1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96698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2.41592</w:t>
            </w:r>
          </w:p>
        </w:tc>
      </w:tr>
      <w:tr w:rsidR="00F06D4D" w:rsidRPr="00F06D4D" w14:paraId="04362AE9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851360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C16orf62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45462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4684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A239A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99081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8AF86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0.9251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68C33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49255E-24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14E99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59337E-2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5342C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4.65647</w:t>
            </w:r>
          </w:p>
        </w:tc>
      </w:tr>
      <w:tr w:rsidR="00F06D4D" w:rsidRPr="00F06D4D" w14:paraId="5ACD918F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18D2DC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GRIK3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5E0DD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4664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45319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0.4210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8B605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4.5691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FAD8B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01263E-39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57F34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55158E-3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1C3FE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7.84779</w:t>
            </w:r>
          </w:p>
        </w:tc>
      </w:tr>
      <w:tr w:rsidR="00F06D4D" w:rsidRPr="00F06D4D" w14:paraId="41D0F9D3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55FDB5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GAS7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F2CBA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4663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7C1A7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47455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101BA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0.641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028A8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65368E-23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8905E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62485E-2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B3625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2.30903</w:t>
            </w:r>
          </w:p>
        </w:tc>
      </w:tr>
      <w:tr w:rsidR="00F06D4D" w:rsidRPr="00F06D4D" w14:paraId="2105F184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0CF969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CAPN5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C8D7E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4656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0ECF6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37496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381F4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1.0696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15A83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33317E-25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E3E8C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85287E-2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65F21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5.82822</w:t>
            </w:r>
          </w:p>
        </w:tc>
      </w:tr>
      <w:tr w:rsidR="00F06D4D" w:rsidRPr="00F06D4D" w14:paraId="37A942B8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0F2A85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FAM134B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DF1AC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4652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13959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24221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5DC1F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8.23868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E6852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37952E-15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8F2F5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23051E-1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18E8D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3.63828</w:t>
            </w:r>
          </w:p>
        </w:tc>
      </w:tr>
      <w:tr w:rsidR="00F06D4D" w:rsidRPr="00F06D4D" w14:paraId="2E7A8333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7152AD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CDIP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7D9BC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4633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CDEE8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2172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452EC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8.6971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1F56F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37202E-17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57113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91554E-1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3BAD7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6.97889</w:t>
            </w:r>
          </w:p>
        </w:tc>
      </w:tr>
      <w:tr w:rsidR="00F06D4D" w:rsidRPr="00F06D4D" w14:paraId="46DB98C7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08149E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FCRL2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0BCA1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4631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5596C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0.0672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85F46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9.11863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FE28C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47058E-18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6E280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27899E-1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02DCC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0.30648</w:t>
            </w:r>
          </w:p>
        </w:tc>
      </w:tr>
      <w:tr w:rsidR="00F06D4D" w:rsidRPr="00F06D4D" w14:paraId="1B490D16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80DAC3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NAP1L3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556E3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4615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71115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63447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B1F6D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9.46051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585D1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44696E-19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F82F4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74958E-1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3A43D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2.94155</w:t>
            </w:r>
          </w:p>
        </w:tc>
      </w:tr>
      <w:tr w:rsidR="00F06D4D" w:rsidRPr="00F06D4D" w14:paraId="24FF707C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87BC23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C1orf186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497EE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4612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973FB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2965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74EFE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8.96591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2369C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11218E-17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9CAA8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05428E-1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46538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9.16545</w:t>
            </w:r>
          </w:p>
        </w:tc>
      </w:tr>
      <w:tr w:rsidR="00F06D4D" w:rsidRPr="00F06D4D" w14:paraId="29F5449A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8B03FC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GIMAP4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24D8F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461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A3CC9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01622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ED001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9.50889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2A668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67306E-19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AC048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21634E-1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36DE2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3.09213</w:t>
            </w:r>
          </w:p>
        </w:tc>
      </w:tr>
      <w:tr w:rsidR="00F06D4D" w:rsidRPr="00F06D4D" w14:paraId="04540FCA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5597E5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RGS9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B0FEC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4608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2A5F2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38099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9011C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0.7609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06361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01765E-24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55D86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12491E-2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5D10A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3.44071</w:t>
            </w:r>
          </w:p>
        </w:tc>
      </w:tr>
      <w:tr w:rsidR="00F06D4D" w:rsidRPr="00F06D4D" w14:paraId="526D901B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EE724E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NDRG2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A3DD7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4605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743B3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98440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10285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1.6667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E8468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3982E-27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E6E7C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16764E-2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566BA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0.98763</w:t>
            </w:r>
          </w:p>
        </w:tc>
      </w:tr>
      <w:tr w:rsidR="00F06D4D" w:rsidRPr="00F06D4D" w14:paraId="43B61945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3E47DB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ESPN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57738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460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F8BDA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4056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90191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6.44034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20624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34999E-10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66F11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13412E-0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3CF5F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1.98399</w:t>
            </w:r>
          </w:p>
        </w:tc>
      </w:tr>
      <w:tr w:rsidR="00F06D4D" w:rsidRPr="00F06D4D" w14:paraId="61720D20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F4398B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ZBTB7B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505C4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4601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F1781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00721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9827A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5.5727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36E93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87844E-43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9DED3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15827E-4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A2826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7.44837</w:t>
            </w:r>
          </w:p>
        </w:tc>
      </w:tr>
      <w:tr w:rsidR="00F06D4D" w:rsidRPr="00F06D4D" w14:paraId="07DAC737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6E5EB0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PDZD3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336C8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4578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D6D10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51422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1EDC7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7.59523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FD1EB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10923E-13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904FF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.30072E-1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5959E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9.31447</w:t>
            </w:r>
          </w:p>
        </w:tc>
      </w:tr>
      <w:tr w:rsidR="00F06D4D" w:rsidRPr="00F06D4D" w14:paraId="6667104C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1949B7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CNGA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2DEF4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4572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419C7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52586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1C25A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8.09754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DD0F6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504E-15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A56BF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24693E-1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2BB26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2.83776</w:t>
            </w:r>
          </w:p>
        </w:tc>
      </w:tr>
      <w:tr w:rsidR="00F06D4D" w:rsidRPr="00F06D4D" w14:paraId="5E152E8C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E92461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PTPRC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255ED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4563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B595B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16579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3D34F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7.60702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25DD5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94741E-13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AA3FB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60251E-1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5BC80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9.33871</w:t>
            </w:r>
          </w:p>
        </w:tc>
      </w:tr>
      <w:tr w:rsidR="00F06D4D" w:rsidRPr="00F06D4D" w14:paraId="07130EDB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A79CAE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CD37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32A7A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4557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56E05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85673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E8B98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8.75498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214C5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43921E-17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79EA6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24533E-1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22AB5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7.42954</w:t>
            </w:r>
          </w:p>
        </w:tc>
      </w:tr>
      <w:tr w:rsidR="00F06D4D" w:rsidRPr="00F06D4D" w14:paraId="290FC707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2DA588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G6PC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33FED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4555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C3F0F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0.7692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FF61D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2.7564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59141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31325E-31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65F11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40712E-30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DF7EC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0.81838</w:t>
            </w:r>
          </w:p>
        </w:tc>
      </w:tr>
      <w:tr w:rsidR="00F06D4D" w:rsidRPr="00F06D4D" w14:paraId="680544BF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53217F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KCNE2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38E9B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4542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69FBF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0.2127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F5578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9.92244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2BB37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18284E-21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913C9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99681E-20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CD5A1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6.54894</w:t>
            </w:r>
          </w:p>
        </w:tc>
      </w:tr>
      <w:tr w:rsidR="00F06D4D" w:rsidRPr="00F06D4D" w14:paraId="522AFB9D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2B35EB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DPP10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C04CB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4534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4CDCB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0.2280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BCC55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5.60221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EB07B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8926E-08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9426B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867E-0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9EF50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579344</w:t>
            </w:r>
          </w:p>
        </w:tc>
      </w:tr>
      <w:tr w:rsidR="00F06D4D" w:rsidRPr="00F06D4D" w14:paraId="4F503657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03895B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FAM3D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B9414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4532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0AE74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37585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56C95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5.47653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76B37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58781E-08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CFEA8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05722E-0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64C7C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713874</w:t>
            </w:r>
          </w:p>
        </w:tc>
      </w:tr>
      <w:tr w:rsidR="00F06D4D" w:rsidRPr="00F06D4D" w14:paraId="39E1A4E3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4191C7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INSM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8267E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4524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D8858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4009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881F0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4.69503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1B413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64368E-06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A17D3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36829E-0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4DCDE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240822</w:t>
            </w:r>
          </w:p>
        </w:tc>
      </w:tr>
      <w:tr w:rsidR="00F06D4D" w:rsidRPr="00F06D4D" w14:paraId="648B3D13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7F5D54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SAMD9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2C103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4523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7710B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09066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C9AE5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8.55782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32730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34475E-16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74E16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32413E-1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F866C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5.9695</w:t>
            </w:r>
          </w:p>
        </w:tc>
      </w:tr>
      <w:tr w:rsidR="00F06D4D" w:rsidRPr="00F06D4D" w14:paraId="13BBF7A4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B2F3DE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CLCN2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42700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4522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D18BD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75064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EED79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9.66983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D20BC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68235E-20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1AD38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54723E-1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31635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4.34153</w:t>
            </w:r>
          </w:p>
        </w:tc>
      </w:tr>
      <w:tr w:rsidR="00F06D4D" w:rsidRPr="00F06D4D" w14:paraId="5D512817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18008F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SLC9A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DA275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4512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243A0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19367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D3F1D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2.3677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F0CAC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54869E-30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9EE9D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41809E-2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7D988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7.21291</w:t>
            </w:r>
          </w:p>
        </w:tc>
      </w:tr>
      <w:tr w:rsidR="00F06D4D" w:rsidRPr="00F06D4D" w14:paraId="15700FD3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7BEB47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KCTD9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FDAC0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4510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BC787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12137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65EF0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2.2589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8FC72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21695E-29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D89E7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9336E-2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4490B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6.24594</w:t>
            </w:r>
          </w:p>
        </w:tc>
      </w:tr>
      <w:tr w:rsidR="00F06D4D" w:rsidRPr="00F06D4D" w14:paraId="45D136E4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1BE19B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PTPN2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AAA38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4499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4FDF3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8833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33EA4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20.4057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B035D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41409E-64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0F010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72955E-6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A6532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35.8209</w:t>
            </w:r>
          </w:p>
        </w:tc>
      </w:tr>
      <w:tr w:rsidR="00F06D4D" w:rsidRPr="00F06D4D" w14:paraId="7BDFAF6F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33B15B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TAGAP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27B27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4497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F596B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02016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A368A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9.54801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F3CDA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22913E-19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245AF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.02699E-1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C2F93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3.52836</w:t>
            </w:r>
          </w:p>
        </w:tc>
      </w:tr>
      <w:tr w:rsidR="00F06D4D" w:rsidRPr="00F06D4D" w14:paraId="4F1C3B17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5A2A36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TAT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12413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4485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5DC96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0.6299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03709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8.926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044A3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82957E-58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9F301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74144E-5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059B1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20.9061</w:t>
            </w:r>
          </w:p>
        </w:tc>
      </w:tr>
      <w:tr w:rsidR="00F06D4D" w:rsidRPr="00F06D4D" w14:paraId="2185FB12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13CADC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BCL2L15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5A0F4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4483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08B07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8678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67B73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7.42773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ED03A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49356E-13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B2513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75523E-1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E1CD1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8.10517</w:t>
            </w:r>
          </w:p>
        </w:tc>
      </w:tr>
      <w:tr w:rsidR="00F06D4D" w:rsidRPr="00F06D4D" w14:paraId="00F8BB5C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FDA401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lastRenderedPageBreak/>
              <w:t>SLC37A2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89724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4468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F13B2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13836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76ED3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7.36653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77D4C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.74848E-13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2A1EF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08125E-1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F3F48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7.84872</w:t>
            </w:r>
          </w:p>
        </w:tc>
      </w:tr>
      <w:tr w:rsidR="00F06D4D" w:rsidRPr="00F06D4D" w14:paraId="741F5691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386381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CNNM2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4E36B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4461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95CA2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94902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79BC9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9.5408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44FF6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54957E-60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076A6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82396E-5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8B17D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27.1054</w:t>
            </w:r>
          </w:p>
        </w:tc>
      </w:tr>
      <w:tr w:rsidR="00F06D4D" w:rsidRPr="00F06D4D" w14:paraId="1942C5FA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48FE6C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CLIP3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5557E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4455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1A8E6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0551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D558C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0.3951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BB00C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28913E-22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1A17F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17895E-2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15CC1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0.23267</w:t>
            </w:r>
          </w:p>
        </w:tc>
      </w:tr>
      <w:tr w:rsidR="00F06D4D" w:rsidRPr="00F06D4D" w14:paraId="08FD62F0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B1CFD4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CLIC2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7ED7D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4453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2B85E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58692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BC181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0.4051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F47D1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18699E-22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700D0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89E-2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AFF95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0.34845</w:t>
            </w:r>
          </w:p>
        </w:tc>
      </w:tr>
      <w:tr w:rsidR="00F06D4D" w:rsidRPr="00F06D4D" w14:paraId="7909142E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C94CFA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PER3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9B111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4450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EAE24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86769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F8095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9.96967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8C6F4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21977E-21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95FB0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44572E-20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CC9F5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6.87797</w:t>
            </w:r>
          </w:p>
        </w:tc>
      </w:tr>
      <w:tr w:rsidR="00F06D4D" w:rsidRPr="00F06D4D" w14:paraId="57662FF9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583187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DIRAS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70FBF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4438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7EBFD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1868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92932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8.60024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23A57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71548E-16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8FBAD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.78342E-1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FED60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6.47049</w:t>
            </w:r>
          </w:p>
        </w:tc>
      </w:tr>
      <w:tr w:rsidR="00F06D4D" w:rsidRPr="00F06D4D" w14:paraId="0DED4101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4B447E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RHOF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8F51D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4421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447F0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63044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CAE18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8.80138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3BB12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84416E-17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089B6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33388E-1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3DD3A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7.88838</w:t>
            </w:r>
          </w:p>
        </w:tc>
      </w:tr>
      <w:tr w:rsidR="00F06D4D" w:rsidRPr="00F06D4D" w14:paraId="043C2EA5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E371BE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DPP6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8F709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4417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DE761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0.7015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66381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5.6684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82800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12361E-43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75824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61799E-4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1498F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8.46131</w:t>
            </w:r>
          </w:p>
        </w:tc>
      </w:tr>
      <w:tr w:rsidR="00F06D4D" w:rsidRPr="00F06D4D" w14:paraId="53AC45AA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D6225F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PELI2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F1535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4414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17906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34283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0C21D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0.5024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7B7F0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27861E-23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C56A1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98014E-2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84BF5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1.17174</w:t>
            </w:r>
          </w:p>
        </w:tc>
      </w:tr>
      <w:tr w:rsidR="00F06D4D" w:rsidRPr="00F06D4D" w14:paraId="697E0509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F9704A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C5orf30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557F1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4398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F904F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64298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3F9A3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3.3617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0C3C2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80833E-34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6D380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3998E-3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0C434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6.31813</w:t>
            </w:r>
          </w:p>
        </w:tc>
      </w:tr>
      <w:tr w:rsidR="00F06D4D" w:rsidRPr="00F06D4D" w14:paraId="76540FB4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9408FB" w14:textId="77777777" w:rsidR="00F06D4D" w:rsidRPr="00EA586C" w:rsidRDefault="00F06D4D" w:rsidP="00F06D4D">
            <w:pPr>
              <w:widowControl/>
              <w:jc w:val="righ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8-Mar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294F7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4392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D955C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87094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BB8D5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8.0464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299C8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64488E-54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674FD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54295E-5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6EF90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12.0176</w:t>
            </w:r>
          </w:p>
        </w:tc>
      </w:tr>
      <w:tr w:rsidR="00F06D4D" w:rsidRPr="00F06D4D" w14:paraId="114C36EB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EB52E6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SLC30A4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D7F85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4388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5E7FE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80598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5D0B5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7.1032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890DC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34508E-50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E1766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65538E-4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88770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02.6497</w:t>
            </w:r>
          </w:p>
        </w:tc>
      </w:tr>
      <w:tr w:rsidR="00F06D4D" w:rsidRPr="00F06D4D" w14:paraId="08312A00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E39F40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ACADM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6137D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4385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A7E19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6857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851C7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1.1986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A1E23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42722E-25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6F271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65629E-2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3AE35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6.93359</w:t>
            </w:r>
          </w:p>
        </w:tc>
      </w:tr>
      <w:tr w:rsidR="00F06D4D" w:rsidRPr="00F06D4D" w14:paraId="3D94521B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24F2DA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DENND2A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857F8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4383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79E17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48610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CC5FE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1.6453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875B6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89544E-27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C9A93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80698E-2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6DDBC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0.89133</w:t>
            </w:r>
          </w:p>
        </w:tc>
      </w:tr>
      <w:tr w:rsidR="00F06D4D" w:rsidRPr="00F06D4D" w14:paraId="16130FD7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1EAB39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AKAP5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9BAC9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4360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399CB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31496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3EBDD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9.9008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05263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3627E-21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97C84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93371E-20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EBEDE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6.37608</w:t>
            </w:r>
          </w:p>
        </w:tc>
      </w:tr>
      <w:tr w:rsidR="00F06D4D" w:rsidRPr="00F06D4D" w14:paraId="7B262A74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5358CF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ADCY9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82F5C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4360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1AF75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06550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903CC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5.1236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781BD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32431E-41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D0215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29227E-40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9C604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3.11623</w:t>
            </w:r>
          </w:p>
        </w:tc>
      </w:tr>
      <w:tr w:rsidR="00F06D4D" w:rsidRPr="00F06D4D" w14:paraId="599C45D4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3799DB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FAM49A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1627D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4344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02852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6719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BAD5D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1.3542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A9E36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70375E-26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84F76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48153E-2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12F06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8.43187</w:t>
            </w:r>
          </w:p>
        </w:tc>
      </w:tr>
      <w:tr w:rsidR="00F06D4D" w:rsidRPr="00F06D4D" w14:paraId="54DF5137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2FA8C6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C1QC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6A927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4300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82A81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38066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775CA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6.25103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2AA53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2613E-09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114FC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31873E-0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2E577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0.88962</w:t>
            </w:r>
          </w:p>
        </w:tc>
      </w:tr>
      <w:tr w:rsidR="00F06D4D" w:rsidRPr="00F06D4D" w14:paraId="050913B9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3BA005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ACHE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76AF0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4266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25061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84944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669D4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6.95875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AD9F1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3711E-11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BD027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22787E-1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1418D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5.1853</w:t>
            </w:r>
          </w:p>
        </w:tc>
      </w:tr>
      <w:tr w:rsidR="00F06D4D" w:rsidRPr="00F06D4D" w14:paraId="6C31E14C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46551B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TBC1D9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3BCFC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4252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9F503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97210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D489E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1.2245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BA059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14099E-25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74E93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33576E-2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24A74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7.20973</w:t>
            </w:r>
          </w:p>
        </w:tc>
      </w:tr>
      <w:tr w:rsidR="00F06D4D" w:rsidRPr="00F06D4D" w14:paraId="36E1BFB9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9D1BB7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ZSCAN18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3D261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4249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EB9F7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53808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527BC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8.17571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62E39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7323E-15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C3274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89885E-1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C7750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3.38912</w:t>
            </w:r>
          </w:p>
        </w:tc>
      </w:tr>
      <w:tr w:rsidR="00F06D4D" w:rsidRPr="00F06D4D" w14:paraId="18CED6FF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84F3CD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LPHN3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89BFE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4247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942F9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0.0981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F203C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2.1931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86C59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2024E-29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5676B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4086E-2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15FE6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5.82866</w:t>
            </w:r>
          </w:p>
        </w:tc>
      </w:tr>
      <w:tr w:rsidR="00F06D4D" w:rsidRPr="00F06D4D" w14:paraId="0AAE2CD7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1AB2FA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TEX43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50FF7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4240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64EEC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33650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29999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5.65625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F535F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91061E-08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23A92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23316E-0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1D435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86406</w:t>
            </w:r>
          </w:p>
        </w:tc>
      </w:tr>
      <w:tr w:rsidR="00F06D4D" w:rsidRPr="00F06D4D" w14:paraId="6BE71B83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FAF6DE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EPB41L4B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DD766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4202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14C38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33848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9F12F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0.9791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A6D19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.40885E-25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C260A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2006E-2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018F6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5.05789</w:t>
            </w:r>
          </w:p>
        </w:tc>
      </w:tr>
      <w:tr w:rsidR="00F06D4D" w:rsidRPr="00F06D4D" w14:paraId="46C5C3E0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17712B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AKR1C3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5D4CC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4195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570CB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24574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8F989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6.16197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DD465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72192E-09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E0A35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45184E-0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E726B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0.3758</w:t>
            </w:r>
          </w:p>
        </w:tc>
      </w:tr>
      <w:tr w:rsidR="00F06D4D" w:rsidRPr="00F06D4D" w14:paraId="3BCC13E1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F85074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ZEB2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33311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4194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EEBC4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52103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BA054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1.9369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6936A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18608E-28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6297E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10812E-2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6A870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3.5341</w:t>
            </w:r>
          </w:p>
        </w:tc>
      </w:tr>
      <w:tr w:rsidR="00F06D4D" w:rsidRPr="00F06D4D" w14:paraId="044D713E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2378E1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SEMA3D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E116E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4183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3924A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0.3024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3F774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8.69927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D0A90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23805E-17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F051A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83853E-1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790F5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7.14066</w:t>
            </w:r>
          </w:p>
        </w:tc>
      </w:tr>
      <w:tr w:rsidR="00F06D4D" w:rsidRPr="00F06D4D" w14:paraId="79D92A4D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FE10B2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SLC6A8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D346D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4155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519F9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81115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63420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5.89883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E839B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68009E-09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FC00E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3023E-0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BB272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916792</w:t>
            </w:r>
          </w:p>
        </w:tc>
      </w:tr>
      <w:tr w:rsidR="00F06D4D" w:rsidRPr="00F06D4D" w14:paraId="0DF888CF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38BBFE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C1orf177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90C80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4152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569CB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0.2296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C61E9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1.1986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8FB2E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42717E-25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D06A3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65629E-2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88AA4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7.11089</w:t>
            </w:r>
          </w:p>
        </w:tc>
      </w:tr>
      <w:tr w:rsidR="00F06D4D" w:rsidRPr="00F06D4D" w14:paraId="10AC86D0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A53715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SOWAHA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3ED7D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4132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EB9B0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94901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A6B39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7.66351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45225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32676E-13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43461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95974E-1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E3A13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9.68374</w:t>
            </w:r>
          </w:p>
        </w:tc>
      </w:tr>
      <w:tr w:rsidR="00F06D4D" w:rsidRPr="00F06D4D" w14:paraId="6DEC87AB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BC8625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FAM177B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73163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4132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279DC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7456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DCFA3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5.31224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77F3C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78239E-07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D03DC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66719E-0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DE303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142573</w:t>
            </w:r>
          </w:p>
        </w:tc>
      </w:tr>
      <w:tr w:rsidR="00F06D4D" w:rsidRPr="00F06D4D" w14:paraId="17AD93E7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1D9539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SCUBE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F266F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4105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65524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35487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13006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9.18237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03649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12669E-18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376B7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41477E-1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21C5C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0.80785</w:t>
            </w:r>
          </w:p>
        </w:tc>
      </w:tr>
      <w:tr w:rsidR="00F06D4D" w:rsidRPr="00F06D4D" w14:paraId="5FA37AF7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0FBD43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TSPAN1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DCA3F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4084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8AC82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10472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2CFAB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9.86308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9A74E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.97776E-21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838D8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93771E-20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D90BB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6.00721</w:t>
            </w:r>
          </w:p>
        </w:tc>
      </w:tr>
      <w:tr w:rsidR="00F06D4D" w:rsidRPr="00F06D4D" w14:paraId="731DFE55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B14FDE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SLC35G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51ADF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4074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8BF76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42486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9E40D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3.8117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2A7B0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96007E-36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BDBBC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72783E-3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DA19D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0.61066</w:t>
            </w:r>
          </w:p>
        </w:tc>
      </w:tr>
      <w:tr w:rsidR="00F06D4D" w:rsidRPr="00F06D4D" w14:paraId="0850EC33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B2E9AE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PEX11A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BB9A2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4061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15406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78629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557E4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3.614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DA13C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50082E-35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34A22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4394E-3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3DF0E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8.6886</w:t>
            </w:r>
          </w:p>
        </w:tc>
      </w:tr>
      <w:tr w:rsidR="00F06D4D" w:rsidRPr="00F06D4D" w14:paraId="4167C608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821F2B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NIPAL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F288C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4057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75A05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87241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9615D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1.4598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D0647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47487E-26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AC26F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84925E-2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60A35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9.20086</w:t>
            </w:r>
          </w:p>
        </w:tc>
      </w:tr>
      <w:tr w:rsidR="00F06D4D" w:rsidRPr="00F06D4D" w14:paraId="0046AB73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24F0EE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ITGB7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3BB40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4052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75402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8998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2B4EC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8.84371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79A84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79798E-17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3A1F1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71923E-1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C777A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8.18148</w:t>
            </w:r>
          </w:p>
        </w:tc>
      </w:tr>
      <w:tr w:rsidR="00F06D4D" w:rsidRPr="00F06D4D" w14:paraId="2D5450D9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2C0377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KLHL34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8DB7E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4051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D5390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0.1351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FA14D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6.66878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FE5EA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38503E-11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81679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98593E-10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6FAD3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3.56921</w:t>
            </w:r>
          </w:p>
        </w:tc>
      </w:tr>
      <w:tr w:rsidR="00F06D4D" w:rsidRPr="00F06D4D" w14:paraId="13E8EE22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AE6E13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EBI3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C18F3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4043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9F1EC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99850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6D435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9.16253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BD222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47745E-18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D4A2F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6418E-1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7D95C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0.56606</w:t>
            </w:r>
          </w:p>
        </w:tc>
      </w:tr>
      <w:tr w:rsidR="00F06D4D" w:rsidRPr="00F06D4D" w14:paraId="065BB10A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045036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C3orf70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861AD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4034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C12B5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37060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A84BA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9.03296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6BDF9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68E-18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6EC45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30481E-1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6DD39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9.54774</w:t>
            </w:r>
          </w:p>
        </w:tc>
      </w:tr>
      <w:tr w:rsidR="00F06D4D" w:rsidRPr="00F06D4D" w14:paraId="73B864EE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A37B04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SCN2B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B30CA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4034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F8AE4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0.558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434E5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4.8303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21F47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01697E-40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AC594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33408E-3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EA407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0.33433</w:t>
            </w:r>
          </w:p>
        </w:tc>
      </w:tr>
      <w:tr w:rsidR="00F06D4D" w:rsidRPr="00F06D4D" w14:paraId="62E27616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04EBC9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DMD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D6321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4013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4CA5C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16892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807BB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8.19799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16ECC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18367E-15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866B3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62738E-1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CB8CB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3.57691</w:t>
            </w:r>
          </w:p>
        </w:tc>
      </w:tr>
      <w:tr w:rsidR="00F06D4D" w:rsidRPr="00F06D4D" w14:paraId="66C332C7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D924F4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GABARAP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6B5AE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4012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8AA3C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34025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BA306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8.56203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DEFBB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27321E-16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6A71E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28498E-1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A11C3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5.94486</w:t>
            </w:r>
          </w:p>
        </w:tc>
      </w:tr>
      <w:tr w:rsidR="00F06D4D" w:rsidRPr="00F06D4D" w14:paraId="63AFA426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7FF839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SYTL2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628D2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4008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CEFBD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98400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9F868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9.76068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F8976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26881E-20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D5F4C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76516E-1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1C81E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5.07188</w:t>
            </w:r>
          </w:p>
        </w:tc>
      </w:tr>
      <w:tr w:rsidR="00F06D4D" w:rsidRPr="00F06D4D" w14:paraId="021D0F13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3938F8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lastRenderedPageBreak/>
              <w:t>TRIM58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4B62E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4003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1E057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36074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C4A65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5.3943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2EF92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16653E-07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183B6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10914E-0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ACE01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558378</w:t>
            </w:r>
          </w:p>
        </w:tc>
      </w:tr>
      <w:tr w:rsidR="00F06D4D" w:rsidRPr="00F06D4D" w14:paraId="790C1E19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D7FB09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SNX24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C6456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3998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61C66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41546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044D0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2.0006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0C04E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23738E-28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25A37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80071E-2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FD860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4.02769</w:t>
            </w:r>
          </w:p>
        </w:tc>
      </w:tr>
      <w:tr w:rsidR="00F06D4D" w:rsidRPr="00F06D4D" w14:paraId="32948657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EB9792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ADAMTS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22AAD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3962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01863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16378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8628E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9.28606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DCA9C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.54275E-19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69C1B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55491E-1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39202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1.4065</w:t>
            </w:r>
          </w:p>
        </w:tc>
      </w:tr>
      <w:tr w:rsidR="00F06D4D" w:rsidRPr="00F06D4D" w14:paraId="67D6D9D2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F2743A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FBLN5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61868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3952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72980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13756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3EF3C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9.90034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19D0D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3901E-21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6E660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95302E-20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4D202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6.2187</w:t>
            </w:r>
          </w:p>
        </w:tc>
      </w:tr>
      <w:tr w:rsidR="00F06D4D" w:rsidRPr="00F06D4D" w14:paraId="60D607BF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6F37D6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HIST1H3E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BDF1D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3948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F2E06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49967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97A47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8.73605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8D22E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26461E-17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81B2D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71557E-1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B6CCA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7.32457</w:t>
            </w:r>
          </w:p>
        </w:tc>
      </w:tr>
      <w:tr w:rsidR="00F06D4D" w:rsidRPr="00F06D4D" w14:paraId="2F4CE7DC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F40581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P2RX4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83D48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3942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7DB88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07062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1DF42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3.6595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2D655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9335E-35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94E81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9723E-3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99548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9.10794</w:t>
            </w:r>
          </w:p>
        </w:tc>
      </w:tr>
      <w:tr w:rsidR="00F06D4D" w:rsidRPr="00F06D4D" w14:paraId="2141B979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679F77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CFH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5D691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3934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94FDB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03652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D6C42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8.9849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2EED9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.62898E-18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5EB91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13892E-1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F06AE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9.12968</w:t>
            </w:r>
          </w:p>
        </w:tc>
      </w:tr>
      <w:tr w:rsidR="00F06D4D" w:rsidRPr="00F06D4D" w14:paraId="7D5B3C34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75081B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LAX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C4FA0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3933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B7DE7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95523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DF515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7.50008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40D1E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00405E-13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C2179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7286E-1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10A37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8.83494</w:t>
            </w:r>
          </w:p>
        </w:tc>
      </w:tr>
      <w:tr w:rsidR="00F06D4D" w:rsidRPr="00F06D4D" w14:paraId="35A56E39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219765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GAPT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B9C4F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3921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C56E2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26029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1F99C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8.91629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5AFEF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61921E-17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F4593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1364E-1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0F8D1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8.80199</w:t>
            </w:r>
          </w:p>
        </w:tc>
      </w:tr>
      <w:tr w:rsidR="00F06D4D" w:rsidRPr="00F06D4D" w14:paraId="2186EC69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824EB6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RIMKLA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1252F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3919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05A61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20003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C0E06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0.4186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6C829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6105E-22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D9B74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.7708E-2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5957B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0.49863</w:t>
            </w:r>
          </w:p>
        </w:tc>
      </w:tr>
      <w:tr w:rsidR="00F06D4D" w:rsidRPr="00F06D4D" w14:paraId="76422FFE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284565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PLS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FB17F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390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D27A1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86334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A3137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1.0248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2E4B7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36527E-25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11030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00299E-2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ADAFE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5.44867</w:t>
            </w:r>
          </w:p>
        </w:tc>
      </w:tr>
      <w:tr w:rsidR="00F06D4D" w:rsidRPr="00F06D4D" w14:paraId="098AF9FB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3825DF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A2M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11CCE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3898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EF960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90702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5BAD5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7.7921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16974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49706E-14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B7995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53371E-1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81E71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0.53607</w:t>
            </w:r>
          </w:p>
        </w:tc>
      </w:tr>
      <w:tr w:rsidR="00F06D4D" w:rsidRPr="00F06D4D" w14:paraId="5159B3EF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A4D47F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CSRP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78DC7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3897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AE69E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21396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22280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1.4367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673FB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80402E-26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04CE0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24406E-2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60243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8.98268</w:t>
            </w:r>
          </w:p>
        </w:tc>
      </w:tr>
      <w:tr w:rsidR="00F06D4D" w:rsidRPr="00F06D4D" w14:paraId="48CED3A3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58B7E1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OR2W3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932DB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3891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4CE25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4742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94649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5.37345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E4FE0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29985E-07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F148E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45275E-0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8685F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440501</w:t>
            </w:r>
          </w:p>
        </w:tc>
      </w:tr>
      <w:tr w:rsidR="00F06D4D" w:rsidRPr="00F06D4D" w14:paraId="3BCF2303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99EBCE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SLITRK3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F824A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388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A2632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0.6840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C26BC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4.3907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AE0D3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78545E-38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3D888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0867E-3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AAF6E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6.10282</w:t>
            </w:r>
          </w:p>
        </w:tc>
      </w:tr>
      <w:tr w:rsidR="00F06D4D" w:rsidRPr="00F06D4D" w14:paraId="7FDABC62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7EF6D2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CHP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CF89C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3875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E4F5D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06193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B96BC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3.2446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680C6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43486E-33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B1A3B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00575E-3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E26F7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5.23051</w:t>
            </w:r>
          </w:p>
        </w:tc>
      </w:tr>
      <w:tr w:rsidR="00F06D4D" w:rsidRPr="00F06D4D" w14:paraId="3D0498EF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79F690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OASL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F4A8A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3872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F6432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60588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7A925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6.96813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4C305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29179E-11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E6C69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93202E-1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5D013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5.19771</w:t>
            </w:r>
          </w:p>
        </w:tc>
      </w:tr>
      <w:tr w:rsidR="00F06D4D" w:rsidRPr="00F06D4D" w14:paraId="495B3153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6BEF9F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C5orf52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D4AF0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3870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4C958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09447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108BF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6.69926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D5961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95078E-11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EB954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49625E-10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CB4D2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3.67652</w:t>
            </w:r>
          </w:p>
        </w:tc>
      </w:tr>
      <w:tr w:rsidR="00F06D4D" w:rsidRPr="00F06D4D" w14:paraId="63B6EC52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800F6C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PITPNM3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DC8D0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3846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1A595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17819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E27A1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9.25468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724DC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21694E-18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1F6C2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28026E-1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84838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1.25206</w:t>
            </w:r>
          </w:p>
        </w:tc>
      </w:tr>
      <w:tr w:rsidR="00F06D4D" w:rsidRPr="00F06D4D" w14:paraId="04FFCA9A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94DF8D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SNRPN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51154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3837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AA957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49645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34F16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6.95083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1E3AA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44171E-11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BD465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48866E-1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40C62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5.09502</w:t>
            </w:r>
          </w:p>
        </w:tc>
      </w:tr>
      <w:tr w:rsidR="00F06D4D" w:rsidRPr="00F06D4D" w14:paraId="05F63609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0C1B08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ZNF304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75FEB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383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BA63A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20352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8E43C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8.39882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CB0D0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4945E-16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BF6FF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05622E-1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36B62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5.00142</w:t>
            </w:r>
          </w:p>
        </w:tc>
      </w:tr>
      <w:tr w:rsidR="00F06D4D" w:rsidRPr="00F06D4D" w14:paraId="6ABE9B38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83982A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PBX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71532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3824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8F0AF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56113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A4170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0.5441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14EA1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72805E-23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667B0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57376E-2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8ABE9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1.50248</w:t>
            </w:r>
          </w:p>
        </w:tc>
      </w:tr>
      <w:tr w:rsidR="00F06D4D" w:rsidRPr="00F06D4D" w14:paraId="48C7A8CD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55908E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LTBP4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976FE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3810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ADB6D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53577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4CCEA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8.2552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A056A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11369E-15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29F04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9797E-1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F4C8C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3.74369</w:t>
            </w:r>
          </w:p>
        </w:tc>
      </w:tr>
      <w:tr w:rsidR="00F06D4D" w:rsidRPr="00F06D4D" w14:paraId="4D90058E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A39BE3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MTM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A01E0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3804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AC756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11176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20536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5.4178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2D24D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31364E-42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EAEDF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10444E-4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B8473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5.94674</w:t>
            </w:r>
          </w:p>
        </w:tc>
      </w:tr>
      <w:tr w:rsidR="00F06D4D" w:rsidRPr="00F06D4D" w14:paraId="3D9990BF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3201DD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NOVA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7E36A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3801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0292E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0.4860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CBA99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3.4728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35429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69792E-34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47B08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79086E-3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4C34F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7.46696</w:t>
            </w:r>
          </w:p>
        </w:tc>
      </w:tr>
      <w:tr w:rsidR="00F06D4D" w:rsidRPr="00F06D4D" w14:paraId="2B8FB03E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52CA20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ADAM28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21063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378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F7541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42852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623C2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8.93342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AB057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42249E-17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FDFA9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9438E-1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82D0C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8.89546</w:t>
            </w:r>
          </w:p>
        </w:tc>
      </w:tr>
      <w:tr w:rsidR="00F06D4D" w:rsidRPr="00F06D4D" w14:paraId="5ECF5D42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69077A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ACAT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509BB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3764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720DB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07733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84668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1.7748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5EA62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.22492E-28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19273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25388E-2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017AC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1.93614</w:t>
            </w:r>
          </w:p>
        </w:tc>
      </w:tr>
      <w:tr w:rsidR="00F06D4D" w:rsidRPr="00F06D4D" w14:paraId="31FD07DF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39A5AF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ABCA9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961C5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374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C91EE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0.3744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B4393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3.9241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04125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39733E-36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40EDF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15445E-3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F5424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1.71218</w:t>
            </w:r>
          </w:p>
        </w:tc>
      </w:tr>
      <w:tr w:rsidR="00F06D4D" w:rsidRPr="00F06D4D" w14:paraId="4AA0AA34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23BA92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RELN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B9549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3741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EF381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0.3149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47A14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1.0403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02C8E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5742E-25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E1406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1669E-2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7048A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5.74161</w:t>
            </w:r>
          </w:p>
        </w:tc>
      </w:tr>
      <w:tr w:rsidR="00F06D4D" w:rsidRPr="00F06D4D" w14:paraId="7628EDE5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AE5DD1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AIFM3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51D50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3721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650BB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9543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7F0D1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5.42458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274D7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.96256E-08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D34A4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67342E-0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D4AE2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447113</w:t>
            </w:r>
          </w:p>
        </w:tc>
      </w:tr>
      <w:tr w:rsidR="00F06D4D" w:rsidRPr="00F06D4D" w14:paraId="558D0487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3B5617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SHE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62796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3701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D88EC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69671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EB50A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3.2859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80D12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.75627E-34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E4CCD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06373E-3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94124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5.79096</w:t>
            </w:r>
          </w:p>
        </w:tc>
      </w:tr>
      <w:tr w:rsidR="00F06D4D" w:rsidRPr="00F06D4D" w14:paraId="41483091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F3A2BC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TFCP2L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B6CB2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3701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9C949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18761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FD8DF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5.87385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3C3B8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82747E-09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C3D0F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6294E-0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33FB9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795814</w:t>
            </w:r>
          </w:p>
        </w:tc>
      </w:tr>
      <w:tr w:rsidR="00F06D4D" w:rsidRPr="00F06D4D" w14:paraId="50A8C1AA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7BFA8E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CD7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47BED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3698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70890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82813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46C73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6.87362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55367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34727E-11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17308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77589E-1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AD4E7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4.66373</w:t>
            </w:r>
          </w:p>
        </w:tc>
      </w:tr>
      <w:tr w:rsidR="00F06D4D" w:rsidRPr="00F06D4D" w14:paraId="776B0BB0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1A6FB2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LXN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3BF0C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3681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91F37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03600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35F3E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9.90555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DA85F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08589E-21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520C2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71329E-20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AA041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6.20936</w:t>
            </w:r>
          </w:p>
        </w:tc>
      </w:tr>
      <w:tr w:rsidR="00F06D4D" w:rsidRPr="00F06D4D" w14:paraId="0B41250F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AC6761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EFHC2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06EB9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3673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8933F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0.1253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9C177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8.15121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3E51E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44361E-15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D8106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24621E-1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FA66A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3.23544</w:t>
            </w:r>
          </w:p>
        </w:tc>
      </w:tr>
      <w:tr w:rsidR="00F06D4D" w:rsidRPr="00F06D4D" w14:paraId="07935DAB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3764D3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FADS6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23CB3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3656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37F1A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0.043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3E19A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4.83118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6B569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92242E-06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E6A64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54358E-0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865C6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824068</w:t>
            </w:r>
          </w:p>
        </w:tc>
      </w:tr>
      <w:tr w:rsidR="00F06D4D" w:rsidRPr="00F06D4D" w14:paraId="02E2832A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7D2DD5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CLMN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540D8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3653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9718D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46631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A1613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3.6699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1BB57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65746E-35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0DE73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3511E-3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6BA69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9.22387</w:t>
            </w:r>
          </w:p>
        </w:tc>
      </w:tr>
      <w:tr w:rsidR="00F06D4D" w:rsidRPr="00F06D4D" w14:paraId="38D42830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CE9E6D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CIPC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A08FF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3649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BFFBC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18080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2BD81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21.1894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0DC46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61034E-68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35237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56826E-6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9DBFC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43.7173</w:t>
            </w:r>
          </w:p>
        </w:tc>
      </w:tr>
      <w:tr w:rsidR="00F06D4D" w:rsidRPr="00F06D4D" w14:paraId="19890C77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1697EC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FRZB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CF147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3635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503FD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50074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AE008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6.59187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58458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34221E-10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70A5F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70127E-10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9AA3C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2.90939</w:t>
            </w:r>
          </w:p>
        </w:tc>
      </w:tr>
      <w:tr w:rsidR="00F06D4D" w:rsidRPr="00F06D4D" w14:paraId="46F74DC4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AFF3B1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C1QB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24AB9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3631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D67A1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1282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17C3B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5.7516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BB1B4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73322E-08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11E1E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02008E-0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156CA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130424</w:t>
            </w:r>
          </w:p>
        </w:tc>
      </w:tr>
      <w:tr w:rsidR="00F06D4D" w:rsidRPr="00F06D4D" w14:paraId="055DD8FC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6F2A1A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PJA2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AEEF6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3626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221E1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41722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E9986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2.6394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88496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8357E-31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761E7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82107E-30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7CD75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9.67028</w:t>
            </w:r>
          </w:p>
        </w:tc>
      </w:tr>
      <w:tr w:rsidR="00F06D4D" w:rsidRPr="00F06D4D" w14:paraId="136F6A1D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59EDBF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SIPA1L2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02AD0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3622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B59E8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92128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8F232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0.9377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43F93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34049E-24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BC845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43708E-2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2E549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4.72491</w:t>
            </w:r>
          </w:p>
        </w:tc>
      </w:tr>
      <w:tr w:rsidR="00F06D4D" w:rsidRPr="00F06D4D" w14:paraId="08AA1947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46A4CA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NPR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2CB37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3616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ED02F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55457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98974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0.8818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F1345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15795E-24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71155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27815E-2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4C857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4.41631</w:t>
            </w:r>
          </w:p>
        </w:tc>
      </w:tr>
      <w:tr w:rsidR="00F06D4D" w:rsidRPr="00F06D4D" w14:paraId="59EC50A7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987EDB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HTR3A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4744A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3614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2214E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0.3625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89FED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8.65459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02A58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14773E-16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93CAB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65299E-1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D560B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6.79786</w:t>
            </w:r>
          </w:p>
        </w:tc>
      </w:tr>
      <w:tr w:rsidR="00F06D4D" w:rsidRPr="00F06D4D" w14:paraId="416D39C5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DF0064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lastRenderedPageBreak/>
              <w:t>LRRC75A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1EE17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3612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BD0DC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29426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C5E92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0.9236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8D510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51173E-24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6B7D8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61168E-2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BB45B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4.59754</w:t>
            </w:r>
          </w:p>
        </w:tc>
      </w:tr>
      <w:tr w:rsidR="00F06D4D" w:rsidRPr="00F06D4D" w14:paraId="48ADEF78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4E0353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SPG20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E248F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3612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150B7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11239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65736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9.80811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08FF7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55182E-20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3DA29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22051E-1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94633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5.57359</w:t>
            </w:r>
          </w:p>
        </w:tc>
      </w:tr>
      <w:tr w:rsidR="00F06D4D" w:rsidRPr="00F06D4D" w14:paraId="75FFCBD2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C8AFED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HDAC9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11EF1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3608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0D1C1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33601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FB920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9.65158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1E9B3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41339E-20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358A6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08852E-1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0BBA8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4.43352</w:t>
            </w:r>
          </w:p>
        </w:tc>
      </w:tr>
      <w:tr w:rsidR="00F06D4D" w:rsidRPr="00F06D4D" w14:paraId="6B4E3222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3B1E03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SASH3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FB5A7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3602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CB61E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65964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7885E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8.0682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B4FF3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00399E-15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AF280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96034E-1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9FC4C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2.46076</w:t>
            </w:r>
          </w:p>
        </w:tc>
      </w:tr>
      <w:tr w:rsidR="00F06D4D" w:rsidRPr="00F06D4D" w14:paraId="2E7EADAF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E622C9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FILIP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D14A2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357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17229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38154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970C4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0.0919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BF626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56237E-21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2DE18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31936E-20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30E99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7.9395</w:t>
            </w:r>
          </w:p>
        </w:tc>
      </w:tr>
      <w:tr w:rsidR="00F06D4D" w:rsidRPr="00F06D4D" w14:paraId="00A5EE42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D9EC43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NUPR1L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49B07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3578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029A5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0.4478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E7094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6.743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5B488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30431E-11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F9255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91969E-10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19BE4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3.95542</w:t>
            </w:r>
          </w:p>
        </w:tc>
      </w:tr>
      <w:tr w:rsidR="00F06D4D" w:rsidRPr="00F06D4D" w14:paraId="586AD735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B2177D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NBPF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3C1B7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3568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F739D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86915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72C62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5.8461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27650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95399E-44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5ADE1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53786E-4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06BC1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0.22604</w:t>
            </w:r>
          </w:p>
        </w:tc>
      </w:tr>
      <w:tr w:rsidR="00F06D4D" w:rsidRPr="00F06D4D" w14:paraId="7A155795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CEFB13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ATP2B4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82D42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3568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12BF1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13638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3A32D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8.90541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BD5F9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75783E-17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09C70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9606E-1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252BF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8.48753</w:t>
            </w:r>
          </w:p>
        </w:tc>
      </w:tr>
      <w:tr w:rsidR="00F06D4D" w:rsidRPr="00F06D4D" w14:paraId="2292DF74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CDE4B2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AMOTL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CB33F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3564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965B0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13330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2E3D5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8.80733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F4BFE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67664E-17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72AD5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23688E-1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71248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7.89088</w:t>
            </w:r>
          </w:p>
        </w:tc>
      </w:tr>
      <w:tr w:rsidR="00F06D4D" w:rsidRPr="00F06D4D" w14:paraId="5EB5257B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933682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PTK2B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9F237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3562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20916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46348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76077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1.7513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090FC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13618E-27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B05F3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53588E-2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42048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1.73522</w:t>
            </w:r>
          </w:p>
        </w:tc>
      </w:tr>
      <w:tr w:rsidR="00F06D4D" w:rsidRPr="00F06D4D" w14:paraId="1A3721D8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6BC98E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BDKRB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203FA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3559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37A9B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25382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75969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0.0908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1FB81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57623E-21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E51A7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33042E-20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366E6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7.9074</w:t>
            </w:r>
          </w:p>
        </w:tc>
      </w:tr>
      <w:tr w:rsidR="00F06D4D" w:rsidRPr="00F06D4D" w14:paraId="7826C982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1A1191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SH3BGR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20C71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3552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816D0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19311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418D6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0.7639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DB524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86394E-24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EF88A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97549E-2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59CD5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3.37181</w:t>
            </w:r>
          </w:p>
        </w:tc>
      </w:tr>
      <w:tr w:rsidR="00F06D4D" w:rsidRPr="00F06D4D" w14:paraId="74C8D503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0D70B3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MGAT4A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A928D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3550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919C1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34272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1D641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2.7295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94878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6805E-31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1F944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06404E-30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88C3B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0.49917</w:t>
            </w:r>
          </w:p>
        </w:tc>
      </w:tr>
      <w:tr w:rsidR="00F06D4D" w:rsidRPr="00F06D4D" w14:paraId="55ABEA3E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A0C142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ZBTB16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22F3D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3547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F16A6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0.443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8BCF7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9.9861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A26D6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69356E-21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4C079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03177E-20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CB4F3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7.0068</w:t>
            </w:r>
          </w:p>
        </w:tc>
      </w:tr>
      <w:tr w:rsidR="00F06D4D" w:rsidRPr="00F06D4D" w14:paraId="6A9AE2F7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463BDE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MIER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738A5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3528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8F0B8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08898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B98D9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3.5411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7A7E8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94138E-35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54C74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03302E-3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6CC3A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7.99933</w:t>
            </w:r>
          </w:p>
        </w:tc>
      </w:tr>
      <w:tr w:rsidR="00F06D4D" w:rsidRPr="00F06D4D" w14:paraId="40DB5FCB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01FCE3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APOD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4F848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3510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9C16B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65772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215FD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4.83603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66E61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87857E-06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95ED8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44299E-0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C6208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620579</w:t>
            </w:r>
          </w:p>
        </w:tc>
      </w:tr>
      <w:tr w:rsidR="00F06D4D" w:rsidRPr="00F06D4D" w14:paraId="14887F39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F6CCC8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DQX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1AECE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3479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FFF28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26876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07E1E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6.34101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7187D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04689E-10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7472A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00056E-0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5E87B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1.45216</w:t>
            </w:r>
          </w:p>
        </w:tc>
      </w:tr>
      <w:tr w:rsidR="00F06D4D" w:rsidRPr="00F06D4D" w14:paraId="0F0117E3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857317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RAB6B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9D1AD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3467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1B69A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34892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B0B9F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9.55806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DBA04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1354E-19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9FE82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34924E-1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9A1AC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3.67263</w:t>
            </w:r>
          </w:p>
        </w:tc>
      </w:tr>
      <w:tr w:rsidR="00F06D4D" w:rsidRPr="00F06D4D" w14:paraId="2988A369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FE14AA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LPCAT3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6B964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3454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6FDC9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9014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6E16F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4.153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7415F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71341E-37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7A7CF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41707E-3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18F55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3.77094</w:t>
            </w:r>
          </w:p>
        </w:tc>
      </w:tr>
      <w:tr w:rsidR="00F06D4D" w:rsidRPr="00F06D4D" w14:paraId="74EFBA82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F1AB56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NRXN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470B4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342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88D1E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0.7672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E9515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22.8737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E2B9A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55998E-75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F8C18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.93521E-7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249EE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60.6623</w:t>
            </w:r>
          </w:p>
        </w:tc>
      </w:tr>
      <w:tr w:rsidR="00F06D4D" w:rsidRPr="00F06D4D" w14:paraId="42ABEEFF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D303D7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HTR3C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4722C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3416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0EE83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0.6201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EE71D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8.13513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9267B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98185E-15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A11E2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50876E-1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0EE67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3.02345</w:t>
            </w:r>
          </w:p>
        </w:tc>
      </w:tr>
      <w:tr w:rsidR="00F06D4D" w:rsidRPr="00F06D4D" w14:paraId="7253539B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FC73F8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NCF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F9C7E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3415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7809A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13704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17C9E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8.34709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A9623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9031E-15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2A5DE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8084E-1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624DE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4.6381</w:t>
            </w:r>
          </w:p>
        </w:tc>
      </w:tr>
      <w:tr w:rsidR="00F06D4D" w:rsidRPr="00F06D4D" w14:paraId="03D77C98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BB6676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UST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5667C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3407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D9006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043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F0A96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6.86902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A0927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41615E-11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20A1B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.01976E-1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E907A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4.81355</w:t>
            </w:r>
          </w:p>
        </w:tc>
      </w:tr>
      <w:tr w:rsidR="00F06D4D" w:rsidRPr="00F06D4D" w14:paraId="348FFDFF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D38E69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CBFA2T3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0B3F0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3403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7D537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56586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F711D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6.04629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73F4E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34361E-09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879B5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3164E-0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5FF6E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.954186</w:t>
            </w:r>
          </w:p>
        </w:tc>
      </w:tr>
      <w:tr w:rsidR="00F06D4D" w:rsidRPr="00F06D4D" w14:paraId="422BECF1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0FDFB4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MUSK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05BB7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3402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F6354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0.6891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66A53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23.6626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DDAA5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3017E-78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DD9B2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50465E-7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95500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68.5387</w:t>
            </w:r>
          </w:p>
        </w:tc>
      </w:tr>
      <w:tr w:rsidR="00F06D4D" w:rsidRPr="00F06D4D" w14:paraId="7D949ADB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2DAFA5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FOXN3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B81B7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3398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028BD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63920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BC326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4.1522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E6EF0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733E-37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6D270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45885E-3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7E191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3.77091</w:t>
            </w:r>
          </w:p>
        </w:tc>
      </w:tr>
      <w:tr w:rsidR="00F06D4D" w:rsidRPr="00F06D4D" w14:paraId="6B2E50C7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05C329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NCKAP1L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1CE29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3382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2EC8B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34760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D74ED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9.46515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F7EAE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35942E-19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FAF86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68978E-1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19787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2.85981</w:t>
            </w:r>
          </w:p>
        </w:tc>
      </w:tr>
      <w:tr w:rsidR="00F06D4D" w:rsidRPr="00F06D4D" w14:paraId="1748B8C0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DDD84E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APBB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C0057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3379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9EC46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2790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E18E4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9.96806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1BA17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275E-21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0D449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48916E-20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0E2FB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6.8352</w:t>
            </w:r>
          </w:p>
        </w:tc>
      </w:tr>
      <w:tr w:rsidR="00F06D4D" w:rsidRPr="00F06D4D" w14:paraId="00637854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E4659B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CROT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1ACC9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337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26A7A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2371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FB58E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2.07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8DC96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65444E-29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74D64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.94317E-2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4C40E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4.59146</w:t>
            </w:r>
          </w:p>
        </w:tc>
      </w:tr>
      <w:tr w:rsidR="00F06D4D" w:rsidRPr="00F06D4D" w14:paraId="01209FDA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0BD2C9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SSTR2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A2193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3369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AD99E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0.1052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F4F0A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2.6419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C02A8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75118E-31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2D49C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67764E-30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750A8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9.86173</w:t>
            </w:r>
          </w:p>
        </w:tc>
      </w:tr>
      <w:tr w:rsidR="00F06D4D" w:rsidRPr="00F06D4D" w14:paraId="66DE9E20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A12F62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RASSF2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A39D7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3367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DDB66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83080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AA654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0.066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FC3DE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92933E-21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E0342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61427E-20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3D25C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7.57295</w:t>
            </w:r>
          </w:p>
        </w:tc>
      </w:tr>
      <w:tr w:rsidR="00F06D4D" w:rsidRPr="00F06D4D" w14:paraId="50AD437D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652E3C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CGN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AB69E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3349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0A559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86922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81CB0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0.3352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55E71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11758E-22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8E3AC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90439E-2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711E8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9.68567</w:t>
            </w:r>
          </w:p>
        </w:tc>
      </w:tr>
      <w:tr w:rsidR="00F06D4D" w:rsidRPr="00F06D4D" w14:paraId="6CB70EA7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02E475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LIPH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03325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3345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B0467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48837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8D43C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8.59207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6D709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82194E-16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847DF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3769E-1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E20A6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6.16305</w:t>
            </w:r>
          </w:p>
        </w:tc>
      </w:tr>
      <w:tr w:rsidR="00F06D4D" w:rsidRPr="00F06D4D" w14:paraId="29391CD8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B9FDB3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SVEP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469E9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3340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3DA85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25698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6F197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9.87357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31F07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.16943E-21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E291B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32158E-20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FE0CA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6.16928</w:t>
            </w:r>
          </w:p>
        </w:tc>
      </w:tr>
      <w:tr w:rsidR="00F06D4D" w:rsidRPr="00F06D4D" w14:paraId="032010E3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1455B3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MEIS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28759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3338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33F93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26313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ECD19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0.0066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31EF3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12781E-21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B3DF6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58085E-20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8DA5D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7.23266</w:t>
            </w:r>
          </w:p>
        </w:tc>
      </w:tr>
      <w:tr w:rsidR="00F06D4D" w:rsidRPr="00F06D4D" w14:paraId="6F286408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347789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KIF13B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DA768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3337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02B70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57154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34D0B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0.4872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383E1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99274E-23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B3065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63852E-2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073FD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0.94401</w:t>
            </w:r>
          </w:p>
        </w:tc>
      </w:tr>
      <w:tr w:rsidR="00F06D4D" w:rsidRPr="00F06D4D" w14:paraId="16313687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9273B3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RTN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6D905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3335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472C4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82225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797A8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8.5933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5D65E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80557E-16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1A395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2871E-1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17695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6.42331</w:t>
            </w:r>
          </w:p>
        </w:tc>
      </w:tr>
      <w:tr w:rsidR="00F06D4D" w:rsidRPr="00F06D4D" w14:paraId="06CF51CA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059F8C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SERPINA6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C6BB2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3335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06228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44791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6775B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4.48909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1B3A0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.31359E-06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8D1A5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05369E-0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39787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298633</w:t>
            </w:r>
          </w:p>
        </w:tc>
      </w:tr>
      <w:tr w:rsidR="00F06D4D" w:rsidRPr="00F06D4D" w14:paraId="198403D6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815CB7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HGD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CECA5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3310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367BF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19636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3DE02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6.58258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CD584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42034E-10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C0EF1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96387E-10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A127E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2.8751</w:t>
            </w:r>
          </w:p>
        </w:tc>
      </w:tr>
      <w:tr w:rsidR="00F06D4D" w:rsidRPr="00F06D4D" w14:paraId="1D8EE73D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93F072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TESK2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7C3F1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3304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8D7B5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97590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C0DF7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6.2997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48C60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2031E-46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E2859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9857E-4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2BB36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4.63639</w:t>
            </w:r>
          </w:p>
        </w:tc>
      </w:tr>
      <w:tr w:rsidR="00F06D4D" w:rsidRPr="00F06D4D" w14:paraId="568ECA25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49E136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SVIL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51841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3290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46793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53271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A6338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9.84666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13095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13862E-20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597BB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.02454E-20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ECB95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5.74503</w:t>
            </w:r>
          </w:p>
        </w:tc>
      </w:tr>
      <w:tr w:rsidR="00F06D4D" w:rsidRPr="00F06D4D" w14:paraId="75154963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EDC63B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SORBS2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DAA8A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3288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8461E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18816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ADFD2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7.7049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D6315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0024E-13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2EA9F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54136E-1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3B7C1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0.0939</w:t>
            </w:r>
          </w:p>
        </w:tc>
      </w:tr>
      <w:tr w:rsidR="00F06D4D" w:rsidRPr="00F06D4D" w14:paraId="4F458E95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AD5E8A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RIMS3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10AC7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3287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B57DB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59523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A4B49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7.82841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AFE56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27807E-14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00B29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98881E-1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D0B1E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0.99012</w:t>
            </w:r>
          </w:p>
        </w:tc>
      </w:tr>
      <w:tr w:rsidR="00F06D4D" w:rsidRPr="00F06D4D" w14:paraId="3E04499B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7BD5A7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CLDN1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C0343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3287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A120C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8060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73BF4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8.49225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7E9F4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79303E-16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B02F8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10896E-1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1BCFE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5.68743</w:t>
            </w:r>
          </w:p>
        </w:tc>
      </w:tr>
      <w:tr w:rsidR="00F06D4D" w:rsidRPr="00F06D4D" w14:paraId="232DDBD5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8893FA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lastRenderedPageBreak/>
              <w:t>APBB1IP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A1C16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3282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854F4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19135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3E4B5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9.29759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DD944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72633E-19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8D9CA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01082E-1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BF124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1.58363</w:t>
            </w:r>
          </w:p>
        </w:tc>
      </w:tr>
      <w:tr w:rsidR="00F06D4D" w:rsidRPr="00F06D4D" w14:paraId="54CD64C2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573546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CLEC4G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A38F6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32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C2300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0.2793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B83CF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7.85074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07250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66526E-14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241C7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71405E-1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65C1E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1.12805</w:t>
            </w:r>
          </w:p>
        </w:tc>
      </w:tr>
      <w:tr w:rsidR="00F06D4D" w:rsidRPr="00F06D4D" w14:paraId="4505E134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9F4123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BHMT2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92D3A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32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CF664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5255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93376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9.00236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C1A8E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43227E-18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78DBF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39784E-1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9B61D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9.43865</w:t>
            </w:r>
          </w:p>
        </w:tc>
      </w:tr>
      <w:tr w:rsidR="00F06D4D" w:rsidRPr="00F06D4D" w14:paraId="5577CFFB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9D6F25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VAMP2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BD9D7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3249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4E622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01923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17508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2.7702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79EC6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15707E-31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6F8B6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12535E-30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42DF2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0.86346</w:t>
            </w:r>
          </w:p>
        </w:tc>
      </w:tr>
      <w:tr w:rsidR="00F06D4D" w:rsidRPr="00F06D4D" w14:paraId="6FB5DC73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72B0D7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KIAA116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F70E1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324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E41DB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33725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54A01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1.778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8F600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96929E-28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63270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22105E-2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DC625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1.96296</w:t>
            </w:r>
          </w:p>
        </w:tc>
      </w:tr>
      <w:tr w:rsidR="00F06D4D" w:rsidRPr="00F06D4D" w14:paraId="5DF49113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D72C1A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NEDD4L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C3B2E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324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B2BFA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7074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702A7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3.7992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18D55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8325E-36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BC5AF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93057E-3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FAAE1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0.4316</w:t>
            </w:r>
          </w:p>
        </w:tc>
      </w:tr>
      <w:tr w:rsidR="00F06D4D" w:rsidRPr="00F06D4D" w14:paraId="3CED3475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6E6A03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AMT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E59BF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3233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9DAA1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14242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92761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6.7763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C92C5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31387E-11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B7EE1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57209E-10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3596F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4.04612</w:t>
            </w:r>
          </w:p>
        </w:tc>
      </w:tr>
      <w:tr w:rsidR="00F06D4D" w:rsidRPr="00F06D4D" w14:paraId="23503BC3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024537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PPP1R36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26519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3227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148BB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96385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3F882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8.28192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56EFE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74443E-15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3E191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.1383E-1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54FBE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4.10562</w:t>
            </w:r>
          </w:p>
        </w:tc>
      </w:tr>
      <w:tr w:rsidR="00F06D4D" w:rsidRPr="00F06D4D" w14:paraId="41B77D22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116AD3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KANK2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3C095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3226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3EABD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51919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53262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0.3101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EB983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60512E-22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3B14A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32592E-2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93232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9.48798</w:t>
            </w:r>
          </w:p>
        </w:tc>
      </w:tr>
      <w:tr w:rsidR="00F06D4D" w:rsidRPr="00F06D4D" w14:paraId="04F6B31F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485A84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CD69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C559A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3221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0C9A5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90861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8979B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7.32647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0FE66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27017E-12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06033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2654E-1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B5FEA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7.62661</w:t>
            </w:r>
          </w:p>
        </w:tc>
      </w:tr>
      <w:tr w:rsidR="00F06D4D" w:rsidRPr="00F06D4D" w14:paraId="7362F885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426224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MAP4K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BBA33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3217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707DC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96475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95C8C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9.00264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446EC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4142E-18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5BBFF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38827E-1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E0F6A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9.36883</w:t>
            </w:r>
          </w:p>
        </w:tc>
      </w:tr>
      <w:tr w:rsidR="00F06D4D" w:rsidRPr="00F06D4D" w14:paraId="52793CE1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E50BB1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GFI1B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FE451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3216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AC66C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0.2614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EEE23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8.2013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6830B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10932E-15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22B2A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59173E-1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2D85F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3.56139</w:t>
            </w:r>
          </w:p>
        </w:tc>
      </w:tr>
      <w:tr w:rsidR="00F06D4D" w:rsidRPr="00F06D4D" w14:paraId="7ACE3CB9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217003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FAS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D2E89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3210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330B2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76758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40C17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8.72926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4A152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58977E-17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1AFC0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89688E-1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4421B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7.19403</w:t>
            </w:r>
          </w:p>
        </w:tc>
      </w:tr>
      <w:tr w:rsidR="00F06D4D" w:rsidRPr="00F06D4D" w14:paraId="2B8E7BD6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FC7DD7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CD96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748C0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3201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2CCA1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30234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520E1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8.38698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F3E04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16694E-16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F0B02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40089E-1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A3B61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4.91434</w:t>
            </w:r>
          </w:p>
        </w:tc>
      </w:tr>
      <w:tr w:rsidR="00F06D4D" w:rsidRPr="00F06D4D" w14:paraId="2A34F38B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31798A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CCNYL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1070D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319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C5831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03336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427F1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7.4409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12739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49117E-51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EA3B3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72419E-4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EE2CA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05.9496</w:t>
            </w:r>
          </w:p>
        </w:tc>
      </w:tr>
      <w:tr w:rsidR="00F06D4D" w:rsidRPr="00F06D4D" w14:paraId="5E43CDCA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6FD75D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PTX3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A5E9A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3187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01372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58541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ACE53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8.30739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E3904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45216E-15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21FCC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6489E-1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EC59F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4.37253</w:t>
            </w:r>
          </w:p>
        </w:tc>
      </w:tr>
      <w:tr w:rsidR="00F06D4D" w:rsidRPr="00F06D4D" w14:paraId="728ED60E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3AAAA7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RARRES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B1B49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3186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68E7B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66103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8ECE9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4.81962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98790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03091E-06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6708D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78824E-0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CABBA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519173</w:t>
            </w:r>
          </w:p>
        </w:tc>
      </w:tr>
      <w:tr w:rsidR="00F06D4D" w:rsidRPr="00F06D4D" w14:paraId="089600D6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B6BAD0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PRDX6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29B4C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3177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08E97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06732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F17CC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6.4133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4BE1F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13222E-47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2973A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69487E-4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460E0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5.72688</w:t>
            </w:r>
          </w:p>
        </w:tc>
      </w:tr>
      <w:tr w:rsidR="00F06D4D" w:rsidRPr="00F06D4D" w14:paraId="3C41E67A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AACBBC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C20orf194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56DBC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3168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39BA6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12359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B0F73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1.0675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08746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41066E-25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66B6E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93646E-2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83FB0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6.01876</w:t>
            </w:r>
          </w:p>
        </w:tc>
      </w:tr>
      <w:tr w:rsidR="00F06D4D" w:rsidRPr="00F06D4D" w14:paraId="4F8CF9C4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33B33B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SUCLG2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6FC14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3164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56179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03196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D38CB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0.9833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CA1D4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.08104E-25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D2DE1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.86373E-2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A0529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5.09675</w:t>
            </w:r>
          </w:p>
        </w:tc>
      </w:tr>
      <w:tr w:rsidR="00F06D4D" w:rsidRPr="00F06D4D" w14:paraId="353FC586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56B3A9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KCNN3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3743F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31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37586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3349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4698E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3.2966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64553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83422E-34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27135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87787E-3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1F1A4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5.88928</w:t>
            </w:r>
          </w:p>
        </w:tc>
      </w:tr>
      <w:tr w:rsidR="00F06D4D" w:rsidRPr="00F06D4D" w14:paraId="4ED2AEED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897434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CXorf2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3BD68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3158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A167D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25538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18529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8.97408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24E49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453E-17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61384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64466E-1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B834E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9.21733</w:t>
            </w:r>
          </w:p>
        </w:tc>
      </w:tr>
      <w:tr w:rsidR="00F06D4D" w:rsidRPr="00F06D4D" w14:paraId="56B11150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8DA3AD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DERL3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CCD4B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3148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08C15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60344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EE69F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6.79623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6330F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81037E-11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5B766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39743E-10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DB6B5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4.13909</w:t>
            </w:r>
          </w:p>
        </w:tc>
      </w:tr>
      <w:tr w:rsidR="00F06D4D" w:rsidRPr="00F06D4D" w14:paraId="3A3B07D6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F212CF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RNASEL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C88CD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3140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D0787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83463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AB1F7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4.763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E2D9B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70862E-40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C7386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50718E-3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CB384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9.64827</w:t>
            </w:r>
          </w:p>
        </w:tc>
      </w:tr>
      <w:tr w:rsidR="00F06D4D" w:rsidRPr="00F06D4D" w14:paraId="57BF3BDA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A862E1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CASD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E605D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3130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79DF9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58969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848F2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2.6455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75CF4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62759E-31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9E6C8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46429E-30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B7442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9.75408</w:t>
            </w:r>
          </w:p>
        </w:tc>
      </w:tr>
      <w:tr w:rsidR="00F06D4D" w:rsidRPr="00F06D4D" w14:paraId="5E462BAF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67FB60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ASB5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23824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312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49563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0.7304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7DBBA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1.3139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949B3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2578E-26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131A2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33094E-2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DFBC4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8.00943</w:t>
            </w:r>
          </w:p>
        </w:tc>
      </w:tr>
      <w:tr w:rsidR="00F06D4D" w:rsidRPr="00F06D4D" w14:paraId="581DB268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06AE38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HSD17B1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56656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3100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7DBA3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17874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5DFC5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1.1731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A5809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7783E-25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42566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04859E-2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F88BF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6.71577</w:t>
            </w:r>
          </w:p>
        </w:tc>
      </w:tr>
      <w:tr w:rsidR="00F06D4D" w:rsidRPr="00F06D4D" w14:paraId="33EB5D1E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52246A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SAMD13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4BA7D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3100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719DF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6909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C610E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8.11516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8357A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74078E-15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C613B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87671E-1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EFCF2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2.85842</w:t>
            </w:r>
          </w:p>
        </w:tc>
      </w:tr>
      <w:tr w:rsidR="00F06D4D" w:rsidRPr="00F06D4D" w14:paraId="36071FD8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602016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KIAA1683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BBE42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3092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2D79A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2527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A1A7E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8.89896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B342C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84564E-17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14A6E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14957E-1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54B09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8.6718</w:t>
            </w:r>
          </w:p>
        </w:tc>
      </w:tr>
      <w:tr w:rsidR="00F06D4D" w:rsidRPr="00F06D4D" w14:paraId="44B925B5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5D6188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BHLHE4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7383D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3091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96668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67976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E7967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7.31438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843C2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37551E-12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03A33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68166E-1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995E0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7.39551</w:t>
            </w:r>
          </w:p>
        </w:tc>
      </w:tr>
      <w:tr w:rsidR="00F06D4D" w:rsidRPr="00F06D4D" w14:paraId="1F97A5BA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E87191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TMEM140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596ED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3057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FEEE0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36756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FF336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2.9358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64BA1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51785E-32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44920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82997E-3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A2BF7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2.3863</w:t>
            </w:r>
          </w:p>
        </w:tc>
      </w:tr>
      <w:tr w:rsidR="00F06D4D" w:rsidRPr="00F06D4D" w14:paraId="75755215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BD8938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CD3E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45E91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3034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0CA0C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42888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7FCDD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7.15543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07FCF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88462E-12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800CA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54625E-1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72781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6.38873</w:t>
            </w:r>
          </w:p>
        </w:tc>
      </w:tr>
      <w:tr w:rsidR="00F06D4D" w:rsidRPr="00F06D4D" w14:paraId="157D1C7E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DAE006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NDRG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D10B5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3022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ACD53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84453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7B37F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7.89814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1F4BB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63728E-14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A943F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24885E-1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A0237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1.25859</w:t>
            </w:r>
          </w:p>
        </w:tc>
      </w:tr>
      <w:tr w:rsidR="00F06D4D" w:rsidRPr="00F06D4D" w14:paraId="3E55F6A6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BAD135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DOCK2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F8CA6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3016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78A2E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595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0E9CE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9.06306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A66F7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3095E-18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0DD88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44341E-1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389FC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9.8605</w:t>
            </w:r>
          </w:p>
        </w:tc>
      </w:tr>
      <w:tr w:rsidR="00F06D4D" w:rsidRPr="00F06D4D" w14:paraId="58983134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E40CFC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HCLS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D2C86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3012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5E313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68309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93051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8.66331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37D83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7593E-16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6F4DF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24933E-1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0FB4C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6.71334</w:t>
            </w:r>
          </w:p>
        </w:tc>
      </w:tr>
      <w:tr w:rsidR="00F06D4D" w:rsidRPr="00F06D4D" w14:paraId="09BE4871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A48715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TPM2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DF1FB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3012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D1CA8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48270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53D63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5.9584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4CE94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49956E-09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9DE33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66916E-0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23A00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.243607</w:t>
            </w:r>
          </w:p>
        </w:tc>
      </w:tr>
      <w:tr w:rsidR="00F06D4D" w:rsidRPr="00F06D4D" w14:paraId="01043867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EDD71D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PAX5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6258F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2993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FCB98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7867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654A4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5.32106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E04DE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7034E-07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19805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47253E-0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5D795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181595</w:t>
            </w:r>
          </w:p>
        </w:tc>
      </w:tr>
      <w:tr w:rsidR="00F06D4D" w:rsidRPr="00F06D4D" w14:paraId="553C6669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F47354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GRAMD1C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F921E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2993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97603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52336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5321B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9.14615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40DCA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80976E-18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5E63A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85491E-1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21440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0.49407</w:t>
            </w:r>
          </w:p>
        </w:tc>
      </w:tr>
      <w:tr w:rsidR="00F06D4D" w:rsidRPr="00F06D4D" w14:paraId="079A37B2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31B31F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KHDRBS2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B1721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2986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72E7A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0.7830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2D987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20.7034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3F841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18241E-65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BC602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94849E-6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C13EF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38.8268</w:t>
            </w:r>
          </w:p>
        </w:tc>
      </w:tr>
      <w:tr w:rsidR="00F06D4D" w:rsidRPr="00F06D4D" w14:paraId="5898D0E5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575B97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TMTC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6184F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2975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372B7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782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8C048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1.0056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963F4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50302E-25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0756C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21156E-2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98AFB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5.50241</w:t>
            </w:r>
          </w:p>
        </w:tc>
      </w:tr>
      <w:tr w:rsidR="00F06D4D" w:rsidRPr="00F06D4D" w14:paraId="1B37BBA1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92D8D9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HIST1H2AI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96001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2965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8EEEA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17027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65D37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4.97107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6E0D1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.81192E-07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F9002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38516E-0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8897E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484152</w:t>
            </w:r>
          </w:p>
        </w:tc>
      </w:tr>
      <w:tr w:rsidR="00F06D4D" w:rsidRPr="00F06D4D" w14:paraId="686ED50B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25D300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LY9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1C73B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2962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90806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0.0139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9B0DE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0.2493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70C43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30161E-22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232F8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77821E-2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E3B3A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9.19182</w:t>
            </w:r>
          </w:p>
        </w:tc>
      </w:tr>
      <w:tr w:rsidR="00F06D4D" w:rsidRPr="00F06D4D" w14:paraId="27C9E771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EFF19E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FYB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15267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29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70BA8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27781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B1BCF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7.93262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AA3DD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074E-14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136EA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.91064E-1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888E5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1.63409</w:t>
            </w:r>
          </w:p>
        </w:tc>
      </w:tr>
      <w:tr w:rsidR="00F06D4D" w:rsidRPr="00F06D4D" w14:paraId="2D901455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C09E3D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LGR4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8348E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2955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8F947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20802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40547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1.1216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F4C63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7711E-25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64671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14004E-2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D4ECE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6.27167</w:t>
            </w:r>
          </w:p>
        </w:tc>
      </w:tr>
      <w:tr w:rsidR="00F06D4D" w:rsidRPr="00F06D4D" w14:paraId="78095B0D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68DB3F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lastRenderedPageBreak/>
              <w:t>LY86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AFB59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2951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D7049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55402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D7729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8.7491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54CA9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68322E-17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EC45A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38625E-1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386F1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7.42393</w:t>
            </w:r>
          </w:p>
        </w:tc>
      </w:tr>
      <w:tr w:rsidR="00F06D4D" w:rsidRPr="00F06D4D" w14:paraId="1799D977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F7024D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CFP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20122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2946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641A6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81448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55FE3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9.97288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07710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11144E-21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8817F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36202E-20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0B892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6.98085</w:t>
            </w:r>
          </w:p>
        </w:tc>
      </w:tr>
      <w:tr w:rsidR="00F06D4D" w:rsidRPr="00F06D4D" w14:paraId="6C80AEE6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386F78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CRAT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18FBC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293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7FC91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56675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51B83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7.18671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1404E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17113E-12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0D926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27161E-1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B6239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6.54318</w:t>
            </w:r>
          </w:p>
        </w:tc>
      </w:tr>
      <w:tr w:rsidR="00F06D4D" w:rsidRPr="00F06D4D" w14:paraId="2E3B3DE7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C2933C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CD302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972B0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2929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59A6C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76018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5FB28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0.958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4FB7B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12695E-24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487BF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21569E-2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C8964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5.05007</w:t>
            </w:r>
          </w:p>
        </w:tc>
      </w:tr>
      <w:tr w:rsidR="00F06D4D" w:rsidRPr="00F06D4D" w14:paraId="3343D701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C286C2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CAMK1D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B8910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292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A0772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63708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07390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7.32465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23AE0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28552E-12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D8901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32521E-1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1BE59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7.46481</w:t>
            </w:r>
          </w:p>
        </w:tc>
      </w:tr>
      <w:tr w:rsidR="00F06D4D" w:rsidRPr="00F06D4D" w14:paraId="56C113D8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9C12A9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SMPX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84BA4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2910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EC252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53180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5AAC8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3.81834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98883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00155169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AF488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0029789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7F328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0.32624</w:t>
            </w:r>
          </w:p>
        </w:tc>
      </w:tr>
      <w:tr w:rsidR="00F06D4D" w:rsidRPr="00F06D4D" w14:paraId="4D927D7F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2319EA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RGL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A5F4B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2902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A8ACC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99229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F9018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1.7424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BD14A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22927E-27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CD23E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65398E-2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E63BD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1.71176</w:t>
            </w:r>
          </w:p>
        </w:tc>
      </w:tr>
      <w:tr w:rsidR="00F06D4D" w:rsidRPr="00F06D4D" w14:paraId="156AC212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E55B8A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ACVR1C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F56DE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2898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86670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1973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2A3F4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7.71335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CB075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.44092E-14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E5B8C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2932E-1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EE5CC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0.24629</w:t>
            </w:r>
          </w:p>
        </w:tc>
      </w:tr>
      <w:tr w:rsidR="00F06D4D" w:rsidRPr="00F06D4D" w14:paraId="42F67F48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A3FCB7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PEG3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22B99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2891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36D02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0.1414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DBB95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1.491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62044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12275E-26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4B61E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42322E-2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F6A3C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9.62714</w:t>
            </w:r>
          </w:p>
        </w:tc>
      </w:tr>
      <w:tr w:rsidR="00F06D4D" w:rsidRPr="00F06D4D" w14:paraId="6B63FF7B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7DD383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GPR27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2800B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289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B021D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2194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0EA87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6.44444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60DC8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26867E-10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F8187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10789E-0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CF00F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2.24911</w:t>
            </w:r>
          </w:p>
        </w:tc>
      </w:tr>
      <w:tr w:rsidR="00F06D4D" w:rsidRPr="00F06D4D" w14:paraId="260C7139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4CFB08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FBLIM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474AB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2880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0AC64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97150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6512D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5.1949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90C7C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15999E-41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4C9CF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19026E-40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2E30A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3.76783</w:t>
            </w:r>
          </w:p>
        </w:tc>
      </w:tr>
      <w:tr w:rsidR="00F06D4D" w:rsidRPr="00F06D4D" w14:paraId="3A2718A7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605E4A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CAMK2N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0E1AC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28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25C1E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25987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8C4F3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8.53959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C8202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68087E-16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86B8A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50902E-1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66F73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5.78765</w:t>
            </w:r>
          </w:p>
        </w:tc>
      </w:tr>
      <w:tr w:rsidR="00F06D4D" w:rsidRPr="00F06D4D" w14:paraId="2D8D2613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E99B6F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NBEA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FC9FD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2877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8D66A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2599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A8FE0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8.12634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26EE3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30286E-15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8DCEB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66731E-1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3FD2F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3.06955</w:t>
            </w:r>
          </w:p>
        </w:tc>
      </w:tr>
      <w:tr w:rsidR="00F06D4D" w:rsidRPr="00F06D4D" w14:paraId="39262219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FA604D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SLC35D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4D22B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2877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38CD6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05098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2C878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1.8772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57950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71997E-28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FD826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16587E-2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810EE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2.83868</w:t>
            </w:r>
          </w:p>
        </w:tc>
      </w:tr>
      <w:tr w:rsidR="00F06D4D" w:rsidRPr="00F06D4D" w14:paraId="6FE4A4E9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F6E523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TMPRSS2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C1313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287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89684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74332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72B4E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0.5387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92C97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89904E-23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4812B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73147E-2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0264D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1.36567</w:t>
            </w:r>
          </w:p>
        </w:tc>
      </w:tr>
      <w:tr w:rsidR="00F06D4D" w:rsidRPr="00F06D4D" w14:paraId="05121B22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97800C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AKAP7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181A8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2874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BDD85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77000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22AAF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7.51666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05F2F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58255E-13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46C5C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55088E-1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1E00D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8.78239</w:t>
            </w:r>
          </w:p>
        </w:tc>
      </w:tr>
      <w:tr w:rsidR="00F06D4D" w:rsidRPr="00F06D4D" w14:paraId="45FA6392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A7AC96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RIMS4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94CA0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2872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17A96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0.6781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CB21C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1.1426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DC643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31237E-25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FDEC1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64098E-2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574B8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6.54677</w:t>
            </w:r>
          </w:p>
        </w:tc>
      </w:tr>
      <w:tr w:rsidR="00F06D4D" w:rsidRPr="00F06D4D" w14:paraId="6D4C64AF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CAC1D7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MYZAP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7B1AD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2869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C26E3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32726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0C383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0.4526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D4401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99608E-23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AA694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44251E-2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94820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0.77436</w:t>
            </w:r>
          </w:p>
        </w:tc>
      </w:tr>
      <w:tr w:rsidR="00F06D4D" w:rsidRPr="00F06D4D" w14:paraId="7500F6A6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BF853D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BHLHA15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672BC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2854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07817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97684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FE2B4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6.75607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CE874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89158E-11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29664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77515E-10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4541F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4.04446</w:t>
            </w:r>
          </w:p>
        </w:tc>
      </w:tr>
      <w:tr w:rsidR="00F06D4D" w:rsidRPr="00F06D4D" w14:paraId="449D0BC2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032E8C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BDKRB2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1D8E9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2853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F43FF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15831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471CB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1.8444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2613A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977E-28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CC4F0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87836E-2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0067D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2.59981</w:t>
            </w:r>
          </w:p>
        </w:tc>
      </w:tr>
      <w:tr w:rsidR="00F06D4D" w:rsidRPr="00F06D4D" w14:paraId="3FAA7348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D8EB17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C1QTNF2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BFB47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2850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7BDEC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7189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1F2B9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1.3186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D77CB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04747E-26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D8824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08191E-2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0A92B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8.16827</w:t>
            </w:r>
          </w:p>
        </w:tc>
      </w:tr>
      <w:tr w:rsidR="00F06D4D" w:rsidRPr="00F06D4D" w14:paraId="23DBB89B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1568FA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GALNT16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68EDC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2845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77A70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0.3320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50151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1.0484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468AF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19631E-25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4F187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76357E-2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6AD0D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5.79682</w:t>
            </w:r>
          </w:p>
        </w:tc>
      </w:tr>
      <w:tr w:rsidR="00F06D4D" w:rsidRPr="00F06D4D" w14:paraId="027FFF1E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45D1A0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ARHGEF6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87AD4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2845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0E976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34344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D3A0A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1.0248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C672F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36635E-25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35613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00299E-2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DE917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5.56354</w:t>
            </w:r>
          </w:p>
        </w:tc>
      </w:tr>
      <w:tr w:rsidR="00F06D4D" w:rsidRPr="00F06D4D" w14:paraId="12EB7B9A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6AD6E0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TSPAN2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C212F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2841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5E520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74082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7EC6D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6.5797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9F80A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44544E-10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16AA7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04963E-10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96A2A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2.89637</w:t>
            </w:r>
          </w:p>
        </w:tc>
      </w:tr>
      <w:tr w:rsidR="00F06D4D" w:rsidRPr="00F06D4D" w14:paraId="3471ECE4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F171A0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SLC20A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A0E72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2836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D1CAD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21368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5E9E7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2.5258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F26D0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8201E-30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4DCD7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87408E-2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CFDD8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8.64036</w:t>
            </w:r>
          </w:p>
        </w:tc>
      </w:tr>
      <w:tr w:rsidR="00F06D4D" w:rsidRPr="00F06D4D" w14:paraId="6786D86E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99BBCD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CKMT1B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C65A3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2833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7F2F3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89115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4439C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7.97578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68B85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53352E-14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73EA6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42015E-1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F3FEE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1.81391</w:t>
            </w:r>
          </w:p>
        </w:tc>
      </w:tr>
      <w:tr w:rsidR="00F06D4D" w:rsidRPr="00F06D4D" w14:paraId="5C950861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29DF2F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MARVELD3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63E52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2824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5A727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31535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E617A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4.3059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25FBA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28251E-38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34AA1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78793E-3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6DD51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5.21961</w:t>
            </w:r>
          </w:p>
        </w:tc>
      </w:tr>
      <w:tr w:rsidR="00F06D4D" w:rsidRPr="00F06D4D" w14:paraId="1DF6BADF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6F6B72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C2orf72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79D81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2812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62F45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2857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44AA9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6.66027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51156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83532E-11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B00E2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13981E-10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1CBFC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3.29273</w:t>
            </w:r>
          </w:p>
        </w:tc>
      </w:tr>
      <w:tr w:rsidR="00F06D4D" w:rsidRPr="00F06D4D" w14:paraId="631D4160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6BB49C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CD160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FC95F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2806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12280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0.1873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95913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2.5237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EFF50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10334E-30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98849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9053E-2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231D0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8.77631</w:t>
            </w:r>
          </w:p>
        </w:tc>
      </w:tr>
      <w:tr w:rsidR="00F06D4D" w:rsidRPr="00F06D4D" w14:paraId="0A319C1A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61E3AD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KBTBD1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6861F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2802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829C1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89834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AAFF0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8.94539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05FC1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29922E-17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A3FA3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18959E-1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C1A70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8.79468</w:t>
            </w:r>
          </w:p>
        </w:tc>
      </w:tr>
      <w:tr w:rsidR="00F06D4D" w:rsidRPr="00F06D4D" w14:paraId="44F799FE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3E3BEE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KITLG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8DF2E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2796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AD434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75665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FB5BE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8.47944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00931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16554E-16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17B6B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31014E-1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C970C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5.37461</w:t>
            </w:r>
          </w:p>
        </w:tc>
      </w:tr>
      <w:tr w:rsidR="00F06D4D" w:rsidRPr="00F06D4D" w14:paraId="6D9197B5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DB851B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EPAS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8E42D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2792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A7DAE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93368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856F6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1.1222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0F0DE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75675E-25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94D75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12582E-2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170E6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6.27553</w:t>
            </w:r>
          </w:p>
        </w:tc>
      </w:tr>
      <w:tr w:rsidR="00F06D4D" w:rsidRPr="00F06D4D" w14:paraId="6183FAF4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75DD70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IGSF10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BCCDB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2788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2C5F3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0.293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4C846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9.48537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7F9C8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01306E-19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A5140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45073E-1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FF203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3.06463</w:t>
            </w:r>
          </w:p>
        </w:tc>
      </w:tr>
      <w:tr w:rsidR="00F06D4D" w:rsidRPr="00F06D4D" w14:paraId="0392F6A3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3F5116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CNRIP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1688C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2778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8A986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07576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04A9C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2.0322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F1869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.32874E-29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C5262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37726E-2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5561B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4.34585</w:t>
            </w:r>
          </w:p>
        </w:tc>
      </w:tr>
      <w:tr w:rsidR="00F06D4D" w:rsidRPr="00F06D4D" w14:paraId="57F805DA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0C8B6E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PTGER2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4DC7F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2769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FE044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69444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F63F8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6.45372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EFF8E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09201E-10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2DA8F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5028E-0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B7D1C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2.16006</w:t>
            </w:r>
          </w:p>
        </w:tc>
      </w:tr>
      <w:tr w:rsidR="00F06D4D" w:rsidRPr="00F06D4D" w14:paraId="21EBDFDD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05635F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IGSF3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C211E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2769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365F7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58112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F9B5D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2.6992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C2EAE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2195E-31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B97C6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01715E-30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E72E6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0.24359</w:t>
            </w:r>
          </w:p>
        </w:tc>
      </w:tr>
      <w:tr w:rsidR="00F06D4D" w:rsidRPr="00F06D4D" w14:paraId="59758D1A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F7EED5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PCDHGC3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92618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274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B3831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16061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B881C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7.56999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57EF0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50157E-13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79FF2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9637E-1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3DDDD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9.19954</w:t>
            </w:r>
          </w:p>
        </w:tc>
      </w:tr>
      <w:tr w:rsidR="00F06D4D" w:rsidRPr="00F06D4D" w14:paraId="271E40C1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B2F72A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ABCA5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C0BC2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2731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FE2ED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01586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5769F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0.497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89C2D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52501E-23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0460D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20693E-2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04BEF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1.17114</w:t>
            </w:r>
          </w:p>
        </w:tc>
      </w:tr>
      <w:tr w:rsidR="00F06D4D" w:rsidRPr="00F06D4D" w14:paraId="1E5633CE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A6E2BC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ENPP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55301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2720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22F4D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88529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17BA2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8.68613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4CCF5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.08261E-17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BB3BC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32193E-1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F064C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7.03001</w:t>
            </w:r>
          </w:p>
        </w:tc>
      </w:tr>
      <w:tr w:rsidR="00F06D4D" w:rsidRPr="00F06D4D" w14:paraId="29D65484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0E2AB1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AKAP9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88C5B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2715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16737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28471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58A90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2.5736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590A5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00082E-31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EEB08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22606E-2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F70DB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9.11526</w:t>
            </w:r>
          </w:p>
        </w:tc>
      </w:tr>
      <w:tr w:rsidR="00F06D4D" w:rsidRPr="00F06D4D" w14:paraId="33282720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750B6B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CYSLTR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43DBF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2704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597EB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39890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60493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0.467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E4B48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09406E-23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EF06D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63147E-2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E772B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0.99858</w:t>
            </w:r>
          </w:p>
        </w:tc>
      </w:tr>
      <w:tr w:rsidR="00F06D4D" w:rsidRPr="00F06D4D" w14:paraId="701CF768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71D842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FOXD2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82297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2697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7D19F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10654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58DB1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7.29228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D9BF1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59073E-12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84EF5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53786E-1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DE743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7.29081</w:t>
            </w:r>
          </w:p>
        </w:tc>
      </w:tr>
      <w:tr w:rsidR="00F06D4D" w:rsidRPr="00F06D4D" w14:paraId="6CADC63B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4C4F0A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ADRB2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80E8A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2694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6A4D7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20297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29F52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9.67819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AE410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38117E-20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020A1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32634E-1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4A6FB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4.63576</w:t>
            </w:r>
          </w:p>
        </w:tc>
      </w:tr>
      <w:tr w:rsidR="00F06D4D" w:rsidRPr="00F06D4D" w14:paraId="4AF4D562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9AA916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BMF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55A15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2684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1A384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26736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ECE65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0.7948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4C569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51544E-24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A2BC4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65341E-2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1E502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3.55031</w:t>
            </w:r>
          </w:p>
        </w:tc>
      </w:tr>
      <w:tr w:rsidR="00F06D4D" w:rsidRPr="00F06D4D" w14:paraId="15059203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AAF0D0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lastRenderedPageBreak/>
              <w:t>SLC10A2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E517B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2680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CC354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0.8404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25B90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0.1104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38AE5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34326E-21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8432A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1399E-20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988A7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7.90258</w:t>
            </w:r>
          </w:p>
        </w:tc>
      </w:tr>
      <w:tr w:rsidR="00F06D4D" w:rsidRPr="00F06D4D" w14:paraId="28C7B986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BF4433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MT-ND6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A81A7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2679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0C1B1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1.4140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778BA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6.12685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3496A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1085E-09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834AA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62731E-0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D28F1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0.24141</w:t>
            </w:r>
          </w:p>
        </w:tc>
      </w:tr>
      <w:tr w:rsidR="00F06D4D" w:rsidRPr="00F06D4D" w14:paraId="11EE1792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25198F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EPHA10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5233B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2665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95D9F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7326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D8A86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9.34138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C1946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2084E-19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66AEC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31248E-1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4BB1B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1.87361</w:t>
            </w:r>
          </w:p>
        </w:tc>
      </w:tr>
      <w:tr w:rsidR="00F06D4D" w:rsidRPr="00F06D4D" w14:paraId="578C7A0D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0AFE33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COX7A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C6D34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2661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A4223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62131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C230A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8.44248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D1AD9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45524E-16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FC7C4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99277E-1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38792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5.11538</w:t>
            </w:r>
          </w:p>
        </w:tc>
      </w:tr>
      <w:tr w:rsidR="00F06D4D" w:rsidRPr="00F06D4D" w14:paraId="297092E9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331712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JAZF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08D8E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2653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767ED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26620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EE002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0.7346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88115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5171E-24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0EDDA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58295E-2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5AF4D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3.12538</w:t>
            </w:r>
          </w:p>
        </w:tc>
      </w:tr>
      <w:tr w:rsidR="00F06D4D" w:rsidRPr="00F06D4D" w14:paraId="74158B6A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C0B934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CPT1A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8DE17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2652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0EBF4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19411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CD2A7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2.2151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E1D92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80581E-29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53F46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81494E-2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D2C67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5.84226</w:t>
            </w:r>
          </w:p>
        </w:tc>
      </w:tr>
      <w:tr w:rsidR="00F06D4D" w:rsidRPr="00F06D4D" w14:paraId="24865246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9251D2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CACNB2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59F04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2652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63D1E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0477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78330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9.6913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498E1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94722E-20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DD1BA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00743E-1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7B26A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4.7402</w:t>
            </w:r>
          </w:p>
        </w:tc>
      </w:tr>
      <w:tr w:rsidR="00F06D4D" w:rsidRPr="00F06D4D" w14:paraId="531A0A6D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0F0219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TEK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D05B8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2652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548A8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04928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5375A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0.7938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D6216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55326E-24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CC1EB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68958E-2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C267F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3.64219</w:t>
            </w:r>
          </w:p>
        </w:tc>
      </w:tr>
      <w:tr w:rsidR="00F06D4D" w:rsidRPr="00F06D4D" w14:paraId="0F318E0F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0ED6D5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C10orf128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547E0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2645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7475F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02019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DD616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9.30644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EDEDB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14686E-19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C4EAF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62735E-1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76874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1.67515</w:t>
            </w:r>
          </w:p>
        </w:tc>
      </w:tr>
      <w:tr w:rsidR="00F06D4D" w:rsidRPr="00F06D4D" w14:paraId="165636A3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239D4D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ITGAL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569A9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263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758A5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5096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4A071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7.83847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001B5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99054E-14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257B7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85864E-1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FDB00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0.96798</w:t>
            </w:r>
          </w:p>
        </w:tc>
      </w:tr>
      <w:tr w:rsidR="00F06D4D" w:rsidRPr="00F06D4D" w14:paraId="43448F08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7AD300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TUBB2B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FD5AE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2620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960B3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58966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39240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5.56767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27314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68207E-08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9A2E6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29374E-0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F24B6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392711</w:t>
            </w:r>
          </w:p>
        </w:tc>
      </w:tr>
      <w:tr w:rsidR="00F06D4D" w:rsidRPr="00F06D4D" w14:paraId="5AA5D352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2FF81A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HLA-DQA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4DE14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2619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C72BF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42441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EF7DA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5.18459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B4232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41065E-07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B5141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67986E-0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D175E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24477</w:t>
            </w:r>
          </w:p>
        </w:tc>
      </w:tr>
      <w:tr w:rsidR="00F06D4D" w:rsidRPr="00F06D4D" w14:paraId="35A756B3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A8E2E8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PDE4C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15AA4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2615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3186D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00528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0F7A7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6.29474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D916B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94224E-10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4875B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59194E-0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D9D40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1.31743</w:t>
            </w:r>
          </w:p>
        </w:tc>
      </w:tr>
      <w:tr w:rsidR="00F06D4D" w:rsidRPr="00F06D4D" w14:paraId="38A77E7F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B5E22C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HCST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B2A75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2614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C9E00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26370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A3AA2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7.20324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C39D1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84782E-12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6D7B8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14622E-1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28C8A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6.70637</w:t>
            </w:r>
          </w:p>
        </w:tc>
      </w:tr>
      <w:tr w:rsidR="00F06D4D" w:rsidRPr="00F06D4D" w14:paraId="4AA2620B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ACAC7A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EHHADH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616BB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2611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6ED39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8361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B89FA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1.4164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D181F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1542E-26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72BDD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65675E-2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E9991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8.82884</w:t>
            </w:r>
          </w:p>
        </w:tc>
      </w:tr>
      <w:tr w:rsidR="00F06D4D" w:rsidRPr="00F06D4D" w14:paraId="4151E7AD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981F4B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ZER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F572F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2596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4824B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39471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B5D9D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6.6047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73315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6365E-47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39032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75137E-4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3B485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7.61259</w:t>
            </w:r>
          </w:p>
        </w:tc>
      </w:tr>
      <w:tr w:rsidR="00F06D4D" w:rsidRPr="00F06D4D" w14:paraId="10E5F949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319DAD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FLI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7B012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2584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E78F5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79386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726DC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2.1311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E9F9C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8452E-29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1F3D2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85168E-2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78D09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5.2489</w:t>
            </w:r>
          </w:p>
        </w:tc>
      </w:tr>
      <w:tr w:rsidR="00F06D4D" w:rsidRPr="00F06D4D" w14:paraId="02192A19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99183F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STMN4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44019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258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FE4D2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0.7741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E3CE8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22.4407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77E63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78387E-73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C6C00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88134E-7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C1279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56.3215</w:t>
            </w:r>
          </w:p>
        </w:tc>
      </w:tr>
      <w:tr w:rsidR="00F06D4D" w:rsidRPr="00F06D4D" w14:paraId="4632E442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70AAF8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LPP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5BB42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258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1C092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86550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97D8B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2.1504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628DA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23424E-29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E0DB9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95678E-2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560CB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5.2839</w:t>
            </w:r>
          </w:p>
        </w:tc>
      </w:tr>
      <w:tr w:rsidR="00F06D4D" w:rsidRPr="00F06D4D" w14:paraId="33BFA502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6B83BB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TMEM47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A968E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2571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2A938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13246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6A769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7.72346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5347F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80949E-14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FC4D1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01662E-1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25F89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0.13252</w:t>
            </w:r>
          </w:p>
        </w:tc>
      </w:tr>
      <w:tr w:rsidR="00F06D4D" w:rsidRPr="00F06D4D" w14:paraId="3B153FF6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2A0EDF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MAPK4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89765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256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8E1F6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0.5925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57A1E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0.6464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EB4C4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58023E-23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D9F11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55445E-2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0313A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2.36449</w:t>
            </w:r>
          </w:p>
        </w:tc>
      </w:tr>
      <w:tr w:rsidR="00F06D4D" w:rsidRPr="00F06D4D" w14:paraId="6F71EC47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43A1DA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BTBD3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A4E7B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2559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5AF25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38643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0F9B6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2.3965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C9367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50654E-30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3BB66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78947E-2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D2076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7.47996</w:t>
            </w:r>
          </w:p>
        </w:tc>
      </w:tr>
      <w:tr w:rsidR="00F06D4D" w:rsidRPr="00F06D4D" w14:paraId="3F119F68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824A0C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PTH1R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5F515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2542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C0BCD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313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1A677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8.89801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FFA45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85892E-17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51216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1566E-1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7A7CC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8.64464</w:t>
            </w:r>
          </w:p>
        </w:tc>
      </w:tr>
      <w:tr w:rsidR="00F06D4D" w:rsidRPr="00F06D4D" w14:paraId="459E0886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1D2CB4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HLA-DPA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48B9A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253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07015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93606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CBB0A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4.88456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46255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49004E-06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13F09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56008E-0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01DD9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810326</w:t>
            </w:r>
          </w:p>
        </w:tc>
      </w:tr>
      <w:tr w:rsidR="00F06D4D" w:rsidRPr="00F06D4D" w14:paraId="0869B48C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B9D864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PVRL3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AF5AC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2525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39839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57947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79294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7.83259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30FC8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15607E-14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53C2C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93469E-1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64CF1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0.84563</w:t>
            </w:r>
          </w:p>
        </w:tc>
      </w:tr>
      <w:tr w:rsidR="00F06D4D" w:rsidRPr="00F06D4D" w14:paraId="0F86BFDA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4016D4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NPY2R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B8B72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2525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5741D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0.7810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85937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7.8018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765B0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62696E-53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8FC50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90027E-5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85BBE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09.5875</w:t>
            </w:r>
          </w:p>
        </w:tc>
      </w:tr>
      <w:tr w:rsidR="00F06D4D" w:rsidRPr="00F06D4D" w14:paraId="772E620C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7AB861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ITGA7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00453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251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6B4E7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74982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AE8AD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8.70653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104E5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80452E-17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9B28D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58701E-1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7A9EE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7.09519</w:t>
            </w:r>
          </w:p>
        </w:tc>
      </w:tr>
      <w:tr w:rsidR="00F06D4D" w:rsidRPr="00F06D4D" w14:paraId="6008A785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7462AA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KCNIP4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F9FAC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2508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16C17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63124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09DBC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0.7215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408B4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39534E-24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2BE88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42113E-2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85472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3.11284</w:t>
            </w:r>
          </w:p>
        </w:tc>
      </w:tr>
      <w:tr w:rsidR="00F06D4D" w:rsidRPr="00F06D4D" w14:paraId="0116C588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0F842A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CAP2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4E19D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2491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42647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99275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14D96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8.50121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E5631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55203E-16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1844C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97942E-1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14413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5.67814</w:t>
            </w:r>
          </w:p>
        </w:tc>
      </w:tr>
      <w:tr w:rsidR="00F06D4D" w:rsidRPr="00F06D4D" w14:paraId="6853F64B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A4B11F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RNF112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2BD8E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2491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2BD61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285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C17D4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9.77999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F02B3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94402E-20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B5D03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51862E-1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00B60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5.42299</w:t>
            </w:r>
          </w:p>
        </w:tc>
      </w:tr>
      <w:tr w:rsidR="00F06D4D" w:rsidRPr="00F06D4D" w14:paraId="62392A7B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1C990C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WFDC2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28609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2488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0E44D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45084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72D62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3.3464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8F446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0089438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40FFC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0156872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A0A07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2.26394</w:t>
            </w:r>
          </w:p>
        </w:tc>
      </w:tr>
      <w:tr w:rsidR="00F06D4D" w:rsidRPr="00F06D4D" w14:paraId="68755018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1F996F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LMO2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4E0E9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2474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938E5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62960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C7F89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1.966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97BA8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68625E-28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DB9D7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41333E-2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33CE1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3.71395</w:t>
            </w:r>
          </w:p>
        </w:tc>
      </w:tr>
      <w:tr w:rsidR="00F06D4D" w:rsidRPr="00F06D4D" w14:paraId="2D73B7AA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8E9476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CDA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E27AB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2468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8A7E1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28005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1440B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5.03756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03E98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0883E-07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229E3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74713E-0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1D347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528105</w:t>
            </w:r>
          </w:p>
        </w:tc>
      </w:tr>
      <w:tr w:rsidR="00F06D4D" w:rsidRPr="00F06D4D" w14:paraId="1F858316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59D231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GAB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E18F0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246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3992C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02969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BFD65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6.1743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8DEA5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63612E-46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63202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64994E-4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D58CC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3.39937</w:t>
            </w:r>
          </w:p>
        </w:tc>
      </w:tr>
      <w:tr w:rsidR="00F06D4D" w:rsidRPr="00F06D4D" w14:paraId="2959FA60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029498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CHRNA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0B6E7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245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9AF1D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671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3C16E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7.27105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46668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82858E-12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D7B94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47634E-1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ECDFF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7.35448</w:t>
            </w:r>
          </w:p>
        </w:tc>
      </w:tr>
      <w:tr w:rsidR="00F06D4D" w:rsidRPr="00F06D4D" w14:paraId="315E6419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E70C50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FOXF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D0584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2438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D7F93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78463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80366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8.25065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B4DB3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18385E-15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4AFB9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13339E-1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A1A5B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3.73974</w:t>
            </w:r>
          </w:p>
        </w:tc>
      </w:tr>
      <w:tr w:rsidR="00F06D4D" w:rsidRPr="00F06D4D" w14:paraId="0B07C1AF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32E309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MFSD6L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3C87F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2436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3970C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07563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A75FC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6.36141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12099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35911E-10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06DDD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78153E-0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786D5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1.69713</w:t>
            </w:r>
          </w:p>
        </w:tc>
      </w:tr>
      <w:tr w:rsidR="00F06D4D" w:rsidRPr="00F06D4D" w14:paraId="2FB2852F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9DFB97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SPINK5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C99F5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2432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F3352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56244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4C1EB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5.90407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43601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45865E-09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CA5E1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23863E-0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88B5C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.184591</w:t>
            </w:r>
          </w:p>
        </w:tc>
      </w:tr>
      <w:tr w:rsidR="00F06D4D" w:rsidRPr="00F06D4D" w14:paraId="2570CD57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AC3982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SYT4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271D7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2430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A27E8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0.6679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DBE2A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0.8876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92AE3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05457E-24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32E28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1731E-2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2A224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4.36698</w:t>
            </w:r>
          </w:p>
        </w:tc>
      </w:tr>
      <w:tr w:rsidR="00F06D4D" w:rsidRPr="00F06D4D" w14:paraId="0EE6C90F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823F26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KLHL6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BD7CA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2427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64099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99478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D056B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8.48125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9BB68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11051E-16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B5F8D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28108E-1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171E0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5.61158</w:t>
            </w:r>
          </w:p>
        </w:tc>
      </w:tr>
      <w:tr w:rsidR="00F06D4D" w:rsidRPr="00F06D4D" w14:paraId="6E683BC5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BBFCDF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MTRNR2L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E0C83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2424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6E7BB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98864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8DE89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2.78592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21988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05585994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E5C73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0876048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19589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3.65335</w:t>
            </w:r>
          </w:p>
        </w:tc>
      </w:tr>
      <w:tr w:rsidR="00F06D4D" w:rsidRPr="00F06D4D" w14:paraId="2579DCB8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C9E722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PLA2G5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B4D2D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241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09C45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47398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BD507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6.78598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C3999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06163E-11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E781C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48455E-10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6AA64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4.31587</w:t>
            </w:r>
          </w:p>
        </w:tc>
      </w:tr>
      <w:tr w:rsidR="00F06D4D" w:rsidRPr="00F06D4D" w14:paraId="5F832F36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153A09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RBP5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60582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2411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2233F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66508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318C1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0.0704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D808A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86128E-21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D0AE4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56111E-20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BAE22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7.63017</w:t>
            </w:r>
          </w:p>
        </w:tc>
      </w:tr>
      <w:tr w:rsidR="00F06D4D" w:rsidRPr="00F06D4D" w14:paraId="06981DE2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B70F2C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GPR18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CDDBA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2409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71941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4807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4B86E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8.38089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8252F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53603E-16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B660F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59405E-1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B1DDD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4.89632</w:t>
            </w:r>
          </w:p>
        </w:tc>
      </w:tr>
      <w:tr w:rsidR="00F06D4D" w:rsidRPr="00F06D4D" w14:paraId="75968069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BF10FD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lastRenderedPageBreak/>
              <w:t>RASGRP2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FB81F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2382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B6BD1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9878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80468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9.84708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1EE9C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13478E-20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FA983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99868E-20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AE163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5.97087</w:t>
            </w:r>
          </w:p>
        </w:tc>
      </w:tr>
      <w:tr w:rsidR="00F06D4D" w:rsidRPr="00F06D4D" w14:paraId="1CE4C4A0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C92CD7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PAFAH2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C9EEC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2378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DA046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73130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E7175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3.4143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783CF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93864E-34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C815C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47736E-3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F7DCF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6.80817</w:t>
            </w:r>
          </w:p>
        </w:tc>
      </w:tr>
      <w:tr w:rsidR="00F06D4D" w:rsidRPr="00F06D4D" w14:paraId="25FB33C5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580041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EPB41L4A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0E64B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2375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3B065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40043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7012F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8.28605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94B79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69335E-15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5413A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87881E-1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834BA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4.21959</w:t>
            </w:r>
          </w:p>
        </w:tc>
      </w:tr>
      <w:tr w:rsidR="00F06D4D" w:rsidRPr="00F06D4D" w14:paraId="05313FA0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FDD33A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GPR183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9D169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2374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77588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43284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8BC7B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6.94102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79E32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53413E-11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0BBB3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82638E-1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1AE0D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5.04253</w:t>
            </w:r>
          </w:p>
        </w:tc>
      </w:tr>
      <w:tr w:rsidR="00F06D4D" w:rsidRPr="00F06D4D" w14:paraId="38EA6867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629F96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OLFML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911BC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2363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E281E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26376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9F072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0.0291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E2943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60543E-21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5D30D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15909E-20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28665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7.33512</w:t>
            </w:r>
          </w:p>
        </w:tc>
      </w:tr>
      <w:tr w:rsidR="00F06D4D" w:rsidRPr="00F06D4D" w14:paraId="2B11D843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B400A0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ATP6V1G2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88BF5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2345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21FFF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0.0362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6594F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1.7185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100F8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51849E-27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30CBC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03048E-2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06059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1.61998</w:t>
            </w:r>
          </w:p>
        </w:tc>
      </w:tr>
      <w:tr w:rsidR="00F06D4D" w:rsidRPr="00F06D4D" w14:paraId="036F8C1A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A24AB8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PDGFRA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19608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2340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98827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20191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D1F94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8.46075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540D4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77454E-16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8E2E6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63353E-1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9684C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5.27156</w:t>
            </w:r>
          </w:p>
        </w:tc>
      </w:tr>
      <w:tr w:rsidR="00F06D4D" w:rsidRPr="00F06D4D" w14:paraId="0E64370B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5E6675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RP11-249C24.12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8D8C5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2336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4EC14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0.3383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596D1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5.58848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BA592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18965E-08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FB298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16493E-0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75CDC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444179</w:t>
            </w:r>
          </w:p>
        </w:tc>
      </w:tr>
      <w:tr w:rsidR="00F06D4D" w:rsidRPr="00F06D4D" w14:paraId="3FE7587D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A05C1E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GPRASP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FAAA7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2332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6965B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5984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705EA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9.61555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EBC41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20484E-20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CFAD7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38977E-1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3F27D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4.14595</w:t>
            </w:r>
          </w:p>
        </w:tc>
      </w:tr>
      <w:tr w:rsidR="00F06D4D" w:rsidRPr="00F06D4D" w14:paraId="663A5B0A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3A8BE7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MARCKS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15E44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23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E2421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00394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0E5A3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9.54685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A73B4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24044E-19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9B04F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.10619E-1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1950B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3.37652</w:t>
            </w:r>
          </w:p>
        </w:tc>
      </w:tr>
      <w:tr w:rsidR="00F06D4D" w:rsidRPr="00F06D4D" w14:paraId="61B5271C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C37150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ZNF67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DEFA0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2328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29E07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86441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940DF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1.9866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E992E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40291E-28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B67D2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02626E-2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EBAF6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4.00956</w:t>
            </w:r>
          </w:p>
        </w:tc>
      </w:tr>
      <w:tr w:rsidR="00F06D4D" w:rsidRPr="00F06D4D" w14:paraId="4503999F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AA4099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RBM47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7D2F3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2322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88E76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90557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21805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3.8372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45F02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46569E-36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1B2B3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36272E-3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559A0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0.76685</w:t>
            </w:r>
          </w:p>
        </w:tc>
      </w:tr>
      <w:tr w:rsidR="00F06D4D" w:rsidRPr="00F06D4D" w14:paraId="435892A8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294BBE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PDZRN3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4B8FD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2313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DA007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91599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50115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7.9399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B6477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97117E-14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DF982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.43752E-1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DD3C2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1.62663</w:t>
            </w:r>
          </w:p>
        </w:tc>
      </w:tr>
      <w:tr w:rsidR="00F06D4D" w:rsidRPr="00F06D4D" w14:paraId="02A68AA1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FF1AC3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RNF186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B27B9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230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3D088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24024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7D22B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4.78176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A9DA7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42889E-06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2ED71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67875E-0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FEF26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341662</w:t>
            </w:r>
          </w:p>
        </w:tc>
      </w:tr>
      <w:tr w:rsidR="00F06D4D" w:rsidRPr="00F06D4D" w14:paraId="74274CB7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20E5DB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TP53INP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1ED23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2302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732F5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63271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EB1E3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0.8579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F27A5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64484E-24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4B75E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76685E-2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F7F2B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4.06379</w:t>
            </w:r>
          </w:p>
        </w:tc>
      </w:tr>
      <w:tr w:rsidR="00F06D4D" w:rsidRPr="00F06D4D" w14:paraId="52944D86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B6FA73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PKNOX2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B2CBE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2301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44D9E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0.3935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69026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6.3377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8D46A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51076E-46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DCB22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59902E-4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ABB6E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5.05152</w:t>
            </w:r>
          </w:p>
        </w:tc>
      </w:tr>
      <w:tr w:rsidR="00F06D4D" w:rsidRPr="00F06D4D" w14:paraId="0C794E54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6F01D2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VIT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A59D9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2295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9BB4E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0.3221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78A05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9.37134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AD1FC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91585E-19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A9B34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43811E-1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502A7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2.17371</w:t>
            </w:r>
          </w:p>
        </w:tc>
      </w:tr>
      <w:tr w:rsidR="00F06D4D" w:rsidRPr="00F06D4D" w14:paraId="4FC3B3A4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BEAA1C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PHOX2A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90B37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2291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42888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0.6509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7D16E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3.8833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E5B1E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53317E-36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E5E3A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93778E-3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5C1CA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1.2712</w:t>
            </w:r>
          </w:p>
        </w:tc>
      </w:tr>
      <w:tr w:rsidR="00F06D4D" w:rsidRPr="00F06D4D" w14:paraId="3BB5B5F5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CF8248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CD4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C5C69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2287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6179A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40681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850F3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6.79899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A50A5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74541E-11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89A9C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37419E-10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42334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4.13159</w:t>
            </w:r>
          </w:p>
        </w:tc>
      </w:tr>
      <w:tr w:rsidR="00F06D4D" w:rsidRPr="00F06D4D" w14:paraId="6BB2C182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125451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GOLM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3978D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2283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DEEDD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70957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57EBA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8.69335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F88AF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60871E-17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F7CDA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0528E-1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99F75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6.91364</w:t>
            </w:r>
          </w:p>
        </w:tc>
      </w:tr>
      <w:tr w:rsidR="00F06D4D" w:rsidRPr="00F06D4D" w14:paraId="45FC8404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B69090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IL6ST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D4B35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2283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F1C27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38808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BE143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1.2701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1B4D3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68772E-26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6EF84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.12349E-2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376A7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7.55305</w:t>
            </w:r>
          </w:p>
        </w:tc>
      </w:tr>
      <w:tr w:rsidR="00F06D4D" w:rsidRPr="00F06D4D" w14:paraId="616B5A92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61620D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CPVL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FB4E6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2276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FCDDA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94127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CF332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6.22189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E9DB1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21627E-09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88157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90302E-0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AB807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0.73855</w:t>
            </w:r>
          </w:p>
        </w:tc>
      </w:tr>
      <w:tr w:rsidR="00F06D4D" w:rsidRPr="00F06D4D" w14:paraId="6957D6C0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7E85FA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SLC23A3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E6BA1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2271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7DB7F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94346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07F7C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7.89998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B9F7E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6037E-14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67DB2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23429E-1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4FC57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1.52563</w:t>
            </w:r>
          </w:p>
        </w:tc>
      </w:tr>
      <w:tr w:rsidR="00F06D4D" w:rsidRPr="00F06D4D" w14:paraId="21FC6B2E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D66022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TOM1L2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32F72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226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3F93B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33458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12AE7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2.4238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BB128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73689E-30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C2609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53605E-2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01613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7.72738</w:t>
            </w:r>
          </w:p>
        </w:tc>
      </w:tr>
      <w:tr w:rsidR="00F06D4D" w:rsidRPr="00F06D4D" w14:paraId="7AB4EF15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A88DAA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FOXD3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4F975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2264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6CA8E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0.5772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98CC1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0.301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DB235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80942E-22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E894C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50187E-2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A0890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9.51009</w:t>
            </w:r>
          </w:p>
        </w:tc>
      </w:tr>
      <w:tr w:rsidR="00F06D4D" w:rsidRPr="00F06D4D" w14:paraId="29213345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450546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CDKN1A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E7FFA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2262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47B6D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29648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3DEB5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7.67694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791F0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21073E-13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A8F80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46406E-1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40419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9.76054</w:t>
            </w:r>
          </w:p>
        </w:tc>
      </w:tr>
      <w:tr w:rsidR="00F06D4D" w:rsidRPr="00F06D4D" w14:paraId="50AB73E0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B8A9BE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IMPA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54C96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2261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BF0CC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57939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59BCA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0.2745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A8344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49527E-22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E981A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09195E-2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20781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9.19664</w:t>
            </w:r>
          </w:p>
        </w:tc>
      </w:tr>
      <w:tr w:rsidR="00F06D4D" w:rsidRPr="00F06D4D" w14:paraId="6E1BE4EC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8945B2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FCRL5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43980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2259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2C20A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32194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ECA36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6.32079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452A8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81337E-10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7DC99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23916E-0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ABC7C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1.55393</w:t>
            </w:r>
          </w:p>
        </w:tc>
      </w:tr>
      <w:tr w:rsidR="00F06D4D" w:rsidRPr="00F06D4D" w14:paraId="2D2AD04B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2A2473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BAALC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C52D3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2259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645DD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0.144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71BAA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0.6584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13857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4289E-23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F51C4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41281E-2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4A79A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2.53739</w:t>
            </w:r>
          </w:p>
        </w:tc>
      </w:tr>
      <w:tr w:rsidR="00F06D4D" w:rsidRPr="00F06D4D" w14:paraId="3661825D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859D31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TMIGD2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EC59B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2252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3B619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99840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1B544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6.85494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7C84F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63954E-11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054CB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.81349E-1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5D250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4.7303</w:t>
            </w:r>
          </w:p>
        </w:tc>
      </w:tr>
      <w:tr w:rsidR="00F06D4D" w:rsidRPr="00F06D4D" w14:paraId="4B0465D5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D2EBF2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C19orf33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B28BA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2244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A4D00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6293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CE4DA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6.94158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85CBB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52875E-11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E539B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80852E-1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E3320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5.0088</w:t>
            </w:r>
          </w:p>
        </w:tc>
      </w:tr>
      <w:tr w:rsidR="00F06D4D" w:rsidRPr="00F06D4D" w14:paraId="08D3A335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C36F7A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AGFG2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985FA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2242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9A7CA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65792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AE2F7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0.9365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5F1B8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35367E-24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AEFDB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45031E-2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47B40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4.70306</w:t>
            </w:r>
          </w:p>
        </w:tc>
      </w:tr>
      <w:tr w:rsidR="00F06D4D" w:rsidRPr="00F06D4D" w14:paraId="6AC942CF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28D031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TMEM156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C7BA8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2241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4B6E8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47408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DC5F0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8.31304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3660B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39419E-15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28354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35926E-1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90A9A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4.41272</w:t>
            </w:r>
          </w:p>
        </w:tc>
      </w:tr>
      <w:tr w:rsidR="00F06D4D" w:rsidRPr="00F06D4D" w14:paraId="5A905AC5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14E28E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RAI2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44360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2234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D99F9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87510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CBE65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6.51656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4FFE2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11901E-10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D51B1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28929E-10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7E33A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2.5152</w:t>
            </w:r>
          </w:p>
        </w:tc>
      </w:tr>
      <w:tr w:rsidR="00F06D4D" w:rsidRPr="00F06D4D" w14:paraId="0F193689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F70DE2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HIST1H2BD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DC7A8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2233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558EB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19762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51F8F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5.99289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C93C2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52709E-09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1579E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38177E-0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F1CB8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.433685</w:t>
            </w:r>
          </w:p>
        </w:tc>
      </w:tr>
      <w:tr w:rsidR="00F06D4D" w:rsidRPr="00F06D4D" w14:paraId="68E0F651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4DE65B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SOWAHB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8B20E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2225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7B053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75761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83855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0.4918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9E3DC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76878E-23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B4F4D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43075E-2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21345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1.00288</w:t>
            </w:r>
          </w:p>
        </w:tc>
      </w:tr>
      <w:tr w:rsidR="00F06D4D" w:rsidRPr="00F06D4D" w14:paraId="6C2BCD32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567B09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AP3S2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BADA8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2206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5ECAE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2101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9AF9E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6.7985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71E1A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5418E-48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EB334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.06493E-4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1B738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9.57077</w:t>
            </w:r>
          </w:p>
        </w:tc>
      </w:tr>
      <w:tr w:rsidR="00F06D4D" w:rsidRPr="00F06D4D" w14:paraId="15C24D7F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6BD81F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KLB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4EF8E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2203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AF6F0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0.1724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42AFA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2.5048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59E3F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31081E-30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8BB1C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24341E-2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3015D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8.60067</w:t>
            </w:r>
          </w:p>
        </w:tc>
      </w:tr>
      <w:tr w:rsidR="00F06D4D" w:rsidRPr="00F06D4D" w14:paraId="5853C148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23AEC4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LCP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F486C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2203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E401A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22906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20FAD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5.62891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444F1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37286E-08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9B13A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.48797E-0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4DAF8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478593</w:t>
            </w:r>
          </w:p>
        </w:tc>
      </w:tr>
      <w:tr w:rsidR="00F06D4D" w:rsidRPr="00F06D4D" w14:paraId="2509709C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2ACF16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DHDDS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572FF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2198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D91B8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51675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021EB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6.7935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60A14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62075E-48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17077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.47428E-4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872E5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9.49183</w:t>
            </w:r>
          </w:p>
        </w:tc>
      </w:tr>
      <w:tr w:rsidR="00F06D4D" w:rsidRPr="00F06D4D" w14:paraId="220A14AD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31E291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RBKS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CDC2F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2198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BD8C5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21071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BCF2B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2.3858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B92B6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86202E-30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C2FA1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33408E-2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011ED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7.49886</w:t>
            </w:r>
          </w:p>
        </w:tc>
      </w:tr>
      <w:tr w:rsidR="00F06D4D" w:rsidRPr="00F06D4D" w14:paraId="535E3659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C7E525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NUDT12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AEB46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2188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4BA5E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38503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28DB5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6.28072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72C66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62397E-10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327A0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80648E-0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7FDD6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1.103</w:t>
            </w:r>
          </w:p>
        </w:tc>
      </w:tr>
      <w:tr w:rsidR="00F06D4D" w:rsidRPr="00F06D4D" w14:paraId="143F9962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57E46C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RGAG4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E2F94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2179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80C2F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88014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C3AEA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9.73603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11314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76294E-20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9CA2D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1333E-1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1F424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5.09888</w:t>
            </w:r>
          </w:p>
        </w:tc>
      </w:tr>
      <w:tr w:rsidR="00F06D4D" w:rsidRPr="00F06D4D" w14:paraId="16D9E583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EBFF6B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PLD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B29C4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2176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21A1D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94329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4B67D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1.9992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DC553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25329E-28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BCEC5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81927E-2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C4115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3.98636</w:t>
            </w:r>
          </w:p>
        </w:tc>
      </w:tr>
      <w:tr w:rsidR="00F06D4D" w:rsidRPr="00F06D4D" w14:paraId="4F63C955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46A131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lastRenderedPageBreak/>
              <w:t>RBM24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A29D0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2160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6F19A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41899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378B6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6.1548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EC050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7947E-09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8994C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67399E-0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1CF80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0.614</w:t>
            </w:r>
          </w:p>
        </w:tc>
      </w:tr>
      <w:tr w:rsidR="00F06D4D" w:rsidRPr="00F06D4D" w14:paraId="256428DE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2FA2D6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SESN2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86D2B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2152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4DC02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53627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D212B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2.0182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2552F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5722E-28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EDC9F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55026E-2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6AE87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4.09398</w:t>
            </w:r>
          </w:p>
        </w:tc>
      </w:tr>
      <w:tr w:rsidR="00F06D4D" w:rsidRPr="00F06D4D" w14:paraId="52E95366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80A31E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ABHD5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FE80E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2151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A3F0E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8129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5F0AE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4.9338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32AA3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4721E-40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B8FFC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01413E-3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3A7D6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1.25809</w:t>
            </w:r>
          </w:p>
        </w:tc>
      </w:tr>
      <w:tr w:rsidR="00F06D4D" w:rsidRPr="00F06D4D" w14:paraId="3CF523E2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314360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SHD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F2931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2150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02A63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39153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AE536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6.97005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C3948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27619E-11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26CD2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87459E-1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99022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5.32103</w:t>
            </w:r>
          </w:p>
        </w:tc>
      </w:tr>
      <w:tr w:rsidR="00F06D4D" w:rsidRPr="00F06D4D" w14:paraId="5419358E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6E5D09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CPQ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F3E42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213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83B93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03640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65CDD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8.63721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96C74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30539E-16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672F7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52406E-1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9548D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6.51194</w:t>
            </w:r>
          </w:p>
        </w:tc>
      </w:tr>
      <w:tr w:rsidR="00F06D4D" w:rsidRPr="00F06D4D" w14:paraId="47DBB2E1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28584F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PI15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D0B2B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2134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65763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50485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75045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5.55787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34F1E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93306E-08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2FD78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35875E-0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6CE00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393962</w:t>
            </w:r>
          </w:p>
        </w:tc>
      </w:tr>
      <w:tr w:rsidR="00F06D4D" w:rsidRPr="00F06D4D" w14:paraId="45DA8350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6A3402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CHRM4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5A1B8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2133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DDD11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0.050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AC610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6.31347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12864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1139E-10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B5677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33173E-0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4F4A1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1.46532</w:t>
            </w:r>
          </w:p>
        </w:tc>
      </w:tr>
      <w:tr w:rsidR="00F06D4D" w:rsidRPr="00F06D4D" w14:paraId="753FFF1B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EC72EB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ANO7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019FE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2129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6118F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92903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08B69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5.78288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50C0E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46004E-08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052AC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26165E-0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47958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494547</w:t>
            </w:r>
          </w:p>
        </w:tc>
      </w:tr>
      <w:tr w:rsidR="00F06D4D" w:rsidRPr="00F06D4D" w14:paraId="5C45E9A6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2AAF50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D4S234E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94575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2126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E6B4A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39079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ADA95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6.42681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4712D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63215E-10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AA11C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22533E-0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78D31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2.14518</w:t>
            </w:r>
          </w:p>
        </w:tc>
      </w:tr>
      <w:tr w:rsidR="00F06D4D" w:rsidRPr="00F06D4D" w14:paraId="24F23258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21612C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SPECC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997C9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2122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4EBCF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78435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B4805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1.3186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AC41F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0467E-26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6AF7E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08191E-2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B4E64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8.0457</w:t>
            </w:r>
          </w:p>
        </w:tc>
      </w:tr>
      <w:tr w:rsidR="00F06D4D" w:rsidRPr="00F06D4D" w14:paraId="20594467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820E91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CARTPT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75BE2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21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0C79D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0.1197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AA21B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4.63776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DD2F3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74684E-06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685B6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7788E-0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87F1E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920611</w:t>
            </w:r>
          </w:p>
        </w:tc>
      </w:tr>
      <w:tr w:rsidR="00F06D4D" w:rsidRPr="00F06D4D" w14:paraId="2AE8D01F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A1F072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MPC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9214C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2117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33646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22638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9F2B3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1.7016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49C37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76253E-27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DD321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34774E-2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D8094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1.2917</w:t>
            </w:r>
          </w:p>
        </w:tc>
      </w:tr>
      <w:tr w:rsidR="00F06D4D" w:rsidRPr="00F06D4D" w14:paraId="03591CD8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84FB52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PDE8A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AA4C4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2098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3C672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04162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4E219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4.751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6AFF8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65209E-40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D908C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80351E-3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32790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9.48973</w:t>
            </w:r>
          </w:p>
        </w:tc>
      </w:tr>
      <w:tr w:rsidR="00F06D4D" w:rsidRPr="00F06D4D" w14:paraId="018C8C8D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B43927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PMP2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0146D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2098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0860E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0.8012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79746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22.4384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74478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84867E-73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E8B5E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94234E-7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97FB3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56.2983</w:t>
            </w:r>
          </w:p>
        </w:tc>
      </w:tr>
      <w:tr w:rsidR="00F06D4D" w:rsidRPr="00F06D4D" w14:paraId="0275CB33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F8B978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RASSF6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EFE59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207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46E12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47155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376B0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8.94219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10F23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33117E-17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29BEB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38184E-1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8640E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8.79161</w:t>
            </w:r>
          </w:p>
        </w:tc>
      </w:tr>
      <w:tr w:rsidR="00F06D4D" w:rsidRPr="00F06D4D" w14:paraId="041EA2F0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0103BE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PPARGC1B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F9944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2072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BA22C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30410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D46AC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2.0524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12444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78542E-29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D1BFF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15831E-2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BE49B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4.51102</w:t>
            </w:r>
          </w:p>
        </w:tc>
      </w:tr>
      <w:tr w:rsidR="00F06D4D" w:rsidRPr="00F06D4D" w14:paraId="5CCD2589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5D802B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ANKRD9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0AC73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2060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8866E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24433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E0D6D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8.95161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9E694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23948E-17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3A39C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83011E-1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C6CDA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8.83297</w:t>
            </w:r>
          </w:p>
        </w:tc>
      </w:tr>
      <w:tr w:rsidR="00F06D4D" w:rsidRPr="00F06D4D" w14:paraId="36670AAC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25E1BE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TMEM54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52223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2045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F7A34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80953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3F819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9.65449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5BF49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28958E-20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C34A8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00025E-1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0EF8A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4.24086</w:t>
            </w:r>
          </w:p>
        </w:tc>
      </w:tr>
      <w:tr w:rsidR="00F06D4D" w:rsidRPr="00F06D4D" w14:paraId="183B1412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112BB3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PLOD2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C62E5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2038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ECC84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75052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CC0B4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7.41068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D8B70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27393E-13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F3198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07427E-1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28406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7.99644</w:t>
            </w:r>
          </w:p>
        </w:tc>
      </w:tr>
      <w:tr w:rsidR="00F06D4D" w:rsidRPr="00F06D4D" w14:paraId="10C1880E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7DC4FE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TSHZ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FAFE9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2028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04E6A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42606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1176A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2.3818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0294C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00465E-30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13610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56178E-2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7E1A3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7.37826</w:t>
            </w:r>
          </w:p>
        </w:tc>
      </w:tr>
      <w:tr w:rsidR="00F06D4D" w:rsidRPr="00F06D4D" w14:paraId="29C1493C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8D3828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KCNK10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B043C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2016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24FCD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5731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048BE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6.64707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775DC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.57992E-11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548A5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39119E-10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4AC05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3.45948</w:t>
            </w:r>
          </w:p>
        </w:tc>
      </w:tr>
      <w:tr w:rsidR="00F06D4D" w:rsidRPr="00F06D4D" w14:paraId="66DA3D83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2339CB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FNIP2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6D070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2007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B348C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54000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FB945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2.6665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77BC1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99466E-31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77349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38635E-30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2A53B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9.94968</w:t>
            </w:r>
          </w:p>
        </w:tc>
      </w:tr>
      <w:tr w:rsidR="00F06D4D" w:rsidRPr="00F06D4D" w14:paraId="21A401FB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76C6F8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ARHGEF18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BC060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2005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3F8CD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51381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0ACF3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2.7951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BCA39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.20486E-32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DD72B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70344E-30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867E3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1.18583</w:t>
            </w:r>
          </w:p>
        </w:tc>
      </w:tr>
      <w:tr w:rsidR="00F06D4D" w:rsidRPr="00F06D4D" w14:paraId="50436F96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ECCE7B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UBE2QL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BA056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1996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6ED7A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24602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54E0B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7.52126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3D904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47349E-13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D54F7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5048E-1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57116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8.97387</w:t>
            </w:r>
          </w:p>
        </w:tc>
      </w:tr>
      <w:tr w:rsidR="00F06D4D" w:rsidRPr="00F06D4D" w14:paraId="76E5EFEC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1CBF29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FAM46A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DE506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1995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C038D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82072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5188B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9.0563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F7A56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59072E-18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9266F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61901E-1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8420A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9.63288</w:t>
            </w:r>
          </w:p>
        </w:tc>
      </w:tr>
      <w:tr w:rsidR="00F06D4D" w:rsidRPr="00F06D4D" w14:paraId="795C8080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322C97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CKMT1A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E5807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1993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7D0B9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79415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32CE4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7.59453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20C15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11924E-13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A5824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.34007E-1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8340D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9.23428</w:t>
            </w:r>
          </w:p>
        </w:tc>
      </w:tr>
      <w:tr w:rsidR="00F06D4D" w:rsidRPr="00F06D4D" w14:paraId="310F1491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BAB85E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HSPA1A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3FD06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1982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29F82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07657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228F2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5.14436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DA4C4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17363E-07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ADA88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5241E-0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26D6E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041509</w:t>
            </w:r>
          </w:p>
        </w:tc>
      </w:tr>
      <w:tr w:rsidR="00F06D4D" w:rsidRPr="00F06D4D" w14:paraId="23AD5ABD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94BE71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PRR5L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5ABEA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1974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500E9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51558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4B8F9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9.85712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D16A0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4675E-20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DE63C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312E-20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A6378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5.82986</w:t>
            </w:r>
          </w:p>
        </w:tc>
      </w:tr>
      <w:tr w:rsidR="00F06D4D" w:rsidRPr="00F06D4D" w14:paraId="595F31A9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7EC194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STK17B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D5181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1971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0A159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25355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EAA5D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0.6272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E8B8C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85692E-23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050F9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81732E-2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35072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2.11226</w:t>
            </w:r>
          </w:p>
        </w:tc>
      </w:tr>
      <w:tr w:rsidR="00F06D4D" w:rsidRPr="00F06D4D" w14:paraId="3BFA0408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0114D6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ATL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89138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1970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C0292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1299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F836C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1.3781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5965A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00694E-26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9E765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65629E-2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2EAEF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8.61663</w:t>
            </w:r>
          </w:p>
        </w:tc>
      </w:tr>
      <w:tr w:rsidR="00F06D4D" w:rsidRPr="00F06D4D" w14:paraId="5685CB5B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796E64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MRVI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8CB0B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1963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654EA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05752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86412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7.99502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7E627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33998E-14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952FC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50737E-1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569B0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1.99626</w:t>
            </w:r>
          </w:p>
        </w:tc>
      </w:tr>
      <w:tr w:rsidR="00F06D4D" w:rsidRPr="00F06D4D" w14:paraId="5914DB21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D75944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MEOX2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88858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1962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77879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44595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99E69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5.49594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2F881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85014E-08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85C44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86511E-0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C6FE4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073441</w:t>
            </w:r>
          </w:p>
        </w:tc>
      </w:tr>
      <w:tr w:rsidR="00F06D4D" w:rsidRPr="00F06D4D" w14:paraId="251816A6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2760D3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ZFYVE28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BA3E5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1961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F6789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16209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7CB1F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0.2752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C40F4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47518E-22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8BA3C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07576E-2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17334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9.34317</w:t>
            </w:r>
          </w:p>
        </w:tc>
      </w:tr>
      <w:tr w:rsidR="00F06D4D" w:rsidRPr="00F06D4D" w14:paraId="5D147ADB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299395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SNCA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0F743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1953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EA984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55440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E0D95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7.18056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FFFBD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30042E-12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6D10F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3207E-1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31A85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6.7763</w:t>
            </w:r>
          </w:p>
        </w:tc>
      </w:tr>
      <w:tr w:rsidR="00F06D4D" w:rsidRPr="00F06D4D" w14:paraId="64713A70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BA0E8E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TUSC5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CD461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1952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0788F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0.647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1F7CF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6.40377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0A2A3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16692E-10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03081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39675E-0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5AB22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1.85466</w:t>
            </w:r>
          </w:p>
        </w:tc>
      </w:tr>
      <w:tr w:rsidR="00F06D4D" w:rsidRPr="00F06D4D" w14:paraId="571A0C20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DBC456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CLEC9A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07F56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1944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5F3CC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0.4919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AC550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3.7791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4684C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.47941E-36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605F3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32326E-3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32BA1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0.31129</w:t>
            </w:r>
          </w:p>
        </w:tc>
      </w:tr>
      <w:tr w:rsidR="00F06D4D" w:rsidRPr="00F06D4D" w14:paraId="2C9DF3F1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500690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CPE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187B1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1943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37AEE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58802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3C88B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4.58811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5596F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95699E-06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8C79D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3388E-0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29E75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487703</w:t>
            </w:r>
          </w:p>
        </w:tc>
      </w:tr>
      <w:tr w:rsidR="00F06D4D" w:rsidRPr="00F06D4D" w14:paraId="23E2E037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A42284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RCAN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CD041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1936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237E1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14224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A8082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1.8664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4C851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09388E-28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99EE6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67145E-2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5B268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2.75642</w:t>
            </w:r>
          </w:p>
        </w:tc>
      </w:tr>
      <w:tr w:rsidR="00F06D4D" w:rsidRPr="00F06D4D" w14:paraId="18021705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C07486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AIF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430AA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1930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FC779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61798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83D9C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6.88315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469AE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21077E-11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B19A8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2745E-1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8254F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4.64538</w:t>
            </w:r>
          </w:p>
        </w:tc>
      </w:tr>
      <w:tr w:rsidR="00F06D4D" w:rsidRPr="00F06D4D" w14:paraId="792EFFC5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39D064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TNFRSF13C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FC614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1923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2D79B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95417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A2A0D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6.7977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00552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77556E-11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CEBFB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38496E-10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9D721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4.38423</w:t>
            </w:r>
          </w:p>
        </w:tc>
      </w:tr>
      <w:tr w:rsidR="00F06D4D" w:rsidRPr="00F06D4D" w14:paraId="2E05746B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172EEA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PHYH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6F94B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1921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A8CB7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21215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9209F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8.81884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9526F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37265E-17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05A51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0599E-1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9AE30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7.83081</w:t>
            </w:r>
          </w:p>
        </w:tc>
      </w:tr>
      <w:tr w:rsidR="00F06D4D" w:rsidRPr="00F06D4D" w14:paraId="1A498983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4FE8AB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GPNMB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9DA52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1916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D58DC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96081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AC6A1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4.60383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6F2F6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54495E-06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795E1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24976E-0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1BD86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551398</w:t>
            </w:r>
          </w:p>
        </w:tc>
      </w:tr>
      <w:tr w:rsidR="00F06D4D" w:rsidRPr="00F06D4D" w14:paraId="6323A9A3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2D32F2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MAGI3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0824E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1912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7CE4E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29751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67095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4.4233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DD9BF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03704E-38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B4C19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94383E-3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72E76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6.37187</w:t>
            </w:r>
          </w:p>
        </w:tc>
      </w:tr>
      <w:tr w:rsidR="00F06D4D" w:rsidRPr="00F06D4D" w14:paraId="6D84ABF2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2FC8E6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LEFTY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3B14F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1907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A039C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42117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D525F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2.51597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1D4D3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12252688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2724F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1831130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C1311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4.64855</w:t>
            </w:r>
          </w:p>
        </w:tc>
      </w:tr>
      <w:tr w:rsidR="00F06D4D" w:rsidRPr="00F06D4D" w14:paraId="717374B6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C56179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lastRenderedPageBreak/>
              <w:t>PDK2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390A7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1894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544BB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08131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E9209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0.1577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951A4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.12871E-22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1DD73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83502E-2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D5D5A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8.25577</w:t>
            </w:r>
          </w:p>
        </w:tc>
      </w:tr>
      <w:tr w:rsidR="00F06D4D" w:rsidRPr="00F06D4D" w14:paraId="20BDC592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5157A9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DACT2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9CDDD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1894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F6524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70778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C0105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4.31558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40A90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99877E-05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A2862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26656E-0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0180F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616483</w:t>
            </w:r>
          </w:p>
        </w:tc>
      </w:tr>
      <w:tr w:rsidR="00F06D4D" w:rsidRPr="00F06D4D" w14:paraId="19889C81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514835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TMEM130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4BEEB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1881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12F8E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0.2214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E3251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9.79826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118F4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67926E-20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B3A1E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31774E-1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5679B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5.5175</w:t>
            </w:r>
          </w:p>
        </w:tc>
      </w:tr>
      <w:tr w:rsidR="00F06D4D" w:rsidRPr="00F06D4D" w14:paraId="6AF54284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E8C2BA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TJP3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83267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1879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66CB3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25384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8DE03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8.76783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E0119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94149E-17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0EFB9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95857E-1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D6728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7.45191</w:t>
            </w:r>
          </w:p>
        </w:tc>
      </w:tr>
      <w:tr w:rsidR="00F06D4D" w:rsidRPr="00F06D4D" w14:paraId="6E02A2B6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05C41A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PEG10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4106E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1878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B3274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56432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F7D58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3.86752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C8192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00127877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79B6F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0024836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6D452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0.14281</w:t>
            </w:r>
          </w:p>
        </w:tc>
      </w:tr>
      <w:tr w:rsidR="00F06D4D" w:rsidRPr="00F06D4D" w14:paraId="3B1738E1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290D23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WNT9A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E9DCA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1876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C2733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3810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CA030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7.10013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E40B4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55251E-12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91587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18452E-1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FAC2F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6.25893</w:t>
            </w:r>
          </w:p>
        </w:tc>
      </w:tr>
      <w:tr w:rsidR="00F06D4D" w:rsidRPr="00F06D4D" w14:paraId="520B9B29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EDE8FB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FAM214A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0FA57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1867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4BE6F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49808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E7E9D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5.4446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03D19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1004E-42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8BCBC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954E-4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15167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6.2769</w:t>
            </w:r>
          </w:p>
        </w:tc>
      </w:tr>
      <w:tr w:rsidR="00F06D4D" w:rsidRPr="00F06D4D" w14:paraId="6A37C3F2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4C5C1F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FAM65B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76DE2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1867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34CC7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065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95C73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8.27597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07F00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82072E-15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902A2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.51493E-1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AE5D2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4.14689</w:t>
            </w:r>
          </w:p>
        </w:tc>
      </w:tr>
      <w:tr w:rsidR="00F06D4D" w:rsidRPr="00F06D4D" w14:paraId="5B49DA9A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650D5B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SLC25A42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BE4B5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1866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5CA55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43820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3ED91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3.1222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19FCF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48063E-33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0AC53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.00446E-3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3C59B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4.19615</w:t>
            </w:r>
          </w:p>
        </w:tc>
      </w:tr>
      <w:tr w:rsidR="00F06D4D" w:rsidRPr="00F06D4D" w14:paraId="7330E2FA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543716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DOCK10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D22B7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1864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DA8AB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3668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07519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0.0968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D1C48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50128E-21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6E45F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27026E-20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7FE2E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7.96186</w:t>
            </w:r>
          </w:p>
        </w:tc>
      </w:tr>
      <w:tr w:rsidR="00F06D4D" w:rsidRPr="00F06D4D" w14:paraId="248AACBD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8084F6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LITAF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7999D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1863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0EFFE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65625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7D23D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2.1374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D54C9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63461E-29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E83A5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55071E-2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13BEC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5.14838</w:t>
            </w:r>
          </w:p>
        </w:tc>
      </w:tr>
      <w:tr w:rsidR="00F06D4D" w:rsidRPr="00F06D4D" w14:paraId="7049F4A3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119D55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RAVER2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CDBB7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1863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9CB7B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54854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41B7D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1.644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364EF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92901E-27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80BC8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84818E-2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CDCD4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0.79507</w:t>
            </w:r>
          </w:p>
        </w:tc>
      </w:tr>
      <w:tr w:rsidR="00F06D4D" w:rsidRPr="00F06D4D" w14:paraId="168396F4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3B001B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HLA-DOA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80056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1860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5CAC2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1081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44CBD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5.58996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4D3DD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15653E-08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4949A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15646E-0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9C480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348815</w:t>
            </w:r>
          </w:p>
        </w:tc>
      </w:tr>
      <w:tr w:rsidR="00F06D4D" w:rsidRPr="00F06D4D" w14:paraId="34D1ECE2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42BC6C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ANO10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43546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1855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09ACB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793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34A6C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3.3324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EEEB2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32031E-34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BFD5E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35515E-3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7D5FD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6.04627</w:t>
            </w:r>
          </w:p>
        </w:tc>
      </w:tr>
      <w:tr w:rsidR="00F06D4D" w:rsidRPr="00F06D4D" w14:paraId="0BC49146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795BA9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SMCHD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BE601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1853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7A7DA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4179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34056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0.4362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C10D8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.16333E-23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31A3B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48785E-2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62F7A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0.56044</w:t>
            </w:r>
          </w:p>
        </w:tc>
      </w:tr>
      <w:tr w:rsidR="00F06D4D" w:rsidRPr="00F06D4D" w14:paraId="53B78A0F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05F3B6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SMIM10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63595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1844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666E3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91330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9EFC2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7.64601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3BA17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49459E-13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AED29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67552E-1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D0A0D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9.74188</w:t>
            </w:r>
          </w:p>
        </w:tc>
      </w:tr>
      <w:tr w:rsidR="00F06D4D" w:rsidRPr="00F06D4D" w14:paraId="0756ACCB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384A93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F2RL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91BD2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1843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131DA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70870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661D6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0.6366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831B6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71585E-23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BE816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68307E-2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7811F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2.179</w:t>
            </w:r>
          </w:p>
        </w:tc>
      </w:tr>
      <w:tr w:rsidR="00F06D4D" w:rsidRPr="00F06D4D" w14:paraId="0F18DA11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2F9CB9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SIGLEC6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9C28C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1842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D5C77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0.2834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510FD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0.0753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D9AA7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78857E-21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6E28C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50231E-20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1FD41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7.7229</w:t>
            </w:r>
          </w:p>
        </w:tc>
      </w:tr>
      <w:tr w:rsidR="00F06D4D" w:rsidRPr="00F06D4D" w14:paraId="4624BCCC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7271F3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AQP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8A64D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1836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4ABB8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55766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0A2CA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5.80865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60A68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26689E-08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E0DC3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72301E-0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6DD22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429539</w:t>
            </w:r>
          </w:p>
        </w:tc>
      </w:tr>
      <w:tr w:rsidR="00F06D4D" w:rsidRPr="00F06D4D" w14:paraId="1FB1977F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6BBDA6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CYP27A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572D1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1834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6AD15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38293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EE7AC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5.94663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E8312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87573E-09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B191D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77772E-0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357AB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.178551</w:t>
            </w:r>
          </w:p>
        </w:tc>
      </w:tr>
      <w:tr w:rsidR="00F06D4D" w:rsidRPr="00F06D4D" w14:paraId="232A0670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0DB4E1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ARHGAP30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E1227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1833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F3D31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14842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F7265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7.72376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8624E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79115E-14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41A6B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01037E-1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A50E8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0.1376</w:t>
            </w:r>
          </w:p>
        </w:tc>
      </w:tr>
      <w:tr w:rsidR="00F06D4D" w:rsidRPr="00F06D4D" w14:paraId="553EBF26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45CA89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MEI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77A70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1824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50DA9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97767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DFB61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8.21409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59704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83762E-15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34A75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45912E-1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05594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3.71002</w:t>
            </w:r>
          </w:p>
        </w:tc>
      </w:tr>
      <w:tr w:rsidR="00F06D4D" w:rsidRPr="00F06D4D" w14:paraId="298AD913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380425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GPIHBP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03FC7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182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FA740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0846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42B70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7.65599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73F96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39649E-13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32F1C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26158E-1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723C9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9.83821</w:t>
            </w:r>
          </w:p>
        </w:tc>
      </w:tr>
      <w:tr w:rsidR="00F06D4D" w:rsidRPr="00F06D4D" w14:paraId="79452825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B6898A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ADAMTSL4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C7529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1814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B8546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87759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8BD72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8.65276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CAC3A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16339E-16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C16DA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73023E-1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98AD8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6.79734</w:t>
            </w:r>
          </w:p>
        </w:tc>
      </w:tr>
      <w:tr w:rsidR="00F06D4D" w:rsidRPr="00F06D4D" w14:paraId="69BCCE8D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21FE10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ZNF134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1C97E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1812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FD89D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01229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9E953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7.33676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CE2B6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18684E-12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62F30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93177E-1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11C4E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7.69524</w:t>
            </w:r>
          </w:p>
        </w:tc>
      </w:tr>
      <w:tr w:rsidR="00F06D4D" w:rsidRPr="00F06D4D" w14:paraId="410DA8B2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4CED3D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TSPYL5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35F3D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1811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D9095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45275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479D2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9.02528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64BF8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08301E-18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1385B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55942E-1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FD8CC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9.59617</w:t>
            </w:r>
          </w:p>
        </w:tc>
      </w:tr>
      <w:tr w:rsidR="00F06D4D" w:rsidRPr="00F06D4D" w14:paraId="42C048D5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0D93AC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ARRB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E7139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180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E8379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33585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AA6A1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1.5337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B5997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72094E-27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CDA6F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.90329E-2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8B8D8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9.83615</w:t>
            </w:r>
          </w:p>
        </w:tc>
      </w:tr>
      <w:tr w:rsidR="00F06D4D" w:rsidRPr="00F06D4D" w14:paraId="649E07EC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B6EB58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NBEAL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6F724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1805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7ECE9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14634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C7C8A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1.4126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68793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22717E-26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FE293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74283E-2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7EEED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8.9807</w:t>
            </w:r>
          </w:p>
        </w:tc>
      </w:tr>
      <w:tr w:rsidR="00F06D4D" w:rsidRPr="00F06D4D" w14:paraId="3CC0A250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A2C3B3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CCR7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3A712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1801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130DA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75499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FF938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6.35889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CAEC3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43989E-10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D5F6B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80804E-0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65BAE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1.72208</w:t>
            </w:r>
          </w:p>
        </w:tc>
      </w:tr>
      <w:tr w:rsidR="00F06D4D" w:rsidRPr="00F06D4D" w14:paraId="41E4EDE8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1FA1D7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ZFP3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90999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1796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60D93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2150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7A2F5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8.62865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77933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39066E-16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56B69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98888E-1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A8698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6.58645</w:t>
            </w:r>
          </w:p>
        </w:tc>
      </w:tr>
      <w:tr w:rsidR="00F06D4D" w:rsidRPr="00F06D4D" w14:paraId="10B6517C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87A7FD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GBP3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444C0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1787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26A94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06986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39BE3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5.33599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44577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57742E-07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DC759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15878E-0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987B1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983268</w:t>
            </w:r>
          </w:p>
        </w:tc>
      </w:tr>
      <w:tr w:rsidR="00F06D4D" w:rsidRPr="00F06D4D" w14:paraId="17CC2CAE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60C3C2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TMEM246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42CEC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1773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03984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18790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F6FDB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6.38069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71433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78013E-10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2C125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59673E-0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C91F8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1.64469</w:t>
            </w:r>
          </w:p>
        </w:tc>
      </w:tr>
      <w:tr w:rsidR="00F06D4D" w:rsidRPr="00F06D4D" w14:paraId="2CAD27AD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DADB7E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LARGE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2320C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1772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AE42D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95060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483C2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2.0396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38878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7321E-29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B3F3F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29359E-2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A3958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4.34668</w:t>
            </w:r>
          </w:p>
        </w:tc>
      </w:tr>
      <w:tr w:rsidR="00F06D4D" w:rsidRPr="00F06D4D" w14:paraId="08660D27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D7EF71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ZEB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09827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1755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DFD75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4117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550DF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8.29666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05325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56885E-15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681DC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24852E-1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4A1DC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4.17409</w:t>
            </w:r>
          </w:p>
        </w:tc>
      </w:tr>
      <w:tr w:rsidR="00F06D4D" w:rsidRPr="00F06D4D" w14:paraId="25A723CC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135654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NXPH3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E3A11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175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A7E19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77608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876AA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5.31955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14477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71673E-07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075BA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50478E-0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54F0D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187461</w:t>
            </w:r>
          </w:p>
        </w:tc>
      </w:tr>
      <w:tr w:rsidR="00F06D4D" w:rsidRPr="00F06D4D" w14:paraId="646B329E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15007C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SLC22A4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C0517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1752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011EF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79606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0DA52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8.67835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857E3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.62278E-17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47F4E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6213E-1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8AEB2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6.98981</w:t>
            </w:r>
          </w:p>
        </w:tc>
      </w:tr>
      <w:tr w:rsidR="00F06D4D" w:rsidRPr="00F06D4D" w14:paraId="3F6B31A2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81CB3C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BIN2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5EB5F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1727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7746E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57877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E7F00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1.465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EFE36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40938E-26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F4D73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77098E-2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F1342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9.33077</w:t>
            </w:r>
          </w:p>
        </w:tc>
      </w:tr>
      <w:tr w:rsidR="00F06D4D" w:rsidRPr="00F06D4D" w14:paraId="5563D95A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5BEFCB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LOXL4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0AED5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1723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406EC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91176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E6EDD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8.37346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3E016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.0079E-16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C8B92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83149E-1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736E8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4.84252</w:t>
            </w:r>
          </w:p>
        </w:tc>
      </w:tr>
      <w:tr w:rsidR="00F06D4D" w:rsidRPr="00F06D4D" w14:paraId="381F5E15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964741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NTN4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38889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1707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DCEBF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5584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56084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8.63314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893F1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34524E-16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45924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74339E-1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0A31A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6.50401</w:t>
            </w:r>
          </w:p>
        </w:tc>
      </w:tr>
      <w:tr w:rsidR="00F06D4D" w:rsidRPr="00F06D4D" w14:paraId="23E7117C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692EFC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PIP5K1B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3C4DD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1705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83183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98517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4480B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9.55882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0A058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12861E-19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82F63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30283E-1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2C849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3.46999</w:t>
            </w:r>
          </w:p>
        </w:tc>
      </w:tr>
      <w:tr w:rsidR="00F06D4D" w:rsidRPr="00F06D4D" w14:paraId="27FD81F1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969537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FAM50B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E75C2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1699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C6F51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46399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B58B0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5.45671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A2BE2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42033E-08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6552E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27509E-0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2B44D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73391</w:t>
            </w:r>
          </w:p>
        </w:tc>
      </w:tr>
      <w:tr w:rsidR="00F06D4D" w:rsidRPr="00F06D4D" w14:paraId="40A1A472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6EC21B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OCEL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19718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1694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26361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59852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F5101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1.1685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76AA4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85016E-25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70406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12996E-2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63E05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6.67904</w:t>
            </w:r>
          </w:p>
        </w:tc>
      </w:tr>
      <w:tr w:rsidR="00F06D4D" w:rsidRPr="00F06D4D" w14:paraId="4EE4E067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2E9085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JAM3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6AEF6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1684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6ECE8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99148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F707C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0.0863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F1862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63567E-21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B4567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3779E-20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66EED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7.73487</w:t>
            </w:r>
          </w:p>
        </w:tc>
      </w:tr>
      <w:tr w:rsidR="00F06D4D" w:rsidRPr="00F06D4D" w14:paraId="47E9BC57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81C1D5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TCF7L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F5F03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1677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0DD7D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15178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1DDC6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2.0898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9CFC9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57022E-29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93D86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36645E-2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E2628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4.85888</w:t>
            </w:r>
          </w:p>
        </w:tc>
      </w:tr>
      <w:tr w:rsidR="00F06D4D" w:rsidRPr="00F06D4D" w14:paraId="36642AE1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EB2866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lastRenderedPageBreak/>
              <w:t>XK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79C63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1670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B715A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27559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C6C5C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7.35871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9DD41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2661E-12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DE086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29174E-1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F59BB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7.66654</w:t>
            </w:r>
          </w:p>
        </w:tc>
      </w:tr>
      <w:tr w:rsidR="00F06D4D" w:rsidRPr="00F06D4D" w14:paraId="747A9175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CDBA54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FGF2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71F20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1670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5E8AE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86882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04692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6.67642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43132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0007E-11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43718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85494E-10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67FDA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3.65314</w:t>
            </w:r>
          </w:p>
        </w:tc>
      </w:tr>
      <w:tr w:rsidR="00F06D4D" w:rsidRPr="00F06D4D" w14:paraId="5C353EB7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2B32A3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LY96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4257E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1660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32233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34218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7DAB9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6.38106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2D1CB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76966E-10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B4912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59354E-0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31166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1.68626</w:t>
            </w:r>
          </w:p>
        </w:tc>
      </w:tr>
      <w:tr w:rsidR="00F06D4D" w:rsidRPr="00F06D4D" w14:paraId="3D223643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B3CF65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BOC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28122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1650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4D78C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22429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1F388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6.89305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C8121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07718E-11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6A088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7981E-1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D590D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4.9601</w:t>
            </w:r>
          </w:p>
        </w:tc>
      </w:tr>
      <w:tr w:rsidR="00F06D4D" w:rsidRPr="00F06D4D" w14:paraId="42E1397D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887DFB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WAS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55F7A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1637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098F1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14584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C42B2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7.88795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B7FB9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83096E-14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3B9ED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33763E-1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49161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1.25516</w:t>
            </w:r>
          </w:p>
        </w:tc>
      </w:tr>
      <w:tr w:rsidR="00F06D4D" w:rsidRPr="00F06D4D" w14:paraId="3896D059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6745AD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KCNS3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E8F2C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1635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B7DDC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03844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C4927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6.81304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345B7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43111E-11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A4C0F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26235E-10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8B7F1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4.28926</w:t>
            </w:r>
          </w:p>
        </w:tc>
      </w:tr>
      <w:tr w:rsidR="00F06D4D" w:rsidRPr="00F06D4D" w14:paraId="43792FAD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C3B503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FBXL22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03DCE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1631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3F49B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9079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FBAE4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9.40137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588CB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88827E-19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1B1C8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74047E-1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231F6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2.48618</w:t>
            </w:r>
          </w:p>
        </w:tc>
      </w:tr>
      <w:tr w:rsidR="00F06D4D" w:rsidRPr="00F06D4D" w14:paraId="63966EFF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26D797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CD38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298A3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162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A8D32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22861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B8365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6.23516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0A490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12579E-09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A16B9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62951E-0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A8461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1.05784</w:t>
            </w:r>
          </w:p>
        </w:tc>
      </w:tr>
      <w:tr w:rsidR="00F06D4D" w:rsidRPr="00F06D4D" w14:paraId="51531408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2D09C6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C1orf2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DCC24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1626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16E7D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86464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C974E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7.93898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96B28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98382E-14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4C0BD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.49545E-1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6ED0F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1.56412</w:t>
            </w:r>
          </w:p>
        </w:tc>
      </w:tr>
      <w:tr w:rsidR="00F06D4D" w:rsidRPr="00F06D4D" w14:paraId="14DFB2A8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344641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CLEC17A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78132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1626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840D4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0.3417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FEEAA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8.22544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7E1FC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61627E-15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95035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34811E-1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ADB40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3.68471</w:t>
            </w:r>
          </w:p>
        </w:tc>
      </w:tr>
      <w:tr w:rsidR="00F06D4D" w:rsidRPr="00F06D4D" w14:paraId="57B956D2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D58928" w14:textId="77777777" w:rsidR="00F06D4D" w:rsidRPr="00EA586C" w:rsidRDefault="00F06D4D" w:rsidP="00F06D4D">
            <w:pPr>
              <w:widowControl/>
              <w:jc w:val="righ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2-Mar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FBB13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1624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CAD4E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81995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56DC9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9.06027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586C1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42414E-18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365CE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51513E-1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97FC5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9.66427</w:t>
            </w:r>
          </w:p>
        </w:tc>
      </w:tr>
      <w:tr w:rsidR="00F06D4D" w:rsidRPr="00F06D4D" w14:paraId="06C6E4CB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44AACD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CD53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59659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1622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9C550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06158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761C3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5.32991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2673A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62756E-07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2FB48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2825E-0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2E217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953105</w:t>
            </w:r>
          </w:p>
        </w:tc>
      </w:tr>
      <w:tr w:rsidR="00F06D4D" w:rsidRPr="00F06D4D" w14:paraId="4B681ABE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43FE50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CACNA1H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80103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1619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FBD17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69041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9EE1B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6.90094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4651D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97634E-11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BEAB0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43081E-1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B30F8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4.8612</w:t>
            </w:r>
          </w:p>
        </w:tc>
      </w:tr>
      <w:tr w:rsidR="00F06D4D" w:rsidRPr="00F06D4D" w14:paraId="20059036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D6BD4B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NNAT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28D10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1611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E7808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91317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39F74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5.78158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D163B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47046E-08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EC6C4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28918E-0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01D99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493305</w:t>
            </w:r>
          </w:p>
        </w:tc>
      </w:tr>
      <w:tr w:rsidR="00F06D4D" w:rsidRPr="00F06D4D" w14:paraId="3FF2F34D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7A21FD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MEOX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76AD7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1611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EA98A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27502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EF55B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7.00421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B87B3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2675E-11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5CB59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94536E-1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B03BC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5.64769</w:t>
            </w:r>
          </w:p>
        </w:tc>
      </w:tr>
      <w:tr w:rsidR="00F06D4D" w:rsidRPr="00F06D4D" w14:paraId="0E8F12EA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6CA3EB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SATB2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D94B2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1609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242C3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69608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C23F1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5.54772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FAEC6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20693E-08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4D361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4285E-0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1FF88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062903</w:t>
            </w:r>
          </w:p>
        </w:tc>
      </w:tr>
      <w:tr w:rsidR="00F06D4D" w:rsidRPr="00F06D4D" w14:paraId="2DF175E4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D55EBF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CAPN2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A080A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1604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747A8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4774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8CA00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9.53303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E3D50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38329E-19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6F648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1077E-1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6F53E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3.26572</w:t>
            </w:r>
          </w:p>
        </w:tc>
      </w:tr>
      <w:tr w:rsidR="00F06D4D" w:rsidRPr="00F06D4D" w14:paraId="2B49D196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448A8A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GNG12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839A6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1597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C6A20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54566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42CD1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9.94573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C3EB4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12171E-21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26453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1567E-20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3ACFF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6.52978</w:t>
            </w:r>
          </w:p>
        </w:tc>
      </w:tr>
      <w:tr w:rsidR="00F06D4D" w:rsidRPr="00F06D4D" w14:paraId="67D5C765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FA3591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CD14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E5DFD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1578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C9A8C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25981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5CBA6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5.94197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68C33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03152E-09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16B44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82262E-0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0E0B5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.152385</w:t>
            </w:r>
          </w:p>
        </w:tc>
      </w:tr>
      <w:tr w:rsidR="00F06D4D" w:rsidRPr="00F06D4D" w14:paraId="65E12878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4F4FC7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FERMT2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B42FD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1567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9C9EA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83890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7E57A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7.37538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F4D73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.19367E-13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F0378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85644E-1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8E65B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7.8573</w:t>
            </w:r>
          </w:p>
        </w:tc>
      </w:tr>
      <w:tr w:rsidR="00F06D4D" w:rsidRPr="00F06D4D" w14:paraId="28C25A5F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DA81A0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SERPINA9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AB9E8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1563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EDA53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0.7099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E818B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8.54705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08968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53782E-16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84349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43129E-1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E1E2B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5.91094</w:t>
            </w:r>
          </w:p>
        </w:tc>
      </w:tr>
      <w:tr w:rsidR="00F06D4D" w:rsidRPr="00F06D4D" w14:paraId="235BAB11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11BF96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PLXNA2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EFA58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1561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ACE85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79247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59CDA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0.6484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32A81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5541E-23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66D42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52961E-2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E550D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2.30372</w:t>
            </w:r>
          </w:p>
        </w:tc>
      </w:tr>
      <w:tr w:rsidR="00F06D4D" w:rsidRPr="00F06D4D" w14:paraId="5233FFCC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BE65EC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IFIT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58D1C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1561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75486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66563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66F08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5.76105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2660D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6458E-08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5D938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77486E-0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F1C58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294553</w:t>
            </w:r>
          </w:p>
        </w:tc>
      </w:tr>
      <w:tr w:rsidR="00F06D4D" w:rsidRPr="00F06D4D" w14:paraId="4E10C8BB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E90595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ANTXR2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88021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155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C5FC5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42533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6E34F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8.54144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F41EF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6447E-16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5494D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48962E-1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DDDA6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5.80631</w:t>
            </w:r>
          </w:p>
        </w:tc>
      </w:tr>
      <w:tr w:rsidR="00F06D4D" w:rsidRPr="00F06D4D" w14:paraId="592611F1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F19EEC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GDNF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6AC0A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1555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6D25A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24697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49411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8.98971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52102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.2833E-18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418BA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92946E-1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97019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9.34276</w:t>
            </w:r>
          </w:p>
        </w:tc>
      </w:tr>
      <w:tr w:rsidR="00F06D4D" w:rsidRPr="00F06D4D" w14:paraId="41035777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8B3AF2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SOS2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611B1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1553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58747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03129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795E9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3.8146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2E7A6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77323E-36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1AC06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68387E-3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54C48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0.57</w:t>
            </w:r>
          </w:p>
        </w:tc>
      </w:tr>
      <w:tr w:rsidR="00F06D4D" w:rsidRPr="00F06D4D" w14:paraId="0FDAC0B2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3F3876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SELL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65E49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154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FFCAB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56243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101E7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5.8368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6D116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8434E-08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42287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20341E-0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16201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713112</w:t>
            </w:r>
          </w:p>
        </w:tc>
      </w:tr>
      <w:tr w:rsidR="00F06D4D" w:rsidRPr="00F06D4D" w14:paraId="7206E976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1F1D24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KLRF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ADDBE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1547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DAD18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0.2604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A4743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8.86914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0A785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3109E-17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B72A8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42755E-1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E721C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8.36467</w:t>
            </w:r>
          </w:p>
        </w:tc>
      </w:tr>
      <w:tr w:rsidR="00F06D4D" w:rsidRPr="00F06D4D" w14:paraId="7FF1267B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3759D8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CAND2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7E5E4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1532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F2B29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24249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BA0FB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1.6265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F9B68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41646E-27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DCF56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46488E-2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BF0A0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0.83569</w:t>
            </w:r>
          </w:p>
        </w:tc>
      </w:tr>
      <w:tr w:rsidR="00F06D4D" w:rsidRPr="00F06D4D" w14:paraId="794611C2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5E2F66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TMEM200B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4D397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1531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A35DA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59706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4CC99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7.85248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DDFA8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62143E-14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E1A72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69447E-1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D631E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1.1698</w:t>
            </w:r>
          </w:p>
        </w:tc>
      </w:tr>
      <w:tr w:rsidR="00F06D4D" w:rsidRPr="00F06D4D" w14:paraId="61122999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243651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FCRL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44783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1521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C40DE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0.3967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56146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7.67795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5AC50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20234E-13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45B48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42905E-1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2B52B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9.90128</w:t>
            </w:r>
          </w:p>
        </w:tc>
      </w:tr>
      <w:tr w:rsidR="00F06D4D" w:rsidRPr="00F06D4D" w14:paraId="34EAEC11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D2C5FA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BST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01B0C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1510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E8B66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2760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A9CED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7.55162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71732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83166E-13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5BD04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23572E-1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52DCB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9.07712</w:t>
            </w:r>
          </w:p>
        </w:tc>
      </w:tr>
      <w:tr w:rsidR="00F06D4D" w:rsidRPr="00F06D4D" w14:paraId="3E004709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6F2503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LRCH2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EBBFF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1502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2FC1A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26205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248DC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8.62034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6056B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47881E-16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EBD6F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48403E-1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A2A0D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6.6107</w:t>
            </w:r>
          </w:p>
        </w:tc>
      </w:tr>
      <w:tr w:rsidR="00F06D4D" w:rsidRPr="00F06D4D" w14:paraId="593B363D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B1FC0D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LRRC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1F3D5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1492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81ECE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83344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6B3FA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5.5341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74BCC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20366E-43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7C295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68761E-4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49D34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7.07476</w:t>
            </w:r>
          </w:p>
        </w:tc>
      </w:tr>
      <w:tr w:rsidR="00F06D4D" w:rsidRPr="00F06D4D" w14:paraId="1904DAB1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9CAE22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RAP1A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D11E6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1487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87226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15584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4018A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3.2878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FF41F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.5858E-34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93A07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03015E-3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7EC97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5.62932</w:t>
            </w:r>
          </w:p>
        </w:tc>
      </w:tr>
      <w:tr w:rsidR="00F06D4D" w:rsidRPr="00F06D4D" w14:paraId="4469C0CF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466BB3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ELAVL4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9EA31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145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E3AD3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0.5818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797E4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4.8062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EE85C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07206E-40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8F9D5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67166E-3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937E8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0.07132</w:t>
            </w:r>
          </w:p>
        </w:tc>
      </w:tr>
      <w:tr w:rsidR="00F06D4D" w:rsidRPr="00F06D4D" w14:paraId="1D95BAEA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168EC8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CEND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70505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1458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C80B7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020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6C2AC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8.08099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B29CC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31216E-15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35D29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63361E-1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DBCEB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2.73643</w:t>
            </w:r>
          </w:p>
        </w:tc>
      </w:tr>
      <w:tr w:rsidR="00F06D4D" w:rsidRPr="00F06D4D" w14:paraId="401AD2D1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306F96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HIF3A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35996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1449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4A919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23869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C0BFF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5.77436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90A28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52997E-08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B8A37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45299E-0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63AE1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515268</w:t>
            </w:r>
          </w:p>
        </w:tc>
      </w:tr>
      <w:tr w:rsidR="00F06D4D" w:rsidRPr="00F06D4D" w14:paraId="5468B455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167EAE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EGLN3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06C27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1448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5FF0C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41503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A3F09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5.62073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506CA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52445E-08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64055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.8951E-0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2D1AC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447088</w:t>
            </w:r>
          </w:p>
        </w:tc>
      </w:tr>
      <w:tr w:rsidR="00F06D4D" w:rsidRPr="00F06D4D" w14:paraId="6D04CD24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DB06A2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SSC5D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9A41F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1447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E103F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08979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61B16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5.56323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E0CA9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79432E-08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C8BF7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32264E-0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665CD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32544</w:t>
            </w:r>
          </w:p>
        </w:tc>
      </w:tr>
      <w:tr w:rsidR="00F06D4D" w:rsidRPr="00F06D4D" w14:paraId="3A5013FD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3ED5E3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PLA2G2A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A0506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1444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38C79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04178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4E060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2.26376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4B404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24112212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EC7FB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3432944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EC464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5.24012</w:t>
            </w:r>
          </w:p>
        </w:tc>
      </w:tr>
      <w:tr w:rsidR="00F06D4D" w:rsidRPr="00F06D4D" w14:paraId="09FE8770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1BABBA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RAPGEFL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97B7B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1443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70BE3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52516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3DA3F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7.07448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C8E55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54858E-12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124E6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55837E-1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56E0E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5.83134</w:t>
            </w:r>
          </w:p>
        </w:tc>
      </w:tr>
      <w:tr w:rsidR="00F06D4D" w:rsidRPr="00F06D4D" w14:paraId="03DB8B16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9E89DD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FCN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1BA34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1430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5392E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89037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37F6B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5.30661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00D74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83466E-07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4F578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80113E-0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DD60E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122882</w:t>
            </w:r>
          </w:p>
        </w:tc>
      </w:tr>
      <w:tr w:rsidR="00F06D4D" w:rsidRPr="00F06D4D" w14:paraId="1E0D88F2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738690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ITPR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FE054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1423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1E1D4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71695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5649D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0.4683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5BB28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01417E-23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DC63F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56033E-2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F4F2A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0.97194</w:t>
            </w:r>
          </w:p>
        </w:tc>
      </w:tr>
      <w:tr w:rsidR="00F06D4D" w:rsidRPr="00F06D4D" w14:paraId="57417615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4B8010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lastRenderedPageBreak/>
              <w:t>MPP7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7C989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1421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F79EB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78464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90D0F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7.97925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AD383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4967E-14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52A7C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25009E-1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FBDC5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1.84543</w:t>
            </w:r>
          </w:p>
        </w:tc>
      </w:tr>
      <w:tr w:rsidR="00F06D4D" w:rsidRPr="00F06D4D" w14:paraId="1083C97E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5BFA78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STX19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A4843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1409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711BC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12411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438D6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6.22469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94F97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19665E-09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3341E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8422E-0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73A4B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0.75053</w:t>
            </w:r>
          </w:p>
        </w:tc>
      </w:tr>
      <w:tr w:rsidR="00F06D4D" w:rsidRPr="00F06D4D" w14:paraId="535E8CAA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D5B0A8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HLA-DPB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E6D44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139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69966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68155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BCEB7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4.85086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A2884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75056E-06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52E74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15045E-0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7F86A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656925</w:t>
            </w:r>
          </w:p>
        </w:tc>
      </w:tr>
      <w:tr w:rsidR="00F06D4D" w:rsidRPr="00F06D4D" w14:paraId="2C9C2953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472C39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MBOAT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78781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139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A343F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75296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74785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8.82327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3947E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26238E-17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87EF1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99467E-1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EB0E9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7.86847</w:t>
            </w:r>
          </w:p>
        </w:tc>
      </w:tr>
      <w:tr w:rsidR="00F06D4D" w:rsidRPr="00F06D4D" w14:paraId="741C663F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EA26E5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CMTM5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E325E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1386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324C4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0.8078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A4806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20.8549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DED5F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54721E-66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C464B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32102E-6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597CF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40.3496</w:t>
            </w:r>
          </w:p>
        </w:tc>
      </w:tr>
      <w:tr w:rsidR="00F06D4D" w:rsidRPr="00F06D4D" w14:paraId="707D32FA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8B8084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SLC2A5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CE04B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1383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97EC9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49351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5C822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6.66867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FB130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39065E-11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162D3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98731E-10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D174D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3.57499</w:t>
            </w:r>
          </w:p>
        </w:tc>
      </w:tr>
      <w:tr w:rsidR="00F06D4D" w:rsidRPr="00F06D4D" w14:paraId="6556FD0A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1981DB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NACAD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976AB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1379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E635F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42634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B0264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9.40127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B8854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89142E-19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DE8DD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74158E-1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F4A47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2.48395</w:t>
            </w:r>
          </w:p>
        </w:tc>
      </w:tr>
      <w:tr w:rsidR="00F06D4D" w:rsidRPr="00F06D4D" w14:paraId="25D018F5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365A39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TUB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3024A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1375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FA323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26296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65603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8.71774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29F27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18015E-17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47345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23587E-1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B0C70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7.32208</w:t>
            </w:r>
          </w:p>
        </w:tc>
      </w:tr>
      <w:tr w:rsidR="00F06D4D" w:rsidRPr="00F06D4D" w14:paraId="2D798DE4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5A3882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OLFML3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36B45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1371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B10A4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4677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E51B9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5.9431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61489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99343E-09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2B0B5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81175E-0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6003A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.170015</w:t>
            </w:r>
          </w:p>
        </w:tc>
      </w:tr>
      <w:tr w:rsidR="00F06D4D" w:rsidRPr="00F06D4D" w14:paraId="78930B44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45247E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DTNA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95C64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1367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E33BE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35350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7CC3C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5.89812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70C85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71061E-09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C1CFC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31065E-0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4BCA0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.188189</w:t>
            </w:r>
          </w:p>
        </w:tc>
      </w:tr>
      <w:tr w:rsidR="00F06D4D" w:rsidRPr="00F06D4D" w14:paraId="3A1E825D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2438E6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SCIMP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A7998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1360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B8F4C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19046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936D5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7.42396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D7079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65885E-13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4AE2E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82397E-1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F08B5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8.33748</w:t>
            </w:r>
          </w:p>
        </w:tc>
      </w:tr>
      <w:tr w:rsidR="00F06D4D" w:rsidRPr="00F06D4D" w14:paraId="306F43FF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7C09FE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TNFSF12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9837C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1356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A1AE3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22584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A4EEF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8.46446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7026B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64698E-16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89072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566E-1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E52FF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5.2547</w:t>
            </w:r>
          </w:p>
        </w:tc>
      </w:tr>
      <w:tr w:rsidR="00F06D4D" w:rsidRPr="00F06D4D" w14:paraId="12C6986A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9058DE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CPEB3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ADFE3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1354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FE34F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31700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43797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3.1199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96D25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57724E-33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10623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.18793E-3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93E50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4.2483</w:t>
            </w:r>
          </w:p>
        </w:tc>
      </w:tr>
      <w:tr w:rsidR="00F06D4D" w:rsidRPr="00F06D4D" w14:paraId="4ABDFF8D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D1D493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NLRP2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D502D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1353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DABA1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0369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22B37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3.2327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4AC5C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01325631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9220F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0227073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0743B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2.33012</w:t>
            </w:r>
          </w:p>
        </w:tc>
      </w:tr>
      <w:tr w:rsidR="00F06D4D" w:rsidRPr="00F06D4D" w14:paraId="6478FF80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019B10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CACFD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A6A2A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1337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BAEBF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40118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FB098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0.1505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A9F6C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.68171E-22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6D360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2932E-2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BF003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8.18008</w:t>
            </w:r>
          </w:p>
        </w:tc>
      </w:tr>
      <w:tr w:rsidR="00F06D4D" w:rsidRPr="00F06D4D" w14:paraId="6D80D5C5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EEAC17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SDHD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4CB8F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1335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61721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62637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62AE5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9.22119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C69B6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57655E-18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45159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6392E-1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5AF54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0.8585</w:t>
            </w:r>
          </w:p>
        </w:tc>
      </w:tr>
      <w:tr w:rsidR="00F06D4D" w:rsidRPr="00F06D4D" w14:paraId="7704159D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95E81F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PDE4D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F6A2F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1332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D7807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83689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67C9F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0.1245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BCE5A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19712E-21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C3CD8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2038E-20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AF956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8.15394</w:t>
            </w:r>
          </w:p>
        </w:tc>
      </w:tr>
      <w:tr w:rsidR="00F06D4D" w:rsidRPr="00F06D4D" w14:paraId="0593FA5E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BE3007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INPP5J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45707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133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F8125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34931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E48BA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7.45986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CDEBF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24092E-13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E2576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24465E-1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3F906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8.37084</w:t>
            </w:r>
          </w:p>
        </w:tc>
      </w:tr>
      <w:tr w:rsidR="00F06D4D" w:rsidRPr="00F06D4D" w14:paraId="156B30EC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F8A30B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RNASE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93ADF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1331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86D0A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77568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0049C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6.16368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1C05D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705E-09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1967D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40125E-0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B28A2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0.39541</w:t>
            </w:r>
          </w:p>
        </w:tc>
      </w:tr>
      <w:tr w:rsidR="00F06D4D" w:rsidRPr="00F06D4D" w14:paraId="7DC9BEEF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408209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NEO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C964D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1328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2F6B1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51447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2B63E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8.23787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A3C6D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39345E-15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101BF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23697E-1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0DC84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3.62139</w:t>
            </w:r>
          </w:p>
        </w:tc>
      </w:tr>
      <w:tr w:rsidR="00F06D4D" w:rsidRPr="00F06D4D" w14:paraId="713722BD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AEC0FF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GFI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2EDF5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1325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39D06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87095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FC350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6.07839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8AA62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78406E-09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142B5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64391E-0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D04D6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0.12167</w:t>
            </w:r>
          </w:p>
        </w:tc>
      </w:tr>
      <w:tr w:rsidR="00F06D4D" w:rsidRPr="00F06D4D" w14:paraId="4DC53D71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3CAC30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FAM161B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A68D4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1323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86763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39101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7125B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3.63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C1D21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87204E-35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A5EE6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.05376E-3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B7159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8.98362</w:t>
            </w:r>
          </w:p>
        </w:tc>
      </w:tr>
      <w:tr w:rsidR="00F06D4D" w:rsidRPr="00F06D4D" w14:paraId="7FE39392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D2F93C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FMN2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B03CD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1323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1A562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0.6068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68C8E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9.12908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F0F80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20332E-18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66F1E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1115E-1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5B76A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0.24448</w:t>
            </w:r>
          </w:p>
        </w:tc>
      </w:tr>
      <w:tr w:rsidR="00F06D4D" w:rsidRPr="00F06D4D" w14:paraId="077B0408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A13D27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GZMK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B3D76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1316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5BB39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18426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0620B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5.04822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2108E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72599E-07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5F879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66304E-0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E2A25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858955</w:t>
            </w:r>
          </w:p>
        </w:tc>
      </w:tr>
      <w:tr w:rsidR="00F06D4D" w:rsidRPr="00F06D4D" w14:paraId="5433FC00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565657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FLNA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3AFA4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1314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9F87B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44468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26A49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4.93307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8418E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17974E-06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BD3C8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84861E-0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C7C74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042645</w:t>
            </w:r>
          </w:p>
        </w:tc>
      </w:tr>
      <w:tr w:rsidR="00F06D4D" w:rsidRPr="00F06D4D" w14:paraId="52169254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5781B6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SCP2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180AA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1314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5E1D0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64907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8BBC3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1.9148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C0E97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66116E-28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CA5A5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74968E-2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F7C39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3.16924</w:t>
            </w:r>
          </w:p>
        </w:tc>
      </w:tr>
      <w:tr w:rsidR="00F06D4D" w:rsidRPr="00F06D4D" w14:paraId="25050DFF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F875A2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NECAB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C5AEE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1304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D2BE3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0.3148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D7FA9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9.7223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B5CFD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08304E-20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F2780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36462E-1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F30B4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4.89154</w:t>
            </w:r>
          </w:p>
        </w:tc>
      </w:tr>
      <w:tr w:rsidR="00F06D4D" w:rsidRPr="00F06D4D" w14:paraId="6DE4F9D2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F6A9A1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LGI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D675F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1296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78042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0.8562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4354C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30.8393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19557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.0274E-109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F0FFD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562E-10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94935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37.7154</w:t>
            </w:r>
          </w:p>
        </w:tc>
      </w:tr>
      <w:tr w:rsidR="00F06D4D" w:rsidRPr="00F06D4D" w14:paraId="44B0B83E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50D43F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FGF7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EB182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1294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0B656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16833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3D8E8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6.02128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9101B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8545E-09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FAD5C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18462E-0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E8953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.864053</w:t>
            </w:r>
          </w:p>
        </w:tc>
      </w:tr>
      <w:tr w:rsidR="00F06D4D" w:rsidRPr="00F06D4D" w14:paraId="09BE536D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98FFE2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TNFRSF11A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9D676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1292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93CBC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70867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FC8AF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6.33514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6B4BF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26027E-10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4E2BB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06799E-0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EF849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1.40127</w:t>
            </w:r>
          </w:p>
        </w:tc>
      </w:tr>
      <w:tr w:rsidR="00F06D4D" w:rsidRPr="00F06D4D" w14:paraId="21FFD3F6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932369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POLD4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C2506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1290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946B4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80546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E411B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2.2534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8805D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27877E-29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553F6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02253E-2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6E500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6.19007</w:t>
            </w:r>
          </w:p>
        </w:tc>
      </w:tr>
      <w:tr w:rsidR="00F06D4D" w:rsidRPr="00F06D4D" w14:paraId="10796295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73548A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DIXDC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7F199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1283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0649A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46667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44F05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1.405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C56E4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37944E-26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23B15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92203E-2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574ED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8.82398</w:t>
            </w:r>
          </w:p>
        </w:tc>
      </w:tr>
      <w:tr w:rsidR="00F06D4D" w:rsidRPr="00F06D4D" w14:paraId="2870F55C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C7AFFE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SCAMP5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B7702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1276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56499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93995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51A28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6.77824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D6221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26219E-11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E6938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55455E-10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B6DE0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4.08583</w:t>
            </w:r>
          </w:p>
        </w:tc>
      </w:tr>
      <w:tr w:rsidR="00F06D4D" w:rsidRPr="00F06D4D" w14:paraId="53C3188E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818817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PRUNE2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4EA0A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1271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75759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03222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2CFCA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5.31461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E60BA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76082E-07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59F63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61348E-0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4748D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961284</w:t>
            </w:r>
          </w:p>
        </w:tc>
      </w:tr>
      <w:tr w:rsidR="00F06D4D" w:rsidRPr="00F06D4D" w14:paraId="1B9CB8DD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91EA5B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HCK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D89F0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1265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5A37C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78350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19708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6.4176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FFCD1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83738E-10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6B5BD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29104E-0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AF56A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1.87534</w:t>
            </w:r>
          </w:p>
        </w:tc>
      </w:tr>
      <w:tr w:rsidR="00F06D4D" w:rsidRPr="00F06D4D" w14:paraId="0A361280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6CA87D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KRCC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88A8B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1265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BD3E2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1328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058D7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7.51836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111CB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54183E-13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88914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53364E-1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3AD62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8.6979</w:t>
            </w:r>
          </w:p>
        </w:tc>
      </w:tr>
      <w:tr w:rsidR="00F06D4D" w:rsidRPr="00F06D4D" w14:paraId="329D81DD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706FCC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SEMA3B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7DC0E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1255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5DFE9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60098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FCA1D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6.28235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D8F39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54162E-10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06D7A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78125E-0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8CFB9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1.06908</w:t>
            </w:r>
          </w:p>
        </w:tc>
      </w:tr>
      <w:tr w:rsidR="00F06D4D" w:rsidRPr="00F06D4D" w14:paraId="7BD1CE24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8BCE3B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CTB-133G6.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738A3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1253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89751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9114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5C929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7.86738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6FC7E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26595E-14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53B84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53419E-1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D2AA0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1.27137</w:t>
            </w:r>
          </w:p>
        </w:tc>
      </w:tr>
      <w:tr w:rsidR="00F06D4D" w:rsidRPr="00F06D4D" w14:paraId="18A6436A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DE4818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GNE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8094D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1251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DBBB7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11043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B30A9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5.28186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AAE8C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0825E-07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B1CA0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42429E-0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A13CC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714214</w:t>
            </w:r>
          </w:p>
        </w:tc>
      </w:tr>
      <w:tr w:rsidR="00F06D4D" w:rsidRPr="00F06D4D" w14:paraId="1DC95352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75032A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CACNA2D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072AF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1251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071A5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76647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8B788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7.28422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9C31A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67713E-12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29C69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87501E-1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B51A9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7.4421</w:t>
            </w:r>
          </w:p>
        </w:tc>
      </w:tr>
      <w:tr w:rsidR="00F06D4D" w:rsidRPr="00F06D4D" w14:paraId="12CF5438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8E2311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TRIM9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E4187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1243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8A9C0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0.3220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900DA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8.82739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69D04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16306E-17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69497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9353E-1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33D06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8.03325</w:t>
            </w:r>
          </w:p>
        </w:tc>
      </w:tr>
      <w:tr w:rsidR="00F06D4D" w:rsidRPr="00F06D4D" w14:paraId="7AE0212B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DE966D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BAI3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3DA24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1239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8726A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0.6966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E1C81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7.9785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C6709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11872E-53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D99D2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6804E-5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6ED4A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11.3572</w:t>
            </w:r>
          </w:p>
        </w:tc>
      </w:tr>
      <w:tr w:rsidR="00F06D4D" w:rsidRPr="00F06D4D" w14:paraId="0567DEF3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65690F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CBX6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7C106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1224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8F3DB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51419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3EF1E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7.07682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D286F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45123E-12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90114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52261E-1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F404C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5.89289</w:t>
            </w:r>
          </w:p>
        </w:tc>
      </w:tr>
      <w:tr w:rsidR="00F06D4D" w:rsidRPr="00F06D4D" w14:paraId="7626F89A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E0BA89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DUSP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6104B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1219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FDDBE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09384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EB2D4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5.61025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35B5C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72849E-08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8B156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4341E-0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C07A7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383614</w:t>
            </w:r>
          </w:p>
        </w:tc>
      </w:tr>
      <w:tr w:rsidR="00F06D4D" w:rsidRPr="00F06D4D" w14:paraId="6CCEF1BE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1C0FD3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lastRenderedPageBreak/>
              <w:t>MGAM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97F06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1218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EFC9E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0.337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21C59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8.44099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A5F27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51454E-16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52C8E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02434E-1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F2C07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5.19919</w:t>
            </w:r>
          </w:p>
        </w:tc>
      </w:tr>
      <w:tr w:rsidR="00F06D4D" w:rsidRPr="00F06D4D" w14:paraId="43DED9F8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1CF5AA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ARHGAP25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096D7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1218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B9985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05294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1541B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9.68898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866DE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02057E-20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333D1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06062E-1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BC679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4.65864</w:t>
            </w:r>
          </w:p>
        </w:tc>
      </w:tr>
      <w:tr w:rsidR="00F06D4D" w:rsidRPr="00F06D4D" w14:paraId="18A9A46B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5CD39D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CBLN2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2F03A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1216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ACF54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0.4617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4AF1E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1.8869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2DD79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41123E-28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B5BFE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75238E-2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901CB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3.02433</w:t>
            </w:r>
          </w:p>
        </w:tc>
      </w:tr>
      <w:tr w:rsidR="00F06D4D" w:rsidRPr="00F06D4D" w14:paraId="69011D8F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1568D9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MPND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642DB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1214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3A9A0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40699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32C7A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1.8965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21D00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13323E-28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3629C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38982E-2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EEA37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3.00778</w:t>
            </w:r>
          </w:p>
        </w:tc>
      </w:tr>
      <w:tr w:rsidR="00F06D4D" w:rsidRPr="00F06D4D" w14:paraId="6092A507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D7EC49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KLC4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90979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1206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146B6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99949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69F9E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8.50602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A513C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42934E-16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F53CC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91227E-1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292C3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5.54235</w:t>
            </w:r>
          </w:p>
        </w:tc>
      </w:tr>
      <w:tr w:rsidR="00F06D4D" w:rsidRPr="00F06D4D" w14:paraId="692D5CE3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D1F653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TLL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E3C6D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1205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50D7B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0.3977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71442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1.4772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4F712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26668E-26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B4531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59864E-2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E53BA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9.44291</w:t>
            </w:r>
          </w:p>
        </w:tc>
      </w:tr>
      <w:tr w:rsidR="00F06D4D" w:rsidRPr="00F06D4D" w14:paraId="65BC3003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5162A9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TLR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4299F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1205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19E89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29880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FC710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7.30115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88C56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50059E-12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08D7A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18061E-1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4705F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7.53537</w:t>
            </w:r>
          </w:p>
        </w:tc>
      </w:tr>
      <w:tr w:rsidR="00F06D4D" w:rsidRPr="00F06D4D" w14:paraId="3ED99DB6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8AE324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HVCN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38C62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1200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178DF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67599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AEA3A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0.8727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C95D3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33168E-24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08EFA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45258E-2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DDAA4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4.34784</w:t>
            </w:r>
          </w:p>
        </w:tc>
      </w:tr>
      <w:tr w:rsidR="00F06D4D" w:rsidRPr="00F06D4D" w14:paraId="301FA833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8432FF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HLA-DMB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A53F5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1198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7C039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99978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A26B8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5.49413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050D2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91573E-08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D6D14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88179E-0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27ACD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804892</w:t>
            </w:r>
          </w:p>
        </w:tc>
      </w:tr>
      <w:tr w:rsidR="00F06D4D" w:rsidRPr="00F06D4D" w14:paraId="3BE1DB42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848791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CCR10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5193B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1193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9E10E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3496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FC4EC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7.247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66293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1404E-12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47FA6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70602E-1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5EDA1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7.19378</w:t>
            </w:r>
          </w:p>
        </w:tc>
      </w:tr>
      <w:tr w:rsidR="00F06D4D" w:rsidRPr="00F06D4D" w14:paraId="3CAD714F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A53549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KIF5C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FA283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1186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E5484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0.0568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13A41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9.36993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8AD26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97013E-19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B6C7B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47467E-1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18422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2.18937</w:t>
            </w:r>
          </w:p>
        </w:tc>
      </w:tr>
      <w:tr w:rsidR="00F06D4D" w:rsidRPr="00F06D4D" w14:paraId="4FA162AC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E0B991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CDO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3BCFA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118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9A540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2976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96248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6.79554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04FBC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82682E-11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3CEBB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40287E-10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2BE29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4.32198</w:t>
            </w:r>
          </w:p>
        </w:tc>
      </w:tr>
      <w:tr w:rsidR="00F06D4D" w:rsidRPr="00F06D4D" w14:paraId="745D77C8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533ED1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ILK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9DCC1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1167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AA70A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47327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AFC33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0.4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E07F4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23831E-22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7EA08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13488E-2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E1328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0.26259</w:t>
            </w:r>
          </w:p>
        </w:tc>
      </w:tr>
      <w:tr w:rsidR="00F06D4D" w:rsidRPr="00F06D4D" w14:paraId="1A81A349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C919B5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NEFM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EC1DE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1164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43148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0.6860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769C1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5.4944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4DEDA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20326E-43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A3D3D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46747E-4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03091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6.72417</w:t>
            </w:r>
          </w:p>
        </w:tc>
      </w:tr>
      <w:tr w:rsidR="00F06D4D" w:rsidRPr="00F06D4D" w14:paraId="0A34C0A4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61E3C2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ABCD3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6B8B2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1162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C7275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95725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3E422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1.9983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7D8A1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264E-28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279B1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83327E-2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75185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3.91256</w:t>
            </w:r>
          </w:p>
        </w:tc>
      </w:tr>
      <w:tr w:rsidR="00F06D4D" w:rsidRPr="00F06D4D" w14:paraId="2043F5C4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CF1C09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TMEM30B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73518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1157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0C3E4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55666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BD07A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0.5105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DB427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93362E-23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90F2C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67505E-2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BE440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1.13023</w:t>
            </w:r>
          </w:p>
        </w:tc>
      </w:tr>
      <w:tr w:rsidR="00F06D4D" w:rsidRPr="00F06D4D" w14:paraId="10446A3B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382F66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TREH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7F5C0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1157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FA820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94106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5B790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5.14076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3EA84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24941E-07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CAA87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7105E-0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AE0D6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308769</w:t>
            </w:r>
          </w:p>
        </w:tc>
      </w:tr>
      <w:tr w:rsidR="00F06D4D" w:rsidRPr="00F06D4D" w14:paraId="12018C24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AC160D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LRRC26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D6C88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1156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D82B7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92482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08BCE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2.97512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433AF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03102369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38E74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0505178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0E2DD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3.30248</w:t>
            </w:r>
          </w:p>
        </w:tc>
      </w:tr>
      <w:tr w:rsidR="00F06D4D" w:rsidRPr="00F06D4D" w14:paraId="1EAD3F48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69FE4B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TMEM45B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4D6C7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1154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462C2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29463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18ACB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7.9655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A776B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64802E-14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835E0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94086E-1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BBB22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1.7239</w:t>
            </w:r>
          </w:p>
        </w:tc>
      </w:tr>
      <w:tr w:rsidR="00F06D4D" w:rsidRPr="00F06D4D" w14:paraId="3E1A5C36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6175D5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GPR37L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F273E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1152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56153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66087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78381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7.82905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0CC02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25915E-14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34139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98108E-1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E0AB5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1.04942</w:t>
            </w:r>
          </w:p>
        </w:tc>
      </w:tr>
      <w:tr w:rsidR="00F06D4D" w:rsidRPr="00F06D4D" w14:paraId="18D3E012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504628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TRPM4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A02B6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1149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ADAAB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80604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7C07D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7.49417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450A7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16591E-13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AF1E6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79489E-1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2EC8A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8.53815</w:t>
            </w:r>
          </w:p>
        </w:tc>
      </w:tr>
      <w:tr w:rsidR="00F06D4D" w:rsidRPr="00F06D4D" w14:paraId="60C3612C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47D7A0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LONRF2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27DAB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1148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FF2E5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0.6572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A0D95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2.0633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BE47A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06246E-29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D0B8B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5346E-2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4B7B3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4.54644</w:t>
            </w:r>
          </w:p>
        </w:tc>
      </w:tr>
      <w:tr w:rsidR="00F06D4D" w:rsidRPr="00F06D4D" w14:paraId="0A86AA51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73ADA0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PLEKHO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D8A86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1147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C0F94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54358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287A8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7.98416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F257E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44607E-14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23FDB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00877E-1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C9D89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1.89262</w:t>
            </w:r>
          </w:p>
        </w:tc>
      </w:tr>
      <w:tr w:rsidR="00F06D4D" w:rsidRPr="00F06D4D" w14:paraId="34162297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40A556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MYO1D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13D22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1134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70CF1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28657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C5B1C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8.81704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41BB8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41853E-17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C4895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08645E-1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D5407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7.82077</w:t>
            </w:r>
          </w:p>
        </w:tc>
      </w:tr>
      <w:tr w:rsidR="00F06D4D" w:rsidRPr="00F06D4D" w14:paraId="3541FA64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39D84A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PCSK7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2B7C2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1130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45D16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93628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7E7CC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2.2258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86F3B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64028E-29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41214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57082E-2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A7750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6.01246</w:t>
            </w:r>
          </w:p>
        </w:tc>
      </w:tr>
      <w:tr w:rsidR="00F06D4D" w:rsidRPr="00F06D4D" w14:paraId="2272A866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2FAE89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EAF2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47A04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112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DD7E5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44409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44BDA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0.2705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2D692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61191E-22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286FD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19024E-2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58319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9.28616</w:t>
            </w:r>
          </w:p>
        </w:tc>
      </w:tr>
      <w:tr w:rsidR="00F06D4D" w:rsidRPr="00F06D4D" w14:paraId="046EA531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B31C49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FAM21C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50DE1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1110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64A2F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82177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CDE28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3.123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7869B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44879E-33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7BE04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95087E-3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56EA7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4.12555</w:t>
            </w:r>
          </w:p>
        </w:tc>
      </w:tr>
      <w:tr w:rsidR="00F06D4D" w:rsidRPr="00F06D4D" w14:paraId="0FF4DA39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C3EBDF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TNFAIP8L2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3C7DC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1099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B2759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75673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55049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8.00443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9D97D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25429E-14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D76A3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11007E-1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12F95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2.09653</w:t>
            </w:r>
          </w:p>
        </w:tc>
      </w:tr>
      <w:tr w:rsidR="00F06D4D" w:rsidRPr="00F06D4D" w14:paraId="037E2DD5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647F18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POU2F2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6C930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1083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50A50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9834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D77CD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8.80989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DE387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60663E-17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2A56E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1966E-1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548BA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8.01516</w:t>
            </w:r>
          </w:p>
        </w:tc>
      </w:tr>
      <w:tr w:rsidR="00F06D4D" w:rsidRPr="00F06D4D" w14:paraId="1AB56139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B105A5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RECK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32467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1080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C4F2B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70645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9FD03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1.061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02916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66506E-25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90558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19765E-2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2E490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5.94056</w:t>
            </w:r>
          </w:p>
        </w:tc>
      </w:tr>
      <w:tr w:rsidR="00F06D4D" w:rsidRPr="00F06D4D" w14:paraId="65CC2BBB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5F97F5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GPR174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555A1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1050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6DCDC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27982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7CA96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5.9531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7AD6C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66579E-09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8DDF9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71811E-0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C77B2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.478433</w:t>
            </w:r>
          </w:p>
        </w:tc>
      </w:tr>
      <w:tr w:rsidR="00F06D4D" w:rsidRPr="00F06D4D" w14:paraId="331D3C6D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B69759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CD8A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D9192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1043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A7F07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42543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C127F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5.42399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27696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.99342E-08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02739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68045E-0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1A7C3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577978</w:t>
            </w:r>
          </w:p>
        </w:tc>
      </w:tr>
      <w:tr w:rsidR="00F06D4D" w:rsidRPr="00F06D4D" w14:paraId="19F62C5E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A3FCA4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FGF10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1FC74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1036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2D460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480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E5A80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7.42995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6C1B0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39846E-13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562A3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71687E-1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9D98A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8.33668</w:t>
            </w:r>
          </w:p>
        </w:tc>
      </w:tr>
      <w:tr w:rsidR="00F06D4D" w:rsidRPr="00F06D4D" w14:paraId="61D9BE9B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10C2A1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ADRB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0761F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1019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464BD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46009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D98F9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5.12785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675F9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53239E-07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C9F5D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13922E-0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EA4EB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245935</w:t>
            </w:r>
          </w:p>
        </w:tc>
      </w:tr>
      <w:tr w:rsidR="00F06D4D" w:rsidRPr="00F06D4D" w14:paraId="29F6A609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722622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WASL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2DE0C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1016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15515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99326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DF4E8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1.9056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D4608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88954E-28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88839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05826E-2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2E3D6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3.08721</w:t>
            </w:r>
          </w:p>
        </w:tc>
      </w:tr>
      <w:tr w:rsidR="00F06D4D" w:rsidRPr="00F06D4D" w14:paraId="42C36D9A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4C6648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TWIST2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FCCF2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1016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A3830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21239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E578A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6.5301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51AC5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95253E-10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4CE55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74343E-10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05FCE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2.77139</w:t>
            </w:r>
          </w:p>
        </w:tc>
      </w:tr>
      <w:tr w:rsidR="00F06D4D" w:rsidRPr="00F06D4D" w14:paraId="63B7EE95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507E51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PHYHD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0ACD4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1014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73080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15694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087E9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7.37711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EE271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.0891E-13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5ED0A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8135E-1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77B06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8.03437</w:t>
            </w:r>
          </w:p>
        </w:tc>
      </w:tr>
      <w:tr w:rsidR="00F06D4D" w:rsidRPr="00F06D4D" w14:paraId="750F954B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48BD2F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PC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8E773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1011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8022D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33481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C666B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8.68434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5FE3B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.20417E-17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B067E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38403E-1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8FFDF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6.89547</w:t>
            </w:r>
          </w:p>
        </w:tc>
      </w:tr>
      <w:tr w:rsidR="00F06D4D" w:rsidRPr="00F06D4D" w14:paraId="256DCF5D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DF5C0C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HIST1H2AC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DB37A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1010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F33F9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76895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DC2F1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5.91936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087DD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84699E-09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D1A40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06112E-0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8EC6C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.028445</w:t>
            </w:r>
          </w:p>
        </w:tc>
      </w:tr>
      <w:tr w:rsidR="00F06D4D" w:rsidRPr="00F06D4D" w14:paraId="04F3B2E8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B8E64D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MDFIC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67BE5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1002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FDC31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69509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31D9C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7.65684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7C059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38841E-13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EEBC4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23011E-1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B9F4D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9.73564</w:t>
            </w:r>
          </w:p>
        </w:tc>
      </w:tr>
      <w:tr w:rsidR="00F06D4D" w:rsidRPr="00F06D4D" w14:paraId="777B8402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23220F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ZNF844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DE60A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1001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2DEFC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2597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53B53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6.77711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5B498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29199E-11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21B93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56445E-10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CBF4C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4.15609</w:t>
            </w:r>
          </w:p>
        </w:tc>
      </w:tr>
      <w:tr w:rsidR="00F06D4D" w:rsidRPr="00F06D4D" w14:paraId="4591E91C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84469F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TP53I3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96326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0991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178D4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5020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94A98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0.8875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39533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05467E-24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3B8D9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1731E-2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B40E3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4.28299</w:t>
            </w:r>
          </w:p>
        </w:tc>
      </w:tr>
      <w:tr w:rsidR="00F06D4D" w:rsidRPr="00F06D4D" w14:paraId="3300FABC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A8B9B5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MYCT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E902C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0981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1BBA8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89198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D0602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9.61723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069DF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10945E-20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E659E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32532E-1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14D37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4.11207</w:t>
            </w:r>
          </w:p>
        </w:tc>
      </w:tr>
      <w:tr w:rsidR="00F06D4D" w:rsidRPr="00F06D4D" w14:paraId="3A68DA31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9FBFDC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ANKRD65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90324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097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E612C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12791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6B4A9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6.93436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1944B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6002E-11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6E13B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06798E-1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F7619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5.22272</w:t>
            </w:r>
          </w:p>
        </w:tc>
      </w:tr>
      <w:tr w:rsidR="00F06D4D" w:rsidRPr="00F06D4D" w14:paraId="7C501397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8763F0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lastRenderedPageBreak/>
              <w:t>S1PR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11DBB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0971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27843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47423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078E9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8.34519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F7011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10533E-15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F0AF8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88117E-1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8AE3C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4.43233</w:t>
            </w:r>
          </w:p>
        </w:tc>
      </w:tr>
      <w:tr w:rsidR="00F06D4D" w:rsidRPr="00F06D4D" w14:paraId="7A9CF9C8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0C75B4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MFSD7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0C38F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096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F1DC2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11975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98ADF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7.88722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57EEF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84553E-14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76958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34341E-1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5421A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1.35939</w:t>
            </w:r>
          </w:p>
        </w:tc>
      </w:tr>
      <w:tr w:rsidR="00F06D4D" w:rsidRPr="00F06D4D" w14:paraId="2654B30D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276B3C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HK2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49C71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0965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68C08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3408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AE29A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7.86683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817B4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27847E-14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63642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53899E-1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0614B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1.04114</w:t>
            </w:r>
          </w:p>
        </w:tc>
      </w:tr>
      <w:tr w:rsidR="00F06D4D" w:rsidRPr="00F06D4D" w14:paraId="507F00D5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65D104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GNA13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10516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0963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0EE8A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45484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00368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2.5189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385CB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15208E-30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49AE7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98469E-2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B82C0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8.57745</w:t>
            </w:r>
          </w:p>
        </w:tc>
      </w:tr>
      <w:tr w:rsidR="00F06D4D" w:rsidRPr="00F06D4D" w14:paraId="29968928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4FCCDD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AXL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72F9D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0958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E6EEB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00621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5FCA6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7.04768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E3A90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77744E-12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D9524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01937E-1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375A7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5.6868</w:t>
            </w:r>
          </w:p>
        </w:tc>
      </w:tr>
      <w:tr w:rsidR="00F06D4D" w:rsidRPr="00F06D4D" w14:paraId="4EEB3E95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189C06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ROR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26598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0957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44CD6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68145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89E2C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6.09427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CEDD9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54216E-09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18B5A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92416E-0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FD13B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0.27918</w:t>
            </w:r>
          </w:p>
        </w:tc>
      </w:tr>
      <w:tr w:rsidR="00F06D4D" w:rsidRPr="00F06D4D" w14:paraId="7EA34743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CCBCF6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BDH2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79F34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0956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75957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72457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F417C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8.84362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40F87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80001E-17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880E6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71986E-1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9C2E2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8.04841</w:t>
            </w:r>
          </w:p>
        </w:tc>
      </w:tr>
      <w:tr w:rsidR="00F06D4D" w:rsidRPr="00F06D4D" w14:paraId="3DC35830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F1BEEA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PANK3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35EE4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0956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03CAE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53798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8BCBF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0.1106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1CD0F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3409E-21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88A45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13845E-20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14671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7.86607</w:t>
            </w:r>
          </w:p>
        </w:tc>
      </w:tr>
      <w:tr w:rsidR="00F06D4D" w:rsidRPr="00F06D4D" w14:paraId="7E3F436C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1AEED3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ACO2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48CFC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0954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579E7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64054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673CA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1.9896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8DE10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36524E-28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FDA82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97514E-2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2889E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3.83323</w:t>
            </w:r>
          </w:p>
        </w:tc>
      </w:tr>
      <w:tr w:rsidR="00F06D4D" w:rsidRPr="00F06D4D" w14:paraId="3FE92E77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0A84A3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CTSF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8F4B8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0954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51BD4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96702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D840D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6.23301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3B3F7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13995E-09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FF3C4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67241E-0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B9687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0.80457</w:t>
            </w:r>
          </w:p>
        </w:tc>
      </w:tr>
      <w:tr w:rsidR="00F06D4D" w:rsidRPr="00F06D4D" w14:paraId="7E9464DE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A85C86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TAX1BP3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F283F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0948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BD0A7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061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478DD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0.6364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19287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71921E-23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32B31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68541E-2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0CC95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2.17515</w:t>
            </w:r>
          </w:p>
        </w:tc>
      </w:tr>
      <w:tr w:rsidR="00F06D4D" w:rsidRPr="00F06D4D" w14:paraId="27B0AFB9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EE922F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FEZ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6AE08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0947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34718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50617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F3799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9.54361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8C8F5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27257E-19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62DAC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.32627E-1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6F377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3.56742</w:t>
            </w:r>
          </w:p>
        </w:tc>
      </w:tr>
      <w:tr w:rsidR="00F06D4D" w:rsidRPr="00F06D4D" w14:paraId="3C747FC3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52029B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C16orf45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3AC93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0941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45A20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57194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6529E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8.01608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0644F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15567E-14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905F5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65675E-1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A7765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2.19771</w:t>
            </w:r>
          </w:p>
        </w:tc>
      </w:tr>
      <w:tr w:rsidR="00F06D4D" w:rsidRPr="00F06D4D" w14:paraId="69B5F3CE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563B99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PTPLAD2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393BA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0941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B2D5D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13870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C2F80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9.87159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B199F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.31664E-21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6CF49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42884E-20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EF5C5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6.17101</w:t>
            </w:r>
          </w:p>
        </w:tc>
      </w:tr>
      <w:tr w:rsidR="00F06D4D" w:rsidRPr="00F06D4D" w14:paraId="33D58244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571841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TPM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4A371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094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30B0D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36341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FD247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8.07696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6D96F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52359E-15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456D8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73439E-1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88A2A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2.4918</w:t>
            </w:r>
          </w:p>
        </w:tc>
      </w:tr>
      <w:tr w:rsidR="00F06D4D" w:rsidRPr="00F06D4D" w14:paraId="50D4E131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F3461E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DPEP2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D5B77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0933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EBACB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86574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4DBE9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8.12131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94DBE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49555E-15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C5FAB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75862E-1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306D1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3.06425</w:t>
            </w:r>
          </w:p>
        </w:tc>
      </w:tr>
      <w:tr w:rsidR="00F06D4D" w:rsidRPr="00F06D4D" w14:paraId="4C62F124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D0019A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ARHGEF26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DA1A8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0933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38A5F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64786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44484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7.61278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94B6A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87278E-13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3145F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28764E-1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551DB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9.55364</w:t>
            </w:r>
          </w:p>
        </w:tc>
      </w:tr>
      <w:tr w:rsidR="00F06D4D" w:rsidRPr="00F06D4D" w14:paraId="1B9D7100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C9DA3B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EPHA4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C5CF5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0926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B0288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49774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0EA5E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5.18217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00060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45241E-07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F43CB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77841E-0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C93FB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482572</w:t>
            </w:r>
          </w:p>
        </w:tc>
      </w:tr>
      <w:tr w:rsidR="00F06D4D" w:rsidRPr="00F06D4D" w14:paraId="50AADFA8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04BE9B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PPP1R14C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10FD3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0907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CF676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55780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BE8FE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3.90031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A39C6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00112277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B3C07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002198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EBA1C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0.30767</w:t>
            </w:r>
          </w:p>
        </w:tc>
      </w:tr>
      <w:tr w:rsidR="00F06D4D" w:rsidRPr="00F06D4D" w14:paraId="7A8FFE51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5313FC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CDKL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32903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0907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D3C73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51858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8DF05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0.6144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49A99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06705E-23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FB24D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02069E-2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C083E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2.22018</w:t>
            </w:r>
          </w:p>
        </w:tc>
      </w:tr>
      <w:tr w:rsidR="00F06D4D" w:rsidRPr="00F06D4D" w14:paraId="729DBBB2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1C5062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HTR7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4462E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0896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92B3D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0.4194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0B5EA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2.81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3B3B8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02904E-32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689F5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49544E-30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B57D8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1.31989</w:t>
            </w:r>
          </w:p>
        </w:tc>
      </w:tr>
      <w:tr w:rsidR="00F06D4D" w:rsidRPr="00F06D4D" w14:paraId="0554EF13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368E15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DNAJB4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F57D3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0895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D0982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04873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6A7B8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9.71206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11653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34529E-20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660A1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56236E-1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9EC76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4.74669</w:t>
            </w:r>
          </w:p>
        </w:tc>
      </w:tr>
      <w:tr w:rsidR="00F06D4D" w:rsidRPr="00F06D4D" w14:paraId="0961F51B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645CE8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IL10RB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4D022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0890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5966A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03188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C389C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2.8905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8A70C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82335E-32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15BDC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25389E-3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1DCD8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1.962</w:t>
            </w:r>
          </w:p>
        </w:tc>
      </w:tr>
      <w:tr w:rsidR="00F06D4D" w:rsidRPr="00F06D4D" w14:paraId="25D6DA15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04D079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CORO2A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BE664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0883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65C39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21129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0CB0D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8.97936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E8610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0424E-17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DE086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39777E-1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F457B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9.02861</w:t>
            </w:r>
          </w:p>
        </w:tc>
      </w:tr>
      <w:tr w:rsidR="00F06D4D" w:rsidRPr="00F06D4D" w14:paraId="6B3D29FC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792B19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MAPK10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77454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088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A8D36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0.027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C251B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2.5257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C5776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8347E-30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8189E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87434E-2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94F9B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8.79407</w:t>
            </w:r>
          </w:p>
        </w:tc>
      </w:tr>
      <w:tr w:rsidR="00F06D4D" w:rsidRPr="00F06D4D" w14:paraId="431C0548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80AB73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NLGN4X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3E1AD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0881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988F8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0.0747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C838B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9.89745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33ACA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56439E-21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74428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08492E-20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296BD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6.31543</w:t>
            </w:r>
          </w:p>
        </w:tc>
      </w:tr>
      <w:tr w:rsidR="00F06D4D" w:rsidRPr="00F06D4D" w14:paraId="69BBE2E1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0368A2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ATP8B2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D1E1A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0874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CA6C2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58690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A30B2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8.47839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EE9BF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1976E-16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E3698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32568E-1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53CBB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5.46385</w:t>
            </w:r>
          </w:p>
        </w:tc>
      </w:tr>
      <w:tr w:rsidR="00F06D4D" w:rsidRPr="00F06D4D" w14:paraId="69B2A52C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FBCE0B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SYTL5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1C62F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086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0CCDC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87751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3F52C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4.63629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56EC4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77884E-06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B2B5F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8472E-0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FC50C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917149</w:t>
            </w:r>
          </w:p>
        </w:tc>
      </w:tr>
      <w:tr w:rsidR="00F06D4D" w:rsidRPr="00F06D4D" w14:paraId="0411D0EE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777782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SEMA4G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3066A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0854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DE155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17591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E679B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8.50849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D713C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36772E-16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1F9F8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87973E-1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37C1C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5.55884</w:t>
            </w:r>
          </w:p>
        </w:tc>
      </w:tr>
      <w:tr w:rsidR="00F06D4D" w:rsidRPr="00F06D4D" w14:paraId="6F812DA6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88E193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PDLIM2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42973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0852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AF4E5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17593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5DAFD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9.81345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2F4FC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48671E-20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135CA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17036E-1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D56B4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5.63274</w:t>
            </w:r>
          </w:p>
        </w:tc>
      </w:tr>
      <w:tr w:rsidR="00F06D4D" w:rsidRPr="00F06D4D" w14:paraId="48015D51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C1359C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ELMSAN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3288B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0851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B30B7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30462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CD0A7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4.4739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1820E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25245E-38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B3CA8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69184E-3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6DCA9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6.85923</w:t>
            </w:r>
          </w:p>
        </w:tc>
      </w:tr>
      <w:tr w:rsidR="00F06D4D" w:rsidRPr="00F06D4D" w14:paraId="10CF02F8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65C630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PACSIN2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71108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0851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93027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15606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D1CA9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4.141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561AB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0404E-37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4C7F4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25872E-3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BABC1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3.64139</w:t>
            </w:r>
          </w:p>
        </w:tc>
      </w:tr>
      <w:tr w:rsidR="00F06D4D" w:rsidRPr="00F06D4D" w14:paraId="7C4D2EF4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B1AF8B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ZSWIM6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A8645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0846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1DB5A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45232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CF422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4.7462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29B4A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.06877E-40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032B8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92755E-3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A9A5D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9.4648</w:t>
            </w:r>
          </w:p>
        </w:tc>
      </w:tr>
      <w:tr w:rsidR="00F06D4D" w:rsidRPr="00F06D4D" w14:paraId="66E1BA67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0F49D7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SECISBP2L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90990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083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4C0FF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41206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0D4FD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1.5977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BC041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40311E-27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F5567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73698E-2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03265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0.42878</w:t>
            </w:r>
          </w:p>
        </w:tc>
      </w:tr>
      <w:tr w:rsidR="00F06D4D" w:rsidRPr="00F06D4D" w14:paraId="500F81BE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B8FE9F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SH3BP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0D079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0829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E9AA3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69202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34B35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9.29369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D0C7A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99413E-19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89251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18543E-1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60DD1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1.42019</w:t>
            </w:r>
          </w:p>
        </w:tc>
      </w:tr>
      <w:tr w:rsidR="00F06D4D" w:rsidRPr="00F06D4D" w14:paraId="03E52E6E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F1388D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TESPA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1373F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0828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5445D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35834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08EA2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8.29065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0CB7B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6383E-15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F0822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60056E-1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BE057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4.24463</w:t>
            </w:r>
          </w:p>
        </w:tc>
      </w:tr>
      <w:tr w:rsidR="00F06D4D" w:rsidRPr="00F06D4D" w14:paraId="557D534A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32F746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RNLS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44EC9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0824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34D3C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38271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ADC70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5.56895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B9E8F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6502E-08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2AD16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28555E-0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B114F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32874</w:t>
            </w:r>
          </w:p>
        </w:tc>
      </w:tr>
      <w:tr w:rsidR="00F06D4D" w:rsidRPr="00F06D4D" w14:paraId="796FD7D2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F133BF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FAM162A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5AF58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0817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89753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94163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63660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1.1286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4EBFB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61038E-25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1E864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96959E-2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12631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6.32948</w:t>
            </w:r>
          </w:p>
        </w:tc>
      </w:tr>
      <w:tr w:rsidR="00F06D4D" w:rsidRPr="00F06D4D" w14:paraId="68587684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B78029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SPTLC3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BC7BE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0812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E988E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21805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3522A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6.32455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7EAD9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66418E-10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D5725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19179E-0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8F2A5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1.57301</w:t>
            </w:r>
          </w:p>
        </w:tc>
      </w:tr>
      <w:tr w:rsidR="00F06D4D" w:rsidRPr="00F06D4D" w14:paraId="3857C285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C78C28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SLC17A7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58AB1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0811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A8023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0.5522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6A040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8.39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29205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76442E-55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C9777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5189E-5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FA4C8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15.4993</w:t>
            </w:r>
          </w:p>
        </w:tc>
      </w:tr>
      <w:tr w:rsidR="00F06D4D" w:rsidRPr="00F06D4D" w14:paraId="6B9EE83A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CE477A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CYP26B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98E10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0810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FD648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9606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0604C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6.65612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F2248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.06273E-11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71226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21667E-10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41491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3.53148</w:t>
            </w:r>
          </w:p>
        </w:tc>
      </w:tr>
      <w:tr w:rsidR="00F06D4D" w:rsidRPr="00F06D4D" w14:paraId="6E042C91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3FDB3A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RGS13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CA181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0791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0BD46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0.3936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E0FC7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7.59245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41405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14931E-13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4EE3E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.46537E-1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8B31D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9.32361</w:t>
            </w:r>
          </w:p>
        </w:tc>
      </w:tr>
      <w:tr w:rsidR="00F06D4D" w:rsidRPr="00F06D4D" w14:paraId="441FF1AF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2EB59B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RARRES2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F9C9C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0787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BDF82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02964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E5165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5.67344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96769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65237E-08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509C8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531E-0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90E14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710277</w:t>
            </w:r>
          </w:p>
        </w:tc>
      </w:tr>
      <w:tr w:rsidR="00F06D4D" w:rsidRPr="00F06D4D" w14:paraId="2496E8CF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878E95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SOCS6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75B2F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0772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5F501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11845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919D6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0.5534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50B19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44791E-23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B8DB2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31808E-2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BC019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1.50408</w:t>
            </w:r>
          </w:p>
        </w:tc>
      </w:tr>
      <w:tr w:rsidR="00F06D4D" w:rsidRPr="00F06D4D" w14:paraId="65BDF7DF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6E21F2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lastRenderedPageBreak/>
              <w:t>C11orf54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191C1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0760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57ED7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20239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3D7D7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9.35267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022D0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68591E-19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85F1E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96228E-1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9E2A0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1.88356</w:t>
            </w:r>
          </w:p>
        </w:tc>
      </w:tr>
      <w:tr w:rsidR="00F06D4D" w:rsidRPr="00F06D4D" w14:paraId="5AAAAF8D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DB16DB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TRAK2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08982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0749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C25D7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38862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88B91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5.202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322BF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8286E-41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CD261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92803E-40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3B940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3.84558</w:t>
            </w:r>
          </w:p>
        </w:tc>
      </w:tr>
      <w:tr w:rsidR="00F06D4D" w:rsidRPr="00F06D4D" w14:paraId="1E3E8C2F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1D9A59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RGS18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B7384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074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F6BD8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70526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D0E32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6.86431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A7B24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48878E-11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6F167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.28489E-1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BE012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4.79854</w:t>
            </w:r>
          </w:p>
        </w:tc>
      </w:tr>
      <w:tr w:rsidR="00F06D4D" w:rsidRPr="00F06D4D" w14:paraId="747799AC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94B333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NEDD9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AB9A5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0739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4D149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26652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1C7B1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8.20559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A9FF3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01528E-15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B091C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54496E-1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D4A2D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3.40959</w:t>
            </w:r>
          </w:p>
        </w:tc>
      </w:tr>
      <w:tr w:rsidR="00F06D4D" w:rsidRPr="00F06D4D" w14:paraId="368709CF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4F4296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HIST1H3H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BA4BF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0737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FFE8B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66520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8E921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5.41161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8824D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6598E-07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FA692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85036E-0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A0F29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489841</w:t>
            </w:r>
          </w:p>
        </w:tc>
      </w:tr>
      <w:tr w:rsidR="00F06D4D" w:rsidRPr="00F06D4D" w14:paraId="53BDFBCF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901AB5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SH3BGRL2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5D857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0731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D52B4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37712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E9F37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9.29383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2F2B8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98442E-19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A5A31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18121E-1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6ED3B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1.41375</w:t>
            </w:r>
          </w:p>
        </w:tc>
      </w:tr>
      <w:tr w:rsidR="00F06D4D" w:rsidRPr="00F06D4D" w14:paraId="7D9BB727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722198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STOX2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7FA58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0730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FEEA3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0.4162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6B16B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4.515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535E2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44025E-39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5082D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53986E-3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B86F8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7.28895</w:t>
            </w:r>
          </w:p>
        </w:tc>
      </w:tr>
      <w:tr w:rsidR="00F06D4D" w:rsidRPr="00F06D4D" w14:paraId="37F05F9B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CE51F2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SOCS2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2A97A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0726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08498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35188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FA209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8.94153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C19C3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33784E-17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93F0B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42073E-1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8719A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8.89281</w:t>
            </w:r>
          </w:p>
        </w:tc>
      </w:tr>
      <w:tr w:rsidR="00F06D4D" w:rsidRPr="00F06D4D" w14:paraId="383299D5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9096DA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PRKG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F7DEF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0725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32A02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84210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369E8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8.2384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6CA13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38424E-15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72BF8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23258E-1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2BAA5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3.83204</w:t>
            </w:r>
          </w:p>
        </w:tc>
      </w:tr>
      <w:tr w:rsidR="00F06D4D" w:rsidRPr="00F06D4D" w14:paraId="0226485A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444C23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SAMSN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29805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0723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2CF76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39832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1BD89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6.6261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50550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892E-10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DB788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83993E-10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AB1A8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3.23098</w:t>
            </w:r>
          </w:p>
        </w:tc>
      </w:tr>
      <w:tr w:rsidR="00F06D4D" w:rsidRPr="00F06D4D" w14:paraId="383C0DB9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B24FDB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MATK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AE500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0723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40709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7738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2B064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6.33207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9BA48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37477E-10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04DD9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10381E-0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B5A30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1.62264</w:t>
            </w:r>
          </w:p>
        </w:tc>
      </w:tr>
      <w:tr w:rsidR="00F06D4D" w:rsidRPr="00F06D4D" w14:paraId="35DE5350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E7454D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HLA-DOB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5A85A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0722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C6E42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5311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2AE59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6.12819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B6814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09228E-09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8AA68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57871E-0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23A78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0.43835</w:t>
            </w:r>
          </w:p>
        </w:tc>
      </w:tr>
      <w:tr w:rsidR="00F06D4D" w:rsidRPr="00F06D4D" w14:paraId="78B69826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2EEE2B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KLHDC8B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73B3B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0721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C3953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67541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3FDE9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8.37532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4BBDB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88736E-16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BB0F4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77275E-1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459D7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4.63771</w:t>
            </w:r>
          </w:p>
        </w:tc>
      </w:tr>
      <w:tr w:rsidR="00F06D4D" w:rsidRPr="00F06D4D" w14:paraId="25EF68E0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F7D34F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ACTA2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72279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0713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656D9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25900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29703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4.95108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C23F8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8124E-06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0BE03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61819E-0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A513A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124516</w:t>
            </w:r>
          </w:p>
        </w:tc>
      </w:tr>
      <w:tr w:rsidR="00F06D4D" w:rsidRPr="00F06D4D" w14:paraId="197A8FB6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971B3C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CTSS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FCC00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0712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60013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5301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1AB29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8.33534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42BD2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18694E-15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602B2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29796E-1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64862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4.31987</w:t>
            </w:r>
          </w:p>
        </w:tc>
      </w:tr>
      <w:tr w:rsidR="00F06D4D" w:rsidRPr="00F06D4D" w14:paraId="1B865FB9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E7E5ED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VDR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6C806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0710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86B7F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85867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4BB88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9.45064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F2BEF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64383E-19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945B0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88566E-1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75D55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2.62362</w:t>
            </w:r>
          </w:p>
        </w:tc>
      </w:tr>
      <w:tr w:rsidR="00F06D4D" w:rsidRPr="00F06D4D" w14:paraId="486736D3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12EC04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ATP2B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F5049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0706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BDABA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31091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6E481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0.9011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D02C7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82997E-24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478F9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94139E-2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5CEFC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4.41114</w:t>
            </w:r>
          </w:p>
        </w:tc>
      </w:tr>
      <w:tr w:rsidR="00F06D4D" w:rsidRPr="00F06D4D" w14:paraId="4BAB0545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AF29D3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DOK2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E4501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0697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E0F39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11100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EDF07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6.61669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2E4AA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15368E-10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F2276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05899E-10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DE929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3.09967</w:t>
            </w:r>
          </w:p>
        </w:tc>
      </w:tr>
      <w:tr w:rsidR="00F06D4D" w:rsidRPr="00F06D4D" w14:paraId="2B3B086D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F61469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STIM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79F30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0696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6C7F1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68483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54C71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5.3962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666B2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62366E-42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28F6E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25705E-4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93F56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5.73111</w:t>
            </w:r>
          </w:p>
        </w:tc>
      </w:tr>
      <w:tr w:rsidR="00F06D4D" w:rsidRPr="00F06D4D" w14:paraId="244B62D3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BF0F6C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TCEAL3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BF633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0695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4D618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98623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A2AB1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7.86703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8A7CA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27373E-14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DCF0B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53719E-1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0B01A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1.13197</w:t>
            </w:r>
          </w:p>
        </w:tc>
      </w:tr>
      <w:tr w:rsidR="00F06D4D" w:rsidRPr="00F06D4D" w14:paraId="0A916D69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1AF57E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RXRA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48CF7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0691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4D043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59197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A6A97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1.666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BFEFA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41375E-27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59C71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18575E-2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36922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0.98767</w:t>
            </w:r>
          </w:p>
        </w:tc>
      </w:tr>
      <w:tr w:rsidR="00F06D4D" w:rsidRPr="00F06D4D" w14:paraId="453B1A0E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1F1211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DENND1C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04BD2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0687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D8D2E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33258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21184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1.2383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AC522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1194E-25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D8623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19032E-2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3D56E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7.28338</w:t>
            </w:r>
          </w:p>
        </w:tc>
      </w:tr>
      <w:tr w:rsidR="00F06D4D" w:rsidRPr="00F06D4D" w14:paraId="49A0C3BF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6371E4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ARHGAP42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14F36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0687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CA530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32603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E08F4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1.0214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E69A1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5516E-25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B2871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19488E-2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F5B80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5.55259</w:t>
            </w:r>
          </w:p>
        </w:tc>
      </w:tr>
      <w:tr w:rsidR="00F06D4D" w:rsidRPr="00F06D4D" w14:paraId="6DA18E51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8257DF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HOXD10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71C58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0686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B48D4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50846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9C116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3.88997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54F3B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00116993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157B2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0022855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228DA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0.08851</w:t>
            </w:r>
          </w:p>
        </w:tc>
      </w:tr>
      <w:tr w:rsidR="00F06D4D" w:rsidRPr="00F06D4D" w14:paraId="42E68E06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DDB847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BTLA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F3698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0684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25972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0.0115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2369F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8.78965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A5CDB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19739E-17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D12E1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53499E-1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E2B92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7.808</w:t>
            </w:r>
          </w:p>
        </w:tc>
      </w:tr>
      <w:tr w:rsidR="00F06D4D" w:rsidRPr="00F06D4D" w14:paraId="2A19980B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E34922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VLDLR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7965B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06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40A29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39192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AAEED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6.31627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98D85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99731E-10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AF4FB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29699E-0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92642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1.51517</w:t>
            </w:r>
          </w:p>
        </w:tc>
      </w:tr>
      <w:tr w:rsidR="00F06D4D" w:rsidRPr="00F06D4D" w14:paraId="5B6DA27B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EAB058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ECE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7BEB5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0656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0084D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0472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F4AE9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9.6367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DA3D6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09247E-20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71955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58339E-1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7C1CE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4.0764</w:t>
            </w:r>
          </w:p>
        </w:tc>
      </w:tr>
      <w:tr w:rsidR="00F06D4D" w:rsidRPr="00F06D4D" w14:paraId="2CB798C3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FF3D5A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MTUS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E1520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0655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15AAF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07933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4BC0C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8.80121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30963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84905E-17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FEE3A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33603E-1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6FDE8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7.72031</w:t>
            </w:r>
          </w:p>
        </w:tc>
      </w:tr>
      <w:tr w:rsidR="00F06D4D" w:rsidRPr="00F06D4D" w14:paraId="45654B5D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6C3687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MAB21L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7489A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0649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D260E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0.6775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DC5A7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6.128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86FA7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20781E-45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44924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72569E-4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ABC9B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2.93367</w:t>
            </w:r>
          </w:p>
        </w:tc>
      </w:tr>
      <w:tr w:rsidR="00F06D4D" w:rsidRPr="00F06D4D" w14:paraId="68D4F59C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09143D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GLDN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5A3FC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064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4C8F8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26218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2BF62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6.70183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8F1F8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8415E-11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B8F3A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45803E-10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6737D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3.78691</w:t>
            </w:r>
          </w:p>
        </w:tc>
      </w:tr>
      <w:tr w:rsidR="00F06D4D" w:rsidRPr="00F06D4D" w14:paraId="7CE4AA50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DF53B6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PPY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9B587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0633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9E986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0.7094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49EEA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8.26244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5555D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00656E-15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CAAC1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4514E-1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37B9E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3.85779</w:t>
            </w:r>
          </w:p>
        </w:tc>
      </w:tr>
      <w:tr w:rsidR="00F06D4D" w:rsidRPr="00F06D4D" w14:paraId="6AFD817F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66AA82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ACOT1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A8295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0629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47195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30896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A5036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8.44521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80D24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34744E-16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1090D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93829E-1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90684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5.16338</w:t>
            </w:r>
          </w:p>
        </w:tc>
      </w:tr>
      <w:tr w:rsidR="00F06D4D" w:rsidRPr="00F06D4D" w14:paraId="426C37ED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5DE232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ITGA4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BB51C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062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3D59A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02571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A4EFA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8.35669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8B866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1716E-15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B107D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43708E-1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86DA2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4.65446</w:t>
            </w:r>
          </w:p>
        </w:tc>
      </w:tr>
      <w:tr w:rsidR="00F06D4D" w:rsidRPr="00F06D4D" w14:paraId="31F30B08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AA618E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PCDH7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6D51F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0620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EF22B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34444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147F9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6.94321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703A1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51308E-11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70999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75022E-1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C0C93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5.26923</w:t>
            </w:r>
          </w:p>
        </w:tc>
      </w:tr>
      <w:tr w:rsidR="00F06D4D" w:rsidRPr="00F06D4D" w14:paraId="05EC1362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FB0E84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NTS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68CB4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0615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4B16C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54085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B645D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2.76507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A1DF4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05948739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FFC45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0929819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1D239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3.69977</w:t>
            </w:r>
          </w:p>
        </w:tc>
      </w:tr>
      <w:tr w:rsidR="00F06D4D" w:rsidRPr="00F06D4D" w14:paraId="5DD4995A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B045E2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LAG3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75BA2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0615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7450B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01307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48C2A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5.91913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5FB85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85583E-09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3096C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06343E-0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147B8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.234119</w:t>
            </w:r>
          </w:p>
        </w:tc>
      </w:tr>
      <w:tr w:rsidR="00F06D4D" w:rsidRPr="00F06D4D" w14:paraId="36F0CB51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0BF653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FGFBP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F5A5D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061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E730B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14074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43FA7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4.01822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ECDDA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97991E-05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01415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0014020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356F0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53853</w:t>
            </w:r>
          </w:p>
        </w:tc>
      </w:tr>
      <w:tr w:rsidR="00F06D4D" w:rsidRPr="00F06D4D" w14:paraId="0F68BDD1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B4AB41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STOM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1ACBB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0613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06AD1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14869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2AEAE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6.34062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82657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06077E-10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7ADC3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00477E-0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5E5ED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1.39471</w:t>
            </w:r>
          </w:p>
        </w:tc>
      </w:tr>
      <w:tr w:rsidR="00F06D4D" w:rsidRPr="00F06D4D" w14:paraId="71DC7BAD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46A363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SUSD6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F6EA1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0606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7FB8D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2610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E20DF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0.7684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3E364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64664E-24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B5770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76084E-2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A4C9B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3.28148</w:t>
            </w:r>
          </w:p>
        </w:tc>
      </w:tr>
      <w:tr w:rsidR="00F06D4D" w:rsidRPr="00F06D4D" w14:paraId="400A91C6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818D24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FERMT3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106A2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0604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C45BD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47106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04178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5.83699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0685E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8317E-08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4AF6A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20049E-0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E576C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594621</w:t>
            </w:r>
          </w:p>
        </w:tc>
      </w:tr>
      <w:tr w:rsidR="00F06D4D" w:rsidRPr="00F06D4D" w14:paraId="3A742618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873ED4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MAGEH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824C6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0597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BA730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86250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DB71F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7.0943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AFE0D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76506E-12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51058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26557E-1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4DBDB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5.98771</w:t>
            </w:r>
          </w:p>
        </w:tc>
      </w:tr>
      <w:tr w:rsidR="00F06D4D" w:rsidRPr="00F06D4D" w14:paraId="35A7A535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E62FED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RAB9B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C95C5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0596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E7FC6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37711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CBA96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6.99484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2DC88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8997E-11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72B82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18362E-1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0FE3E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5.59468</w:t>
            </w:r>
          </w:p>
        </w:tc>
      </w:tr>
      <w:tr w:rsidR="00F06D4D" w:rsidRPr="00F06D4D" w14:paraId="408A6225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79BF3D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PQLC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AA70F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0575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BC532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80325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CDD09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9.43592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C7DBC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96729E-19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47B14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10941E-1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696D1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2.51612</w:t>
            </w:r>
          </w:p>
        </w:tc>
      </w:tr>
      <w:tr w:rsidR="00F06D4D" w:rsidRPr="00F06D4D" w14:paraId="007B1C79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E40308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IKZF3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54F85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0571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C8D2F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59741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51222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6.1567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97C0E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77516E-09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D13BF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61528E-0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F6FE0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0.59316</w:t>
            </w:r>
          </w:p>
        </w:tc>
      </w:tr>
      <w:tr w:rsidR="00F06D4D" w:rsidRPr="00F06D4D" w14:paraId="74F9978D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FFF29A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lastRenderedPageBreak/>
              <w:t>CADM2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0AAA9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05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3FC52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0.7952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7C2EC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5.7461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1B0E7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23427E-44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05B4A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22527E-4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EF6B7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9.16492</w:t>
            </w:r>
          </w:p>
        </w:tc>
      </w:tr>
      <w:tr w:rsidR="00F06D4D" w:rsidRPr="00F06D4D" w14:paraId="632A5B17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3803B2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CD207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F286B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0545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2756D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45712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3BB56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5.83778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AAD98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7844E-08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68EBB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18925E-0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2777C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865812</w:t>
            </w:r>
          </w:p>
        </w:tc>
      </w:tr>
      <w:tr w:rsidR="00F06D4D" w:rsidRPr="00F06D4D" w14:paraId="408EFC53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F566E2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ETNK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78CAA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0544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03983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99520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F3B2F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8.61489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24F1D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5396E-16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5F801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81816E-1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C256F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6.33354</w:t>
            </w:r>
          </w:p>
        </w:tc>
      </w:tr>
      <w:tr w:rsidR="00F06D4D" w:rsidRPr="00F06D4D" w14:paraId="625ED0EB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72D7A4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NELL2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C7801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0538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8A30E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64373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82BE1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4.64721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C3970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54481E-06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86C2F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3431E-0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F321A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033076</w:t>
            </w:r>
          </w:p>
        </w:tc>
      </w:tr>
      <w:tr w:rsidR="00F06D4D" w:rsidRPr="00F06D4D" w14:paraId="19D4F526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81AB9F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DST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A1F45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0532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267D1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91582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991DD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8.77961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1A961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52466E-17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FC2FF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71895E-1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C9FBF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7.63177</w:t>
            </w:r>
          </w:p>
        </w:tc>
      </w:tr>
      <w:tr w:rsidR="00F06D4D" w:rsidRPr="00F06D4D" w14:paraId="2AA96F7E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CD7D4A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RASL12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4C392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052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38782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8963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65A5C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7.84714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951BE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75792E-14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5B721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75454E-1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35812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1.00657</w:t>
            </w:r>
          </w:p>
        </w:tc>
      </w:tr>
      <w:tr w:rsidR="00F06D4D" w:rsidRPr="00F06D4D" w14:paraId="12E60F2F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270DF0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FAM63A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4E8FE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0522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F2362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39521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135AD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0.2723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90D5A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5601E-22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604E1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14609E-2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9FAE1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9.18351</w:t>
            </w:r>
          </w:p>
        </w:tc>
      </w:tr>
      <w:tr w:rsidR="00F06D4D" w:rsidRPr="00F06D4D" w14:paraId="0B38F235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E1305A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STAP2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08C1F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0518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05EF5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77346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BB581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8.42422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3007E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23104E-16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AC320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39791E-1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086C8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4.95046</w:t>
            </w:r>
          </w:p>
        </w:tc>
      </w:tr>
      <w:tr w:rsidR="00F06D4D" w:rsidRPr="00F06D4D" w14:paraId="50D55F2C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B08956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EMILIN3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9176E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0516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8BE49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0.3597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CC8EA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1.0133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897FC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02352E-25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F89AF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70139E-2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5CBD4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5.46432</w:t>
            </w:r>
          </w:p>
        </w:tc>
      </w:tr>
      <w:tr w:rsidR="00F06D4D" w:rsidRPr="00F06D4D" w14:paraId="2BA6367D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B0FECA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FCGRT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2B632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0515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86910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44226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7586B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6.25156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BCF80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2296E-09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8452E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31096E-0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6D356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0.88972</w:t>
            </w:r>
          </w:p>
        </w:tc>
      </w:tr>
      <w:tr w:rsidR="00F06D4D" w:rsidRPr="00F06D4D" w14:paraId="0140900F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85283D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FBXL7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6562E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0509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913C3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79465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BF2E0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8.82021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563AC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33822E-17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19DBF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03959E-1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17FC8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8.04763</w:t>
            </w:r>
          </w:p>
        </w:tc>
      </w:tr>
      <w:tr w:rsidR="00F06D4D" w:rsidRPr="00F06D4D" w14:paraId="5FB19FAE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E332F8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KCNK5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270B5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0505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EA02B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28632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78332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6.81932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4F29D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29905E-11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062D8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21661E-10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0D3B8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4.24657</w:t>
            </w:r>
          </w:p>
        </w:tc>
      </w:tr>
      <w:tr w:rsidR="00F06D4D" w:rsidRPr="00F06D4D" w14:paraId="70C10CF4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47B6CB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MAP2K6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3C68C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0504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8B9A3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52035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A9061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7.91167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5BFBA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40018E-14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D2C25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14032E-1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772B3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1.39864</w:t>
            </w:r>
          </w:p>
        </w:tc>
      </w:tr>
      <w:tr w:rsidR="00F06D4D" w:rsidRPr="00F06D4D" w14:paraId="039296EC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1AED25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RBMS3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086BB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0495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1881E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49462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3C468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0.018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6A40B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85134E-21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41BBF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35835E-20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D4ECF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7.34297</w:t>
            </w:r>
          </w:p>
        </w:tc>
      </w:tr>
      <w:tr w:rsidR="00F06D4D" w:rsidRPr="00F06D4D" w14:paraId="3512656D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B48626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PRICKLE2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8B177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0494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0EDDA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22948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59DCB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8.21752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76466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76872E-15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7758E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42533E-1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9B337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3.73094</w:t>
            </w:r>
          </w:p>
        </w:tc>
      </w:tr>
      <w:tr w:rsidR="00F06D4D" w:rsidRPr="00F06D4D" w14:paraId="4BBA25EB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C9D07B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SVOPL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4FB5E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0485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025A1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0.5667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47629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6.79002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9E688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96067E-11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1D519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45009E-10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D1125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4.15195</w:t>
            </w:r>
          </w:p>
        </w:tc>
      </w:tr>
      <w:tr w:rsidR="00F06D4D" w:rsidRPr="00F06D4D" w14:paraId="2D591B94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4D81B0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LTB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75043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0480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2EC20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71392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D6C53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5.76827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59734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58193E-08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A8348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59496E-0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F3C85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254101</w:t>
            </w:r>
          </w:p>
        </w:tc>
      </w:tr>
      <w:tr w:rsidR="00F06D4D" w:rsidRPr="00F06D4D" w14:paraId="33DD76F6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83C72B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HERC3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7CA49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0470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C4461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14088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C1FAD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3.0298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C1923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553E-32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139FC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07497E-3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E54D9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3.30235</w:t>
            </w:r>
          </w:p>
        </w:tc>
      </w:tr>
      <w:tr w:rsidR="00F06D4D" w:rsidRPr="00F06D4D" w14:paraId="1B914D24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2999B3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STX12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FA5C2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0469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AEA5E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29040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2059C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2.0174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21EC1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6481E-28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6BB17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55876E-2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83B3B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4.08072</w:t>
            </w:r>
          </w:p>
        </w:tc>
      </w:tr>
      <w:tr w:rsidR="00F06D4D" w:rsidRPr="00F06D4D" w14:paraId="762C8865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492EA1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TMEM25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8E941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0468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D3A8F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37435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05120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6.87422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9247C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33853E-11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D95D9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74509E-1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E9173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4.84098</w:t>
            </w:r>
          </w:p>
        </w:tc>
      </w:tr>
      <w:tr w:rsidR="00F06D4D" w:rsidRPr="00F06D4D" w14:paraId="788E3093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798EB8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NHSL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64DE6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0467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B583D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33617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8FA83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9.79387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345EE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73942E-20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28B9F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36371E-1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73764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5.33219</w:t>
            </w:r>
          </w:p>
        </w:tc>
      </w:tr>
      <w:tr w:rsidR="00F06D4D" w:rsidRPr="00F06D4D" w14:paraId="560EC2C7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EA77FC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MEIS2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09A65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0460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3EF60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74498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7151A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5.92585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55FE6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6026E-09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0CCE8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98998E-0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5C755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.350852</w:t>
            </w:r>
          </w:p>
        </w:tc>
      </w:tr>
      <w:tr w:rsidR="00F06D4D" w:rsidRPr="00F06D4D" w14:paraId="3C584396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533845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RAB30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A258B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0456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32B11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84317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C15B5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0.1062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D9B5C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38993E-21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1E79D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17834E-20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3506F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8.01178</w:t>
            </w:r>
          </w:p>
        </w:tc>
      </w:tr>
      <w:tr w:rsidR="00F06D4D" w:rsidRPr="00F06D4D" w14:paraId="4D27C2B0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25AB09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VPS4B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1F2E1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0450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372C0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53276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A1BB7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0.7052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A1049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.63336E-24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3AF31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.58517E-2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8BD2E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2.7503</w:t>
            </w:r>
          </w:p>
        </w:tc>
      </w:tr>
      <w:tr w:rsidR="00F06D4D" w:rsidRPr="00F06D4D" w14:paraId="5C4E0F80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64A5B2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GSTM4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35434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0446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62DBA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16307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92507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7.99622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24DBA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32874E-14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0BCFB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45638E-1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2C79E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1.95133</w:t>
            </w:r>
          </w:p>
        </w:tc>
      </w:tr>
      <w:tr w:rsidR="00F06D4D" w:rsidRPr="00F06D4D" w14:paraId="6A01FABB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B58741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MAP6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12ACB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044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78DC1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4846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A068F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8.45206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E7F3A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087E-16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7ADCF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79963E-1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7B589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5.36909</w:t>
            </w:r>
          </w:p>
        </w:tc>
      </w:tr>
      <w:tr w:rsidR="00F06D4D" w:rsidRPr="00F06D4D" w14:paraId="51634DE4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FCD789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COL4A6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E5896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0435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D5C83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0.2228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6F4AA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7.77784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901D5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06417E-14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C1AA2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78546E-1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A9926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0.59758</w:t>
            </w:r>
          </w:p>
        </w:tc>
      </w:tr>
      <w:tr w:rsidR="00F06D4D" w:rsidRPr="00F06D4D" w14:paraId="472FDC8F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B00C0D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GLI3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CB41F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0432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AE622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76375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F7EED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6.48165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93BB2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61492E-10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7F8E6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93835E-10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87BB7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2.49901</w:t>
            </w:r>
          </w:p>
        </w:tc>
      </w:tr>
      <w:tr w:rsidR="00F06D4D" w:rsidRPr="00F06D4D" w14:paraId="4B1183A7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2D3E5B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IL1R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BDEBD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0430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0CAB0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54603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0B3B4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7.26235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EE3B6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93586E-12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68ECC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9019E-1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4F6CE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7.07664</w:t>
            </w:r>
          </w:p>
        </w:tc>
      </w:tr>
      <w:tr w:rsidR="00F06D4D" w:rsidRPr="00F06D4D" w14:paraId="2DFEE406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F47E2C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MIXL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995C6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0429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7A2C4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0.1434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01E30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7.63037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70779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66215E-13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A7A34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38578E-1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30D8E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9.61875</w:t>
            </w:r>
          </w:p>
        </w:tc>
      </w:tr>
      <w:tr w:rsidR="00F06D4D" w:rsidRPr="00F06D4D" w14:paraId="347A925B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7E918C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TTC28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A279C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042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25CF6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27296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92B10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9.21058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9D669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7111E-18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7609B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15024E-1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5FC7A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1.01636</w:t>
            </w:r>
          </w:p>
        </w:tc>
      </w:tr>
      <w:tr w:rsidR="00F06D4D" w:rsidRPr="00F06D4D" w14:paraId="70B8159D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4D7FB4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AXDND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2903A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0427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7D8FF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48114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087AA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4.11201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55428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74262E-05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E6E52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.71143E-0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F2D3E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791783</w:t>
            </w:r>
          </w:p>
        </w:tc>
      </w:tr>
      <w:tr w:rsidR="00F06D4D" w:rsidRPr="00F06D4D" w14:paraId="28C4CB9E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2219ED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CRTAC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49768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0427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552CA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0.1866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9ED63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5.68179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8CC3C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53503E-08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3EEA4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20731E-0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AE88D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927559</w:t>
            </w:r>
          </w:p>
        </w:tc>
      </w:tr>
      <w:tr w:rsidR="00F06D4D" w:rsidRPr="00F06D4D" w14:paraId="472EF520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C43D9F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ABCA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7CD2B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042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AC2A5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7395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E13B7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8.429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B3721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01792E-16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2BB93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28791E-1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6E228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5.09599</w:t>
            </w:r>
          </w:p>
        </w:tc>
      </w:tr>
      <w:tr w:rsidR="00F06D4D" w:rsidRPr="00F06D4D" w14:paraId="7D518315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7E97ED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KRT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974DF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0426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97DC8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0.3901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F3AC9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7.14972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30E14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03106E-12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3EC15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60307E-1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8B5BE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6.43218</w:t>
            </w:r>
          </w:p>
        </w:tc>
      </w:tr>
      <w:tr w:rsidR="00F06D4D" w:rsidRPr="00F06D4D" w14:paraId="3B3E9048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1EB87D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DYRK2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985C2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042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149F6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58687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34450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3.3217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49EF9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98375E-34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7A6FD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49001E-3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20829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5.95031</w:t>
            </w:r>
          </w:p>
        </w:tc>
      </w:tr>
      <w:tr w:rsidR="00F06D4D" w:rsidRPr="00F06D4D" w14:paraId="3BC2A6E7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31E130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CNTN2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98CFC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0422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67908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0.7592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2094B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8.2567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F4F15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77326E-55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DB626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60755E-5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5C0F4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14.1358</w:t>
            </w:r>
          </w:p>
        </w:tc>
      </w:tr>
      <w:tr w:rsidR="00F06D4D" w:rsidRPr="00F06D4D" w14:paraId="08F227A7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89C7C8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ALDH6A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C211A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0421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2C373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70073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501DD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9.20407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969E0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79919E-18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39AC7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20617E-1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99377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0.76475</w:t>
            </w:r>
          </w:p>
        </w:tc>
      </w:tr>
      <w:tr w:rsidR="00F06D4D" w:rsidRPr="00F06D4D" w14:paraId="4744AF1C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E7ED76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CX3CR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8D9FC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04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36B1C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40843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4F63D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7.65108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B5A6F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44393E-13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D226B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46593E-1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2533E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9.83959</w:t>
            </w:r>
          </w:p>
        </w:tc>
      </w:tr>
      <w:tr w:rsidR="00F06D4D" w:rsidRPr="00F06D4D" w14:paraId="21B89665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FE939F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CD40LG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721B6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0415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92BDD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84366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8A0FD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6.32576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8E750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61676E-10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2DB09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17703E-0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DD740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1.59196</w:t>
            </w:r>
          </w:p>
        </w:tc>
      </w:tr>
      <w:tr w:rsidR="00F06D4D" w:rsidRPr="00F06D4D" w14:paraId="6C816D04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6E6B78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MYH15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1DBF1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0394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3805A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5686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3CE78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8.03943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89F69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.80534E-15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C4BCB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81447E-1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88A07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2.43853</w:t>
            </w:r>
          </w:p>
        </w:tc>
      </w:tr>
      <w:tr w:rsidR="00F06D4D" w:rsidRPr="00F06D4D" w14:paraId="1823ECE1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402698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CXCL14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155DA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0388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B7822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29737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07DC0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2.76901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906FD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05878499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1FD55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0919754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48279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3.9861</w:t>
            </w:r>
          </w:p>
        </w:tc>
      </w:tr>
      <w:tr w:rsidR="00F06D4D" w:rsidRPr="00F06D4D" w14:paraId="4F249C0B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43347A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GNAQ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4103C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0386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3A28B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00660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386BB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9.54462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891BA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26243E-19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F6BD2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.25976E-1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C3085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3.3597</w:t>
            </w:r>
          </w:p>
        </w:tc>
      </w:tr>
      <w:tr w:rsidR="00F06D4D" w:rsidRPr="00F06D4D" w14:paraId="621DD425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833E0B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ZDHHC2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F002F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0382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AF795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27208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CE680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5.42598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7AA11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.89035E-08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82346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65456E-0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2095C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505424</w:t>
            </w:r>
          </w:p>
        </w:tc>
      </w:tr>
      <w:tr w:rsidR="00F06D4D" w:rsidRPr="00F06D4D" w14:paraId="3FBBFE83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6070C6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lastRenderedPageBreak/>
              <w:t>UGT2B7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D333E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0378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7ABB7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99623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76DE4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3.76173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3A5B6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00193377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D06F6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003675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4DBF9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0.60954</w:t>
            </w:r>
          </w:p>
        </w:tc>
      </w:tr>
      <w:tr w:rsidR="00F06D4D" w:rsidRPr="00F06D4D" w14:paraId="56128CD1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1FCEB1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ECHDC3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4933B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0363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52D8E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97987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5766A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3.17032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0963D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01637304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47124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0276879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95275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2.59742</w:t>
            </w:r>
          </w:p>
        </w:tc>
      </w:tr>
      <w:tr w:rsidR="00F06D4D" w:rsidRPr="00F06D4D" w14:paraId="54101BE0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B11CD2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DENND5B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AB778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0353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15950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60179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038B6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8.24608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07E86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25652E-15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6B862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1697E-1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06F5C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3.90923</w:t>
            </w:r>
          </w:p>
        </w:tc>
      </w:tr>
      <w:tr w:rsidR="00F06D4D" w:rsidRPr="00F06D4D" w14:paraId="7D241B75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0A43E2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CSF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DAF0F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0351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5B38F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76593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A4C0D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7.96343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867D3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67216E-14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7DF4D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04821E-1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273B8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1.74057</w:t>
            </w:r>
          </w:p>
        </w:tc>
      </w:tr>
      <w:tr w:rsidR="00F06D4D" w:rsidRPr="00F06D4D" w14:paraId="2FEFB379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3E614B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ZNF47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277BF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0348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CADCF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3970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8ABDD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7.21174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A225C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69435E-12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90AF2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8698E-1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9CD6F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6.91427</w:t>
            </w:r>
          </w:p>
        </w:tc>
      </w:tr>
      <w:tr w:rsidR="00F06D4D" w:rsidRPr="00F06D4D" w14:paraId="5E8324C0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C4F875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FRG1B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7C6FA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0346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D3462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64107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366D9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4.98874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17925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.00291E-07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554AC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19776E-0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2278D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341768</w:t>
            </w:r>
          </w:p>
        </w:tc>
      </w:tr>
      <w:tr w:rsidR="00F06D4D" w:rsidRPr="00F06D4D" w14:paraId="11A06E1C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25C6C5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PIK3CD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47586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0345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17ED7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33618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FCE97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7.74616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950C7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53978E-14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0B03D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45043E-1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9F698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0.38265</w:t>
            </w:r>
          </w:p>
        </w:tc>
      </w:tr>
      <w:tr w:rsidR="00F06D4D" w:rsidRPr="00F06D4D" w14:paraId="072584A6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ACEAA2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TNFSF13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B2271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0342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934A5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437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97DE6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7.62794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3BAD0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68976E-13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697AF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50459E-1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9F7A5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9.43956</w:t>
            </w:r>
          </w:p>
        </w:tc>
      </w:tr>
      <w:tr w:rsidR="00F06D4D" w:rsidRPr="00F06D4D" w14:paraId="4BBC786D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5E7F63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CYP4B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49E3D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0341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B57D2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0.2844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8F0BC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7.06484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C467A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96685E-12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C943A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7132E-1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34B97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5.92408</w:t>
            </w:r>
          </w:p>
        </w:tc>
      </w:tr>
      <w:tr w:rsidR="00F06D4D" w:rsidRPr="00F06D4D" w14:paraId="01B422A5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64D826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SERINC2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C4E88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0338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19116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74371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BE7E0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7.45828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F4CC8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29681E-13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55FFB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26634E-1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3F4E8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8.31119</w:t>
            </w:r>
          </w:p>
        </w:tc>
      </w:tr>
      <w:tr w:rsidR="00F06D4D" w:rsidRPr="00F06D4D" w14:paraId="5A5805FC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A1D281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SCRG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15926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0332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9E6DC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0.5644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E66ED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7.88753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3812F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83923E-14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3D53A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34117E-1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BFA63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1.26249</w:t>
            </w:r>
          </w:p>
        </w:tc>
      </w:tr>
      <w:tr w:rsidR="00F06D4D" w:rsidRPr="00F06D4D" w14:paraId="08D30C4B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EA805D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CD3D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4B7E9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0324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44958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96705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28ABF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5.06776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58FF0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10809E-07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3BF45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51546E-0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19E78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700206</w:t>
            </w:r>
          </w:p>
        </w:tc>
      </w:tr>
      <w:tr w:rsidR="00F06D4D" w:rsidRPr="00F06D4D" w14:paraId="4B1D20D1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8B5737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ANKRD35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9D94C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0320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6147D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44902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0D1F9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8.98058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82286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.94965E-18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546F2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34103E-1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39EBE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9.28114</w:t>
            </w:r>
          </w:p>
        </w:tc>
      </w:tr>
      <w:tr w:rsidR="00F06D4D" w:rsidRPr="00F06D4D" w14:paraId="05B0A7DF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80C878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LGALS3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97759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0318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860A9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0.0707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508D8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7.84396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51817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84165E-14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E1099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79267E-1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39279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0.92544</w:t>
            </w:r>
          </w:p>
        </w:tc>
      </w:tr>
      <w:tr w:rsidR="00F06D4D" w:rsidRPr="00F06D4D" w14:paraId="79593181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24CB95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C1QTNF3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A30E7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0315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6E9DF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96146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AE98B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6.9714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25A71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26527E-11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879B1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83396E-1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5649C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5.39356</w:t>
            </w:r>
          </w:p>
        </w:tc>
      </w:tr>
      <w:tr w:rsidR="00F06D4D" w:rsidRPr="00F06D4D" w14:paraId="7755B239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CD1660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ABCA6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E04C1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0313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D4323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0.4489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97982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3.9591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B451F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71954E-36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B9C6C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47416E-3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0C7E4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1.99355</w:t>
            </w:r>
          </w:p>
        </w:tc>
      </w:tr>
      <w:tr w:rsidR="00F06D4D" w:rsidRPr="00F06D4D" w14:paraId="7AD38234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A330A4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TIAM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8DC7D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0286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3848C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77952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4D445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6.5633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44EC4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59689E-10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29D5C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55284E-10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FB400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2.98103</w:t>
            </w:r>
          </w:p>
        </w:tc>
      </w:tr>
      <w:tr w:rsidR="00F06D4D" w:rsidRPr="00F06D4D" w14:paraId="74B991FB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36EEA7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TM4SF20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6E522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0282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52D26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57516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5E754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3.1317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C6506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01862872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06716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0312610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3A5AC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2.79395</w:t>
            </w:r>
          </w:p>
        </w:tc>
      </w:tr>
      <w:tr w:rsidR="00F06D4D" w:rsidRPr="00F06D4D" w14:paraId="6724545C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223689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LDOC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92CC0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0281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AB2E5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73219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1CD59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6.84196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3A8E2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86325E-11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6BF33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6247E-10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5D58C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4.50623</w:t>
            </w:r>
          </w:p>
        </w:tc>
      </w:tr>
      <w:tr w:rsidR="00F06D4D" w:rsidRPr="00F06D4D" w14:paraId="29A93535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C54DD9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TMEM59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48646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0273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40DD3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71213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74903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1.1742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CCFE5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76153E-25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456B0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03063E-2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28B4B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6.72116</w:t>
            </w:r>
          </w:p>
        </w:tc>
      </w:tr>
      <w:tr w:rsidR="00F06D4D" w:rsidRPr="00F06D4D" w14:paraId="2EC70C11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6B0799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SLAMF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0F4E2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0270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35F24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1720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9C6BE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7.2876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E45C2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64032E-12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B018D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7305E-1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B5AD5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7.46249</w:t>
            </w:r>
          </w:p>
        </w:tc>
      </w:tr>
      <w:tr w:rsidR="00F06D4D" w:rsidRPr="00F06D4D" w14:paraId="2C116809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26A385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CALD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5BF9C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02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897C8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57243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7AA32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4.62797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D1E8C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965E-06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DC23C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12388E-0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55BBC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653664</w:t>
            </w:r>
          </w:p>
        </w:tc>
      </w:tr>
      <w:tr w:rsidR="00F06D4D" w:rsidRPr="00F06D4D" w14:paraId="28E42A7D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D0DCBA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FOXA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B0974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0269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A8A73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187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22F8E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4.00784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B4707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28175E-05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4B734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0014583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93244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129</w:t>
            </w:r>
          </w:p>
        </w:tc>
      </w:tr>
      <w:tr w:rsidR="00F06D4D" w:rsidRPr="00F06D4D" w14:paraId="56B2EBCD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3EBDC6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ACSS2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032FE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0264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512B4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52557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F6EAE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8.84474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9EC07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77649E-17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4B5F1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70663E-1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8AD8F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8.02179</w:t>
            </w:r>
          </w:p>
        </w:tc>
      </w:tr>
      <w:tr w:rsidR="00F06D4D" w:rsidRPr="00F06D4D" w14:paraId="305C6543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0CF06A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CTSO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6FDD4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0260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891E0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58930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50AFC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7.48739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75487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35964E-13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69631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87602E-1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0AE76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8.50398</w:t>
            </w:r>
          </w:p>
        </w:tc>
      </w:tr>
      <w:tr w:rsidR="00F06D4D" w:rsidRPr="00F06D4D" w14:paraId="0A6461DE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A58511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PRR33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EED33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0259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28B57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0545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C7B9E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6.90487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33BAE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92803E-11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96A7B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25234E-1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AC988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4.99649</w:t>
            </w:r>
          </w:p>
        </w:tc>
      </w:tr>
      <w:tr w:rsidR="00F06D4D" w:rsidRPr="00F06D4D" w14:paraId="47C0BFEA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0B2790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PCSK6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F995B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0257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F104C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40560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51908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8.35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22481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6755E-15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35358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69588E-1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52A64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4.57041</w:t>
            </w:r>
          </w:p>
        </w:tc>
      </w:tr>
      <w:tr w:rsidR="00F06D4D" w:rsidRPr="00F06D4D" w14:paraId="737B39AA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8F459B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MAST2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6E1DB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0256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77614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18375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DBD28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0.4467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28A14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3988E-23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BFA33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80056E-2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E4617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0.60511</w:t>
            </w:r>
          </w:p>
        </w:tc>
      </w:tr>
      <w:tr w:rsidR="00F06D4D" w:rsidRPr="00F06D4D" w14:paraId="417DBF24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601422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MAPK3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F1536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0251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19D50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93762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0E97B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9.73543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DEC1A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77609E-20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B75D9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14249E-1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8F09F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4.85705</w:t>
            </w:r>
          </w:p>
        </w:tc>
      </w:tr>
      <w:tr w:rsidR="00F06D4D" w:rsidRPr="00F06D4D" w14:paraId="74C08486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1A9854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KNG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52969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024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683B6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0.0536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BAE33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5.09873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AC5D5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23943E-07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84FB8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30838E-0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B2B46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023771</w:t>
            </w:r>
          </w:p>
        </w:tc>
      </w:tr>
      <w:tr w:rsidR="00F06D4D" w:rsidRPr="00F06D4D" w14:paraId="345C1C40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A8FB19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BCL2L1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B5AFA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0236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20244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60942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1DBC9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1.7227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D9018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46297E-27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1BE6D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95775E-2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72ACC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1.51508</w:t>
            </w:r>
          </w:p>
        </w:tc>
      </w:tr>
      <w:tr w:rsidR="00F06D4D" w:rsidRPr="00F06D4D" w14:paraId="3061E822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B48CC1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VAV3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88A93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023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D0B2C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8330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66F8D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3.56387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65690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00408542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7B4DB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0074820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606DD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52649</w:t>
            </w:r>
          </w:p>
        </w:tc>
      </w:tr>
      <w:tr w:rsidR="00F06D4D" w:rsidRPr="00F06D4D" w14:paraId="68FB7422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1327D6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UNC5B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EBFB2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0232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0F132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1290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5DE4E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6.77089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226A4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4613E-11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54C84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62445E-10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94A14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3.97101</w:t>
            </w:r>
          </w:p>
        </w:tc>
      </w:tr>
      <w:tr w:rsidR="00F06D4D" w:rsidRPr="00F06D4D" w14:paraId="7CF48D04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A332AB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CLECL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DB765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0231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5754C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0.0809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5CFF9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7.82127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C6D3E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49452E-14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BCCCD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08551E-1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0A3DE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0.91306</w:t>
            </w:r>
          </w:p>
        </w:tc>
      </w:tr>
      <w:tr w:rsidR="00F06D4D" w:rsidRPr="00F06D4D" w14:paraId="645CB6BB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D2E011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BTD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EAD1B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0231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7BC4F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83119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3F80F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2.1295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43194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90024E-29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2ED18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92501E-2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28FC1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5.10541</w:t>
            </w:r>
          </w:p>
        </w:tc>
      </w:tr>
      <w:tr w:rsidR="00F06D4D" w:rsidRPr="00F06D4D" w14:paraId="675BEF6B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DB07BD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PECR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C4B56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0229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6FFEC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50877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8E8B7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8.54616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880B6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5545E-16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2B0FD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44023E-1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0C851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5.88042</w:t>
            </w:r>
          </w:p>
        </w:tc>
      </w:tr>
      <w:tr w:rsidR="00F06D4D" w:rsidRPr="00F06D4D" w14:paraId="2D17CC45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FCD10F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TMEM13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ED099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0221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9590D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33956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E3522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4.2604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D3F3F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.71345E-38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433B5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72402E-3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489F6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4.78836</w:t>
            </w:r>
          </w:p>
        </w:tc>
      </w:tr>
      <w:tr w:rsidR="00F06D4D" w:rsidRPr="00F06D4D" w14:paraId="5A9D3F82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04402C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RRAS2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1E87F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0209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51E59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9553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E2B9A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6.50122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F96B6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32433E-10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9919B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96868E-10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7B70A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2.36162</w:t>
            </w:r>
          </w:p>
        </w:tc>
      </w:tr>
      <w:tr w:rsidR="00F06D4D" w:rsidRPr="00F06D4D" w14:paraId="6FCC7941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9A48B3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THEMIS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E3D92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0206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0DF2F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33524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2E28F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6.32982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E5C69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46012E-10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FFB62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12954E-0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FB5A8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1.59463</w:t>
            </w:r>
          </w:p>
        </w:tc>
      </w:tr>
      <w:tr w:rsidR="00F06D4D" w:rsidRPr="00F06D4D" w14:paraId="666C1250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54A3C2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FAM101A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1B07B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0203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04DBB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92546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6CDCB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4.74287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5BE99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91553E-06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1C230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76148E-0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78F56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170545</w:t>
            </w:r>
          </w:p>
        </w:tc>
      </w:tr>
      <w:tr w:rsidR="00F06D4D" w:rsidRPr="00F06D4D" w14:paraId="4602E022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077E59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FCRL3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86FCC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0202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9BBC4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0.0937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92B7C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6.89362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A1FC4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06968E-11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59051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77162E-1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252B8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4.88485</w:t>
            </w:r>
          </w:p>
        </w:tc>
      </w:tr>
      <w:tr w:rsidR="00F06D4D" w:rsidRPr="00F06D4D" w14:paraId="5DDF2238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5D6452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PODN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DE942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0200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E75BE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22867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BCEFA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5.38887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41B72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19988E-07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1C077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19409E-0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57583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321586</w:t>
            </w:r>
          </w:p>
        </w:tc>
      </w:tr>
      <w:tr w:rsidR="00F06D4D" w:rsidRPr="00F06D4D" w14:paraId="333E4DF3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30B70D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KCNB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EB5F7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0199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BA27B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0.6980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93002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1.9393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78F1F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13855E-28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E773D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04304E-2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54A4A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3.4219</w:t>
            </w:r>
          </w:p>
        </w:tc>
      </w:tr>
      <w:tr w:rsidR="00F06D4D" w:rsidRPr="00F06D4D" w14:paraId="3FF637C6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4139AB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PRSS12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4E3F8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0193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E7A87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97149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3673E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6.63622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0A731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2382E-10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EDF5F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61827E-10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02294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3.23396</w:t>
            </w:r>
          </w:p>
        </w:tc>
      </w:tr>
      <w:tr w:rsidR="00F06D4D" w:rsidRPr="00F06D4D" w14:paraId="527D0D0A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C67C92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lastRenderedPageBreak/>
              <w:t>RP11-903H12.5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A5DE7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0183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54EEA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0.1709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551C1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5.46945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2395D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87577E-08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3934A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13329E-0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A4B9E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827415</w:t>
            </w:r>
          </w:p>
        </w:tc>
      </w:tr>
      <w:tr w:rsidR="00F06D4D" w:rsidRPr="00F06D4D" w14:paraId="57F694A4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6A19F7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MAP1B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72F0B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0179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88BFF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70575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38743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7.15386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D0336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92434E-12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500DA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5617E-1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29358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6.56703</w:t>
            </w:r>
          </w:p>
        </w:tc>
      </w:tr>
      <w:tr w:rsidR="00F06D4D" w:rsidRPr="00F06D4D" w14:paraId="3AC16F08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B13E4E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GRAMD4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B0114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0179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947E1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36505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B5AD9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9.1879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D0678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03797E-18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203CF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35731E-1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CFE64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0.60482</w:t>
            </w:r>
          </w:p>
        </w:tc>
      </w:tr>
      <w:tr w:rsidR="00F06D4D" w:rsidRPr="00F06D4D" w14:paraId="5ECAAFD8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CD65D1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CELA3B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C7C99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0176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8D3DF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0.5703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8FB2C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7.10732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C9778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30138E-12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FB084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09047E-1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785E6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6.11179</w:t>
            </w:r>
          </w:p>
        </w:tc>
      </w:tr>
      <w:tr w:rsidR="00F06D4D" w:rsidRPr="00F06D4D" w14:paraId="27DCA215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C8D92D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IL2RB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40467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017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DB7EF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98398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A2DE1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5.8079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2EE4B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27209E-08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08D11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73638E-0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4B2BD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52386</w:t>
            </w:r>
          </w:p>
        </w:tc>
      </w:tr>
      <w:tr w:rsidR="00F06D4D" w:rsidRPr="00F06D4D" w14:paraId="5819FD49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42B919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CYTH4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C3DA2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017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94335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34129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81E35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7.04208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FBB24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06122E-12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F2818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12323E-1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5F826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5.79469</w:t>
            </w:r>
          </w:p>
        </w:tc>
      </w:tr>
      <w:tr w:rsidR="00F06D4D" w:rsidRPr="00F06D4D" w14:paraId="74FA4565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16B3E1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STRADB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FFC13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016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A3316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1632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ABADB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9.87941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330E4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74839E-21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B7B5B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01128E-20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C364A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6.01793</w:t>
            </w:r>
          </w:p>
        </w:tc>
      </w:tr>
      <w:tr w:rsidR="00F06D4D" w:rsidRPr="00F06D4D" w14:paraId="5BE1B606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4519E5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CLDN7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FF36B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0168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E3D49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77785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6070B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0.356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D0E29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78339E-22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927B7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61138E-2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97B40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9.87707</w:t>
            </w:r>
          </w:p>
        </w:tc>
      </w:tr>
      <w:tr w:rsidR="00F06D4D" w:rsidRPr="00F06D4D" w14:paraId="3A152743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10E356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GNG1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EE4E4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0167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3EEE1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55167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4197F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7.66321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6FB8E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32941E-13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140A3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96856E-1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D7E91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9.71184</w:t>
            </w:r>
          </w:p>
        </w:tc>
      </w:tr>
      <w:tr w:rsidR="00F06D4D" w:rsidRPr="00F06D4D" w14:paraId="67C47BB8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90195E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CLIC6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2A17C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0162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DFAF2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71848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4E131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4.94838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3E9F7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9548E-06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7755D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6507E-0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25F8B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355662</w:t>
            </w:r>
          </w:p>
        </w:tc>
      </w:tr>
      <w:tr w:rsidR="00F06D4D" w:rsidRPr="00F06D4D" w14:paraId="4F03EFBC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CB34DB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CCNG2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B7AEC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0147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B977B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89146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3181E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0.4731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50D15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73795E-23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7B8AF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30881E-2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8FCEF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0.84918</w:t>
            </w:r>
          </w:p>
        </w:tc>
      </w:tr>
      <w:tr w:rsidR="00F06D4D" w:rsidRPr="00F06D4D" w14:paraId="4CA7130C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10F1DC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ZNF528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1B7AB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0144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3F604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67466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5D343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5.95447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A8493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62256E-09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0CAD4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7053E-0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60339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.506129</w:t>
            </w:r>
          </w:p>
        </w:tc>
      </w:tr>
      <w:tr w:rsidR="00F06D4D" w:rsidRPr="00F06D4D" w14:paraId="045C5D23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929764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MPP5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C69D9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0144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99520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67132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ED712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3.2599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1B848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24364E-33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B7AC7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61785E-3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61573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5.40123</w:t>
            </w:r>
          </w:p>
        </w:tc>
      </w:tr>
      <w:tr w:rsidR="00F06D4D" w:rsidRPr="00F06D4D" w14:paraId="747384B3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6DAE00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SPECC1L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B92F3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0142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55E69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63069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7C07D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5.1505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46C7C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78811E-41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6A3DD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41903E-40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D3050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3.36702</w:t>
            </w:r>
          </w:p>
        </w:tc>
      </w:tr>
      <w:tr w:rsidR="00F06D4D" w:rsidRPr="00F06D4D" w14:paraId="59DB25F6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B6AD9C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SELP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2EF75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0134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D38AE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56325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840ED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4.96654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3A28E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0306E-06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409EE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4366E-0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1CF47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454923</w:t>
            </w:r>
          </w:p>
        </w:tc>
      </w:tr>
      <w:tr w:rsidR="00F06D4D" w:rsidRPr="00F06D4D" w14:paraId="472B20A8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4C3911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PLEKHG6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360DD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0133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BD50E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55168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D4EA4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7.33229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2BBF1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22237E-12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4DC7E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07212E-1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FA521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7.48042</w:t>
            </w:r>
          </w:p>
        </w:tc>
      </w:tr>
      <w:tr w:rsidR="00F06D4D" w:rsidRPr="00F06D4D" w14:paraId="4BB75262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9095A3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GPR17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C9686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0131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B8121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0427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9BA75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5.80804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6EC4E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27116E-08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8418F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73427E-0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BEE08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712657</w:t>
            </w:r>
          </w:p>
        </w:tc>
      </w:tr>
      <w:tr w:rsidR="00F06D4D" w:rsidRPr="00F06D4D" w14:paraId="3958C860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E0692B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EHD2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2F823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0131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A371E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09523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54FF9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5.45262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DEDDF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60322E-08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F5FB7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32342E-0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BDAB1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571812</w:t>
            </w:r>
          </w:p>
        </w:tc>
      </w:tr>
      <w:tr w:rsidR="00F06D4D" w:rsidRPr="00F06D4D" w14:paraId="7790C82F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0BE7DD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PDE1A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CACCB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0129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1C9AF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9119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71D3B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7.45505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D2FE9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41227E-13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7E107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31345E-1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4B949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8.55288</w:t>
            </w:r>
          </w:p>
        </w:tc>
      </w:tr>
      <w:tr w:rsidR="00F06D4D" w:rsidRPr="00F06D4D" w14:paraId="4B82518A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5CB707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SCNN1A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E6361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0128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B5490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42079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BF480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4.72568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3A9D5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15931E-06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B1FA6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29264E-0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E104C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087523</w:t>
            </w:r>
          </w:p>
        </w:tc>
      </w:tr>
      <w:tr w:rsidR="00F06D4D" w:rsidRPr="00F06D4D" w14:paraId="0E4979C3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7EFAE4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WSCD2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6BDBE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012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E066B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0.5942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D24C7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9.79581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CCF32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71261E-20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98412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34331E-1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0790C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5.39339</w:t>
            </w:r>
          </w:p>
        </w:tc>
      </w:tr>
      <w:tr w:rsidR="00F06D4D" w:rsidRPr="00F06D4D" w14:paraId="05B71D97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D0D70D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MPP2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D6E3D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0117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EE977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3762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34FE6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7.89453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10974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70444E-14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883AD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2803E-1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4503F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1.48292</w:t>
            </w:r>
          </w:p>
        </w:tc>
      </w:tr>
      <w:tr w:rsidR="00F06D4D" w:rsidRPr="00F06D4D" w14:paraId="7F0D0AD5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F6D610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STPG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7F041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0113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CCF63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10907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0E929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1.6513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1A994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74811E-27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77EEC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61876E-2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0FE69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1.00519</w:t>
            </w:r>
          </w:p>
        </w:tc>
      </w:tr>
      <w:tr w:rsidR="00F06D4D" w:rsidRPr="00F06D4D" w14:paraId="5710605F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659C7E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TAC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31653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0102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04C7D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5599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7393C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3.10519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F9A2E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0203392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EBF8D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0339176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B670C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2.72214</w:t>
            </w:r>
          </w:p>
        </w:tc>
      </w:tr>
      <w:tr w:rsidR="00F06D4D" w:rsidRPr="00F06D4D" w14:paraId="14C920E3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4E088F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SUN2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AB2CF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0101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E7EEF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74726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C77CA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9.44011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0512D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87142E-19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B0A0B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04546E-1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135C4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2.54208</w:t>
            </w:r>
          </w:p>
        </w:tc>
      </w:tr>
      <w:tr w:rsidR="00F06D4D" w:rsidRPr="00F06D4D" w14:paraId="4A827DC5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FF644F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APLP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B7D4E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0091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6EC61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71983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B103C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6.78849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EA59A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99875E-11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7D771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4628E-10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4F768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4.33465</w:t>
            </w:r>
          </w:p>
        </w:tc>
      </w:tr>
      <w:tr w:rsidR="00F06D4D" w:rsidRPr="00F06D4D" w14:paraId="56BCEE4B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1FC3EA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TPSD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AB973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0084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D4DD1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98500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32997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3.33829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36497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00920189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AD2EE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0161023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ED114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98823</w:t>
            </w:r>
          </w:p>
        </w:tc>
      </w:tr>
      <w:tr w:rsidR="00F06D4D" w:rsidRPr="00F06D4D" w14:paraId="0AAB57C0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0E85BE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BANK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2DA35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0084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E007D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85632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9A792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5.94698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26E58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86441E-09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3F1D8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7746E-0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5D204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.466621</w:t>
            </w:r>
          </w:p>
        </w:tc>
      </w:tr>
      <w:tr w:rsidR="00F06D4D" w:rsidRPr="00F06D4D" w14:paraId="5A52B083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521712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PPARD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4C01D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0083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EEF84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44007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B6D87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0.0145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9A201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93244E-21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CD409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42196E-20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3473F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7.08226</w:t>
            </w:r>
          </w:p>
        </w:tc>
      </w:tr>
      <w:tr w:rsidR="00F06D4D" w:rsidRPr="00F06D4D" w14:paraId="57F6C18E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4A783E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LILRA4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F3B68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0081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ADD78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0.2844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32D76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8.15073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7F21A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45883E-15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3BC2B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25324E-1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A9AA4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3.14157</w:t>
            </w:r>
          </w:p>
        </w:tc>
      </w:tr>
      <w:tr w:rsidR="00F06D4D" w:rsidRPr="00F06D4D" w14:paraId="4827FEBE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6C5B46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GSTM2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F65B7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0079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20495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85824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AB39C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8.80617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D505B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70875E-17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4A6AE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25483E-1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F3AC5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7.99122</w:t>
            </w:r>
          </w:p>
        </w:tc>
      </w:tr>
      <w:tr w:rsidR="00F06D4D" w:rsidRPr="00F06D4D" w14:paraId="5774614D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649724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SLC9A3R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070AE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0075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3B37E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38670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DCAB4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8.57117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A2ACA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12537E-16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C5C2C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20299E-1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CD424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6.01586</w:t>
            </w:r>
          </w:p>
        </w:tc>
      </w:tr>
      <w:tr w:rsidR="00F06D4D" w:rsidRPr="00F06D4D" w14:paraId="0C69318F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C5BA10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C14orf180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7FD1A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007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9AC55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0.801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9173F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3.5174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1BCBD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11725E-34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68A90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52373E-3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29B09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7.77493</w:t>
            </w:r>
          </w:p>
        </w:tc>
      </w:tr>
      <w:tr w:rsidR="00F06D4D" w:rsidRPr="00F06D4D" w14:paraId="1BF6188C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9EE91B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P2RY2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61867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0070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6FDB3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95969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39CD7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6.65479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8CD53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.13728E-11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DD015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24246E-10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89365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3.34825</w:t>
            </w:r>
          </w:p>
        </w:tc>
      </w:tr>
      <w:tr w:rsidR="00F06D4D" w:rsidRPr="00F06D4D" w14:paraId="05766242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187924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CAMK2D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EC427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0069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BE36F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59938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4F0E2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0.1355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DF9E9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947E-21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D4541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.34461E-2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AA972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8.0671</w:t>
            </w:r>
          </w:p>
        </w:tc>
      </w:tr>
      <w:tr w:rsidR="00F06D4D" w:rsidRPr="00F06D4D" w14:paraId="2869B72D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A42757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MT3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85F24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0065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AC2DB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80773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62877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3.24225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F4C79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01283078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99A50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0220314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5CC7C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2.29501</w:t>
            </w:r>
          </w:p>
        </w:tc>
      </w:tr>
      <w:tr w:rsidR="00F06D4D" w:rsidRPr="00F06D4D" w14:paraId="620E2D0C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A4F98F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SPN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06D65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0059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5996F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90994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00F63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6.91583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F190D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7991E-11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4E562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78949E-1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4D06E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5.05599</w:t>
            </w:r>
          </w:p>
        </w:tc>
      </w:tr>
      <w:tr w:rsidR="00F06D4D" w:rsidRPr="00F06D4D" w14:paraId="42F49721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E3057E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NTRK2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568E5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0057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9F51B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40803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0F60A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3.53897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FAD75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004478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239F5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0081595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A5713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33172</w:t>
            </w:r>
          </w:p>
        </w:tc>
      </w:tr>
      <w:tr w:rsidR="00F06D4D" w:rsidRPr="00F06D4D" w14:paraId="38C7D0A3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56B285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CTNND2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0B5BF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0055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D4607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0.7279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8646A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21.5417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50FA6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43637E-69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A4740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63259E-6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03119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47.275</w:t>
            </w:r>
          </w:p>
        </w:tc>
      </w:tr>
      <w:tr w:rsidR="00F06D4D" w:rsidRPr="00F06D4D" w14:paraId="44E6449D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9BC8D1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SMAD7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73DE5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0052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2525A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35420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21D85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8.84594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75AB0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75152E-17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2EACB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69248E-1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A5E24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8.04528</w:t>
            </w:r>
          </w:p>
        </w:tc>
      </w:tr>
      <w:tr w:rsidR="00F06D4D" w:rsidRPr="00F06D4D" w14:paraId="12CD0D3F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E302D1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ST8SIA4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EFE63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0049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5FA11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54329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B4231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7.93557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B3B9A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03173E-14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E5CC1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.71936E-1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D2ECA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1.7538</w:t>
            </w:r>
          </w:p>
        </w:tc>
      </w:tr>
      <w:tr w:rsidR="00F06D4D" w:rsidRPr="00F06D4D" w14:paraId="6EC8749A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81F02B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ZNF439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E78A0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0049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A5D67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11573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20D95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5.78317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3D9C3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45771E-08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9FC99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25557E-0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069D2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576234</w:t>
            </w:r>
          </w:p>
        </w:tc>
      </w:tr>
      <w:tr w:rsidR="00F06D4D" w:rsidRPr="00F06D4D" w14:paraId="17134A36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2E2D10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GAREM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836EB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0043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3A58C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76313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6C103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0.217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B73D5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61108E-22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B8016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89358E-2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1A900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8.82574</w:t>
            </w:r>
          </w:p>
        </w:tc>
      </w:tr>
      <w:tr w:rsidR="00F06D4D" w:rsidRPr="00F06D4D" w14:paraId="18F7F23A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12B6FB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DRD5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02B25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0041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7FC64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0.4833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E6B7D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4.99985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27540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52763E-07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CE53E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08527E-0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7483F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447689</w:t>
            </w:r>
          </w:p>
        </w:tc>
      </w:tr>
      <w:tr w:rsidR="00F06D4D" w:rsidRPr="00F06D4D" w14:paraId="4A222504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145DD4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lastRenderedPageBreak/>
              <w:t>SIGLEC10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60882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0041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53F6A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36541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29CD7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6.0943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BB360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54174E-09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156DE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92416E-0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27422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0.16473</w:t>
            </w:r>
          </w:p>
        </w:tc>
      </w:tr>
      <w:tr w:rsidR="00F06D4D" w:rsidRPr="00F06D4D" w14:paraId="39BA2C8C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F2E98A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LEPR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F619D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0040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4B1F1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1538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F5375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7.81283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58A0A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76446E-14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1717C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20485E-1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F81E9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0.9393</w:t>
            </w:r>
          </w:p>
        </w:tc>
      </w:tr>
      <w:tr w:rsidR="00F06D4D" w:rsidRPr="00F06D4D" w14:paraId="6D290114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4BB859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PALLD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EBFEB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0024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9821F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1248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5B553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6.25643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E04AE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.94222E-10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A6AE2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22335E-0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72E78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0.91494</w:t>
            </w:r>
          </w:p>
        </w:tc>
      </w:tr>
      <w:tr w:rsidR="00F06D4D" w:rsidRPr="00F06D4D" w14:paraId="7C443EC7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1B50B4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ASXL3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F3EDB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0022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F38E0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0.398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9B6DE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8.84126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D3A02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85009E-17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B3568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74876E-1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0B3D8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8.10296</w:t>
            </w:r>
          </w:p>
        </w:tc>
      </w:tr>
      <w:tr w:rsidR="00F06D4D" w:rsidRPr="00F06D4D" w14:paraId="2542A571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295738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KL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03F42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001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BA833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5065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47AE6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6.2939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FAFA8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98177E-10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6963E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60435E-0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2A9FD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1.35938</w:t>
            </w:r>
          </w:p>
        </w:tc>
      </w:tr>
      <w:tr w:rsidR="00F06D4D" w:rsidRPr="00F06D4D" w14:paraId="515DC3BC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D1AB95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CTSE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B02A3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0010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4FD3C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00268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7C267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2.11168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DCDE2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35320003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44459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4892267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2F1C4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5.54256</w:t>
            </w:r>
          </w:p>
        </w:tc>
      </w:tr>
      <w:tr w:rsidR="00F06D4D" w:rsidRPr="00F06D4D" w14:paraId="2E0987E0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2AF69D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EIF4A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43AD6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0008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60A72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23065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FA6A3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794701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C9F6B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39926E-14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0B3E9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48996E-1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6D455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0.81191</w:t>
            </w:r>
          </w:p>
        </w:tc>
      </w:tr>
      <w:tr w:rsidR="00F06D4D" w:rsidRPr="00F06D4D" w14:paraId="2C5EFF24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AE667B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FOXRED2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9E48D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0141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5C1C0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78751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ABB81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281279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C2471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59572E-10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2EE79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79781E-0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76A32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1.25764</w:t>
            </w:r>
          </w:p>
        </w:tc>
      </w:tr>
      <w:tr w:rsidR="00F06D4D" w:rsidRPr="00F06D4D" w14:paraId="146A103A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6EE357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POLB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14639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0144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3D495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94245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32310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675193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90489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2252E-13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3CA6C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52505E-1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D74B2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9.92158</w:t>
            </w:r>
          </w:p>
        </w:tc>
      </w:tr>
      <w:tr w:rsidR="00F06D4D" w:rsidRPr="00F06D4D" w14:paraId="643FE8FA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FD2F60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PVR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0F597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0150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E7A05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03898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FF045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0.5457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567C8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67688E-23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F4623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52667E-2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68DF0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1.43545</w:t>
            </w:r>
          </w:p>
        </w:tc>
      </w:tr>
      <w:tr w:rsidR="00F06D4D" w:rsidRPr="00F06D4D" w14:paraId="69C592B3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D9AC4B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DNMT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B37B2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0176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898DE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0966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166B0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.59293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14D2A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61853E-20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E1DB6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39753E-1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AA2E7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3.79036</w:t>
            </w:r>
          </w:p>
        </w:tc>
      </w:tr>
      <w:tr w:rsidR="00F06D4D" w:rsidRPr="00F06D4D" w14:paraId="46B72F9F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99C673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LRRC43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5F196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0263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5F107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25569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06681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.199704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D4E8B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86077E-18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EFA51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24553E-1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9C640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0.54397</w:t>
            </w:r>
          </w:p>
        </w:tc>
      </w:tr>
      <w:tr w:rsidR="00F06D4D" w:rsidRPr="00F06D4D" w14:paraId="65155291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AACBFD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SND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6091F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0323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CC575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47197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3EAD2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3.08762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86367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17618E-33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E3758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2326E-3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1F914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3.7747</w:t>
            </w:r>
          </w:p>
        </w:tc>
      </w:tr>
      <w:tr w:rsidR="00F06D4D" w:rsidRPr="00F06D4D" w14:paraId="1D74DCC5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0D7597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CENPU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6517C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0354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4E9CF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43909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E9725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652669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D5860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9675E-08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84448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38998E-0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46353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731992</w:t>
            </w:r>
          </w:p>
        </w:tc>
      </w:tr>
      <w:tr w:rsidR="00F06D4D" w:rsidRPr="00F06D4D" w14:paraId="0532927A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463E38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ATP6V1F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CDBD3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036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E0BCC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53980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B6D0F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3.32726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7AA5A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63264E-34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3224C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4186E-3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B8CA3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5.99516</w:t>
            </w:r>
          </w:p>
        </w:tc>
      </w:tr>
      <w:tr w:rsidR="00F06D4D" w:rsidRPr="00F06D4D" w14:paraId="599F2B91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29F46B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DNAH14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9252C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0370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7EBF6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44379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8217E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0.14233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DCD7C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348E-21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4FEB9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84206E-2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0D5C6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8.01733</w:t>
            </w:r>
          </w:p>
        </w:tc>
      </w:tr>
      <w:tr w:rsidR="00F06D4D" w:rsidRPr="00F06D4D" w14:paraId="7C71A1EA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574A71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MSTO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CFB90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0409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FB060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80809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243B3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0.59827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00E86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36726E-23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DF8F9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30505E-2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940AD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2.08692</w:t>
            </w:r>
          </w:p>
        </w:tc>
      </w:tr>
      <w:tr w:rsidR="00F06D4D" w:rsidRPr="00F06D4D" w14:paraId="5C8E8DD5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5D81D9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TK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4B34C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0410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34930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15703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FA54F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631558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9AF34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64877E-13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74D42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33575E-1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FC77D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9.45149</w:t>
            </w:r>
          </w:p>
        </w:tc>
      </w:tr>
      <w:tr w:rsidR="00F06D4D" w:rsidRPr="00F06D4D" w14:paraId="2CD8B58B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E40196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WDYHV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1DD63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0435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AF1BE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22779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CF0BD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.193715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053E0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94869E-18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2931A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30085E-1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6222A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0.78589</w:t>
            </w:r>
          </w:p>
        </w:tc>
      </w:tr>
      <w:tr w:rsidR="00F06D4D" w:rsidRPr="00F06D4D" w14:paraId="312DA12B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B9618C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PTPRO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DFE63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0488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8F2CC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7934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B57BE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60781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5E8E6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09445841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8AD91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1434955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B6497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4.1951</w:t>
            </w:r>
          </w:p>
        </w:tc>
      </w:tr>
      <w:tr w:rsidR="00F06D4D" w:rsidRPr="00F06D4D" w14:paraId="5804AD62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8CABEA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PSORS1C2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ABF9D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0558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9B772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22273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37F8A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838335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4AE97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92903E-11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EA9EE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8548E-10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DE80E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4.19152</w:t>
            </w:r>
          </w:p>
        </w:tc>
      </w:tr>
      <w:tr w:rsidR="00F06D4D" w:rsidRPr="00F06D4D" w14:paraId="71AA0B3D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7C65AA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ACD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54F52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0581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4E0DE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70521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77E88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0.0808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2050D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71039E-21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C9509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43944E-20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25BBF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7.70215</w:t>
            </w:r>
          </w:p>
        </w:tc>
      </w:tr>
      <w:tr w:rsidR="00F06D4D" w:rsidRPr="00F06D4D" w14:paraId="5CFDEE6F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7E08B1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FBXL6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20269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0618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7498B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56442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12761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67462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4A697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0896E-11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BCCAC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88488E-10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BC185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3.39937</w:t>
            </w:r>
          </w:p>
        </w:tc>
      </w:tr>
      <w:tr w:rsidR="00F06D4D" w:rsidRPr="00F06D4D" w14:paraId="58100BEF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B100B4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PDCD1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74ADD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0618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3DF0A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98760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458DC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0.04893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5C1E9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21733E-21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0DB1B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84632E-20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686C5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7.42201</w:t>
            </w:r>
          </w:p>
        </w:tc>
      </w:tr>
      <w:tr w:rsidR="00F06D4D" w:rsidRPr="00F06D4D" w14:paraId="11A91482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A6A59D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APOA2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2C776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0663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EDEF4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3534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0070F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258446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FACA8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55618E-05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39C27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3978E-0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E5318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887535</w:t>
            </w:r>
          </w:p>
        </w:tc>
      </w:tr>
      <w:tr w:rsidR="00F06D4D" w:rsidRPr="00F06D4D" w14:paraId="6B620FB5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846F42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TMEM24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ACFB0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0690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26793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55278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05AFC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.99306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35ACA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49097E-21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2E4FF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86956E-20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BDF4B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7.15031</w:t>
            </w:r>
          </w:p>
        </w:tc>
      </w:tr>
      <w:tr w:rsidR="00F06D4D" w:rsidRPr="00F06D4D" w14:paraId="70FEFF43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017CEE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PPP2R2C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2278C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0807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80144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55998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95D0A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267659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72D56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23905E-07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72EEB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81281E-0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3C07A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571724</w:t>
            </w:r>
          </w:p>
        </w:tc>
      </w:tr>
      <w:tr w:rsidR="00F06D4D" w:rsidRPr="00F06D4D" w14:paraId="271B5642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93ACDF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PKM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5BA07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0816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2874B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84703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1344C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.935968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42348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54249E-21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E5D54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48768E-20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34653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6.45399</w:t>
            </w:r>
          </w:p>
        </w:tc>
      </w:tr>
      <w:tr w:rsidR="00F06D4D" w:rsidRPr="00F06D4D" w14:paraId="3AB76005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C8D7B3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PBK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07D0E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0816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E731A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89429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696CF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364199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857B9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36361E-07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E4585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61436E-0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1D78F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204465</w:t>
            </w:r>
          </w:p>
        </w:tc>
      </w:tr>
      <w:tr w:rsidR="00F06D4D" w:rsidRPr="00F06D4D" w14:paraId="2334A2BA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EB7F0D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YTHDF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75EA6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0818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ADE1E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54344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C06A7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1.52582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C1CB6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27547E-27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A5C6C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5988E-2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C874C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9.76125</w:t>
            </w:r>
          </w:p>
        </w:tc>
      </w:tr>
      <w:tr w:rsidR="00F06D4D" w:rsidRPr="00F06D4D" w14:paraId="6FCB4031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538865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MMP14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A467D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0822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30016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42523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B216D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848504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233B2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1623E-08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A21DF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01197E-0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6466D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643989</w:t>
            </w:r>
          </w:p>
        </w:tc>
      </w:tr>
      <w:tr w:rsidR="00F06D4D" w:rsidRPr="00F06D4D" w14:paraId="4757EBE4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6A8711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MARCKSL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CC8D5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0848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57073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.32667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BD97A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1.43215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70FD5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87762E-26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B3307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32937E-2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56506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8.94893</w:t>
            </w:r>
          </w:p>
        </w:tc>
      </w:tr>
      <w:tr w:rsidR="00F06D4D" w:rsidRPr="00F06D4D" w14:paraId="436A0919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016D90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CD46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D4D7B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0880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64A6B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41027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5C20B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132085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5F870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09082E-15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CB4DF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56289E-1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7AC87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2.8767</w:t>
            </w:r>
          </w:p>
        </w:tc>
      </w:tr>
      <w:tr w:rsidR="00F06D4D" w:rsidRPr="00F06D4D" w14:paraId="46388663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EBEBEE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CCL3L3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C7003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0953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6060B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86750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6B872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164431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2BC25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80911E-05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CC97F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87349E-0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EFD12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945274</w:t>
            </w:r>
          </w:p>
        </w:tc>
      </w:tr>
      <w:tr w:rsidR="00F06D4D" w:rsidRPr="00F06D4D" w14:paraId="2CA5C8C2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88521F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HIST1H4B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C30DA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0955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F0C2A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1390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692C7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032448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DB548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26871E-07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46989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78956E-0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58684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299775</w:t>
            </w:r>
          </w:p>
        </w:tc>
      </w:tr>
      <w:tr w:rsidR="00F06D4D" w:rsidRPr="00F06D4D" w14:paraId="1E28CE6F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138747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AHSA2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398F9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0971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46D47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3438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52E5E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944331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4A999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95222E-09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F4464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79992E-0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38B94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.416479</w:t>
            </w:r>
          </w:p>
        </w:tc>
      </w:tr>
      <w:tr w:rsidR="00F06D4D" w:rsidRPr="00F06D4D" w14:paraId="434ED360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84328C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FGB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93DD8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0981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A583F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4466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C570D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698579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87434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31432E-08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2C935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61567E-0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1E6D2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624173</w:t>
            </w:r>
          </w:p>
        </w:tc>
      </w:tr>
      <w:tr w:rsidR="00F06D4D" w:rsidRPr="00F06D4D" w14:paraId="2965DD06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0FF21A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C9orf142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C79C5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1081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C4DD9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4913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74CD2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0.09571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F03ED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51454E-21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A6C15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28084E-20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5462F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7.74235</w:t>
            </w:r>
          </w:p>
        </w:tc>
      </w:tr>
      <w:tr w:rsidR="00F06D4D" w:rsidRPr="00F06D4D" w14:paraId="79E73E6D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DCFEAE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EPHX3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23285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1105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CF3DE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52835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8614B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051781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D595D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98765E-15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E2E98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42428E-1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26646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2.23762</w:t>
            </w:r>
          </w:p>
        </w:tc>
      </w:tr>
      <w:tr w:rsidR="00F06D4D" w:rsidRPr="00F06D4D" w14:paraId="0658F238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52C878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RFWD3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E17A9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1117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28A1E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86921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D8442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3.29348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BC7F1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.09293E-34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63674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92812E-3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7EAA5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5.74053</w:t>
            </w:r>
          </w:p>
        </w:tc>
      </w:tr>
      <w:tr w:rsidR="00F06D4D" w:rsidRPr="00F06D4D" w14:paraId="3EA5B496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510D70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FAM60A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7D32E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1132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1721C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73646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78E42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055494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D4AF5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7553E-15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575EE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31604E-1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E12DC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2.36745</w:t>
            </w:r>
          </w:p>
        </w:tc>
      </w:tr>
      <w:tr w:rsidR="00F06D4D" w:rsidRPr="00F06D4D" w14:paraId="124E3BF5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0DA60C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C1orf233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A8061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1216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FF1B7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64524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CC8B8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077668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118CD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46823E-05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54E2E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0011115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92A19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596048</w:t>
            </w:r>
          </w:p>
        </w:tc>
      </w:tr>
      <w:tr w:rsidR="00F06D4D" w:rsidRPr="00F06D4D" w14:paraId="1E2A5490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5EE385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CEP250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4B440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1228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7D8AC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39544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428E4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063158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57F46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04254E-12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490F3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74144E-1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DA1A2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5.99774</w:t>
            </w:r>
          </w:p>
        </w:tc>
      </w:tr>
      <w:tr w:rsidR="00F06D4D" w:rsidRPr="00F06D4D" w14:paraId="6616D69E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FADE98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TP53RK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3A559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1229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F2830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08626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99A97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110627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061E4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18945E-12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C5706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0482E-1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75DFC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6.12294</w:t>
            </w:r>
          </w:p>
        </w:tc>
      </w:tr>
      <w:tr w:rsidR="00F06D4D" w:rsidRPr="00F06D4D" w14:paraId="6E22A843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3458DF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lastRenderedPageBreak/>
              <w:t>NOS3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4224F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1356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90521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9952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AB52E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088483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98CB2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62783E-09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B753F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17501E-0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1D03A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0.23672</w:t>
            </w:r>
          </w:p>
        </w:tc>
      </w:tr>
      <w:tr w:rsidR="00F06D4D" w:rsidRPr="00F06D4D" w14:paraId="5DFE66D9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9DF6D2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TXLNG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12A01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1397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948F5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76511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4BAF2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779587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8C68D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52556E-17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9F6EA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71895E-1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65C9D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7.62465</w:t>
            </w:r>
          </w:p>
        </w:tc>
      </w:tr>
      <w:tr w:rsidR="00F06D4D" w:rsidRPr="00F06D4D" w14:paraId="072161A9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BC6FD2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SKP2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1A8EB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1480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E23B5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77986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0AE38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975478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C8707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53681E-14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90443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43399E-1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953BB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1.87561</w:t>
            </w:r>
          </w:p>
        </w:tc>
      </w:tr>
      <w:tr w:rsidR="00F06D4D" w:rsidRPr="00F06D4D" w14:paraId="6008FB34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AC3303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FIBCD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2DD0C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1497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AF689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35207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4B495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515864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4926D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1225616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62A06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1831332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AF602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4.34252</w:t>
            </w:r>
          </w:p>
        </w:tc>
      </w:tr>
      <w:tr w:rsidR="00F06D4D" w:rsidRPr="00F06D4D" w14:paraId="301AE41D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99F2D3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SEMG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0568E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1531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97825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30397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6F7A6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465088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B7899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3666E-05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25A32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27198E-0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F18F7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795863</w:t>
            </w:r>
          </w:p>
        </w:tc>
      </w:tr>
      <w:tr w:rsidR="00F06D4D" w:rsidRPr="00F06D4D" w14:paraId="5CD7D8AE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ADF25F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KIAA010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37E51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1540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5BFD7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381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16B55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024789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37838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7785E-09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BE93D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16189E-0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3B3E7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.746099</w:t>
            </w:r>
          </w:p>
        </w:tc>
      </w:tr>
      <w:tr w:rsidR="00F06D4D" w:rsidRPr="00F06D4D" w14:paraId="089E8807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A084AB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NAP1L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0E7ED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1556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240AF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86674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C4926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.490189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320F0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93817E-19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77589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39909E-1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8D37B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2.95098</w:t>
            </w:r>
          </w:p>
        </w:tc>
      </w:tr>
      <w:tr w:rsidR="00F06D4D" w:rsidRPr="00F06D4D" w14:paraId="036A26F8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D51849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ANKRD13D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1174A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1588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B4CCC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67942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20211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921322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A3524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55877E-17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98CB4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.76161E-1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BB604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8.78969</w:t>
            </w:r>
          </w:p>
        </w:tc>
      </w:tr>
      <w:tr w:rsidR="00F06D4D" w:rsidRPr="00F06D4D" w14:paraId="5CB15212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65A607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LAGE3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9F1B4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1651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E6709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34920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7A767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227494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1EDD9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57805E-15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27AC1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3292E-1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01DE1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3.55677</w:t>
            </w:r>
          </w:p>
        </w:tc>
      </w:tr>
      <w:tr w:rsidR="00F06D4D" w:rsidRPr="00F06D4D" w14:paraId="4035FFE9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A66E35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TMEM20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DEAFC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1733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0A854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66791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A753F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573474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4D623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08957E-16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BE450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1835E-1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6BF8D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6.22944</w:t>
            </w:r>
          </w:p>
        </w:tc>
      </w:tr>
      <w:tr w:rsidR="00F06D4D" w:rsidRPr="00F06D4D" w14:paraId="030DC10B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A76323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CDK5RAP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93193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1864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3B5B9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7347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34F54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0.14335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B1E38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2621E-21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72AA3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77298E-2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F95A6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8.20644</w:t>
            </w:r>
          </w:p>
        </w:tc>
      </w:tr>
      <w:tr w:rsidR="00F06D4D" w:rsidRPr="00F06D4D" w14:paraId="61C08C7F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B36923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REN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D528A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1888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855D5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21405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5AC82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116003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BDF34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6645E-05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2C07C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.56165E-0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33FEB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60882</w:t>
            </w:r>
          </w:p>
        </w:tc>
      </w:tr>
      <w:tr w:rsidR="00F06D4D" w:rsidRPr="00F06D4D" w14:paraId="23B2E32E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DADD4C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DTD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687B7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1890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542E7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33778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87363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20117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38A63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11213E-15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4C6C1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5927E-1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DB4A0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3.40714</w:t>
            </w:r>
          </w:p>
        </w:tc>
      </w:tr>
      <w:tr w:rsidR="00F06D4D" w:rsidRPr="00F06D4D" w14:paraId="7D32927F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C214E2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SH3BP4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A7EC4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1941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20594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57576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0CD6F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87141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9EF4E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27165E-17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27215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4038E-1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368FA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8.25143</w:t>
            </w:r>
          </w:p>
        </w:tc>
      </w:tr>
      <w:tr w:rsidR="00F06D4D" w:rsidRPr="00F06D4D" w14:paraId="0E65A435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2B0A40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NUTF2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34F35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2059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6761D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71571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22234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3.86389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B0BD2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24517E-36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5550E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692E-3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0D1ED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1.02186</w:t>
            </w:r>
          </w:p>
        </w:tc>
      </w:tr>
      <w:tr w:rsidR="00F06D4D" w:rsidRPr="00F06D4D" w14:paraId="782494D3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594743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ENO3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0FD68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2079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A5657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78694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33369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422254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C211F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32066E-16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3781F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44352E-1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82207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5.12783</w:t>
            </w:r>
          </w:p>
        </w:tc>
      </w:tr>
      <w:tr w:rsidR="00F06D4D" w:rsidRPr="00F06D4D" w14:paraId="6A41BC9D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6E5ED0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ETS2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380FD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2082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C40FA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51457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9A73F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497606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6041F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07112E-13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D096F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75536E-1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3D99C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8.56269</w:t>
            </w:r>
          </w:p>
        </w:tc>
      </w:tr>
      <w:tr w:rsidR="00F06D4D" w:rsidRPr="00F06D4D" w14:paraId="31490089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EDB1E4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ARHGAP11B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CE766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2253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A05F7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59837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7C796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.57506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4B593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.92696E-20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A9535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32478E-1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EE0BD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3.74914</w:t>
            </w:r>
          </w:p>
        </w:tc>
      </w:tr>
      <w:tr w:rsidR="00F06D4D" w:rsidRPr="00F06D4D" w14:paraId="62783525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A661E8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TM7SF2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06EED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2325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0503E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33467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74447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509624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73378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20954E-10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26665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59167E-10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314D8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2.52296</w:t>
            </w:r>
          </w:p>
        </w:tc>
      </w:tr>
      <w:tr w:rsidR="00F06D4D" w:rsidRPr="00F06D4D" w14:paraId="36FA8D9F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9BA502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PCDHB9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160C0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2327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D83B4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72448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66678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447791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9FBA3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68084E-13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B7544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42466E-1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2802A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8.20234</w:t>
            </w:r>
          </w:p>
        </w:tc>
      </w:tr>
      <w:tr w:rsidR="00F06D4D" w:rsidRPr="00F06D4D" w14:paraId="0E178B29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17D524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UTP20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58B1C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2396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A7ED4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65654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460D5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.374402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7B838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79984E-19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71843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35833E-1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EB333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2.22872</w:t>
            </w:r>
          </w:p>
        </w:tc>
      </w:tr>
      <w:tr w:rsidR="00F06D4D" w:rsidRPr="00F06D4D" w14:paraId="177F6449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426BC0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CRABP2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2C860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2425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1DCBB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62808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1D5F9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346763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E9B09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00893241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29B28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0156704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B1EA8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2.02518</w:t>
            </w:r>
          </w:p>
        </w:tc>
      </w:tr>
      <w:tr w:rsidR="00F06D4D" w:rsidRPr="00F06D4D" w14:paraId="11B41DB8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37082F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WDR35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41A76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2546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BEDF7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38178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8FF76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012152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12169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.76063E-12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F943D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75558E-1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AD918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5.71612</w:t>
            </w:r>
          </w:p>
        </w:tc>
      </w:tr>
      <w:tr w:rsidR="00F06D4D" w:rsidRPr="00F06D4D" w14:paraId="5D6F7BE2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E4C820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ZGRF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DE5AE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2554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5128C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1899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9544C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1.59474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7DAB1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51943E-27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196EC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87968E-2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BC28A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0.4273</w:t>
            </w:r>
          </w:p>
        </w:tc>
      </w:tr>
      <w:tr w:rsidR="00F06D4D" w:rsidRPr="00F06D4D" w14:paraId="132168A4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F06D50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CORIN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9E523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263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C575C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0110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45278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1.55255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0AD2D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54613E-27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46752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44022E-2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09B2E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9.80259</w:t>
            </w:r>
          </w:p>
        </w:tc>
      </w:tr>
      <w:tr w:rsidR="00F06D4D" w:rsidRPr="00F06D4D" w14:paraId="2C17DC2E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B826CF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IL17C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B594C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270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18D43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8554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91C72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624491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91EB1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1E-10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F5064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87642E-10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FFD19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2.86054</w:t>
            </w:r>
          </w:p>
        </w:tc>
      </w:tr>
      <w:tr w:rsidR="00F06D4D" w:rsidRPr="00F06D4D" w14:paraId="73246CBC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669A38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HSPA4L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37111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2724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97626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67308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A76C2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247421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ECE05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48206E-07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686BF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41479E-0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019E5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735245</w:t>
            </w:r>
          </w:p>
        </w:tc>
      </w:tr>
      <w:tr w:rsidR="00F06D4D" w:rsidRPr="00F06D4D" w14:paraId="770383D4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6C4F2C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ADAMTS6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2633F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2801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A42A3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27695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F3CB7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3.9176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D114A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55057E-36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1334A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52848E-3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D78B2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1.393</w:t>
            </w:r>
          </w:p>
        </w:tc>
      </w:tr>
      <w:tr w:rsidR="00F06D4D" w:rsidRPr="00F06D4D" w14:paraId="406A7077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E56296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TGIF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03F70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2877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28758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17298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3269E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0.81798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16A2C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71048E-24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6FABE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84676E-2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2256D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3.74705</w:t>
            </w:r>
          </w:p>
        </w:tc>
      </w:tr>
      <w:tr w:rsidR="00F06D4D" w:rsidRPr="00F06D4D" w14:paraId="5DD73DBC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695076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POLR1D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408ED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2909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B3BA7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1910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067A6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.097177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93447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09053E-18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B5A0A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67088E-1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E02AD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9.92624</w:t>
            </w:r>
          </w:p>
        </w:tc>
      </w:tr>
      <w:tr w:rsidR="00F06D4D" w:rsidRPr="00F06D4D" w14:paraId="1BACC849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683CC6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FAM216A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F04BD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2909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9AAE7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47105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23843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042673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92FC6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03063E-12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EADD6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11207E-1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3BAEC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5.90887</w:t>
            </w:r>
          </w:p>
        </w:tc>
      </w:tr>
      <w:tr w:rsidR="00F06D4D" w:rsidRPr="00F06D4D" w14:paraId="251F2334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8C50A4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CCDC138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FE7F4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2945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66204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00803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F25C3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.376782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C8FBB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71152E-19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6D120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29921E-1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59E7D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2.27261</w:t>
            </w:r>
          </w:p>
        </w:tc>
      </w:tr>
      <w:tr w:rsidR="00F06D4D" w:rsidRPr="00F06D4D" w14:paraId="777AC854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965968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KIF20B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F0CA9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304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99CF1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29713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AA67F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899941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635B0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98886E-11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A6FAE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47626E-1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F4129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4.98894</w:t>
            </w:r>
          </w:p>
        </w:tc>
      </w:tr>
      <w:tr w:rsidR="00F06D4D" w:rsidRPr="00F06D4D" w14:paraId="08BD3E71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6440AB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NUP155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11A73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3052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49445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0674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D0C45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0.54069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09BAB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83417E-23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4CC87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67142E-2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B22EE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1.52679</w:t>
            </w:r>
          </w:p>
        </w:tc>
      </w:tr>
      <w:tr w:rsidR="00F06D4D" w:rsidRPr="00F06D4D" w14:paraId="2301A37A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111A37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KLRG2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27A46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3064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DB250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1593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28C2C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529028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C442F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75011E-08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49402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57502E-0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2E731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749293</w:t>
            </w:r>
          </w:p>
        </w:tc>
      </w:tr>
      <w:tr w:rsidR="00F06D4D" w:rsidRPr="00F06D4D" w14:paraId="07DEA250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E957AA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DLX3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D4CE2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3200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F58D4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40556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38BD5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001532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C4C4C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45776E-07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BE61D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06964E-0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BC0A2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220292</w:t>
            </w:r>
          </w:p>
        </w:tc>
      </w:tr>
      <w:tr w:rsidR="00F06D4D" w:rsidRPr="00F06D4D" w14:paraId="01C531FB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057B42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TREM2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563C3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3204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4FD38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57410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72EDE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547146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1E6C7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00434539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3338F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0079312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1D369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34726</w:t>
            </w:r>
          </w:p>
        </w:tc>
      </w:tr>
      <w:tr w:rsidR="00F06D4D" w:rsidRPr="00F06D4D" w14:paraId="73123BEF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1B10DA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L3MBTL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62242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3205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12F74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14337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A4619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499511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40A3B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01947E-13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D47BD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73472E-1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A0C0D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8.6496</w:t>
            </w:r>
          </w:p>
        </w:tc>
      </w:tr>
      <w:tr w:rsidR="00F06D4D" w:rsidRPr="00F06D4D" w14:paraId="72A9E65D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924580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ZNF860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80F4C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323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3B2F6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14202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95D28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1.25399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BACF5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83757E-26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B173A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4451E-2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AEC43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7.46879</w:t>
            </w:r>
          </w:p>
        </w:tc>
      </w:tr>
      <w:tr w:rsidR="00F06D4D" w:rsidRPr="00F06D4D" w14:paraId="69D39165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F77811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SPACA3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C60EC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3277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32943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68451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6D796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918558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D6FFF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26534E-06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27591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04382E-0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927D0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928736</w:t>
            </w:r>
          </w:p>
        </w:tc>
      </w:tr>
      <w:tr w:rsidR="00F06D4D" w:rsidRPr="00F06D4D" w14:paraId="61E1D751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7DB956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EPHB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3C1CC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3298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2957A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3878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14C5E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416585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F95B7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3871E-07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373D5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78002E-0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3A4E7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435873</w:t>
            </w:r>
          </w:p>
        </w:tc>
      </w:tr>
      <w:tr w:rsidR="00F06D4D" w:rsidRPr="00F06D4D" w14:paraId="5456F173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0E2A53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SPRY4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7A7B3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331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D57DE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81303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4C55C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.578901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843A2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.63008E-20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B7586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12396E-1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C78C1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3.70433</w:t>
            </w:r>
          </w:p>
        </w:tc>
      </w:tr>
      <w:tr w:rsidR="00F06D4D" w:rsidRPr="00F06D4D" w14:paraId="1EBB760F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79BC8B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KIF1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42EC5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3325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70FF1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75128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F73ED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891972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32B95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75295E-14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FDF6E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30219E-1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F6161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1.30575</w:t>
            </w:r>
          </w:p>
        </w:tc>
      </w:tr>
      <w:tr w:rsidR="00F06D4D" w:rsidRPr="00F06D4D" w14:paraId="77184E1B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ACEC5A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MRPS23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F3F67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3336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41F3F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75626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38227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0.10229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8E246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43534E-21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16D3E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21565E-20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CC8BB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7.87362</w:t>
            </w:r>
          </w:p>
        </w:tc>
      </w:tr>
      <w:tr w:rsidR="00F06D4D" w:rsidRPr="00F06D4D" w14:paraId="2359881E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795A37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lastRenderedPageBreak/>
              <w:t>C3orf67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86EC4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3394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23938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54729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E0325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636479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F7C40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59458E-13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279ED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10374E-1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04E88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9.40751</w:t>
            </w:r>
          </w:p>
        </w:tc>
      </w:tr>
      <w:tr w:rsidR="00F06D4D" w:rsidRPr="00F06D4D" w14:paraId="2190CFFB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C7B127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TMEM160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E3FF3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3449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C3610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53488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6D7D1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166371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65B73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77816E-05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33D36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81138E-0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434A9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752588</w:t>
            </w:r>
          </w:p>
        </w:tc>
      </w:tr>
      <w:tr w:rsidR="00F06D4D" w:rsidRPr="00F06D4D" w14:paraId="3F10780C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879D36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GRB10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A6EFF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3456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50BE4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5759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A0AB0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272694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CEAB7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80893E-12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96138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39951E-1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79286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7.31706</w:t>
            </w:r>
          </w:p>
        </w:tc>
      </w:tr>
      <w:tr w:rsidR="00F06D4D" w:rsidRPr="00F06D4D" w14:paraId="4DAB7BCE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DA42C4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ADAMTS7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40544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3485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EF455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8141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4346D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683014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0156B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.29543E-17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693FB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43558E-1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BE2C0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7.02293</w:t>
            </w:r>
          </w:p>
        </w:tc>
      </w:tr>
      <w:tr w:rsidR="00F06D4D" w:rsidRPr="00F06D4D" w14:paraId="05B65CB9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B96C52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PAEP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7D618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3622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1251E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0.036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DDD68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191093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7CB6D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45471E-09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7E307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63636E-0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15219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0.3016</w:t>
            </w:r>
          </w:p>
        </w:tc>
      </w:tr>
      <w:tr w:rsidR="00F06D4D" w:rsidRPr="00F06D4D" w14:paraId="63091426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0FE7E5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PCDH17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4008F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3656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A5D91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43852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85C82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0.44327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5D667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64092E-23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31210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01253E-2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CCC0B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0.69224</w:t>
            </w:r>
          </w:p>
        </w:tc>
      </w:tr>
      <w:tr w:rsidR="00F06D4D" w:rsidRPr="00F06D4D" w14:paraId="0915F873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56EB84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THEM6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960E8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3699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B745E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23443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017CF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806685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25009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97089E-14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94F62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29793E-1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B4FB3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0.64258</w:t>
            </w:r>
          </w:p>
        </w:tc>
      </w:tr>
      <w:tr w:rsidR="00F06D4D" w:rsidRPr="00F06D4D" w14:paraId="723D8DF7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E8FF3D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C20orf27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94881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3748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36F99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22765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12A22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574227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E45D4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43102E-13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DB713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6734E-1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923D1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9.08017</w:t>
            </w:r>
          </w:p>
        </w:tc>
      </w:tr>
      <w:tr w:rsidR="00F06D4D" w:rsidRPr="00F06D4D" w14:paraId="16BC84C6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7C1FF0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INSIG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E2008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3769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3BC3D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26618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D4E5C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612582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80A30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87533E-13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FABD7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29258E-1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43AFD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9.33471</w:t>
            </w:r>
          </w:p>
        </w:tc>
      </w:tr>
      <w:tr w:rsidR="00F06D4D" w:rsidRPr="00F06D4D" w14:paraId="60F9562B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3E5AF9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NCR3LG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34E16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3782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B7987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77479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61C11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682398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3A36E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52671E-08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57F1D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18601E-0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E57D0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045051</w:t>
            </w:r>
          </w:p>
        </w:tc>
      </w:tr>
      <w:tr w:rsidR="00F06D4D" w:rsidRPr="00F06D4D" w14:paraId="11DE1DAF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6BA269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HOXB13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427A7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3801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61561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70091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316E6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897466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6627F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03964124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18C6F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0634927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95B21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3.39401</w:t>
            </w:r>
          </w:p>
        </w:tc>
      </w:tr>
      <w:tr w:rsidR="00F06D4D" w:rsidRPr="00F06D4D" w14:paraId="3EFBD953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2589AF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STK3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1FC08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3850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29357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56209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F3C6F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.098462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2554F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05048E-18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3A448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64673E-1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63C7F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0.17834</w:t>
            </w:r>
          </w:p>
        </w:tc>
      </w:tr>
      <w:tr w:rsidR="00F06D4D" w:rsidRPr="00F06D4D" w14:paraId="59C9167B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CD29C8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PRAC2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C8B55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3866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E0F88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28225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AC63D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011557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7ED31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02760384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743A9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0452772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F7D59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3.00333</w:t>
            </w:r>
          </w:p>
        </w:tc>
      </w:tr>
      <w:tr w:rsidR="00F06D4D" w:rsidRPr="00F06D4D" w14:paraId="07B05745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7061BA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ENOPH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61C56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3881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DF006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51373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1F05D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4.65857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2F2F0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11415E-39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2C864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65111E-3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27032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8.59113</w:t>
            </w:r>
          </w:p>
        </w:tc>
      </w:tr>
      <w:tr w:rsidR="00F06D4D" w:rsidRPr="00F06D4D" w14:paraId="0EBAC3A1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10B338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DCDC2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B82F9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410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05A30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90228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4D3C5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894845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10021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4183E-06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2BE55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39665E-0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0A506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878356</w:t>
            </w:r>
          </w:p>
        </w:tc>
      </w:tr>
      <w:tr w:rsidR="00F06D4D" w:rsidRPr="00F06D4D" w14:paraId="450B9D13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EFACEA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SLC25A32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C9540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4118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A9E4F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90233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C1AFB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.136778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7E231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01953E-18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152AF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99112E-1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1EC22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0.28995</w:t>
            </w:r>
          </w:p>
        </w:tc>
      </w:tr>
      <w:tr w:rsidR="00F06D4D" w:rsidRPr="00F06D4D" w14:paraId="6D7BAEAE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95B73E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EPHA2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A3C17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4164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41699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29733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7D8A2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858562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298CA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58019E-11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069D8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.60315E-1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D5B48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4.49629</w:t>
            </w:r>
          </w:p>
        </w:tc>
      </w:tr>
      <w:tr w:rsidR="00F06D4D" w:rsidRPr="00F06D4D" w14:paraId="2FD1DD45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E92AEB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S100A9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204DD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4171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56199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87590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20F82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858302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DC7D0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0013262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B6653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002569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55D4D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0.47241</w:t>
            </w:r>
          </w:p>
        </w:tc>
      </w:tr>
      <w:tr w:rsidR="00F06D4D" w:rsidRPr="00F06D4D" w14:paraId="576A492C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227244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SGOL2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86582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4175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F05B2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79868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E6E87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386499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705D7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54052E-13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BE886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59204E-1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83C00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8.1031</w:t>
            </w:r>
          </w:p>
        </w:tc>
      </w:tr>
      <w:tr w:rsidR="00F06D4D" w:rsidRPr="00F06D4D" w14:paraId="37256B8F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85F028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CASC5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5AF9D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4176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2F4F4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67553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0103A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455181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F6D61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40743E-13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8127A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31195E-1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DBC51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8.55494</w:t>
            </w:r>
          </w:p>
        </w:tc>
      </w:tr>
      <w:tr w:rsidR="00F06D4D" w:rsidRPr="00F06D4D" w14:paraId="7CB798BE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9C231E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PDP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FC0B6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4178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4DDED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2965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6A739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970991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E2068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58588E-14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21679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65854E-1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902A6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1.89718</w:t>
            </w:r>
          </w:p>
        </w:tc>
      </w:tr>
      <w:tr w:rsidR="00F06D4D" w:rsidRPr="00F06D4D" w14:paraId="17A5983B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6B9D72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COL3A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83F1F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419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E6322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.11077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1EB63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085958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424B9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28398E-05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5A4B8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0010768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11318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401094</w:t>
            </w:r>
          </w:p>
        </w:tc>
      </w:tr>
      <w:tr w:rsidR="00F06D4D" w:rsidRPr="00F06D4D" w14:paraId="361188AA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CDCBE7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NSDHL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1426C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4269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213DB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08664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48AA7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0.31637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C1223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47437E-22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49EDD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21147E-2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36A2D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9.54521</w:t>
            </w:r>
          </w:p>
        </w:tc>
      </w:tr>
      <w:tr w:rsidR="00F06D4D" w:rsidRPr="00F06D4D" w14:paraId="4AB4F57F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B4BFF1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HAUS6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3466C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4279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56CAA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23129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A9995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503265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6CD10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49912E-16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9B263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95056E-1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16332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5.7564</w:t>
            </w:r>
          </w:p>
        </w:tc>
      </w:tr>
      <w:tr w:rsidR="00F06D4D" w:rsidRPr="00F06D4D" w14:paraId="22DA86D7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3AE7EC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CEP83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E019F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4280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50A1F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63299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61A7D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.405425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71B92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76702E-19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D8EE4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65719E-1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39DCD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2.52324</w:t>
            </w:r>
          </w:p>
        </w:tc>
      </w:tr>
      <w:tr w:rsidR="00F06D4D" w:rsidRPr="00F06D4D" w14:paraId="7BF9868E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73B24F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TFAP2C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8C501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4346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EAA3C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64174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9A066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878549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F5441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53359E-06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42E61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65557E-0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81432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968094</w:t>
            </w:r>
          </w:p>
        </w:tc>
      </w:tr>
      <w:tr w:rsidR="00F06D4D" w:rsidRPr="00F06D4D" w14:paraId="08E410D2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ABE48E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NFXL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6BF5E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4375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C4677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57014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C333C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2.20173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A70FF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03755E-29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1B93E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16196E-2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05C85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5.89292</w:t>
            </w:r>
          </w:p>
        </w:tc>
      </w:tr>
      <w:tr w:rsidR="00F06D4D" w:rsidRPr="00F06D4D" w14:paraId="34A9C776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65FFE3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RANGAP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1678C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4376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23ADB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42624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CD819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2.05663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F0FB1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4989E-29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DD393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11664E-2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E790C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4.43447</w:t>
            </w:r>
          </w:p>
        </w:tc>
      </w:tr>
      <w:tr w:rsidR="00F06D4D" w:rsidRPr="00F06D4D" w14:paraId="24989C3C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55C7F1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IRAK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E44CB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4415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60763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58922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A4762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.281646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564D6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.87509E-19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E5277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77513E-1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27C40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1.31977</w:t>
            </w:r>
          </w:p>
        </w:tc>
      </w:tr>
      <w:tr w:rsidR="00F06D4D" w:rsidRPr="00F06D4D" w14:paraId="45888310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AE7328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PSMG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84725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4458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233EE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90928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31394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958639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6E267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72912E-14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C6716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31083E-1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F8816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1.6917</w:t>
            </w:r>
          </w:p>
        </w:tc>
      </w:tr>
      <w:tr w:rsidR="00F06D4D" w:rsidRPr="00F06D4D" w14:paraId="662A7042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18DD53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MAGOHB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EF6AD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4469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E2314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45357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88C6E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666289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439DE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5239E-16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0C944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12288E-1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A17C4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6.92661</w:t>
            </w:r>
          </w:p>
        </w:tc>
      </w:tr>
      <w:tr w:rsidR="00F06D4D" w:rsidRPr="00F06D4D" w14:paraId="70407D50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218F8A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PRSS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8C426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4487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DC35C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3750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07A40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029037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2B813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39152E-07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0A214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81876E-0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ABA75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284573</w:t>
            </w:r>
          </w:p>
        </w:tc>
      </w:tr>
      <w:tr w:rsidR="00F06D4D" w:rsidRPr="00F06D4D" w14:paraId="61E51E04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1460CB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HTRA3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D239F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4518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069A1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166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512FC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35369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A2C89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69372E-05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F5885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64281E-0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7C62B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541697</w:t>
            </w:r>
          </w:p>
        </w:tc>
      </w:tr>
      <w:tr w:rsidR="00F06D4D" w:rsidRPr="00F06D4D" w14:paraId="7BCFBBB5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BD5732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SSC4D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C6E78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4558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AD72D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76668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1ACC6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2.51535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1FD39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19028E-30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05621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04727E-2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8FAC3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8.53034</w:t>
            </w:r>
          </w:p>
        </w:tc>
      </w:tr>
      <w:tr w:rsidR="00F06D4D" w:rsidRPr="00F06D4D" w14:paraId="7E30BE2D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611240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C22orf29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06191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463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FC3F5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85248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18011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.301138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EDD60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48912E-19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39614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85675E-1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55AF3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1.64933</w:t>
            </w:r>
          </w:p>
        </w:tc>
      </w:tr>
      <w:tr w:rsidR="00F06D4D" w:rsidRPr="00F06D4D" w14:paraId="21F36E85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FCD0D7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THUMPD2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E491C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4718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B8AE8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26973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0C057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1.97763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3BC98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51982E-28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AF2B9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18963E-2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27264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3.91689</w:t>
            </w:r>
          </w:p>
        </w:tc>
      </w:tr>
      <w:tr w:rsidR="00F06D4D" w:rsidRPr="00F06D4D" w14:paraId="7AF40FE9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E3B52B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SYTL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A9E5B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472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DEBF6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27239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619A0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328819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5FB11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88727E-05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19034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03901E-0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9F079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647248</w:t>
            </w:r>
          </w:p>
        </w:tc>
      </w:tr>
      <w:tr w:rsidR="00F06D4D" w:rsidRPr="00F06D4D" w14:paraId="386C4A0D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1363D8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NAA25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EA153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4970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3D686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35200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DA209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1.49739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21B9F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6156E-26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E91D7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35061E-2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1C300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9.70215</w:t>
            </w:r>
          </w:p>
        </w:tc>
      </w:tr>
      <w:tr w:rsidR="00F06D4D" w:rsidRPr="00F06D4D" w14:paraId="5FE43ECC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619AB5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DLX4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78DE4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4990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F34EE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20114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271EA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1.99544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D0D18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29631E-28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03EDF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87698E-2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CD954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3.72093</w:t>
            </w:r>
          </w:p>
        </w:tc>
      </w:tr>
      <w:tr w:rsidR="00F06D4D" w:rsidRPr="00F06D4D" w14:paraId="357DF841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4A03EE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MMP9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85A9E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5028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D4316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39907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78FE1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421989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B8638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00684289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CE8A6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0121688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A08E4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96763</w:t>
            </w:r>
          </w:p>
        </w:tc>
      </w:tr>
      <w:tr w:rsidR="00F06D4D" w:rsidRPr="00F06D4D" w14:paraId="506DE5EB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A9A8A2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TRIM72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B7329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5042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1C4EE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2955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0BC66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044015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C7A9D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8668E-07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CACAE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69568E-0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D71C8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323865</w:t>
            </w:r>
          </w:p>
        </w:tc>
      </w:tr>
      <w:tr w:rsidR="00F06D4D" w:rsidRPr="00F06D4D" w14:paraId="5FBE1DF5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1A4CC7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ADA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00310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5044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66B9D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60497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F4E33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422005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BEB5E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0975E-07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54A2C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70754E-0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F47F2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647806</w:t>
            </w:r>
          </w:p>
        </w:tc>
      </w:tr>
      <w:tr w:rsidR="00F06D4D" w:rsidRPr="00F06D4D" w14:paraId="6DC5F509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901B58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TEX10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75C28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5046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B5954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97251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2CC0E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3.08644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F03A8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24433E-33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01144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24477E-3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7377C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3.89629</w:t>
            </w:r>
          </w:p>
        </w:tc>
      </w:tr>
      <w:tr w:rsidR="00F06D4D" w:rsidRPr="00F06D4D" w14:paraId="4295442D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5656E0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PDCD5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4FABE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5071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82EFF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6170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3DE81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1.21172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FEC8F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27395E-25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70DEE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48139E-2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23698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7.04692</w:t>
            </w:r>
          </w:p>
        </w:tc>
      </w:tr>
      <w:tr w:rsidR="00F06D4D" w:rsidRPr="00F06D4D" w14:paraId="5F799835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655925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lastRenderedPageBreak/>
              <w:t>RTKN2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19E8B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510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025DB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60537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D24B7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.246344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A6C69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29798E-18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1E447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81783E-1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35368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1.2049</w:t>
            </w:r>
          </w:p>
        </w:tc>
      </w:tr>
      <w:tr w:rsidR="00F06D4D" w:rsidRPr="00F06D4D" w14:paraId="55E56487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D107D0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GGCT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25993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5151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74C1D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80644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3CC7D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.043017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CB7D8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18725E-18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9BE95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99918E-1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531F5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9.50906</w:t>
            </w:r>
          </w:p>
        </w:tc>
      </w:tr>
      <w:tr w:rsidR="00F06D4D" w:rsidRPr="00F06D4D" w14:paraId="4FC7B243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4E83DB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CD276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25493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5157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76A8F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66313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3CA10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0.83002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F9BA0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35013E-24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631C8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48361E-2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4B1DE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3.82448</w:t>
            </w:r>
          </w:p>
        </w:tc>
      </w:tr>
      <w:tr w:rsidR="00F06D4D" w:rsidRPr="00F06D4D" w14:paraId="37F2757D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0E91C7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TAMM4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FB462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5178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BFFFB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79445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C2FC3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0.83283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5345F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27123E-24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AFE91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40362E-2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8E522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4.0474</w:t>
            </w:r>
          </w:p>
        </w:tc>
      </w:tr>
      <w:tr w:rsidR="00F06D4D" w:rsidRPr="00F06D4D" w14:paraId="5A18DF15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9215A6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FAM72A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5567F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5192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81F62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59474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CCE8F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2.167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1251C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78501E-29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D8176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27967E-2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06E20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5.351</w:t>
            </w:r>
          </w:p>
        </w:tc>
      </w:tr>
      <w:tr w:rsidR="00F06D4D" w:rsidRPr="00F06D4D" w14:paraId="17B3E0A5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33149B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RAC3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AA27F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5203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CC2EA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24270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25D90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852461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0331F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73723E-06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A09D7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12223E-0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C56B5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933331</w:t>
            </w:r>
          </w:p>
        </w:tc>
      </w:tr>
      <w:tr w:rsidR="00F06D4D" w:rsidRPr="00F06D4D" w14:paraId="324E6889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BDCCF7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KIAA1875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6D145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5326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B1598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7905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C4F57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.00213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0A03D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4472E-18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4223B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4054E-1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6066A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9.01986</w:t>
            </w:r>
          </w:p>
        </w:tc>
      </w:tr>
      <w:tr w:rsidR="00F06D4D" w:rsidRPr="00F06D4D" w14:paraId="2B4975AB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0D2A23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ADCY3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16367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5400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33499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60625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9B1D1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303732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B6EEA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49096E-15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EDDEC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84612E-1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88199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4.19579</w:t>
            </w:r>
          </w:p>
        </w:tc>
      </w:tr>
      <w:tr w:rsidR="00F06D4D" w:rsidRPr="00F06D4D" w14:paraId="619F0CA3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33D81E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MCM6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F6DD2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5404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8FDED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8904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65A41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1.37667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55F8F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04553E-26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3C6B4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70062E-2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EB797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8.48081</w:t>
            </w:r>
          </w:p>
        </w:tc>
      </w:tr>
      <w:tr w:rsidR="00F06D4D" w:rsidRPr="00F06D4D" w14:paraId="5D9F1417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B4BD94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ZMYND15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D9B3F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5445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DA562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89886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2842A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843907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91DFE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84301E-14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4775A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79282E-1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79BEF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1.09591</w:t>
            </w:r>
          </w:p>
        </w:tc>
      </w:tr>
      <w:tr w:rsidR="00F06D4D" w:rsidRPr="00F06D4D" w14:paraId="7E8C7D0E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D2AFD1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DUS4L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AFA94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5450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FD3BF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45113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F3522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.884105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A32B3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42339E-21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BE75D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7602E-20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BA7E5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6.27812</w:t>
            </w:r>
          </w:p>
        </w:tc>
      </w:tr>
      <w:tr w:rsidR="00F06D4D" w:rsidRPr="00F06D4D" w14:paraId="7EDD6C75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A67E0D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TRIM54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3EB9F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5558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716C0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85777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4A624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312539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A9CCF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02522E-05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28BA8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31877E-0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89B47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311046</w:t>
            </w:r>
          </w:p>
        </w:tc>
      </w:tr>
      <w:tr w:rsidR="00F06D4D" w:rsidRPr="00F06D4D" w14:paraId="5E2E48F1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96BF51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TAS2R38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362ED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5602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AEB7B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23041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CB566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.207916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BF771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74657E-18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4902A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17272E-1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F885B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0.5837</w:t>
            </w:r>
          </w:p>
        </w:tc>
      </w:tr>
      <w:tr w:rsidR="00F06D4D" w:rsidRPr="00F06D4D" w14:paraId="76F42E76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B13DBD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MRTO4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9A3CA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5657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148C1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12741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4FDAA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2.42182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84E3C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78583E-30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234DB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61274E-2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68579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7.71123</w:t>
            </w:r>
          </w:p>
        </w:tc>
      </w:tr>
      <w:tr w:rsidR="00F06D4D" w:rsidRPr="00F06D4D" w14:paraId="6607A385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A76E70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CCDC57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44850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5733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B0E65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77776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816E4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.4154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71508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48434E-19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2AE24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46563E-1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3756C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2.59813</w:t>
            </w:r>
          </w:p>
        </w:tc>
      </w:tr>
      <w:tr w:rsidR="00F06D4D" w:rsidRPr="00F06D4D" w14:paraId="1CC7F8BB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18FFC1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NPM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18808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577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08A19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95784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2B640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015919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A8983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15701E-14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E52B2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66168E-1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B4A26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2.07142</w:t>
            </w:r>
          </w:p>
        </w:tc>
      </w:tr>
      <w:tr w:rsidR="00F06D4D" w:rsidRPr="00F06D4D" w14:paraId="6ED30705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9DDC33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MYBBP1A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15683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580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4B0D9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38360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5477D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.536137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86A98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34982E-19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2391B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.87148E-1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9AE1B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3.33157</w:t>
            </w:r>
          </w:p>
        </w:tc>
      </w:tr>
      <w:tr w:rsidR="00F06D4D" w:rsidRPr="00F06D4D" w14:paraId="4F71D8F4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C13238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FSCN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B05B4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5925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AB3AF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31562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02E7B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2431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80D96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72952E-05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20666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7456E-0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04991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76856</w:t>
            </w:r>
          </w:p>
        </w:tc>
      </w:tr>
      <w:tr w:rsidR="00F06D4D" w:rsidRPr="00F06D4D" w14:paraId="5B22D71B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9CDB0F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SKAP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8CC72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5934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C13B4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64729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0BBBE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393782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35689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42109E-05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FA152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0771E-0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09C6F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882594</w:t>
            </w:r>
          </w:p>
        </w:tc>
      </w:tr>
      <w:tr w:rsidR="00F06D4D" w:rsidRPr="00F06D4D" w14:paraId="36543843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A31DCB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FAM227A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BADFA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5951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2384A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6250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A5CDB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4.65092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D1E2C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27606E-39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F5214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13454E-3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0AF48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8.36315</w:t>
            </w:r>
          </w:p>
        </w:tc>
      </w:tr>
      <w:tr w:rsidR="00F06D4D" w:rsidRPr="00F06D4D" w14:paraId="06B86E99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FF2BEB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EXOSC7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44BE7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5965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4B00B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81178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675C7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1.64175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54632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98826E-27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6DBD0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92008E-2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FA270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0.84286</w:t>
            </w:r>
          </w:p>
        </w:tc>
      </w:tr>
      <w:tr w:rsidR="00F06D4D" w:rsidRPr="00F06D4D" w14:paraId="79A3BC5A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778D64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PDIA2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781CC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5971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F5DED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12215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725C9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447011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578E3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85976E-08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F86B3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39046E-0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36DC0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609249</w:t>
            </w:r>
          </w:p>
        </w:tc>
      </w:tr>
      <w:tr w:rsidR="00F06D4D" w:rsidRPr="00F06D4D" w14:paraId="2EF6DB7F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7DB14C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IPO5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0779F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6096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DECBE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36644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41283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0.74771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B0DB3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72667E-24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D7866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8105E-2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4C160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3.11464</w:t>
            </w:r>
          </w:p>
        </w:tc>
      </w:tr>
      <w:tr w:rsidR="00F06D4D" w:rsidRPr="00F06D4D" w14:paraId="103C8773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4F6AC2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AGTRAP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BF633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6129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4E7E3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62849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4DBFA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.875112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BE4D2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.05631E-21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A3733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24463E-20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87E3D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5.99424</w:t>
            </w:r>
          </w:p>
        </w:tc>
      </w:tr>
      <w:tr w:rsidR="00F06D4D" w:rsidRPr="00F06D4D" w14:paraId="19D7CBB3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25003E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RCBTB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8756F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6214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1F1E5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22096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DAB6D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652993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A4E61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16139E-16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1AE81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72135E-1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471AB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6.75518</w:t>
            </w:r>
          </w:p>
        </w:tc>
      </w:tr>
      <w:tr w:rsidR="00F06D4D" w:rsidRPr="00F06D4D" w14:paraId="0365FA54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AE4BE0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RP4-583P15.15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A18C8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622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9984D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58284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8B005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0.03324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99766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51913E-21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5F407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08958E-20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396F0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7.16217</w:t>
            </w:r>
          </w:p>
        </w:tc>
      </w:tr>
      <w:tr w:rsidR="00F06D4D" w:rsidRPr="00F06D4D" w14:paraId="589BFC77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410942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FAM3B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0D114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635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5CA4A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06420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24E4D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212528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6D08D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27481898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F8108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3877991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9F7D7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5.0628</w:t>
            </w:r>
          </w:p>
        </w:tc>
      </w:tr>
      <w:tr w:rsidR="00F06D4D" w:rsidRPr="00F06D4D" w14:paraId="0BE67EF7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3145B5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CENPJ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4C20D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6368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94F47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14134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73EFB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947275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C13CC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87214E-14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45F96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97578E-1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7D02F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1.84338</w:t>
            </w:r>
          </w:p>
        </w:tc>
      </w:tr>
      <w:tr w:rsidR="00F06D4D" w:rsidRPr="00F06D4D" w14:paraId="39A1E023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A1920A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CDK2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6C47F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6392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11FA1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07390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B42E0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3.08036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55BA8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60666E-33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E2732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31397E-3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67DD4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3.75979</w:t>
            </w:r>
          </w:p>
        </w:tc>
      </w:tr>
      <w:tr w:rsidR="00F06D4D" w:rsidRPr="00F06D4D" w14:paraId="79B42082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2080A6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RCL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F4234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6412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FAB68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58060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3A5C4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1.98898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F2B87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37329E-28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9C127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98513E-2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7C1EB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4.001</w:t>
            </w:r>
          </w:p>
        </w:tc>
      </w:tr>
      <w:tr w:rsidR="00F06D4D" w:rsidRPr="00F06D4D" w14:paraId="1D570346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5011FE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PRAME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CEED0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666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670DE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68028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8CA51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779347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A6453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45662E-06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BA0AF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74184E-0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44C56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276673</w:t>
            </w:r>
          </w:p>
        </w:tc>
      </w:tr>
      <w:tr w:rsidR="00F06D4D" w:rsidRPr="00F06D4D" w14:paraId="6E98FE86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256701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FADS3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ED4B4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6671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6DF2A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84258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02E74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065541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6F7D3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93565E-12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245CF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70165E-1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0F0E0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6.04825</w:t>
            </w:r>
          </w:p>
        </w:tc>
      </w:tr>
      <w:tr w:rsidR="00F06D4D" w:rsidRPr="00F06D4D" w14:paraId="454C201F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69436D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SPIN4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4CAA6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6686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320A5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71193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C4363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779728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60270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986E-14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C5418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75102E-1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6FD50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0.65619</w:t>
            </w:r>
          </w:p>
        </w:tc>
      </w:tr>
      <w:tr w:rsidR="00F06D4D" w:rsidRPr="00F06D4D" w14:paraId="33764B33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79100B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CYP4F3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69341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671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01064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06115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5A2E5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416423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B10FD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28624E-05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B92FC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79297E-0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69BCA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026474</w:t>
            </w:r>
          </w:p>
        </w:tc>
      </w:tr>
      <w:tr w:rsidR="00F06D4D" w:rsidRPr="00F06D4D" w14:paraId="658E381C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2FADC8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FEN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2AABB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6752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0A986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09273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86344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0.58459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8FBDB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65497E-23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6CF07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57361E-2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52C64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1.75852</w:t>
            </w:r>
          </w:p>
        </w:tc>
      </w:tr>
      <w:tr w:rsidR="00F06D4D" w:rsidRPr="00F06D4D" w14:paraId="650CAB19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0B7698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OTUD6B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D178A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6760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0FDF1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65235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EF3A0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818089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91AD8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32449E-11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BAFA7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22495E-10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27B30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4.4574</w:t>
            </w:r>
          </w:p>
        </w:tc>
      </w:tr>
      <w:tr w:rsidR="00F06D4D" w:rsidRPr="00F06D4D" w14:paraId="6A0AA71A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0CD2D2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PGAM5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009BF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6834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6CAFE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31120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A5AC0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2.08983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C46FE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56929E-29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063DC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36645E-2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7C9FC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4.73197</w:t>
            </w:r>
          </w:p>
        </w:tc>
      </w:tr>
      <w:tr w:rsidR="00F06D4D" w:rsidRPr="00F06D4D" w14:paraId="756A6EDA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B98A13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SLC16A4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F2C54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6856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88295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66404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A6A69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367293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51498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34194E-07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7F21C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56075E-0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409A4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429987</w:t>
            </w:r>
          </w:p>
        </w:tc>
      </w:tr>
      <w:tr w:rsidR="00F06D4D" w:rsidRPr="00F06D4D" w14:paraId="319B2C4E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2B86BA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CCT3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DC45D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6857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7032C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26156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57F44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6.60695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43EDD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4025E-47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07151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64244E-4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C1B72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7.63472</w:t>
            </w:r>
          </w:p>
        </w:tc>
      </w:tr>
      <w:tr w:rsidR="00F06D4D" w:rsidRPr="00F06D4D" w14:paraId="4CF51A0F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FF7278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DSG4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D7400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6887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C055F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23995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AE9D4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1.99922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D5722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25322E-28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88500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81927E-2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73EA6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3.76409</w:t>
            </w:r>
          </w:p>
        </w:tc>
      </w:tr>
      <w:tr w:rsidR="00F06D4D" w:rsidRPr="00F06D4D" w14:paraId="03B728D4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F58FC8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PROSER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99DFC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6900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2B5D9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53755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B1500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796919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57F9E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31734E-14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1AF95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45415E-1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DC8A6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0.6015</w:t>
            </w:r>
          </w:p>
        </w:tc>
      </w:tr>
      <w:tr w:rsidR="00F06D4D" w:rsidRPr="00F06D4D" w14:paraId="3C4FD563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A60D75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TLCD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5EFD1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6921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1F84E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05847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39E12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307091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7EF26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38603E-10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26287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41589E-0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EB4F5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1.27309</w:t>
            </w:r>
          </w:p>
        </w:tc>
      </w:tr>
      <w:tr w:rsidR="00F06D4D" w:rsidRPr="00F06D4D" w14:paraId="5A9204F5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B9F887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TERT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802A6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6942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E7D00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90851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24FDE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459683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2E555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24728E-13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8C1E0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24653E-1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68DA7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8.32229</w:t>
            </w:r>
          </w:p>
        </w:tc>
      </w:tr>
      <w:tr w:rsidR="00F06D4D" w:rsidRPr="00F06D4D" w14:paraId="7CC479E7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D52344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SH2D2A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B6AFA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6942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7CC21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32027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2E462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109016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45BAD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24365E-12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1E2CF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06865E-1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B0C00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6.29737</w:t>
            </w:r>
          </w:p>
        </w:tc>
      </w:tr>
      <w:tr w:rsidR="00F06D4D" w:rsidRPr="00F06D4D" w14:paraId="5309E77B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858230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lastRenderedPageBreak/>
              <w:t>PABPC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E03B3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7023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4D57C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0.3633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2DEF4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.873279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4112D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.19099E-21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7BB33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33541E-20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97364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5.96863</w:t>
            </w:r>
          </w:p>
        </w:tc>
      </w:tr>
      <w:tr w:rsidR="00F06D4D" w:rsidRPr="00F06D4D" w14:paraId="0804E5CE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024189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ATAT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98F52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7126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0248A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55362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A9832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398477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189B1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5131E-16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02EFB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06502E-1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B30CF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4.98227</w:t>
            </w:r>
          </w:p>
        </w:tc>
      </w:tr>
      <w:tr w:rsidR="00F06D4D" w:rsidRPr="00F06D4D" w14:paraId="7C77BC7D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F0B85F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GTPBP3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DDF89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7180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9792A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05420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E1CE9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0.52709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BE1F2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29577E-23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BD5DB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08405E-2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C19B8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1.41981</w:t>
            </w:r>
          </w:p>
        </w:tc>
      </w:tr>
      <w:tr w:rsidR="00F06D4D" w:rsidRPr="00F06D4D" w14:paraId="0D115A4A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8707C4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PSMC3IP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41A38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7202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2B23C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43266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0913F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932338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4FAFD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43417E-17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18AA8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.01398E-1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5319C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8.92841</w:t>
            </w:r>
          </w:p>
        </w:tc>
      </w:tr>
      <w:tr w:rsidR="00F06D4D" w:rsidRPr="00F06D4D" w14:paraId="597BF879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C17EAE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CCNB2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25C31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7250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B9EFC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629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311F8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684408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94582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.19975E-17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06107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38327E-1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B3096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6.86954</w:t>
            </w:r>
          </w:p>
        </w:tc>
      </w:tr>
      <w:tr w:rsidR="00F06D4D" w:rsidRPr="00F06D4D" w14:paraId="02F38614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F82E2D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RCC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101D4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7286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3F4D8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12513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8F45F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0.96689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7BAE2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4446E-24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D417E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13093E-2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A6ED8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4.96707</w:t>
            </w:r>
          </w:p>
        </w:tc>
      </w:tr>
      <w:tr w:rsidR="00F06D4D" w:rsidRPr="00F06D4D" w14:paraId="224E6415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6B508E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PCID2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FE46A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7295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E886A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90535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835BD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0.24845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66009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3318E-22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32A73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8028E-2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46699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9.05075</w:t>
            </w:r>
          </w:p>
        </w:tc>
      </w:tr>
      <w:tr w:rsidR="00F06D4D" w:rsidRPr="00F06D4D" w14:paraId="01991F7C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624E60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HIST1H2AH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657D0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7319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7B8D8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25780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F14F2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65862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76869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87367E-08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15957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13443E-0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13A47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455901</w:t>
            </w:r>
          </w:p>
        </w:tc>
      </w:tr>
      <w:tr w:rsidR="00F06D4D" w:rsidRPr="00F06D4D" w14:paraId="5006BD76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5978A3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LRRC37A3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7605F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7397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CED61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27062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F87E5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588997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13696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86375E-16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BE9AA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6045E-1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4018D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6.23011</w:t>
            </w:r>
          </w:p>
        </w:tc>
      </w:tr>
      <w:tr w:rsidR="00F06D4D" w:rsidRPr="00F06D4D" w14:paraId="72925090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9F3647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CCNB1IP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F2168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7399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57705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51490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7CB88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.57878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BF07F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.63929E-20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A1D6D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12772E-1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BCBC5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3.65868</w:t>
            </w:r>
          </w:p>
        </w:tc>
      </w:tr>
      <w:tr w:rsidR="00F06D4D" w:rsidRPr="00F06D4D" w14:paraId="50E2EA21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298C63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SMYD5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FB975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7505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E9DBA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31208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9CFAA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3.95663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488FB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76043E-36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BF32E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56682E-3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10C1A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1.93132</w:t>
            </w:r>
          </w:p>
        </w:tc>
      </w:tr>
      <w:tr w:rsidR="00F06D4D" w:rsidRPr="00F06D4D" w14:paraId="643DA8B9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3CDD7D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CCDC64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09D4A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7541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301F7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1983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345B1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847237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9878E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75541E-14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62D1B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75384E-1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14423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1.1563</w:t>
            </w:r>
          </w:p>
        </w:tc>
      </w:tr>
      <w:tr w:rsidR="00F06D4D" w:rsidRPr="00F06D4D" w14:paraId="4F5B64C7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7EB280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TRMT112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92A48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7543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BF9D1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7848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F9B24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2.72813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3A0A1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7024E-31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A0FCB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1007E-30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0B522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0.4772</w:t>
            </w:r>
          </w:p>
        </w:tc>
      </w:tr>
      <w:tr w:rsidR="00F06D4D" w:rsidRPr="00F06D4D" w14:paraId="5A0AB35A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36127E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TCTE3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702A5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7558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1518C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60455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649C5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911291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CE1D0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68151E-17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3C7F9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5075E-1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F6B85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8.66911</w:t>
            </w:r>
          </w:p>
        </w:tc>
      </w:tr>
      <w:tr w:rsidR="00F06D4D" w:rsidRPr="00F06D4D" w14:paraId="116A386D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8F6420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SPATA25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01171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7565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DE88D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12163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33A92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192417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EBEA0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27886E-07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7DA0E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35799E-0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929BA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53715</w:t>
            </w:r>
          </w:p>
        </w:tc>
      </w:tr>
      <w:tr w:rsidR="00F06D4D" w:rsidRPr="00F06D4D" w14:paraId="15E78746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037082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AGRN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000CE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7578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FD014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9126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2682B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342061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72825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14603E-12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005E1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77022E-1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2566D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7.56475</w:t>
            </w:r>
          </w:p>
        </w:tc>
      </w:tr>
      <w:tr w:rsidR="00F06D4D" w:rsidRPr="00F06D4D" w14:paraId="5CE5E6D3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3D463E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AMPD2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BCB31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7579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2FF2F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70233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87E31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1.75906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20A80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607E-27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DADBE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4361E-2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31F73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1.88048</w:t>
            </w:r>
          </w:p>
        </w:tc>
      </w:tr>
      <w:tr w:rsidR="00F06D4D" w:rsidRPr="00F06D4D" w14:paraId="665B3683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D5116D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RPN2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0A8E9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7586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0C0FD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.24846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C889A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0.95011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56217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20543E-24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4DA7F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29712E-2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32A11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4.81725</w:t>
            </w:r>
          </w:p>
        </w:tc>
      </w:tr>
      <w:tr w:rsidR="00F06D4D" w:rsidRPr="00F06D4D" w14:paraId="2EFF91CB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473826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KIF15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41ED9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7591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45516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38014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511DE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614991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F440C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84495E-13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666F8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17074E-1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D2833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9.57849</w:t>
            </w:r>
          </w:p>
        </w:tc>
      </w:tr>
      <w:tr w:rsidR="00F06D4D" w:rsidRPr="00F06D4D" w14:paraId="41953F8E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88EBEB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DONSON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CF61A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7596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E2F26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7336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79467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0.11258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91D55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3197E-21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B16F3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121E-20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03CB2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8.05784</w:t>
            </w:r>
          </w:p>
        </w:tc>
      </w:tr>
      <w:tr w:rsidR="00F06D4D" w:rsidRPr="00F06D4D" w14:paraId="7C94F40F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B400C2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CCL3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8DC19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7621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493AD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03247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621FC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023997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6A8D9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81723E-05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C74B7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0013720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A83F6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442723</w:t>
            </w:r>
          </w:p>
        </w:tc>
      </w:tr>
      <w:tr w:rsidR="00F06D4D" w:rsidRPr="00F06D4D" w14:paraId="6E625077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63D2A4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DUSP9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94CCB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7624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7DB0E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3498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F7E7B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930765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80CC2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10095E-14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25570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0311E-1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8967D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1.25868</w:t>
            </w:r>
          </w:p>
        </w:tc>
      </w:tr>
      <w:tr w:rsidR="00F06D4D" w:rsidRPr="00F06D4D" w14:paraId="1FCB4080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B5D4A6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EEF1E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ABC20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7631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3FDC6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03085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F6AB6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198242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19E49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17792E-15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6400E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62493E-1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8260E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3.51443</w:t>
            </w:r>
          </w:p>
        </w:tc>
      </w:tr>
      <w:tr w:rsidR="00F06D4D" w:rsidRPr="00F06D4D" w14:paraId="6CA7F0BA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764125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SLC52A2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AE0FB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7700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9CDEA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15204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1789E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955652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127B2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20209E-17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0C3B6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59946E-1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50826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8.8501</w:t>
            </w:r>
          </w:p>
        </w:tc>
      </w:tr>
      <w:tr w:rsidR="00F06D4D" w:rsidRPr="00F06D4D" w14:paraId="32387DFF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CAEFB5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PLK3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5AA80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7840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ECF40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91144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59A49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256267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0B8FE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09755E-15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9CEF2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8991E-1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8FA1A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3.93608</w:t>
            </w:r>
          </w:p>
        </w:tc>
      </w:tr>
      <w:tr w:rsidR="00F06D4D" w:rsidRPr="00F06D4D" w14:paraId="4F604B80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4677AE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NR2C2AP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6A121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7845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45124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64000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DB663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2.49309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EC405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45768E-30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6C271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47519E-2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2451B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8.36949</w:t>
            </w:r>
          </w:p>
        </w:tc>
      </w:tr>
      <w:tr w:rsidR="00F06D4D" w:rsidRPr="00F06D4D" w14:paraId="2DA57ACB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3D3BCD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EPHA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2BFA3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7849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2A180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58438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E8591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09714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ADFF0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66064E-12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1E64B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22605E-1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09EBB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6.0904</w:t>
            </w:r>
          </w:p>
        </w:tc>
      </w:tr>
      <w:tr w:rsidR="00F06D4D" w:rsidRPr="00F06D4D" w14:paraId="177512C1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647C03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CHSY3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F656C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7877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6B17E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8148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8016E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2.50678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FBD25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28685E-30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C2454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2046E-2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E97D3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8.44861</w:t>
            </w:r>
          </w:p>
        </w:tc>
      </w:tr>
      <w:tr w:rsidR="00F06D4D" w:rsidRPr="00F06D4D" w14:paraId="40F3B9AE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5D27F2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ATIC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D21A5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7919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4A95D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88690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632AB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4.72232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6A0DD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14197E-39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A0B6E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65241E-3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95D40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9.20164</w:t>
            </w:r>
          </w:p>
        </w:tc>
      </w:tr>
      <w:tr w:rsidR="00F06D4D" w:rsidRPr="00F06D4D" w14:paraId="13694358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271755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NHS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B710E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7933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0FBBB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82542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A140D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505709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42088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26231E-10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4EA76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76837E-10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79958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2.56558</w:t>
            </w:r>
          </w:p>
        </w:tc>
      </w:tr>
      <w:tr w:rsidR="00F06D4D" w:rsidRPr="00F06D4D" w14:paraId="52D24864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493367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ZHX1-C8orf76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45C53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7958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ACB8A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15592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34FCC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1.3039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D1CF3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73345E-26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07F71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87497E-2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9EA2A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7.89394</w:t>
            </w:r>
          </w:p>
        </w:tc>
      </w:tr>
      <w:tr w:rsidR="00F06D4D" w:rsidRPr="00F06D4D" w14:paraId="7676A216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3003DC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WFDC3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10FF7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7968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254B5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35265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C799D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107968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660CD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35011E-09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07B3B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35335E-0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85D62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0.18772</w:t>
            </w:r>
          </w:p>
        </w:tc>
      </w:tr>
      <w:tr w:rsidR="00F06D4D" w:rsidRPr="00F06D4D" w14:paraId="6220440F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351E1A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TMEM147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D0ABE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7985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5EA7C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29991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589E9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2.47484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C80FF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72087E-30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1886B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90216E-2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F4DF1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8.17864</w:t>
            </w:r>
          </w:p>
        </w:tc>
      </w:tr>
      <w:tr w:rsidR="00F06D4D" w:rsidRPr="00F06D4D" w14:paraId="2A27561F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DFDC34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HSPA6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0F67D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7992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0EAE3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22879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3E666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981585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EB189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.3225E-07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1C3CC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2717E-0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53FD4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543017</w:t>
            </w:r>
          </w:p>
        </w:tc>
      </w:tr>
      <w:tr w:rsidR="00F06D4D" w:rsidRPr="00F06D4D" w14:paraId="22D7AB7F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1F9CE2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ARHGEF38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D257B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8016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7C5B4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23094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C785E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161036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69664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14355E-15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84BC6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10129E-1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3BBD3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3.33212</w:t>
            </w:r>
          </w:p>
        </w:tc>
      </w:tr>
      <w:tr w:rsidR="00F06D4D" w:rsidRPr="00F06D4D" w14:paraId="115B872B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DAF4EA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PPP1R13L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F27D5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8041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BE4AC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56425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471FD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227589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9D3E6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4298E-12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6F608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.83458E-1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D667D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6.92232</w:t>
            </w:r>
          </w:p>
        </w:tc>
      </w:tr>
      <w:tr w:rsidR="00F06D4D" w:rsidRPr="00F06D4D" w14:paraId="1681504A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5D3616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CCDC150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F0F66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811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29DCE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39865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0C840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3.03467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32C38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0896E-32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8520E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98838E-3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4B798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3.17414</w:t>
            </w:r>
          </w:p>
        </w:tc>
      </w:tr>
      <w:tr w:rsidR="00F06D4D" w:rsidRPr="00F06D4D" w14:paraId="60E03255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F1D51C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HABP2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89962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8120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51F6C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0933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74713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656318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27B3F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90962E-08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3060B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2317E-0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FB906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384547</w:t>
            </w:r>
          </w:p>
        </w:tc>
      </w:tr>
      <w:tr w:rsidR="00F06D4D" w:rsidRPr="00F06D4D" w14:paraId="3749BBE6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F7E270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PTPN13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B6AA5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8136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B0D82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25679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60BA7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450201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DD40F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10761E-05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121B3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41951E-0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AC1FB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171623</w:t>
            </w:r>
          </w:p>
        </w:tc>
      </w:tr>
      <w:tr w:rsidR="00F06D4D" w:rsidRPr="00F06D4D" w14:paraId="279B3A88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BA292B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ITGB8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CA1C7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818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B2731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14412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F546B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091598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A6B7C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86623E-12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E4B98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30375E-1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ADB23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6.1926</w:t>
            </w:r>
          </w:p>
        </w:tc>
      </w:tr>
      <w:tr w:rsidR="00F06D4D" w:rsidRPr="00F06D4D" w14:paraId="0A83F5CD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21369F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AP3M2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39229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8210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F1CB5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36237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13589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.965804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3AA6B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35384E-21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19CE9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55184E-20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1714C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6.90493</w:t>
            </w:r>
          </w:p>
        </w:tc>
      </w:tr>
      <w:tr w:rsidR="00F06D4D" w:rsidRPr="00F06D4D" w14:paraId="49F7D927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796A1B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PTPLAD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E83CD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8255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73C6D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94096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9F4CA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1.49861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4C0E1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5026E-26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C4579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3372E-2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6175F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9.53692</w:t>
            </w:r>
          </w:p>
        </w:tc>
      </w:tr>
      <w:tr w:rsidR="00F06D4D" w:rsidRPr="00F06D4D" w14:paraId="6AD6FB7D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528522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AGAP3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CA4CA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8262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EAB02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60321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75999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0.50636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914D1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10801E-23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47E13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835E-2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97139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1.19546</w:t>
            </w:r>
          </w:p>
        </w:tc>
      </w:tr>
      <w:tr w:rsidR="00F06D4D" w:rsidRPr="00F06D4D" w14:paraId="094CD1B9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7AEBBC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RANBP17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B278E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826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D59F3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86234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4AFF7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0.41921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3842E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554E-22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6AEE8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.72912E-2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4EB39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0.37391</w:t>
            </w:r>
          </w:p>
        </w:tc>
      </w:tr>
      <w:tr w:rsidR="00F06D4D" w:rsidRPr="00F06D4D" w14:paraId="6816E25F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16514A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lastRenderedPageBreak/>
              <w:t>C9orf16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396EB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8310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59D68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95215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879D4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.217903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AAB63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61702E-18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1E3A7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9081E-1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B6E90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0.83507</w:t>
            </w:r>
          </w:p>
        </w:tc>
      </w:tr>
      <w:tr w:rsidR="00F06D4D" w:rsidRPr="00F06D4D" w14:paraId="3A334856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F74A20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HSD17B7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E391E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8314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603FE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32853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81431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715781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F8651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28558E-17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4BB82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29514E-1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E4162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7.3006</w:t>
            </w:r>
          </w:p>
        </w:tc>
      </w:tr>
      <w:tr w:rsidR="00F06D4D" w:rsidRPr="00F06D4D" w14:paraId="34DC10AC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6AE77A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TMEM41A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3F242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8422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5B27D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96738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15237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2.48224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FFB3A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60879E-30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9BD27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72111E-2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E57C3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8.38641</w:t>
            </w:r>
          </w:p>
        </w:tc>
      </w:tr>
      <w:tr w:rsidR="00F06D4D" w:rsidRPr="00F06D4D" w14:paraId="135B94CF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785F29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PNPT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E7AF7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847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424C2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89556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7066A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1.4583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1F29D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49419E-26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955C7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87076E-2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09645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9.24055</w:t>
            </w:r>
          </w:p>
        </w:tc>
      </w:tr>
      <w:tr w:rsidR="00F06D4D" w:rsidRPr="00F06D4D" w14:paraId="39F94B37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6880F2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WDR12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27A32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8496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AABD7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11734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33AE8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2.0278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BBA6F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.70622E-29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0152D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43055E-2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D38DF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4.30537</w:t>
            </w:r>
          </w:p>
        </w:tc>
      </w:tr>
      <w:tr w:rsidR="00F06D4D" w:rsidRPr="00F06D4D" w14:paraId="2543EEF1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C74FB4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PFDN2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49744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852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FD762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86330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AA3A7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2.99715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90C21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42807E-32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72B94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77952E-3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3BD41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2.94112</w:t>
            </w:r>
          </w:p>
        </w:tc>
      </w:tr>
      <w:tr w:rsidR="00F06D4D" w:rsidRPr="00F06D4D" w14:paraId="6A083E49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3247B4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WDHD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F5880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8597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71356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96640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19E89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348137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FBAEB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8206E-15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6B34A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76976E-1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CF695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4.65953</w:t>
            </w:r>
          </w:p>
        </w:tc>
      </w:tr>
      <w:tr w:rsidR="00F06D4D" w:rsidRPr="00F06D4D" w14:paraId="514FD8FF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4A6C02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ARVCF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1E726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8603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16AB1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35997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AD44A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162106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2F8B3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7202E-12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FCA0E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48456E-1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B6D68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6.63222</w:t>
            </w:r>
          </w:p>
        </w:tc>
      </w:tr>
      <w:tr w:rsidR="00F06D4D" w:rsidRPr="00F06D4D" w14:paraId="189927FF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448912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TMEM52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4B80F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8611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9F15F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30477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19775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740532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04760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94756E-06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30E7E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83026E-0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3D37F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42375</w:t>
            </w:r>
          </w:p>
        </w:tc>
      </w:tr>
      <w:tr w:rsidR="00F06D4D" w:rsidRPr="00F06D4D" w14:paraId="365289D1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A021A0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SETD6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36D59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8652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AD9D6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33842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7B9F0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0.32735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90B4F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25964E-22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7C723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03004E-2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3701F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9.83431</w:t>
            </w:r>
          </w:p>
        </w:tc>
      </w:tr>
      <w:tr w:rsidR="00F06D4D" w:rsidRPr="00F06D4D" w14:paraId="6BEFF4AB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7DD5CB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TPD52L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7F9AE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8687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662E5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61817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0C8FB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205854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F1CCE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06394E-07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4E6B9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84251E-0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82908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575909</w:t>
            </w:r>
          </w:p>
        </w:tc>
      </w:tr>
      <w:tr w:rsidR="00F06D4D" w:rsidRPr="00F06D4D" w14:paraId="0F69E98C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8A2B98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FAM83H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B7609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8749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00D91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77422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94501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.091626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D095C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26807E-18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0F125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78366E-1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406B8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9.87678</w:t>
            </w:r>
          </w:p>
        </w:tc>
      </w:tr>
      <w:tr w:rsidR="00F06D4D" w:rsidRPr="00F06D4D" w14:paraId="5358385D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31489E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SLC3A2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BBCE6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8886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EA531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89130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831F2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2.52341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4F0E0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10602E-30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DA343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90802E-2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118CE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8.62033</w:t>
            </w:r>
          </w:p>
        </w:tc>
      </w:tr>
      <w:tr w:rsidR="00F06D4D" w:rsidRPr="00F06D4D" w14:paraId="60838CEE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772093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ETV5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29A19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889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29C16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12261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ED5D3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202788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1CF34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11174E-07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AE83E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96251E-0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07E25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59971</w:t>
            </w:r>
          </w:p>
        </w:tc>
      </w:tr>
      <w:tr w:rsidR="00F06D4D" w:rsidRPr="00F06D4D" w14:paraId="6D001795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C2786E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CENPP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92E90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8916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01AB6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27696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1A22D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5.31328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B6FBB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65218E-42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E2F65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37378E-40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1057A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4.97663</w:t>
            </w:r>
          </w:p>
        </w:tc>
      </w:tr>
      <w:tr w:rsidR="00F06D4D" w:rsidRPr="00F06D4D" w14:paraId="1376C24D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958EAA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C2CD4D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8EDA0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8960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4E7F2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72527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70E1E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74812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96E92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43896E-14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7B6AA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40609E-1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B6D78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0.41336</w:t>
            </w:r>
          </w:p>
        </w:tc>
      </w:tr>
      <w:tr w:rsidR="00F06D4D" w:rsidRPr="00F06D4D" w14:paraId="53566C7A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08CFF3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PSMG4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1E7E2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9009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DABF6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69648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EE1B2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31514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94723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37325E-15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EFB50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25318E-1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0094B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4.43253</w:t>
            </w:r>
          </w:p>
        </w:tc>
      </w:tr>
      <w:tr w:rsidR="00F06D4D" w:rsidRPr="00F06D4D" w14:paraId="1FBE5D27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8C540C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CILP2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810E0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9021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03E8D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35818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07CF0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136246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9E1A5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94254E-15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65F49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49041E-1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65356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2.75414</w:t>
            </w:r>
          </w:p>
        </w:tc>
      </w:tr>
      <w:tr w:rsidR="00F06D4D" w:rsidRPr="00F06D4D" w14:paraId="6E0505A3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086580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CLPB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2AD28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9025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DAE4D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85328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89487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.106352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AD166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813E-18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424BB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49721E-1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5F3F1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0.16938</w:t>
            </w:r>
          </w:p>
        </w:tc>
      </w:tr>
      <w:tr w:rsidR="00F06D4D" w:rsidRPr="00F06D4D" w14:paraId="41962CDF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B630C8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HELZ2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7A382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9052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C925A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56760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B670A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695631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0D841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10818E-11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91987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55066E-10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92B77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3.6117</w:t>
            </w:r>
          </w:p>
        </w:tc>
      </w:tr>
      <w:tr w:rsidR="00F06D4D" w:rsidRPr="00F06D4D" w14:paraId="0BFFE373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444785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NPRL3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78915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9056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6D3A4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63527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62B1E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0.39055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4FD68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33897E-22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E5598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22324E-2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A74B4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0.23876</w:t>
            </w:r>
          </w:p>
        </w:tc>
      </w:tr>
      <w:tr w:rsidR="00F06D4D" w:rsidRPr="00F06D4D" w14:paraId="0A63BE82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C5619B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HMGA2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3E654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9078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C12DB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59644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02964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575035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4CC7E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48699E-10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9D26F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18736E-10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ED4B0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2.93011</w:t>
            </w:r>
          </w:p>
        </w:tc>
      </w:tr>
      <w:tr w:rsidR="00F06D4D" w:rsidRPr="00F06D4D" w14:paraId="2FFF1F1F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9043D7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HPDL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8754F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916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D2601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91320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BE2C1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094543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ADB25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09942E-05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9F7A7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0010414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2AE0C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520345</w:t>
            </w:r>
          </w:p>
        </w:tc>
      </w:tr>
      <w:tr w:rsidR="00F06D4D" w:rsidRPr="00F06D4D" w14:paraId="10A573D7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59AB65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TRIM7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11384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9171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A9D06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9931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AD68A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96567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95531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0731E-06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A28E6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44557E-0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3EADF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247262</w:t>
            </w:r>
          </w:p>
        </w:tc>
      </w:tr>
      <w:tr w:rsidR="00F06D4D" w:rsidRPr="00F06D4D" w14:paraId="6B123B8F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59CA09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LY6G6F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A8875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9210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5C3CA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2614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8F2FF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455372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305FD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96571E-16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D982A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73636E-1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76792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4.94943</w:t>
            </w:r>
          </w:p>
        </w:tc>
      </w:tr>
      <w:tr w:rsidR="00F06D4D" w:rsidRPr="00F06D4D" w14:paraId="57024298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83C2DA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ORC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D7003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9226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30CBD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95278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0A0E3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085149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CF420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11474E-12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2499F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39591E-1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32DAD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6.0891</w:t>
            </w:r>
          </w:p>
        </w:tc>
      </w:tr>
      <w:tr w:rsidR="00F06D4D" w:rsidRPr="00F06D4D" w14:paraId="56F38633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C1AEEB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RAD18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601DD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9267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65FBA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53651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7500C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1.09219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AB9F8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56906E-25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147BC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02577E-2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DC4FF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6.20959</w:t>
            </w:r>
          </w:p>
        </w:tc>
      </w:tr>
      <w:tr w:rsidR="00F06D4D" w:rsidRPr="00F06D4D" w14:paraId="168BBCF7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702E77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FAM83D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B3603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9342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7E5D9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47342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DA4F1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766329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19E7C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99713E-17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DD616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99085E-1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EEC1C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7.48097</w:t>
            </w:r>
          </w:p>
        </w:tc>
      </w:tr>
      <w:tr w:rsidR="00F06D4D" w:rsidRPr="00F06D4D" w14:paraId="511B80E4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DD1DE2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S100A5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D02BE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9355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30739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88685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CE3BD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67177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D9D65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25413E-13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00000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64963E-1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0EBAA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9.72212</w:t>
            </w:r>
          </w:p>
        </w:tc>
      </w:tr>
      <w:tr w:rsidR="00F06D4D" w:rsidRPr="00F06D4D" w14:paraId="3D7A55A9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2C9E25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CLCN5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BBB9D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9356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D498F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82167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FCEFF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590314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8E54A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18054E-13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51A16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.6005E-1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A971A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9.44447</w:t>
            </w:r>
          </w:p>
        </w:tc>
      </w:tr>
      <w:tr w:rsidR="00F06D4D" w:rsidRPr="00F06D4D" w14:paraId="5C7A3F66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350086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FGF20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61DD2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9408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6D53F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2940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3C0DA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61693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E51D2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59713E-08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9C5EA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0861E-0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E8CFD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179282</w:t>
            </w:r>
          </w:p>
        </w:tc>
      </w:tr>
      <w:tr w:rsidR="00F06D4D" w:rsidRPr="00F06D4D" w14:paraId="400F7F87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DF133B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UCKL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F19CD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9428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1ADF3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96268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F2052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611832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BD0CC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57475E-16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A0E79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.01352E-1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E0906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6.32651</w:t>
            </w:r>
          </w:p>
        </w:tc>
      </w:tr>
      <w:tr w:rsidR="00F06D4D" w:rsidRPr="00F06D4D" w14:paraId="2B508EF8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9C30EA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DDX56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0D56C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943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C7CF7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25090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6FC02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6.81923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2B9EE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25415E-48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7B5AE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45724E-4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5C4F0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9.74894</w:t>
            </w:r>
          </w:p>
        </w:tc>
      </w:tr>
      <w:tr w:rsidR="00F06D4D" w:rsidRPr="00F06D4D" w14:paraId="23CCE4E7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898840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CCSAP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3CD60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9508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EB3E5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63468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C3056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0.25492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B398B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10734E-22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F74D5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61308E-2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5F1C4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9.26653</w:t>
            </w:r>
          </w:p>
        </w:tc>
      </w:tr>
      <w:tr w:rsidR="00F06D4D" w:rsidRPr="00F06D4D" w14:paraId="7EB662A8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76373B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WNT7B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31869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9547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04EC2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3001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E46ED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253884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7CC15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04614E-12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127E6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3324E-1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87EDB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6.74458</w:t>
            </w:r>
          </w:p>
        </w:tc>
      </w:tr>
      <w:tr w:rsidR="00F06D4D" w:rsidRPr="00F06D4D" w14:paraId="77D38906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F3D28C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C4orf48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E1271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9626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A57C3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90665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9B222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259544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7AC3C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54419E-05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B69D2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37444E-0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B81A3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114308</w:t>
            </w:r>
          </w:p>
        </w:tc>
      </w:tr>
      <w:tr w:rsidR="00F06D4D" w:rsidRPr="00F06D4D" w14:paraId="2FDC71FA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3C968E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DTYMK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68844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9671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A8591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9248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6E760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1.457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B3175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51123E-26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92C61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89073E-2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C6FCC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9.17656</w:t>
            </w:r>
          </w:p>
        </w:tc>
      </w:tr>
      <w:tr w:rsidR="00F06D4D" w:rsidRPr="00F06D4D" w14:paraId="70DDD4BB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0D5E2F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PPP1R35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E30D2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9743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7CC0C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85982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FD495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.226468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F2A84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51353E-18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2D9AC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222E-1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98BED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0.92041</w:t>
            </w:r>
          </w:p>
        </w:tc>
      </w:tr>
      <w:tr w:rsidR="00F06D4D" w:rsidRPr="00F06D4D" w14:paraId="692E7DE7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370498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RGL3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B7FC0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9749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4C9D5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68412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3C012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757117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05B92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7272E-06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9D8BD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34088E-0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0AECE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41688</w:t>
            </w:r>
          </w:p>
        </w:tc>
      </w:tr>
      <w:tr w:rsidR="00F06D4D" w:rsidRPr="00F06D4D" w14:paraId="6C2729D7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A10506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LPCAT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4A858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9749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F2724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88328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16D18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907823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7109A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8924E-11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8CFF5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12915E-1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2BE61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4.87768</w:t>
            </w:r>
          </w:p>
        </w:tc>
      </w:tr>
      <w:tr w:rsidR="00F06D4D" w:rsidRPr="00F06D4D" w14:paraId="48C9211E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7D185D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TBC1D3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1C79F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9854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8075F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14736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3B42A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0.23125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78CF0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99037E-22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ABB2B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36323E-2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F2CDA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9.05387</w:t>
            </w:r>
          </w:p>
        </w:tc>
      </w:tr>
      <w:tr w:rsidR="00F06D4D" w:rsidRPr="00F06D4D" w14:paraId="25C664E1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08495F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LRP1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F3BAA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9914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4D274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90059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E9DED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0.60875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16893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16811E-23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99E14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11829E-2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64881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1.96552</w:t>
            </w:r>
          </w:p>
        </w:tc>
      </w:tr>
      <w:tr w:rsidR="00F06D4D" w:rsidRPr="00F06D4D" w14:paraId="1A79EF27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18C2E3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ARFGAP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F94C5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10063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F18EB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84308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FC499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840364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A0C4A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8693E-17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A62D5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75993E-1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262C2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8.01256</w:t>
            </w:r>
          </w:p>
        </w:tc>
      </w:tr>
      <w:tr w:rsidR="00F06D4D" w:rsidRPr="00F06D4D" w14:paraId="51D2E219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D86A2F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DPCD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6E5DB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10106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0D609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07457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3F3C0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.456629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EF853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52261E-19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D6FF5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80143E-1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0EEE2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2.73604</w:t>
            </w:r>
          </w:p>
        </w:tc>
      </w:tr>
      <w:tr w:rsidR="00F06D4D" w:rsidRPr="00F06D4D" w14:paraId="61ECADEB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38BF10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lastRenderedPageBreak/>
              <w:t>SLCO5A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06847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10125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14467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66667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DFDB2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0.07006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E67F1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86691E-21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A68A2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56507E-20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0F744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7.46948</w:t>
            </w:r>
          </w:p>
        </w:tc>
      </w:tr>
      <w:tr w:rsidR="00F06D4D" w:rsidRPr="00F06D4D" w14:paraId="6221FF13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D90063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ATXN7L2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F0C50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10128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C2BEE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08585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22BAA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1.29108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60440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40761E-26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1DCD4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65683E-2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59F53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7.91899</w:t>
            </w:r>
          </w:p>
        </w:tc>
      </w:tr>
      <w:tr w:rsidR="00F06D4D" w:rsidRPr="00F06D4D" w14:paraId="48C0743B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43548B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ANKS6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0F2DC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10165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5B86C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02523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4F551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0.50478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7F4AE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17585E-23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69BDC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89119E-2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A2AC8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1.24011</w:t>
            </w:r>
          </w:p>
        </w:tc>
      </w:tr>
      <w:tr w:rsidR="00F06D4D" w:rsidRPr="00F06D4D" w14:paraId="3401689B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37CB16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BRICD5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76C1B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10174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F16DB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10823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0A7A6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62907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062CA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67687E-13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EC438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44927E-1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E7A71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9.67365</w:t>
            </w:r>
          </w:p>
        </w:tc>
      </w:tr>
      <w:tr w:rsidR="00F06D4D" w:rsidRPr="00F06D4D" w14:paraId="2FB0F158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16E0F2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MSI2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C0673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10188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43EDB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7735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03455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0.73135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872B5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7243E-24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96663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77508E-2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DB71F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3.1463</w:t>
            </w:r>
          </w:p>
        </w:tc>
      </w:tr>
      <w:tr w:rsidR="00F06D4D" w:rsidRPr="00F06D4D" w14:paraId="4340F11F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278F2B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NAT10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AC221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10188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A3978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85369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F9F0F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3.39976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9DE70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36646E-34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B5EE4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36408E-3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82429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6.68691</w:t>
            </w:r>
          </w:p>
        </w:tc>
      </w:tr>
      <w:tr w:rsidR="00F06D4D" w:rsidRPr="00F06D4D" w14:paraId="4264C04E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6F0582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SLC25A22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331E8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10208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25D8E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83702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FF364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240803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D19D7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3436E-15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92414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21302E-1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E0493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3.73086</w:t>
            </w:r>
          </w:p>
        </w:tc>
      </w:tr>
      <w:tr w:rsidR="00F06D4D" w:rsidRPr="00F06D4D" w14:paraId="4B4FCD7C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325291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DNAJC2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96638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10247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7556F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24549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95ED3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675244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B931C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.84743E-17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B6F23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74478E-1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75E7F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6.91857</w:t>
            </w:r>
          </w:p>
        </w:tc>
      </w:tr>
      <w:tr w:rsidR="00F06D4D" w:rsidRPr="00F06D4D" w14:paraId="75D213B8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8AEC15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TSEN2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8FB9E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10253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DB5EF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24698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D7A66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33166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1710B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2189E-15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E7F8E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46161E-1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45261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4.52943</w:t>
            </w:r>
          </w:p>
        </w:tc>
      </w:tr>
      <w:tr w:rsidR="00F06D4D" w:rsidRPr="00F06D4D" w14:paraId="6B32B861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4B66DE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WDR75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B6113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10259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BF382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8975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DA33D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3.22519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02B83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71899E-33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62B16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57926E-3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3DCEC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5.11138</w:t>
            </w:r>
          </w:p>
        </w:tc>
      </w:tr>
      <w:tr w:rsidR="00F06D4D" w:rsidRPr="00F06D4D" w14:paraId="0FD99D75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D84678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ABCC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142C5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10299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F672D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12644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A00BD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.898991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F3862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47087E-21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6D9B5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01528E-20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EC71E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6.21508</w:t>
            </w:r>
          </w:p>
        </w:tc>
      </w:tr>
      <w:tr w:rsidR="00F06D4D" w:rsidRPr="00F06D4D" w14:paraId="23BCA847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7A4761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ASUN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111EB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1032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D4417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97498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DFB2F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0.3074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E2886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66466E-22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98826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37663E-2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CEB9D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9.52857</w:t>
            </w:r>
          </w:p>
        </w:tc>
      </w:tr>
      <w:tr w:rsidR="00F06D4D" w:rsidRPr="00F06D4D" w14:paraId="5AD39DFF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907B98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NAT9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E23AD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10385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F8A5B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81775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FA6C9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0.88015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24DA8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18814E-24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DF9E8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30721E-2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D1205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4.30187</w:t>
            </w:r>
          </w:p>
        </w:tc>
      </w:tr>
      <w:tr w:rsidR="00F06D4D" w:rsidRPr="00F06D4D" w14:paraId="10CC6A79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61368D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NUDT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767CD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10538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9F1D3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11819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3199A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.874373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E09C7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.11038E-21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DF8AB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28115E-20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D9C0F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6.01984</w:t>
            </w:r>
          </w:p>
        </w:tc>
      </w:tr>
      <w:tr w:rsidR="00F06D4D" w:rsidRPr="00F06D4D" w14:paraId="353F2B54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1D53EA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CHD7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28F51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10559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4EB52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4590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88EF3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641051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4ECF0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26878E-16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6A020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32275E-1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DCE4B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6.74422</w:t>
            </w:r>
          </w:p>
        </w:tc>
      </w:tr>
      <w:tr w:rsidR="00F06D4D" w:rsidRPr="00F06D4D" w14:paraId="00923C3C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6E101B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LRRC73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6CB1F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10624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F3295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92325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85D0B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371109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A3C0D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.16296E-16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2A985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91008E-1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23AC3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4.57862</w:t>
            </w:r>
          </w:p>
        </w:tc>
      </w:tr>
      <w:tr w:rsidR="00F06D4D" w:rsidRPr="00F06D4D" w14:paraId="25BBE904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1D684C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ARMC2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36DC5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10658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AED0F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47462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92B35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.033537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F82D1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65094E-18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E67C3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28768E-1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37E79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9.5552</w:t>
            </w:r>
          </w:p>
        </w:tc>
      </w:tr>
      <w:tr w:rsidR="00F06D4D" w:rsidRPr="00F06D4D" w14:paraId="2FAD89FD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E70689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ARG2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F2859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10680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FAF6A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55852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D60D0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963397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BDEE8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34688E-09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75757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62396E-0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28DCD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.557533</w:t>
            </w:r>
          </w:p>
        </w:tc>
      </w:tr>
      <w:tr w:rsidR="00F06D4D" w:rsidRPr="00F06D4D" w14:paraId="43BCC7A7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936CE1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FBL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C4AF8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10683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8ECC4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42441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405BE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2.14593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133E2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36581E-29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4555A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1493E-2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F3096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5.22419</w:t>
            </w:r>
          </w:p>
        </w:tc>
      </w:tr>
      <w:tr w:rsidR="00F06D4D" w:rsidRPr="00F06D4D" w14:paraId="78918511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442896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CTLA4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D5D0F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10691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BD8E3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60196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056D3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328331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3C527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2547E-12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33830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20252E-1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35A1E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7.61122</w:t>
            </w:r>
          </w:p>
        </w:tc>
      </w:tr>
      <w:tr w:rsidR="00F06D4D" w:rsidRPr="00F06D4D" w14:paraId="62F58754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AACF12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LIPM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D69C9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10773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42F9E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38358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7A96C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867883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F6DAB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.12543E-09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31351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71581E-0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CF477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.032167</w:t>
            </w:r>
          </w:p>
        </w:tc>
      </w:tr>
      <w:tr w:rsidR="00F06D4D" w:rsidRPr="00F06D4D" w14:paraId="3F2AFA2D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559F53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H2AFX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CDE5A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10804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F021D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29511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4F2C2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945171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5E392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30142E-17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C3443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20045E-1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1DC56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8.77101</w:t>
            </w:r>
          </w:p>
        </w:tc>
      </w:tr>
      <w:tr w:rsidR="00F06D4D" w:rsidRPr="00F06D4D" w14:paraId="021460CB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CC708E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LRRC6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06DA1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10819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EA855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60296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0A4FA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275625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9E3C2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14988E-07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760AB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5922E-0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850B6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974172</w:t>
            </w:r>
          </w:p>
        </w:tc>
      </w:tr>
      <w:tr w:rsidR="00F06D4D" w:rsidRPr="00F06D4D" w14:paraId="3F57ED48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D1F973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JSRP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5BA95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10882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7C430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46119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25186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22903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25D04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89826E-05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B3273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08082E-0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F4BF3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264621</w:t>
            </w:r>
          </w:p>
        </w:tc>
      </w:tr>
      <w:tr w:rsidR="00F06D4D" w:rsidRPr="00F06D4D" w14:paraId="400B1BDC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36B042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DDX10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14AA4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10887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D5E2A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73845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65E22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0.93024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A30F1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42815E-24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870CD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52728E-2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03ACD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4.82181</w:t>
            </w:r>
          </w:p>
        </w:tc>
      </w:tr>
      <w:tr w:rsidR="00F06D4D" w:rsidRPr="00F06D4D" w14:paraId="6D29F9DB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3899B9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SIX2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6DF6A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1089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9CDB4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44061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94445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707857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0EEE3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20049E-08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D577D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30382E-0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62D8F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751329</w:t>
            </w:r>
          </w:p>
        </w:tc>
      </w:tr>
      <w:tr w:rsidR="00F06D4D" w:rsidRPr="00F06D4D" w14:paraId="7E04CFEA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633201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TRAPPC5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823C7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10907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573F1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78343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1BE0E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838779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8F89F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9209E-11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AD456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827E-10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4BD3B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4.346</w:t>
            </w:r>
          </w:p>
        </w:tc>
      </w:tr>
      <w:tr w:rsidR="00F06D4D" w:rsidRPr="00F06D4D" w14:paraId="1C61D139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A94111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LSM7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31E2C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10991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D679B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29231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09020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.696118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9FB37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79851E-20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B5A04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89668E-1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D34DF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4.54525</w:t>
            </w:r>
          </w:p>
        </w:tc>
      </w:tr>
      <w:tr w:rsidR="00F06D4D" w:rsidRPr="00F06D4D" w14:paraId="4AAC2A53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A433CC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GRIN2B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640CE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11023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4EB94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4386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26B2B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3.01083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A2A26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25821E-32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3CD1F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46276E-3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4F98F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2.8927</w:t>
            </w:r>
          </w:p>
        </w:tc>
      </w:tr>
      <w:tr w:rsidR="00F06D4D" w:rsidRPr="00F06D4D" w14:paraId="20C3EAFD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E08FE3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RBBP8NL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FCDA3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11094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4C7F9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02204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C8B21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268575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658A4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22862E-07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75AE4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78746E-0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AC1C3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839885</w:t>
            </w:r>
          </w:p>
        </w:tc>
      </w:tr>
      <w:tr w:rsidR="00F06D4D" w:rsidRPr="00F06D4D" w14:paraId="732A0601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1AB784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KCNE3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FF00F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11164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D5F96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6724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CD91E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509589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63083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75666E-13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3EC96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62423E-1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C20AE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8.67293</w:t>
            </w:r>
          </w:p>
        </w:tc>
      </w:tr>
      <w:tr w:rsidR="00F06D4D" w:rsidRPr="00F06D4D" w14:paraId="0650B025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354163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WDR54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1A318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11228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EAFB9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61588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C2606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457691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F9A1D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31757E-13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C1AA9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27466E-1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B935C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8.52258</w:t>
            </w:r>
          </w:p>
        </w:tc>
      </w:tr>
      <w:tr w:rsidR="00F06D4D" w:rsidRPr="00F06D4D" w14:paraId="53B5961D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822C4B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MB21D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EA239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11246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63683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81570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A1C73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778732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65776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49367E-08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A1A69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35319E-0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81E83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556229</w:t>
            </w:r>
          </w:p>
        </w:tc>
      </w:tr>
      <w:tr w:rsidR="00F06D4D" w:rsidRPr="00F06D4D" w14:paraId="4A1E02A5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4CA91A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HIST1H4D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00511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11312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33C8E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68259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B029A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161048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3BBC2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83894E-07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AEB42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.7133E-0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424A0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054842</w:t>
            </w:r>
          </w:p>
        </w:tc>
      </w:tr>
      <w:tr w:rsidR="00F06D4D" w:rsidRPr="00F06D4D" w14:paraId="77B31B66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585E90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KIF21B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30A65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11375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6AEE9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07771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4EEDA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608548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008D6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21248E-10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3E029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25635E-10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F6F21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3.23904</w:t>
            </w:r>
          </w:p>
        </w:tc>
      </w:tr>
      <w:tr w:rsidR="00F06D4D" w:rsidRPr="00F06D4D" w14:paraId="115DB196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2F023B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USP3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7553B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11428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1A96B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21995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14932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3.56128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5EA44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39454E-35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D1E2F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69692E-3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FD9C2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8.34595</w:t>
            </w:r>
          </w:p>
        </w:tc>
      </w:tr>
      <w:tr w:rsidR="00F06D4D" w:rsidRPr="00F06D4D" w14:paraId="4CC9645D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727A5E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SFXN3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CD4EC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11606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54E27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08292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80E0D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.682217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3DC03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2431E-20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03D55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22434E-1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1C893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4.49959</w:t>
            </w:r>
          </w:p>
        </w:tc>
      </w:tr>
      <w:tr w:rsidR="00F06D4D" w:rsidRPr="00F06D4D" w14:paraId="0E2A6C83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1C2C02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IL6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D13BF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11627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F65A8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9953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FAF6A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084696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D5652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31166E-05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97102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0010820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540AA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633311</w:t>
            </w:r>
          </w:p>
        </w:tc>
      </w:tr>
      <w:tr w:rsidR="00F06D4D" w:rsidRPr="00F06D4D" w14:paraId="370D4F6C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919304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FBXO2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C1C77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11631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0EC16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47576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1D7E3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360055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7F745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00852458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9E490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0149853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65662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91652</w:t>
            </w:r>
          </w:p>
        </w:tc>
      </w:tr>
      <w:tr w:rsidR="00F06D4D" w:rsidRPr="00F06D4D" w14:paraId="2DA7658B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ACA6F2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SPAG5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8D5B0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11636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EA99A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44954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1466C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.540055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B8412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30874E-19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A8530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.58324E-1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870A6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3.44323</w:t>
            </w:r>
          </w:p>
        </w:tc>
      </w:tr>
      <w:tr w:rsidR="00F06D4D" w:rsidRPr="00F06D4D" w14:paraId="12AF5EFE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EF4198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EXOSC8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B40B4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11665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20AEC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98024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DEE7C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0.26563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6EC06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76037E-22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D89DC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31629E-2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293A5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9.18812</w:t>
            </w:r>
          </w:p>
        </w:tc>
      </w:tr>
      <w:tr w:rsidR="00F06D4D" w:rsidRPr="00F06D4D" w14:paraId="782A1A0F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DBEBC5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CBX3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F0D8E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11672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BEFFB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25535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6621B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.322161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27854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2099E-19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31BA6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98613E-1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C9F78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1.63228</w:t>
            </w:r>
          </w:p>
        </w:tc>
      </w:tr>
      <w:tr w:rsidR="00F06D4D" w:rsidRPr="00F06D4D" w14:paraId="101E7841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36A2D2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ZNF25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10FF0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11721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144D8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44147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EEA49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424493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2D629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21854E-16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2D037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39216E-1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EBC62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5.18007</w:t>
            </w:r>
          </w:p>
        </w:tc>
      </w:tr>
      <w:tr w:rsidR="00F06D4D" w:rsidRPr="00F06D4D" w14:paraId="67FFDC6F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F80929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FAM53A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8468E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1173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B914E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81957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63913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0.72508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C61CA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14382E-24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47202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18783E-2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A9ED4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2.89898</w:t>
            </w:r>
          </w:p>
        </w:tc>
      </w:tr>
      <w:tr w:rsidR="00F06D4D" w:rsidRPr="00F06D4D" w14:paraId="541188B4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B877E6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lastRenderedPageBreak/>
              <w:t>TTI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DC89C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11769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9E34E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95209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5FDF0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0.124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FAEA7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20215E-21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021E3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2375E-20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4EF4C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8.0389</w:t>
            </w:r>
          </w:p>
        </w:tc>
      </w:tr>
      <w:tr w:rsidR="00F06D4D" w:rsidRPr="00F06D4D" w14:paraId="3C56932B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B63862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PF4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9DDD0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11775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34E55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67647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4F940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914049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EF6ED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03763613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7C302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0604434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513B2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3.27899</w:t>
            </w:r>
          </w:p>
        </w:tc>
      </w:tr>
      <w:tr w:rsidR="00F06D4D" w:rsidRPr="00F06D4D" w14:paraId="0B92513E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58B05C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EBPL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72AE2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118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90349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62992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3E223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0.71561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B3ECB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82139E-24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8C82D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82292E-2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85517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2.84301</w:t>
            </w:r>
          </w:p>
        </w:tc>
      </w:tr>
      <w:tr w:rsidR="00F06D4D" w:rsidRPr="00F06D4D" w14:paraId="272EAD06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436E4D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CNIH3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EB2AF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11813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DCC31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98623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341B8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2.46861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10ADE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82115E-30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ED83E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06234E-2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E9820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8.13899</w:t>
            </w:r>
          </w:p>
        </w:tc>
      </w:tr>
      <w:tr w:rsidR="00F06D4D" w:rsidRPr="00F06D4D" w14:paraId="3E92B495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B08E87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MYO7A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58B89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11815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AE7A1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78619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8F445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992941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3C771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35969E-14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B2B3B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59934E-1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A5F41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2.09223</w:t>
            </w:r>
          </w:p>
        </w:tc>
      </w:tr>
      <w:tr w:rsidR="00F06D4D" w:rsidRPr="00F06D4D" w14:paraId="6F9C9758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268CE0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PNO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F7318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11845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35200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32264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1A87B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2.54067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D5ECF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.45078E-31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EFDBD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64019E-2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D20F2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8.81608</w:t>
            </w:r>
          </w:p>
        </w:tc>
      </w:tr>
      <w:tr w:rsidR="00F06D4D" w:rsidRPr="00F06D4D" w14:paraId="33EB8A52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670A0C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CCT2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F94A9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11867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AF9A1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42864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B6206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5.34279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06831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73688E-42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DFB12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4539E-40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9B9D3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5.20591</w:t>
            </w:r>
          </w:p>
        </w:tc>
      </w:tr>
      <w:tr w:rsidR="00F06D4D" w:rsidRPr="00F06D4D" w14:paraId="68DAAB28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2633F1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EIF2S2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A3A1A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11903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7E773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45476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B12FA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1.65197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7D36D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73098E-27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ADB08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59895E-2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5AA78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0.85683</w:t>
            </w:r>
          </w:p>
        </w:tc>
      </w:tr>
      <w:tr w:rsidR="00F06D4D" w:rsidRPr="00F06D4D" w14:paraId="7FE7BEBC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E4FCB1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GPR180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BEE00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1201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A447B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03019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5F86D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.691512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C5377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94045E-20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ED4A5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0036E-1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48AB7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4.74519</w:t>
            </w:r>
          </w:p>
        </w:tc>
      </w:tr>
      <w:tr w:rsidR="00F06D4D" w:rsidRPr="00F06D4D" w14:paraId="18B7E63F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8D3AE3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CELSR2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191BC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12144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4AE71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42699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8F989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634598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DCFC9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61508E-13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D422A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19326E-1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43023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9.73887</w:t>
            </w:r>
          </w:p>
        </w:tc>
      </w:tr>
      <w:tr w:rsidR="00F06D4D" w:rsidRPr="00F06D4D" w14:paraId="19B80554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08CD8F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NCAPD3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C2DC8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12200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92673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13285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8E190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1.27262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62BAA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52003E-26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9F200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94289E-2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9BE54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7.70746</w:t>
            </w:r>
          </w:p>
        </w:tc>
      </w:tr>
      <w:tr w:rsidR="00F06D4D" w:rsidRPr="00F06D4D" w14:paraId="0CB5B3EB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B118E5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DKK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14D79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12221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9EAF5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57384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BA6CF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192569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F2DB9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27634E-07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DF92A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35404E-0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0A56E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169882</w:t>
            </w:r>
          </w:p>
        </w:tc>
      </w:tr>
      <w:tr w:rsidR="00F06D4D" w:rsidRPr="00F06D4D" w14:paraId="62667589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C3EE7A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ABCB6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A0895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12466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C1082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73077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6363B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.590901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F5344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75801E-20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E2741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49828E-1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8D2F9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3.87545</w:t>
            </w:r>
          </w:p>
        </w:tc>
      </w:tr>
      <w:tr w:rsidR="00F06D4D" w:rsidRPr="00F06D4D" w14:paraId="2CCAC34A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B7FAE3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BRIP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20A27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12466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04A9E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07498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F80A5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.191871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B1A79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97658E-18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77FD1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31846E-1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361B8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0.85335</w:t>
            </w:r>
          </w:p>
        </w:tc>
      </w:tr>
      <w:tr w:rsidR="00F06D4D" w:rsidRPr="00F06D4D" w14:paraId="0C6ED151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B2BF07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ATAD3A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5764E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12493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C5F6F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51561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A0126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.644078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F008B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74581E-20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8B068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3358E-1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86762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4.17305</w:t>
            </w:r>
          </w:p>
        </w:tc>
      </w:tr>
      <w:tr w:rsidR="00F06D4D" w:rsidRPr="00F06D4D" w14:paraId="6B28CBF8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60D789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PCSK4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3964B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1264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D9479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50441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9C9C3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365563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2299F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.81127E-13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796F6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10654E-1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B4623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7.82825</w:t>
            </w:r>
          </w:p>
        </w:tc>
      </w:tr>
      <w:tr w:rsidR="00F06D4D" w:rsidRPr="00F06D4D" w14:paraId="1A67D118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25C9D4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TSPO2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BC90A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12664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06FB5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70713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E4FED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350256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1052F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6561E-15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4BD30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68757E-1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EB92B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4.37363</w:t>
            </w:r>
          </w:p>
        </w:tc>
      </w:tr>
      <w:tr w:rsidR="00F06D4D" w:rsidRPr="00F06D4D" w14:paraId="4FC04348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CD470F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RANBP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2BCCE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12666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60E4E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10422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3A5F1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3.13698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5EC1C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90573E-33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3CF9F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87657E-3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4F1AB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4.24371</w:t>
            </w:r>
          </w:p>
        </w:tc>
      </w:tr>
      <w:tr w:rsidR="00F06D4D" w:rsidRPr="00F06D4D" w14:paraId="01F7EE0A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E1FD78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PHF19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C5B60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12678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E5887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60956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B1B14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0.69204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EAAC1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7615E-23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D7AF4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6954E-2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6C7CA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2.74303</w:t>
            </w:r>
          </w:p>
        </w:tc>
      </w:tr>
      <w:tr w:rsidR="00F06D4D" w:rsidRPr="00F06D4D" w14:paraId="62F0A598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73AC68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PPRC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A9E32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12695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7C4A0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06787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31AA5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2.52558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61A33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8433E-30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BFC20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87434E-2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84990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8.69496</w:t>
            </w:r>
          </w:p>
        </w:tc>
      </w:tr>
      <w:tr w:rsidR="00F06D4D" w:rsidRPr="00F06D4D" w14:paraId="09285D58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0DADA2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MTERF3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CAEB8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12734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BA856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11511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9D188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0.07594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C22DB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77949E-21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615E7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49541E-20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71B48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7.63868</w:t>
            </w:r>
          </w:p>
        </w:tc>
      </w:tr>
      <w:tr w:rsidR="00F06D4D" w:rsidRPr="00F06D4D" w14:paraId="1DA7EE07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919D75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GOLGA8B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527CF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12799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90626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55803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1BC10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884691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C887C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1894E-11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0CADA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19629E-1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6F0F3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4.79049</w:t>
            </w:r>
          </w:p>
        </w:tc>
      </w:tr>
      <w:tr w:rsidR="00F06D4D" w:rsidRPr="00F06D4D" w14:paraId="5C59B581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6340CF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NOL6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BA1CD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12884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F2380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35236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5D4EE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3.39852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A890E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40599E-34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CC463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44113E-3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AF54E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6.69561</w:t>
            </w:r>
          </w:p>
        </w:tc>
      </w:tr>
      <w:tr w:rsidR="00F06D4D" w:rsidRPr="00F06D4D" w14:paraId="2B38AA64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94FE03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RIN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E1A55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12894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91A66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92646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A940B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353842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24860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6022E-12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3649F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42473E-1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C0E5B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7.81482</w:t>
            </w:r>
          </w:p>
        </w:tc>
      </w:tr>
      <w:tr w:rsidR="00F06D4D" w:rsidRPr="00F06D4D" w14:paraId="292957FA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ED982B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ME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F37B4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12952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CDC5A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61203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23CC7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284519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66D6C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05437E-07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4B68E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35505E-0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03B45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847995</w:t>
            </w:r>
          </w:p>
        </w:tc>
      </w:tr>
      <w:tr w:rsidR="00F06D4D" w:rsidRPr="00F06D4D" w14:paraId="6D9555A7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20CF6A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KIF9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C1E2A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12971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20C0E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68625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96124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.41147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4855E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59312E-19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157C6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53762E-1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5164D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2.56958</w:t>
            </w:r>
          </w:p>
        </w:tc>
      </w:tr>
      <w:tr w:rsidR="00F06D4D" w:rsidRPr="00F06D4D" w14:paraId="28110450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03DC8F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C6orf48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311B3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13042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EDC87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27957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30AC5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.5035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504C0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74551E-19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81EB9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26582E-1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3785B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3.03577</w:t>
            </w:r>
          </w:p>
        </w:tc>
      </w:tr>
      <w:tr w:rsidR="00F06D4D" w:rsidRPr="00F06D4D" w14:paraId="15609C95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DF3446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HPN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E538A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13164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BAFC4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74648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6C8CE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886641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6554D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47525E-06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75031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52671E-0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055A2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781747</w:t>
            </w:r>
          </w:p>
        </w:tc>
      </w:tr>
      <w:tr w:rsidR="00F06D4D" w:rsidRPr="00F06D4D" w14:paraId="10B7130C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63B0C2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MIF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80D7E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13328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E748B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22874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DDEDE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358991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FD553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0034E-15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BB210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35049E-1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EFFC8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4.48307</w:t>
            </w:r>
          </w:p>
        </w:tc>
      </w:tr>
      <w:tr w:rsidR="00F06D4D" w:rsidRPr="00F06D4D" w14:paraId="0D8103AD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626496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CCL20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B9B54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13359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6CE02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35270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E107B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848075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F1207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00138076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7839A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0026661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49424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0.50209</w:t>
            </w:r>
          </w:p>
        </w:tc>
      </w:tr>
      <w:tr w:rsidR="00F06D4D" w:rsidRPr="00F06D4D" w14:paraId="64526572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76C1D1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TIGD4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F62AB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13411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D1ACB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70876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DC849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2.45974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D8261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97404E-30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3B37B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30977E-2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D674F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7.99211</w:t>
            </w:r>
          </w:p>
        </w:tc>
      </w:tr>
      <w:tr w:rsidR="00F06D4D" w:rsidRPr="00F06D4D" w14:paraId="4C6B81C0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0AC352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KNSTRN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F3F2C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13458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B4F1B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15842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AAC3C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.045874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25037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05388E-18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025D6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91443E-1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C5C6E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9.68586</w:t>
            </w:r>
          </w:p>
        </w:tc>
      </w:tr>
      <w:tr w:rsidR="00F06D4D" w:rsidRPr="00F06D4D" w14:paraId="3A44E8A4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5D7EB0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TGDS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D1FAE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13460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936F5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73422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24683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801733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BF554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83413E-17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38822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3286E-1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E6E75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7.80215</w:t>
            </w:r>
          </w:p>
        </w:tc>
      </w:tr>
      <w:tr w:rsidR="00F06D4D" w:rsidRPr="00F06D4D" w14:paraId="263BBBD7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9DA9BC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MCM3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852FB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13523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8475F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19383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AD8A8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3.26395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A806C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19768E-33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18E0C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52418E-3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74F08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5.40724</w:t>
            </w:r>
          </w:p>
        </w:tc>
      </w:tr>
      <w:tr w:rsidR="00F06D4D" w:rsidRPr="00F06D4D" w14:paraId="09CEE480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A1F04F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CDH24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8CF24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13606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38212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28230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5CC34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230735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BDAE7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3804E-12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DC47A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.63914E-1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B4D15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7.0787</w:t>
            </w:r>
          </w:p>
        </w:tc>
      </w:tr>
      <w:tr w:rsidR="00F06D4D" w:rsidRPr="00F06D4D" w14:paraId="0F20FB2A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20AE55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SLC7A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CCD6A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13651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54CF5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93975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A224C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.436546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6AA65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95273E-19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7B1CB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10079E-1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0A31B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2.5356</w:t>
            </w:r>
          </w:p>
        </w:tc>
      </w:tr>
      <w:tr w:rsidR="00F06D4D" w:rsidRPr="00F06D4D" w14:paraId="144452BB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504602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STXBP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9AAD1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13675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EE463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03611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0841B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418103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CDB08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3052E-07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F9AA2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75896E-0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01206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587372</w:t>
            </w:r>
          </w:p>
        </w:tc>
      </w:tr>
      <w:tr w:rsidR="00F06D4D" w:rsidRPr="00F06D4D" w14:paraId="371BC718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267E77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HCAR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CE6D5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13686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45F28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28655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76274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768938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CD501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51582E-11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85796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64292E-10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8EA34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3.75159</w:t>
            </w:r>
          </w:p>
        </w:tc>
      </w:tr>
      <w:tr w:rsidR="00F06D4D" w:rsidRPr="00F06D4D" w14:paraId="37EC7D9A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B1C2F4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HEATR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90DF5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13703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D3BD4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18493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1135F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1.91074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512C0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75926E-28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1247A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88159E-2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53C65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3.26649</w:t>
            </w:r>
          </w:p>
        </w:tc>
      </w:tr>
      <w:tr w:rsidR="00F06D4D" w:rsidRPr="00F06D4D" w14:paraId="0B44355A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9B44CE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ZNF579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AB4DB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13733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D1CFE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60454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22C4D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905878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E71F3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91577E-11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A62F8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21248E-1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7AACC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5.00988</w:t>
            </w:r>
          </w:p>
        </w:tc>
      </w:tr>
      <w:tr w:rsidR="00F06D4D" w:rsidRPr="00F06D4D" w14:paraId="2ECAF168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BF815B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KCP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D25AB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1399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EF3CC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56060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FC7D4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0.57216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5E1F5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94645E-23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E47E8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84659E-2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D6F6E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1.55056</w:t>
            </w:r>
          </w:p>
        </w:tc>
      </w:tr>
      <w:tr w:rsidR="00F06D4D" w:rsidRPr="00F06D4D" w14:paraId="06356E20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9BF56E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ZNF473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2354D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14043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7B0B8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78107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754BA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2.89632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E4F05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62433E-32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E4C77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8914E-3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C5114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2.20718</w:t>
            </w:r>
          </w:p>
        </w:tc>
      </w:tr>
      <w:tr w:rsidR="00F06D4D" w:rsidRPr="00F06D4D" w14:paraId="0A23E26B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CE691D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PLK4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A34CC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14091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C681C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28665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6DB4B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.23895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BBA3D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37436E-18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88EEC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.32208E-1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3E392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1.22446</w:t>
            </w:r>
          </w:p>
        </w:tc>
      </w:tr>
      <w:tr w:rsidR="00F06D4D" w:rsidRPr="00F06D4D" w14:paraId="7894A9B4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B1D467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NTMT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2E295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14097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F5CC9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95976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B6CE1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2.55044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0C3CC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64528E-31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83F5D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50644E-2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7AC2E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8.9282</w:t>
            </w:r>
          </w:p>
        </w:tc>
      </w:tr>
      <w:tr w:rsidR="00F06D4D" w:rsidRPr="00F06D4D" w14:paraId="07E3FBE8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3F53A6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lastRenderedPageBreak/>
              <w:t>RHOD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7911D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14111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AE862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05544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5C60B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725869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F7970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99487E-08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6926F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74712E-0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0848F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06563</w:t>
            </w:r>
          </w:p>
        </w:tc>
      </w:tr>
      <w:tr w:rsidR="00F06D4D" w:rsidRPr="00F06D4D" w14:paraId="3637033F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43B48B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GINS3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721A5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14139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69D11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84052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86B2B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.387168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824CF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34461E-19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CFE56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04721E-1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A00D9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2.37989</w:t>
            </w:r>
          </w:p>
        </w:tc>
      </w:tr>
      <w:tr w:rsidR="00F06D4D" w:rsidRPr="00F06D4D" w14:paraId="2E3641E0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845F1A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MCM8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4152C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141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111FD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20936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FE5D0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356929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42E58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1538E-15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6C30A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42928E-1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94456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4.71283</w:t>
            </w:r>
          </w:p>
        </w:tc>
      </w:tr>
      <w:tr w:rsidR="00F06D4D" w:rsidRPr="00F06D4D" w14:paraId="3C737B5D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8A0B95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CXCL9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EB51D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14275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AF383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40928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0C55A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043732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3F6A1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02487492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D606E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0410501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D423F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3.05589</w:t>
            </w:r>
          </w:p>
        </w:tc>
      </w:tr>
      <w:tr w:rsidR="00F06D4D" w:rsidRPr="00F06D4D" w14:paraId="02355C5E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507C12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RACGAP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B49DD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14277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18697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54760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93002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2.24395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78BC2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39273E-29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D790B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19506E-2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D7A72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6.13322</w:t>
            </w:r>
          </w:p>
        </w:tc>
      </w:tr>
      <w:tr w:rsidR="00F06D4D" w:rsidRPr="00F06D4D" w14:paraId="4112FE5E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252EA8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VARS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7BB8D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14302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6E66A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38362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659D2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3.02028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4B359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15278E-32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53B9D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26409E-3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0C909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3.1627</w:t>
            </w:r>
          </w:p>
        </w:tc>
      </w:tr>
      <w:tr w:rsidR="00F06D4D" w:rsidRPr="00F06D4D" w14:paraId="7D17F594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B52103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SERPINH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C020C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14380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B6E82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07519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F438C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0.23636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329DE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78483E-22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E18E8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18775E-2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24929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8.88002</w:t>
            </w:r>
          </w:p>
        </w:tc>
      </w:tr>
      <w:tr w:rsidR="00F06D4D" w:rsidRPr="00F06D4D" w14:paraId="3533E685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35295A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ZDHHC9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801B7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14525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AA7FC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45347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F5673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.726478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86567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98184E-20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B0F69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29005E-1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F1D2E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4.79287</w:t>
            </w:r>
          </w:p>
        </w:tc>
      </w:tr>
      <w:tr w:rsidR="00F06D4D" w:rsidRPr="00F06D4D" w14:paraId="5F7A6155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1F3B8F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RDM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3CB31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14579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B05B6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39796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AEEED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.035617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0D51F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54635E-18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0F7DB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2234E-1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56229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9.55141</w:t>
            </w:r>
          </w:p>
        </w:tc>
      </w:tr>
      <w:tr w:rsidR="00F06D4D" w:rsidRPr="00F06D4D" w14:paraId="7D8FF813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F4EF97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SUV39H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985B6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14587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F77FD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23303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EF697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957212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ACD8D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18796E-17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0759D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51565E-1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0E6D9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9.01333</w:t>
            </w:r>
          </w:p>
        </w:tc>
      </w:tr>
      <w:tr w:rsidR="00F06D4D" w:rsidRPr="00F06D4D" w14:paraId="0CBFDF77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2CDB27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TIMELESS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E0308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14685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B257D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82932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E1117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1.08253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69240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87811E-25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981A2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36016E-2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301C7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6.01978</w:t>
            </w:r>
          </w:p>
        </w:tc>
      </w:tr>
      <w:tr w:rsidR="00F06D4D" w:rsidRPr="00F06D4D" w14:paraId="3BEF1A8F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EC8590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ORM2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CCBB0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14706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2FF3F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32677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AEAD8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324961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43343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2829E-12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36C93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3156E-1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D3304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7.26421</w:t>
            </w:r>
          </w:p>
        </w:tc>
      </w:tr>
      <w:tr w:rsidR="00F06D4D" w:rsidRPr="00F06D4D" w14:paraId="35853AD3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DABDD5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CENPK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B1851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14803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4AE49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03374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2F977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781957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D3B08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16463E-11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2869F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51995E-10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75D55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4.28755</w:t>
            </w:r>
          </w:p>
        </w:tc>
      </w:tr>
      <w:tr w:rsidR="00F06D4D" w:rsidRPr="00F06D4D" w14:paraId="1C73D6D2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2E858C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GPC2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C61DF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14835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79030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83411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75B2A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1.14193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548B3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32646E-25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6D73D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65532E-2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01645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6.42494</w:t>
            </w:r>
          </w:p>
        </w:tc>
      </w:tr>
      <w:tr w:rsidR="00F06D4D" w:rsidRPr="00F06D4D" w14:paraId="0D935E5E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050604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SPDL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C4851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14862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33BC8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25020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D508E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.474875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C22DD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18601E-19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64D73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57013E-1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A016B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3.04291</w:t>
            </w:r>
          </w:p>
        </w:tc>
      </w:tr>
      <w:tr w:rsidR="00F06D4D" w:rsidRPr="00F06D4D" w14:paraId="44E1644E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97FC82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SPON2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BF088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14928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B7F6B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10623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7FCC9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450454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D903C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15315E-10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73400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702E-0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6C897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2.10662</w:t>
            </w:r>
          </w:p>
        </w:tc>
      </w:tr>
      <w:tr w:rsidR="00F06D4D" w:rsidRPr="00F06D4D" w14:paraId="2E7B2F05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D1DD47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PLOD3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22B79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14943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E9408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81898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5CF80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0.50878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A4B40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00559E-23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9A8DC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74065E-2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3E48C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1.11992</w:t>
            </w:r>
          </w:p>
        </w:tc>
      </w:tr>
      <w:tr w:rsidR="00F06D4D" w:rsidRPr="00F06D4D" w14:paraId="20E96DE4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C7B127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EME2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E3F2F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14995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EBF63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56668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51A72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34646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8535D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11322E-12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7044C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6381E-1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0CBE3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7.84547</w:t>
            </w:r>
          </w:p>
        </w:tc>
      </w:tr>
      <w:tr w:rsidR="00F06D4D" w:rsidRPr="00F06D4D" w14:paraId="02670832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29829E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PMFBP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84C97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14996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32449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6810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7ECEB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640206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CE201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27674E-16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B2271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3638E-1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92662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6.54735</w:t>
            </w:r>
          </w:p>
        </w:tc>
      </w:tr>
      <w:tr w:rsidR="00F06D4D" w:rsidRPr="00F06D4D" w14:paraId="70CA2472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B227F3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TMEM67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B3818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15082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7DDAC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59298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3E2AD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1.52682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FDE58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20304E-27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5A3B3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5139E-2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9E6D0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9.88557</w:t>
            </w:r>
          </w:p>
        </w:tc>
      </w:tr>
      <w:tr w:rsidR="00F06D4D" w:rsidRPr="00F06D4D" w14:paraId="3FF22FD3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E52785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NOLC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29E7C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15123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AD2AD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09200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521FE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1.83394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9E9C8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46225E-28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E90A4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51895E-2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3BB74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2.45703</w:t>
            </w:r>
          </w:p>
        </w:tc>
      </w:tr>
      <w:tr w:rsidR="00F06D4D" w:rsidRPr="00F06D4D" w14:paraId="296E2021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218B1E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SMTNL2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E2D31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1515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C9075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82690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2BD40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416274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72ADB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86779E-10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7F522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30076E-0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7E46C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1.80556</w:t>
            </w:r>
          </w:p>
        </w:tc>
      </w:tr>
      <w:tr w:rsidR="00F06D4D" w:rsidRPr="00F06D4D" w14:paraId="29506B17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D351AE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ARHGAP39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F142D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15202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9D5E7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91682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3EAB7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923669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43D33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20759E-14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0A8B3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5113E-1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8AC91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1.6244</w:t>
            </w:r>
          </w:p>
        </w:tc>
      </w:tr>
      <w:tr w:rsidR="00F06D4D" w:rsidRPr="00F06D4D" w14:paraId="134B2F1C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292A00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XPNPEP3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3CF0E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15238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F2C2E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95626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2B206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0.99192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871A7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43252E-25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0FE5A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.18237E-2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EB2DD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5.38772</w:t>
            </w:r>
          </w:p>
        </w:tc>
      </w:tr>
      <w:tr w:rsidR="00F06D4D" w:rsidRPr="00F06D4D" w14:paraId="161EB0C2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5B0503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DDX39A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DC2BA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15254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830D7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55312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A874B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1.92774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93165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37161E-28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CD748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36361E-2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FC463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3.29038</w:t>
            </w:r>
          </w:p>
        </w:tc>
      </w:tr>
      <w:tr w:rsidR="00F06D4D" w:rsidRPr="00F06D4D" w14:paraId="089AA5E8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6FB0DC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TBC1D24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E0AC1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15270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376CE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52454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591B9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2.54079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83E8D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.44049E-31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874A8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64005E-2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43FF0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8.97283</w:t>
            </w:r>
          </w:p>
        </w:tc>
      </w:tr>
      <w:tr w:rsidR="00F06D4D" w:rsidRPr="00F06D4D" w14:paraId="2381F229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DB5A5F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SCLY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26C4F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15331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5F9C3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90439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F7B07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6.18635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395C3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77524E-46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943A9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25644E-4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97C58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3.47107</w:t>
            </w:r>
          </w:p>
        </w:tc>
      </w:tr>
      <w:tr w:rsidR="00F06D4D" w:rsidRPr="00F06D4D" w14:paraId="1189759F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33DD1F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RAB15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B6BA0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15333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0AF76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96840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C317D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053607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768DF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87261E-15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31F88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37138E-1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192AB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2.35067</w:t>
            </w:r>
          </w:p>
        </w:tc>
      </w:tr>
      <w:tr w:rsidR="00F06D4D" w:rsidRPr="00F06D4D" w14:paraId="665240F5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7209E2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SNRPF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F21AF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15378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02275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12376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ACF15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1.94571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B2F57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02052E-28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808B5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87983E-2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6D39E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3.4571</w:t>
            </w:r>
          </w:p>
        </w:tc>
      </w:tr>
      <w:tr w:rsidR="00F06D4D" w:rsidRPr="00F06D4D" w14:paraId="165F3A7B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92D722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TDO2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54354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15397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8CBD6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4020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4C209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787161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8B35D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03188E-11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9C818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47398E-10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21A90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4.15554</w:t>
            </w:r>
          </w:p>
        </w:tc>
      </w:tr>
      <w:tr w:rsidR="00F06D4D" w:rsidRPr="00F06D4D" w14:paraId="4FF941EE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534398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LRRC8E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54FFE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15434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EAFB8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33358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C0D22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5.78295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4BB12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64084E-44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D931B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5671E-4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54101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9.38628</w:t>
            </w:r>
          </w:p>
        </w:tc>
      </w:tr>
      <w:tr w:rsidR="00F06D4D" w:rsidRPr="00F06D4D" w14:paraId="479D81F2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631490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ZC3H8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18AEA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15444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F039E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85587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EAC7B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0.95604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FC54B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14591E-24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4A513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23537E-2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1B4E7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5.08616</w:t>
            </w:r>
          </w:p>
        </w:tc>
      </w:tr>
      <w:tr w:rsidR="00F06D4D" w:rsidRPr="00F06D4D" w14:paraId="753830BD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8EF789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PADI3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BAF55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1548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63221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280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207C2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573858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47BC8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53004E-08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1916E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25433E-0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8FB5A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998253</w:t>
            </w:r>
          </w:p>
        </w:tc>
      </w:tr>
      <w:tr w:rsidR="00F06D4D" w:rsidRPr="00F06D4D" w14:paraId="1411D19B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B2AC8A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EXOSC2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91D09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15488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FB51D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66686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7FBF6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3.60755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DDEC5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78396E-35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C19CD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10812E-3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AB34B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8.69168</w:t>
            </w:r>
          </w:p>
        </w:tc>
      </w:tr>
      <w:tr w:rsidR="00F06D4D" w:rsidRPr="00F06D4D" w14:paraId="5807C15D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A2F696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SLC43A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DA92B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15548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3B2F2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8728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8BC4C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731281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07E9B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70357E-11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9D136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05945E-10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FD2F2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3.80357</w:t>
            </w:r>
          </w:p>
        </w:tc>
      </w:tr>
      <w:tr w:rsidR="00F06D4D" w:rsidRPr="00F06D4D" w14:paraId="4267A1C5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91FBD4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URB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76D53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15587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DDCF8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90971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70661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1.61474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0A0CC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79051E-27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97EDA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94624E-2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84F99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0.69177</w:t>
            </w:r>
          </w:p>
        </w:tc>
      </w:tr>
      <w:tr w:rsidR="00F06D4D" w:rsidRPr="00F06D4D" w14:paraId="554BFEF0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B5D7D7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CLDN16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26125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15670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9A9F7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2547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E5A9B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1.38047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ABF45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94637E-26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C9B65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58516E-2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65612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8.32306</w:t>
            </w:r>
          </w:p>
        </w:tc>
      </w:tr>
      <w:tr w:rsidR="00F06D4D" w:rsidRPr="00F06D4D" w14:paraId="6B6904A4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800FC2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RNF32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E965C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15710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F1ACF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8086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85C31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.814209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9951B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47767E-20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DFF06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16431E-1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1792D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5.64512</w:t>
            </w:r>
          </w:p>
        </w:tc>
      </w:tr>
      <w:tr w:rsidR="00F06D4D" w:rsidRPr="00F06D4D" w14:paraId="15616CEE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E3ECCF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AADAT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0083F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15727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D3482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98359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83436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239973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BD946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9459E-09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F3AA1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53288E-0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D0BFF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1.09591</w:t>
            </w:r>
          </w:p>
        </w:tc>
      </w:tr>
      <w:tr w:rsidR="00F06D4D" w:rsidRPr="00F06D4D" w14:paraId="69970880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9CA626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ZNF593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9EE8C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15804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55067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19344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E6CE5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625414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86ACD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71901E-13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A231D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62861E-1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5DD3E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9.66608</w:t>
            </w:r>
          </w:p>
        </w:tc>
      </w:tr>
      <w:tr w:rsidR="00F06D4D" w:rsidRPr="00F06D4D" w14:paraId="43B4327A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2E108E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STAG3L5P-PVRIG2P-PILRB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3E13A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15850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85592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14069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BA9C7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0.6372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12476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70728E-23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49BB5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67656E-2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A3F32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2.22623</w:t>
            </w:r>
          </w:p>
        </w:tc>
      </w:tr>
      <w:tr w:rsidR="00F06D4D" w:rsidRPr="00F06D4D" w14:paraId="1F3997EA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015034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CDCA8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6ECB9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15861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84F42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88842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97AB5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1.17637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95693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72868E-25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F36FB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99409E-2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12043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6.76067</w:t>
            </w:r>
          </w:p>
        </w:tc>
      </w:tr>
      <w:tr w:rsidR="00F06D4D" w:rsidRPr="00F06D4D" w14:paraId="1B5FEF09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85BA3B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HM13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465B8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15875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32FC4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31843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04F14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1.87118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A9278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92354E-28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5F489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44418E-2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7129D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2.79394</w:t>
            </w:r>
          </w:p>
        </w:tc>
      </w:tr>
      <w:tr w:rsidR="00F06D4D" w:rsidRPr="00F06D4D" w14:paraId="7508C91E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61E763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LAPTM4B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F6A6D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15876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6C6DB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16154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B8C70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164138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B7A24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77991E-07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D9055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.57314E-0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AF818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136403</w:t>
            </w:r>
          </w:p>
        </w:tc>
      </w:tr>
      <w:tr w:rsidR="00F06D4D" w:rsidRPr="00F06D4D" w14:paraId="4854FBD1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188333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lastRenderedPageBreak/>
              <w:t>GPR84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6E2CB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16012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B7608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7563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FFA76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493507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C73FB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75819E-16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E51D9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09026E-1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ACDAD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5.47828</w:t>
            </w:r>
          </w:p>
        </w:tc>
      </w:tr>
      <w:tr w:rsidR="00F06D4D" w:rsidRPr="00F06D4D" w14:paraId="4DAAD0E5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4D6F4B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WDR74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B37F7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16056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2CDAC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8132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D2F8F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1.94618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A6C7F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01205E-28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52489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87249E-2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B6A37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3.52831</w:t>
            </w:r>
          </w:p>
        </w:tc>
      </w:tr>
      <w:tr w:rsidR="00F06D4D" w:rsidRPr="00F06D4D" w14:paraId="0ED7306C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1CBCE8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GPR19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87D05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16069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50A56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80118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E6F7D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3.15497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BE408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30407E-33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BE63F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71803E-3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0CF9C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4.36793</w:t>
            </w:r>
          </w:p>
        </w:tc>
      </w:tr>
      <w:tr w:rsidR="00F06D4D" w:rsidRPr="00F06D4D" w14:paraId="0AD1165D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694CA3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TBC1D16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AE0C4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16107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195AB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49168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B9889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806793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BA544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69144E-17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40545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2451E-1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F0E6B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7.86673</w:t>
            </w:r>
          </w:p>
        </w:tc>
      </w:tr>
      <w:tr w:rsidR="00F06D4D" w:rsidRPr="00F06D4D" w14:paraId="5C109310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53B39F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CHCHD6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1E995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16112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ECF8B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17302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0D7B9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.270993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4B08C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7251E-18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9D7C1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32921E-1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AF1DA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1.39783</w:t>
            </w:r>
          </w:p>
        </w:tc>
      </w:tr>
      <w:tr w:rsidR="00F06D4D" w:rsidRPr="00F06D4D" w14:paraId="06870428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E6A408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PCNA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2F8AD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16114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EF36D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59822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1714C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.431296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84946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07669E-19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3EB85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18539E-1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31E76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2.47533</w:t>
            </w:r>
          </w:p>
        </w:tc>
      </w:tr>
      <w:tr w:rsidR="00F06D4D" w:rsidRPr="00F06D4D" w14:paraId="21A835FA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B72CAE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LY6G6E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39C0E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16145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A9AEB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7425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A06BB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745891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501B2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82107E-17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2F57D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46123E-1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49289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7.06913</w:t>
            </w:r>
          </w:p>
        </w:tc>
      </w:tr>
      <w:tr w:rsidR="00F06D4D" w:rsidRPr="00F06D4D" w14:paraId="4868F5A2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2B85F8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CTU2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BF663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16245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C2289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28566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9D3C4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0.16877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1DFB1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33413E-22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37250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17798E-2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9579A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8.46883</w:t>
            </w:r>
          </w:p>
        </w:tc>
      </w:tr>
      <w:tr w:rsidR="00F06D4D" w:rsidRPr="00F06D4D" w14:paraId="2FBA3128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A41E8A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SUV39H2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349A6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1627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144E7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6884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12038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0.65036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1EB1B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52856E-23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9427C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50705E-2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C79C0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2.48123</w:t>
            </w:r>
          </w:p>
        </w:tc>
      </w:tr>
      <w:tr w:rsidR="00F06D4D" w:rsidRPr="00F06D4D" w14:paraId="7046A1A7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FC993C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DBF4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8F542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16297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9B852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87039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50ED9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.005952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B8407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20518E-18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8E7B1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2583E-1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15C58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9.41642</w:t>
            </w:r>
          </w:p>
        </w:tc>
      </w:tr>
      <w:tr w:rsidR="00F06D4D" w:rsidRPr="00F06D4D" w14:paraId="5BFAD3A2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B481EC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RAN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E9172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16345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28D8A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02056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0D4B9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7.00371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19215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98714E-49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21DA6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23238E-4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C497A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01.5769</w:t>
            </w:r>
          </w:p>
        </w:tc>
      </w:tr>
      <w:tr w:rsidR="00F06D4D" w:rsidRPr="00F06D4D" w14:paraId="67FB6C15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95D241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RPS2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AFF0B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16364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B3566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1.0265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0796A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3.59467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2B2C3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4009E-35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4CA9A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24769E-3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162E4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8.51028</w:t>
            </w:r>
          </w:p>
        </w:tc>
      </w:tr>
      <w:tr w:rsidR="00F06D4D" w:rsidRPr="00F06D4D" w14:paraId="587F1E40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6E443C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PASK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3C8D2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16462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FF3B4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5137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92CCA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0.63009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C291D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81248E-23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61B72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77483E-2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BC290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2.35266</w:t>
            </w:r>
          </w:p>
        </w:tc>
      </w:tr>
      <w:tr w:rsidR="00F06D4D" w:rsidRPr="00F06D4D" w14:paraId="5A5257B4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B8713E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ISM2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DD11E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16575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0444C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34150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CF3DD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03517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835C4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56206E-09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7727F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9689E-0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442BD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.491247</w:t>
            </w:r>
          </w:p>
        </w:tc>
      </w:tr>
      <w:tr w:rsidR="00F06D4D" w:rsidRPr="00F06D4D" w14:paraId="2D2C94E8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FB7F9D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VNN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5B811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16618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749ED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20577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FE29C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596056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964E7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00362562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4D143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0066859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0E6B0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14635</w:t>
            </w:r>
          </w:p>
        </w:tc>
      </w:tr>
      <w:tr w:rsidR="00F06D4D" w:rsidRPr="00F06D4D" w14:paraId="0806CFDE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5945F3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GTPBP4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DD418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16626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28F35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14255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0B91F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6.84194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EB904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.99846E-49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0A4AE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98628E-4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E7933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00.0051</w:t>
            </w:r>
          </w:p>
        </w:tc>
      </w:tr>
      <w:tr w:rsidR="00F06D4D" w:rsidRPr="00F06D4D" w14:paraId="1B76744F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611DF1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CCNI2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C6531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16648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6D3C3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83009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ACEF8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735749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6E52E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89016E-08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6E621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45908E-0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B6235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259982</w:t>
            </w:r>
          </w:p>
        </w:tc>
      </w:tr>
      <w:tr w:rsidR="00F06D4D" w:rsidRPr="00F06D4D" w14:paraId="54DF2F06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58BAEA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RRP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07700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16693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61D89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13563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C00CF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1.83888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BDA12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22757E-28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DCAEC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21313E-2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2934E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2.55677</w:t>
            </w:r>
          </w:p>
        </w:tc>
      </w:tr>
      <w:tr w:rsidR="00F06D4D" w:rsidRPr="00F06D4D" w14:paraId="747D7557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1BE082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PLA2G16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80A13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16721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B5611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94390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5BA74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974086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2CE71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.66919E-07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A971A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35113E-0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7B1FB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319315</w:t>
            </w:r>
          </w:p>
        </w:tc>
      </w:tr>
      <w:tr w:rsidR="00F06D4D" w:rsidRPr="00F06D4D" w14:paraId="36CFE828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0B8917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NUSAP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96DBD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16791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7CD8E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73396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9A74F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81141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86913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56586E-17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7D77C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17407E-1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6982E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7.80493</w:t>
            </w:r>
          </w:p>
        </w:tc>
      </w:tr>
      <w:tr w:rsidR="00F06D4D" w:rsidRPr="00F06D4D" w14:paraId="068AF0A9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0A1342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DSN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91A4D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16885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6CB79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18740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CC41F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0.39699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0BBBB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26923E-22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2BF45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16198E-2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49067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0.25231</w:t>
            </w:r>
          </w:p>
        </w:tc>
      </w:tr>
      <w:tr w:rsidR="00F06D4D" w:rsidRPr="00F06D4D" w14:paraId="6D358928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3F318E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F7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5CC3D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16898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D2E6B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33769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EA479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303165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C8188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55861E-10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62F71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47094E-0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AE490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1.00334</w:t>
            </w:r>
          </w:p>
        </w:tc>
      </w:tr>
      <w:tr w:rsidR="00F06D4D" w:rsidRPr="00F06D4D" w14:paraId="01B97DDA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DBB306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DMKN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6FD1C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1720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D0C9D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31500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DD110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215623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E423E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06827E-05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41F1E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4173E-0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EA833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197741</w:t>
            </w:r>
          </w:p>
        </w:tc>
      </w:tr>
      <w:tr w:rsidR="00F06D4D" w:rsidRPr="00F06D4D" w14:paraId="50FA5652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1DBAA2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EIF3B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8DB9A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17228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186CF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87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1876F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4.47524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99205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23687E-38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7AD3C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65215E-3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1AF37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6.83114</w:t>
            </w:r>
          </w:p>
        </w:tc>
      </w:tr>
      <w:tr w:rsidR="00F06D4D" w:rsidRPr="00F06D4D" w14:paraId="4CA3CC0E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CE75EF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ASF1B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8F2C1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17280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9C29A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04523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F6D2B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0.36284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FDC72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6846E-22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CD66D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52691E-2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EF8A9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9.93061</w:t>
            </w:r>
          </w:p>
        </w:tc>
      </w:tr>
      <w:tr w:rsidR="00F06D4D" w:rsidRPr="00F06D4D" w14:paraId="02046564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D8227B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LRRC20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AFAA0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17293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1A336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16780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33734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0.77871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DB2C3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17556E-24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3CDCC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30525E-2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EE962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3.51409</w:t>
            </w:r>
          </w:p>
        </w:tc>
      </w:tr>
      <w:tr w:rsidR="00F06D4D" w:rsidRPr="00F06D4D" w14:paraId="5E9E8819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B25869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TACC3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F69EF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17332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3E67F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00473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26511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0.23818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0165E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71372E-22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AE14A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12761E-2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5AE8B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8.96651</w:t>
            </w:r>
          </w:p>
        </w:tc>
      </w:tr>
      <w:tr w:rsidR="00F06D4D" w:rsidRPr="00F06D4D" w14:paraId="2D201AEE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D81C33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DDX55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BE805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1734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4E126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77474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23C10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2.73419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B0B5F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61038E-31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423DD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93928E-30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4C45D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0.69077</w:t>
            </w:r>
          </w:p>
        </w:tc>
      </w:tr>
      <w:tr w:rsidR="00F06D4D" w:rsidRPr="00F06D4D" w14:paraId="320AE241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B5DD6D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IRX3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FC649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17372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AB74A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30112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A62FC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138472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84100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3354E-12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68C15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72054E-1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CE727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6.05069</w:t>
            </w:r>
          </w:p>
        </w:tc>
      </w:tr>
      <w:tr w:rsidR="00F06D4D" w:rsidRPr="00F06D4D" w14:paraId="456A51CE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969DF8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RPL8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37227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17374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30F96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2.0150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DBDE2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.293442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E61E7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.01163E-19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2B79C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19501E-1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EC544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1.45035</w:t>
            </w:r>
          </w:p>
        </w:tc>
      </w:tr>
      <w:tr w:rsidR="00F06D4D" w:rsidRPr="00F06D4D" w14:paraId="0AB0F723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D12B26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KIF24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71061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17447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030CB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22653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0BFEC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1.73226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3A15D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34448E-27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65F65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80477E-2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A8116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1.75714</w:t>
            </w:r>
          </w:p>
        </w:tc>
      </w:tr>
      <w:tr w:rsidR="00F06D4D" w:rsidRPr="00F06D4D" w14:paraId="32767BDA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05B535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TMEM198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0594A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17458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23F7A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38233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E06B4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352543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7F6F2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64817E-10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D93E8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87438E-0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3FD26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1.73782</w:t>
            </w:r>
          </w:p>
        </w:tc>
      </w:tr>
      <w:tr w:rsidR="00F06D4D" w:rsidRPr="00F06D4D" w14:paraId="5E40BCD4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7A1EE9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KIAA0020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00736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174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5867C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80900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91EE9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2.86316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7B2AF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92011E-32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2D09B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.29396E-3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DAC19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1.73444</w:t>
            </w:r>
          </w:p>
        </w:tc>
      </w:tr>
      <w:tr w:rsidR="00F06D4D" w:rsidRPr="00F06D4D" w14:paraId="00F5F00F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98FE8F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FTSJ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6AA33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1752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046B2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76078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8F2F1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4.51937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0DD46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08964E-39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9B425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43859E-3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4D279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7.27243</w:t>
            </w:r>
          </w:p>
        </w:tc>
      </w:tr>
      <w:tr w:rsidR="00F06D4D" w:rsidRPr="00F06D4D" w14:paraId="420D2397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071523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TKT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C2C79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17524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6EE19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25885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D2190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4.16182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16147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49323E-37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1B7ED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84767E-3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DE73C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3.84</w:t>
            </w:r>
          </w:p>
        </w:tc>
      </w:tr>
      <w:tr w:rsidR="00F06D4D" w:rsidRPr="00F06D4D" w14:paraId="3C6BD2B2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1B2077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C20orf195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B9291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1754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69D8C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38133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AE357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0.05872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45002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04753E-21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23924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70904E-20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B0DF1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7.28922</w:t>
            </w:r>
          </w:p>
        </w:tc>
      </w:tr>
      <w:tr w:rsidR="00F06D4D" w:rsidRPr="00F06D4D" w14:paraId="13972210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7EBFDF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HAUS7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93934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17560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84AB6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53134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B1891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0.4252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E5AB1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0414E-22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E1B33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.27142E-2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A4928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0.53903</w:t>
            </w:r>
          </w:p>
        </w:tc>
      </w:tr>
      <w:tr w:rsidR="00F06D4D" w:rsidRPr="00F06D4D" w14:paraId="6D8A7E6F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027670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SNRPB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866A2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17569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A2136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.47613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CE749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0.9606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5A951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1021E-24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173EB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19111E-2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CE6F2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4.9074</w:t>
            </w:r>
          </w:p>
        </w:tc>
      </w:tr>
      <w:tr w:rsidR="00F06D4D" w:rsidRPr="00F06D4D" w14:paraId="6D3830FF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2157AA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SLC22A15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2D11F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17589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16F84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54914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3FF44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.110502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8AB62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69368E-18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7C0EF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42274E-1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5767D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0.13985</w:t>
            </w:r>
          </w:p>
        </w:tc>
      </w:tr>
      <w:tr w:rsidR="00F06D4D" w:rsidRPr="00F06D4D" w14:paraId="589454F5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BC8AD1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IGSF23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26483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17599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AD737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72728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32B3D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909084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2AB16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8774E-11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E5666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07727E-1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968C6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4.72604</w:t>
            </w:r>
          </w:p>
        </w:tc>
      </w:tr>
      <w:tr w:rsidR="00F06D4D" w:rsidRPr="00F06D4D" w14:paraId="38F640C0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8C0E2C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MEX3D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089FA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1774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E1923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16214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B281C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466377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295B3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58248E-16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9C9E7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53244E-1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77835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5.31848</w:t>
            </w:r>
          </w:p>
        </w:tc>
      </w:tr>
      <w:tr w:rsidR="00F06D4D" w:rsidRPr="00F06D4D" w14:paraId="5DD67487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1EDCAA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IARS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045A9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17817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1373B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31951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4A59C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4.1784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638A5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12821E-37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BE7A3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86376E-3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63E85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4.00569</w:t>
            </w:r>
          </w:p>
        </w:tc>
      </w:tr>
      <w:tr w:rsidR="00F06D4D" w:rsidRPr="00F06D4D" w14:paraId="33780F63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414E17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ENGASE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5D832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17875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7E1F6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19483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86916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819519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84C2B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19309E-08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2E6CA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51566E-0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0A0BE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556679</w:t>
            </w:r>
          </w:p>
        </w:tc>
      </w:tr>
      <w:tr w:rsidR="00F06D4D" w:rsidRPr="00F06D4D" w14:paraId="54E51607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F31AB7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LRFN4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54AF7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18025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DCC2B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43923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27002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088498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3DED4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93408E-15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C4821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45566E-1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BFF9F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2.62021</w:t>
            </w:r>
          </w:p>
        </w:tc>
      </w:tr>
      <w:tr w:rsidR="00F06D4D" w:rsidRPr="00F06D4D" w14:paraId="2957C856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8AE547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lastRenderedPageBreak/>
              <w:t>CHRNA5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8AD3B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1804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E92EA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02133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AFC3B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659199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F31CE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10919E-16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A91F0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43604E-1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17A66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6.86216</w:t>
            </w:r>
          </w:p>
        </w:tc>
      </w:tr>
      <w:tr w:rsidR="00F06D4D" w:rsidRPr="00F06D4D" w14:paraId="3F628A96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AD5BF1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TCOF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ACF81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18084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B5F4B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67247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79644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0.05666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08A4D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08217E-21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A812D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73712E-20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E8647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7.52493</w:t>
            </w:r>
          </w:p>
        </w:tc>
      </w:tr>
      <w:tr w:rsidR="00F06D4D" w:rsidRPr="00F06D4D" w14:paraId="0DA577D7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6B6B2B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PPIL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FB1FD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18126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0094E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15961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5D450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2.38624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2EC31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84685E-30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FFFCA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31519E-2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8BCF8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7.39231</w:t>
            </w:r>
          </w:p>
        </w:tc>
      </w:tr>
      <w:tr w:rsidR="00F06D4D" w:rsidRPr="00F06D4D" w14:paraId="1800FC1A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F32802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SLC9B2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52915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18388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9EB4C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25726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8A585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.018271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6CBD5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471E-18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A9105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80203E-1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E3DF7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9.55451</w:t>
            </w:r>
          </w:p>
        </w:tc>
      </w:tr>
      <w:tr w:rsidR="00F06D4D" w:rsidRPr="00F06D4D" w14:paraId="0889EC47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D42E6F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PADI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0652F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18417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AA4E5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61774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8CFDE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698798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F588F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4287E-13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955EB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72746E-1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5EDE7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9.81105</w:t>
            </w:r>
          </w:p>
        </w:tc>
      </w:tr>
      <w:tr w:rsidR="00F06D4D" w:rsidRPr="00F06D4D" w14:paraId="79BDE8C2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3A203C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IGF2BP3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F3595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18619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B82E2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26698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CEB70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827081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5057D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14276E-11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47AEB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1617E-10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05D4B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4.09029</w:t>
            </w:r>
          </w:p>
        </w:tc>
      </w:tr>
      <w:tr w:rsidR="00F06D4D" w:rsidRPr="00F06D4D" w14:paraId="6CE86D84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9765D9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SYT8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2AE39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18643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6AD73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6097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CE9F3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397755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BEB2B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55264E-16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DBA12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08513E-1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C2314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4.66437</w:t>
            </w:r>
          </w:p>
        </w:tc>
      </w:tr>
      <w:tr w:rsidR="00F06D4D" w:rsidRPr="00F06D4D" w14:paraId="78452F37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BE582A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PLS3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491CC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18659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E29A4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21586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4532F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977271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C0144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51762E-14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D6C1A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34733E-1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CF358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1.86367</w:t>
            </w:r>
          </w:p>
        </w:tc>
      </w:tr>
      <w:tr w:rsidR="00F06D4D" w:rsidRPr="00F06D4D" w14:paraId="269BA822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315382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NQO2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5D65E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18661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1A902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06030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18139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.257984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B433E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18619E-18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386A5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08058E-1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54F08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1.38276</w:t>
            </w:r>
          </w:p>
        </w:tc>
      </w:tr>
      <w:tr w:rsidR="00F06D4D" w:rsidRPr="00F06D4D" w14:paraId="49DFC572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8DF253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GNL3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96290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18661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B1BBD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75843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7F814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2.5969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8EF1F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65792E-31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E51F3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.9897E-30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EA76E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9.28834</w:t>
            </w:r>
          </w:p>
        </w:tc>
      </w:tr>
      <w:tr w:rsidR="00F06D4D" w:rsidRPr="00F06D4D" w14:paraId="01ADD226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A67E4F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SLC1A5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4852A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1870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977BC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93622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735F9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0.25385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274B5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14368E-22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81615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6432E-2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80AE5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9.02008</w:t>
            </w:r>
          </w:p>
        </w:tc>
      </w:tr>
      <w:tr w:rsidR="00F06D4D" w:rsidRPr="00F06D4D" w14:paraId="5ADD7AA8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639D4D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BACE2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964DD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18761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3625A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85796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4ED3C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723579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1F52E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80232E-14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BC716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01441E-1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57AEE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0.09546</w:t>
            </w:r>
          </w:p>
        </w:tc>
      </w:tr>
      <w:tr w:rsidR="00F06D4D" w:rsidRPr="00F06D4D" w14:paraId="6C0DA396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B75558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FGFR4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521AC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18762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D9862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10123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FD566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42744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E7552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61842E-10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BB70F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22117E-0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E8C65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1.91846</w:t>
            </w:r>
          </w:p>
        </w:tc>
      </w:tr>
      <w:tr w:rsidR="00F06D4D" w:rsidRPr="00F06D4D" w14:paraId="659C4987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49A33B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RNF39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08047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18787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9F667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70739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2B20B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151141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93413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83304E-09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396C9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79095E-0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07C1A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0.5999</w:t>
            </w:r>
          </w:p>
        </w:tc>
      </w:tr>
      <w:tr w:rsidR="00F06D4D" w:rsidRPr="00F06D4D" w14:paraId="08BDEB0D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BDAC8A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BCL2L12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91049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18843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69381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23458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99CF8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1.82057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BA701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15018E-28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6AEF3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43906E-2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68923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2.39045</w:t>
            </w:r>
          </w:p>
        </w:tc>
      </w:tr>
      <w:tr w:rsidR="00F06D4D" w:rsidRPr="00F06D4D" w14:paraId="09B1912C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EF057F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GINS2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B2C6B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18875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7CF0A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86373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282E2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567174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7F439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18877E-16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50E53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23769E-1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77A99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6.07523</w:t>
            </w:r>
          </w:p>
        </w:tc>
      </w:tr>
      <w:tr w:rsidR="00F06D4D" w:rsidRPr="00F06D4D" w14:paraId="6BC68350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1B08DE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ADRA2C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3027B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18898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7091D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11788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97B05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31676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5494C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98856E-05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DD7A3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2458E-0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A5EEC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576683</w:t>
            </w:r>
          </w:p>
        </w:tc>
      </w:tr>
      <w:tr w:rsidR="00F06D4D" w:rsidRPr="00F06D4D" w14:paraId="4801EBBF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A87C4A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SHB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B4EFD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18926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61AD2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74792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3B69E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0.77455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5BD05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36076E-24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545D4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48859E-2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8AD45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3.42529</w:t>
            </w:r>
          </w:p>
        </w:tc>
      </w:tr>
      <w:tr w:rsidR="00F06D4D" w:rsidRPr="00F06D4D" w14:paraId="263C9DB4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BDD0E3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PRKDC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03476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18971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D79B2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67736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6710D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859101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FEB9E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49221E-17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2E1DD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53571E-1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3CB6C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8.16217</w:t>
            </w:r>
          </w:p>
        </w:tc>
      </w:tr>
      <w:tr w:rsidR="00F06D4D" w:rsidRPr="00F06D4D" w14:paraId="27BAAF96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7AB8B6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IFRD2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0D126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18998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87F60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22703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F620A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2.51361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4F12F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20928E-30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974A0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07787E-2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0090A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8.541</w:t>
            </w:r>
          </w:p>
        </w:tc>
      </w:tr>
      <w:tr w:rsidR="00F06D4D" w:rsidRPr="00F06D4D" w14:paraId="0901BDE2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EEE190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DDX1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50238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19116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6F160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55708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AD08A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426322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3196C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13631E-16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714AC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34836E-1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4E4D8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5.18951</w:t>
            </w:r>
          </w:p>
        </w:tc>
      </w:tr>
      <w:tr w:rsidR="00F06D4D" w:rsidRPr="00F06D4D" w14:paraId="2A344516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DE3CFA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CALCA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D60D4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19277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C90B9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26806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CE06F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171986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EE995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625E-09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7D3D0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1601E-0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9B05A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0.23297</w:t>
            </w:r>
          </w:p>
        </w:tc>
      </w:tr>
      <w:tr w:rsidR="00F06D4D" w:rsidRPr="00F06D4D" w14:paraId="1C559B9E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4B3509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TTLL4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3E5E2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19294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AEEDB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86087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E330E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2.26246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D794B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17852E-29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71DE8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87884E-2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724F3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6.42521</w:t>
            </w:r>
          </w:p>
        </w:tc>
      </w:tr>
      <w:tr w:rsidR="00F06D4D" w:rsidRPr="00F06D4D" w14:paraId="2CC6AC9A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3FBD70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ZNF367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533EA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19299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96E1F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62225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675FD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811609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D40A1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56054E-17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94693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17159E-1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95B17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7.99164</w:t>
            </w:r>
          </w:p>
        </w:tc>
      </w:tr>
      <w:tr w:rsidR="00F06D4D" w:rsidRPr="00F06D4D" w14:paraId="7C25BB97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D85F98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CIT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D8274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19361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67BF8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9759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2CB90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0.38243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C3007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43214E-22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F65EB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30491E-2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9BE82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0.30434</w:t>
            </w:r>
          </w:p>
        </w:tc>
      </w:tr>
      <w:tr w:rsidR="00F06D4D" w:rsidRPr="00F06D4D" w14:paraId="6A5DB23E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9A7C20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BRIX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98C39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19449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94949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65579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15D7D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707633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067BF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74101E-17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CFA92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55123E-1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98E38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7.12182</w:t>
            </w:r>
          </w:p>
        </w:tc>
      </w:tr>
      <w:tr w:rsidR="00F06D4D" w:rsidRPr="00F06D4D" w14:paraId="6BD6C049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8BEC8F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FIGNL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FF035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19627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2FEED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56545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EA2D2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.350733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D23D6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77248E-19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8A805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01775E-1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6A875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2.06626</w:t>
            </w:r>
          </w:p>
        </w:tc>
      </w:tr>
      <w:tr w:rsidR="00F06D4D" w:rsidRPr="00F06D4D" w14:paraId="30EB25B5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9BACC1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RIBC2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3F21E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19671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03B6A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66573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83706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141758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7BCE5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24422E-12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A714C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68474E-1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D3F85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6.41246</w:t>
            </w:r>
          </w:p>
        </w:tc>
      </w:tr>
      <w:tr w:rsidR="00F06D4D" w:rsidRPr="00F06D4D" w14:paraId="6099212E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124D39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NAA10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294D9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19699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92511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14265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3D411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.671473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F6BFA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62175E-20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230C8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50285E-1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A532C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4.41659</w:t>
            </w:r>
          </w:p>
        </w:tc>
      </w:tr>
      <w:tr w:rsidR="00F06D4D" w:rsidRPr="00F06D4D" w14:paraId="47B9D3DD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9AC058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GSTP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D1D99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19728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9660B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.94145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09DA1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.234372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FFD33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42387E-18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567CF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.65031E-1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04A1A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0.97029</w:t>
            </w:r>
          </w:p>
        </w:tc>
      </w:tr>
      <w:tr w:rsidR="00F06D4D" w:rsidRPr="00F06D4D" w14:paraId="36BA4892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01A378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GPSM2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E918C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1984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691AA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58573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3082F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862127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1DE33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38712E-14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A2EE3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58784E-1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991B5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1.13308</w:t>
            </w:r>
          </w:p>
        </w:tc>
      </w:tr>
      <w:tr w:rsidR="00F06D4D" w:rsidRPr="00F06D4D" w14:paraId="457F6E31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7EE7D3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FCN3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905AE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19877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FB195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92110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071F6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2.71054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4B95E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00026E-31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C23AD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63556E-30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595E3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0.3086</w:t>
            </w:r>
          </w:p>
        </w:tc>
      </w:tr>
      <w:tr w:rsidR="00F06D4D" w:rsidRPr="00F06D4D" w14:paraId="0E5173B7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B33953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UBXN1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AAF1B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19901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085ED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59810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2B11A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435355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5132A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74574E-16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11C5C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14516E-1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DC4BB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5.25246</w:t>
            </w:r>
          </w:p>
        </w:tc>
      </w:tr>
      <w:tr w:rsidR="00F06D4D" w:rsidRPr="00F06D4D" w14:paraId="4141C8BB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D0EADA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AKR1E2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CE8FF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19936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75468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70367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2070E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539073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992EE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8494E-10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A9547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40132E-10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19EA6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2.71895</w:t>
            </w:r>
          </w:p>
        </w:tc>
      </w:tr>
      <w:tr w:rsidR="00F06D4D" w:rsidRPr="00F06D4D" w14:paraId="480A151D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BE95F0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NOB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8AD02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19940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6082A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96959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81C8C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7.46715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00D21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91475E-51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8874A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33391E-4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EF07C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06.2039</w:t>
            </w:r>
          </w:p>
        </w:tc>
      </w:tr>
      <w:tr w:rsidR="00F06D4D" w:rsidRPr="00F06D4D" w14:paraId="6F0E98BD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D8DFBD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NEK5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0C263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19950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22A33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71004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DC0DE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1.78972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0F4FF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0852E-28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7B447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10592E-2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FD861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2.00098</w:t>
            </w:r>
          </w:p>
        </w:tc>
      </w:tr>
      <w:tr w:rsidR="00F06D4D" w:rsidRPr="00F06D4D" w14:paraId="7D97E91E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06902F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PRMT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D628E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19953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ECDB5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99549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A8AC3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1.60994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E4B37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95391E-27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C5E07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15558E-2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41990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0.49223</w:t>
            </w:r>
          </w:p>
        </w:tc>
      </w:tr>
      <w:tr w:rsidR="00F06D4D" w:rsidRPr="00F06D4D" w14:paraId="07EE5802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D72CB8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PRR22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DB5C6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19961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74687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23983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D81B3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867527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989DC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43894E-11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E9360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.1029E-1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CB865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4.79148</w:t>
            </w:r>
          </w:p>
        </w:tc>
      </w:tr>
      <w:tr w:rsidR="00F06D4D" w:rsidRPr="00F06D4D" w14:paraId="70BC81A4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B2FD5F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DMBX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AF0BA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19976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5E5C2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1168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02529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746352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27E9A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80107E-17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3CD58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45172E-1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D9B9D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7.07401</w:t>
            </w:r>
          </w:p>
        </w:tc>
      </w:tr>
      <w:tr w:rsidR="00F06D4D" w:rsidRPr="00F06D4D" w14:paraId="0755E08D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C6646C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ZNF485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072FD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20058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C241B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57134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5ED1F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0.13164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AA6A3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12937E-21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BAA11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.63586E-2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C3D88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8.26419</w:t>
            </w:r>
          </w:p>
        </w:tc>
      </w:tr>
      <w:tr w:rsidR="00F06D4D" w:rsidRPr="00F06D4D" w14:paraId="0849778E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94353A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NOC3L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CAA7C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20088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93F9A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9451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DD4C8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0.45062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CD3D6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12856E-23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BA071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55362E-2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ADDEC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0.80776</w:t>
            </w:r>
          </w:p>
        </w:tc>
      </w:tr>
      <w:tr w:rsidR="00F06D4D" w:rsidRPr="00F06D4D" w14:paraId="4CBFF907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7C39AA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CDC7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BCCF4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2015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68AA3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07468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55D3A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604428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A5437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98186E-13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1A4D5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75023E-1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15573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9.53215</w:t>
            </w:r>
          </w:p>
        </w:tc>
      </w:tr>
      <w:tr w:rsidR="00F06D4D" w:rsidRPr="00F06D4D" w14:paraId="474F08DF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C15AC7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RCN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C4914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20182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0757D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98363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C1D2A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.84169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BA708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18504E-20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7C0FE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.38433E-20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7A425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5.71915</w:t>
            </w:r>
          </w:p>
        </w:tc>
      </w:tr>
      <w:tr w:rsidR="00F06D4D" w:rsidRPr="00F06D4D" w14:paraId="7DD93928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143EFC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BIRC7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C1199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20239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FECF9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6617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6E3CE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99494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243A1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34074E-14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D691E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5092E-1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A902B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1.83874</w:t>
            </w:r>
          </w:p>
        </w:tc>
      </w:tr>
      <w:tr w:rsidR="00F06D4D" w:rsidRPr="00F06D4D" w14:paraId="2AF0344F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72B336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lastRenderedPageBreak/>
              <w:t>SIGMAR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51E5D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20264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EC923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73138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B36D0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3.1427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698B6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70327E-33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16495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4857E-3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091ED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4.28328</w:t>
            </w:r>
          </w:p>
        </w:tc>
      </w:tr>
      <w:tr w:rsidR="00F06D4D" w:rsidRPr="00F06D4D" w14:paraId="505E490F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138241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AMBP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78E35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20376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B721E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3947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9C80E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035013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09B34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43411E-12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2F555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26113E-1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EA3E2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5.59497</w:t>
            </w:r>
          </w:p>
        </w:tc>
      </w:tr>
      <w:tr w:rsidR="00F06D4D" w:rsidRPr="00F06D4D" w14:paraId="113EB4D1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25B2D1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TMEM63A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49EB1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20402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CDCD0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86671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3EFA9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.470954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20D25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25436E-19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33339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61789E-1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501B9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2.80751</w:t>
            </w:r>
          </w:p>
        </w:tc>
      </w:tr>
      <w:tr w:rsidR="00F06D4D" w:rsidRPr="00F06D4D" w14:paraId="2F2316FA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AB644F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LMNB2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33EEE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20406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60392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72155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7E74D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1.43775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5497B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788E-26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4C67C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22734E-2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36D8A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8.99643</w:t>
            </w:r>
          </w:p>
        </w:tc>
      </w:tr>
      <w:tr w:rsidR="00F06D4D" w:rsidRPr="00F06D4D" w14:paraId="435C333E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353C26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ELF5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517B0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20414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E8E9A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2194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584AB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644706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36236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09777E-08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F9A5C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73829E-0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5977F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326006</w:t>
            </w:r>
          </w:p>
        </w:tc>
      </w:tr>
      <w:tr w:rsidR="00F06D4D" w:rsidRPr="00F06D4D" w14:paraId="762FCC0D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26BCAC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VCAN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20E29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20481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A14EA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0109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529B4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898803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1AF6D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39158E-06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7D45A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33544E-0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E577B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079598</w:t>
            </w:r>
          </w:p>
        </w:tc>
      </w:tr>
      <w:tr w:rsidR="00F06D4D" w:rsidRPr="00F06D4D" w14:paraId="00F00F39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B3FD9E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MUC6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1569A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20625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82B13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20731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D54F8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037883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5942B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07709E-07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6046D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74462E-0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894A3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309861</w:t>
            </w:r>
          </w:p>
        </w:tc>
      </w:tr>
      <w:tr w:rsidR="00F06D4D" w:rsidRPr="00F06D4D" w14:paraId="14DBD20F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84B3E2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MMS22L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F5A51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20699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CB4D5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45714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62ED0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4.38677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2B168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89368E-38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0B363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38683E-3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2BD6C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6.05526</w:t>
            </w:r>
          </w:p>
        </w:tc>
      </w:tr>
      <w:tr w:rsidR="00F06D4D" w:rsidRPr="00F06D4D" w14:paraId="30B83D66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1658A6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CCBL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53B1E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20739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DD678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24694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D87F4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.965667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96ADB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35868E-21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931BC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55411E-20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9E448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6.90799</w:t>
            </w:r>
          </w:p>
        </w:tc>
      </w:tr>
      <w:tr w:rsidR="00F06D4D" w:rsidRPr="00F06D4D" w14:paraId="6A17FC06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182ED3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TMEM161A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C9140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20766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12B71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51932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07106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1.72465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0CFC7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43802E-27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3EFC4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92734E-2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6245A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1.53195</w:t>
            </w:r>
          </w:p>
        </w:tc>
      </w:tr>
      <w:tr w:rsidR="00F06D4D" w:rsidRPr="00F06D4D" w14:paraId="3935460F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2C6DE3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TRPV4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80730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20775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C9E46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14421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4B3B5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0.41436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30A49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9882E-22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26235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1025E-2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26CA8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0.37179</w:t>
            </w:r>
          </w:p>
        </w:tc>
      </w:tr>
      <w:tr w:rsidR="00F06D4D" w:rsidRPr="00F06D4D" w14:paraId="02484E8F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CD8830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SBSPON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EE720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20790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985EA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39223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74727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514514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58A08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00489788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13AF6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008886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3C605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413</w:t>
            </w:r>
          </w:p>
        </w:tc>
      </w:tr>
      <w:tr w:rsidR="00F06D4D" w:rsidRPr="00F06D4D" w14:paraId="5FE1C6C8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FA87D6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TM4SF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39E5F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20794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37778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77574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F0CD6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322751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05E3E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30172E-12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05FBA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38971E-1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94EA0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7.4239</w:t>
            </w:r>
          </w:p>
        </w:tc>
      </w:tr>
      <w:tr w:rsidR="00F06D4D" w:rsidRPr="00F06D4D" w14:paraId="055A3187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93DD1D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SOX12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96A86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20812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C775D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95177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FFE38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765612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C8EE5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61009E-11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6C44D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67616E-10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99BFA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4.1206</w:t>
            </w:r>
          </w:p>
        </w:tc>
      </w:tr>
      <w:tr w:rsidR="00F06D4D" w:rsidRPr="00F06D4D" w14:paraId="0A8C2681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2AC2EF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LRP5L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85423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20881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48EC8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18835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A7B12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415221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439CB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65241E-16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DF6B2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61857E-1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1E6EC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5.11383</w:t>
            </w:r>
          </w:p>
        </w:tc>
      </w:tr>
      <w:tr w:rsidR="00F06D4D" w:rsidRPr="00F06D4D" w14:paraId="2E5A4D8B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ADD969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CDCA2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7A73F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20950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C007B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07880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F43B9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988951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9FCAD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13162E-11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35FEB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33674E-1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796D1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5.56338</w:t>
            </w:r>
          </w:p>
        </w:tc>
      </w:tr>
      <w:tr w:rsidR="00F06D4D" w:rsidRPr="00F06D4D" w14:paraId="67CC9244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5D8697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RELT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01386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2114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DEAB2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3807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59C7A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0.23361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4DE1B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89449E-22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D9B16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28156E-2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76A60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9.08329</w:t>
            </w:r>
          </w:p>
        </w:tc>
      </w:tr>
      <w:tr w:rsidR="00F06D4D" w:rsidRPr="00F06D4D" w14:paraId="546D26CF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14233B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KCTD14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9850D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21206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615F9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39033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9CA20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530916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01E58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25512E-13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CE475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41409E-1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94181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8.93206</w:t>
            </w:r>
          </w:p>
        </w:tc>
      </w:tr>
      <w:tr w:rsidR="00F06D4D" w:rsidRPr="00F06D4D" w14:paraId="4593915F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76C816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CIRH1A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E6DB9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21271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841E5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17633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8C65D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5.27029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2CB7F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55867E-42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9A28B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05956E-40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17DD5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4.54545</w:t>
            </w:r>
          </w:p>
        </w:tc>
      </w:tr>
      <w:tr w:rsidR="00F06D4D" w:rsidRPr="00F06D4D" w14:paraId="696B7936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3CD4E3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PLXNA3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BFDE1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21301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B8A34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94123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5BA83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818945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520BC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56734E-14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9A55B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11703E-1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D71C7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0.91109</w:t>
            </w:r>
          </w:p>
        </w:tc>
      </w:tr>
      <w:tr w:rsidR="00F06D4D" w:rsidRPr="00F06D4D" w14:paraId="564E1584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15FC1C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SDCCAG3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75A2C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2130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F36A2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76558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3BAEA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5.28538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A7689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79705E-42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64971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78502E-40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0426B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4.66837</w:t>
            </w:r>
          </w:p>
        </w:tc>
      </w:tr>
      <w:tr w:rsidR="00F06D4D" w:rsidRPr="00F06D4D" w14:paraId="1A9B18C3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9C5D65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IRX2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B7A98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21342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EEB47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18196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8D598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197739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B12B6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30991E-05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DBA6B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89268E-0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97F4E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886145</w:t>
            </w:r>
          </w:p>
        </w:tc>
      </w:tr>
      <w:tr w:rsidR="00F06D4D" w:rsidRPr="00F06D4D" w14:paraId="76A6C6F0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11B853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NOP16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D91D9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21420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50469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38583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B05BC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3.31654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BCF09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33139E-34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66DD3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56225E-3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40A92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5.93566</w:t>
            </w:r>
          </w:p>
        </w:tc>
      </w:tr>
      <w:tr w:rsidR="00F06D4D" w:rsidRPr="00F06D4D" w14:paraId="20365D34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2AC9BD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C4BPB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8A4ED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21514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009A8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77459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35EF6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793861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2D6C7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29411E-06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A7510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37508E-0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DD133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691544</w:t>
            </w:r>
          </w:p>
        </w:tc>
      </w:tr>
      <w:tr w:rsidR="00F06D4D" w:rsidRPr="00F06D4D" w14:paraId="55E7FC94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A246EA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C19orf26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87739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21571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6A805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39795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CA2F3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0.45149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82583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06939E-23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7F7D9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50267E-2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01DF8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0.49056</w:t>
            </w:r>
          </w:p>
        </w:tc>
      </w:tr>
      <w:tr w:rsidR="00F06D4D" w:rsidRPr="00F06D4D" w14:paraId="794D77F7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D193C1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MC1R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1E32B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21809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8CB45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1851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EFD60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0.78795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F2DBF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78579E-24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EDF55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92322E-2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E8E2B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3.48542</w:t>
            </w:r>
          </w:p>
        </w:tc>
      </w:tr>
      <w:tr w:rsidR="00F06D4D" w:rsidRPr="00F06D4D" w14:paraId="21E5AD16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002C81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WBSCR28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B8086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21874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26884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44896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47864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0.8398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F7344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08336E-24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9C48A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21781E-2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9BFA7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3.74515</w:t>
            </w:r>
          </w:p>
        </w:tc>
      </w:tr>
      <w:tr w:rsidR="00F06D4D" w:rsidRPr="00F06D4D" w14:paraId="18C59589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2DDB65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PANO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46603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21879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E63CD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57788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B884D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4.48589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CD985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11643E-38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5AA9E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31349E-3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34203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6.8453</w:t>
            </w:r>
          </w:p>
        </w:tc>
      </w:tr>
      <w:tr w:rsidR="00F06D4D" w:rsidRPr="00F06D4D" w14:paraId="733A53AC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066648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EXOSC4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8EDD3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22036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C9EAA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27397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3D3C0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.45894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33B2B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47728E-19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5C648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76979E-1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89A2E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2.70199</w:t>
            </w:r>
          </w:p>
        </w:tc>
      </w:tr>
      <w:tr w:rsidR="00F06D4D" w:rsidRPr="00F06D4D" w14:paraId="22569306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A8E7B2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CACNA1D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CD550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2203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43E4A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19624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A8B9B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407341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E92E1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43693E-13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992FC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13933E-1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CB751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8.20757</w:t>
            </w:r>
          </w:p>
        </w:tc>
      </w:tr>
      <w:tr w:rsidR="00F06D4D" w:rsidRPr="00F06D4D" w14:paraId="6BBE38B1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530719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PDRG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44339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22041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7BAB6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81649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6A705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0.26613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63E09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74511E-22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ABE2C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30621E-2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28227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9.14812</w:t>
            </w:r>
          </w:p>
        </w:tc>
      </w:tr>
      <w:tr w:rsidR="00F06D4D" w:rsidRPr="00F06D4D" w14:paraId="5067501E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91D0DD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NLE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06A42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2206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D4150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38075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36A0F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0.58534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CA79F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63836E-23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B5450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55894E-2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26110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1.88461</w:t>
            </w:r>
          </w:p>
        </w:tc>
      </w:tr>
      <w:tr w:rsidR="00F06D4D" w:rsidRPr="00F06D4D" w14:paraId="229676BB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797960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NME2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320FA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22115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8E25F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41613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547C4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760063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319FE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23666E-17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D0BD4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12988E-1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FA54D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7.48798</w:t>
            </w:r>
          </w:p>
        </w:tc>
      </w:tr>
      <w:tr w:rsidR="00F06D4D" w:rsidRPr="00F06D4D" w14:paraId="4A89EA90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55B29D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NUP210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B1D9D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22341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0019A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23784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E3FDB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078528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89599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78186E-09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3E658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63865E-0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C9889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.975301</w:t>
            </w:r>
          </w:p>
        </w:tc>
      </w:tr>
      <w:tr w:rsidR="00F06D4D" w:rsidRPr="00F06D4D" w14:paraId="5A6DDA05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F86AC2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SIGLEC15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24632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22344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FC9E5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82003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5455C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121705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6B0B5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83148E-12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9ECB0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91171E-1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E0717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6.08364</w:t>
            </w:r>
          </w:p>
        </w:tc>
      </w:tr>
      <w:tr w:rsidR="00F06D4D" w:rsidRPr="00F06D4D" w14:paraId="31D2FCA9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51E488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KLC3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B912C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22386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11CF7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5038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51793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.913892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A3795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62447E-21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73A47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34873E-20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799EF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6.06397</w:t>
            </w:r>
          </w:p>
        </w:tc>
      </w:tr>
      <w:tr w:rsidR="00F06D4D" w:rsidRPr="00F06D4D" w14:paraId="60A56321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339DF7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POLE2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3FBF0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22393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90F4E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14576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112E2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025026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25898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8521E-14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19F2A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31487E-1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7FF9F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2.38685</w:t>
            </w:r>
          </w:p>
        </w:tc>
      </w:tr>
      <w:tr w:rsidR="00F06D4D" w:rsidRPr="00F06D4D" w14:paraId="2546FACE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D8C021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ATAD3C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4F955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22452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21254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15519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9F628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125396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93405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71767E-12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19048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86711E-1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CF99A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6.1928</w:t>
            </w:r>
          </w:p>
        </w:tc>
      </w:tr>
      <w:tr w:rsidR="00F06D4D" w:rsidRPr="00F06D4D" w14:paraId="3EDBE5ED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1087D4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WDR43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37A57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22656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D26FD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82015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1A314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4.39709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E1291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62066E-38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F1347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62106E-3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76710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6.10242</w:t>
            </w:r>
          </w:p>
        </w:tc>
      </w:tr>
      <w:tr w:rsidR="00F06D4D" w:rsidRPr="00F06D4D" w14:paraId="3CD034A1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1085A6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MCM4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E3EEE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22675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50ACE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09356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04AD2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0.45798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733EE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64514E-23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4020C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13505E-2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36EA8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0.71373</w:t>
            </w:r>
          </w:p>
        </w:tc>
      </w:tr>
      <w:tr w:rsidR="00F06D4D" w:rsidRPr="00F06D4D" w14:paraId="5ADA364B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7FDA6F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DNTTIP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EB94E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2271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BC9E8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85495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19E8B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.21282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00DE1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68173E-18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54E1A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13137E-1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60F66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0.79828</w:t>
            </w:r>
          </w:p>
        </w:tc>
      </w:tr>
      <w:tr w:rsidR="00F06D4D" w:rsidRPr="00F06D4D" w14:paraId="7F5DC7D5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61C9C5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ATAD5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863AF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2271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9122F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09032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F77B6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1.18289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4518A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63413E-25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D04F8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89133E-2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88E8F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6.98004</w:t>
            </w:r>
          </w:p>
        </w:tc>
      </w:tr>
      <w:tr w:rsidR="00F06D4D" w:rsidRPr="00F06D4D" w14:paraId="22D36051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C8257F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DDX3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53615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22831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CAF9A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68886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D8B02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6.49757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EB516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08826E-47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9F29A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6242E-4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0D8C7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6.65485</w:t>
            </w:r>
          </w:p>
        </w:tc>
      </w:tr>
      <w:tr w:rsidR="00F06D4D" w:rsidRPr="00F06D4D" w14:paraId="371D8F42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22D327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SPRR2D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0B4A7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22835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34CC7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2876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95AAA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88675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C0C14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21545E-09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C491E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45555E-0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1DDFC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618794</w:t>
            </w:r>
          </w:p>
        </w:tc>
      </w:tr>
      <w:tr w:rsidR="00F06D4D" w:rsidRPr="00F06D4D" w14:paraId="5ABCD58C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0DADE6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lastRenderedPageBreak/>
              <w:t>UBTD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D4F8A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22880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538C3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91104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37BFC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781563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C4F0F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91084E-14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5BF12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71864E-1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3ED6A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0.66274</w:t>
            </w:r>
          </w:p>
        </w:tc>
      </w:tr>
      <w:tr w:rsidR="00F06D4D" w:rsidRPr="00F06D4D" w14:paraId="1C47F69C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594DC1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CCNA2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089C3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22949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5CA45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80583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18B12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.698135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52385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73795E-20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48E49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85301E-1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75123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4.58956</w:t>
            </w:r>
          </w:p>
        </w:tc>
      </w:tr>
      <w:tr w:rsidR="00F06D4D" w:rsidRPr="00F06D4D" w14:paraId="5133F34D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CC8EA0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TSPEAR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883C5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23026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7F692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3370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F2336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38227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AA79F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45082E-16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14DAA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55103E-1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1448A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4.46578</w:t>
            </w:r>
          </w:p>
        </w:tc>
      </w:tr>
      <w:tr w:rsidR="00F06D4D" w:rsidRPr="00F06D4D" w14:paraId="3212B3C5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09B97F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GLS2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1E25E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23036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A04CC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37485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AD797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4.26985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1A36B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87521E-38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B17B1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5011E-3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CD250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4.73063</w:t>
            </w:r>
          </w:p>
        </w:tc>
      </w:tr>
      <w:tr w:rsidR="00F06D4D" w:rsidRPr="00F06D4D" w14:paraId="02700D27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875CD1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ADAMTS14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00860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23070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21CA8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40087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6361C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654437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A9F23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14903E-16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BF192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65832E-1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34C4D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6.86671</w:t>
            </w:r>
          </w:p>
        </w:tc>
      </w:tr>
      <w:tr w:rsidR="00F06D4D" w:rsidRPr="00F06D4D" w14:paraId="006482E3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B5489E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FAM131C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AF98C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23123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8446A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3633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968DD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0.44183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CD4F6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74482E-23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6BB60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10453E-2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33DAF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0.40051</w:t>
            </w:r>
          </w:p>
        </w:tc>
      </w:tr>
      <w:tr w:rsidR="00F06D4D" w:rsidRPr="00F06D4D" w14:paraId="5837134A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FDFEAE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CNN2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20263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23128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67CFE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39604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9F670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3.53037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401B0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.88824E-35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5AEC2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24241E-3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23A9D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7.88743</w:t>
            </w:r>
          </w:p>
        </w:tc>
      </w:tr>
      <w:tr w:rsidR="00F06D4D" w:rsidRPr="00F06D4D" w14:paraId="4ACBC361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EBDF97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SERPINE2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ED784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23155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2CF0A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68850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18DF8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476529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43317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58773E-08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CDF87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05722E-0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C1399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814347</w:t>
            </w:r>
          </w:p>
        </w:tc>
      </w:tr>
      <w:tr w:rsidR="00F06D4D" w:rsidRPr="00F06D4D" w14:paraId="2296FAA1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133297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FAM222A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886FD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23261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388D8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00321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99A9B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571405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10A42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58971E-08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7546F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27004E-0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2FC49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463549</w:t>
            </w:r>
          </w:p>
        </w:tc>
      </w:tr>
      <w:tr w:rsidR="00F06D4D" w:rsidRPr="00F06D4D" w14:paraId="261613C0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19B780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CYP39A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A1682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23338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25013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18735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ACC0E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312425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700AB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78069E-07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5726C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66344E-0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77918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142504</w:t>
            </w:r>
          </w:p>
        </w:tc>
      </w:tr>
      <w:tr w:rsidR="00F06D4D" w:rsidRPr="00F06D4D" w14:paraId="302D4168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007954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ZFPM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3B576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23364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957DC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94425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0760A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734787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1408A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58116E-11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9D305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01736E-10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5501A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4.00677</w:t>
            </w:r>
          </w:p>
        </w:tc>
      </w:tr>
      <w:tr w:rsidR="00F06D4D" w:rsidRPr="00F06D4D" w14:paraId="7974D0AA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32EF2C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DRD2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0E544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23383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C349B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75272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EE930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665872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8AF57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76321E-08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F8B1F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8303E-0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D0771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598736</w:t>
            </w:r>
          </w:p>
        </w:tc>
      </w:tr>
      <w:tr w:rsidR="00F06D4D" w:rsidRPr="00F06D4D" w14:paraId="3C25CE9C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7615E0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MKI67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31FF9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2342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28816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3322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F8419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172626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F88E6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81521E-15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7CC64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93932E-1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CEC9E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3.21939</w:t>
            </w:r>
          </w:p>
        </w:tc>
      </w:tr>
      <w:tr w:rsidR="00F06D4D" w:rsidRPr="00F06D4D" w14:paraId="03EE68EC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740905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DNAH2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8AD03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23536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61DDA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38024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8191E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0.99487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C65DC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22232E-25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074FA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95912E-2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87059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5.03359</w:t>
            </w:r>
          </w:p>
        </w:tc>
      </w:tr>
      <w:tr w:rsidR="00F06D4D" w:rsidRPr="00F06D4D" w14:paraId="3B94E76E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3BCAE5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ALKBH2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E3B6F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23668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EFF53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53907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9FB2C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1.07451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9B183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15456E-25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FC191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65887E-2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5A986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5.98501</w:t>
            </w:r>
          </w:p>
        </w:tc>
      </w:tr>
      <w:tr w:rsidR="00F06D4D" w:rsidRPr="00F06D4D" w14:paraId="2F3339D6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7F3C4E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PERP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3951E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23690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07F56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4013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5DDB7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0.102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B836E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43873E-21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1FD06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21792E-20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8AE30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7.78732</w:t>
            </w:r>
          </w:p>
        </w:tc>
      </w:tr>
      <w:tr w:rsidR="00F06D4D" w:rsidRPr="00F06D4D" w14:paraId="55E32F72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3EA17B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WDR27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C5C44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23692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06998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11427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3D88F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1.03261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BB73C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95187E-25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552DD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57633E-2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CBC8C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5.69937</w:t>
            </w:r>
          </w:p>
        </w:tc>
      </w:tr>
      <w:tr w:rsidR="00F06D4D" w:rsidRPr="00F06D4D" w14:paraId="5AF06875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A0137E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RFC4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186B8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23728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E271C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67238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331D8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1.31016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FFCBC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4301E-26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39A36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53387E-2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3E87E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7.9907</w:t>
            </w:r>
          </w:p>
        </w:tc>
      </w:tr>
      <w:tr w:rsidR="00F06D4D" w:rsidRPr="00F06D4D" w14:paraId="1D82DCA9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E4428B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IER3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D9B9D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23788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BC5EA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48111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8800C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284839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9404B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67038E-12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86334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84895E-1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691CC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7.17386</w:t>
            </w:r>
          </w:p>
        </w:tc>
      </w:tr>
      <w:tr w:rsidR="00F06D4D" w:rsidRPr="00F06D4D" w14:paraId="329F80DC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58005C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ARHGAP33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128F6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23807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14554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36291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18967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545432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50BE2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56822E-16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9C9C9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44702E-1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310BD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6.07014</w:t>
            </w:r>
          </w:p>
        </w:tc>
      </w:tr>
      <w:tr w:rsidR="00F06D4D" w:rsidRPr="00F06D4D" w14:paraId="03516F66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1F3E48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SYNE4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A5192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23856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C22A6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8074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E1B7B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395338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50C7F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00752457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13E6D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0133044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8C4C2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79911</w:t>
            </w:r>
          </w:p>
        </w:tc>
      </w:tr>
      <w:tr w:rsidR="00F06D4D" w:rsidRPr="00F06D4D" w14:paraId="44648A43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2B54A0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HIST1H4E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5A5D4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23913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B99E3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78569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F7CF5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63038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DA264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91032E-06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FA69F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11252E-0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BF5D2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840992</w:t>
            </w:r>
          </w:p>
        </w:tc>
      </w:tr>
      <w:tr w:rsidR="00F06D4D" w:rsidRPr="00F06D4D" w14:paraId="4D68AC42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190CEC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HGH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1198B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24207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1D972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81341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3C7CC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0.4808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8A937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3215E-23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47FB2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9285E-2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7B90A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0.91248</w:t>
            </w:r>
          </w:p>
        </w:tc>
      </w:tr>
      <w:tr w:rsidR="00F06D4D" w:rsidRPr="00F06D4D" w14:paraId="6F1C06E7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A54129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DDX2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C18BE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24335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21C84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75472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0C588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0.9229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AE0B7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52032E-24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FB946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61983E-2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78ECA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4.58704</w:t>
            </w:r>
          </w:p>
        </w:tc>
      </w:tr>
      <w:tr w:rsidR="00F06D4D" w:rsidRPr="00F06D4D" w14:paraId="6BAA15F6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41C142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TAF1D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9FC5D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24383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7579C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73853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CED6B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.886339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10D0B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27311E-21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242EA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64268E-20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1EE0F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6.15796</w:t>
            </w:r>
          </w:p>
        </w:tc>
      </w:tr>
      <w:tr w:rsidR="00F06D4D" w:rsidRPr="00F06D4D" w14:paraId="6D757170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19664A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R3HDML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7622B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24514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1D92E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55910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988C8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917316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53886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92587E-09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A5D40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08378E-0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C4F84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.145209</w:t>
            </w:r>
          </w:p>
        </w:tc>
      </w:tr>
      <w:tr w:rsidR="00F06D4D" w:rsidRPr="00F06D4D" w14:paraId="225FBF1D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8DD7FD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POLR1B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A3D9F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2452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ED45B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45876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97B89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5.84504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92885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97486E-44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8691D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6073E-4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9572B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0.19865</w:t>
            </w:r>
          </w:p>
        </w:tc>
      </w:tr>
      <w:tr w:rsidR="00F06D4D" w:rsidRPr="00F06D4D" w14:paraId="1A55D14C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337814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NOD2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92681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24553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B0FA0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81378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73A73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443274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E1F0C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42364E-16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DF8E7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97827E-1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69224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5.25243</w:t>
            </w:r>
          </w:p>
        </w:tc>
      </w:tr>
      <w:tr w:rsidR="00F06D4D" w:rsidRPr="00F06D4D" w14:paraId="1E54DB75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4B049B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LRRC16B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FCB0C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24585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15E56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8129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0DB17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2.00326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5D623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20884E-28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8EB9D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76362E-2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7D4F3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3.90963</w:t>
            </w:r>
          </w:p>
        </w:tc>
      </w:tr>
      <w:tr w:rsidR="00F06D4D" w:rsidRPr="00F06D4D" w14:paraId="6FB916F0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73CF54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DUSP10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E5895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24659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D3389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83273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2F764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922834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D8CE2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2205E-14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6A1BB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5669E-1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B5277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1.63496</w:t>
            </w:r>
          </w:p>
        </w:tc>
      </w:tr>
      <w:tr w:rsidR="00F06D4D" w:rsidRPr="00F06D4D" w14:paraId="40A100EB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B1F34B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CCT6A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CF52B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24672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A4575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90727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B6CAC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5.52423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8DA33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62929E-43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BB189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85418E-4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AA7D9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6.97483</w:t>
            </w:r>
          </w:p>
        </w:tc>
      </w:tr>
      <w:tr w:rsidR="00F06D4D" w:rsidRPr="00F06D4D" w14:paraId="72CFE971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AD02F8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DTNB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57EED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24731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73570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3308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DF3B2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.584527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EC3DA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.21096E-20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06E3C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82265E-1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5CF92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3.89681</w:t>
            </w:r>
          </w:p>
        </w:tc>
      </w:tr>
      <w:tr w:rsidR="00F06D4D" w:rsidRPr="00F06D4D" w14:paraId="431BCC40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3B99F3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RTKN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8DC98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24806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79407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65964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AB222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5.70598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4ABF1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76586E-44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91854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24572E-4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B40B2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8.77755</w:t>
            </w:r>
          </w:p>
        </w:tc>
      </w:tr>
      <w:tr w:rsidR="00F06D4D" w:rsidRPr="00F06D4D" w14:paraId="144141EA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77963C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TEX30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CB2D4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24821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93C59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58755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102DC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015365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B9627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.56248E-12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0459E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68015E-1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F9125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5.699</w:t>
            </w:r>
          </w:p>
        </w:tc>
      </w:tr>
      <w:tr w:rsidR="00F06D4D" w:rsidRPr="00F06D4D" w14:paraId="6F554094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8A6B3A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ESPL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4052E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2486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B9690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32741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FEBD6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.388847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B426E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28803E-19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453EA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00997E-1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80E16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2.37755</w:t>
            </w:r>
          </w:p>
        </w:tc>
      </w:tr>
      <w:tr w:rsidR="00F06D4D" w:rsidRPr="00F06D4D" w14:paraId="290D8013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9B6521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ZFP69B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83641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24905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A40D5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72926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A1936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1.63197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A0E8E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25716E-27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13C3F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26637E-2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513FE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0.80921</w:t>
            </w:r>
          </w:p>
        </w:tc>
      </w:tr>
      <w:tr w:rsidR="00F06D4D" w:rsidRPr="00F06D4D" w14:paraId="01721E5D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F715BF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REM2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0A06B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25116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B1965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87348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E26AF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2.46102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2F59C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95132E-30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9325E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27486E-2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21818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8.02381</w:t>
            </w:r>
          </w:p>
        </w:tc>
      </w:tr>
      <w:tr w:rsidR="00F06D4D" w:rsidRPr="00F06D4D" w14:paraId="483E7A79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0389DD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TCFL5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CC9FF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25129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22241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14204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CFFFA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191385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908C8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33739E-15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6BFA7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70445E-1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74CF3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3.47027</w:t>
            </w:r>
          </w:p>
        </w:tc>
      </w:tr>
      <w:tr w:rsidR="00F06D4D" w:rsidRPr="00F06D4D" w14:paraId="6425E9E9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ED59B6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GPR157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97683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25133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8602A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86910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20F0D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78117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C3A9E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92686E-14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5A58F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72529E-1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14B9B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0.66567</w:t>
            </w:r>
          </w:p>
        </w:tc>
      </w:tr>
      <w:tr w:rsidR="00F06D4D" w:rsidRPr="00F06D4D" w14:paraId="2B564486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8B8B94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KLHL29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7670E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25144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D51F7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8311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25B74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.803992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F519D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60388E-20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EC976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25917E-1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785B6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5.55496</w:t>
            </w:r>
          </w:p>
        </w:tc>
      </w:tr>
      <w:tr w:rsidR="00F06D4D" w:rsidRPr="00F06D4D" w14:paraId="57FB9DEC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8F8992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TNFRSF10B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9D650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25200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3A9AB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73546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4DFCA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.673414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E35A6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55095E-20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100E4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45071E-1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0103C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4.39843</w:t>
            </w:r>
          </w:p>
        </w:tc>
      </w:tr>
      <w:tr w:rsidR="00F06D4D" w:rsidRPr="00F06D4D" w14:paraId="36AD6DAE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E64764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PRMT3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4DAD4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25257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FE6B6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89599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6BB8C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0.16366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9D242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69004E-22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81E0C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47089E-2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99646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8.47084</w:t>
            </w:r>
          </w:p>
        </w:tc>
      </w:tr>
      <w:tr w:rsidR="00F06D4D" w:rsidRPr="00F06D4D" w14:paraId="096E5951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5570C5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WFDC10B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D4172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2530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87ED2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61626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A1084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251548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C70D8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16979E-15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5E619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12643E-1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D383A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3.61406</w:t>
            </w:r>
          </w:p>
        </w:tc>
      </w:tr>
      <w:tr w:rsidR="00F06D4D" w:rsidRPr="00F06D4D" w14:paraId="01539C67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651C04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C5orf38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F0AA0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25303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B6DF6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72188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A6242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620654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C4BD0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52589E-08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95D5B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.89754E-0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33E13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347695</w:t>
            </w:r>
          </w:p>
        </w:tc>
      </w:tr>
      <w:tr w:rsidR="00F06D4D" w:rsidRPr="00F06D4D" w14:paraId="4E9B3553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A3CF57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lastRenderedPageBreak/>
              <w:t>DCAF13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56381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254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B2968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53200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46BB6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0.33983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8F1A0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03806E-22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E67BA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83479E-2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235C5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9.84657</w:t>
            </w:r>
          </w:p>
        </w:tc>
      </w:tr>
      <w:tr w:rsidR="00F06D4D" w:rsidRPr="00F06D4D" w14:paraId="7612E6DB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598D51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BTBD19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8F1FF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25632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C906E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53988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1B18D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2.17599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950E8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56867E-29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5A444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95776E-2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F93FD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5.58452</w:t>
            </w:r>
          </w:p>
        </w:tc>
      </w:tr>
      <w:tr w:rsidR="00F06D4D" w:rsidRPr="00F06D4D" w14:paraId="086877EC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2F51F9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RAD51AP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68A56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25640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9D77F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23802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1036F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195615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1A763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2381E-15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35911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65472E-1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0D043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3.4909</w:t>
            </w:r>
          </w:p>
        </w:tc>
      </w:tr>
      <w:tr w:rsidR="00F06D4D" w:rsidRPr="00F06D4D" w14:paraId="7E956073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CD5175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UGGT2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BABC3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25664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D4359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23046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19D6D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.514318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54249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60304E-19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0D767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16838E-1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85E45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3.35457</w:t>
            </w:r>
          </w:p>
        </w:tc>
      </w:tr>
      <w:tr w:rsidR="00F06D4D" w:rsidRPr="00F06D4D" w14:paraId="058341D8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A21862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NPIPB5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8E442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2567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D8D91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75346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0C3FA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.41348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F3121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53706E-19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0A7C3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50007E-1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4CEF4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2.2747</w:t>
            </w:r>
          </w:p>
        </w:tc>
      </w:tr>
      <w:tr w:rsidR="00F06D4D" w:rsidRPr="00F06D4D" w14:paraId="41281C75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81BBE9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SPATA33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12953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25680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F321F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69115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6AE96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0.71881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890B1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58631E-24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7BD9D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59774E-2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61989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3.09298</w:t>
            </w:r>
          </w:p>
        </w:tc>
      </w:tr>
      <w:tr w:rsidR="00F06D4D" w:rsidRPr="00F06D4D" w14:paraId="4E673477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D881D5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RBM28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F98D3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2573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AC343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0114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5C717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5.12779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796DE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23193E-41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7AB71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97916E-40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CF150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3.26136</w:t>
            </w:r>
          </w:p>
        </w:tc>
      </w:tr>
      <w:tr w:rsidR="00F06D4D" w:rsidRPr="00F06D4D" w14:paraId="041709EA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54A187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RBL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C5B24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25762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5424E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29496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18A21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.198688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0EFC9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87541E-18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FDC59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25484E-1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92E2E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0.92192</w:t>
            </w:r>
          </w:p>
        </w:tc>
      </w:tr>
      <w:tr w:rsidR="00F06D4D" w:rsidRPr="00F06D4D" w14:paraId="1DFE9A4D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E41B9F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WNT5A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044C6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25977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F4A4C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12970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62331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685024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4EA48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58803E-11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0B976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71384E-10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BB3C2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3.69959</w:t>
            </w:r>
          </w:p>
        </w:tc>
      </w:tr>
      <w:tr w:rsidR="00F06D4D" w:rsidRPr="00F06D4D" w14:paraId="3A947752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724D6B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TARBP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10ECB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26022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56296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35996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80520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0.11583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D7B40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28515E-21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234AF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9219E-20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FEA88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8.04076</w:t>
            </w:r>
          </w:p>
        </w:tc>
      </w:tr>
      <w:tr w:rsidR="00F06D4D" w:rsidRPr="00F06D4D" w14:paraId="4A457273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B25FD3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GPR4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13161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26209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4354B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47659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149FB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0.38122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40A0D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44668E-22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66A67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31747E-2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0D035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0.29197</w:t>
            </w:r>
          </w:p>
        </w:tc>
      </w:tr>
      <w:tr w:rsidR="00F06D4D" w:rsidRPr="00F06D4D" w14:paraId="545E3B0F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4483CF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CLDN18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819AD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262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1D8FC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39624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22B50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130962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882D5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38248E-05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40C50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.01236E-0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D3E75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381022</w:t>
            </w:r>
          </w:p>
        </w:tc>
      </w:tr>
      <w:tr w:rsidR="00F06D4D" w:rsidRPr="00F06D4D" w14:paraId="4BF987AE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0C9B78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HOXD13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B52F7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26291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EA14F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49276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33E8F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140713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7CB79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20746E-05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9B61A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66687E-0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FD7EE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742627</w:t>
            </w:r>
          </w:p>
        </w:tc>
      </w:tr>
      <w:tr w:rsidR="00F06D4D" w:rsidRPr="00F06D4D" w14:paraId="4DA2BEE2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D70769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PPA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4421E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26361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D4B3A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67997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FD756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4.06615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8E82F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20985E-37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42CFD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66073E-3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2D29A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2.93094</w:t>
            </w:r>
          </w:p>
        </w:tc>
      </w:tr>
      <w:tr w:rsidR="00F06D4D" w:rsidRPr="00F06D4D" w14:paraId="48FB80CC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81C32F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RCOR2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29CF2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26445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FD907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5821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9B278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092416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473B4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56931E-09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BA149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00192E-0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B3EF9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0.26684</w:t>
            </w:r>
          </w:p>
        </w:tc>
      </w:tr>
      <w:tr w:rsidR="00F06D4D" w:rsidRPr="00F06D4D" w14:paraId="1E694666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88DF22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ADAMTSL2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E5111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26504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CC7A7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44233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81FC8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474373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C242E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73177E-10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8C782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.3212E-10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EAFFE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2.44541</w:t>
            </w:r>
          </w:p>
        </w:tc>
      </w:tr>
      <w:tr w:rsidR="00F06D4D" w:rsidRPr="00F06D4D" w14:paraId="4CA02185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BE70F9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LBX2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00E9F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26529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1C2C4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99456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DA81C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3.40378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B1396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24209E-34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F438A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10099E-3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2D36E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6.69447</w:t>
            </w:r>
          </w:p>
        </w:tc>
      </w:tr>
      <w:tr w:rsidR="00F06D4D" w:rsidRPr="00F06D4D" w14:paraId="1EC57B96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32D0D8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RAE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82CD0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26595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00683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10938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AB350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1.38336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1D99E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87319E-26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A6A08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49858E-2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68C11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8.58781</w:t>
            </w:r>
          </w:p>
        </w:tc>
      </w:tr>
      <w:tr w:rsidR="00F06D4D" w:rsidRPr="00F06D4D" w14:paraId="21972C64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22DB3F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PDF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41CAB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26677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0BA01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56004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0A17C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444051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3F23A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27635E-10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48A3C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11006E-0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BED8F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2.24541</w:t>
            </w:r>
          </w:p>
        </w:tc>
      </w:tr>
      <w:tr w:rsidR="00F06D4D" w:rsidRPr="00F06D4D" w14:paraId="1A33BD83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8EC0EF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UBE3D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8C6B0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26858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F32CC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77789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09DFC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4.35736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DBB1E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83704E-38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45FE6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1047E-3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3DBAC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5.80682</w:t>
            </w:r>
          </w:p>
        </w:tc>
      </w:tr>
      <w:tr w:rsidR="00F06D4D" w:rsidRPr="00F06D4D" w14:paraId="2569881E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FA142B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NOP58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E49DB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26983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829AF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4815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7FE5C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1.78894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9DBF6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14145E-28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C5C02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11273E-2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69157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2.0679</w:t>
            </w:r>
          </w:p>
        </w:tc>
      </w:tr>
      <w:tr w:rsidR="00F06D4D" w:rsidRPr="00F06D4D" w14:paraId="0486C086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97B379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SOX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CD1B3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26989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9A339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26380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BB336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126855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AFCBA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10839E-09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25ED8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62731E-0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168F5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.96759</w:t>
            </w:r>
          </w:p>
        </w:tc>
      </w:tr>
      <w:tr w:rsidR="00F06D4D" w:rsidRPr="00F06D4D" w14:paraId="5C6D1289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949112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RP11-723O4.6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8E48D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2699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8C354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71037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E46C8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0.84645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23AC4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91386E-24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947BE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04644E-2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62268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3.85859</w:t>
            </w:r>
          </w:p>
        </w:tc>
      </w:tr>
      <w:tr w:rsidR="00F06D4D" w:rsidRPr="00F06D4D" w14:paraId="084DE07A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6CF798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HSP90AB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637CA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27121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B1E4D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0.6828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A5D62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3.68634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15E80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27624E-35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73BF3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48549E-3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7B9D4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9.36492</w:t>
            </w:r>
          </w:p>
        </w:tc>
      </w:tr>
      <w:tr w:rsidR="00F06D4D" w:rsidRPr="00F06D4D" w14:paraId="0615D1CC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A94B77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PNPLA3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C0CEF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27169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D10FE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38103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5B1A6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443042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0FEDC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43282E-16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22C75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98236E-1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45FD5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4.90263</w:t>
            </w:r>
          </w:p>
        </w:tc>
      </w:tr>
      <w:tr w:rsidR="00F06D4D" w:rsidRPr="00F06D4D" w14:paraId="2448D727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1E4000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AURKB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89FF0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27221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090D1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42267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477CD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.528189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8C8C4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4371E-19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EE99F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4921E-1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969E6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3.27937</w:t>
            </w:r>
          </w:p>
        </w:tc>
      </w:tr>
      <w:tr w:rsidR="00F06D4D" w:rsidRPr="00F06D4D" w14:paraId="77F67C8E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72A9F1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CDK4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EE53E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27267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16689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80096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B82DB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5.13375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BFC2A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10596E-41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9AE7A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54439E-40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B5652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3.17837</w:t>
            </w:r>
          </w:p>
        </w:tc>
      </w:tr>
      <w:tr w:rsidR="00F06D4D" w:rsidRPr="00F06D4D" w14:paraId="5C0D91E5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15494C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WISP3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A9D03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27357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A66FA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38762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163C0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477452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0A852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68171E-10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A31F7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.1558E-10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FB844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2.00907</w:t>
            </w:r>
          </w:p>
        </w:tc>
      </w:tr>
      <w:tr w:rsidR="00F06D4D" w:rsidRPr="00F06D4D" w14:paraId="60910D82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A2E7B2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ODC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9F418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27357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A2864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97911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072E4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1.97494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87791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55667E-28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3D47C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24085E-2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F7E17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3.70169</w:t>
            </w:r>
          </w:p>
        </w:tc>
      </w:tr>
      <w:tr w:rsidR="00F06D4D" w:rsidRPr="00F06D4D" w14:paraId="0648672B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C0236C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EPHB4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1BAEF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27518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15080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27622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E313B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2.26195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7865D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18397E-29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E6D2F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88466E-2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378DD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6.27455</w:t>
            </w:r>
          </w:p>
        </w:tc>
      </w:tr>
      <w:tr w:rsidR="00F06D4D" w:rsidRPr="00F06D4D" w14:paraId="05EC1866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AA80D0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GAS2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1C7B2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27550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ACC3C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6168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E0AAB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.275471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0279D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3593E-18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08DF8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09605E-1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74479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1.2746</w:t>
            </w:r>
          </w:p>
        </w:tc>
      </w:tr>
      <w:tr w:rsidR="00F06D4D" w:rsidRPr="00F06D4D" w14:paraId="0F20D8D0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70A3AC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CHEK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43D42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27589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2FA24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81874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7084A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0.73964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9D1FB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20191E-24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D628F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2704E-2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EE46D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3.22395</w:t>
            </w:r>
          </w:p>
        </w:tc>
      </w:tr>
      <w:tr w:rsidR="00F06D4D" w:rsidRPr="00F06D4D" w14:paraId="4D584AC0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2A5F34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C2orf15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933E3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27634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C65BE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86742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BFC4C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0.75791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EC80F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17105E-24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1CAE4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26998E-2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56506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3.41992</w:t>
            </w:r>
          </w:p>
        </w:tc>
      </w:tr>
      <w:tr w:rsidR="00F06D4D" w:rsidRPr="00F06D4D" w14:paraId="04CCB556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3889D5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LY6D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0C814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27797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C9476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28626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C531D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029006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16669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68907E-09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69918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13479E-0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FFF0F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.42674</w:t>
            </w:r>
          </w:p>
        </w:tc>
      </w:tr>
      <w:tr w:rsidR="00F06D4D" w:rsidRPr="00F06D4D" w14:paraId="18125296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556A27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AC105009.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D61FB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27926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8B057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51666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5CC41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135258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DAE8B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00883E-09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1D955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32607E-0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F6BF3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0.06561</w:t>
            </w:r>
          </w:p>
        </w:tc>
      </w:tr>
      <w:tr w:rsidR="00F06D4D" w:rsidRPr="00F06D4D" w14:paraId="2F6F2910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F70169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TNFRSF11B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FDE67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27930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7F74D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57378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B14CF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227333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E388A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91927E-05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FE93D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12341E-0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7952E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221148</w:t>
            </w:r>
          </w:p>
        </w:tc>
      </w:tr>
      <w:tr w:rsidR="00F06D4D" w:rsidRPr="00F06D4D" w14:paraId="705338B8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8728EC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HAUS5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39C4F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27937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4632C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77944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16466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1.54139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98601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21935E-27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AA6D4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.27368E-2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2F155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0.07086</w:t>
            </w:r>
          </w:p>
        </w:tc>
      </w:tr>
      <w:tr w:rsidR="00F06D4D" w:rsidRPr="00F06D4D" w14:paraId="4DDABB0D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B3E401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XPO5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3EC94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27988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BBF37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86098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7729A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4.94943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86431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26497E-40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C8852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35146E-3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A8DAB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1.45708</w:t>
            </w:r>
          </w:p>
        </w:tc>
      </w:tr>
      <w:tr w:rsidR="00F06D4D" w:rsidRPr="00F06D4D" w14:paraId="70752AD4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46BA23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C16orf13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5FB77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27999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0D450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76776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1D718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0.80118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9A634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27835E-24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DE621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42488E-2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66166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3.56086</w:t>
            </w:r>
          </w:p>
        </w:tc>
      </w:tr>
      <w:tr w:rsidR="00F06D4D" w:rsidRPr="00F06D4D" w14:paraId="6D2963AF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F8EB91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BLM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7210E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28082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FEADE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63470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6358A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0.25841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4CECA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99103E-22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20021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51613E-2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FDC98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9.2927</w:t>
            </w:r>
          </w:p>
        </w:tc>
      </w:tr>
      <w:tr w:rsidR="00F06D4D" w:rsidRPr="00F06D4D" w14:paraId="58D1AA92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E22563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CMTM8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C127B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28253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1CC49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38665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AF728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2.99466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CAA24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46123E-32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C05ED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83767E-3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02A71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2.96423</w:t>
            </w:r>
          </w:p>
        </w:tc>
      </w:tr>
      <w:tr w:rsidR="00F06D4D" w:rsidRPr="00F06D4D" w14:paraId="3C2E7D26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89953A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ATP6V1E2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2ECB6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28368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3D251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78332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C425D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4.54569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EC7E1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27833E-39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AD77F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92272E-3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E123F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7.60581</w:t>
            </w:r>
          </w:p>
        </w:tc>
      </w:tr>
      <w:tr w:rsidR="00F06D4D" w:rsidRPr="00F06D4D" w14:paraId="7AA72913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83E548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YDJC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FFEA2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28406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C5A7D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19681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C4B14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0.67703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D0F5C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22123E-23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7109F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20956E-2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9733B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2.53095</w:t>
            </w:r>
          </w:p>
        </w:tc>
      </w:tr>
      <w:tr w:rsidR="00F06D4D" w:rsidRPr="00F06D4D" w14:paraId="1972335F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DFAFF1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CFAP45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6D9C1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2843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09518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6322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8A877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3.84267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7B694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19098E-36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8361A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2961E-3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4508D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0.73053</w:t>
            </w:r>
          </w:p>
        </w:tc>
      </w:tr>
      <w:tr w:rsidR="00F06D4D" w:rsidRPr="00F06D4D" w14:paraId="0A0D01F1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298D9E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lastRenderedPageBreak/>
              <w:t>PRC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2AB28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28450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0FAD7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07680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7FD3C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0.91545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EC4FB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62008E-24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B9D6F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72188E-2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78E59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4.59211</w:t>
            </w:r>
          </w:p>
        </w:tc>
      </w:tr>
      <w:tr w:rsidR="00F06D4D" w:rsidRPr="00F06D4D" w14:paraId="4010F80A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10287C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P4HA3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EDDDC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28455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623F7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2310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296AC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0.98121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F351F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.24163E-25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9CC84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0319E-2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BCFBB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5.06596</w:t>
            </w:r>
          </w:p>
        </w:tc>
      </w:tr>
      <w:tr w:rsidR="00F06D4D" w:rsidRPr="00F06D4D" w14:paraId="5E786351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0874C4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TNFAIP6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747AF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28492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9D2D1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60585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D6C3F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857742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28859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69401E-06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99C7C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02353E-0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92C41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980832</w:t>
            </w:r>
          </w:p>
        </w:tc>
      </w:tr>
      <w:tr w:rsidR="00F06D4D" w:rsidRPr="00F06D4D" w14:paraId="2BC630D3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86FB88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PAICS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6C79D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28525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8AA9A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44708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9B849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2.70989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3AB10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01238E-31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A561E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65375E-30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A908D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0.32085</w:t>
            </w:r>
          </w:p>
        </w:tc>
      </w:tr>
      <w:tr w:rsidR="00F06D4D" w:rsidRPr="00F06D4D" w14:paraId="339D6C84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4BD203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PRR19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C4A23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28676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9106C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10960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BCF8F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4.74773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A840A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93257E-40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C4F23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88898E-3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8C7CD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9.45453</w:t>
            </w:r>
          </w:p>
        </w:tc>
      </w:tr>
      <w:tr w:rsidR="00F06D4D" w:rsidRPr="00F06D4D" w14:paraId="0620FC25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58D0D5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ARHGEF19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503CC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28726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39012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93751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EEF57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855451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4C839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5476E-14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61274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66083E-1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2C861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1.16815</w:t>
            </w:r>
          </w:p>
        </w:tc>
      </w:tr>
      <w:tr w:rsidR="00F06D4D" w:rsidRPr="00F06D4D" w14:paraId="1EB3A49E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75DE79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LGR6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E4A94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28764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3F53D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41552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808F1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558939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FF18D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00416053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699B2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0076098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71B18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27131</w:t>
            </w:r>
          </w:p>
        </w:tc>
      </w:tr>
      <w:tr w:rsidR="00F06D4D" w:rsidRPr="00F06D4D" w14:paraId="4008A885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BEF373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LYPD6B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8E698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28768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7254E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62801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2FF01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733961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19A75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60976E-11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34EB4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02685E-10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31D6C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3.85718</w:t>
            </w:r>
          </w:p>
        </w:tc>
      </w:tr>
      <w:tr w:rsidR="00F06D4D" w:rsidRPr="00F06D4D" w14:paraId="3FA5AE38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35BA34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GPX2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35261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28834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03525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0.2734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79C0F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009024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ECD83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21447E-14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30767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92111E-1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3CEEE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2.03583</w:t>
            </w:r>
          </w:p>
        </w:tc>
      </w:tr>
      <w:tr w:rsidR="00F06D4D" w:rsidRPr="00F06D4D" w14:paraId="68B9C6DF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196AD1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NANP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23B0E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29002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46C47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29190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EB0F2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.765196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B1E8F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1884E-20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425D3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7049E-1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FEBD8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5.32142</w:t>
            </w:r>
          </w:p>
        </w:tc>
      </w:tr>
      <w:tr w:rsidR="00F06D4D" w:rsidRPr="00F06D4D" w14:paraId="502F974C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0F4941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LRRC10B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7A203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29014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32195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69839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03367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56236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4E140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60597E-10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6245D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58218E-10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1E8DB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2.83767</w:t>
            </w:r>
          </w:p>
        </w:tc>
      </w:tr>
      <w:tr w:rsidR="00F06D4D" w:rsidRPr="00F06D4D" w14:paraId="14F8464D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CC1513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ELFN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516B4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29069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8D091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24527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A274B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3.09234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64ADF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91172E-33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7348A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18255E-3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B8148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3.85415</w:t>
            </w:r>
          </w:p>
        </w:tc>
      </w:tr>
      <w:tr w:rsidR="00F06D4D" w:rsidRPr="00F06D4D" w14:paraId="455F76CA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ADC7D9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KNTC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D89B7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29102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CFD5B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09190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4729B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0.86382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17658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51418E-24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9E0FF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63654E-2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D6FAC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4.3046</w:t>
            </w:r>
          </w:p>
        </w:tc>
      </w:tr>
      <w:tr w:rsidR="00F06D4D" w:rsidRPr="00F06D4D" w14:paraId="0E2E1288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5CFCB2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TRAP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57264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29112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648E7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28646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BA642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4.94355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A17F8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33923E-40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A6BAA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58864E-3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52A91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1.34355</w:t>
            </w:r>
          </w:p>
        </w:tc>
      </w:tr>
      <w:tr w:rsidR="00F06D4D" w:rsidRPr="00F06D4D" w14:paraId="37FA97D2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8994D8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ARHGEF39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1FE71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29142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F1B8F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91942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51EAE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.590292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AE17B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80031E-20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D0488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52686E-1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7B51B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3.95766</w:t>
            </w:r>
          </w:p>
        </w:tc>
      </w:tr>
      <w:tr w:rsidR="00F06D4D" w:rsidRPr="00F06D4D" w14:paraId="709DB514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9F31ED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PSMA7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4B146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29164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59D1C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.14771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D1F23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2.21233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46454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85195E-29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DBB2A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88428E-2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612A3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5.8205</w:t>
            </w:r>
          </w:p>
        </w:tc>
      </w:tr>
      <w:tr w:rsidR="00F06D4D" w:rsidRPr="00F06D4D" w14:paraId="2559370D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38C184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SERPIND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64CB8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29189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E0ED8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41809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046A8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59256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7839E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14766E-13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53145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.46054E-1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40F08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9.01303</w:t>
            </w:r>
          </w:p>
        </w:tc>
      </w:tr>
      <w:tr w:rsidR="00F06D4D" w:rsidRPr="00F06D4D" w14:paraId="4A14049A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A1C1CA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ZNF469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945AF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29233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71B35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9452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FA81C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1.00102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5263D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8011E-25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CD558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52961E-2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56B96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5.24843</w:t>
            </w:r>
          </w:p>
        </w:tc>
      </w:tr>
      <w:tr w:rsidR="00F06D4D" w:rsidRPr="00F06D4D" w14:paraId="7B7F4724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0173C4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TSTA3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C30EA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29308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15FE9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26084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D51CE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0.07473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C3BF2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79717E-21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88721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5088E-20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8E988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7.56835</w:t>
            </w:r>
          </w:p>
        </w:tc>
      </w:tr>
      <w:tr w:rsidR="00F06D4D" w:rsidRPr="00F06D4D" w14:paraId="75630CB1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D9274A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ZNF74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C51B6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29401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B9DA6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24452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FC3E9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1.26421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F90D6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08873E-26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84024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.58626E-2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576FA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7.70448</w:t>
            </w:r>
          </w:p>
        </w:tc>
      </w:tr>
      <w:tr w:rsidR="00F06D4D" w:rsidRPr="00F06D4D" w14:paraId="6EF63A33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EAE25A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GARS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FA80D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29413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2EAD5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05286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BC197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4.81342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2A2C5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7301E-40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F5043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56193E-3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AE90D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0.07916</w:t>
            </w:r>
          </w:p>
        </w:tc>
      </w:tr>
      <w:tr w:rsidR="00F06D4D" w:rsidRPr="00F06D4D" w14:paraId="7733ECCB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23B108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CDC20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4B7F8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29425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6784F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86556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645F9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0.3772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B4849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49568E-22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4E7E8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36137E-2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59B2F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0.03557</w:t>
            </w:r>
          </w:p>
        </w:tc>
      </w:tr>
      <w:tr w:rsidR="00F06D4D" w:rsidRPr="00F06D4D" w14:paraId="3EA57C7B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102EFE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SLC7A6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E79AD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29650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2D134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18079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48B84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0.0823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D315F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68954E-21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FECD8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42259E-20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203BD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7.85871</w:t>
            </w:r>
          </w:p>
        </w:tc>
      </w:tr>
      <w:tr w:rsidR="00F06D4D" w:rsidRPr="00F06D4D" w14:paraId="57593851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A54370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FANCD2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1907D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29659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4E892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32213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F0E3C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0.55064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601DB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52804E-23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5FF08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38766E-2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9C6EF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1.68164</w:t>
            </w:r>
          </w:p>
        </w:tc>
      </w:tr>
      <w:tr w:rsidR="00F06D4D" w:rsidRPr="00F06D4D" w14:paraId="33EA1625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D265AD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NBEAL2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93670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29669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E5495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50813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3AA25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.326649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72850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96261E-19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66117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82089E-1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B8FDB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1.71391</w:t>
            </w:r>
          </w:p>
        </w:tc>
      </w:tr>
      <w:tr w:rsidR="00F06D4D" w:rsidRPr="00F06D4D" w14:paraId="13D41AED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6059EA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IFITM2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6642F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29753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24F41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72986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B442A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07062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6E2B5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71315E-12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82135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6197E-1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2D66F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5.80665</w:t>
            </w:r>
          </w:p>
        </w:tc>
      </w:tr>
      <w:tr w:rsidR="00F06D4D" w:rsidRPr="00F06D4D" w14:paraId="717ABBAC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19BFFA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DHX34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E6B76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29794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16E59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37455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73101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0.80428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3D701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16733E-24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02EAF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31264E-2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FDDFA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3.71952</w:t>
            </w:r>
          </w:p>
        </w:tc>
      </w:tr>
      <w:tr w:rsidR="00F06D4D" w:rsidRPr="00F06D4D" w14:paraId="111D8EAF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7EAECC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P3H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047E9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29822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78F5F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70089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81DF6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1.1796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651D6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68123E-25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2508B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94195E-2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CB9B9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6.95644</w:t>
            </w:r>
          </w:p>
        </w:tc>
      </w:tr>
      <w:tr w:rsidR="00F06D4D" w:rsidRPr="00F06D4D" w14:paraId="60DA8F3A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F78F57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ULBP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42C62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29948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B9E12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30217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FF542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2.45468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4D5FB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0669E-30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5D1A9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45876E-2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D1CE0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7.8203</w:t>
            </w:r>
          </w:p>
        </w:tc>
      </w:tr>
      <w:tr w:rsidR="00F06D4D" w:rsidRPr="00F06D4D" w14:paraId="3A71396D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B5A15A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BHLHE40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FBC82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29961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3A141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07535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21E91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.203789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F6C68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80306E-18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2B205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2083E-1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8416F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0.72801</w:t>
            </w:r>
          </w:p>
        </w:tc>
      </w:tr>
      <w:tr w:rsidR="00F06D4D" w:rsidRPr="00F06D4D" w14:paraId="536488BE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B4D993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NPEPL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0BA11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29975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309EA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74658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43C46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612015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D1E1A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57262E-16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C9CB4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.00432E-1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8780C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6.56671</w:t>
            </w:r>
          </w:p>
        </w:tc>
      </w:tr>
      <w:tr w:rsidR="00F06D4D" w:rsidRPr="00F06D4D" w14:paraId="46AE60D9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DEC640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MYCN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686E4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30026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5C4CC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49635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FA28B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076867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F9A83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44912E-12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B6F96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52236E-1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89EF4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5.9442</w:t>
            </w:r>
          </w:p>
        </w:tc>
      </w:tr>
      <w:tr w:rsidR="00F06D4D" w:rsidRPr="00F06D4D" w14:paraId="147179A8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C632AF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KCNJ1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933E5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30032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CA5BA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03031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29FDC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629593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FA012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38103E-16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0C108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93888E-1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E334E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6.62773</w:t>
            </w:r>
          </w:p>
        </w:tc>
      </w:tr>
      <w:tr w:rsidR="00F06D4D" w:rsidRPr="00F06D4D" w14:paraId="4BFD5E3B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54DF8C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MAD2L2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10DC9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30097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EA974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55528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BAF24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0.24346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EEA74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51357E-22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941BD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95635E-2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FC16A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9.06195</w:t>
            </w:r>
          </w:p>
        </w:tc>
      </w:tr>
      <w:tr w:rsidR="00F06D4D" w:rsidRPr="00F06D4D" w14:paraId="63724B38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14D061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FZD3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8AF60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30198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0C32E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8195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094D5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.822455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E7D2E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38305E-20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929D6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9025E-1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ADDFE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5.69145</w:t>
            </w:r>
          </w:p>
        </w:tc>
      </w:tr>
      <w:tr w:rsidR="00F06D4D" w:rsidRPr="00F06D4D" w14:paraId="288AB8D9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BCA20D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DLGAP5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A19D2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30240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15844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33409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8085B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642682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9682D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25356E-16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2739C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23733E-1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DFFA1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6.691</w:t>
            </w:r>
          </w:p>
        </w:tc>
      </w:tr>
      <w:tr w:rsidR="00F06D4D" w:rsidRPr="00F06D4D" w14:paraId="3926F37F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E22AE8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ALG1L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94EA7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30253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F3852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92170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485CF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338776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247A1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55494E-07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6C2A2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10265E-0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991E2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285152</w:t>
            </w:r>
          </w:p>
        </w:tc>
      </w:tr>
      <w:tr w:rsidR="00F06D4D" w:rsidRPr="00F06D4D" w14:paraId="395814D5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58187E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MCM2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B06CF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30273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504B3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94507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626BE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1.82849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D1439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73255E-28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1BFD0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88476E-2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C706A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2.43072</w:t>
            </w:r>
          </w:p>
        </w:tc>
      </w:tr>
      <w:tr w:rsidR="00F06D4D" w:rsidRPr="00F06D4D" w14:paraId="5C8F84A9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23FE22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ALPK3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D90E2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30281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00EA0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83420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1EE2B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361675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EB531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38153E-07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DFEC2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6585E-0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72861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282425</w:t>
            </w:r>
          </w:p>
        </w:tc>
      </w:tr>
      <w:tr w:rsidR="00F06D4D" w:rsidRPr="00F06D4D" w14:paraId="7A2294FE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E132EC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CYP2S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6B2DF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30295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CE8F2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56529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57B1A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316476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461FC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36008E-15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3D777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19238E-1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1D2BB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4.17911</w:t>
            </w:r>
          </w:p>
        </w:tc>
      </w:tr>
      <w:tr w:rsidR="00F06D4D" w:rsidRPr="00F06D4D" w14:paraId="218A0362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BAD71A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NELFCD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DAC7D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30385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31D40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16084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9F141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0.92367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D2752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51043E-24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E4EE8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61128E-2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9F5B9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4.60552</w:t>
            </w:r>
          </w:p>
        </w:tc>
      </w:tr>
      <w:tr w:rsidR="00F06D4D" w:rsidRPr="00F06D4D" w14:paraId="6EEE6584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B07CC6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MRPL17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AF9E4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30396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580EA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44088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36855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7.18713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A72E2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17169E-50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A37C0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05542E-4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DA8A0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03.412</w:t>
            </w:r>
          </w:p>
        </w:tc>
      </w:tr>
      <w:tr w:rsidR="00F06D4D" w:rsidRPr="00F06D4D" w14:paraId="1C0E3D47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B96885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RTN4RL2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EBA1F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30443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B2416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6925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84B64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0.58058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50DCB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74587E-23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30310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65874E-2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D6733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1.71316</w:t>
            </w:r>
          </w:p>
        </w:tc>
      </w:tr>
      <w:tr w:rsidR="00F06D4D" w:rsidRPr="00F06D4D" w14:paraId="27B946AB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5186DC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BTNL9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AF9D5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30498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349A6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0426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1536D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656637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E6B25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.03426E-11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55CA8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20722E-10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47FCC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3.46552</w:t>
            </w:r>
          </w:p>
        </w:tc>
      </w:tr>
      <w:tr w:rsidR="00F06D4D" w:rsidRPr="00F06D4D" w14:paraId="491BE696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D8E8F0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lastRenderedPageBreak/>
              <w:t>ACTR3B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6CF85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30569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80AB9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56814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44060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1.88129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A8985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58623E-28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E8C18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98414E-2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55514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3.07923</w:t>
            </w:r>
          </w:p>
        </w:tc>
      </w:tr>
      <w:tr w:rsidR="00F06D4D" w:rsidRPr="00F06D4D" w14:paraId="034B8B3A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69E182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GALK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FD09F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30624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7475D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95600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D89D0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714851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0D080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3362E-17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FA09B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31993E-1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53F0D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7.15524</w:t>
            </w:r>
          </w:p>
        </w:tc>
      </w:tr>
      <w:tr w:rsidR="00F06D4D" w:rsidRPr="00F06D4D" w14:paraId="1D675B0A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28F41C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TRIM59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2986F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30635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2B129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19520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76667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2.21793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45DFD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76097E-29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A8F13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75001E-2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3A374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6.04152</w:t>
            </w:r>
          </w:p>
        </w:tc>
      </w:tr>
      <w:tr w:rsidR="00F06D4D" w:rsidRPr="00F06D4D" w14:paraId="30E77FFB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1C439C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SAA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5A7B4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30756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3766A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95473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6AAA3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768178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105EE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05893256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16F30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0921646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77403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3.76161</w:t>
            </w:r>
          </w:p>
        </w:tc>
      </w:tr>
      <w:tr w:rsidR="00F06D4D" w:rsidRPr="00F06D4D" w14:paraId="5A255321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259FA5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B9D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6A402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30781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2BEF6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10297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8B6CE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822069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DE904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46979E-14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518E8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07515E-1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D63E6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0.99885</w:t>
            </w:r>
          </w:p>
        </w:tc>
      </w:tr>
      <w:tr w:rsidR="00F06D4D" w:rsidRPr="00F06D4D" w14:paraId="03BE560A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F3051C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CDH1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17E12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31050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24A6A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29384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1A0B3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134849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2D1FD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01356E-09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2A387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33927E-0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C424A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0.49137</w:t>
            </w:r>
          </w:p>
        </w:tc>
      </w:tr>
      <w:tr w:rsidR="00F06D4D" w:rsidRPr="00F06D4D" w14:paraId="5F23B3D9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F7626C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SLC35E4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87AA3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31117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98F54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41341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06E96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563118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35063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5986E-10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3D024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55769E-10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8CB5B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2.95913</w:t>
            </w:r>
          </w:p>
        </w:tc>
      </w:tr>
      <w:tr w:rsidR="00F06D4D" w:rsidRPr="00F06D4D" w14:paraId="6788D71E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B77687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CCDC86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4B0C0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31118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1A6E6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9058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09F57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4.52164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1A380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91463E-39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E4836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39E-3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91702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7.29352</w:t>
            </w:r>
          </w:p>
        </w:tc>
      </w:tr>
      <w:tr w:rsidR="00F06D4D" w:rsidRPr="00F06D4D" w14:paraId="31C8E16D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B18E6A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CDR2L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B13D4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31125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89365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91956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F6AE7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017516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90565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.43209E-12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4DF1B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63239E-1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3FFC9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5.6864</w:t>
            </w:r>
          </w:p>
        </w:tc>
      </w:tr>
      <w:tr w:rsidR="00F06D4D" w:rsidRPr="00F06D4D" w14:paraId="143463C4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7CE686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SPOCD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A44EF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31196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761AA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61579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E81BC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4.47654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7E333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22145E-38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80851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61279E-3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7E028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6.74422</w:t>
            </w:r>
          </w:p>
        </w:tc>
      </w:tr>
      <w:tr w:rsidR="00F06D4D" w:rsidRPr="00F06D4D" w14:paraId="3CCC30D8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E424CE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ASNS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64BB1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31225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6958E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31746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84C56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489243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95C35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87728E-16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734F3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15442E-1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B3122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5.48117</w:t>
            </w:r>
          </w:p>
        </w:tc>
      </w:tr>
      <w:tr w:rsidR="00F06D4D" w:rsidRPr="00F06D4D" w14:paraId="6D20D826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7A9DAC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PGF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FF82B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31244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47496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38893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D8CBF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785258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1595C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33754E-17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1ECA7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61416E-1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4AA17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7.81879</w:t>
            </w:r>
          </w:p>
        </w:tc>
      </w:tr>
      <w:tr w:rsidR="00F06D4D" w:rsidRPr="00F06D4D" w14:paraId="3D0FBB41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111122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MZT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CB0B6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31270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818E9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49969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49043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379353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336A0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63148E-16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77634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64312E-1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28D21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4.67864</w:t>
            </w:r>
          </w:p>
        </w:tc>
      </w:tr>
      <w:tr w:rsidR="00F06D4D" w:rsidRPr="00F06D4D" w14:paraId="088ACCD2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8F87BA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SLC25A27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56BF9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31353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01CA1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21237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B2CF5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093387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C80CB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79907E-12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9DEFA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27789E-1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00961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6.18163</w:t>
            </w:r>
          </w:p>
        </w:tc>
      </w:tr>
      <w:tr w:rsidR="00F06D4D" w:rsidRPr="00F06D4D" w14:paraId="1CA4602A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E04D4F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KIFC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02B24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31366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7F35A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53538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3AF18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1.50068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4FE2E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3138E-26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C0166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31413E-2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29260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9.58037</w:t>
            </w:r>
          </w:p>
        </w:tc>
      </w:tr>
      <w:tr w:rsidR="00F06D4D" w:rsidRPr="00F06D4D" w14:paraId="0606D12C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09F6A2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RPGRIP1L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479AB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31417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072D9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47078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6D65F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9.83365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ED28E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96509E-62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46983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3624E-5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49F9F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30.0487</w:t>
            </w:r>
          </w:p>
        </w:tc>
      </w:tr>
      <w:tr w:rsidR="00F06D4D" w:rsidRPr="00F06D4D" w14:paraId="66FC946A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933C0E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DMRTA2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73D25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31424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58DA4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25929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BA8FA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791928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254E3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91393E-11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3639F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43389E-10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5ABC7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3.85979</w:t>
            </w:r>
          </w:p>
        </w:tc>
      </w:tr>
      <w:tr w:rsidR="00F06D4D" w:rsidRPr="00F06D4D" w14:paraId="369B315F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D6A464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POLR1C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6D49C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31427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B4FD2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52776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610DF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5.25714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60E70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32069E-42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8B3FB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3369E-40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1869B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4.40573</w:t>
            </w:r>
          </w:p>
        </w:tc>
      </w:tr>
      <w:tr w:rsidR="00F06D4D" w:rsidRPr="00F06D4D" w14:paraId="7E9A3976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C1D855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SBK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95386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31568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A0B2A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73930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F3CE7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291621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45BFC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08938E-10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DAB61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63747E-0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8976A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1.26464</w:t>
            </w:r>
          </w:p>
        </w:tc>
      </w:tr>
      <w:tr w:rsidR="00F06D4D" w:rsidRPr="00F06D4D" w14:paraId="2DA35CFC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9B5EAC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SCX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8BE19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31584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5A80D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77934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0CFB1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029685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0A66E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67487E-09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1B27F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13062E-0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D97D2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.920939</w:t>
            </w:r>
          </w:p>
        </w:tc>
      </w:tr>
      <w:tr w:rsidR="00F06D4D" w:rsidRPr="00F06D4D" w14:paraId="107D3E31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32EB7D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HIST1H1B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81003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31615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F2F84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63639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2CA18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263756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3C8B2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.5253E-10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B4623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0905E-0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27BCA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0.82713</w:t>
            </w:r>
          </w:p>
        </w:tc>
      </w:tr>
      <w:tr w:rsidR="00F06D4D" w:rsidRPr="00F06D4D" w14:paraId="6236F777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C7AA74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PODXL2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E2F70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31750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2B03E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23589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40CE1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917032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3026A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78552E-11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47684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74273E-1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791C1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4.86514</w:t>
            </w:r>
          </w:p>
        </w:tc>
      </w:tr>
      <w:tr w:rsidR="00F06D4D" w:rsidRPr="00F06D4D" w14:paraId="1538B43B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C08604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ZNF280C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E235F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31802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3D684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10004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D7197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2.59445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F872E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78626E-31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5DA44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1955E-2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73D17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9.41876</w:t>
            </w:r>
          </w:p>
        </w:tc>
      </w:tr>
      <w:tr w:rsidR="00F06D4D" w:rsidRPr="00F06D4D" w14:paraId="7D692123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66ECA9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LYPD3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91F63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31924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9EBE1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96454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EF882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813294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46BCB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42558E-11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C2D16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26059E-10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E878A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4.39582</w:t>
            </w:r>
          </w:p>
        </w:tc>
      </w:tr>
      <w:tr w:rsidR="00F06D4D" w:rsidRPr="00F06D4D" w14:paraId="7BB5FF6C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293BC4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PRRX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E6B86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31972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3C237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40915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29C8A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815938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04680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21692E-08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176A2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58344E-0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4F0D1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740349</w:t>
            </w:r>
          </w:p>
        </w:tc>
      </w:tr>
      <w:tr w:rsidR="00F06D4D" w:rsidRPr="00F06D4D" w14:paraId="536BDA97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14CACC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SPC25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B4B1A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31984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0F25D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30770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2B4CF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0.39475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35ACB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29307E-22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2F359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18193E-2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28485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0.32497</w:t>
            </w:r>
          </w:p>
        </w:tc>
      </w:tr>
      <w:tr w:rsidR="00F06D4D" w:rsidRPr="00F06D4D" w14:paraId="1B0F43EC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ADBA7B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KDELC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D7E28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32094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1AAAA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01889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12102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0.21523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01A0B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69278E-22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7EBD4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95982E-2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304D3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8.93981</w:t>
            </w:r>
          </w:p>
        </w:tc>
      </w:tr>
      <w:tr w:rsidR="00F06D4D" w:rsidRPr="00F06D4D" w14:paraId="5733BA9D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AD81C3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IL1B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57E53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32140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0049F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77572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2349C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027281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D2FD9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72635E-05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58361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0013548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200A3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413244</w:t>
            </w:r>
          </w:p>
        </w:tc>
      </w:tr>
      <w:tr w:rsidR="00F06D4D" w:rsidRPr="00F06D4D" w14:paraId="6F6BB0FE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8AF771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UTP14A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43A52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32142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23DA2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08028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74F63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1.01656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1672F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829E-25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458FE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49285E-2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AD60E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5.4509</w:t>
            </w:r>
          </w:p>
        </w:tc>
      </w:tr>
      <w:tr w:rsidR="00F06D4D" w:rsidRPr="00F06D4D" w14:paraId="66507ECC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720520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NUFIP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3B520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32147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C783C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70477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16647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.886983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18416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23027E-21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91098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61134E-20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2700A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6.26589</w:t>
            </w:r>
          </w:p>
        </w:tc>
      </w:tr>
      <w:tr w:rsidR="00F06D4D" w:rsidRPr="00F06D4D" w14:paraId="12E1F199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1D558A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STIL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676B8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32173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94A5B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37855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A6DDA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.944987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92775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15271E-21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F9CBA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1799E-20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07A21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6.74845</w:t>
            </w:r>
          </w:p>
        </w:tc>
      </w:tr>
      <w:tr w:rsidR="00F06D4D" w:rsidRPr="00F06D4D" w14:paraId="0F0D42B2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FE38B4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DEPDC1B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D1F4C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32354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A7862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711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D1622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998922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B0A47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65571E-18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A337E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53473E-1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A5B49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9.38954</w:t>
            </w:r>
          </w:p>
        </w:tc>
      </w:tr>
      <w:tr w:rsidR="00F06D4D" w:rsidRPr="00F06D4D" w14:paraId="70071B70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C47199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IGFL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46A04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32513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7F5EE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21933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692DC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31332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0DB49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12003E-10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D5A60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33329E-0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50061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1.00989</w:t>
            </w:r>
          </w:p>
        </w:tc>
      </w:tr>
      <w:tr w:rsidR="00F06D4D" w:rsidRPr="00F06D4D" w14:paraId="25AF0B1C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B48B86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CDC25C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598CF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32648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82A2A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35825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A7756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.61227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4EDC5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39466E-20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68924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5246E-1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BFC9D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4.11659</w:t>
            </w:r>
          </w:p>
        </w:tc>
      </w:tr>
      <w:tr w:rsidR="00F06D4D" w:rsidRPr="00F06D4D" w14:paraId="28923D4D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49E805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NOX4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56E02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32702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E23E4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51771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7C7C1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3.35306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B25F9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21124E-34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09214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12431E-3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4DA3C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6.09684</w:t>
            </w:r>
          </w:p>
        </w:tc>
      </w:tr>
      <w:tr w:rsidR="00F06D4D" w:rsidRPr="00F06D4D" w14:paraId="72264EA5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468B8B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TRMT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63FB6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32704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B1A40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52144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EF283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2.92918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E6A73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67638E-32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AAA02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11705E-3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CF060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2.35775</w:t>
            </w:r>
          </w:p>
        </w:tc>
      </w:tr>
      <w:tr w:rsidR="00F06D4D" w:rsidRPr="00F06D4D" w14:paraId="7E9F7204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A3FA91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TRAIP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D0527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32756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F74A4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26731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E9A3D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0.09046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3E65E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58079E-21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D8857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33362E-20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842C2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7.92276</w:t>
            </w:r>
          </w:p>
        </w:tc>
      </w:tr>
      <w:tr w:rsidR="00F06D4D" w:rsidRPr="00F06D4D" w14:paraId="1E1BF351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E60215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SLC12A8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EAB89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3278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B783D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70607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48CD6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3.238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FCD89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52552E-33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0DC91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19178E-3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E9101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5.32799</w:t>
            </w:r>
          </w:p>
        </w:tc>
      </w:tr>
      <w:tr w:rsidR="00F06D4D" w:rsidRPr="00F06D4D" w14:paraId="5218D583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52288B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GPR56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EA263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33036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C94EB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46270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DDC5E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0.06693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FE1FA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91506E-21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12649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60311E-20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A939B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7.51491</w:t>
            </w:r>
          </w:p>
        </w:tc>
      </w:tr>
      <w:tr w:rsidR="00F06D4D" w:rsidRPr="00F06D4D" w14:paraId="15F1CA0E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C3D1DE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QSOX2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56EBD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33125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A382A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54764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D84D2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3.86703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14E77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12082E-36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00F52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3939E-3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CAD8F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1.14864</w:t>
            </w:r>
          </w:p>
        </w:tc>
      </w:tr>
      <w:tr w:rsidR="00F06D4D" w:rsidRPr="00F06D4D" w14:paraId="3E6F0937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E14483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KIFC3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0E561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33155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099DF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57574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FE4FB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281122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442B6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75451E-15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4273D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.18836E-1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63382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4.18442</w:t>
            </w:r>
          </w:p>
        </w:tc>
      </w:tr>
      <w:tr w:rsidR="00F06D4D" w:rsidRPr="00F06D4D" w14:paraId="665C2316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C147EA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C5orf46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F0BA0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33172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1E104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2767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62B32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.233144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7EDC3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43745E-18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D2308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.7347E-1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9C4DA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0.74022</w:t>
            </w:r>
          </w:p>
        </w:tc>
      </w:tr>
      <w:tr w:rsidR="00F06D4D" w:rsidRPr="00F06D4D" w14:paraId="68EF6992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BAE2F9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TRPM2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A25E7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33271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0E1C2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53743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5AA46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210294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6147D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99598E-07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0E408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67537E-0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CE35B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622629</w:t>
            </w:r>
          </w:p>
        </w:tc>
      </w:tr>
      <w:tr w:rsidR="00F06D4D" w:rsidRPr="00F06D4D" w14:paraId="384DB142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B1F9CE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EXOSC5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C91FA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33327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D08FB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35100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25C92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2.79234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A2B20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.44032E-32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95E1E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74515E-30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096AA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1.07589</w:t>
            </w:r>
          </w:p>
        </w:tc>
      </w:tr>
      <w:tr w:rsidR="00F06D4D" w:rsidRPr="00F06D4D" w14:paraId="2B09AD12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95FEFB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lastRenderedPageBreak/>
              <w:t>FAM111B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639A0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33361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18FD3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09031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B839B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280727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8B2DE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7595E-15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6C932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.2117E-1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569E7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4.11466</w:t>
            </w:r>
          </w:p>
        </w:tc>
      </w:tr>
      <w:tr w:rsidR="00F06D4D" w:rsidRPr="00F06D4D" w14:paraId="6AC0253A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4158B7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SLC27A5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F541C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3342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E8DB8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89755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3A0C3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589701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F3EC8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1896E-13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C5E09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.63792E-1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46E4B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9.33745</w:t>
            </w:r>
          </w:p>
        </w:tc>
      </w:tr>
      <w:tr w:rsidR="00F06D4D" w:rsidRPr="00F06D4D" w14:paraId="4FD824AA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61147C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POLD2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5BC0E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33464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0407F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048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B1F1B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4.64106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9387D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50352E-39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CE6AE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82666E-3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E874D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8.42088</w:t>
            </w:r>
          </w:p>
        </w:tc>
      </w:tr>
      <w:tr w:rsidR="00F06D4D" w:rsidRPr="00F06D4D" w14:paraId="483D766D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037AA1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TAF1A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84496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334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00E93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73464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005D1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1.29375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00215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2614E-26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0B9BE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48728E-2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681D6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7.96625</w:t>
            </w:r>
          </w:p>
        </w:tc>
      </w:tr>
      <w:tr w:rsidR="00F06D4D" w:rsidRPr="00F06D4D" w14:paraId="47B76EF9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F5044B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DBF4B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B2A32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33490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29532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30517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67C60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2.97073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25B41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82316E-32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7BC31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52864E-3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F8C55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2.86963</w:t>
            </w:r>
          </w:p>
        </w:tc>
      </w:tr>
      <w:tr w:rsidR="00F06D4D" w:rsidRPr="00F06D4D" w14:paraId="306E091A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293486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MCM7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D0F25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33615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EEB30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48338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56D3D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3.86336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09668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26676E-36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AEFBD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7152E-3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006D4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1.01415</w:t>
            </w:r>
          </w:p>
        </w:tc>
      </w:tr>
      <w:tr w:rsidR="00F06D4D" w:rsidRPr="00F06D4D" w14:paraId="63AB8A06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5FF407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CBFB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21724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33653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290CE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62090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E15D0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3.95306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BA9E4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82119E-36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57B1C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71032E-3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4B4BE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1.89417</w:t>
            </w:r>
          </w:p>
        </w:tc>
      </w:tr>
      <w:tr w:rsidR="00F06D4D" w:rsidRPr="00F06D4D" w14:paraId="0C333D31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DAEF5B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NXT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1D62D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33708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663B8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26529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05BCC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0.71483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28BE8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87999E-24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22AB9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87127E-2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1CC80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2.84645</w:t>
            </w:r>
          </w:p>
        </w:tc>
      </w:tr>
      <w:tr w:rsidR="00F06D4D" w:rsidRPr="00F06D4D" w14:paraId="2A17AEB1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BF498F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IL20RA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75B4B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33745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A37C9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20046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EEB29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868562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457A7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23919E-14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77B82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52262E-1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E1160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1.23485</w:t>
            </w:r>
          </w:p>
        </w:tc>
      </w:tr>
      <w:tr w:rsidR="00F06D4D" w:rsidRPr="00F06D4D" w14:paraId="6EFCBC31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957817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ZNF695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2D089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33942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B024F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84340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87A8F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4.15599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6B031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636E-37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6396D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21688E-3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9EF3D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3.73379</w:t>
            </w:r>
          </w:p>
        </w:tc>
      </w:tr>
      <w:tr w:rsidR="00F06D4D" w:rsidRPr="00F06D4D" w14:paraId="66989E25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CC9C22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SPC24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8EB9C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33969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795FF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07977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63060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.073523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EC2EE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90177E-18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D17D9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18495E-1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CBB98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9.92165</w:t>
            </w:r>
          </w:p>
        </w:tc>
      </w:tr>
      <w:tr w:rsidR="00F06D4D" w:rsidRPr="00F06D4D" w14:paraId="38A182EF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F7DD31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SGOL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ED5BE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33991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EC2C4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70055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6B547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.578577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944DA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.65476E-20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747D4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13611E-1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F7C73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3.8658</w:t>
            </w:r>
          </w:p>
        </w:tc>
      </w:tr>
      <w:tr w:rsidR="00F06D4D" w:rsidRPr="00F06D4D" w14:paraId="7C46CE73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28E663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CENPH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1B3C7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34000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EB1BD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42505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97B79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.832057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6ABCF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28041E-20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E0813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121E-1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CAC07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5.76642</w:t>
            </w:r>
          </w:p>
        </w:tc>
      </w:tr>
      <w:tr w:rsidR="00F06D4D" w:rsidRPr="00F06D4D" w14:paraId="5A25C60E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6B1294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HMMR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B49AE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34030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A728F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40615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DA992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251164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32C48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08288E-12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A9B0E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48001E-1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F55E0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7.11974</w:t>
            </w:r>
          </w:p>
        </w:tc>
      </w:tr>
      <w:tr w:rsidR="00F06D4D" w:rsidRPr="00F06D4D" w14:paraId="34215E96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2BF3CE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TNFRSF10C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35152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34112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7A5C8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69892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3D7B1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.602282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A71FF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00348E-20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81D03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95887E-1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1EDD6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3.92493</w:t>
            </w:r>
          </w:p>
        </w:tc>
      </w:tr>
      <w:tr w:rsidR="00F06D4D" w:rsidRPr="00F06D4D" w14:paraId="7CBD9C5E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367EF9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SPRR2A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B2188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34247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63FFD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28860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5A73D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064857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1A89F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00783E-09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2BD5F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.32028E-0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BC741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.61303</w:t>
            </w:r>
          </w:p>
        </w:tc>
      </w:tr>
      <w:tr w:rsidR="00F06D4D" w:rsidRPr="00F06D4D" w14:paraId="145EEDC5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24CD71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ERVMER34-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EA354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3429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0BAF3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8964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4E1F4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166491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12031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98567E-15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0C5FB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0236E-1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C0E6B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3.06671</w:t>
            </w:r>
          </w:p>
        </w:tc>
      </w:tr>
      <w:tr w:rsidR="00F06D4D" w:rsidRPr="00F06D4D" w14:paraId="03606C14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D44D66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RPS2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AA09B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34383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42714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1.1813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01013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.022739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998DC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22114E-18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E1C8F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64488E-1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E871B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9.3803</w:t>
            </w:r>
          </w:p>
        </w:tc>
      </w:tr>
      <w:tr w:rsidR="00F06D4D" w:rsidRPr="00F06D4D" w14:paraId="7BF74FC1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1EFDE1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CD44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FE669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34404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B1D3F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73612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1D9E4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1.89029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4D9A5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31026E-28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274E0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62288E-2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E86F0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2.95909</w:t>
            </w:r>
          </w:p>
        </w:tc>
      </w:tr>
      <w:tr w:rsidR="00F06D4D" w:rsidRPr="00F06D4D" w14:paraId="0DDDEE4A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BB8996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TH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9A1DA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34420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715C0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41764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E52F4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.43772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534E0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9257E-19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E4FBA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08241E-1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96BD0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2.34865</w:t>
            </w:r>
          </w:p>
        </w:tc>
      </w:tr>
      <w:tr w:rsidR="00F06D4D" w:rsidRPr="00F06D4D" w14:paraId="0AE08F9A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0B4A54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PTPRU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2F29E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34487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67049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44827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27085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069831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78C1E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04579E-07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B2DCB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50151E-0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CAE5D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957462</w:t>
            </w:r>
          </w:p>
        </w:tc>
      </w:tr>
      <w:tr w:rsidR="00F06D4D" w:rsidRPr="00F06D4D" w14:paraId="7385FA33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F1AB49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CST6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44ED0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34506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4619C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94784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56F6C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714929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45047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31029E-11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C9CFA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27236E-10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2F315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3.56989</w:t>
            </w:r>
          </w:p>
        </w:tc>
      </w:tr>
      <w:tr w:rsidR="00F06D4D" w:rsidRPr="00F06D4D" w14:paraId="47857B6D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DC7DEB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BUB1B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D7A94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34580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856A2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22736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46027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.709275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D9F7E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42042E-20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0772B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61758E-1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C8B99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4.81415</w:t>
            </w:r>
          </w:p>
        </w:tc>
      </w:tr>
      <w:tr w:rsidR="00F06D4D" w:rsidRPr="00F06D4D" w14:paraId="58698183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DCD1D9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SAMD10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6B561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34725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D2652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27009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8071B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278254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97A22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79107E-15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343A6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.36849E-1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B1A73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4.07952</w:t>
            </w:r>
          </w:p>
        </w:tc>
      </w:tr>
      <w:tr w:rsidR="00F06D4D" w:rsidRPr="00F06D4D" w14:paraId="48D8FDF8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9A5AD3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FAM71E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9B417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34733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2C6DB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65522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7AEC3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361521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C5AE5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.82187E-16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BCF7D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25503E-1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7D0FE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4.75812</w:t>
            </w:r>
          </w:p>
        </w:tc>
      </w:tr>
      <w:tr w:rsidR="00F06D4D" w:rsidRPr="00F06D4D" w14:paraId="0281719F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93EB22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XPOT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B0619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34933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9D1A2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58869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010F6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2.78817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B8B5F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.80918E-32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298C9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8114E-30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0337D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1.06427</w:t>
            </w:r>
          </w:p>
        </w:tc>
      </w:tr>
      <w:tr w:rsidR="00F06D4D" w:rsidRPr="00F06D4D" w14:paraId="15448227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F09DAE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CFB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DDE98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34961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552EF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33683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F8BAA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420312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1CDC6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77572E-10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4119E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27128E-0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8CEBF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2.12519</w:t>
            </w:r>
          </w:p>
        </w:tc>
      </w:tr>
      <w:tr w:rsidR="00F06D4D" w:rsidRPr="00F06D4D" w14:paraId="04C80DE1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41C07A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ZNF697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81C58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35081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8401F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55431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4C703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0.92505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79E81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49272E-24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CA7D5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59337E-2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38816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4.81892</w:t>
            </w:r>
          </w:p>
        </w:tc>
      </w:tr>
      <w:tr w:rsidR="00F06D4D" w:rsidRPr="00F06D4D" w14:paraId="592AD4BC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C92797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GRINA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007DD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35091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E8342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11989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2501C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1.74535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C2DC4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19757E-27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89829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61383E-2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63727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1.67518</w:t>
            </w:r>
          </w:p>
        </w:tc>
      </w:tr>
      <w:tr w:rsidR="00F06D4D" w:rsidRPr="00F06D4D" w14:paraId="156386FC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300F28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DUSP15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C249B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35098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93100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2776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DAC3E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405511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9907F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13889E-16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D499A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87345E-1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16E53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4.79788</w:t>
            </w:r>
          </w:p>
        </w:tc>
      </w:tr>
      <w:tr w:rsidR="00F06D4D" w:rsidRPr="00F06D4D" w14:paraId="0BC99757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3E2087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ADAMTSL5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72B09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35169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EE3B2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55968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5FD88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106785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03787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09179E-15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30F52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0473E-1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3A7C9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2.95504</w:t>
            </w:r>
          </w:p>
        </w:tc>
      </w:tr>
      <w:tr w:rsidR="00F06D4D" w:rsidRPr="00F06D4D" w14:paraId="3CEB42A9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BF9977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BICD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6F5CE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352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4C1D6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58999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0FD7B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5.85976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D2B01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70804E-44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BB2A5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50107E-4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5340D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0.32438</w:t>
            </w:r>
          </w:p>
        </w:tc>
      </w:tr>
      <w:tr w:rsidR="00F06D4D" w:rsidRPr="00F06D4D" w14:paraId="2C485EDD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691CF8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WDR77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892C2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35270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70FBF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94326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7EF3F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2.57014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63392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22341E-31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93895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26377E-2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09C7F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9.06517</w:t>
            </w:r>
          </w:p>
        </w:tc>
      </w:tr>
      <w:tr w:rsidR="00F06D4D" w:rsidRPr="00F06D4D" w14:paraId="62904365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6C16DB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SPARC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B5AFD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35438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27B4A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85808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4B4E6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77277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0C95E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40953E-11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E04EE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60661E-10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4001C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3.96245</w:t>
            </w:r>
          </w:p>
        </w:tc>
      </w:tr>
      <w:tr w:rsidR="00F06D4D" w:rsidRPr="00F06D4D" w14:paraId="76C425B4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766450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PABPC3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F33D1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35439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7C322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16959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9D4AC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872498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498B4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25311E-17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701ED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39284E-1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5C235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8.24626</w:t>
            </w:r>
          </w:p>
        </w:tc>
      </w:tr>
      <w:tr w:rsidR="00F06D4D" w:rsidRPr="00F06D4D" w14:paraId="05DA1678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E762A6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GRM8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C068A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35461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7C7DA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12837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EE44F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373003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D89FE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55667E-05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7A670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35891E-0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CEBA9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78294</w:t>
            </w:r>
          </w:p>
        </w:tc>
      </w:tr>
      <w:tr w:rsidR="00F06D4D" w:rsidRPr="00F06D4D" w14:paraId="4547E545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9CAF9F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C1orf112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0A18D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35644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66CA4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5558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6B53D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2.80071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7C72F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74169E-32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52497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62293E-30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DA144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1.32857</w:t>
            </w:r>
          </w:p>
        </w:tc>
      </w:tr>
      <w:tr w:rsidR="00F06D4D" w:rsidRPr="00F06D4D" w14:paraId="70433FE4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3351DE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FAM19A5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D8AEA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35811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B02F6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05431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1859B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.008871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378C2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02504E-18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080AC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14668E-1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9376D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9.43103</w:t>
            </w:r>
          </w:p>
        </w:tc>
      </w:tr>
      <w:tr w:rsidR="00F06D4D" w:rsidRPr="00F06D4D" w14:paraId="581FBFE7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F6FEBE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CITED4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97B50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35953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08F75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04848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05424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021195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CCAC2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6815E-07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F558D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88609E-0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5F0A6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667573</w:t>
            </w:r>
          </w:p>
        </w:tc>
      </w:tr>
      <w:tr w:rsidR="00F06D4D" w:rsidRPr="00F06D4D" w14:paraId="4DCCCF0A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11E59F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FOXP3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A2E36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36080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FA835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14405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8D7EC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776235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45F19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64046E-17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51D80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78508E-1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D9DBA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7.71426</w:t>
            </w:r>
          </w:p>
        </w:tc>
      </w:tr>
      <w:tr w:rsidR="00F06D4D" w:rsidRPr="00F06D4D" w14:paraId="48B62F13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2F9B28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SKA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60364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362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0F3F7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47659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01E9B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073006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6F90C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73686E-15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1316A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83474E-1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5A2E7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2.70874</w:t>
            </w:r>
          </w:p>
        </w:tc>
      </w:tr>
      <w:tr w:rsidR="00F06D4D" w:rsidRPr="00F06D4D" w14:paraId="18FC93B2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38D88D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CENPW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D85B3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36330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30E79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36334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322B3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1.2163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B05A6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22448E-25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8A276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42771E-2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171E9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7.09471</w:t>
            </w:r>
          </w:p>
        </w:tc>
      </w:tr>
      <w:tr w:rsidR="00F06D4D" w:rsidRPr="00F06D4D" w14:paraId="3A04CD83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BAC02C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TTC9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6B2DC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36378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C8045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40518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5A1C7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840389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0221C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89159E-11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D6730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7229E-10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07EC6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4.62776</w:t>
            </w:r>
          </w:p>
        </w:tc>
      </w:tr>
      <w:tr w:rsidR="00F06D4D" w:rsidRPr="00F06D4D" w14:paraId="2B98E959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4CE6DD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KIF12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41A90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36386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FECF0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78936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593D0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146172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87D8B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13595E-07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91B8C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4352E-0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6A6B0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176458</w:t>
            </w:r>
          </w:p>
        </w:tc>
      </w:tr>
      <w:tr w:rsidR="00F06D4D" w:rsidRPr="00F06D4D" w14:paraId="0A22F446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3CD433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lastRenderedPageBreak/>
              <w:t>RPP40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A56C5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36430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3A07D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83962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4BB2D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0.19767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181BD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57574E-22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F0447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70048E-2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7F13A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8.75942</w:t>
            </w:r>
          </w:p>
        </w:tc>
      </w:tr>
      <w:tr w:rsidR="00F06D4D" w:rsidRPr="00F06D4D" w14:paraId="30D25893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01D0C8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CMTM7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B3811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36436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6B3F1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04463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6148D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393596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349CB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78412E-16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6C602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20639E-1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B0E1C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4.92581</w:t>
            </w:r>
          </w:p>
        </w:tc>
      </w:tr>
      <w:tr w:rsidR="00F06D4D" w:rsidRPr="00F06D4D" w14:paraId="4DB3317D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9CCB9C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PRDX4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3BC8B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36507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909C7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80417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CEE4E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3.15414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307F2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3298E-33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8B0A6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76238E-3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1C033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4.38915</w:t>
            </w:r>
          </w:p>
        </w:tc>
      </w:tr>
      <w:tr w:rsidR="00F06D4D" w:rsidRPr="00F06D4D" w14:paraId="3B61E747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7E5536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TTK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97E7C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36552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A4DF5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81473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180EA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.083117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F6E98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55512E-18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6A6CC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96417E-1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DBC00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0.01817</w:t>
            </w:r>
          </w:p>
        </w:tc>
      </w:tr>
      <w:tr w:rsidR="00F06D4D" w:rsidRPr="00F06D4D" w14:paraId="658D5B06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F26928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GOLT1A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B8FF9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36575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33334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98010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44082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561515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FACC8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64882E-13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859F5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15826E-1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3E213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9.08246</w:t>
            </w:r>
          </w:p>
        </w:tc>
      </w:tr>
      <w:tr w:rsidR="00F06D4D" w:rsidRPr="00F06D4D" w14:paraId="43CA823E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E9F4C7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NPC1L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60834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36593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9A41D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63849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DCD4B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578794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D90A6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45339E-10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710BC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07529E-10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DD9C8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2.65689</w:t>
            </w:r>
          </w:p>
        </w:tc>
      </w:tr>
      <w:tr w:rsidR="00F06D4D" w:rsidRPr="00F06D4D" w14:paraId="00805394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F35BE4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EN2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190BB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36720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E3A68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27329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7764B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029827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60007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71855E-12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FDFD3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36659E-1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E70A3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5.33027</w:t>
            </w:r>
          </w:p>
        </w:tc>
      </w:tr>
      <w:tr w:rsidR="00F06D4D" w:rsidRPr="00F06D4D" w14:paraId="6745CFF3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12F5A8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ECE2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67244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37009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E7422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31521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E0EEB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799288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33A12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905E-17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BA1C8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36418E-1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E4315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7.93001</w:t>
            </w:r>
          </w:p>
        </w:tc>
      </w:tr>
      <w:tr w:rsidR="00F06D4D" w:rsidRPr="00F06D4D" w14:paraId="3AD6CEA1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4790AA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COL5A3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85BF7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37026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0F463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02278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05B43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207973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DEEAE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76133E-12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E6B31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11296E-1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70D63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6.95137</w:t>
            </w:r>
          </w:p>
        </w:tc>
      </w:tr>
      <w:tr w:rsidR="00F06D4D" w:rsidRPr="00F06D4D" w14:paraId="314914B0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C1B760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TONSL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A4C34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37077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E3653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08350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AF99B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898803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A9096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84777E-17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DA7B1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15049E-1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B06CC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8.61224</w:t>
            </w:r>
          </w:p>
        </w:tc>
      </w:tr>
      <w:tr w:rsidR="00F06D4D" w:rsidRPr="00F06D4D" w14:paraId="0B27487D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AB5EFB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CDKN3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67A21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37103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C3380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03527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4A652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.405939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174A8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75193E-19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921FA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64762E-1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D6813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2.36739</w:t>
            </w:r>
          </w:p>
        </w:tc>
      </w:tr>
      <w:tr w:rsidR="00F06D4D" w:rsidRPr="00F06D4D" w14:paraId="07CB0270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149768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PHGDH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01733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37126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AE816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58013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A7975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407552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65207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33755E-05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9C7DC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89947E-0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922CB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860891</w:t>
            </w:r>
          </w:p>
        </w:tc>
      </w:tr>
      <w:tr w:rsidR="00F06D4D" w:rsidRPr="00F06D4D" w14:paraId="7B233BA0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2949DF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PHKA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03B8E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37142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D9DF1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08096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507FB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289696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41AF0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61795E-12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E4AE4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64343E-1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FEDAF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7.4747</w:t>
            </w:r>
          </w:p>
        </w:tc>
      </w:tr>
      <w:tr w:rsidR="00F06D4D" w:rsidRPr="00F06D4D" w14:paraId="4780FD72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B359BF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SERPINF2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86A82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37186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EE1A7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80073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7929F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779332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4B6BB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48875E-08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70A29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33959E-0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1AB43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55969</w:t>
            </w:r>
          </w:p>
        </w:tc>
      </w:tr>
      <w:tr w:rsidR="00F06D4D" w:rsidRPr="00F06D4D" w14:paraId="6C1CC1E3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87D93A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FERMT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A5659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3726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37B57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24206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3A4F8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386626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08F29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188E-16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4E4AF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41087E-1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9EB89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4.68218</w:t>
            </w:r>
          </w:p>
        </w:tc>
      </w:tr>
      <w:tr w:rsidR="00F06D4D" w:rsidRPr="00F06D4D" w14:paraId="503092A8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47086B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TNFSF1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1ABA8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37343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7295B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85489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E6BB6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750539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AFB55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31642E-14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CD4F9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35265E-1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72D3B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0.40468</w:t>
            </w:r>
          </w:p>
        </w:tc>
      </w:tr>
      <w:tr w:rsidR="00F06D4D" w:rsidRPr="00F06D4D" w14:paraId="037E4568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7710F2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WNT1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D1F80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37395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24A51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65309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DD616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218416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EF944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01391711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19119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0237740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C36EC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2.4071</w:t>
            </w:r>
          </w:p>
        </w:tc>
      </w:tr>
      <w:tr w:rsidR="00F06D4D" w:rsidRPr="00F06D4D" w14:paraId="69ADAF09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394A3A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SLC29A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E1435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37459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E0A01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48220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6A837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1.72429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43839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4427E-27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1D0E3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93212E-2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B6B79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1.50141</w:t>
            </w:r>
          </w:p>
        </w:tc>
      </w:tr>
      <w:tr w:rsidR="00F06D4D" w:rsidRPr="00F06D4D" w14:paraId="24E3DA66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20D94A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THY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3CD0B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37462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20A8D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42788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FB2E0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237591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22AE0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27616E-12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7AEBF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.23E-1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BBC0E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6.93075</w:t>
            </w:r>
          </w:p>
        </w:tc>
      </w:tr>
      <w:tr w:rsidR="00F06D4D" w:rsidRPr="00F06D4D" w14:paraId="0A2ABC14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3E404A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CAPN12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352A6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37494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A985B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54913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7CA47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633581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BE25E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34089E-16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C1AD8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72352E-1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2A988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6.55807</w:t>
            </w:r>
          </w:p>
        </w:tc>
      </w:tr>
      <w:tr w:rsidR="00F06D4D" w:rsidRPr="00F06D4D" w14:paraId="21A99776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7E0BEE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NCAPG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9C79F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37624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FEA2D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88551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B8C90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.488823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03CAC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95908E-19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86527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41301E-1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1563F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3.12173</w:t>
            </w:r>
          </w:p>
        </w:tc>
      </w:tr>
      <w:tr w:rsidR="00F06D4D" w:rsidRPr="00F06D4D" w14:paraId="0DA56CC7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244657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CTSV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AB1B1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37665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3C51D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08017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1CDDA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648962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70383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02747E-08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2898A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54836E-0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74106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867798</w:t>
            </w:r>
          </w:p>
        </w:tc>
      </w:tr>
      <w:tr w:rsidR="00F06D4D" w:rsidRPr="00F06D4D" w14:paraId="5B67F454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4AB45C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NEIL3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F5EB6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37705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54172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31999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07D82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0.43171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FC2C7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.5128E-23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433C2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79743E-2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66A8D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0.68455</w:t>
            </w:r>
          </w:p>
        </w:tc>
      </w:tr>
      <w:tr w:rsidR="00F06D4D" w:rsidRPr="00F06D4D" w14:paraId="186E541C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152B95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HSPD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35D0A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37745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91F16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92920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E7D83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2.37871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5F566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11865E-30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81A63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74219E-2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D3A50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7.31283</w:t>
            </w:r>
          </w:p>
        </w:tc>
      </w:tr>
      <w:tr w:rsidR="00F06D4D" w:rsidRPr="00F06D4D" w14:paraId="1FD7E830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9D7EED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BAMBI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1B324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37861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63872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30975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44F56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559971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88460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76918E-06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F2E51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51327E-0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4C655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546163</w:t>
            </w:r>
          </w:p>
        </w:tc>
      </w:tr>
      <w:tr w:rsidR="00F06D4D" w:rsidRPr="00F06D4D" w14:paraId="51DE9EE9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F33468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JADE3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2E51B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37962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02EFA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76679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B1407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0.6562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0240A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45521E-23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76844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43719E-2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BD9A8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2.53725</w:t>
            </w:r>
          </w:p>
        </w:tc>
      </w:tr>
      <w:tr w:rsidR="00F06D4D" w:rsidRPr="00F06D4D" w14:paraId="1B571C5B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83375F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PAH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F0127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38069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01996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32880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67D2E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260777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12956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03072E-15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FA4DB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5709E-1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8408E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3.5757</w:t>
            </w:r>
          </w:p>
        </w:tc>
      </w:tr>
      <w:tr w:rsidR="00F06D4D" w:rsidRPr="00F06D4D" w14:paraId="62C69461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E781A2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KPNA2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6514F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38096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E338E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07022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0ACD9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4.43856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7DBAE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75975E-38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77E75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16085E-3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F3C48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6.48024</w:t>
            </w:r>
          </w:p>
        </w:tc>
      </w:tr>
      <w:tr w:rsidR="00F06D4D" w:rsidRPr="00F06D4D" w14:paraId="2541DBAA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372F51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TXNRD3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1F2DB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38253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297F8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85883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0F154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2.65783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B0CC9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24165E-31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A6923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80044E-30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44AA3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0.03319</w:t>
            </w:r>
          </w:p>
        </w:tc>
      </w:tr>
      <w:tr w:rsidR="00F06D4D" w:rsidRPr="00F06D4D" w14:paraId="0F8ED95B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94D5A2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RRS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D48FA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3831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96DCE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38099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A5FD8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2.48284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FB51D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6001E-30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7FC1C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70905E-2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39E83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8.26315</w:t>
            </w:r>
          </w:p>
        </w:tc>
      </w:tr>
      <w:tr w:rsidR="00F06D4D" w:rsidRPr="00F06D4D" w14:paraId="43B8B7DD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353B44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DTL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2F9D4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38377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B1BD7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90637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BEE7E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0.21098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D483E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89502E-22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D52B1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12828E-2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E2894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8.86318</w:t>
            </w:r>
          </w:p>
        </w:tc>
      </w:tr>
      <w:tr w:rsidR="00F06D4D" w:rsidRPr="00F06D4D" w14:paraId="5E09EABA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72820A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COL1A2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F36A8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38414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4BE13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27360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0CD39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490702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1D964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04191E-08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1A0C0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91462E-0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4BA51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762209</w:t>
            </w:r>
          </w:p>
        </w:tc>
      </w:tr>
      <w:tr w:rsidR="00F06D4D" w:rsidRPr="00F06D4D" w14:paraId="4AFA3FB4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7ECD51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CDC25A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977DE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3844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C6133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01858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DACD1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.729485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FB9F9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91113E-20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271ED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23872E-1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D726D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4.99634</w:t>
            </w:r>
          </w:p>
        </w:tc>
      </w:tr>
      <w:tr w:rsidR="00F06D4D" w:rsidRPr="00F06D4D" w14:paraId="740C2F2C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6AB34E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SLC12A2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6DAC2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38498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720E8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14905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A48AB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289599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6A77D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6507E-15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83E8B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66043E-1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829E9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3.99122</w:t>
            </w:r>
          </w:p>
        </w:tc>
      </w:tr>
      <w:tr w:rsidR="00F06D4D" w:rsidRPr="00F06D4D" w14:paraId="5C65CB1A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7A9D1A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FSTL3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E9BA8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38539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A481F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31318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1B974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185764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8887B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50036E-09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CB656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77395E-0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FDE5C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0.69275</w:t>
            </w:r>
          </w:p>
        </w:tc>
      </w:tr>
      <w:tr w:rsidR="00F06D4D" w:rsidRPr="00F06D4D" w14:paraId="636374B6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2D9849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AMELX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37FB5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38679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B1214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28646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55716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.203285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EBB45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81009E-18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722B2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21255E-1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ED22F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0.51496</w:t>
            </w:r>
          </w:p>
        </w:tc>
      </w:tr>
      <w:tr w:rsidR="00F06D4D" w:rsidRPr="00F06D4D" w14:paraId="2085CCD4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81442E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PLXNA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217F4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38743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1D06F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55885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A1C7F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1.90767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802CA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83575E-28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3E2D8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98594E-2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648D1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3.22607</w:t>
            </w:r>
          </w:p>
        </w:tc>
      </w:tr>
      <w:tr w:rsidR="00F06D4D" w:rsidRPr="00F06D4D" w14:paraId="61B1DF98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0FA533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PTTG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417A9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38744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09676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99974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D16F4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1.15154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A6D6D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14141E-25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8D3DC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4522E-2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884AF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6.55167</w:t>
            </w:r>
          </w:p>
        </w:tc>
      </w:tr>
      <w:tr w:rsidR="00F06D4D" w:rsidRPr="00F06D4D" w14:paraId="0D25379C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DBB015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PARPBP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FF005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38807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BC632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30280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353B7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781577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38269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45868E-17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2C61C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68343E-1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AF74E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7.7994</w:t>
            </w:r>
          </w:p>
        </w:tc>
      </w:tr>
      <w:tr w:rsidR="00F06D4D" w:rsidRPr="00F06D4D" w14:paraId="1E4C3F03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D32626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SLC25A29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6B6EC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38810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857C2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48620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F8659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895311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5E3D1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8971E-17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59FF6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17908E-1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A81C2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8.63426</w:t>
            </w:r>
          </w:p>
        </w:tc>
      </w:tr>
      <w:tr w:rsidR="00F06D4D" w:rsidRPr="00F06D4D" w14:paraId="240DC8FC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1A16E6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URB2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ED7A5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38878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7ABD4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80658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BB779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4.84562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E814A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46259E-40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6C3B7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1544E-3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32B31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0.5211</w:t>
            </w:r>
          </w:p>
        </w:tc>
      </w:tr>
      <w:tr w:rsidR="00F06D4D" w:rsidRPr="00F06D4D" w14:paraId="538CB234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E4370A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TSACC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20416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3896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79E89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93318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DC5FA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4.51027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4DE34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82993E-39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16012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64791E-3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37ED0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7.12693</w:t>
            </w:r>
          </w:p>
        </w:tc>
      </w:tr>
      <w:tr w:rsidR="00F06D4D" w:rsidRPr="00F06D4D" w14:paraId="15CBCD93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9D697A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GNG4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E45F7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39004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2E17A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23859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4EB5A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817096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9B292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05080845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87599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0801621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85098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3.56259</w:t>
            </w:r>
          </w:p>
        </w:tc>
      </w:tr>
      <w:tr w:rsidR="00F06D4D" w:rsidRPr="00F06D4D" w14:paraId="44A10A68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9A3D18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PPM1N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26A08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39004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E8461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47542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D58FF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1.07193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FFAAC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24773E-25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475DC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76026E-2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E63C3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5.91183</w:t>
            </w:r>
          </w:p>
        </w:tc>
      </w:tr>
      <w:tr w:rsidR="00F06D4D" w:rsidRPr="00F06D4D" w14:paraId="02F85CC0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191E5B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lastRenderedPageBreak/>
              <w:t>CTPS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AE7C7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39012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E9172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71672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290E4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3.50815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148F1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21835E-34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C2E13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74138E-3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45DB3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7.77412</w:t>
            </w:r>
          </w:p>
        </w:tc>
      </w:tr>
      <w:tr w:rsidR="00F06D4D" w:rsidRPr="00F06D4D" w14:paraId="4FA7A66B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0ADDF6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FAM57A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F1E04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39030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36510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41831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CEBE6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0.41876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6C297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5941E-22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7EF00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.76086E-2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CC034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0.42954</w:t>
            </w:r>
          </w:p>
        </w:tc>
      </w:tr>
      <w:tr w:rsidR="00F06D4D" w:rsidRPr="00F06D4D" w14:paraId="6A8809D9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A843F7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WT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44468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39065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5377C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39006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25C33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721678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BECCE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97259E-17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C69A8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11904E-1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23B94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6.91495</w:t>
            </w:r>
          </w:p>
        </w:tc>
      </w:tr>
      <w:tr w:rsidR="00F06D4D" w:rsidRPr="00F06D4D" w14:paraId="3B3209F7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EEAC0F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MORC4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4BC0A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39117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2B5ED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22082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E1A46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47063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6D463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44234E-16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2C297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45656E-1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3F808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5.46314</w:t>
            </w:r>
          </w:p>
        </w:tc>
      </w:tr>
      <w:tr w:rsidR="00F06D4D" w:rsidRPr="00F06D4D" w14:paraId="098F2997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B5238C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PSPH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216B0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39238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13DC1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86614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EF0B1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0.02314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8935C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7346E-21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E073D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26396E-20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C8346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7.25473</w:t>
            </w:r>
          </w:p>
        </w:tc>
      </w:tr>
      <w:tr w:rsidR="00F06D4D" w:rsidRPr="00F06D4D" w14:paraId="5610C635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3B34FC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CDCA4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6C8B0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39268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1F53F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09284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E4969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1.56511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71649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86288E-27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2BB60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58754E-2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F278C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0.17573</w:t>
            </w:r>
          </w:p>
        </w:tc>
      </w:tr>
      <w:tr w:rsidR="00F06D4D" w:rsidRPr="00F06D4D" w14:paraId="4B8A9ED6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90BD83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DDIT4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C337C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3929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3F004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86767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FA150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485916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05B60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97278E-16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265BB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20606E-1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98E4B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5.39973</w:t>
            </w:r>
          </w:p>
        </w:tc>
      </w:tr>
      <w:tr w:rsidR="00F06D4D" w:rsidRPr="00F06D4D" w14:paraId="5845DC18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FC62AB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LTB4R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61F55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39401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0CEAE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29424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9DA9B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86857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85AC7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32075E-17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367E9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43312E-1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A4330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8.41234</w:t>
            </w:r>
          </w:p>
        </w:tc>
      </w:tr>
      <w:tr w:rsidR="00F06D4D" w:rsidRPr="00F06D4D" w14:paraId="3C11B511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19750A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GLYATL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ABBED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39409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C4755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56655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D6C93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0.30648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F26D2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68485E-22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51EB5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39341E-2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BDA28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9.30848</w:t>
            </w:r>
          </w:p>
        </w:tc>
      </w:tr>
      <w:tr w:rsidR="00F06D4D" w:rsidRPr="00F06D4D" w14:paraId="193FE6D7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5C2FB6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EZH2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9F072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3944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E11E5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67157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55763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2.98283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A4673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63031E-32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19211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16248E-3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1672D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2.91286</w:t>
            </w:r>
          </w:p>
        </w:tc>
      </w:tr>
      <w:tr w:rsidR="00F06D4D" w:rsidRPr="00F06D4D" w14:paraId="3B2F75D0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8785F2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ZSWIM4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2A657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39618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8343D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65996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CDB4F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1.2181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A4543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20553E-25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400F8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40656E-2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9FD15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7.29348</w:t>
            </w:r>
          </w:p>
        </w:tc>
      </w:tr>
      <w:tr w:rsidR="00F06D4D" w:rsidRPr="00F06D4D" w14:paraId="744FB7B3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C7852B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LAIR2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4C814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3969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07BB7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77337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B05D3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922319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F4C04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54706E-17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82221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.69886E-1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62973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8.50573</w:t>
            </w:r>
          </w:p>
        </w:tc>
      </w:tr>
      <w:tr w:rsidR="00F06D4D" w:rsidRPr="00F06D4D" w14:paraId="46FD0C08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473A00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BRCA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88E21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39700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56B99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28219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1AADE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0.94756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8E147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23193E-24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B2FC4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32398E-2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84354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5.00777</w:t>
            </w:r>
          </w:p>
        </w:tc>
      </w:tr>
      <w:tr w:rsidR="00F06D4D" w:rsidRPr="00F06D4D" w14:paraId="17D12348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C378ED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C14orf79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031D2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39757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81265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73631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A9EAD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1.83618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A4371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35427E-28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E3460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38207E-2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0242F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2.68377</w:t>
            </w:r>
          </w:p>
        </w:tc>
      </w:tr>
      <w:tr w:rsidR="00F06D4D" w:rsidRPr="00F06D4D" w14:paraId="33E06A3C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43312F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RASL10B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C2C27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39906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AB731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76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6B697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460932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B8C1F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76827E-16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F6A14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63091E-1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9644F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5.19135</w:t>
            </w:r>
          </w:p>
        </w:tc>
      </w:tr>
      <w:tr w:rsidR="00F06D4D" w:rsidRPr="00F06D4D" w14:paraId="5C583D62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58439B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SLAMF9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2679E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3995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1FA8F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4793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A3382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0.36223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AEBB4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69315E-22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53CE6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53386E-2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228BC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9.7389</w:t>
            </w:r>
          </w:p>
        </w:tc>
      </w:tr>
      <w:tr w:rsidR="00F06D4D" w:rsidRPr="00F06D4D" w14:paraId="63E9584B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37C360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IPO4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4F0D7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39958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C58FE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20067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2DCDA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2.05066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36955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91043E-29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0C347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1759E-2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45E83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4.54024</w:t>
            </w:r>
          </w:p>
        </w:tc>
      </w:tr>
      <w:tr w:rsidR="00F06D4D" w:rsidRPr="00F06D4D" w14:paraId="191E8046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ED33CE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RUNX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E9114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40238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49519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88509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CB3A7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1.02625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8E945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28529E-25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DD8E6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92262E-2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AD944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5.64276</w:t>
            </w:r>
          </w:p>
        </w:tc>
      </w:tr>
      <w:tr w:rsidR="00F06D4D" w:rsidRPr="00F06D4D" w14:paraId="436F917F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2BC968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ANGPT2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DA7BA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40276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C6FD4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8929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EF627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4.53819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A02DD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74886E-39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0B721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05229E-3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23AB4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7.5337</w:t>
            </w:r>
          </w:p>
        </w:tc>
      </w:tr>
      <w:tr w:rsidR="00F06D4D" w:rsidRPr="00F06D4D" w14:paraId="3EFB799D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2D9DE3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PRKCG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0EE4C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40472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6AB16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60064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24AED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08821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54093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94819E-15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F2ECD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46169E-1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747D6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2.41962</w:t>
            </w:r>
          </w:p>
        </w:tc>
      </w:tr>
      <w:tr w:rsidR="00F06D4D" w:rsidRPr="00F06D4D" w14:paraId="38689DB3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75417E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PACSIN3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5E673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40473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AAD77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10961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19B1D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322667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C7B63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6894E-07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A5DED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43644E-0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62411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127185</w:t>
            </w:r>
          </w:p>
        </w:tc>
      </w:tr>
      <w:tr w:rsidR="00F06D4D" w:rsidRPr="00F06D4D" w14:paraId="681C57E8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769D4B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IFI6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7D01B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40496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B8920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08948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C7766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419869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17356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2107E-07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68DE6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73534E-0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28E66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401557</w:t>
            </w:r>
          </w:p>
        </w:tc>
      </w:tr>
      <w:tr w:rsidR="00F06D4D" w:rsidRPr="00F06D4D" w14:paraId="21E7E405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655299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REEP6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1E7FF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40530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1FEC0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61066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AF162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88828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F1737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14567E-09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E776E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43722E-0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C90C4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.01016</w:t>
            </w:r>
          </w:p>
        </w:tc>
      </w:tr>
      <w:tr w:rsidR="00F06D4D" w:rsidRPr="00F06D4D" w14:paraId="0AE7D607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235574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HSPH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92217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40549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1B131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04370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B86E6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974624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6FB0A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54603E-14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D96EC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47442E-1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7ACBC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1.80906</w:t>
            </w:r>
          </w:p>
        </w:tc>
      </w:tr>
      <w:tr w:rsidR="00F06D4D" w:rsidRPr="00F06D4D" w14:paraId="27B0C609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0A8A61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TSPAN5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6BA22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4062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386FD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34999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272B0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036495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AA6D8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0102E-14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39BB6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91365E-1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D7179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2.46337</w:t>
            </w:r>
          </w:p>
        </w:tc>
      </w:tr>
      <w:tr w:rsidR="00F06D4D" w:rsidRPr="00F06D4D" w14:paraId="143A94FF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AA1A5D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CACNG4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C24C7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40634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FCFDB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85766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9D8EF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201062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82C33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37292E-09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88103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38945E-0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E3C64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0.51309</w:t>
            </w:r>
          </w:p>
        </w:tc>
      </w:tr>
      <w:tr w:rsidR="00F06D4D" w:rsidRPr="00F06D4D" w14:paraId="033AA5B6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72B023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PCNXL2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DBFCB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40752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7AD5B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95816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64BFA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4.83859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18D65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70646E-40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E3805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23333E-3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BEDD4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0.42423</w:t>
            </w:r>
          </w:p>
        </w:tc>
      </w:tr>
      <w:tr w:rsidR="00F06D4D" w:rsidRPr="00F06D4D" w14:paraId="6DEA4828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F3F933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ZBTB12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AC21A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407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94B5E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90524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13206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68496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CF062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.16206E-17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2CE8B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36484E-1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E9157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7.05181</w:t>
            </w:r>
          </w:p>
        </w:tc>
      </w:tr>
      <w:tr w:rsidR="00F06D4D" w:rsidRPr="00F06D4D" w14:paraId="022C2C84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DF0803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LYAR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43411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40876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240B2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3516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CDD40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2.86975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4BF51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63013E-32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0690C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76534E-3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ED142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1.82675</w:t>
            </w:r>
          </w:p>
        </w:tc>
      </w:tr>
      <w:tr w:rsidR="00F06D4D" w:rsidRPr="00F06D4D" w14:paraId="7003AC0D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B46478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KCNN4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7F495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40928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2DF8E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29220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B2B5B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096979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F3359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503E-09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5B5CD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81052E-0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05511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0.02961</w:t>
            </w:r>
          </w:p>
        </w:tc>
      </w:tr>
      <w:tr w:rsidR="00F06D4D" w:rsidRPr="00F06D4D" w14:paraId="6FA4E394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EC5560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FAM92A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94180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409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6A50F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78837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B18CD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161055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75F8D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143E-15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D821E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10129E-1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9A686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3.34272</w:t>
            </w:r>
          </w:p>
        </w:tc>
      </w:tr>
      <w:tr w:rsidR="00F06D4D" w:rsidRPr="00F06D4D" w14:paraId="2E6BC198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BB97A2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KIAA0895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B4E6D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40972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096AE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73062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57DA3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1.55914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5C55B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17813E-27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5020A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97168E-2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004BE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0.14929</w:t>
            </w:r>
          </w:p>
        </w:tc>
      </w:tr>
      <w:tr w:rsidR="00F06D4D" w:rsidRPr="00F06D4D" w14:paraId="3562F6E2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EEA94D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RHCG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E1DAF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41020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99460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3726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1FC19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72059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52E2A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98436E-14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CCD81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09204E-1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8A942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0.01622</w:t>
            </w:r>
          </w:p>
        </w:tc>
      </w:tr>
      <w:tr w:rsidR="00F06D4D" w:rsidRPr="00F06D4D" w14:paraId="09629FF3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A61DF6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RUVBL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D8226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41098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ABF66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05786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18770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6.76154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9A33E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22968E-48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C7381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27749E-4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C04D4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9.22034</w:t>
            </w:r>
          </w:p>
        </w:tc>
      </w:tr>
      <w:tr w:rsidR="00F06D4D" w:rsidRPr="00F06D4D" w14:paraId="0CAAEE18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9EF55C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CENPE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379A3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41116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24415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45492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EB8F2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.605242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DECDB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81805E-20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87A2F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82583E-1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83359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4.05743</w:t>
            </w:r>
          </w:p>
        </w:tc>
      </w:tr>
      <w:tr w:rsidR="00F06D4D" w:rsidRPr="00F06D4D" w14:paraId="7ADEEA12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7CD036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C10orf35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4C51A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41250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E549A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1640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48AC7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.26296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0E499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14135E-18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2A34A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79048E-1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33660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1.3591</w:t>
            </w:r>
          </w:p>
        </w:tc>
      </w:tr>
      <w:tr w:rsidR="00F06D4D" w:rsidRPr="00F06D4D" w14:paraId="336DFCF2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C69D37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NKRF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8A176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41264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AFBA4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80920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893D8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2.59645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0A762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68157E-31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6397C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0212E-2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C3610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9.44934</w:t>
            </w:r>
          </w:p>
        </w:tc>
      </w:tr>
      <w:tr w:rsidR="00F06D4D" w:rsidRPr="00F06D4D" w14:paraId="7B59A0A9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8D9A9F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CLSPN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717CE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41285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D1C48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31065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6C0B6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0.44554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FE9BB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47962E-23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A90DA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8714E-2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7DACC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0.79398</w:t>
            </w:r>
          </w:p>
        </w:tc>
      </w:tr>
      <w:tr w:rsidR="00F06D4D" w:rsidRPr="00F06D4D" w14:paraId="0B7F3FA5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755BD8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NUDCD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514F6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41618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5FE56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59447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F0891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0.78415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C82E0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94248E-24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9B2B0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07837E-2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CF370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3.53997</w:t>
            </w:r>
          </w:p>
        </w:tc>
      </w:tr>
      <w:tr w:rsidR="00F06D4D" w:rsidRPr="00F06D4D" w14:paraId="21305FC0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B95B95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COL5A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FB374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41647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84519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7366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3B13E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315987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77688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00907E-10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F0B95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30042E-0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02F2F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1.29765</w:t>
            </w:r>
          </w:p>
        </w:tc>
      </w:tr>
      <w:tr w:rsidR="00F06D4D" w:rsidRPr="00F06D4D" w14:paraId="64860086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D6170D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EPYC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3F207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41657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CC7D4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37988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EEA15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816368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AFBE2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64938E-14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1E9F4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15333E-1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D1611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0.48498</w:t>
            </w:r>
          </w:p>
        </w:tc>
      </w:tr>
      <w:tr w:rsidR="00F06D4D" w:rsidRPr="00F06D4D" w14:paraId="1FF59A8E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CF00CE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NPM2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5E966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41659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BDF19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70683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EB3DA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749221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A9D25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67818E-17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F6374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38442E-1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B488E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7.42795</w:t>
            </w:r>
          </w:p>
        </w:tc>
      </w:tr>
      <w:tr w:rsidR="00F06D4D" w:rsidRPr="00F06D4D" w14:paraId="2CF3036C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3704BE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VENTX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BDA79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41676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D433E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9620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D75CF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815685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17215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37479E-11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67C34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24242E-10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BA5F9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4.1703</w:t>
            </w:r>
          </w:p>
        </w:tc>
      </w:tr>
      <w:tr w:rsidR="00F06D4D" w:rsidRPr="00F06D4D" w14:paraId="7F994377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D7039B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NCAPH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B1FBB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41798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12945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64126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D1BDE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2.24227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6FEB4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41397E-29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A2469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22619E-2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7A8DA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6.19871</w:t>
            </w:r>
          </w:p>
        </w:tc>
      </w:tr>
      <w:tr w:rsidR="00F06D4D" w:rsidRPr="00F06D4D" w14:paraId="386BAE47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BE197A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lastRenderedPageBreak/>
              <w:t>PILRB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E430D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41816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337C6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76487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39623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451953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7B065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09108E-16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B02B2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80098E-1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752DD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5.27206</w:t>
            </w:r>
          </w:p>
        </w:tc>
      </w:tr>
      <w:tr w:rsidR="00F06D4D" w:rsidRPr="00F06D4D" w14:paraId="3EDBEFB0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099D3B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CCL24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E1A63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41928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B183C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78484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18A12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590506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EA98A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89232E-06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EE14F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32512E-0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A6C4E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497759</w:t>
            </w:r>
          </w:p>
        </w:tc>
      </w:tr>
      <w:tr w:rsidR="00F06D4D" w:rsidRPr="00F06D4D" w14:paraId="7D5B60E1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8707C2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ITGA2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4168A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41948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57C97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09901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D7F5E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.879501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01707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74172E-21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436A8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00918E-20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59AD5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6.08472</w:t>
            </w:r>
          </w:p>
        </w:tc>
      </w:tr>
      <w:tr w:rsidR="00F06D4D" w:rsidRPr="00F06D4D" w14:paraId="3F2F39E9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A09120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F12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EC35F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419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E0220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38933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86F90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045523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0B829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8854E-12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9EA66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0599E-1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63012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5.8237</w:t>
            </w:r>
          </w:p>
        </w:tc>
      </w:tr>
      <w:tr w:rsidR="00F06D4D" w:rsidRPr="00F06D4D" w14:paraId="7729B5E6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CD8134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PAX9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E26E6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42016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B215F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52332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01BFE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1.36589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2C080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34505E-26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3C481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05318E-2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A73F0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8.21499</w:t>
            </w:r>
          </w:p>
        </w:tc>
      </w:tr>
      <w:tr w:rsidR="00F06D4D" w:rsidRPr="00F06D4D" w14:paraId="3A1F37EE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3427E7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RHBDL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EB796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42026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9D058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84146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EA3D8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119545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48097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19891E-09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9FD96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89646E-0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63D64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0.4199</w:t>
            </w:r>
          </w:p>
        </w:tc>
      </w:tr>
      <w:tr w:rsidR="00F06D4D" w:rsidRPr="00F06D4D" w14:paraId="2E33B609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B187C4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CENPN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B2500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42203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B516F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03055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3F470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1.43232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94484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87487E-26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A4E3B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32885E-2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C0D83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9.11543</w:t>
            </w:r>
          </w:p>
        </w:tc>
      </w:tr>
      <w:tr w:rsidR="00F06D4D" w:rsidRPr="00F06D4D" w14:paraId="78318496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DB3B02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FOXM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7376F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42218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A8E21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26949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F7455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0.74854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2B9CC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6801E-24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2A626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76731E-2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0DB04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3.18206</w:t>
            </w:r>
          </w:p>
        </w:tc>
      </w:tr>
      <w:tr w:rsidR="00F06D4D" w:rsidRPr="00F06D4D" w14:paraId="69B568FA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B8700C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HYAL3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AF321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4227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21328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0206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9C829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.070134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4BC0F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0304E-18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35935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2673E-1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62A73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9.96147</w:t>
            </w:r>
          </w:p>
        </w:tc>
      </w:tr>
      <w:tr w:rsidR="00F06D4D" w:rsidRPr="00F06D4D" w14:paraId="479F63DC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893F05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FCHO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439AD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42511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9876B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08335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0FE68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555938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0BE04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66978E-10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A6C00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8028E-10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20CE8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2.93457</w:t>
            </w:r>
          </w:p>
        </w:tc>
      </w:tr>
      <w:tr w:rsidR="00F06D4D" w:rsidRPr="00F06D4D" w14:paraId="70749CDE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C6DAD2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NOP56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C5735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42680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E6D4A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53812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78004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3.24966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AF6AD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36848E-33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A201F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87364E-3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32F88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5.28339</w:t>
            </w:r>
          </w:p>
        </w:tc>
      </w:tr>
      <w:tr w:rsidR="00F06D4D" w:rsidRPr="00F06D4D" w14:paraId="14B76722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B2E456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PSRC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EEA27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42953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DB864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9014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BBEE0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0.50547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A6280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14586E-23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5B617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86817E-2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B653B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1.28127</w:t>
            </w:r>
          </w:p>
        </w:tc>
      </w:tr>
      <w:tr w:rsidR="00F06D4D" w:rsidRPr="00F06D4D" w14:paraId="1A5D771C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FC454A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SORD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FAFBB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42993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97F23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73961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3464E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0.80442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0EBBF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16251E-24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4ED83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31023E-2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C980C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3.69811</w:t>
            </w:r>
          </w:p>
        </w:tc>
      </w:tr>
      <w:tr w:rsidR="00F06D4D" w:rsidRPr="00F06D4D" w14:paraId="019A7E42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AF1E7A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SLC9A7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30F5B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43021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4FBE6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89992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4778F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.16158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F85A8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49563E-18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B5826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65258E-1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5853F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0.54856</w:t>
            </w:r>
          </w:p>
        </w:tc>
      </w:tr>
      <w:tr w:rsidR="00F06D4D" w:rsidRPr="00F06D4D" w14:paraId="62F56D5A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EA54B0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ITGBL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BFABF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43152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34373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93159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38434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.256423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7A567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20061E-18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549C6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17237E-1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00FCF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1.05743</w:t>
            </w:r>
          </w:p>
        </w:tc>
      </w:tr>
      <w:tr w:rsidR="00F06D4D" w:rsidRPr="00F06D4D" w14:paraId="29150E1D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71012D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DHRS2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471E0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43168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579DA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43834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46EDF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1.20635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24440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33447E-25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534AF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55073E-2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70A27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6.81911</w:t>
            </w:r>
          </w:p>
        </w:tc>
      </w:tr>
      <w:tr w:rsidR="00F06D4D" w:rsidRPr="00F06D4D" w14:paraId="1A021E83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CB3D70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GPR143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00AF6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43217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56DC3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60885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4AE7D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084117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AE313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32438E-05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A24D8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0010841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85831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67628</w:t>
            </w:r>
          </w:p>
        </w:tc>
      </w:tr>
      <w:tr w:rsidR="00F06D4D" w:rsidRPr="00F06D4D" w14:paraId="735F8391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593A51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FAM64A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1F0E2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43238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6E575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73581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1888E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807997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48F4E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65828E-17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E782A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2265E-1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8D1B5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7.97301</w:t>
            </w:r>
          </w:p>
        </w:tc>
      </w:tr>
      <w:tr w:rsidR="00F06D4D" w:rsidRPr="00F06D4D" w14:paraId="55F99437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474823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ZIC5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A7474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43281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670D9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33298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824C8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21097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BEA0B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70793E-12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27BBB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922E-1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58EFF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6.47963</w:t>
            </w:r>
          </w:p>
        </w:tc>
      </w:tr>
      <w:tr w:rsidR="00F06D4D" w:rsidRPr="00F06D4D" w14:paraId="5B94D760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B7ED80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TBC1D30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1F3A7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43343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11CCF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62816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F0868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2.00249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66CE3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21713E-28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025C6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77422E-2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A0241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4.14792</w:t>
            </w:r>
          </w:p>
        </w:tc>
      </w:tr>
      <w:tr w:rsidR="00F06D4D" w:rsidRPr="00F06D4D" w14:paraId="17EDFC17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175BFB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SHMT2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30B1C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43471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211A6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86447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FEA59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3.63799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23EA2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5915E-35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DB830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40917E-3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3EBD3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8.89964</w:t>
            </w:r>
          </w:p>
        </w:tc>
      </w:tr>
      <w:tr w:rsidR="00F06D4D" w:rsidRPr="00F06D4D" w14:paraId="098FBD4B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ECC3AB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E2F5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1B2B4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43553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57E01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23832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3CAD0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.786578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C66A6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84411E-20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ED4DE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44318E-1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D35C7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5.49685</w:t>
            </w:r>
          </w:p>
        </w:tc>
      </w:tr>
      <w:tr w:rsidR="00F06D4D" w:rsidRPr="00F06D4D" w14:paraId="71C6C17D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5DA6B8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TIGD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D1D97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43624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8F981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58188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CBAF7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0.79712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16FF6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42835E-24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50314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57182E-2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80945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3.73844</w:t>
            </w:r>
          </w:p>
        </w:tc>
      </w:tr>
      <w:tr w:rsidR="00F06D4D" w:rsidRPr="00F06D4D" w14:paraId="285164A5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F9BEFC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NCAPG2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20BD0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4372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FFF27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25658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06431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3.42586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4853C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63635E-34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C28FE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81847E-3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18250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7.04404</w:t>
            </w:r>
          </w:p>
        </w:tc>
      </w:tr>
      <w:tr w:rsidR="00F06D4D" w:rsidRPr="00F06D4D" w14:paraId="023A4B47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8EE562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FADS2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02B97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43816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91F46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20997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59FC0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830394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26152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92963E-06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070C2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55938E-0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6A25D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850041</w:t>
            </w:r>
          </w:p>
        </w:tc>
      </w:tr>
      <w:tr w:rsidR="00F06D4D" w:rsidRPr="00F06D4D" w14:paraId="247B76FC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668FAE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AEN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A2B22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43892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982AA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60193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A9F96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2.02161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D1B3F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2587E-28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F2ED5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50685E-2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88FDB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4.23606</w:t>
            </w:r>
          </w:p>
        </w:tc>
      </w:tr>
      <w:tr w:rsidR="00F06D4D" w:rsidRPr="00F06D4D" w14:paraId="033320E7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9058EC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LIPG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B0122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43949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B43EE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13036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DDDF4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866942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CAE1C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34938E-17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44AAB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45028E-1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553DD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8.43834</w:t>
            </w:r>
          </w:p>
        </w:tc>
      </w:tr>
      <w:tr w:rsidR="00F06D4D" w:rsidRPr="00F06D4D" w14:paraId="5F5DF836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81FAAF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ATAD3B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7AF15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4396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89079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61422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F62C0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.006083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03535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19701E-18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A1324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25501E-1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13C44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9.45748</w:t>
            </w:r>
          </w:p>
        </w:tc>
      </w:tr>
      <w:tr w:rsidR="00F06D4D" w:rsidRPr="00F06D4D" w14:paraId="7AFFC0DC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082BB3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POLQ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81441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44069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1D62C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02252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62FF8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2.90133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F291D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46079E-32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D2129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58769E-3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1F0B4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2.19211</w:t>
            </w:r>
          </w:p>
        </w:tc>
      </w:tr>
      <w:tr w:rsidR="00F06D4D" w:rsidRPr="00F06D4D" w14:paraId="1140D79F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96A89D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ZMYND19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CF701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44288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0B1EA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23705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A2FA6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5.94378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6D1B2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45647E-45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B8A4E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4042E-4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9C038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1.13543</w:t>
            </w:r>
          </w:p>
        </w:tc>
      </w:tr>
      <w:tr w:rsidR="00F06D4D" w:rsidRPr="00F06D4D" w14:paraId="626522FA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9CA65B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MMP13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A6E8B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44322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3AB7D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45973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AB29D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897477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6FFCA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86635E-17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3DA39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16038E-1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BA6FF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8.21924</w:t>
            </w:r>
          </w:p>
        </w:tc>
      </w:tr>
      <w:tr w:rsidR="00F06D4D" w:rsidRPr="00F06D4D" w14:paraId="3066C3A9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FBB406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PRR1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3636E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44407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E504E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20077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F9C23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1.11924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9DCAC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82824E-25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79BAC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20269E-2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FED60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6.41335</w:t>
            </w:r>
          </w:p>
        </w:tc>
      </w:tr>
      <w:tr w:rsidR="00F06D4D" w:rsidRPr="00F06D4D" w14:paraId="530C8535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6CE56F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CLDN14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AAD89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44528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452AF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60903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8F4D6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.957313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986CC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66366E-21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92401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79386E-20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B1DA3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6.47716</w:t>
            </w:r>
          </w:p>
        </w:tc>
      </w:tr>
      <w:tr w:rsidR="00F06D4D" w:rsidRPr="00F06D4D" w14:paraId="3F7DF3FE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5F2250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RPS6KL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B42BA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44691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FBA8A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1741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8188E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2.09495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6DB9E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31952E-29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82487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00379E-2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22936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4.92391</w:t>
            </w:r>
          </w:p>
        </w:tc>
      </w:tr>
      <w:tr w:rsidR="00F06D4D" w:rsidRPr="00F06D4D" w14:paraId="00DB7419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0630D0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GRB7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8B77B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44793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7CDE1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43483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60985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873657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C1B4E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23352E-17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45AD3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38172E-1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13637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8.29935</w:t>
            </w:r>
          </w:p>
        </w:tc>
      </w:tr>
      <w:tr w:rsidR="00F06D4D" w:rsidRPr="00F06D4D" w14:paraId="384F5414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018878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MPP3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DD55F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45015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369E4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49268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61AA5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4.03133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D14C3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6516E-37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66784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28547E-3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213DD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2.6499</w:t>
            </w:r>
          </w:p>
        </w:tc>
      </w:tr>
      <w:tr w:rsidR="00F06D4D" w:rsidRPr="00F06D4D" w14:paraId="36A40013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59425B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B4GALNT4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5374A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45043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AEEB1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0464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7E4CB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518578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52D80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15983E-06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35AD6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81035E-0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4A18B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367157</w:t>
            </w:r>
          </w:p>
        </w:tc>
      </w:tr>
      <w:tr w:rsidR="00F06D4D" w:rsidRPr="00F06D4D" w14:paraId="55037B73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A3A4A8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KIAA1524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F08D0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45111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5E669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09689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93433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0.40948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85847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14431E-22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36D47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5095E-2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82BFC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0.52739</w:t>
            </w:r>
          </w:p>
        </w:tc>
      </w:tr>
      <w:tr w:rsidR="00F06D4D" w:rsidRPr="00F06D4D" w14:paraId="6684D247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A3BBEE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GINS4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6D421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45398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8C979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52521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A136A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0.32637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BAF41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27802E-22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3227F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04337E-2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34D96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9.83349</w:t>
            </w:r>
          </w:p>
        </w:tc>
      </w:tr>
      <w:tr w:rsidR="00F06D4D" w:rsidRPr="00F06D4D" w14:paraId="3C4644EF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83DECA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FADS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069B9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45414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8AB54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7062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59806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888359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A06CF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13943E-11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81801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02311E-1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1B16C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4.94231</w:t>
            </w:r>
          </w:p>
        </w:tc>
      </w:tr>
      <w:tr w:rsidR="00F06D4D" w:rsidRPr="00F06D4D" w14:paraId="4756411A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CF60D5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GSG2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C2CDA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45451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59614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6805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F4DAA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0.49865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75CD1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44753E-23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4954E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13671E-2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4A02B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1.2587</w:t>
            </w:r>
          </w:p>
        </w:tc>
      </w:tr>
      <w:tr w:rsidR="00F06D4D" w:rsidRPr="00F06D4D" w14:paraId="63C2AC23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0C6580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TRAF5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9EBE4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45480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F6C7B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19602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5999F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987553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747FC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.43676E-18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5605F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02081E-1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2F184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9.27218</w:t>
            </w:r>
          </w:p>
        </w:tc>
      </w:tr>
      <w:tr w:rsidR="00F06D4D" w:rsidRPr="00F06D4D" w14:paraId="1FADBFEA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52A6D7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AQP5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D754B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45524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D96BF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62417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10804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692063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162CF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39768E-08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C8AFC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84266E-0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0CB5F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642486</w:t>
            </w:r>
          </w:p>
        </w:tc>
      </w:tr>
      <w:tr w:rsidR="00F06D4D" w:rsidRPr="00F06D4D" w14:paraId="00442249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A83F29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MST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8BE8D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45573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70CEA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73047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B5E11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.971082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89478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17169E-21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8A293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40967E-20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5CD42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6.83532</w:t>
            </w:r>
          </w:p>
        </w:tc>
      </w:tr>
      <w:tr w:rsidR="00F06D4D" w:rsidRPr="00F06D4D" w14:paraId="2DA641D3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E3ED06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lastRenderedPageBreak/>
              <w:t>SPRR1B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08DE9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45584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509B3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40428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5EEAE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958585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65EDD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49373E-09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632A9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66768E-0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661E5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.030391</w:t>
            </w:r>
          </w:p>
        </w:tc>
      </w:tr>
      <w:tr w:rsidR="00F06D4D" w:rsidRPr="00F06D4D" w14:paraId="73B8E732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38162A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C2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B7334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45709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372BD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73460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98E8E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832779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2B1EE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03269E-11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4CBCC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12221E-10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F442F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4.466</w:t>
            </w:r>
          </w:p>
        </w:tc>
      </w:tr>
      <w:tr w:rsidR="00F06D4D" w:rsidRPr="00F06D4D" w14:paraId="50E6B053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8A6C97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RRP9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74A76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45737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4736B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56299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0B06F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6.24978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15F3C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614E-46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36549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75655E-4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58E8C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4.10848</w:t>
            </w:r>
          </w:p>
        </w:tc>
      </w:tr>
      <w:tr w:rsidR="00F06D4D" w:rsidRPr="00F06D4D" w14:paraId="56725002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073173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CCL26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00E5B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45803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7873C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4818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FE167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873035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AFF0F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14017E-14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BD61D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47688E-1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5E807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1.14758</w:t>
            </w:r>
          </w:p>
        </w:tc>
      </w:tr>
      <w:tr w:rsidR="00F06D4D" w:rsidRPr="00F06D4D" w14:paraId="3728429C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743836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METTL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9D678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45809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988B5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79968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2578E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4.77816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9BB43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65421E-40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5CB53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17652E-3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9FAFC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9.82063</w:t>
            </w:r>
          </w:p>
        </w:tc>
      </w:tr>
      <w:tr w:rsidR="00F06D4D" w:rsidRPr="00F06D4D" w14:paraId="5C78B6B0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902D2C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TMPRSS5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21A3F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45848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9AF57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73516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C6E64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956027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7D707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19867E-17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51297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58063E-1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B009E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8.72949</w:t>
            </w:r>
          </w:p>
        </w:tc>
      </w:tr>
      <w:tr w:rsidR="00F06D4D" w:rsidRPr="00F06D4D" w14:paraId="5D4A74CE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055AA0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CKAP2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727A0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46064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C11AF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20185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34523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1.41232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42012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23232E-26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344AA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74532E-2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21D08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8.84471</w:t>
            </w:r>
          </w:p>
        </w:tc>
      </w:tr>
      <w:tr w:rsidR="00F06D4D" w:rsidRPr="00F06D4D" w14:paraId="0C5CFC17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6FFCE6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SRM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45B2E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46233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ED66B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16203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896A2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3.16898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BAD3C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90074E-33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5A6EA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9328E-3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54C6D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4.52969</w:t>
            </w:r>
          </w:p>
        </w:tc>
      </w:tr>
      <w:tr w:rsidR="00F06D4D" w:rsidRPr="00F06D4D" w14:paraId="2968BA71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3FAF35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MPP6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316E9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46454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6BF3F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67391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7A25A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1.12777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03BEA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62809E-25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B6DD7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98581E-2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5B30B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6.40999</w:t>
            </w:r>
          </w:p>
        </w:tc>
      </w:tr>
      <w:tr w:rsidR="00F06D4D" w:rsidRPr="00F06D4D" w14:paraId="65D2D43E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C55259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CTU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F4FD3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46518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A4165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35356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FA6B0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790026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E836A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96057E-11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8528A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45009E-10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74E71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4.33431</w:t>
            </w:r>
          </w:p>
        </w:tc>
      </w:tr>
      <w:tr w:rsidR="00F06D4D" w:rsidRPr="00F06D4D" w14:paraId="57DCD01E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253BD8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GIF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75A7D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46570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B4727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64412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98222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832123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62699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16961E-14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7892C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94047E-1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A3B17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0.65825</w:t>
            </w:r>
          </w:p>
        </w:tc>
      </w:tr>
      <w:tr w:rsidR="00F06D4D" w:rsidRPr="00F06D4D" w14:paraId="72963ACE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28E238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CCDC74A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7B579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46698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DBD5C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15661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A52DA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2.58592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D52AF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25493E-31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DE5AF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9877E-2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556F2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9.33081</w:t>
            </w:r>
          </w:p>
        </w:tc>
      </w:tr>
      <w:tr w:rsidR="00F06D4D" w:rsidRPr="00F06D4D" w14:paraId="62DC1D85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5AD28C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HMGA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4BF2F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46751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B3D63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.35655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2E3E4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3.08579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17B6A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28189E-33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C8145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25081E-3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C1335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3.76176</w:t>
            </w:r>
          </w:p>
        </w:tc>
      </w:tr>
      <w:tr w:rsidR="00F06D4D" w:rsidRPr="00F06D4D" w14:paraId="7EC446ED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657400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TNNC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1FE11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46848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0A247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05955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24BFA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485165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D9DAF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25045E-08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B0FE8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96915E-0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217CF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932349</w:t>
            </w:r>
          </w:p>
        </w:tc>
      </w:tr>
      <w:tr w:rsidR="00F06D4D" w:rsidRPr="00F06D4D" w14:paraId="3060BE6B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E1F6A5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GNB1L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BFFE3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46852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8881D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3313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EAB4C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1.04889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25362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17639E-25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9BD23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74516E-2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DD0DA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5.8354</w:t>
            </w:r>
          </w:p>
        </w:tc>
      </w:tr>
      <w:tr w:rsidR="00F06D4D" w:rsidRPr="00F06D4D" w14:paraId="5722F341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75DC20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SYT7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8A758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46883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CB242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76323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36551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498231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6B2F4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76768E-08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02253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84324E-0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5A881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941884</w:t>
            </w:r>
          </w:p>
        </w:tc>
      </w:tr>
      <w:tr w:rsidR="00F06D4D" w:rsidRPr="00F06D4D" w14:paraId="4CB278D6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DAF7DA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CAD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634DF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46925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B312F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24807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EB487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3.31218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48336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63628E-34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E7FFE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62522E-3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504D4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5.91663</w:t>
            </w:r>
          </w:p>
        </w:tc>
      </w:tr>
      <w:tr w:rsidR="00F06D4D" w:rsidRPr="00F06D4D" w14:paraId="7CF49E87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D278DD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RNASEH2A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73AF4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47047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18B79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09424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47486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3.81828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B0CA7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53989E-36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54228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6282E-3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BD731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0.60952</w:t>
            </w:r>
          </w:p>
        </w:tc>
      </w:tr>
      <w:tr w:rsidR="00F06D4D" w:rsidRPr="00F06D4D" w14:paraId="54D603AD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72A032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CHAF1B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78817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47168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0ABFB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4037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6AA0E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1.10608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AAD52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16746E-25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C0AF0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57979E-2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06B83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6.35129</w:t>
            </w:r>
          </w:p>
        </w:tc>
      </w:tr>
      <w:tr w:rsidR="00F06D4D" w:rsidRPr="00F06D4D" w14:paraId="511BA7EB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57DAB1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POLR3G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6D7FC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47310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CC007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0472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3987E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0.16759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2074A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41516E-22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26FCB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24416E-2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B8A84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8.47269</w:t>
            </w:r>
          </w:p>
        </w:tc>
      </w:tr>
      <w:tr w:rsidR="00F06D4D" w:rsidRPr="00F06D4D" w14:paraId="7B495B87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05C833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DCUN1D5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DE209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4745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955FC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70982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88391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4.49455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034BD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2713E-38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80AC0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05895E-3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54623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7.04687</w:t>
            </w:r>
          </w:p>
        </w:tc>
      </w:tr>
      <w:tr w:rsidR="00F06D4D" w:rsidRPr="00F06D4D" w14:paraId="15CFB5BC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49520A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NOP2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DD172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47520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CF3FD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5063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D0E5C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6.633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0D13B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02639E-48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B9FAF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39496E-4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DDCB5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7.92796</w:t>
            </w:r>
          </w:p>
        </w:tc>
      </w:tr>
      <w:tr w:rsidR="00F06D4D" w:rsidRPr="00F06D4D" w14:paraId="2D286F2C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7BBCF2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CLDN9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0C6CF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47643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BD7D3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22029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79DBB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742436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EE8D1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97308E-17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A7902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54918E-1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514DF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7.26678</w:t>
            </w:r>
          </w:p>
        </w:tc>
      </w:tr>
      <w:tr w:rsidR="00F06D4D" w:rsidRPr="00F06D4D" w14:paraId="11D016AD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3DA32F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SCML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A9FE6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47645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9124A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93904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3757C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924214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2E7F7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19922E-14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DC2DD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4743E-1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D6E9B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1.65306</w:t>
            </w:r>
          </w:p>
        </w:tc>
      </w:tr>
      <w:tr w:rsidR="00F06D4D" w:rsidRPr="00F06D4D" w14:paraId="5C7B27F5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02A97C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UCN2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2CF48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47695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AEC4D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42342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C1B94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3.40799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EEB95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1169E-34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48BD1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84413E-3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8BB3B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6.57691</w:t>
            </w:r>
          </w:p>
        </w:tc>
      </w:tr>
      <w:tr w:rsidR="00F06D4D" w:rsidRPr="00F06D4D" w14:paraId="1C4B4F39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B8DB29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DUSP2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BCA91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47787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AF67C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35460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2C9BA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292303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5C1A2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59048E-12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6424C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53786E-1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E2F12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7.40428</w:t>
            </w:r>
          </w:p>
        </w:tc>
      </w:tr>
      <w:tr w:rsidR="00F06D4D" w:rsidRPr="00F06D4D" w14:paraId="41F13C32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2B0B90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CEBPB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673C3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47811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7E374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48761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1BF0E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0.8627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F540F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53809E-24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C9C09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66E-2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EDFC3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4.08632</w:t>
            </w:r>
          </w:p>
        </w:tc>
      </w:tr>
      <w:tr w:rsidR="00F06D4D" w:rsidRPr="00F06D4D" w14:paraId="7BA6F322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9F13D1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FANCI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C827F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47861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B2364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35469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D90BD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2.12016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A762C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24247E-29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86923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43361E-2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A41AD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5.13615</w:t>
            </w:r>
          </w:p>
        </w:tc>
      </w:tr>
      <w:tr w:rsidR="00F06D4D" w:rsidRPr="00F06D4D" w14:paraId="125A0448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CA6CAA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CMSS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B7A5C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47987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5F8BF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38540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89B0A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2.30885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4A4D9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75095E-30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901ED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25224E-2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FBB4F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6.82095</w:t>
            </w:r>
          </w:p>
        </w:tc>
      </w:tr>
      <w:tr w:rsidR="00F06D4D" w:rsidRPr="00F06D4D" w14:paraId="410FCA91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62F980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TMEM255B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0A77F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48016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A84D9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82890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B5690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0.14563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8C17B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0729E-21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76112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61975E-2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7D115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8.25739</w:t>
            </w:r>
          </w:p>
        </w:tc>
      </w:tr>
      <w:tr w:rsidR="00F06D4D" w:rsidRPr="00F06D4D" w14:paraId="796C0DEC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DAF5D8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FANCB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1618C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48082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C1D58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26041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285A5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6.07837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1F1A2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97245E-45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3AC30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.17454E-4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5999B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2.41554</w:t>
            </w:r>
          </w:p>
        </w:tc>
      </w:tr>
      <w:tr w:rsidR="00F06D4D" w:rsidRPr="00F06D4D" w14:paraId="11251EB5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5F1942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TOP2A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58E2F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48161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0951A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2652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8EB88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0.48496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490D3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10635E-23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8D0DC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7423E-2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57B0C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0.93844</w:t>
            </w:r>
          </w:p>
        </w:tc>
      </w:tr>
      <w:tr w:rsidR="00F06D4D" w:rsidRPr="00F06D4D" w14:paraId="53D9A92A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17AE97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RAD54B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91B07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48257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2BCEB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32058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A674F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5.48744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E1CE7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64024E-43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BAA7E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6292E-4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C8791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6.63043</w:t>
            </w:r>
          </w:p>
        </w:tc>
      </w:tr>
      <w:tr w:rsidR="00F06D4D" w:rsidRPr="00F06D4D" w14:paraId="78070138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3B933D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DNA2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8C62F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48375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BDE62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89800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33AED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0.57093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C6BF4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97702E-23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A4CC7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87452E-2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453B7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1.86129</w:t>
            </w:r>
          </w:p>
        </w:tc>
      </w:tr>
      <w:tr w:rsidR="00F06D4D" w:rsidRPr="00F06D4D" w14:paraId="4211D984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C6BC00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LIME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27332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48386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E323C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23859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DF9E3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.147617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C5B4E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77838E-18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B9740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8349E-1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A6262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0.48745</w:t>
            </w:r>
          </w:p>
        </w:tc>
      </w:tr>
      <w:tr w:rsidR="00F06D4D" w:rsidRPr="00F06D4D" w14:paraId="600E630E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D27DC3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RTEL1-TNFRSF6B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2F6F6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4853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D1291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13331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22486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2.68412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4134B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54816E-31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91513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59758E-30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E6606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0.06004</w:t>
            </w:r>
          </w:p>
        </w:tc>
      </w:tr>
      <w:tr w:rsidR="00F06D4D" w:rsidRPr="00F06D4D" w14:paraId="56D2C03D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FAFD09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ASPM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C9F9C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48663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80AB1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89007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2FD8E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0.20098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A22B4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39924E-22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63368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55296E-2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30D7C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8.82555</w:t>
            </w:r>
          </w:p>
        </w:tc>
      </w:tr>
      <w:tr w:rsidR="00F06D4D" w:rsidRPr="00F06D4D" w14:paraId="53EA4E24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25C0FE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MND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69D28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48687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BD46A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65135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4C397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66708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44E73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4623E-16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67EFA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09321E-1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624B2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6.94453</w:t>
            </w:r>
          </w:p>
        </w:tc>
      </w:tr>
      <w:tr w:rsidR="00F06D4D" w:rsidRPr="00F06D4D" w14:paraId="70DF6DC9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C4AAA5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SLC2A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D3678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48810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37ECA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08289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7F96F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817243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D068B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62136E-14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4DF12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1415E-1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2A03C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0.70803</w:t>
            </w:r>
          </w:p>
        </w:tc>
      </w:tr>
      <w:tr w:rsidR="00F06D4D" w:rsidRPr="00F06D4D" w14:paraId="41FD813C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83B453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IGFL2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A9BB2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48827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7EA43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99056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6D7C0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347267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3D353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1073E-12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309E0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61454E-1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2A90A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7.51339</w:t>
            </w:r>
          </w:p>
        </w:tc>
      </w:tr>
      <w:tr w:rsidR="00F06D4D" w:rsidRPr="00F06D4D" w14:paraId="4B9EAA8C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53B7C9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RNFT2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BE5D7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4883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14174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25201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CD434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4.78795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9BB24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05299E-40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12DDF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98361E-3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DAA2A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9.83312</w:t>
            </w:r>
          </w:p>
        </w:tc>
      </w:tr>
      <w:tr w:rsidR="00F06D4D" w:rsidRPr="00F06D4D" w14:paraId="286BD702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019A72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TFAP4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8EDC3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48933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A3B4F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59799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61AF3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3.07261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8C6C4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09855E-33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22FE1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41017E-3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7B976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3.81201</w:t>
            </w:r>
          </w:p>
        </w:tc>
      </w:tr>
      <w:tr w:rsidR="00F06D4D" w:rsidRPr="00F06D4D" w14:paraId="1375C860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242EFC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KIF18A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2B496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48950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AC7FD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71372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B1192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1.67273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1E899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27434E-27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90537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01094E-2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DE191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1.24718</w:t>
            </w:r>
          </w:p>
        </w:tc>
      </w:tr>
      <w:tr w:rsidR="00F06D4D" w:rsidRPr="00F06D4D" w14:paraId="1F91FBDA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94BAC2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COL4A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CD5A9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48981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1898C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89833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AA39B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724742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746A5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81522E-17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2024B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02883E-1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2D07D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7.14134</w:t>
            </w:r>
          </w:p>
        </w:tc>
      </w:tr>
      <w:tr w:rsidR="00F06D4D" w:rsidRPr="00F06D4D" w14:paraId="449FD3B4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7797A3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lastRenderedPageBreak/>
              <w:t>SLC38A5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011FF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49008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33C86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38872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9B0AE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319001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FF104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96935E-05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200FA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20686E-0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05E7F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414614</w:t>
            </w:r>
          </w:p>
        </w:tc>
      </w:tr>
      <w:tr w:rsidR="00F06D4D" w:rsidRPr="00F06D4D" w14:paraId="725041DC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89816C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CDT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36EEB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49051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6FC9B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54672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99CA3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.836646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EF994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23406E-20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D888A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.76808E-20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FEF6D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5.7141</w:t>
            </w:r>
          </w:p>
        </w:tc>
      </w:tr>
      <w:tr w:rsidR="00F06D4D" w:rsidRPr="00F06D4D" w14:paraId="5E200E1C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FB9820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FOXD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07B93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49116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58AE8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92632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2B173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991858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26E4C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11087E-11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23CF4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26195E-1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D2E17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5.22196</w:t>
            </w:r>
          </w:p>
        </w:tc>
      </w:tr>
      <w:tr w:rsidR="00F06D4D" w:rsidRPr="00F06D4D" w14:paraId="7213F401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CA2264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SPNS3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95FE1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49401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4289A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97758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A8CED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0.70689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133CB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.49468E-24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0DC81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.45806E-2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C22BB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2.89675</w:t>
            </w:r>
          </w:p>
        </w:tc>
      </w:tr>
      <w:tr w:rsidR="00F06D4D" w:rsidRPr="00F06D4D" w14:paraId="2DB8E409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84B31E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VEGFA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D836F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49411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C1EDA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138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C853C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1.43126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41CC4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89221E-26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46D6B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34533E-2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A7642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9.01489</w:t>
            </w:r>
          </w:p>
        </w:tc>
      </w:tr>
      <w:tr w:rsidR="00F06D4D" w:rsidRPr="00F06D4D" w14:paraId="2D7535F5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1100E4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KCNJ14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5BF99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49554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8278E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13177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663E5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6.78678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718CE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73348E-48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3868B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.99816E-4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152D3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9.40501</w:t>
            </w:r>
          </w:p>
        </w:tc>
      </w:tr>
      <w:tr w:rsidR="00F06D4D" w:rsidRPr="00F06D4D" w14:paraId="53CF3EFD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A3C5B5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CHAC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E4721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49679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F9C52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67829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0E53F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044959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B83E6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91397E-12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3F42E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0703E-1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F5411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5.89436</w:t>
            </w:r>
          </w:p>
        </w:tc>
      </w:tr>
      <w:tr w:rsidR="00F06D4D" w:rsidRPr="00F06D4D" w14:paraId="4FCF6B75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B040C2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SLC22A1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B12BF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49684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EF91B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48391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B7140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.364892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87D02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16937E-19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49DEF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60959E-1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FC297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1.77404</w:t>
            </w:r>
          </w:p>
        </w:tc>
      </w:tr>
      <w:tr w:rsidR="00F06D4D" w:rsidRPr="00F06D4D" w14:paraId="5D7105FC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5A4E4E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GABRP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7AE84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49850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2D620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1829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17756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477721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FF9A7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67737E-10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D52A2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.14281E-10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BF3C1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2.17905</w:t>
            </w:r>
          </w:p>
        </w:tc>
      </w:tr>
      <w:tr w:rsidR="00F06D4D" w:rsidRPr="00F06D4D" w14:paraId="640F74E3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FF8743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TTYH3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F4F2B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49858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0FA34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55278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F8BED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1.88223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BE910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5564E-28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CE9FA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94666E-2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D0531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2.89299</w:t>
            </w:r>
          </w:p>
        </w:tc>
      </w:tr>
      <w:tr w:rsidR="00F06D4D" w:rsidRPr="00F06D4D" w14:paraId="659A77C6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040DC5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MEGF6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91083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50006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F53B6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80440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F4264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534096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6E099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90594E-10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722FA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58648E-10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9C19E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2.8043</w:t>
            </w:r>
          </w:p>
        </w:tc>
      </w:tr>
      <w:tr w:rsidR="00F06D4D" w:rsidRPr="00F06D4D" w14:paraId="4B3DE5F2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F1E45B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NOTCH3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D279C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50224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97D2B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48238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7A97A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579872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17F8B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34005E-13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AC8C2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2766E-1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894C3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9.27319</w:t>
            </w:r>
          </w:p>
        </w:tc>
      </w:tr>
      <w:tr w:rsidR="00F06D4D" w:rsidRPr="00F06D4D" w14:paraId="6C58923D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AB5A72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LZTS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B97F9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50276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61665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62958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A06D0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4.12143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827ED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66595E-37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485F1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.86501E-3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74A13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3.51672</w:t>
            </w:r>
          </w:p>
        </w:tc>
      </w:tr>
      <w:tr w:rsidR="00F06D4D" w:rsidRPr="00F06D4D" w14:paraId="6507D48B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EF2C44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AKR1C4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81FB2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50287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8CE7D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43269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A66FA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.230701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15559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46484E-18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8092F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.90471E-1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92C7C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0.73432</w:t>
            </w:r>
          </w:p>
        </w:tc>
      </w:tr>
      <w:tr w:rsidR="00F06D4D" w:rsidRPr="00F06D4D" w14:paraId="19136D65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71C6DD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RRP12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E6FB7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50292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4A667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5073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48BED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4.15047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CE040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77867E-37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7CD2F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55964E-3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B6FCF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3.84265</w:t>
            </w:r>
          </w:p>
        </w:tc>
      </w:tr>
      <w:tr w:rsidR="00F06D4D" w:rsidRPr="00F06D4D" w14:paraId="3F4D4193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58711E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C11orf84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F852E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50296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9255C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77155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F224C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1.86941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7A1D4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98581E-28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C1B4B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52616E-2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3F73E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2.87922</w:t>
            </w:r>
          </w:p>
        </w:tc>
      </w:tr>
      <w:tr w:rsidR="00F06D4D" w:rsidRPr="00F06D4D" w14:paraId="0078C593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D97F25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CLIC3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EF60A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50334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5B683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5975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BAE53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003983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F969B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35701E-07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5A7F4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04615E-0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D1BE2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639221</w:t>
            </w:r>
          </w:p>
        </w:tc>
      </w:tr>
      <w:tr w:rsidR="00F06D4D" w:rsidRPr="00F06D4D" w14:paraId="2D439D21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403EFE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RIPPLY3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BD5EA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5050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E523D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62245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9CD84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0.12393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21931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20285E-21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15239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2375E-20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0314D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7.80756</w:t>
            </w:r>
          </w:p>
        </w:tc>
      </w:tr>
      <w:tr w:rsidR="00F06D4D" w:rsidRPr="00F06D4D" w14:paraId="4DC6C58E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EFBBBB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CSF3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01A60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50507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4A99F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2889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010FD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109988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C8872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21087E-12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F61F9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05618E-1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279D3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6.06215</w:t>
            </w:r>
          </w:p>
        </w:tc>
      </w:tr>
      <w:tr w:rsidR="00F06D4D" w:rsidRPr="00F06D4D" w14:paraId="48FC42BD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95C77A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MMP12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128CE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50803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B558B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9061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19E8B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526415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013B6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87709E-06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4FA0A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75144E-0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D1F04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252746</w:t>
            </w:r>
          </w:p>
        </w:tc>
      </w:tr>
      <w:tr w:rsidR="00F06D4D" w:rsidRPr="00F06D4D" w14:paraId="0C47F8FD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99302B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HIST1H1E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D99D7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50868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7BA34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93156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33664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648607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E6C3C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46838E-13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F2506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56693E-1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049EA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9.47953</w:t>
            </w:r>
          </w:p>
        </w:tc>
      </w:tr>
      <w:tr w:rsidR="00F06D4D" w:rsidRPr="00F06D4D" w14:paraId="3BEFFE9C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27C6D8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B3GNTL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042A8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50870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DF6F2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93153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B71DC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5.33173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FE3E8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04963E-42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B07AD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15719E-40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6612E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5.18518</w:t>
            </w:r>
          </w:p>
        </w:tc>
      </w:tr>
      <w:tr w:rsidR="00F06D4D" w:rsidRPr="00F06D4D" w14:paraId="7EF9CA31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078696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PMEPA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C2C8C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50893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9DABE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38989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D7821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351725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A64FA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67559E-10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4BCBE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88282E-0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D978B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1.4783</w:t>
            </w:r>
          </w:p>
        </w:tc>
      </w:tr>
      <w:tr w:rsidR="00F06D4D" w:rsidRPr="00F06D4D" w14:paraId="092BF1BE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CEAA58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NT5DC2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69C53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50915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BFA14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4374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99FF0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.981149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D95CC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8449E-21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C9F33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153E-20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84A7F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6.87774</w:t>
            </w:r>
          </w:p>
        </w:tc>
      </w:tr>
      <w:tr w:rsidR="00F06D4D" w:rsidRPr="00F06D4D" w14:paraId="71C12AC3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E5BF31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TP73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E4AB5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51375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8E223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19267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C36A4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0.57496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D0040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87825E-23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372DE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78226E-2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E7C01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1.65261</w:t>
            </w:r>
          </w:p>
        </w:tc>
      </w:tr>
      <w:tr w:rsidR="00F06D4D" w:rsidRPr="00F06D4D" w14:paraId="7D990C6D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927713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SAPCD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EECDA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51557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551B0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90200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FB73F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3.06471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9DF94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63845E-33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709AA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51395E-3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EA5A5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3.49312</w:t>
            </w:r>
          </w:p>
        </w:tc>
      </w:tr>
      <w:tr w:rsidR="00F06D4D" w:rsidRPr="00F06D4D" w14:paraId="5124CBC4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7EBAB7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POP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CDE7E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51592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4678A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34615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8ED86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1.51095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10196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.42728E-27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ABF45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20384E-2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C9789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9.83638</w:t>
            </w:r>
          </w:p>
        </w:tc>
      </w:tr>
      <w:tr w:rsidR="00F06D4D" w:rsidRPr="00F06D4D" w14:paraId="03B6C6E2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AA08E8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EIF4EBP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24529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51638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807DE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45659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6B297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1.49189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2186B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11393E-26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39792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41307E-2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E9142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9.46273</w:t>
            </w:r>
          </w:p>
        </w:tc>
      </w:tr>
      <w:tr w:rsidR="00F06D4D" w:rsidRPr="00F06D4D" w14:paraId="5E83F552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F87C22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CLCN4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BEE86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51642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E5F51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03802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F8F03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496506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252F6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6766E-16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99253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04751E-1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3586D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5.62622</w:t>
            </w:r>
          </w:p>
        </w:tc>
      </w:tr>
      <w:tr w:rsidR="00F06D4D" w:rsidRPr="00F06D4D" w14:paraId="19F88FC0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67429A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NUP62CL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72D26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51655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FFA08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99904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BF0BD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.114639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3680B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5784E-18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F5A4B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3489E-1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BC899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0.29764</w:t>
            </w:r>
          </w:p>
        </w:tc>
      </w:tr>
      <w:tr w:rsidR="00F06D4D" w:rsidRPr="00F06D4D" w14:paraId="65C2E655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AF7D4F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KIF4A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67214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51735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73A7A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56994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F2D6B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1.66726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23A3F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38679E-27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55F5D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15498E-2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C56BB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1.12227</w:t>
            </w:r>
          </w:p>
        </w:tc>
      </w:tr>
      <w:tr w:rsidR="00F06D4D" w:rsidRPr="00F06D4D" w14:paraId="06030F73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0B3F52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PLK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88EA9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51811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9D108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47119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8FF6A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2.11894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F7351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28913E-29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BCC94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49867E-2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82E11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5.03892</w:t>
            </w:r>
          </w:p>
        </w:tc>
      </w:tr>
      <w:tr w:rsidR="00F06D4D" w:rsidRPr="00F06D4D" w14:paraId="438C8145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745032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MCEMP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35687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51829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F4FF4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8464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F16E0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.477957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15ECD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13373E-19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2BAAB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53324E-1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418B5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2.73223</w:t>
            </w:r>
          </w:p>
        </w:tc>
      </w:tr>
      <w:tr w:rsidR="00F06D4D" w:rsidRPr="00F06D4D" w14:paraId="5123970E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481208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AP1S3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E867D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51899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E4800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72097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100AA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0.65539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762D9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46513E-23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BEFFA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44572E-2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62535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2.5574</w:t>
            </w:r>
          </w:p>
        </w:tc>
      </w:tr>
      <w:tr w:rsidR="00F06D4D" w:rsidRPr="00F06D4D" w14:paraId="3F540556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66D03F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CBX4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4FEAC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5197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EE079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43122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A51F8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2.90341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B6DC9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39494E-32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3ABF8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46945E-3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D1F94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2.13623</w:t>
            </w:r>
          </w:p>
        </w:tc>
      </w:tr>
      <w:tr w:rsidR="00F06D4D" w:rsidRPr="00F06D4D" w14:paraId="02433296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5D7C1A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C10orf2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6EAC5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52279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D6569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74563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C5395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4.95529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35D84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19494E-40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B730E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12696E-3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DBD33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1.53535</w:t>
            </w:r>
          </w:p>
        </w:tc>
      </w:tr>
      <w:tr w:rsidR="00F06D4D" w:rsidRPr="00F06D4D" w14:paraId="4B51106B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F86826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EIF5A2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C07AD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52357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3525F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54797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FED78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2.50274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9F9C4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33506E-30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3C27A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28266E-2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C9871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8.61353</w:t>
            </w:r>
          </w:p>
        </w:tc>
      </w:tr>
      <w:tr w:rsidR="00F06D4D" w:rsidRPr="00F06D4D" w14:paraId="7CF70A14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EFAB24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FXYD4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856ED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52433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FA74E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74769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63248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.087389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7DE0E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4087E-18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29FA2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87321E-1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6E63C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9.72512</w:t>
            </w:r>
          </w:p>
        </w:tc>
      </w:tr>
      <w:tr w:rsidR="00F06D4D" w:rsidRPr="00F06D4D" w14:paraId="36376B06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4AAF55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NPM3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35125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5246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0D71D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05294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D6187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1.4959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750CE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7544E-26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7DEAC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36726E-2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A5298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9.50081</w:t>
            </w:r>
          </w:p>
        </w:tc>
      </w:tr>
      <w:tr w:rsidR="00F06D4D" w:rsidRPr="00F06D4D" w14:paraId="5AFA0E47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11A17F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CPNE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6D303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52487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DFBF3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39200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B6956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.159728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8DE7F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53142E-18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08788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675E-1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0564D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0.39166</w:t>
            </w:r>
          </w:p>
        </w:tc>
      </w:tr>
      <w:tr w:rsidR="00F06D4D" w:rsidRPr="00F06D4D" w14:paraId="5F5A80E5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029DE6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KIFC2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704DC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52511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65BC1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8490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ED99B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990729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2E054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11888E-11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8C3BF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29174E-1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E488A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5.54366</w:t>
            </w:r>
          </w:p>
        </w:tc>
      </w:tr>
      <w:tr w:rsidR="00F06D4D" w:rsidRPr="00F06D4D" w14:paraId="581BB8C4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0FCD6D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CTD-2192J16.22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48883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52546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9E99F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48803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859FD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458184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514E9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69E-05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41217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33842E-0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ADC2E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169565</w:t>
            </w:r>
          </w:p>
        </w:tc>
      </w:tr>
      <w:tr w:rsidR="00F06D4D" w:rsidRPr="00F06D4D" w14:paraId="3DCA5A1E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8C19A9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DHCR7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C135C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52670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399EF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28556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93302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2.04805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AA651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09784E-29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F5DE9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20272E-2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68B3E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4.37005</w:t>
            </w:r>
          </w:p>
        </w:tc>
      </w:tr>
      <w:tr w:rsidR="00F06D4D" w:rsidRPr="00F06D4D" w14:paraId="69C835BA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F00964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DNMT3B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A508A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52826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4A123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11435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AA75A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1.74288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6FF95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22398E-27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BE14A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64813E-2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2B9A3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1.7962</w:t>
            </w:r>
          </w:p>
        </w:tc>
      </w:tr>
      <w:tr w:rsidR="00F06D4D" w:rsidRPr="00F06D4D" w14:paraId="080A5F0C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C20340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lastRenderedPageBreak/>
              <w:t>NPFFR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03908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5304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CD7D6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63031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511FA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3.51528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3822D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13944E-34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9D253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57049E-3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A96EB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7.61006</w:t>
            </w:r>
          </w:p>
        </w:tc>
      </w:tr>
      <w:tr w:rsidR="00F06D4D" w:rsidRPr="00F06D4D" w14:paraId="6D3BC391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ECF1AE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COL5A2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005B0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5311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B10BF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80821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23BB5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641111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D711E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.93634E-11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D6E38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51233E-10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E44BC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3.21081</w:t>
            </w:r>
          </w:p>
        </w:tc>
      </w:tr>
      <w:tr w:rsidR="00F06D4D" w:rsidRPr="00F06D4D" w14:paraId="4FC18E9A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CA8D4F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ACTL10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9BDE7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53153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B1B7F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5313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EA948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024356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51FD0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.02884E-12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64CF8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48097E-1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7A740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5.77611</w:t>
            </w:r>
          </w:p>
        </w:tc>
      </w:tr>
      <w:tr w:rsidR="00F06D4D" w:rsidRPr="00F06D4D" w14:paraId="126FF1EB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8878EB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VGF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93BA7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53185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64708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60848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3E692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334934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53C84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20123E-12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37ACA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98799E-1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E7608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7.57032</w:t>
            </w:r>
          </w:p>
        </w:tc>
      </w:tr>
      <w:tr w:rsidR="00F06D4D" w:rsidRPr="00F06D4D" w14:paraId="0589C188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A07F0A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MTBP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36851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53207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9C90E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60918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6FEE0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6.11377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0C0D1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38983E-45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5DFC6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55263E-4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A8A9D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2.80466</w:t>
            </w:r>
          </w:p>
        </w:tc>
      </w:tr>
      <w:tr w:rsidR="00F06D4D" w:rsidRPr="00F06D4D" w14:paraId="6814B2EE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D23914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NEK2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E4705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53208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B746D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75228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24D88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2.14756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94998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31706E-29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D19C2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07922E-2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5FE65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5.35125</w:t>
            </w:r>
          </w:p>
        </w:tc>
      </w:tr>
      <w:tr w:rsidR="00F06D4D" w:rsidRPr="00F06D4D" w14:paraId="35A8C0B7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21430D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DKC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164DD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53304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B4541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82222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0BF32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6.73406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7B977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93261E-48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6DFBC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67468E-4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60FBC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8.90102</w:t>
            </w:r>
          </w:p>
        </w:tc>
      </w:tr>
      <w:tr w:rsidR="00F06D4D" w:rsidRPr="00F06D4D" w14:paraId="0EBD7D24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F5ECC5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GJC3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89158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53542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0D008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88446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DA960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2.0004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BB94D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2401E-28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48E7F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80315E-2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F8115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3.8423</w:t>
            </w:r>
          </w:p>
        </w:tc>
      </w:tr>
      <w:tr w:rsidR="00F06D4D" w:rsidRPr="00F06D4D" w14:paraId="48B83296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76756B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PAFAH1B3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834B3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53587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E9191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68823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73F28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4.5382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2BEBD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74779E-39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03D69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05229E-3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4D761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7.43939</w:t>
            </w:r>
          </w:p>
        </w:tc>
      </w:tr>
      <w:tr w:rsidR="00F06D4D" w:rsidRPr="00F06D4D" w14:paraId="6F80E718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79835A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KRT15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B0EBE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53776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56354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83484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4718D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0.21644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9102D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63649E-22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25D86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91325E-2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ECB8F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8.8186</w:t>
            </w:r>
          </w:p>
        </w:tc>
      </w:tr>
      <w:tr w:rsidR="00F06D4D" w:rsidRPr="00F06D4D" w14:paraId="6525EC80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2E7E3A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DNASE1L2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AD504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53904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EECD5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92270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48C9D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2.79743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74164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.00953E-32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8734B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66908E-30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FF81D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1.04153</w:t>
            </w:r>
          </w:p>
        </w:tc>
      </w:tr>
      <w:tr w:rsidR="00F06D4D" w:rsidRPr="00F06D4D" w14:paraId="40343BEB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EED5F2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IRX5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929C5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54028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84F0D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48546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18B1F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2.2522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70113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2929E-29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52606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04302E-2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49F47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5.99965</w:t>
            </w:r>
          </w:p>
        </w:tc>
      </w:tr>
      <w:tr w:rsidR="00F06D4D" w:rsidRPr="00F06D4D" w14:paraId="78892C72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EB7EA3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CARD14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660C0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54059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E7659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1241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30586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4.69392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BC0A0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50266E-39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D9D1F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77074E-3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58AA4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8.87907</w:t>
            </w:r>
          </w:p>
        </w:tc>
      </w:tr>
      <w:tr w:rsidR="00F06D4D" w:rsidRPr="00F06D4D" w14:paraId="60A22D5F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7B1CA2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ADAT2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06393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54157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CD959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81434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F0E54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2.35298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988E5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19948E-30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99664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47144E-2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F4FD3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7.27739</w:t>
            </w:r>
          </w:p>
        </w:tc>
      </w:tr>
      <w:tr w:rsidR="00F06D4D" w:rsidRPr="00F06D4D" w14:paraId="64344F05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B376EB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IRAK2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E5F44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54680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DA337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43131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F65CD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492453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54657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21419E-13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C488E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81524E-1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C3D7A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8.7871</w:t>
            </w:r>
          </w:p>
        </w:tc>
      </w:tr>
      <w:tr w:rsidR="00F06D4D" w:rsidRPr="00F06D4D" w14:paraId="45B68EDC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C8659B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LRRC15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EECFA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54800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A0825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3984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B64E6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411746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EAA1C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97364E-10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4E343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33481E-0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3761F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2.04263</w:t>
            </w:r>
          </w:p>
        </w:tc>
      </w:tr>
      <w:tr w:rsidR="00F06D4D" w:rsidRPr="00F06D4D" w14:paraId="54FF7D66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935C13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ABCC2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4009B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54923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C0750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1757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56BAC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88102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483C5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97075E-14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3F732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3994E-1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30823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1.10323</w:t>
            </w:r>
          </w:p>
        </w:tc>
      </w:tr>
      <w:tr w:rsidR="00F06D4D" w:rsidRPr="00F06D4D" w14:paraId="5ABE82CD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7A8599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MSH5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642CB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55251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14B5D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33669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918E0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4.37768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02FCA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15762E-38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A3BB5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.12126E-3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57F0D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5.90385</w:t>
            </w:r>
          </w:p>
        </w:tc>
      </w:tr>
      <w:tr w:rsidR="00F06D4D" w:rsidRPr="00F06D4D" w14:paraId="5563875C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ACDC7F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MME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93CEC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55261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71601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88351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7F64F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641768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5103B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.89645E-11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084ED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49894E-10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C61D6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3.29611</w:t>
            </w:r>
          </w:p>
        </w:tc>
      </w:tr>
      <w:tr w:rsidR="00F06D4D" w:rsidRPr="00F06D4D" w14:paraId="1EA04D49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4CA711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KIF2C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B21E6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55452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4620F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01786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6BE77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3.01778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9AC4F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17982E-32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83660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31455E-3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ED6DF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3.21865</w:t>
            </w:r>
          </w:p>
        </w:tc>
      </w:tr>
      <w:tr w:rsidR="00F06D4D" w:rsidRPr="00F06D4D" w14:paraId="0BCFEBA5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C1B7F9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WDR4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BB85C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55460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06FCB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69124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1A4D9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2.00194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1EF0B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22316E-28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05A76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78152E-2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F3C4C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4.06298</w:t>
            </w:r>
          </w:p>
        </w:tc>
      </w:tr>
      <w:tr w:rsidR="00F06D4D" w:rsidRPr="00F06D4D" w14:paraId="1B41637F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8FD004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ACBD7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2BF05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55531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AFE6A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23081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2FDB6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3.80674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01A0C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29516E-36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81539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80843E-3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6FF61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0.46916</w:t>
            </w:r>
          </w:p>
        </w:tc>
      </w:tr>
      <w:tr w:rsidR="00F06D4D" w:rsidRPr="00F06D4D" w14:paraId="226049CB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92B204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SPHK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C403B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55584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D0640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94684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99DF0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438724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0E90E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38246E-10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DA852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14466E-0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33E83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2.2455</w:t>
            </w:r>
          </w:p>
        </w:tc>
      </w:tr>
      <w:tr w:rsidR="00F06D4D" w:rsidRPr="00F06D4D" w14:paraId="0AA0D19B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FBB2FB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CCDC85B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0E36E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55651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5D0F1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97006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18B0C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560635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43CBA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6646E-13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E92A4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16458E-1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07A06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9.01577</w:t>
            </w:r>
          </w:p>
        </w:tc>
      </w:tr>
      <w:tr w:rsidR="00F06D4D" w:rsidRPr="00F06D4D" w14:paraId="49232054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95E067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FRMD5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CEB8F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55861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9BBF7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82235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0E08B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0.22806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71E48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12308E-22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5996F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47474E-2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006B5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8.91425</w:t>
            </w:r>
          </w:p>
        </w:tc>
      </w:tr>
      <w:tr w:rsidR="00F06D4D" w:rsidRPr="00F06D4D" w14:paraId="6DEAD62A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9C1F0A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TMEM158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5FAB6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55871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3EA5E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16694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6F0D3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083589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5A0A3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17638E-12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4590C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41897E-1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D0FF9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6.09894</w:t>
            </w:r>
          </w:p>
        </w:tc>
      </w:tr>
      <w:tr w:rsidR="00F06D4D" w:rsidRPr="00F06D4D" w14:paraId="6852E47B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270902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HELLS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91866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55878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DD7D0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93379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13239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1.16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48C60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99084E-25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E1A55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28538E-2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90567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6.81906</w:t>
            </w:r>
          </w:p>
        </w:tc>
      </w:tr>
      <w:tr w:rsidR="00F06D4D" w:rsidRPr="00F06D4D" w14:paraId="01161554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14322D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OXTR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D5CCF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5588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256A7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81781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7304D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7.30588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8CA3B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.65187E-51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724D0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42332E-4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019DF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04.5127</w:t>
            </w:r>
          </w:p>
        </w:tc>
      </w:tr>
      <w:tr w:rsidR="00F06D4D" w:rsidRPr="00F06D4D" w14:paraId="15AC14C7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3CF003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CSE1L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D07B4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55952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16567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19201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FF0C5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4.63519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8A011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64927E-39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577BE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25953E-3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395CD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8.36502</w:t>
            </w:r>
          </w:p>
        </w:tc>
      </w:tr>
      <w:tr w:rsidR="00F06D4D" w:rsidRPr="00F06D4D" w14:paraId="6AC620A5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A5DA42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PYCRL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B2BFC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56004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74697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83355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00010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.183734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3560B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10445E-18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CBEBC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40051E-1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21EE7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0.69925</w:t>
            </w:r>
          </w:p>
        </w:tc>
      </w:tr>
      <w:tr w:rsidR="00F06D4D" w:rsidRPr="00F06D4D" w14:paraId="51AABE17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DF5CD8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MAD2L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F9A17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56140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B4014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70863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A22A0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0.72412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34417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20997E-24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BF442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23997E-2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A727B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3.03889</w:t>
            </w:r>
          </w:p>
        </w:tc>
      </w:tr>
      <w:tr w:rsidR="00F06D4D" w:rsidRPr="00F06D4D" w14:paraId="21F90C97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4B5DD0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MTHFD2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5AA5C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56290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971D2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8903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47760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3.12776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86EDB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25466E-33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5A47C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57024E-3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81071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4.17864</w:t>
            </w:r>
          </w:p>
        </w:tc>
      </w:tr>
      <w:tr w:rsidR="00F06D4D" w:rsidRPr="00F06D4D" w14:paraId="22E40D8B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64C888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TNFSF15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6DF4C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5650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545B4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68610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3F46C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1.5471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8A334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86704E-27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DE0A7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83423E-2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44C27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0.14435</w:t>
            </w:r>
          </w:p>
        </w:tc>
      </w:tr>
      <w:tr w:rsidR="00F06D4D" w:rsidRPr="00F06D4D" w14:paraId="6B41819C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E85296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KREMEN2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B4FAB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56647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0411F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41670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32A48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0.6914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DF6AF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8199E-23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16BFD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7473E-2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C9C96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2.66053</w:t>
            </w:r>
          </w:p>
        </w:tc>
      </w:tr>
      <w:tr w:rsidR="00F06D4D" w:rsidRPr="00F06D4D" w14:paraId="3702B27F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163927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RTN4R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9B743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566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C572A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91848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CBB43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355039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CCF25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2936E-15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79464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50064E-1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89C97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4.71208</w:t>
            </w:r>
          </w:p>
        </w:tc>
      </w:tr>
      <w:tr w:rsidR="00F06D4D" w:rsidRPr="00F06D4D" w14:paraId="3E3C39A6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868B13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ODAM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92490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56787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090FA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86243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A944C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7746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C0E72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52795E-08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70A0F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44786E-0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DC808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370987</w:t>
            </w:r>
          </w:p>
        </w:tc>
      </w:tr>
      <w:tr w:rsidR="00F06D4D" w:rsidRPr="00F06D4D" w14:paraId="5A6E3532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7C778A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MRGBP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02A1A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56793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FF75A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52520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52661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5.61249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24081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9466E-43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57B5A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88807E-4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E1545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7.87994</w:t>
            </w:r>
          </w:p>
        </w:tc>
      </w:tr>
      <w:tr w:rsidR="00F06D4D" w:rsidRPr="00F06D4D" w14:paraId="353BF3F5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FBAEF5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MFSD12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73C72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56815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AB9DA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2615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CACC0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4.03579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021EA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29198E-37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5DEA8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19383E-3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FAB69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2.7074</w:t>
            </w:r>
          </w:p>
        </w:tc>
      </w:tr>
      <w:tr w:rsidR="00F06D4D" w:rsidRPr="00F06D4D" w14:paraId="3F3B5220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0AD8D1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KAT2A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2CA97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56820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6DDE0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21880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EC457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6.50961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315DD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73989E-47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E9CDC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44538E-4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875E5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6.68554</w:t>
            </w:r>
          </w:p>
        </w:tc>
      </w:tr>
      <w:tr w:rsidR="00F06D4D" w:rsidRPr="00F06D4D" w14:paraId="68C77CF5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CA6EA3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AURKA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035B5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56845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D35F8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73079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03EEB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3.0382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E8EEC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.76509E-33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1DAA3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92663E-3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17593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3.36033</w:t>
            </w:r>
          </w:p>
        </w:tc>
      </w:tr>
      <w:tr w:rsidR="00F06D4D" w:rsidRPr="00F06D4D" w14:paraId="27A4A636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11B040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PLA2G3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A35AA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56934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D94C2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59764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4B305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002978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8A279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26717E-14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1E79B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1676E-1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31415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1.79722</w:t>
            </w:r>
          </w:p>
        </w:tc>
      </w:tr>
      <w:tr w:rsidR="00F06D4D" w:rsidRPr="00F06D4D" w14:paraId="5DCC6921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8925E7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MTFR2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80094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57111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F0B41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43275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39EB9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0.95038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10B94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20264E-24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A0D16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29491E-2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8F2D5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5.0314</w:t>
            </w:r>
          </w:p>
        </w:tc>
      </w:tr>
      <w:tr w:rsidR="00F06D4D" w:rsidRPr="00F06D4D" w14:paraId="265D122D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EA0C1B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MAGEB17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DF179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57132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99B78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66369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22999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799566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6C51F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73195E-11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91251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36954E-10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49555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3.94591</w:t>
            </w:r>
          </w:p>
        </w:tc>
      </w:tr>
      <w:tr w:rsidR="00F06D4D" w:rsidRPr="00F06D4D" w14:paraId="78B5EFD9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8F1B11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OVGP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0E496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57153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2288F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77331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ECA34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.276177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409BE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3027E-18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A9E73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06012E-1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177A2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1.51931</w:t>
            </w:r>
          </w:p>
        </w:tc>
      </w:tr>
      <w:tr w:rsidR="00F06D4D" w:rsidRPr="00F06D4D" w14:paraId="38748521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BF552F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lastRenderedPageBreak/>
              <w:t>LOXL2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33E7E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57437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55790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87345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115DD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435393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498F1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74414E-16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044A7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14516E-1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A9858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5.15616</w:t>
            </w:r>
          </w:p>
        </w:tc>
      </w:tr>
      <w:tr w:rsidR="00F06D4D" w:rsidRPr="00F06D4D" w14:paraId="1E19D941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240AD8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GAD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C0E1B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57571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A06D9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48077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983B1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1.54868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1F3B3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77249E-27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2F9BB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71908E-2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75F3E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9.77135</w:t>
            </w:r>
          </w:p>
        </w:tc>
      </w:tr>
      <w:tr w:rsidR="00F06D4D" w:rsidRPr="00F06D4D" w14:paraId="3DC0EDAF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B05646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BYSL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EA961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5765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8CE85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56231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B93DD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8.95684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86802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73121E-58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F0301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7322E-5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71B1D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21.196</w:t>
            </w:r>
          </w:p>
        </w:tc>
      </w:tr>
      <w:tr w:rsidR="00F06D4D" w:rsidRPr="00F06D4D" w14:paraId="275F2DF0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6B2539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KIF23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7FBC9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57791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72F89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7555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B7D63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2.28954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A18AE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.2295E-30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5A2C4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48281E-2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61D61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6.69347</w:t>
            </w:r>
          </w:p>
        </w:tc>
      </w:tr>
      <w:tr w:rsidR="00F06D4D" w:rsidRPr="00F06D4D" w14:paraId="668562CD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721427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MAT1A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7BC5F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57804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66EF4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10800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F70A9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081456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5EA78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28823E-15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4E1AB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62484E-1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62F60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2.47068</w:t>
            </w:r>
          </w:p>
        </w:tc>
      </w:tr>
      <w:tr w:rsidR="00F06D4D" w:rsidRPr="00F06D4D" w14:paraId="20F3E7FA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2C40C5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GTSE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BD876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57816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0153D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96509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FA208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2.3689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BE57B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5017E-30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39148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3484E-2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D5463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7.39536</w:t>
            </w:r>
          </w:p>
        </w:tc>
      </w:tr>
      <w:tr w:rsidR="00F06D4D" w:rsidRPr="00F06D4D" w14:paraId="3F7FE899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17318B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TWIST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D4858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57997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13525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89460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4A228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.494019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1B6FD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88067E-19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9F041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35928E-1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6CD6F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3.07908</w:t>
            </w:r>
          </w:p>
        </w:tc>
      </w:tr>
      <w:tr w:rsidR="00F06D4D" w:rsidRPr="00F06D4D" w14:paraId="215B936A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0AFCC4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RPL22L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8FB41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58002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FD65E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98948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3AE63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680355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9EDEF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80923E-11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DD784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78777E-10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5C635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3.43902</w:t>
            </w:r>
          </w:p>
        </w:tc>
      </w:tr>
      <w:tr w:rsidR="00F06D4D" w:rsidRPr="00F06D4D" w14:paraId="625117DF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3313B0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SRCIN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871A0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58293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FE8F9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61494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D7F9F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1.43687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9D255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80183E-26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AD4AE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24295E-2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1F356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9.03957</w:t>
            </w:r>
          </w:p>
        </w:tc>
      </w:tr>
      <w:tr w:rsidR="00F06D4D" w:rsidRPr="00F06D4D" w14:paraId="2423F5D5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0DA339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F2RL2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3B9A0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58319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919E1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3813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6BC3F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902581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4A614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55704E-14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82CC9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21251E-1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F08B7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1.49643</w:t>
            </w:r>
          </w:p>
        </w:tc>
      </w:tr>
      <w:tr w:rsidR="00F06D4D" w:rsidRPr="00F06D4D" w14:paraId="40BD25C2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9AA16E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PUS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2FC38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58367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6C6E8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66552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D9072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2.65014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F3983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47811E-31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2443C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2043E-30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4957E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9.88774</w:t>
            </w:r>
          </w:p>
        </w:tc>
      </w:tr>
      <w:tr w:rsidR="00F06D4D" w:rsidRPr="00F06D4D" w14:paraId="735567CA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5E6735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MELK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AA2D0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585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8E380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94891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08B0F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2.20854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79218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91633E-29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0854B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9765E-2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A6E96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5.88354</w:t>
            </w:r>
          </w:p>
        </w:tc>
      </w:tr>
      <w:tr w:rsidR="00F06D4D" w:rsidRPr="00F06D4D" w14:paraId="4F0927E1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7B99E2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PODNL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CB435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58610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E39BC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28524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DBF11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0.47784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BCEA5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47955E-23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77673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07344E-2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BFB82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1.03028</w:t>
            </w:r>
          </w:p>
        </w:tc>
      </w:tr>
      <w:tr w:rsidR="00F06D4D" w:rsidRPr="00F06D4D" w14:paraId="142497B6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4BCFE9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SPERT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73EA1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58707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E798D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43259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E05EC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2.33117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A1DCB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33454E-30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9DA7E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2724E-2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3E5A8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6.6996</w:t>
            </w:r>
          </w:p>
        </w:tc>
      </w:tr>
      <w:tr w:rsidR="00F06D4D" w:rsidRPr="00F06D4D" w14:paraId="0645471C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DCD557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GRAMD1A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F15B9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58963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53D32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45565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D7449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2.70629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6F707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07975E-31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3B02C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76816E-30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E6CCA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0.33792</w:t>
            </w:r>
          </w:p>
        </w:tc>
      </w:tr>
      <w:tr w:rsidR="00F06D4D" w:rsidRPr="00F06D4D" w14:paraId="1465E503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C5B1FF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IMPDH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4A5FA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58970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443F3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2963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3B029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2.75459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DE54B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33537E-31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6584E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44506E-30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A7FB7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0.73849</w:t>
            </w:r>
          </w:p>
        </w:tc>
      </w:tr>
      <w:tr w:rsidR="00F06D4D" w:rsidRPr="00F06D4D" w14:paraId="1A25D5C4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0F5818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PGC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B3467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59021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A23FF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65262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7C6AD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.031036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1C06A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77889E-18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38569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3669E-1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5EA67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9.25019</w:t>
            </w:r>
          </w:p>
        </w:tc>
      </w:tr>
      <w:tr w:rsidR="00F06D4D" w:rsidRPr="00F06D4D" w14:paraId="7AD76C44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867734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SERPINA4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97C5C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59031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8C475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48077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9A278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0.02728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EB4C2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64413E-21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D5FD9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19011E-20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6D656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6.98888</w:t>
            </w:r>
          </w:p>
        </w:tc>
      </w:tr>
      <w:tr w:rsidR="00F06D4D" w:rsidRPr="00F06D4D" w14:paraId="1AA63BF1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615CB9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APCDD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2EEDF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59043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6BDE8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61183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445A6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201084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4BE85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26337E-05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1D5F2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80068E-0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D7ECD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32514</w:t>
            </w:r>
          </w:p>
        </w:tc>
      </w:tr>
      <w:tr w:rsidR="00F06D4D" w:rsidRPr="00F06D4D" w14:paraId="0DC96BA5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5650CF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INHBB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67013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5944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A7A50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35900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72E0E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38917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2AABD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54522E-10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0F8AE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52002E-0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51CA4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1.89171</w:t>
            </w:r>
          </w:p>
        </w:tc>
      </w:tr>
      <w:tr w:rsidR="00F06D4D" w:rsidRPr="00F06D4D" w14:paraId="5B6E3A70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3363B9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NPW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856E5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59446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E62FE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43366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C7D7C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072329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ACDB1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77395E-15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5E8C7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85202E-1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3FECD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2.48027</w:t>
            </w:r>
          </w:p>
        </w:tc>
      </w:tr>
      <w:tr w:rsidR="00F06D4D" w:rsidRPr="00F06D4D" w14:paraId="487344E0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C4D353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DSC3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EBDB9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59504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52F6E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3088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D7FD9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690948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27C69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31625E-11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F9A48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62097E-10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29D8E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3.37928</w:t>
            </w:r>
          </w:p>
        </w:tc>
      </w:tr>
      <w:tr w:rsidR="00F06D4D" w:rsidRPr="00F06D4D" w14:paraId="49D9CBB2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26243D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CENPF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48E9F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59548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4560B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07382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9CCD4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.758707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7B495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30498E-20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B8C1C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79088E-1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EFCEB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5.23703</w:t>
            </w:r>
          </w:p>
        </w:tc>
      </w:tr>
      <w:tr w:rsidR="00F06D4D" w:rsidRPr="00F06D4D" w14:paraId="7CF75089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68529E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WDR90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3640E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59582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64BF0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75370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01329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.250571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FF2D9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25623E-18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84D47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5409E-1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D6E40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1.30894</w:t>
            </w:r>
          </w:p>
        </w:tc>
      </w:tr>
      <w:tr w:rsidR="00F06D4D" w:rsidRPr="00F06D4D" w14:paraId="09EB0F38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D9901B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RIPK2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7A2AD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59601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CB059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80629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A2A9F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3.65323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5EDAA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11071E-35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F6C01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35308E-3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33E52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9.1382</w:t>
            </w:r>
          </w:p>
        </w:tc>
      </w:tr>
      <w:tr w:rsidR="00F06D4D" w:rsidRPr="00F06D4D" w14:paraId="2A18D567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B38919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BRSK2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9F4EF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59656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A4124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6142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5DCD0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.154019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8FC8A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64499E-18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11AE9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74881E-1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62F33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0.2794</w:t>
            </w:r>
          </w:p>
        </w:tc>
      </w:tr>
      <w:tr w:rsidR="00F06D4D" w:rsidRPr="00F06D4D" w14:paraId="7D2CD191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BF9D39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KRT16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FF4E2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59669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65FBB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56193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769BA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449524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3F5A4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18208E-16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75FC4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85015E-1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5BFE0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4.93864</w:t>
            </w:r>
          </w:p>
        </w:tc>
      </w:tr>
      <w:tr w:rsidR="00F06D4D" w:rsidRPr="00F06D4D" w14:paraId="7F4CD82A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709A18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C2orf6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D44C4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59680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7F3D8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50516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680F9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3.36093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2A68B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84161E-34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FF5CE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4587E-3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9B63B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6.13879</w:t>
            </w:r>
          </w:p>
        </w:tc>
      </w:tr>
      <w:tr w:rsidR="00F06D4D" w:rsidRPr="00F06D4D" w14:paraId="6EF9B1ED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0DB30D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HES4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9AD3D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59796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BE8C7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1665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1FA08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784113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5D1E3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45015E-08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5D54B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23491E-0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889CF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522384</w:t>
            </w:r>
          </w:p>
        </w:tc>
      </w:tr>
      <w:tr w:rsidR="00F06D4D" w:rsidRPr="00F06D4D" w14:paraId="764F0445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2BBA46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SLC2A12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96187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59813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35BC5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97070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871C0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780062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4B7B9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97224E-14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D0D5B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74542E-1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A3144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0.58478</w:t>
            </w:r>
          </w:p>
        </w:tc>
      </w:tr>
      <w:tr w:rsidR="00F06D4D" w:rsidRPr="00F06D4D" w14:paraId="2A3580C2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63C8A5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ZP3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154C4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59914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1B9CE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72792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5E24D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021055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B8931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.22129E-12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F0AA2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55279E-1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BCAC9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5.74769</w:t>
            </w:r>
          </w:p>
        </w:tc>
      </w:tr>
      <w:tr w:rsidR="00F06D4D" w:rsidRPr="00F06D4D" w14:paraId="08D63497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9967E5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TMEM97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3398B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59964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76FDE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19582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F8253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2.86297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B8B10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92868E-32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6D4C8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.3E-3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1D230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1.7327</w:t>
            </w:r>
          </w:p>
        </w:tc>
      </w:tr>
      <w:tr w:rsidR="00F06D4D" w:rsidRPr="00F06D4D" w14:paraId="5A8DC2F2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AC454C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ANXA3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EB302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59981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A417B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83615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2DF05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0.27593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6A09E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45441E-22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0BBE8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05894E-2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98735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9.24379</w:t>
            </w:r>
          </w:p>
        </w:tc>
      </w:tr>
      <w:tr w:rsidR="00F06D4D" w:rsidRPr="00F06D4D" w14:paraId="173EC504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7C9ECD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AHCY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E4CCA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60134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8B122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56665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436D6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3.67942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C9EEF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4299E-35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E0BFE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83952E-3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2E389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9.28312</w:t>
            </w:r>
          </w:p>
        </w:tc>
      </w:tr>
      <w:tr w:rsidR="00F06D4D" w:rsidRPr="00F06D4D" w14:paraId="56652349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18E618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BUB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40170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60159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C098D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36640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B3A78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2.83646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2DB2F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29174E-32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3782E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17948E-30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A685B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1.60947</w:t>
            </w:r>
          </w:p>
        </w:tc>
      </w:tr>
      <w:tr w:rsidR="00F06D4D" w:rsidRPr="00F06D4D" w14:paraId="6DFDF258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0784F6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RHBDF2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8471E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60169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11E4D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45841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85B7A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1.97118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E28CA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60982E-28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3B50F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30967E-2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9CF8B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3.8135</w:t>
            </w:r>
          </w:p>
        </w:tc>
      </w:tr>
      <w:tr w:rsidR="00F06D4D" w:rsidRPr="00F06D4D" w14:paraId="4B46837A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471BD2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BIRC5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0318E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60230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DE8EE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82678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1C6CD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2.96893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8732F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85377E-32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BA170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58388E-3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131CD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2.72019</w:t>
            </w:r>
          </w:p>
        </w:tc>
      </w:tr>
      <w:tr w:rsidR="00F06D4D" w:rsidRPr="00F06D4D" w14:paraId="17284851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2EC6A5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C5orf34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87944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60289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50A78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15971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3805B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5.46523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401A5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25493E-43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3E714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24625E-4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8CF1E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6.49848</w:t>
            </w:r>
          </w:p>
        </w:tc>
      </w:tr>
      <w:tr w:rsidR="00F06D4D" w:rsidRPr="00F06D4D" w14:paraId="58CB360E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6AFD67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FGF18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8843A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6035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99319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59510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11583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1.23442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71D2F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4685E-25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B7A5F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22971E-2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67238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7.28612</w:t>
            </w:r>
          </w:p>
        </w:tc>
      </w:tr>
      <w:tr w:rsidR="00F06D4D" w:rsidRPr="00F06D4D" w14:paraId="7B61A514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E59786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C9orf117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F29A6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60407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19B65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35850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74CA1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8.99397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7903A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93586E-58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8E2C2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98258E-5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41CCF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21.5478</w:t>
            </w:r>
          </w:p>
        </w:tc>
      </w:tr>
      <w:tr w:rsidR="00F06D4D" w:rsidRPr="00F06D4D" w14:paraId="647AA389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06DFAE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CXCL17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C01A4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60483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BE2B8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58480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98CA4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56391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95301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60636E-13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6350A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14114E-1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18FBA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8.81286</w:t>
            </w:r>
          </w:p>
        </w:tc>
      </w:tr>
      <w:tr w:rsidR="00F06D4D" w:rsidRPr="00F06D4D" w14:paraId="7A6E89E0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E09A42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DOK7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8AA77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60619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48A4F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31359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ECFB2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1.2805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6D0C0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02389E-26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73F74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37013E-2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E1831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7.63188</w:t>
            </w:r>
          </w:p>
        </w:tc>
      </w:tr>
      <w:tr w:rsidR="00F06D4D" w:rsidRPr="00F06D4D" w14:paraId="55DD9B12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AC60FD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CCNF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11CB9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60639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BD09B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05740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29CC5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1.9741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90841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56846E-28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291EF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25407E-2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956F5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3.86883</w:t>
            </w:r>
          </w:p>
        </w:tc>
      </w:tr>
      <w:tr w:rsidR="00F06D4D" w:rsidRPr="00F06D4D" w14:paraId="25B693F9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92F767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GPT2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29F98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60848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571C2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18002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DF786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0.86614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1AF3C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46506E-24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0672B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59131E-2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6B4EA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4.19099</w:t>
            </w:r>
          </w:p>
        </w:tc>
      </w:tr>
      <w:tr w:rsidR="00F06D4D" w:rsidRPr="00F06D4D" w14:paraId="5843184C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578FCC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lastRenderedPageBreak/>
              <w:t>FANCA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3464D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610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0E77B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08950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142E0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2.2885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36C55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.31633E-30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3E868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49537E-2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BBF21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6.70127</w:t>
            </w:r>
          </w:p>
        </w:tc>
      </w:tr>
      <w:tr w:rsidR="00F06D4D" w:rsidRPr="00F06D4D" w14:paraId="00E84A6E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080170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DIO2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2BF9C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61181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1959A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94084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91FF4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1.00072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FB91A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8211E-25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0E759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54347E-2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C1690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5.35285</w:t>
            </w:r>
          </w:p>
        </w:tc>
      </w:tr>
      <w:tr w:rsidR="00F06D4D" w:rsidRPr="00F06D4D" w14:paraId="0D5975D3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7C19AD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CKS2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F1F92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61553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EF794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14203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0B554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4.04795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D46F0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38522E-37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B3086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96595E-3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5704A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2.75846</w:t>
            </w:r>
          </w:p>
        </w:tc>
      </w:tr>
      <w:tr w:rsidR="00F06D4D" w:rsidRPr="00F06D4D" w14:paraId="306D7EC3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09D141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MATN3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AD8DE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61564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29578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21053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0F4E2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1.45838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36EB6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49317E-26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F21E0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87076E-2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77726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9.14006</w:t>
            </w:r>
          </w:p>
        </w:tc>
      </w:tr>
      <w:tr w:rsidR="00F06D4D" w:rsidRPr="00F06D4D" w14:paraId="33EA70DE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A4DD79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OLFML2B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D1549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61598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A79CA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21554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3133B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759357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99E24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79268E-11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8B705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74035E-10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60FD8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4.09105</w:t>
            </w:r>
          </w:p>
        </w:tc>
      </w:tr>
      <w:tr w:rsidR="00F06D4D" w:rsidRPr="00F06D4D" w14:paraId="61ABC00B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F8CC2A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SOX4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BD471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61638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5D236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33776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2435C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1.72891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2F195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38491E-27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EAD0A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85761E-2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527DA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1.55113</w:t>
            </w:r>
          </w:p>
        </w:tc>
      </w:tr>
      <w:tr w:rsidR="00F06D4D" w:rsidRPr="00F06D4D" w14:paraId="061F7046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F34562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PPAT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B97CD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6165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F745C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86198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3DD9C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3.33958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D8C7B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91163E-34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728D3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27067E-3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9FAF9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6.27286</w:t>
            </w:r>
          </w:p>
        </w:tc>
      </w:tr>
      <w:tr w:rsidR="00F06D4D" w:rsidRPr="00F06D4D" w14:paraId="38DA7380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22E70C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CDK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06AB5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61658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E8561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57440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3A90D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0.98632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D3203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84646E-25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88640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.61497E-2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715BC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5.17788</w:t>
            </w:r>
          </w:p>
        </w:tc>
      </w:tr>
      <w:tr w:rsidR="00F06D4D" w:rsidRPr="00F06D4D" w14:paraId="4BF3D1DD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8DD4A9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SAA2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24251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61714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AFF16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26714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CD7EB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413862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8250E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1214E-13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675B0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01275E-1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1D027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7.99108</w:t>
            </w:r>
          </w:p>
        </w:tc>
      </w:tr>
      <w:tr w:rsidR="00F06D4D" w:rsidRPr="00F06D4D" w14:paraId="1461749A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C6EE30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NACA2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AC9EA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61717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4F1FC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470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829DC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880646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EB097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97848E-14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D7334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40236E-1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D83B2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1.16181</w:t>
            </w:r>
          </w:p>
        </w:tc>
      </w:tr>
      <w:tr w:rsidR="00F06D4D" w:rsidRPr="00F06D4D" w14:paraId="369903A4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C2E4F9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ZNF12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D72B0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61763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9A8E1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09401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49434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2.45772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A69C2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01064E-30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C0BE1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36787E-2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4A187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8.18915</w:t>
            </w:r>
          </w:p>
        </w:tc>
      </w:tr>
      <w:tr w:rsidR="00F06D4D" w:rsidRPr="00F06D4D" w14:paraId="6D329906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2D7AD4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PDCD2L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CDDF1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6176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F491E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64077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8D4FB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4.70853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38C7D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30478E-39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56AC0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15011E-3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12D2E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9.17045</w:t>
            </w:r>
          </w:p>
        </w:tc>
      </w:tr>
      <w:tr w:rsidR="00F06D4D" w:rsidRPr="00F06D4D" w14:paraId="56A79CDC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256D99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CXCL6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EA55C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61768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E9B34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53292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8F413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481126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C500E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11438E-16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C1047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2825E-1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D56C4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5.40149</w:t>
            </w:r>
          </w:p>
        </w:tc>
      </w:tr>
      <w:tr w:rsidR="00F06D4D" w:rsidRPr="00F06D4D" w14:paraId="5D279B37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397F2E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STK3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D1110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61777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881DF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74793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F2DC3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3.66104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F6B5A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88989E-35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A447D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87809E-3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652AC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8.98341</w:t>
            </w:r>
          </w:p>
        </w:tc>
      </w:tr>
      <w:tr w:rsidR="00F06D4D" w:rsidRPr="00F06D4D" w14:paraId="659675B6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7A755B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UBE2T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F4FEE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61904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E2908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25512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D0150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3.54941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C3F3B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26747E-35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6A114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88972E-3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2550B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8.08543</w:t>
            </w:r>
          </w:p>
        </w:tc>
      </w:tr>
      <w:tr w:rsidR="00F06D4D" w:rsidRPr="00F06D4D" w14:paraId="7AFA5B48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2EC346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AQP9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062D7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62007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0A402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70715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4C454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21283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0998B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67531E-12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3496F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8005E-1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9096E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6.78818</w:t>
            </w:r>
          </w:p>
        </w:tc>
      </w:tr>
      <w:tr w:rsidR="00F06D4D" w:rsidRPr="00F06D4D" w14:paraId="523B568D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8CD5E9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PITX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F7361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62135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E3FB1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33038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243AD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.100695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F1CDE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98184E-18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75E10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60286E-1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47956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0.02578</w:t>
            </w:r>
          </w:p>
        </w:tc>
      </w:tr>
      <w:tr w:rsidR="00F06D4D" w:rsidRPr="00F06D4D" w14:paraId="1CD89CFF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7439A9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EVPL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D4EB7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62452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59799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5239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995A8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606401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330FB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63917E-16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EEA02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.36061E-1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827BE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6.33638</w:t>
            </w:r>
          </w:p>
        </w:tc>
      </w:tr>
      <w:tr w:rsidR="00F06D4D" w:rsidRPr="00F06D4D" w14:paraId="0B457FA9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0BA613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CADPS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EEECA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62476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F9ED5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84550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138D5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972424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22CFF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57004E-14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915D3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58628E-1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B21E6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1.86988</w:t>
            </w:r>
          </w:p>
        </w:tc>
      </w:tr>
      <w:tr w:rsidR="00F06D4D" w:rsidRPr="00F06D4D" w14:paraId="6DC419BE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3F1DE3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GRHL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6A366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62537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B4E17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34608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3A248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5.48862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979BB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56427E-43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3DAB6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60508E-4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E6367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6.62209</w:t>
            </w:r>
          </w:p>
        </w:tc>
      </w:tr>
      <w:tr w:rsidR="00F06D4D" w:rsidRPr="00F06D4D" w14:paraId="2A2655B4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1C8CE1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SPDYC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555B2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62616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96784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81352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9018F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0.29961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1AED9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84154E-22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1A5BC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52918E-2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3ECC0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9.26957</w:t>
            </w:r>
          </w:p>
        </w:tc>
      </w:tr>
      <w:tr w:rsidR="00F06D4D" w:rsidRPr="00F06D4D" w14:paraId="078D233F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B2AB77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CHST4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68BC3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62654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0A38F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70331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39310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443922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1AC1B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8294E-13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858F9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48622E-1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E1BFE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8.0413</w:t>
            </w:r>
          </w:p>
        </w:tc>
      </w:tr>
      <w:tr w:rsidR="00F06D4D" w:rsidRPr="00F06D4D" w14:paraId="4194D668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8DDF42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KRT75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BAC9B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62808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D9F43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51260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7A770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790534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356FA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1696E-17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0A572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51908E-1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BD5C8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7.41891</w:t>
            </w:r>
          </w:p>
        </w:tc>
      </w:tr>
      <w:tr w:rsidR="00F06D4D" w:rsidRPr="00F06D4D" w14:paraId="5E32A9FB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F22263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EFNA3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1DD1D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62977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07B61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83796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E2594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595138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88552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11051E-13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37C13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.30401E-1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FD159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9.34906</w:t>
            </w:r>
          </w:p>
        </w:tc>
      </w:tr>
      <w:tr w:rsidR="00F06D4D" w:rsidRPr="00F06D4D" w14:paraId="64DDE8C2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AFF7BF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TMEM206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C0340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63113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97C72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62493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BF22D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4.79023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A7801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92047E-40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E90BB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94387E-3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72D83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9.99995</w:t>
            </w:r>
          </w:p>
        </w:tc>
      </w:tr>
      <w:tr w:rsidR="00F06D4D" w:rsidRPr="00F06D4D" w14:paraId="21C15369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374374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CCNE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237EF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63120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CAFB6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9534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1AD22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.77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FC8C5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10587E-20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A1AB2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64208E-1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30733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5.33849</w:t>
            </w:r>
          </w:p>
        </w:tc>
      </w:tr>
      <w:tr w:rsidR="00F06D4D" w:rsidRPr="00F06D4D" w14:paraId="5DFED3EA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A9A6BC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ZNF692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6E27A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63301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F3213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19303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4DC04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1.33334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D71FD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43991E-26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ED5B1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36479E-2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CC4EF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8.26272</w:t>
            </w:r>
          </w:p>
        </w:tc>
      </w:tr>
      <w:tr w:rsidR="00F06D4D" w:rsidRPr="00F06D4D" w14:paraId="274C2E62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14A4F5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FGF19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09028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6336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B2BF6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71351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64808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807464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A436F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94424E-14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DCFC3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28622E-1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C3BD9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0.46494</w:t>
            </w:r>
          </w:p>
        </w:tc>
      </w:tr>
      <w:tr w:rsidR="00F06D4D" w:rsidRPr="00F06D4D" w14:paraId="1D52C9FC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9C1CC0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BMP4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07BF9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63383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4E463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97703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E8B31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631494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2ACCE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6495E-13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045EA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33708E-1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B06D0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9.49126</w:t>
            </w:r>
          </w:p>
        </w:tc>
      </w:tr>
      <w:tr w:rsidR="00F06D4D" w:rsidRPr="00F06D4D" w14:paraId="13915C84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1B7D60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CDCA5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A5818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63465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66CD9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19966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EAFB5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3.67367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BA1E3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56547E-35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26E2E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13974E-3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DA879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9.30406</w:t>
            </w:r>
          </w:p>
        </w:tc>
      </w:tr>
      <w:tr w:rsidR="00F06D4D" w:rsidRPr="00F06D4D" w14:paraId="0E0097BF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96FC8F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C9orf116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63D42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63505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CF1D6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90058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A809E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2.19392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91BF8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18604E-29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6EB17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38935E-2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9AAD8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5.7435</w:t>
            </w:r>
          </w:p>
        </w:tc>
      </w:tr>
      <w:tr w:rsidR="00F06D4D" w:rsidRPr="00F06D4D" w14:paraId="038D6763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CA4397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CPLX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8FE37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63587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15ACA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97139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8EA3B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777593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2BA44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27925E-11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4A413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56013E-10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B4938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4.26473</w:t>
            </w:r>
          </w:p>
        </w:tc>
      </w:tr>
      <w:tr w:rsidR="00F06D4D" w:rsidRPr="00F06D4D" w14:paraId="3E06AC22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C3E84D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CCNB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B3B9A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63713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E6E44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71177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D188F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3.24821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800C2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38712E-33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5FE6C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90926E-3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251E4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5.27032</w:t>
            </w:r>
          </w:p>
        </w:tc>
      </w:tr>
      <w:tr w:rsidR="00F06D4D" w:rsidRPr="00F06D4D" w14:paraId="63FF2692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066C3F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KRTAP5-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7362D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637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A37D3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61292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06854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1.30992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341C4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44131E-26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2CE88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54281E-2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E1EAF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7.93171</w:t>
            </w:r>
          </w:p>
        </w:tc>
      </w:tr>
      <w:tr w:rsidR="00F06D4D" w:rsidRPr="00F06D4D" w14:paraId="2CFFE4D0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779504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S100A3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9C9C7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63831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2B24D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18486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3070D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.021041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65DF5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31513E-18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34FFE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70359E-1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49A30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9.4986</w:t>
            </w:r>
          </w:p>
        </w:tc>
      </w:tr>
      <w:tr w:rsidR="00F06D4D" w:rsidRPr="00F06D4D" w14:paraId="1FCCBB83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F9CBE9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PROX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10AD5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64053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D7D59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39167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294DD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40049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9CA22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24921E-10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05729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42351E-0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0A863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2.01701</w:t>
            </w:r>
          </w:p>
        </w:tc>
      </w:tr>
      <w:tr w:rsidR="00F06D4D" w:rsidRPr="00F06D4D" w14:paraId="1E00C0A7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4252E8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BFSP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73383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64176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41719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64000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AEE01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4.13367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D74AA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26187E-37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57343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81878E-3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7B1C7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3.61473</w:t>
            </w:r>
          </w:p>
        </w:tc>
      </w:tr>
      <w:tr w:rsidR="00F06D4D" w:rsidRPr="00F06D4D" w14:paraId="7877F312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EB86F5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LY6E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A538F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64370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88803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20212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AC18F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074701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47C60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53947E-12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83E66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55596E-1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2B200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5.83806</w:t>
            </w:r>
          </w:p>
        </w:tc>
      </w:tr>
      <w:tr w:rsidR="00F06D4D" w:rsidRPr="00F06D4D" w14:paraId="5FDF3186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B4ED88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SPTBN5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0934C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64615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3A7CE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88588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D57B4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3.13809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E683A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86557E-33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56182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80466E-3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E9729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4.13838</w:t>
            </w:r>
          </w:p>
        </w:tc>
      </w:tr>
      <w:tr w:rsidR="00F06D4D" w:rsidRPr="00F06D4D" w14:paraId="4A9FB102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7BD3E0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CITED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7BE4F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64639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0B67C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17875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989F3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.749745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2213F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47618E-20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63FF8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91787E-1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4DFAE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4.92137</w:t>
            </w:r>
          </w:p>
        </w:tc>
      </w:tr>
      <w:tr w:rsidR="00F06D4D" w:rsidRPr="00F06D4D" w14:paraId="278CE4A5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5676F0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HES6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1DBBE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64715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BEDB0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47640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E6298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525516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D34B5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97256E-16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FF71F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66724E-1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C43E0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5.69893</w:t>
            </w:r>
          </w:p>
        </w:tc>
      </w:tr>
      <w:tr w:rsidR="00F06D4D" w:rsidRPr="00F06D4D" w14:paraId="134C5793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2C4DB4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FASN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ADE25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64786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D0BEF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83516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3A7BF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1.02259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B1BC9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48523E-25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9BF5B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12922E-2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2E750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5.43627</w:t>
            </w:r>
          </w:p>
        </w:tc>
      </w:tr>
      <w:tr w:rsidR="00F06D4D" w:rsidRPr="00F06D4D" w14:paraId="487EA1D3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C8678F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C17orf53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39CBE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64995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4FB5E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95260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01609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2.76981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E3516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16119E-31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B6C07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13066E-30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01C20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1.04908</w:t>
            </w:r>
          </w:p>
        </w:tc>
      </w:tr>
      <w:tr w:rsidR="00F06D4D" w:rsidRPr="00F06D4D" w14:paraId="44B44812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12F68A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CENPA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88F2A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65117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D11D4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16604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5CD9E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1.50417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2033E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0034E-26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732B1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27646E-2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48B77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9.74336</w:t>
            </w:r>
          </w:p>
        </w:tc>
      </w:tr>
      <w:tr w:rsidR="00F06D4D" w:rsidRPr="00F06D4D" w14:paraId="521BEA4E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3DB893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lastRenderedPageBreak/>
              <w:t>CDCA3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DEB7A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65434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38F3E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78116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F214D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1.45646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16CC8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51844E-26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B249D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89838E-2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C87AC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9.3524</w:t>
            </w:r>
          </w:p>
        </w:tc>
      </w:tr>
      <w:tr w:rsidR="00F06D4D" w:rsidRPr="00F06D4D" w14:paraId="47138A6F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F89864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HIST3H2A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FAF6F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65613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E0416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23351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39318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153021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2DFB9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38681E-15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19606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21814E-1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94A1E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3.12437</w:t>
            </w:r>
          </w:p>
        </w:tc>
      </w:tr>
      <w:tr w:rsidR="00F06D4D" w:rsidRPr="00F06D4D" w14:paraId="029F9F51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B29FA9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NPSR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A4005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65670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AE03A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76711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CF667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312996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9B285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13364E-10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68740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33731E-0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379D7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1.069</w:t>
            </w:r>
          </w:p>
        </w:tc>
      </w:tr>
      <w:tr w:rsidR="00F06D4D" w:rsidRPr="00F06D4D" w14:paraId="179A7790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AFA0CC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TICRR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B878B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65842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FB133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37449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1C001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3.21899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3B47A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82122E-33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394D8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77396E-3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5F144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5.1326</w:t>
            </w:r>
          </w:p>
        </w:tc>
      </w:tr>
      <w:tr w:rsidR="00F06D4D" w:rsidRPr="00F06D4D" w14:paraId="0183B870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E97B86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ATAD2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347D9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65874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C3401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44766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7E35E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1.02137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E5C0D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55328E-25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23081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19488E-2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FA1EF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5.57528</w:t>
            </w:r>
          </w:p>
        </w:tc>
      </w:tr>
      <w:tr w:rsidR="00F06D4D" w:rsidRPr="00F06D4D" w14:paraId="50B60D19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476313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KCNH8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B0A73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66055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0AFF9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21036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FC44E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3.18753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ECD3A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44092E-33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7FD16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01012E-3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90F93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4.6633</w:t>
            </w:r>
          </w:p>
        </w:tc>
      </w:tr>
      <w:tr w:rsidR="00F06D4D" w:rsidRPr="00F06D4D" w14:paraId="77B28D48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21488D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RHEBL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E94C9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6617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2B66E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3589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17EBB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2.98129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BB652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65371E-32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23C16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20427E-3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BECC5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2.9391</w:t>
            </w:r>
          </w:p>
        </w:tc>
      </w:tr>
      <w:tr w:rsidR="00F06D4D" w:rsidRPr="00F06D4D" w14:paraId="6EDD45BC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E2F546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CKAP2L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E84A7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66179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7E388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20232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4BB05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2.27976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B7F76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0816E-29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9A40E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6152E-2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B95AC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6.62258</w:t>
            </w:r>
          </w:p>
        </w:tc>
      </w:tr>
      <w:tr w:rsidR="00F06D4D" w:rsidRPr="00F06D4D" w14:paraId="360111A3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C9206D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FOXS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EDDB6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66580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07B8A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24946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444A7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2.22366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E9A8F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67236E-29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0427F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61635E-2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7DB12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6.05606</w:t>
            </w:r>
          </w:p>
        </w:tc>
      </w:tr>
      <w:tr w:rsidR="00F06D4D" w:rsidRPr="00F06D4D" w14:paraId="7C8C1528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0E5B1A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PERM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C9D9D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66765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B6444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79085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661C5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7.54416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5A8A4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83736E-52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76A62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29271E-50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CFCA2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06.8783</w:t>
            </w:r>
          </w:p>
        </w:tc>
      </w:tr>
      <w:tr w:rsidR="00F06D4D" w:rsidRPr="00F06D4D" w14:paraId="60A8444A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14A68E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NDUFA4L2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46555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6724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45274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75627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00908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895409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B48A2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82808E-09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255D4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34463E-0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78357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.161112</w:t>
            </w:r>
          </w:p>
        </w:tc>
      </w:tr>
      <w:tr w:rsidR="00F06D4D" w:rsidRPr="00F06D4D" w14:paraId="62E7B849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50A2DA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RAD54L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84421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67451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E91FD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61765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78262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1.07985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5C308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96822E-25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BDC7C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45858E-2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A56A3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6.12611</w:t>
            </w:r>
          </w:p>
        </w:tc>
      </w:tr>
      <w:tr w:rsidR="00F06D4D" w:rsidRPr="00F06D4D" w14:paraId="26DFE04F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95A43B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IBSP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CA51D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67485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B34A7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60025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3BFC6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0.18827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4F31C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10257E-22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3616E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14786E-2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1A8EA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8.2978</w:t>
            </w:r>
          </w:p>
        </w:tc>
      </w:tr>
      <w:tr w:rsidR="00F06D4D" w:rsidRPr="00F06D4D" w14:paraId="068DB9A0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ACF44A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TREM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24A09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67653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307A8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28509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D921B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0.29308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EF952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99898E-22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39653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66656E-2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EDA2D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9.31107</w:t>
            </w:r>
          </w:p>
        </w:tc>
      </w:tr>
      <w:tr w:rsidR="00F06D4D" w:rsidRPr="00F06D4D" w14:paraId="04FD62BD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16F197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CHPF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3EE5C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67738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00E3E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2388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34A12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2.71383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17863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94083E-31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851AD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53126E-30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64682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0.35165</w:t>
            </w:r>
          </w:p>
        </w:tc>
      </w:tr>
      <w:tr w:rsidR="00F06D4D" w:rsidRPr="00F06D4D" w14:paraId="22A2F4AA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C19ECA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SPNS2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F572B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67823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3EAD5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50819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8C10A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962994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66FBA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67721E-14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D0351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0703E-1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9198E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1.77675</w:t>
            </w:r>
          </w:p>
        </w:tc>
      </w:tr>
      <w:tr w:rsidR="00F06D4D" w:rsidRPr="00F06D4D" w14:paraId="499C9054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90DA13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ALDH3B2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0AED3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6798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3AF01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86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1929B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0.42285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618A3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2398E-22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00908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.4496E-2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B4C95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0.28677</w:t>
            </w:r>
          </w:p>
        </w:tc>
      </w:tr>
      <w:tr w:rsidR="00F06D4D" w:rsidRPr="00F06D4D" w14:paraId="50BB81DF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59C72D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KLHL17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3AC8F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68091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3C676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79897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5697D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0.12155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0B849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22647E-21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E9A5B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4334E-20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880F2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8.1692</w:t>
            </w:r>
          </w:p>
        </w:tc>
      </w:tr>
      <w:tr w:rsidR="00F06D4D" w:rsidRPr="00F06D4D" w14:paraId="494BB1AA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723555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SP6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74D83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68172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989E9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91871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09A9A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223496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BE437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20497E-09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2FC16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86821E-0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1AEEE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0.97238</w:t>
            </w:r>
          </w:p>
        </w:tc>
      </w:tr>
      <w:tr w:rsidR="00F06D4D" w:rsidRPr="00F06D4D" w14:paraId="3337547B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EBA4DD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RRM2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20B7E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68226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3B2DD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15363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5AA20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3.16281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06588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07193E-33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7F348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27552E-3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0EA75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4.4961</w:t>
            </w:r>
          </w:p>
        </w:tc>
      </w:tr>
      <w:tr w:rsidR="00F06D4D" w:rsidRPr="00F06D4D" w14:paraId="064505C9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B0C746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EPHB3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D9CB6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68233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5D1BB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7306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FDFC0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422634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BA4E4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71772E-13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59699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84754E-1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35568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8.08236</w:t>
            </w:r>
          </w:p>
        </w:tc>
      </w:tr>
      <w:tr w:rsidR="00F06D4D" w:rsidRPr="00F06D4D" w14:paraId="01EA91E5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FB9EDA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CDCA7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09D8D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68239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D0095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81329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04389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1.09272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FB996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55285E-25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37CB6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0101E-2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83B60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6.03438</w:t>
            </w:r>
          </w:p>
        </w:tc>
      </w:tr>
      <w:tr w:rsidR="00F06D4D" w:rsidRPr="00F06D4D" w14:paraId="59FC5595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EBBAE3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ITGA1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6D4EE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68313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7842B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74742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A34D2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224083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D49F2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48603E-12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E9638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0551E-1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9D275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7.03876</w:t>
            </w:r>
          </w:p>
        </w:tc>
      </w:tr>
      <w:tr w:rsidR="00F06D4D" w:rsidRPr="00F06D4D" w14:paraId="2D182B71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6C0873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TMEM105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8CFD0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68464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D3691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96038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7404C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6.11291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E91E1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4016E-45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3333B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59017E-4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54B10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2.676</w:t>
            </w:r>
          </w:p>
        </w:tc>
      </w:tr>
      <w:tr w:rsidR="00F06D4D" w:rsidRPr="00F06D4D" w14:paraId="5A389E7C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4755FC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FKBP10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BA666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68490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F7970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88424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69829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348226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C3CAA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10031E-12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421C7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58652E-1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4A089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7.63321</w:t>
            </w:r>
          </w:p>
        </w:tc>
      </w:tr>
      <w:tr w:rsidR="00F06D4D" w:rsidRPr="00F06D4D" w14:paraId="0FF52541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24F122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CCND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43896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68646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FA3AE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15754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B1D87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4.04051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CA9B2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92762E-37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AE46E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10064E-3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E2481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2.69277</w:t>
            </w:r>
          </w:p>
        </w:tc>
      </w:tr>
      <w:tr w:rsidR="00F06D4D" w:rsidRPr="00F06D4D" w14:paraId="23D085FD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A2E263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RELL2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D3DD8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68701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E5B38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04617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23DED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0.76451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2981F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83633E-24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6B33E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95086E-2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B3CD1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3.36026</w:t>
            </w:r>
          </w:p>
        </w:tc>
      </w:tr>
      <w:tr w:rsidR="00F06D4D" w:rsidRPr="00F06D4D" w14:paraId="3FA0F6DA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B0F415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TOMM34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9093C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68735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833F4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10126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200AF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4.93622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50B29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43801E-40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DF378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91738E-3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62E2B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1.26673</w:t>
            </w:r>
          </w:p>
        </w:tc>
      </w:tr>
      <w:tr w:rsidR="00F06D4D" w:rsidRPr="00F06D4D" w14:paraId="607093FD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2AD7A6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CXCL10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9FB59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68750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06948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21752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7E13F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528224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D067F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81315E-06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31068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73767E-0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D5782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332368</w:t>
            </w:r>
          </w:p>
        </w:tc>
      </w:tr>
      <w:tr w:rsidR="00F06D4D" w:rsidRPr="00F06D4D" w14:paraId="14998D9A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EA46D9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PHLDA2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ACC8E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6882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A4FA9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09356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2F8D6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0.03875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4FF0E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40866E-21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D96A8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99986E-20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D918C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7.28295</w:t>
            </w:r>
          </w:p>
        </w:tc>
      </w:tr>
      <w:tr w:rsidR="00F06D4D" w:rsidRPr="00F06D4D" w14:paraId="29584570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D9FC99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CENPI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BC678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6894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DB854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60940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93A35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3.96229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EF4A0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66825E-36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F8CD0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34726E-3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DF875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2.10033</w:t>
            </w:r>
          </w:p>
        </w:tc>
      </w:tr>
      <w:tr w:rsidR="00F06D4D" w:rsidRPr="00F06D4D" w14:paraId="5718ECEB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6CA6F0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CST4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4D297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68999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3BAF3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57561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BE934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0.55076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23BAC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52462E-23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C1CE9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38626E-2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1F76A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1.27465</w:t>
            </w:r>
          </w:p>
        </w:tc>
      </w:tr>
      <w:tr w:rsidR="00F06D4D" w:rsidRPr="00F06D4D" w14:paraId="1D8746A5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45C8F0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SULF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3A89A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69336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BFF69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36961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63720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763452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1AE78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62431E-08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306C6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71614E-0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BC514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283089</w:t>
            </w:r>
          </w:p>
        </w:tc>
      </w:tr>
      <w:tr w:rsidR="00F06D4D" w:rsidRPr="00F06D4D" w14:paraId="63CD540A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ADFBB6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SPATA12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9E51C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69376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B519C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76326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AA241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0.62134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37161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71526E-65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574FB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35019E-6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9AE84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37.9066</w:t>
            </w:r>
          </w:p>
        </w:tc>
      </w:tr>
      <w:tr w:rsidR="00F06D4D" w:rsidRPr="00F06D4D" w14:paraId="133554D0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1DED95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EXO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3040D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69706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33B46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39170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9B728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1.77827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86ADD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94878E-28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C7194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21922E-2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22417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2.17237</w:t>
            </w:r>
          </w:p>
        </w:tc>
      </w:tr>
      <w:tr w:rsidR="00F06D4D" w:rsidRPr="00F06D4D" w14:paraId="72802DDA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0361FE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GTF3A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D30A1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69954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37E74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51908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AFA5C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1.28755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77C0D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60693E-26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2F155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88956E-2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52547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7.69621</w:t>
            </w:r>
          </w:p>
        </w:tc>
      </w:tr>
      <w:tr w:rsidR="00F06D4D" w:rsidRPr="00F06D4D" w14:paraId="4BE0D630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6BFA82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KLK12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761FD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69964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B1954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84800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B810B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687342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66337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45988E-08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D1472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00516E-0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A3903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884516</w:t>
            </w:r>
          </w:p>
        </w:tc>
      </w:tr>
      <w:tr w:rsidR="00F06D4D" w:rsidRPr="00F06D4D" w14:paraId="324D7BB3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85D678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TOP1MT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8163B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70097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DACD6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96979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05C5A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0.8378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7D439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13607E-24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976F4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26889E-2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947B5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3.97995</w:t>
            </w:r>
          </w:p>
        </w:tc>
      </w:tr>
      <w:tr w:rsidR="00F06D4D" w:rsidRPr="00F06D4D" w14:paraId="250B6EC3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8F3E7E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SHCBP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5D580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70324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066F0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3843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DEA77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4.13824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CAD84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12268E-37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D8963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46891E-3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07246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3.77977</w:t>
            </w:r>
          </w:p>
        </w:tc>
      </w:tr>
      <w:tr w:rsidR="00F06D4D" w:rsidRPr="00F06D4D" w14:paraId="2865E472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A4FA4B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FAM132B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22E5B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70335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D3687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88865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5C301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2.74704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ACDFE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43121E-31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16980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61502E-30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D4239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0.53499</w:t>
            </w:r>
          </w:p>
        </w:tc>
      </w:tr>
      <w:tr w:rsidR="00F06D4D" w:rsidRPr="00F06D4D" w14:paraId="50EBE361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F9B0AB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TYRO3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FB865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70491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5E430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00355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3E21A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2.23929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9E1A3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45249E-29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5FED2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28476E-2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197D6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6.1553</w:t>
            </w:r>
          </w:p>
        </w:tc>
      </w:tr>
      <w:tr w:rsidR="00F06D4D" w:rsidRPr="00F06D4D" w14:paraId="3E562821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7EE4B9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EME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19309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70632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69470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16778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D79AC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5.33076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59DB6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07868E-42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43A63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16566E-40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4D2A2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5.18077</w:t>
            </w:r>
          </w:p>
        </w:tc>
      </w:tr>
      <w:tr w:rsidR="00F06D4D" w:rsidRPr="00F06D4D" w14:paraId="26884129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4E424C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SOX14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521BF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70968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0717E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59199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2D2F5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863165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7F0E4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41714E-17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54820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48998E-1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0E240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7.95977</w:t>
            </w:r>
          </w:p>
        </w:tc>
      </w:tr>
      <w:tr w:rsidR="00F06D4D" w:rsidRPr="00F06D4D" w14:paraId="6679EFD3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3892F7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PIF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6AFC1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71305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563A4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37090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067E8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2.9951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31A90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45534E-32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2D9DF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8294E-3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132B8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3.06179</w:t>
            </w:r>
          </w:p>
        </w:tc>
      </w:tr>
      <w:tr w:rsidR="00F06D4D" w:rsidRPr="00F06D4D" w14:paraId="62A7B677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F24F4F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lastRenderedPageBreak/>
              <w:t>TFAP2A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D98BD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71677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D6F14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98871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F3FF4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1.13022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94F44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57319E-25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6C051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92921E-2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0BE6F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6.23908</w:t>
            </w:r>
          </w:p>
        </w:tc>
      </w:tr>
      <w:tr w:rsidR="00F06D4D" w:rsidRPr="00F06D4D" w14:paraId="2365FDE5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0FEA4A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OTUB2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9C0AC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72166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562B5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36331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CA7C0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1.15019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05124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1666E-25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9BF42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47941E-2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F36B3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6.67005</w:t>
            </w:r>
          </w:p>
        </w:tc>
      </w:tr>
      <w:tr w:rsidR="00F06D4D" w:rsidRPr="00F06D4D" w14:paraId="4208B9D7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CA01E6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PDPN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B7A7E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72174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B0159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20157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3A0EB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63109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5249E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65402E-13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EB210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35342E-1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5FE60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9.66344</w:t>
            </w:r>
          </w:p>
        </w:tc>
      </w:tr>
      <w:tr w:rsidR="00F06D4D" w:rsidRPr="00F06D4D" w14:paraId="2AA59C04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CE4D63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PUS7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7BB87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72262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607D7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51044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BA9FD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4.43558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92D1D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81078E-38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8A3EE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3015E-3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9B735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6.56899</w:t>
            </w:r>
          </w:p>
        </w:tc>
      </w:tr>
      <w:tr w:rsidR="00F06D4D" w:rsidRPr="00F06D4D" w14:paraId="10FA2A53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5F0824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SLC5A6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C819E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72273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95AD8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8978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2FA16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1.2197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5012E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18899E-25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F23F5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3882E-2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7516D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7.15431</w:t>
            </w:r>
          </w:p>
        </w:tc>
      </w:tr>
      <w:tr w:rsidR="00F06D4D" w:rsidRPr="00F06D4D" w14:paraId="3CB0A161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365B23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MFI2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53354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72566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2F4C9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06500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9A235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400997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4B467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2364E-10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DBB02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41977E-0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01AF5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1.9844</w:t>
            </w:r>
          </w:p>
        </w:tc>
      </w:tr>
      <w:tr w:rsidR="00F06D4D" w:rsidRPr="00F06D4D" w14:paraId="0085CC48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2BDAFB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MYOM3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7CB9B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72585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EE200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5201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4EEE3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879481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1515F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26238E-11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F751E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46399E-1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0D1FB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4.82525</w:t>
            </w:r>
          </w:p>
        </w:tc>
      </w:tr>
      <w:tr w:rsidR="00F06D4D" w:rsidRPr="00F06D4D" w14:paraId="431B16E5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FA86C0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CKMT2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104E1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72763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91961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38403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3914D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308577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E1D71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06022E-05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0697A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38961E-0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F3CD6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494554</w:t>
            </w:r>
          </w:p>
        </w:tc>
      </w:tr>
      <w:tr w:rsidR="00F06D4D" w:rsidRPr="00F06D4D" w14:paraId="0E4B7647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4A376C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GJB3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3CD0C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72951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21172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98621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827B3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987502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BCC93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14211E-11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807DC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375E-1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660E9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5.42513</w:t>
            </w:r>
          </w:p>
        </w:tc>
      </w:tr>
      <w:tr w:rsidR="00F06D4D" w:rsidRPr="00F06D4D" w14:paraId="1307BC00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054216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LIF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C4F39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73110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C30C5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56402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BDCE7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.466322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A7333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33786E-19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6428A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67503E-1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789C0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2.91452</w:t>
            </w:r>
          </w:p>
        </w:tc>
      </w:tr>
      <w:tr w:rsidR="00F06D4D" w:rsidRPr="00F06D4D" w14:paraId="341F0489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C40998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HAPLN3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B0CB8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73132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7D0CE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58127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64D45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239425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338A1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24905E-12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46595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.12647E-1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DD700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7.14308</w:t>
            </w:r>
          </w:p>
        </w:tc>
      </w:tr>
      <w:tr w:rsidR="00F06D4D" w:rsidRPr="00F06D4D" w14:paraId="63648FBA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FDCB1F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SLC28A3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66257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73255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B787A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77447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DC6B4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788067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0BAF6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65189E-14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54AF9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60092E-1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E16EC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0.57844</w:t>
            </w:r>
          </w:p>
        </w:tc>
      </w:tr>
      <w:tr w:rsidR="00F06D4D" w:rsidRPr="00F06D4D" w14:paraId="558A9688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EAC9EF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CBX8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51A25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73306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CD357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6105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885AD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4.62544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10C15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91053E-39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D59AE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.05772E-3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A4F65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8.42003</w:t>
            </w:r>
          </w:p>
        </w:tc>
      </w:tr>
      <w:tr w:rsidR="00F06D4D" w:rsidRPr="00F06D4D" w14:paraId="34BD9446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BDCB14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AP006285.2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2498C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73401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05F45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62639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7AA21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3.039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A91DF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.69327E-33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EEEC1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91464E-3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E2F42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3.35447</w:t>
            </w:r>
          </w:p>
        </w:tc>
      </w:tr>
      <w:tr w:rsidR="00F06D4D" w:rsidRPr="00F06D4D" w14:paraId="1A881E29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EE10ED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CCDC113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0C499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73595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6FD22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46560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DD6FF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1.30515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1D3C4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67123E-26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9D8E8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8098E-2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72007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8.01199</w:t>
            </w:r>
          </w:p>
        </w:tc>
      </w:tr>
      <w:tr w:rsidR="00F06D4D" w:rsidRPr="00F06D4D" w14:paraId="40DD65FB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F9D166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ALDH4A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E3335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73915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3538B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41085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CCBF0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935981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C982D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02583E-14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ADC31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.69385E-1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21C70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1.7121</w:t>
            </w:r>
          </w:p>
        </w:tc>
      </w:tr>
      <w:tr w:rsidR="00F06D4D" w:rsidRPr="00F06D4D" w14:paraId="32A1A949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9E337E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CDC6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2A0C1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74101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1DB0D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51194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16A2B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0.94735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6E1D0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23412E-24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5D673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32552E-2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4EA87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4.94893</w:t>
            </w:r>
          </w:p>
        </w:tc>
      </w:tr>
      <w:tr w:rsidR="00F06D4D" w:rsidRPr="00F06D4D" w14:paraId="51192EDA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E81701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ASGR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C7782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74128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5839B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65044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AB165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0.24797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85FBC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34912E-22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18BCC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81606E-2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0F4D6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9.00924</w:t>
            </w:r>
          </w:p>
        </w:tc>
      </w:tr>
      <w:tr w:rsidR="00F06D4D" w:rsidRPr="00F06D4D" w14:paraId="2399E1A3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274825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CLEC5A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07A34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74159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10EEC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96618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A63E4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3.50134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AF599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29886E-34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0DF4F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91116E-3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7B773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7.5092</w:t>
            </w:r>
          </w:p>
        </w:tc>
      </w:tr>
      <w:tr w:rsidR="00F06D4D" w:rsidRPr="00F06D4D" w14:paraId="4F4E456F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71DD77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SSTR5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4A015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74201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230C2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4351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96E77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391669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39FD2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8938E-16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B2450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26167E-1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0EA7F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4.61325</w:t>
            </w:r>
          </w:p>
        </w:tc>
      </w:tr>
      <w:tr w:rsidR="00F06D4D" w:rsidRPr="00F06D4D" w14:paraId="754A6D42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CA8E97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ATP5EP2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CCF37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74283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A540C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15244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B2C14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309113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AD6FF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29864E-10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AE741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38911E-0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A9345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1.49308</w:t>
            </w:r>
          </w:p>
        </w:tc>
      </w:tr>
      <w:tr w:rsidR="00F06D4D" w:rsidRPr="00F06D4D" w14:paraId="6AEFB54B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4E73E3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ERP27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C0AF7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74318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19616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20457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BB2E4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340457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EA01B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06666E-10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50269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00613E-0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E449C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1.55334</w:t>
            </w:r>
          </w:p>
        </w:tc>
      </w:tr>
      <w:tr w:rsidR="00F06D4D" w:rsidRPr="00F06D4D" w14:paraId="79D6D110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0AF6E2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KIF20A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AE00A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74822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5C34F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37267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683B2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3.51926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B1F7B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9758E-34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7942A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48253E-3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FF07B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7.92515</w:t>
            </w:r>
          </w:p>
        </w:tc>
      </w:tr>
      <w:tr w:rsidR="00F06D4D" w:rsidRPr="00F06D4D" w14:paraId="580024BA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1F42C1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COL27A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50CE5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74896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08AC7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14398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CDD27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0.15097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0FC24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.64176E-22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9DB7B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26307E-2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9F07F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8.31094</w:t>
            </w:r>
          </w:p>
        </w:tc>
      </w:tr>
      <w:tr w:rsidR="00F06D4D" w:rsidRPr="00F06D4D" w14:paraId="6DFC1276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8DE9A9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GINS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49B61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75213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DA4A1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53191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59631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0.32915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3B6A8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22636E-22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72D9F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00118E-2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1FDA0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9.8022</w:t>
            </w:r>
          </w:p>
        </w:tc>
      </w:tr>
      <w:tr w:rsidR="00F06D4D" w:rsidRPr="00F06D4D" w14:paraId="650AE316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5D237D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LCN12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275E8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7530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62657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91753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DA785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.708966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46943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42884E-20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B0E53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62287E-1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5528C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4.73486</w:t>
            </w:r>
          </w:p>
        </w:tc>
      </w:tr>
      <w:tr w:rsidR="00F06D4D" w:rsidRPr="00F06D4D" w14:paraId="7F774A08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B6C00C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IFITM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F26C4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75440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3059B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.48547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EEF30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0.04987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EF732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20045E-21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22280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83403E-20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66E54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7.36967</w:t>
            </w:r>
          </w:p>
        </w:tc>
      </w:tr>
      <w:tr w:rsidR="00F06D4D" w:rsidRPr="00F06D4D" w14:paraId="6FF70100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60024E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BTBD16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45254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75500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B4F94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80498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CCE24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5.762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10A4F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47514E-44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94766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91667E-4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8F713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9.18474</w:t>
            </w:r>
          </w:p>
        </w:tc>
      </w:tr>
      <w:tr w:rsidR="00F06D4D" w:rsidRPr="00F06D4D" w14:paraId="657D4C09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EE5BC7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EDNRA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43C80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75597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5D42D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98039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DA99A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578861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44C00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00828E-16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87C72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1382E-1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EEF6C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6.31943</w:t>
            </w:r>
          </w:p>
        </w:tc>
      </w:tr>
      <w:tr w:rsidR="00F06D4D" w:rsidRPr="00F06D4D" w14:paraId="54AD5615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DAF420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IFITM3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D436F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75909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4D2BD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0.0332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97EB6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1.90338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2E20B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94634E-28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A9C79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13467E-2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5B1E7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3.07539</w:t>
            </w:r>
          </w:p>
        </w:tc>
      </w:tr>
      <w:tr w:rsidR="00F06D4D" w:rsidRPr="00F06D4D" w14:paraId="74660BF3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CC5812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ARID3A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5B685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75955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BF3F4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94082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EB66E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9666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D86DA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30442E-11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F3C4E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97804E-1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D4FFC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5.4007</w:t>
            </w:r>
          </w:p>
        </w:tc>
      </w:tr>
      <w:tr w:rsidR="00F06D4D" w:rsidRPr="00F06D4D" w14:paraId="05F7CBA6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E55720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FOXA2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4C253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76267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3B95F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55383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F5751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.00915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9A6C1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00802E-18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32968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13766E-1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C5E53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9.3278</w:t>
            </w:r>
          </w:p>
        </w:tc>
      </w:tr>
      <w:tr w:rsidR="00F06D4D" w:rsidRPr="00F06D4D" w14:paraId="24AF54C7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4C5029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COL8A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ABF8D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76628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76B9B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10049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C0226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307181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F4EA1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38211E-10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C45DE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41506E-0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53249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1.48247</w:t>
            </w:r>
          </w:p>
        </w:tc>
      </w:tr>
      <w:tr w:rsidR="00F06D4D" w:rsidRPr="00F06D4D" w14:paraId="3A39D0A6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54184D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MUC5AC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35432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76656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5DE85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90137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A71BC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282493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E1C11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69631E-12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BA603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94702E-1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0AAA7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7.01353</w:t>
            </w:r>
          </w:p>
        </w:tc>
      </w:tr>
      <w:tr w:rsidR="00F06D4D" w:rsidRPr="00F06D4D" w14:paraId="18873399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064619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DACH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BC061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77004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42BED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88101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9FAB6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488737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7E4BF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11525E-08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35A85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93364E-0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86CD8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01478</w:t>
            </w:r>
          </w:p>
        </w:tc>
      </w:tr>
      <w:tr w:rsidR="00F06D4D" w:rsidRPr="00F06D4D" w14:paraId="3F4E052D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D3249D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BRCA2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305F1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77070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BC0CA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00276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3F529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6.29177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4F58F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38334E-46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15093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18503E-4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0E9A9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4.57755</w:t>
            </w:r>
          </w:p>
        </w:tc>
      </w:tr>
      <w:tr w:rsidR="00F06D4D" w:rsidRPr="00F06D4D" w14:paraId="13CB0707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295329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NUF2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680E2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77223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F2F7B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82280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15ADE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0.74412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BE286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93408E-24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20BFF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0123E-2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70A08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3.28756</w:t>
            </w:r>
          </w:p>
        </w:tc>
      </w:tr>
      <w:tr w:rsidR="00F06D4D" w:rsidRPr="00F06D4D" w14:paraId="2214F6EA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D962FE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CEP55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B7A71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77394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9281F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18011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909B5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2.39388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A39AA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58932E-30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70572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90923E-2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CD2BC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7.54183</w:t>
            </w:r>
          </w:p>
        </w:tc>
      </w:tr>
      <w:tr w:rsidR="00F06D4D" w:rsidRPr="00F06D4D" w14:paraId="19C4C00D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513A63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NME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39B77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77401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401F5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08545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FFB8B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5.68234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5DB8A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.79861E-44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8150F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03679E-4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0B97A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8.54806</w:t>
            </w:r>
          </w:p>
        </w:tc>
      </w:tr>
      <w:tr w:rsidR="00F06D4D" w:rsidRPr="00F06D4D" w14:paraId="05F8DFAC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086DEB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SLC11A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6D96E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77812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420CA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56098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EC577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2.65673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E4EA5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27442E-31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FEF19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85303E-30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86C32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9.83946</w:t>
            </w:r>
          </w:p>
        </w:tc>
      </w:tr>
      <w:tr w:rsidR="00F06D4D" w:rsidRPr="00F06D4D" w14:paraId="0728EF98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A987AD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PTK7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C6C88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7797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086E6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75945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7FA96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752671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929B4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99571E-11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5CAC5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81218E-10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4D725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4.00828</w:t>
            </w:r>
          </w:p>
        </w:tc>
      </w:tr>
      <w:tr w:rsidR="00F06D4D" w:rsidRPr="00F06D4D" w14:paraId="1BA42BA0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7C4839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DIAPH3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EBA0C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78061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83C59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00685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40F14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3.61814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74F11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33017E-35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5186A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057E-3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A6735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8.88206</w:t>
            </w:r>
          </w:p>
        </w:tc>
      </w:tr>
      <w:tr w:rsidR="00F06D4D" w:rsidRPr="00F06D4D" w14:paraId="0906BD15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2A4A22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ADAMTS4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6AA5E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78115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6ABD6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43042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F0B3E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0.0496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330B4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20528E-21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4357A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83716E-20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86DE3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7.53363</w:t>
            </w:r>
          </w:p>
        </w:tc>
      </w:tr>
      <w:tr w:rsidR="00F06D4D" w:rsidRPr="00F06D4D" w14:paraId="2029FCE5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907E18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E2F7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424E6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78337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C681F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03581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748B3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6.04787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0D968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66692E-45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54487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23715E-4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6D5A3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2.17683</w:t>
            </w:r>
          </w:p>
        </w:tc>
      </w:tr>
      <w:tr w:rsidR="00F06D4D" w:rsidRPr="00F06D4D" w14:paraId="12C3D070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D790AC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lastRenderedPageBreak/>
              <w:t>PALM3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D5C1C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78421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78622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56257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59A6F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666471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66374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5096E-16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64775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11666E-1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4218F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6.71751</w:t>
            </w:r>
          </w:p>
        </w:tc>
      </w:tr>
      <w:tr w:rsidR="00F06D4D" w:rsidRPr="00F06D4D" w14:paraId="3421D168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2007F7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NR0B2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DE802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78596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E7F22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78861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407CC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362186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00DA1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37788E-07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BC248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64995E-0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D276B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369139</w:t>
            </w:r>
          </w:p>
        </w:tc>
      </w:tr>
      <w:tr w:rsidR="00F06D4D" w:rsidRPr="00F06D4D" w14:paraId="1F8D0BB8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6B44B9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TTC26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381AA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78777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64B59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58730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97522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8.49829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38468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91106E-56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F6ECD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19183E-5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E872E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16.6143</w:t>
            </w:r>
          </w:p>
        </w:tc>
      </w:tr>
      <w:tr w:rsidR="00F06D4D" w:rsidRPr="00F06D4D" w14:paraId="6CA3C62D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0758CE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CSF2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E68AD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79069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690FD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2033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91266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0.88804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7BDCB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04605E-24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CE5BE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16663E-2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A7779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4.18022</w:t>
            </w:r>
          </w:p>
        </w:tc>
      </w:tr>
      <w:tr w:rsidR="00F06D4D" w:rsidRPr="00F06D4D" w14:paraId="012F3534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F6A2E2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RFC3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D39FB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79381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A3846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22606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1C2BF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3.00892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D0029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28069E-32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01375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50111E-3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B523E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3.13771</w:t>
            </w:r>
          </w:p>
        </w:tc>
      </w:tr>
      <w:tr w:rsidR="00F06D4D" w:rsidRPr="00F06D4D" w14:paraId="50D2C180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18CF08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TNNT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CB0FC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79425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29B25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21308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AB1EE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96275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CE3ED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68008E-14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4DA8A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08188E-1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4BF3B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1.62526</w:t>
            </w:r>
          </w:p>
        </w:tc>
      </w:tr>
      <w:tr w:rsidR="00F06D4D" w:rsidRPr="00F06D4D" w14:paraId="7B62455A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56208B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KIF14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2B548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79448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57A02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24019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A8E15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4.73763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D8F41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.84853E-40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19B09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16746E-3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9933B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9.44523</w:t>
            </w:r>
          </w:p>
        </w:tc>
      </w:tr>
      <w:tr w:rsidR="00F06D4D" w:rsidRPr="00F06D4D" w14:paraId="50A21D1E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0B8549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CYP27B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04F11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79578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A2330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02487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8CA9C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6.35244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59F20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30551E-46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A72CB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60505E-4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6A71F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5.17546</w:t>
            </w:r>
          </w:p>
        </w:tc>
      </w:tr>
      <w:tr w:rsidR="00F06D4D" w:rsidRPr="00F06D4D" w14:paraId="2A8E6382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43D752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ERCC6L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A8534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80104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90D48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64015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369FF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2.51259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A41E9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22057E-30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36B92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0952E-2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6B259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8.68749</w:t>
            </w:r>
          </w:p>
        </w:tc>
      </w:tr>
      <w:tr w:rsidR="00F06D4D" w:rsidRPr="00F06D4D" w14:paraId="316ADFF2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8C2EB2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C2CD4B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E82C8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80204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01AE1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10604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80307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302339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CF76E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87525E-07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12696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90366E-0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63095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09747</w:t>
            </w:r>
          </w:p>
        </w:tc>
      </w:tr>
      <w:tr w:rsidR="00F06D4D" w:rsidRPr="00F06D4D" w14:paraId="19ADA0F7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1E125D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KRT6A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B3769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80449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DA568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8684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37402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136764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A6005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92439E-15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6835C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48199E-1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E4701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2.74734</w:t>
            </w:r>
          </w:p>
        </w:tc>
      </w:tr>
      <w:tr w:rsidR="00F06D4D" w:rsidRPr="00F06D4D" w14:paraId="7841E72F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04DF73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PBX4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FD0FB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80807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50267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1604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E04DF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4.45326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1ADE8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52783E-38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D8DCD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48828E-3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9D8D4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6.70472</w:t>
            </w:r>
          </w:p>
        </w:tc>
      </w:tr>
      <w:tr w:rsidR="00F06D4D" w:rsidRPr="00F06D4D" w14:paraId="4264E4D1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4EE2B9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SPRR1A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5C955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81195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DB1FE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74367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6391D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851129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DEFCD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70335E-11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9670C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0421E-10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70CC9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4.24601</w:t>
            </w:r>
          </w:p>
        </w:tc>
      </w:tr>
      <w:tr w:rsidR="00F06D4D" w:rsidRPr="00F06D4D" w14:paraId="6EC80699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AAEF5B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MYADML2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AD503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81248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EA7BB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30622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98BE0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0.55246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BEBBF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47474E-23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3E50D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34204E-2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AF4A7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1.42161</w:t>
            </w:r>
          </w:p>
        </w:tc>
      </w:tr>
      <w:tr w:rsidR="00F06D4D" w:rsidRPr="00F06D4D" w14:paraId="16A78568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B22035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WNT3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8A583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81487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66E9F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42564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2B1E6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7.0271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3ADFB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57279E-49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A5381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.84771E-4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657E3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01.7938</w:t>
            </w:r>
          </w:p>
        </w:tc>
      </w:tr>
      <w:tr w:rsidR="00F06D4D" w:rsidRPr="00F06D4D" w14:paraId="49EB52DF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B5ABA4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ECT2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8689A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81679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5B5B5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54801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CB7DE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2.39589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AAFA3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52449E-30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4CDE7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81356E-2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FFBC6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7.53408</w:t>
            </w:r>
          </w:p>
        </w:tc>
      </w:tr>
      <w:tr w:rsidR="00F06D4D" w:rsidRPr="00F06D4D" w14:paraId="4194E200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D7093B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LY6G6C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89FC9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81849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AB223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39873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4D56A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0.34683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020BF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92343E-22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9332D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73339E-2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12500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9.75232</w:t>
            </w:r>
          </w:p>
        </w:tc>
      </w:tr>
      <w:tr w:rsidR="00F06D4D" w:rsidRPr="00F06D4D" w14:paraId="7FFA3F0B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AF0274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TGIF2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FDD78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81896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43645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92125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6E0E5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1.36895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28EF2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25722E-26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6C8DC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94952E-2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88E65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8.52255</w:t>
            </w:r>
          </w:p>
        </w:tc>
      </w:tr>
      <w:tr w:rsidR="00F06D4D" w:rsidRPr="00F06D4D" w14:paraId="3A2DF2D2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519137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TCF7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3CCD8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82181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A4EEF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91343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701B1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.543727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CB7B3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27138E-19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4312F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.32151E-1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3AB49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3.57352</w:t>
            </w:r>
          </w:p>
        </w:tc>
      </w:tr>
      <w:tr w:rsidR="00F06D4D" w:rsidRPr="00F06D4D" w14:paraId="4008A378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C93B88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BOP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FD90B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82228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A4D0A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62260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E5AE9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3.2071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68F1A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03435E-33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0CC44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1884E-3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D3B66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4.89506</w:t>
            </w:r>
          </w:p>
        </w:tc>
      </w:tr>
      <w:tr w:rsidR="00F06D4D" w:rsidRPr="00F06D4D" w14:paraId="61698E9C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741294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IL1A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F9856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82609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7F2E0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40357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16E26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0.5303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F81AB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18207E-23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2629D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98344E-2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1FCF8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1.26265</w:t>
            </w:r>
          </w:p>
        </w:tc>
      </w:tr>
      <w:tr w:rsidR="00F06D4D" w:rsidRPr="00F06D4D" w14:paraId="4FA8CA1A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90D2AF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C19orf48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EF5F8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82717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2FF99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69623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85BC0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4.76852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8BA45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3052E-40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2CD21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38045E-3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83D5A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9.65662</w:t>
            </w:r>
          </w:p>
        </w:tc>
      </w:tr>
      <w:tr w:rsidR="00F06D4D" w:rsidRPr="00F06D4D" w14:paraId="7FDC109F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5E1E24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UBE2S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B7049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82816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3934C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34405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AAC18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2.85648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CE84C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23258E-32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C9678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.85195E-3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9511E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1.73248</w:t>
            </w:r>
          </w:p>
        </w:tc>
      </w:tr>
      <w:tr w:rsidR="00F06D4D" w:rsidRPr="00F06D4D" w14:paraId="1DEE2C48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7697D4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SHROOM4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AB616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83128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C5826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72056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28107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.504683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0C92C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72933E-19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67A53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25462E-1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39653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3.25364</w:t>
            </w:r>
          </w:p>
        </w:tc>
      </w:tr>
      <w:tr w:rsidR="00F06D4D" w:rsidRPr="00F06D4D" w14:paraId="0D001E10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258C83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CDC45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8C6CF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83233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3BE38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49805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941ED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1.05018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70CAF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1196E-25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26646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68943E-2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E6B02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5.82994</w:t>
            </w:r>
          </w:p>
        </w:tc>
      </w:tr>
      <w:tr w:rsidR="00F06D4D" w:rsidRPr="00F06D4D" w14:paraId="1DCB95B5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8DFC24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FAM89A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0ED0F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83286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74409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87626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DDDF8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2.77138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D52A9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1446E-31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D0AA7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10692E-30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278FF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1.05325</w:t>
            </w:r>
          </w:p>
        </w:tc>
      </w:tr>
      <w:tr w:rsidR="00F06D4D" w:rsidRPr="00F06D4D" w14:paraId="5E12D655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3B0E75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IL1RN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A65FD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83354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B7A3E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64097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18BFB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732851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7FE30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9203E-08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34DCE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54245E-0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0A881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3015</w:t>
            </w:r>
          </w:p>
        </w:tc>
      </w:tr>
      <w:tr w:rsidR="00F06D4D" w:rsidRPr="00F06D4D" w14:paraId="377CB259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B552EC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COL12A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3AEB9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83579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6DFBF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2887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681E5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504421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60501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88924E-13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EC3D9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68029E-1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03CA8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8.71765</w:t>
            </w:r>
          </w:p>
        </w:tc>
      </w:tr>
      <w:tr w:rsidR="00F06D4D" w:rsidRPr="00F06D4D" w14:paraId="31431ABF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D2C0FF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ERICH2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42C71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8358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DD5A2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83093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D89A5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.214475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A574A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66038E-18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786F4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11919E-1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50C28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0.86373</w:t>
            </w:r>
          </w:p>
        </w:tc>
      </w:tr>
      <w:tr w:rsidR="00F06D4D" w:rsidRPr="00F06D4D" w14:paraId="412FD94F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65CE3A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SLMO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A573C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83784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57FBC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08565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63C52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6.70939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8E854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74977E-48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9C3CD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12729E-4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D7504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8.71001</w:t>
            </w:r>
          </w:p>
        </w:tc>
      </w:tr>
      <w:tr w:rsidR="00F06D4D" w:rsidRPr="00F06D4D" w14:paraId="06482745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B08EE7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ZNF239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6720A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83996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5BFC9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01779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F4D0A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0.2853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F5037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19765E-22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93991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84029E-2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64060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9.50397</w:t>
            </w:r>
          </w:p>
        </w:tc>
      </w:tr>
      <w:tr w:rsidR="00F06D4D" w:rsidRPr="00F06D4D" w14:paraId="22167B1D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1724B0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GRP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E7244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84099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67249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73874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F461B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416816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54A82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57571E-16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C3CCB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5791E-1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92501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4.9321</w:t>
            </w:r>
          </w:p>
        </w:tc>
      </w:tr>
      <w:tr w:rsidR="00F06D4D" w:rsidRPr="00F06D4D" w14:paraId="4DCF6731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7DC054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JPH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484A9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84740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61F77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34943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5F790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1.3741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B3EC5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11458E-26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7ED92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77921E-2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5D068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8.61662</w:t>
            </w:r>
          </w:p>
        </w:tc>
      </w:tr>
      <w:tr w:rsidR="00F06D4D" w:rsidRPr="00F06D4D" w14:paraId="395EA47D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B6A4F5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AGT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E322E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84841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BE878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78531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61315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80454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ADA58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61796E-11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B4B5C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32912E-10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AD7B4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4.32678</w:t>
            </w:r>
          </w:p>
        </w:tc>
      </w:tr>
      <w:tr w:rsidR="00F06D4D" w:rsidRPr="00F06D4D" w14:paraId="07857FA8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D91F81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HJURP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9A9EB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84888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C86A5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36873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A44F7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4.55867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8A5DF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54054E-39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442B6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71193E-3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427B6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7.75952</w:t>
            </w:r>
          </w:p>
        </w:tc>
      </w:tr>
      <w:tr w:rsidR="00F06D4D" w:rsidRPr="00F06D4D" w14:paraId="23346659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7F041C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MET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CD62D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85048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56971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11906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EE5EC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4.18563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B634C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98607E-37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13C3A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4896E-3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46E10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4.09712</w:t>
            </w:r>
          </w:p>
        </w:tc>
      </w:tr>
      <w:tr w:rsidR="00F06D4D" w:rsidRPr="00F06D4D" w14:paraId="39B88FEE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4727D8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E2F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D0563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85573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87960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27880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92760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2.77061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C710A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15269E-31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D6F19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11956E-30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002C8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0.95504</w:t>
            </w:r>
          </w:p>
        </w:tc>
      </w:tr>
      <w:tr w:rsidR="00F06D4D" w:rsidRPr="00F06D4D" w14:paraId="5FD3C34D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767E7D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UCN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DF8A3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85646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C6C6F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72012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CC8B6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3.71906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0C26A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6714E-35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3314C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05613E-3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B00C4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9.6785</w:t>
            </w:r>
          </w:p>
        </w:tc>
      </w:tr>
      <w:tr w:rsidR="00F06D4D" w:rsidRPr="00F06D4D" w14:paraId="5D18B36C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F85410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WDR72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BDC3A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85856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07AF5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81355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DE75F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693871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6185D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7857E-13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593B0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88289E-1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3ABAA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9.92097</w:t>
            </w:r>
          </w:p>
        </w:tc>
      </w:tr>
      <w:tr w:rsidR="00F06D4D" w:rsidRPr="00F06D4D" w14:paraId="7FF731DE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A82D26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GPR3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D8C86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85930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8CB05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26711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56F2A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6.52523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A77E6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34566E-47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A8324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24119E-4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9E462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6.77712</w:t>
            </w:r>
          </w:p>
        </w:tc>
      </w:tr>
      <w:tr w:rsidR="00F06D4D" w:rsidRPr="00F06D4D" w14:paraId="42F23CE7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4105B6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CYSRT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84FEE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86046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33609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58475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0E8DE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4.71657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669E1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20727E-39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CC145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84705E-3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35906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9.14437</w:t>
            </w:r>
          </w:p>
        </w:tc>
      </w:tr>
      <w:tr w:rsidR="00F06D4D" w:rsidRPr="00F06D4D" w14:paraId="04CA69CF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173033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C16orf59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A0FCE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86053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1304B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26681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A9597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1.59535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DA1AD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49497E-27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44D0E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85226E-2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0ED33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0.574</w:t>
            </w:r>
          </w:p>
        </w:tc>
      </w:tr>
      <w:tr w:rsidR="00F06D4D" w:rsidRPr="00F06D4D" w14:paraId="0F8B9364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49E8D6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DUOXA2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76544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86257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8AF46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56838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CF663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359548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9054E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00853984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16A38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0150106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8C119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92467</w:t>
            </w:r>
          </w:p>
        </w:tc>
      </w:tr>
      <w:tr w:rsidR="00F06D4D" w:rsidRPr="00F06D4D" w14:paraId="00DD70C8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A22C61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MCIDAS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8D894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86267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D7AB4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90943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D297C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8.36318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14F86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31328E-55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8A0B8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96209E-5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E9869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15.0952</w:t>
            </w:r>
          </w:p>
        </w:tc>
      </w:tr>
      <w:tr w:rsidR="00F06D4D" w:rsidRPr="00F06D4D" w14:paraId="198F12A5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3C49ED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lastRenderedPageBreak/>
              <w:t>CD3EAP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ECD57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86451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C5859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94320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A3433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5.19835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560F0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12191E-41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8CA53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06116E-40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ABF97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3.93928</w:t>
            </w:r>
          </w:p>
        </w:tc>
      </w:tr>
      <w:tr w:rsidR="00F06D4D" w:rsidRPr="00F06D4D" w14:paraId="2DDCCFFA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CAFC71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SRMS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432CE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86462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1D858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29095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99A64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347648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8CB7D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81415E-10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75F9A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92614E-0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F7D61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1.71497</w:t>
            </w:r>
          </w:p>
        </w:tc>
      </w:tr>
      <w:tr w:rsidR="00F06D4D" w:rsidRPr="00F06D4D" w14:paraId="5C5B4ED9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237653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MSLN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7F131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87137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0C110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12309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F611C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09635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160AF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06137E-05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B06F3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0010340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A6782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581506</w:t>
            </w:r>
          </w:p>
        </w:tc>
      </w:tr>
      <w:tr w:rsidR="00F06D4D" w:rsidRPr="00F06D4D" w14:paraId="5ADAF53B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ECB1E6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PVRL4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71A0F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87203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3815F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86032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AF8B7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535506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85E27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15615E-13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4DDCB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37317E-1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18A76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9.06445</w:t>
            </w:r>
          </w:p>
        </w:tc>
      </w:tr>
      <w:tr w:rsidR="00F06D4D" w:rsidRPr="00F06D4D" w14:paraId="7C2094AB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FEB7F8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IER5L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E46F4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87271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8DA38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03781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C7367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.244244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80D3C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31924E-18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48AE9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95869E-1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5EAD0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1.25776</w:t>
            </w:r>
          </w:p>
        </w:tc>
      </w:tr>
      <w:tr w:rsidR="00F06D4D" w:rsidRPr="00F06D4D" w14:paraId="4858284B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F46DFE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GABRD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2C652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87276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30F4F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32724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31736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8.66492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24221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976E-56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3B80C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0486E-5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C8184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18.1967</w:t>
            </w:r>
          </w:p>
        </w:tc>
      </w:tr>
      <w:tr w:rsidR="00F06D4D" w:rsidRPr="00F06D4D" w14:paraId="75E5AA32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0EB08A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MCM10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97A28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87534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4313C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94981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59662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3.6557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B0788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03916E-35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0C99C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1938E-3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742CC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9.22809</w:t>
            </w:r>
          </w:p>
        </w:tc>
      </w:tr>
      <w:tr w:rsidR="00F06D4D" w:rsidRPr="00F06D4D" w14:paraId="390FD11F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BF4850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PAQR4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45DA2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87827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D034F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03381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8C8CD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4.16111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032AC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51031E-37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8C1F7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88367E-3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A084B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3.93141</w:t>
            </w:r>
          </w:p>
        </w:tc>
      </w:tr>
      <w:tr w:rsidR="00F06D4D" w:rsidRPr="00F06D4D" w14:paraId="1CC6B18D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D66309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GSDMA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A222C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87844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1C928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98387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2DBF9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.759857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1B3A5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28387E-20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9A614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77608E-1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924DF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5.1243</w:t>
            </w:r>
          </w:p>
        </w:tc>
      </w:tr>
      <w:tr w:rsidR="00F06D4D" w:rsidRPr="00F06D4D" w14:paraId="5E19B215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9626C2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CHTF18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59A8F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88080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B4150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97367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97E1D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0.45853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BF102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6104E-23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DC74D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1103E-2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7B954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0.91349</w:t>
            </w:r>
          </w:p>
        </w:tc>
      </w:tr>
      <w:tr w:rsidR="00F06D4D" w:rsidRPr="00F06D4D" w14:paraId="6BF62FEE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D1B6CF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OSM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5EDB3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88124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0DD4A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49744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A30F1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2279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87913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42488E-12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DAE85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.81695E-1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1000A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6.99198</w:t>
            </w:r>
          </w:p>
        </w:tc>
      </w:tr>
      <w:tr w:rsidR="00F06D4D" w:rsidRPr="00F06D4D" w14:paraId="6CD57466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99A3D0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OSBPL3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2E413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89443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8804D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96660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2D7DC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5.84163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3DEE9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04236E-44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F6E76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87913E-4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1849D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0.20598</w:t>
            </w:r>
          </w:p>
        </w:tc>
      </w:tr>
      <w:tr w:rsidR="00F06D4D" w:rsidRPr="00F06D4D" w14:paraId="5834A5E8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DF6F34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WDR62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BA0B5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89716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52B0B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40373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527D0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5.30354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943F6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01706E-42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50363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498E-40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3BDA5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4.92082</w:t>
            </w:r>
          </w:p>
        </w:tc>
      </w:tr>
      <w:tr w:rsidR="00F06D4D" w:rsidRPr="00F06D4D" w14:paraId="5F951DFB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CD8EBE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FGFRL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EA0A9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89821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A4BDD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64962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138E1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.612197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3DD50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39899E-20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233A6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52545E-1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83490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3.96108</w:t>
            </w:r>
          </w:p>
        </w:tc>
      </w:tr>
      <w:tr w:rsidR="00F06D4D" w:rsidRPr="00F06D4D" w14:paraId="28C09790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AC0604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LDLRAD3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6FAD8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89985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6016F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19565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5EBBA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.755438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52DEE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36601E-20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3DEB7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83665E-1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7FA3E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5.2519</w:t>
            </w:r>
          </w:p>
        </w:tc>
      </w:tr>
      <w:tr w:rsidR="00F06D4D" w:rsidRPr="00F06D4D" w14:paraId="38F65A49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832854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SEC14L2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AF277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90340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8A9B6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06646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77E88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6.28263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213CE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60946E-46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2AD91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28637E-4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D7196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4.47703</w:t>
            </w:r>
          </w:p>
        </w:tc>
      </w:tr>
      <w:tr w:rsidR="00F06D4D" w:rsidRPr="00F06D4D" w14:paraId="4680928A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F28280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CDKN2A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855C7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90357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3A082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06611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573A0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915176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59D61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63288E-17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76149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2183E-1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0059C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8.63518</w:t>
            </w:r>
          </w:p>
        </w:tc>
      </w:tr>
      <w:tr w:rsidR="00F06D4D" w:rsidRPr="00F06D4D" w14:paraId="67C739A5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8285E8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PYCR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5803F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90412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9C65F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04838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012CD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7.99608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21379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.37585E-54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5DF79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40778E-5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F038F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11.5074</w:t>
            </w:r>
          </w:p>
        </w:tc>
      </w:tr>
      <w:tr w:rsidR="00F06D4D" w:rsidRPr="00F06D4D" w14:paraId="16D001EB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FB52D2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SLC39A10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A5210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90553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EFC74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07890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BBE2A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3.91946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F3ED9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50596E-36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EDFB5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42379E-3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D10C4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1.69904</w:t>
            </w:r>
          </w:p>
        </w:tc>
      </w:tr>
      <w:tr w:rsidR="00F06D4D" w:rsidRPr="00F06D4D" w14:paraId="37E06940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E641DA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LRRC36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792BD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90615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94140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2583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D01A9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3.09219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99F85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91961E-33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D8EC7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18276E-3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F42FF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3.74834</w:t>
            </w:r>
          </w:p>
        </w:tc>
      </w:tr>
      <w:tr w:rsidR="00F06D4D" w:rsidRPr="00F06D4D" w14:paraId="4EE21984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328C46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LEF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3C32F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90641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7C304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87176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54177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0.01389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15E32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94812E-21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B78F8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43375E-20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0B0C4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7.29044</w:t>
            </w:r>
          </w:p>
        </w:tc>
      </w:tr>
      <w:tr w:rsidR="00F06D4D" w:rsidRPr="00F06D4D" w14:paraId="02502E58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F9B930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SULT1C2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42574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91269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1B2DC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68580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B76C0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0.68109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B9233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18013E-23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899FF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16952E-2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C9D72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2.56502</w:t>
            </w:r>
          </w:p>
        </w:tc>
      </w:tr>
      <w:tr w:rsidR="00F06D4D" w:rsidRPr="00F06D4D" w14:paraId="2CEAAA57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0E8F67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IGFL4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A04D6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91375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C6DB0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81574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CDC7F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4.85038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7CB3C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30636E-40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08E45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10444E-3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2C55F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0.28821</w:t>
            </w:r>
          </w:p>
        </w:tc>
      </w:tr>
      <w:tr w:rsidR="00F06D4D" w:rsidRPr="00F06D4D" w14:paraId="7B3F70D4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959BA1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PLAU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80490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91463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7E6DB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88748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437C4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0.31768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03096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44759E-22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8D9AC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18866E-2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787C2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9.60001</w:t>
            </w:r>
          </w:p>
        </w:tc>
      </w:tr>
      <w:tr w:rsidR="00F06D4D" w:rsidRPr="00F06D4D" w14:paraId="4684CCFF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D869AE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GOLGA7B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5B0B0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91565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C21A8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92264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81705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1.58691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C04AC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84136E-27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0231A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28904E-2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36A5D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0.33953</w:t>
            </w:r>
          </w:p>
        </w:tc>
      </w:tr>
      <w:tr w:rsidR="00F06D4D" w:rsidRPr="00F06D4D" w14:paraId="196FC318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B92CB3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PMAIP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F4B59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91759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E7C86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0645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003A7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0.25756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CFA44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01907E-22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DED2D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53903E-2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4C97F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9.26257</w:t>
            </w:r>
          </w:p>
        </w:tc>
      </w:tr>
      <w:tr w:rsidR="00F06D4D" w:rsidRPr="00F06D4D" w14:paraId="44BB7CEF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9C1EB2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KLK1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528E9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91898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3547D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27333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11EF2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124424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10822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13808E-09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5E345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71541E-0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09BD9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0.30498</w:t>
            </w:r>
          </w:p>
        </w:tc>
      </w:tr>
      <w:tr w:rsidR="00F06D4D" w:rsidRPr="00F06D4D" w14:paraId="63862110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B4BB4F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ASB9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82A16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92027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771F9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19566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03097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691517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8FFE8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9605E-13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23DC5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95946E-1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C85C3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0.11535</w:t>
            </w:r>
          </w:p>
        </w:tc>
      </w:tr>
      <w:tr w:rsidR="00F06D4D" w:rsidRPr="00F06D4D" w14:paraId="42692459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AF4B6A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TNNI3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ECEAD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92243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FAF37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92385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5A9AF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1.85822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F77F7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40252E-28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E2101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09414E-2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90E33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2.5205</w:t>
            </w:r>
          </w:p>
        </w:tc>
      </w:tr>
      <w:tr w:rsidR="00F06D4D" w:rsidRPr="00F06D4D" w14:paraId="7F76E2ED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A437BB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GZMB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FAF31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92407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4DE59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09548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6CEED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280702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14E33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09485E-07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5E695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45479E-0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FAE6D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962758</w:t>
            </w:r>
          </w:p>
        </w:tc>
      </w:tr>
      <w:tr w:rsidR="00F06D4D" w:rsidRPr="00F06D4D" w14:paraId="2C28EAC0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ECA4F9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AREG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81962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92508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69809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83356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775D2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596031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3D666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30864E-10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8E50F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58741E-10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C4DB9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2.91187</w:t>
            </w:r>
          </w:p>
        </w:tc>
      </w:tr>
      <w:tr w:rsidR="00F06D4D" w:rsidRPr="00F06D4D" w14:paraId="730B52DD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C298C0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KIAA1257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6ABEC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92613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26185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796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8063A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0.00319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7AB66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42839E-62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B59AD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94609E-60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01EDC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31.672</w:t>
            </w:r>
          </w:p>
        </w:tc>
      </w:tr>
      <w:tr w:rsidR="00F06D4D" w:rsidRPr="00F06D4D" w14:paraId="37484546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76E040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SNAI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85A36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92701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D9BFE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47568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A461A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1.40881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422D5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30167E-26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D3146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82854E-2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C1FE5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8.95504</w:t>
            </w:r>
          </w:p>
        </w:tc>
      </w:tr>
      <w:tr w:rsidR="00F06D4D" w:rsidRPr="00F06D4D" w14:paraId="71FE4F4B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966232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GALNT6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421B3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93008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1ADAE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92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4CCC8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0.32697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4F0D2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26679E-22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B7FD7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03435E-2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837A7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9.7622</w:t>
            </w:r>
          </w:p>
        </w:tc>
      </w:tr>
      <w:tr w:rsidR="00F06D4D" w:rsidRPr="00F06D4D" w14:paraId="1DF032C2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34DA45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DEFA6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A663C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9317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4FAE6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99003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E273B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633484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7E2C9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08771802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807E8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1338316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8308A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4.07128</w:t>
            </w:r>
          </w:p>
        </w:tc>
      </w:tr>
      <w:tr w:rsidR="00F06D4D" w:rsidRPr="00F06D4D" w14:paraId="78CB4B72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D7FD84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STX1A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257DE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93304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5BF5A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05205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EC401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1.25116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62A6B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.05623E-26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A197F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6817E-2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4F931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7.58879</w:t>
            </w:r>
          </w:p>
        </w:tc>
      </w:tr>
      <w:tr w:rsidR="00F06D4D" w:rsidRPr="00F06D4D" w14:paraId="1EA32C5E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1A500C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NMB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7DAB1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93605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1A275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33584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640A1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1.22886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E4449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9848E-25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2810B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28837E-2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16681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7.37386</w:t>
            </w:r>
          </w:p>
        </w:tc>
      </w:tr>
      <w:tr w:rsidR="00F06D4D" w:rsidRPr="00F06D4D" w14:paraId="0D4C984C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E9E3F8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FXYD5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DB886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93679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0D5D4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79844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C0D9B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3.39261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6D28A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59964E-34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BD937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83454E-3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CE2AC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6.61562</w:t>
            </w:r>
          </w:p>
        </w:tc>
      </w:tr>
      <w:tr w:rsidR="00F06D4D" w:rsidRPr="00F06D4D" w14:paraId="0064F7E5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7B5A79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LMTK3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4ABD0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9393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41C28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22545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D095E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3.43717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14799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37131E-34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8A780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25537E-3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2C091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7.10122</w:t>
            </w:r>
          </w:p>
        </w:tc>
      </w:tr>
      <w:tr w:rsidR="00F06D4D" w:rsidRPr="00F06D4D" w14:paraId="7F0CDC8C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86C570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DUSP14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512AD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94342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E5311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25383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9998B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4.33847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84C8B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59915E-38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15410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31753E-3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6D02A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5.66502</w:t>
            </w:r>
          </w:p>
        </w:tc>
      </w:tr>
      <w:tr w:rsidR="00F06D4D" w:rsidRPr="00F06D4D" w14:paraId="1B90B741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75D30F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SOX9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2EA50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94506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7D57A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48425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9798C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4.97927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CCC33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.46675E-41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6AD6C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28922E-3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BF2F9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1.68179</w:t>
            </w:r>
          </w:p>
        </w:tc>
      </w:tr>
      <w:tr w:rsidR="00F06D4D" w:rsidRPr="00F06D4D" w14:paraId="0673FFFD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D2E978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TPX2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53648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94507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456BC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7232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43D8F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5.89241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E6DC8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23784E-44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A8449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49187E-4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5B811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0.59454</w:t>
            </w:r>
          </w:p>
        </w:tc>
      </w:tr>
      <w:tr w:rsidR="00F06D4D" w:rsidRPr="00F06D4D" w14:paraId="19352702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303BF7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HOMER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794F4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94507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E2CA0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1087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6E59B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5.8333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74D19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21714E-44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988CD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.61485E-4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5F831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0.06023</w:t>
            </w:r>
          </w:p>
        </w:tc>
      </w:tr>
      <w:tr w:rsidR="00F06D4D" w:rsidRPr="00F06D4D" w14:paraId="196B0D47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2631CC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SLC13A3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51302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94636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B2431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19552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C4458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.429573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AC687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11848E-19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318DC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21234E-1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19DE1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2.35324</w:t>
            </w:r>
          </w:p>
        </w:tc>
      </w:tr>
      <w:tr w:rsidR="00F06D4D" w:rsidRPr="00F06D4D" w14:paraId="1A6275F1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E9113E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lastRenderedPageBreak/>
              <w:t>JAG2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47570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95031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E3A4A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2244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2F879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875437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7149D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20378E-17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2A16A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36429E-1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B4711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8.46936</w:t>
            </w:r>
          </w:p>
        </w:tc>
      </w:tr>
      <w:tr w:rsidR="00F06D4D" w:rsidRPr="00F06D4D" w14:paraId="624BAD6B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534D3B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NMU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C6B07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9513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6DA65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08946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9440D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191274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881FA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29778E-07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33B95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40253E-0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5B013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542683</w:t>
            </w:r>
          </w:p>
        </w:tc>
      </w:tr>
      <w:tr w:rsidR="00F06D4D" w:rsidRPr="00F06D4D" w14:paraId="71721608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48D27E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EVX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BFDF7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95743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ED0B8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74658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E053C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138148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FB887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87618E-15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AED80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45912E-1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A36BF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2.9339</w:t>
            </w:r>
          </w:p>
        </w:tc>
      </w:tr>
      <w:tr w:rsidR="00F06D4D" w:rsidRPr="00F06D4D" w14:paraId="1BB756DB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C4244C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FEZF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B146F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9617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FC0C8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78748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7A7E7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0.76072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52CE7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02645E-24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C74AE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13026E-2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92399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3.03512</w:t>
            </w:r>
          </w:p>
        </w:tc>
      </w:tr>
      <w:tr w:rsidR="00F06D4D" w:rsidRPr="00F06D4D" w14:paraId="7DD60852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8BC79A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PPAPDC1A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755A0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96543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0C8F4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66790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E12F2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0.59718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DA798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38904E-23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7611A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32364E-2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8F2D9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1.84801</w:t>
            </w:r>
          </w:p>
        </w:tc>
      </w:tr>
      <w:tr w:rsidR="00F06D4D" w:rsidRPr="00F06D4D" w14:paraId="477A90FC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0A30A5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CPXM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F8F15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96604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4FC12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94922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B16BC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366715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817CB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.45931E-16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99C81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06419E-1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9D741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4.77988</w:t>
            </w:r>
          </w:p>
        </w:tc>
      </w:tr>
      <w:tr w:rsidR="00F06D4D" w:rsidRPr="00F06D4D" w14:paraId="17B26C24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18E119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TFR2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8055D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96658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6A308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54609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D4D54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4.60946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06F90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39575E-39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8B910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5488E-3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468D9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8.09252</w:t>
            </w:r>
          </w:p>
        </w:tc>
      </w:tr>
      <w:tr w:rsidR="00F06D4D" w:rsidRPr="00F06D4D" w14:paraId="4160B672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EB60D8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PLEKHG4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EF080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96770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149C7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98219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C233A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837369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43712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9346E-17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58611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79934E-1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92C37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8.20325</w:t>
            </w:r>
          </w:p>
        </w:tc>
      </w:tr>
      <w:tr w:rsidR="00F06D4D" w:rsidRPr="00F06D4D" w14:paraId="587C4DDA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43F893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MYC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A3EBF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97149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A0C81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09968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28CDE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3.76588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7015E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7379E-35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05D41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62427E-3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A5D8D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0.09612</w:t>
            </w:r>
          </w:p>
        </w:tc>
      </w:tr>
      <w:tr w:rsidR="00F06D4D" w:rsidRPr="00F06D4D" w14:paraId="261D7A80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C3824E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PKMYT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6AC99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97184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C3BAB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26830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DE957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0.73304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1986D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61457E-24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55F8C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67355E-2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36105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3.18076</w:t>
            </w:r>
          </w:p>
        </w:tc>
      </w:tr>
      <w:tr w:rsidR="00F06D4D" w:rsidRPr="00F06D4D" w14:paraId="52FB78A4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F1505F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PALD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A53E7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97187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5AB2B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75918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874C5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948135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882CA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27253E-17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25B8F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03013E-1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36B64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8.96717</w:t>
            </w:r>
          </w:p>
        </w:tc>
      </w:tr>
      <w:tr w:rsidR="00F06D4D" w:rsidRPr="00F06D4D" w14:paraId="1FB98B9D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5003EC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DSG3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B32E2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97833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FD871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19865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33AAA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628789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25F4A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38927E-16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28530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98356E-1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055C7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6.30752</w:t>
            </w:r>
          </w:p>
        </w:tc>
      </w:tr>
      <w:tr w:rsidR="00F06D4D" w:rsidRPr="00F06D4D" w14:paraId="026BA17A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2DD0F7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KAL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B65FC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97944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85638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63069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4742C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4.22434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D989E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37179E-37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8B88E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82224E-3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10E69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4.42504</w:t>
            </w:r>
          </w:p>
        </w:tc>
      </w:tr>
      <w:tr w:rsidR="00F06D4D" w:rsidRPr="00F06D4D" w14:paraId="13A5932D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1E7ECA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FBXO4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F2F17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98047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252F6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9561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975FF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1.57211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49B51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51328E-27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B500D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14579E-2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EDBE2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0.35285</w:t>
            </w:r>
          </w:p>
        </w:tc>
      </w:tr>
      <w:tr w:rsidR="00F06D4D" w:rsidRPr="00F06D4D" w14:paraId="5803CC54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0BDC1F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ASCL5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0862A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98149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BCC4B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8089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D418A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4.18149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C23C3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06616E-37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8C243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70189E-3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56ABA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3.91427</w:t>
            </w:r>
          </w:p>
        </w:tc>
      </w:tr>
      <w:tr w:rsidR="00F06D4D" w:rsidRPr="00F06D4D" w14:paraId="3A7D0D57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C2A83B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LZTS3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BCA09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98293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6ACEA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22076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869CC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850809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3A774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6636E-14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FDF27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71374E-1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4AE69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1.16427</w:t>
            </w:r>
          </w:p>
        </w:tc>
      </w:tr>
      <w:tr w:rsidR="00F06D4D" w:rsidRPr="00F06D4D" w14:paraId="33B1640A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759E51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DDIAS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476FD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98454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9AE3A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49094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1C2EE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6.17878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3FEE1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30268E-46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9CEB1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50023E-4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F31D2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3.48858</w:t>
            </w:r>
          </w:p>
        </w:tc>
      </w:tr>
      <w:tr w:rsidR="00F06D4D" w:rsidRPr="00F06D4D" w14:paraId="0B8236B7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57A06F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CEP72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B2A32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98534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291CE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18303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46A3A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3.68376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023B4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33234E-35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A8F04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61286E-3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17AE3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9.49471</w:t>
            </w:r>
          </w:p>
        </w:tc>
      </w:tr>
      <w:tr w:rsidR="00F06D4D" w:rsidRPr="00F06D4D" w14:paraId="718E2895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79C4B4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KIF18B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7BE60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98710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34CD6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8984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B88BA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3.00777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D1ADE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29439E-32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0A426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525E-3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A2331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3.21944</w:t>
            </w:r>
          </w:p>
        </w:tc>
      </w:tr>
      <w:tr w:rsidR="00F06D4D" w:rsidRPr="00F06D4D" w14:paraId="54EB422A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B7BD4F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SLC22A3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E6702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98771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69EDD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12319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D5871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971938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ABD26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5754E-14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B4501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61006E-1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70D6C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2.0014</w:t>
            </w:r>
          </w:p>
        </w:tc>
      </w:tr>
      <w:tr w:rsidR="00F06D4D" w:rsidRPr="00F06D4D" w14:paraId="6AB67E62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562ADC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XKRX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B71F7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98808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3E5D5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35397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8F8EE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0.78373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6AD60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95982E-24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A2237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09316E-2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3739F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3.52818</w:t>
            </w:r>
          </w:p>
        </w:tc>
      </w:tr>
      <w:tr w:rsidR="00F06D4D" w:rsidRPr="00F06D4D" w14:paraId="059BB4A8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1B5967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SQLE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41C28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99231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D05D2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93271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919BA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1.34158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0CEF1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133E-26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3C4F3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99743E-2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B6F9D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8.21524</w:t>
            </w:r>
          </w:p>
        </w:tc>
      </w:tr>
      <w:tr w:rsidR="00F06D4D" w:rsidRPr="00F06D4D" w14:paraId="7437432A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6E34B3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KIF26B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E87C3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9955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F10A0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38744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1A075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5.41088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9907F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40584E-42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D3B41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42976E-4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B0F86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5.81298</w:t>
            </w:r>
          </w:p>
        </w:tc>
      </w:tr>
      <w:tr w:rsidR="00F06D4D" w:rsidRPr="00F06D4D" w14:paraId="1D6DA77D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188CBC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GABRE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DBC01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99575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66251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01882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AA26F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34754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A6C23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8674E-15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7610B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79116E-1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6D5BF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4.63674</w:t>
            </w:r>
          </w:p>
        </w:tc>
      </w:tr>
      <w:tr w:rsidR="00F06D4D" w:rsidRPr="00F06D4D" w14:paraId="5DF8FA84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BF25F4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UHRF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1FB65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99919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A20F8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81234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3985A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1.43503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CA386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83095E-26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E3B41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27593E-2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80D85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9.1762</w:t>
            </w:r>
          </w:p>
        </w:tc>
      </w:tr>
      <w:tr w:rsidR="00F06D4D" w:rsidRPr="00F06D4D" w14:paraId="3E0D0348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AF8387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KISS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55A94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0026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4B334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59074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FBE13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1.75471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FC0FC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10233E-27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F6882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49129E-2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D337B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1.72746</w:t>
            </w:r>
          </w:p>
        </w:tc>
      </w:tr>
      <w:tr w:rsidR="00F06D4D" w:rsidRPr="00F06D4D" w14:paraId="6F0CF6A4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43A38C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C19orf45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E5E2C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00280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3A2A4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03177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760B1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3.50905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95566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20809E-34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2001A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72181E-3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EC873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7.74056</w:t>
            </w:r>
          </w:p>
        </w:tc>
      </w:tr>
      <w:tr w:rsidR="00F06D4D" w:rsidRPr="00F06D4D" w14:paraId="134E9151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5ED65B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HSF4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5246B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00506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7086C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75298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EFF42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0.82304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77923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55455E-24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30BAA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68731E-2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75190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3.91321</w:t>
            </w:r>
          </w:p>
        </w:tc>
      </w:tr>
      <w:tr w:rsidR="00F06D4D" w:rsidRPr="00F06D4D" w14:paraId="160395E2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298D7E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COL9A3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25F60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00993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5C9A4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98693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96612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672241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197E6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66961E-08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1293C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57499E-0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BBFDC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960089</w:t>
            </w:r>
          </w:p>
        </w:tc>
      </w:tr>
      <w:tr w:rsidR="00F06D4D" w:rsidRPr="00F06D4D" w14:paraId="70D54FE8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99C9BB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SAPCD2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DCE17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01267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C2D74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75375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CA272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3.06992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4CA60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27807E-33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8AF64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44418E-3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1626A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3.67571</w:t>
            </w:r>
          </w:p>
        </w:tc>
      </w:tr>
      <w:tr w:rsidR="00F06D4D" w:rsidRPr="00F06D4D" w14:paraId="4E6B4331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677636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ULBP3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2EC41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01739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24A0D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30134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3AF15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5.37846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4A121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93072E-42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A3E02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42383E-4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DA368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5.62829</w:t>
            </w:r>
          </w:p>
        </w:tc>
      </w:tr>
      <w:tr w:rsidR="00F06D4D" w:rsidRPr="00F06D4D" w14:paraId="2EF5AACF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FDA0B2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UBD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0A8F3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0209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247CC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7032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D2E12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352663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14D50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44741E-07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3E814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82593E-0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F18E8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269968</w:t>
            </w:r>
          </w:p>
        </w:tc>
      </w:tr>
      <w:tr w:rsidR="00F06D4D" w:rsidRPr="00F06D4D" w14:paraId="49503FDD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A69D5E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AXIN2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EFF4A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02487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891B1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01818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E0D6D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261146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9F94C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95114E-12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1B94D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95863E-1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2A1AB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7.08283</w:t>
            </w:r>
          </w:p>
        </w:tc>
      </w:tr>
      <w:tr w:rsidR="00F06D4D" w:rsidRPr="00F06D4D" w14:paraId="77AE7814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AEE983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SHH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41137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02613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94A40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77947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64AA2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204926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E09AA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02971E-15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9A7FA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5519E-1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208C2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3.6427</w:t>
            </w:r>
          </w:p>
        </w:tc>
      </w:tr>
      <w:tr w:rsidR="00F06D4D" w:rsidRPr="00F06D4D" w14:paraId="4AE8C750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41A062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MROH6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B2B90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02651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710AE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25604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BBECB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804672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7566E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04041E-14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F867E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32944E-1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B7028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0.85053</w:t>
            </w:r>
          </w:p>
        </w:tc>
      </w:tr>
      <w:tr w:rsidR="00F06D4D" w:rsidRPr="00F06D4D" w14:paraId="2D878762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3332D5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CYP4X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320F5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02870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84318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80914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6D2AF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972641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150ED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07545E-09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E6CC7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54458E-0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3E7E7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.542036</w:t>
            </w:r>
          </w:p>
        </w:tc>
      </w:tr>
      <w:tr w:rsidR="00F06D4D" w:rsidRPr="00F06D4D" w14:paraId="4C25DE98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618BC0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EDAR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3B13B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0302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708B4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81733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9C124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091889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765F2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57707E-09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2D0C7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0243E-0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44455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0.20388</w:t>
            </w:r>
          </w:p>
        </w:tc>
      </w:tr>
      <w:tr w:rsidR="00F06D4D" w:rsidRPr="00F06D4D" w14:paraId="2F2BD669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D956F1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SLCO1B3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E940B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04383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641B7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93219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7EC1E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0.32269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E0B52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3483E-22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932A0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10314E-2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C1497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9.41056</w:t>
            </w:r>
          </w:p>
        </w:tc>
      </w:tr>
      <w:tr w:rsidR="00F06D4D" w:rsidRPr="00F06D4D" w14:paraId="3ABAF4AA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CD49DE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XRCC2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97ADA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04483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EEB27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47099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42742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7.77952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6EB0B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29606E-53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7D5CC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05683E-5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5E10E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09.3926</w:t>
            </w:r>
          </w:p>
        </w:tc>
      </w:tr>
      <w:tr w:rsidR="00F06D4D" w:rsidRPr="00F06D4D" w14:paraId="486117A4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48DE92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DSCC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8F657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04831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33C18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06457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93F5D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2.846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4C045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76271E-32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503EE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8265E-30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89D29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1.73373</w:t>
            </w:r>
          </w:p>
        </w:tc>
      </w:tr>
      <w:tr w:rsidR="00F06D4D" w:rsidRPr="00F06D4D" w14:paraId="50BAC475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D4C32C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KLK8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504B9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05134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70F38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89009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3BCF7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0.27299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94173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53918E-22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4BC8B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1292E-2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5EDFC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8.99785</w:t>
            </w:r>
          </w:p>
        </w:tc>
      </w:tr>
      <w:tr w:rsidR="00F06D4D" w:rsidRPr="00F06D4D" w14:paraId="001F2A03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0F9213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ASIC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63A70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05783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0AFC3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09622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7A0FC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0.86425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BB808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50484E-24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3DDEC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62993E-2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996E0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4.29344</w:t>
            </w:r>
          </w:p>
        </w:tc>
      </w:tr>
      <w:tr w:rsidR="00F06D4D" w:rsidRPr="00F06D4D" w14:paraId="6C1C49A5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9B674B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RAB36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D6768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06282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8EB9F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95918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81222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1.74603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0821D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1904E-27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05F4C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60541E-2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8BD2A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1.86454</w:t>
            </w:r>
          </w:p>
        </w:tc>
      </w:tr>
      <w:tr w:rsidR="00F06D4D" w:rsidRPr="00F06D4D" w14:paraId="7A00B0D6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423302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DGAT2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ABA0A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064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3FFB9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5215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A3BB8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0.70525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5E048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.62733E-24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E1A59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.58468E-2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9B2C5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2.97615</w:t>
            </w:r>
          </w:p>
        </w:tc>
      </w:tr>
      <w:tr w:rsidR="00F06D4D" w:rsidRPr="00F06D4D" w14:paraId="300B24DF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8CFA88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lastRenderedPageBreak/>
              <w:t>TG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73DF6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06860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4DCAB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14253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66514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3.76728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47F9B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5969E-35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449A4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59347E-3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E0899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9.99036</w:t>
            </w:r>
          </w:p>
        </w:tc>
      </w:tr>
      <w:tr w:rsidR="00F06D4D" w:rsidRPr="00F06D4D" w14:paraId="43D4A7BF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924FA3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PIWIL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05E4C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06902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26617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7758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76BEE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0.45561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87144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79738E-23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22295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2693E-2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98828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0.52144</w:t>
            </w:r>
          </w:p>
        </w:tc>
      </w:tr>
      <w:tr w:rsidR="00F06D4D" w:rsidRPr="00F06D4D" w14:paraId="72A56B89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342C64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ATP6V1C2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97E8A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06927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C4E67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71930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CB66F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0.70699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3AAB1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.48729E-24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C2472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.45614E-2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308D3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2.92973</w:t>
            </w:r>
          </w:p>
        </w:tc>
      </w:tr>
      <w:tr w:rsidR="00F06D4D" w:rsidRPr="00F06D4D" w14:paraId="23957B73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1B65B3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THBS2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19527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07297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7DF2F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17127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DF46C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728275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ABE21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96886E-08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0E62D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67408E-0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F329B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156716</w:t>
            </w:r>
          </w:p>
        </w:tc>
      </w:tr>
      <w:tr w:rsidR="00F06D4D" w:rsidRPr="00F06D4D" w14:paraId="0DDC9059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ADB661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RNF43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3A8BA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0734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0BFBB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5395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C3FC3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.513939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B06D7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60782E-19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63C4F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17138E-1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874E8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3.14697</w:t>
            </w:r>
          </w:p>
        </w:tc>
      </w:tr>
      <w:tr w:rsidR="00F06D4D" w:rsidRPr="00F06D4D" w14:paraId="3F27DE10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9A711C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SH3TC2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F223A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08671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4E876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2920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AD23B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0.85963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3F8D8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42802E-66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25456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1596E-6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E4D76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40.3375</w:t>
            </w:r>
          </w:p>
        </w:tc>
      </w:tr>
      <w:tr w:rsidR="00F06D4D" w:rsidRPr="00F06D4D" w14:paraId="32DC57D6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7ED145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ENC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2F2C8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09047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CBA5E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42865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A7B87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8.3072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5BFC7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06979E-55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F0BE7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38555E-5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C7AA4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14.6457</w:t>
            </w:r>
          </w:p>
        </w:tc>
      </w:tr>
      <w:tr w:rsidR="00F06D4D" w:rsidRPr="00F06D4D" w14:paraId="3AC76A02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2271C0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PTP4A3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72B7C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09194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003B4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66109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EE2C2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548832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2040C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50485E-16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6150F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41315E-1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6B91D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5.94371</w:t>
            </w:r>
          </w:p>
        </w:tc>
      </w:tr>
      <w:tr w:rsidR="00F06D4D" w:rsidRPr="00F06D4D" w14:paraId="20DBB8E9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3A947D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PLEKHS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5F370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09643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CE190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99991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A2D81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053165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48CD3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90031E-15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F4745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38378E-1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1F250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2.575</w:t>
            </w:r>
          </w:p>
        </w:tc>
      </w:tr>
      <w:tr w:rsidR="00F06D4D" w:rsidRPr="00F06D4D" w14:paraId="79EBE2A5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518DCD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ATG9B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B9AC1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1011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0AE3A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39019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CCC24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7.4669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460F9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91957E-51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D1AA2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33391E-4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78F21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06.1402</w:t>
            </w:r>
          </w:p>
        </w:tc>
      </w:tr>
      <w:tr w:rsidR="00F06D4D" w:rsidRPr="00F06D4D" w14:paraId="2D2CE999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62DE08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STRIP2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ECD01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10206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F8E85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90127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F70CF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6.85286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B9C0D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96593E-49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26DE4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40549E-4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2A272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00.0892</w:t>
            </w:r>
          </w:p>
        </w:tc>
      </w:tr>
      <w:tr w:rsidR="00F06D4D" w:rsidRPr="00F06D4D" w14:paraId="426440B8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0A51AC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CCDC78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EC0B1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10316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71BEB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28418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ADE15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6.99651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A9F02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13549E-49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6E576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31966E-4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1B67A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01.4268</w:t>
            </w:r>
          </w:p>
        </w:tc>
      </w:tr>
      <w:tr w:rsidR="00F06D4D" w:rsidRPr="00F06D4D" w14:paraId="63D45B37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139E99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GJB5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B81F8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10603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9F91D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70479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AA6CE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440245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20893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97411E-13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3C349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54481E-1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BAF84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8.1561</w:t>
            </w:r>
          </w:p>
        </w:tc>
      </w:tr>
      <w:tr w:rsidR="00F06D4D" w:rsidRPr="00F06D4D" w14:paraId="5499A841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BC447D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ATP11A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9C64C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1065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D1DE7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19673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501DF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1.88289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9BA44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53533E-28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F99C5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92131E-2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F0AFE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3.07837</w:t>
            </w:r>
          </w:p>
        </w:tc>
      </w:tr>
      <w:tr w:rsidR="00F06D4D" w:rsidRPr="00F06D4D" w14:paraId="09971379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D8B64F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MYBL2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D6AF5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11291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128B9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821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8286B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2.93323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76BFF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57811E-32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AE79D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94009E-3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85C9A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2.37219</w:t>
            </w:r>
          </w:p>
        </w:tc>
      </w:tr>
      <w:tr w:rsidR="00F06D4D" w:rsidRPr="00F06D4D" w14:paraId="7D91506E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D2B4B8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FOLR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6BAD5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11528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E4D84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84720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4A5CE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715341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DA275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.31305E-14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23006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23728E-1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D34F2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0.01688</w:t>
            </w:r>
          </w:p>
        </w:tc>
      </w:tr>
      <w:tr w:rsidR="00F06D4D" w:rsidRPr="00F06D4D" w14:paraId="1E3EB3BD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C7790E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TROAP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7BF9E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11688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2F21B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28756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2DE4B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3.74501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AC1BF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30802E-35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B9CA9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18321E-3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9EDAD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0.05776</w:t>
            </w:r>
          </w:p>
        </w:tc>
      </w:tr>
      <w:tr w:rsidR="00F06D4D" w:rsidRPr="00F06D4D" w14:paraId="6714F9FA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822BA1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ORC6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D0B4C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12037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B30DD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48807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2757D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4.52902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60847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37149E-39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C6315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22988E-3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5F3F8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7.50005</w:t>
            </w:r>
          </w:p>
        </w:tc>
      </w:tr>
      <w:tr w:rsidR="00F06D4D" w:rsidRPr="00F06D4D" w14:paraId="2C6E8BD8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C6E727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C6orf15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9E9C4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12606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DD68B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3367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062A8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.482224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9ABAA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06338E-19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F8C18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48452E-1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2494D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2.69589</w:t>
            </w:r>
          </w:p>
        </w:tc>
      </w:tr>
      <w:tr w:rsidR="00F06D4D" w:rsidRPr="00F06D4D" w14:paraId="7481BB90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F7967E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OTX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551C0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13112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20A0C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1134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C54F5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9.16078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81439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27345E-59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0A342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72101E-5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7E5B4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23.1282</w:t>
            </w:r>
          </w:p>
        </w:tc>
      </w:tr>
      <w:tr w:rsidR="00F06D4D" w:rsidRPr="00F06D4D" w14:paraId="037F8123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0589CF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AMH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84A5D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13514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DAE23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40050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24A81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0.86059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51C4B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5841E-24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F5519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70658E-2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47D9E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3.96082</w:t>
            </w:r>
          </w:p>
        </w:tc>
      </w:tr>
      <w:tr w:rsidR="00F06D4D" w:rsidRPr="00F06D4D" w14:paraId="415CF2DA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89C5E6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IQGAP3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79EC8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14088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731CE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87109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28B66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3.67639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EADAF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50039E-35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DE590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99228E-3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0AE0C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9.38534</w:t>
            </w:r>
          </w:p>
        </w:tc>
      </w:tr>
      <w:tr w:rsidR="00F06D4D" w:rsidRPr="00F06D4D" w14:paraId="77FD50E8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DD6B84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S100A1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72640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14245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73EF1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0.9064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A7B53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1.71012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E109B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43769E-70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3E13B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8259E-6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87E8D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48.9678</w:t>
            </w:r>
          </w:p>
        </w:tc>
      </w:tr>
      <w:tr w:rsidR="00F06D4D" w:rsidRPr="00F06D4D" w14:paraId="123F5A50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15C054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ASPHD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802DA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15417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64696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29968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2BCF6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.023382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C0BDD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18587E-18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3EF07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62391E-1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9CC50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9.59811</w:t>
            </w:r>
          </w:p>
        </w:tc>
      </w:tr>
      <w:tr w:rsidR="00F06D4D" w:rsidRPr="00F06D4D" w14:paraId="66F53F7F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786E74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UNC93A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32253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15785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CB91D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44868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A6C88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0.51313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680B0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82732E-23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7C14E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57934E-2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3A204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1.06149</w:t>
            </w:r>
          </w:p>
        </w:tc>
      </w:tr>
      <w:tr w:rsidR="00F06D4D" w:rsidRPr="00F06D4D" w14:paraId="6E8AD3EC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91E711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CELSR3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5A61A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15786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60FB6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13412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99F0B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4.04587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B57DB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53316E-37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A3D2E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00225E-3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DDEAF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2.78184</w:t>
            </w:r>
          </w:p>
        </w:tc>
      </w:tr>
      <w:tr w:rsidR="00F06D4D" w:rsidRPr="00F06D4D" w14:paraId="665AA9B5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F103A9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SKA3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265F3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15866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1F54E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61011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09549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3.42867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0039C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56796E-34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B5048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68201E-3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7B46D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7.0881</w:t>
            </w:r>
          </w:p>
        </w:tc>
      </w:tr>
      <w:tr w:rsidR="00F06D4D" w:rsidRPr="00F06D4D" w14:paraId="1691591E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2D76B8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RASSF10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30553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17048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433B0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62160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3BB5D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057789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BC959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6146E-15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C44F9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25153E-1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2E76D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2.51406</w:t>
            </w:r>
          </w:p>
        </w:tc>
      </w:tr>
      <w:tr w:rsidR="00F06D4D" w:rsidRPr="00F06D4D" w14:paraId="72DB0C29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148CEB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SHISA2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6EF5F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17206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DF532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85054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860F8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4.94383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0F955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33564E-40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E069B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58543E-3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44862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1.3307</w:t>
            </w:r>
          </w:p>
        </w:tc>
      </w:tr>
      <w:tr w:rsidR="00F06D4D" w:rsidRPr="00F06D4D" w14:paraId="5EBA1E11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6E6F1D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TMPRSS3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A98CD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17276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8DF89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47153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87825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.522465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9F2AC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5034E-19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37F2F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9668E-1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71118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3.29238</w:t>
            </w:r>
          </w:p>
        </w:tc>
      </w:tr>
      <w:tr w:rsidR="00F06D4D" w:rsidRPr="00F06D4D" w14:paraId="3BF17D1E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204AAB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AUNIP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DD497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17597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57BDF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78624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20340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6.8554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78D55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74177E-49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9C906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28877E-4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5C31D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00.1867</w:t>
            </w:r>
          </w:p>
        </w:tc>
      </w:tr>
      <w:tr w:rsidR="00F06D4D" w:rsidRPr="00F06D4D" w14:paraId="1968BA3F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59CA94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LCN2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BD721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18537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CE025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.22704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3DA43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202685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D1CAB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36004E-09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59B3A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35065E-0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4EE9B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0.60684</w:t>
            </w:r>
          </w:p>
        </w:tc>
      </w:tr>
      <w:tr w:rsidR="00F06D4D" w:rsidRPr="00F06D4D" w14:paraId="576BBD28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BDAF2B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SNTB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F5EBD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18696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66AF6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67370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635FF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0.91922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64D83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56877E-24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C6FE1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6694E-2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0E58A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4.73039</w:t>
            </w:r>
          </w:p>
        </w:tc>
      </w:tr>
      <w:tr w:rsidR="00F06D4D" w:rsidRPr="00F06D4D" w14:paraId="117A8500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44941A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RECQL4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F28AD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18938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C5AC2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84639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694D3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1.40264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C4586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42876E-26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7F3E9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97838E-2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91912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8.84886</w:t>
            </w:r>
          </w:p>
        </w:tc>
      </w:tr>
      <w:tr w:rsidR="00F06D4D" w:rsidRPr="00F06D4D" w14:paraId="31D7502F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4CFFD5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UBE2C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FF560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19414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937D7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61090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40356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6.27775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4DE36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739E-46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1A7DC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34639E-4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570E9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4.38093</w:t>
            </w:r>
          </w:p>
        </w:tc>
      </w:tr>
      <w:tr w:rsidR="00F06D4D" w:rsidRPr="00F06D4D" w14:paraId="14241471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2BDDB0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OLR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E46EC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1972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7A607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80810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D4B55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2.11809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3C9B5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32191E-29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2084A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54261E-2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8D633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4.9619</w:t>
            </w:r>
          </w:p>
        </w:tc>
      </w:tr>
      <w:tr w:rsidR="00F06D4D" w:rsidRPr="00F06D4D" w14:paraId="3251A3A1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30F643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ACSL6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643F8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20551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E714E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52924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19FED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0.56614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517F8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09873E-23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97262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98703E-2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9F8F8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1.50783</w:t>
            </w:r>
          </w:p>
        </w:tc>
      </w:tr>
      <w:tr w:rsidR="00F06D4D" w:rsidRPr="00F06D4D" w14:paraId="06721386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FF27D1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STC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A7259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21127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5AC3B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11563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1313F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0.8417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F154A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0339E-24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4867E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1681E-2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C7B4D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4.09374</w:t>
            </w:r>
          </w:p>
        </w:tc>
      </w:tr>
      <w:tr w:rsidR="00F06D4D" w:rsidRPr="00F06D4D" w14:paraId="292FE274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63A69D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IL23A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FBB1F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21183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E673B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53737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F3304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2.50753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8F7E4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27815E-30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ECB1B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19186E-2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6A118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8.57571</w:t>
            </w:r>
          </w:p>
        </w:tc>
      </w:tr>
      <w:tr w:rsidR="00F06D4D" w:rsidRPr="00F06D4D" w14:paraId="6B938C4D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0F57A1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CDC25B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A18D0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21478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AB778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76089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15E5F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5.62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23FFB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80829E-43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16A25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36208E-4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5DE12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7.92958</w:t>
            </w:r>
          </w:p>
        </w:tc>
      </w:tr>
      <w:tr w:rsidR="00F06D4D" w:rsidRPr="00F06D4D" w14:paraId="0216FFCB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7A5ED6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ANLN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94EAC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21641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FF55C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76932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8B187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4.53546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37B27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92821E-39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C6D33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10314E-3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A1466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7.53369</w:t>
            </w:r>
          </w:p>
        </w:tc>
      </w:tr>
      <w:tr w:rsidR="00F06D4D" w:rsidRPr="00F06D4D" w14:paraId="59DC8A6E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5FB389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ZC3HAV1L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776FB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21815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06251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67958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C89F4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3.87484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92E65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82663E-36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9B945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.66601E-3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9777D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1.29183</w:t>
            </w:r>
          </w:p>
        </w:tc>
      </w:tr>
      <w:tr w:rsidR="00F06D4D" w:rsidRPr="00F06D4D" w14:paraId="07184032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B78163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RAET1L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EBB49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23113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7BE7F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3133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7F944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5.05288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691B1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62815E-41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407E3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63098E-3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370DC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2.28157</w:t>
            </w:r>
          </w:p>
        </w:tc>
      </w:tr>
      <w:tr w:rsidR="00F06D4D" w:rsidRPr="00F06D4D" w14:paraId="55A2847A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637AC8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GTF2IRD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6A227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23227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B9514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0583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70CC8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7.21776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63B49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33386E-50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147C6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52965E-4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F5F41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03.7893</w:t>
            </w:r>
          </w:p>
        </w:tc>
      </w:tr>
      <w:tr w:rsidR="00F06D4D" w:rsidRPr="00F06D4D" w14:paraId="6732CF9E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C1200C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lastRenderedPageBreak/>
              <w:t>EREG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F7637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23863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B0D1A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64309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670D2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650618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70F1E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47413E-06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FC149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189E-0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AF96A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043862</w:t>
            </w:r>
          </w:p>
        </w:tc>
      </w:tr>
      <w:tr w:rsidR="00F06D4D" w:rsidRPr="00F06D4D" w14:paraId="388B7D9D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53C986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ADAMTS2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66ED7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24843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B0317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78533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66702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033084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E984C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2536E-14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977C7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03172E-1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8EC79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2.44592</w:t>
            </w:r>
          </w:p>
        </w:tc>
      </w:tr>
      <w:tr w:rsidR="00F06D4D" w:rsidRPr="00F06D4D" w14:paraId="234AFC60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5ECBBF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KIAA1549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BB44D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25170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4BC50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70773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D2020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8.58516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A55DC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45769E-56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0BFE5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21486E-5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289E3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17.4789</w:t>
            </w:r>
          </w:p>
        </w:tc>
      </w:tr>
      <w:tr w:rsidR="00F06D4D" w:rsidRPr="00F06D4D" w14:paraId="513D9FEB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C0B888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ACAN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74021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25614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80E72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42446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31736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3.82026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24156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6909E-79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55B6B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.90653E-7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4F10A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70.0951</w:t>
            </w:r>
          </w:p>
        </w:tc>
      </w:tr>
      <w:tr w:rsidR="00F06D4D" w:rsidRPr="00F06D4D" w14:paraId="5DD4A950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2CD363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ZIC2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B65A2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25655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AE48B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28053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2767B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.708783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C1F6C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43384E-20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23EA7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62553E-1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E75C8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4.49349</w:t>
            </w:r>
          </w:p>
        </w:tc>
      </w:tr>
      <w:tr w:rsidR="00F06D4D" w:rsidRPr="00F06D4D" w14:paraId="769EFA33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7043D8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MACC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E790E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2583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ADF8A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21002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29149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1.35807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08546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58065E-26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9AC1F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33561E-2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0F222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8.50513</w:t>
            </w:r>
          </w:p>
        </w:tc>
      </w:tr>
      <w:tr w:rsidR="00F06D4D" w:rsidRPr="00F06D4D" w14:paraId="6FC2F044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F17F46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HILPDA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AC7DD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25879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65748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43998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3458C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3.27905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3F90A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4038E-33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9E45B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19532E-3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E65E7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5.64839</w:t>
            </w:r>
          </w:p>
        </w:tc>
      </w:tr>
      <w:tr w:rsidR="00F06D4D" w:rsidRPr="00F06D4D" w14:paraId="3FFA413D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885645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TLX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62486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25889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800E6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46717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B64D3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5.94336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BD9DE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48728E-45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5FC69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40927E-4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526BB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0.99966</w:t>
            </w:r>
          </w:p>
        </w:tc>
      </w:tr>
      <w:tr w:rsidR="00F06D4D" w:rsidRPr="00F06D4D" w14:paraId="11C63F50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A59620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TIMP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7D491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26058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695D0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.07425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23C54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6.65136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54949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68524E-48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D5C74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68391E-4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4B389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8.07541</w:t>
            </w:r>
          </w:p>
        </w:tc>
      </w:tr>
      <w:tr w:rsidR="00F06D4D" w:rsidRPr="00F06D4D" w14:paraId="1161273A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77A6B7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CXCL2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43C5B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26710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042A6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05830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DAE10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288401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F75A7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63177E-12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56D61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69699E-1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60B73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7.37898</w:t>
            </w:r>
          </w:p>
        </w:tc>
      </w:tr>
      <w:tr w:rsidR="00F06D4D" w:rsidRPr="00F06D4D" w14:paraId="6C13ED79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2AA4AD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UNC5CL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FC5B1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2716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3E42F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69896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9BC28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.347131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82120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93672E-19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FB68B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12708E-1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EC44A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2.06757</w:t>
            </w:r>
          </w:p>
        </w:tc>
      </w:tr>
      <w:tr w:rsidR="00F06D4D" w:rsidRPr="00F06D4D" w14:paraId="48E18EFB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8A3D8E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LGR5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68618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27746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71617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79988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B3DBE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854634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0915E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.82252E-09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9ADE4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91425E-0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4DC73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897276</w:t>
            </w:r>
          </w:p>
        </w:tc>
      </w:tr>
      <w:tr w:rsidR="00F06D4D" w:rsidRPr="00F06D4D" w14:paraId="208C64CD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371DE2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RGS16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8233C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27765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0845F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37339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71AA5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0.79648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A0A4B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4522E-24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DB196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59097E-2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697A7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3.72081</w:t>
            </w:r>
          </w:p>
        </w:tc>
      </w:tr>
      <w:tr w:rsidR="00F06D4D" w:rsidRPr="00F06D4D" w14:paraId="3F3F65BB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03D514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TMPRSS13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123A7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27897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5A4ED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06153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8F2C8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1.16228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AC072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95216E-25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9AD09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2444E-2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40E28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6.63564</w:t>
            </w:r>
          </w:p>
        </w:tc>
      </w:tr>
      <w:tr w:rsidR="00F06D4D" w:rsidRPr="00F06D4D" w14:paraId="20EF477A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2E871A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SMOX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01FE4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27987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850A8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56402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F1352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2.60383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920DA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31119E-31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21FD9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.40629E-30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0A0F0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9.51714</w:t>
            </w:r>
          </w:p>
        </w:tc>
      </w:tr>
      <w:tr w:rsidR="00F06D4D" w:rsidRPr="00F06D4D" w14:paraId="4A542173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95D52F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MFAP2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2038F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28641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35AA0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01483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C9A48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.085548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B9361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47121E-18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5CFDE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91176E-1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854FD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0.06895</w:t>
            </w:r>
          </w:p>
        </w:tc>
      </w:tr>
      <w:tr w:rsidR="00F06D4D" w:rsidRPr="00F06D4D" w14:paraId="51DA25C2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9423C7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PRSS33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2D4B7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28961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B489E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931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1AC71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775504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55BB3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66589E-17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FB12D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79937E-1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0F1D0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7.49368</w:t>
            </w:r>
          </w:p>
        </w:tc>
      </w:tr>
      <w:tr w:rsidR="00F06D4D" w:rsidRPr="00F06D4D" w14:paraId="181760FA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E7597F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SALL4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6124B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29474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C9860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29461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285BD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9.93184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582D0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94403E-62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C380C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8886E-60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2FAD4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30.9359</w:t>
            </w:r>
          </w:p>
        </w:tc>
      </w:tr>
      <w:tr w:rsidR="00F06D4D" w:rsidRPr="00F06D4D" w14:paraId="2436D08F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F004AD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FAM150A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F040F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2993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F9B8B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71780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314FE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3.69815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D2321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03628E-35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D7B36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91406E-3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097E1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9.40979</w:t>
            </w:r>
          </w:p>
        </w:tc>
      </w:tr>
      <w:tr w:rsidR="00F06D4D" w:rsidRPr="00F06D4D" w14:paraId="2F870EF9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EBCB20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SLC7A1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DC67E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30304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8B34F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63241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7B504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2.88367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C3934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07259E-32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F4E7D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71829E-3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6E60D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1.9988</w:t>
            </w:r>
          </w:p>
        </w:tc>
      </w:tr>
      <w:tr w:rsidR="00F06D4D" w:rsidRPr="00F06D4D" w14:paraId="0D5B0778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5636A1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PKP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7AA5F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30307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3DC8B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8173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4A52C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1.946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57440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01544E-28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D9E4A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87496E-2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25131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3.40634</w:t>
            </w:r>
          </w:p>
        </w:tc>
      </w:tr>
      <w:tr w:rsidR="00F06D4D" w:rsidRPr="00F06D4D" w14:paraId="7CD18D4C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3A4874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HOXB8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FA7D6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31827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A8DA2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14021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C654B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200979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AC2FE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37358E-09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B6280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39073E-0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29709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0.77991</w:t>
            </w:r>
          </w:p>
        </w:tc>
      </w:tr>
      <w:tr w:rsidR="00F06D4D" w:rsidRPr="00F06D4D" w14:paraId="6D06FF15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269625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ARNTL2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5AD4E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32091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A62BA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39846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E5BD8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3.60577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A584D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86523E-35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E5218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12544E-3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4570D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8.76088</w:t>
            </w:r>
          </w:p>
        </w:tc>
      </w:tr>
      <w:tr w:rsidR="00F06D4D" w:rsidRPr="00F06D4D" w14:paraId="5C51D5B9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74C922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DBNDD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54E49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32165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D3048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77092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623A7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0.48222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69A54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24738E-23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F6313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86535E-2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C9F89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1.12406</w:t>
            </w:r>
          </w:p>
        </w:tc>
      </w:tr>
      <w:tr w:rsidR="00F06D4D" w:rsidRPr="00F06D4D" w14:paraId="3471583F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810E7F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NXPH4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15F46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34351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4D09B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58465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79F76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0.14837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1559C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.8489E-22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20F61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43224E-2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8D93F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8.06096</w:t>
            </w:r>
          </w:p>
        </w:tc>
      </w:tr>
      <w:tr w:rsidR="00F06D4D" w:rsidRPr="00F06D4D" w14:paraId="786428CC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533E9A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SLC35D3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95925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34396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1C830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88502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DA7DF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.599746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1EC32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16583E-20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31438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07191E-1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F93B4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3.74994</w:t>
            </w:r>
          </w:p>
        </w:tc>
      </w:tr>
      <w:tr w:rsidR="00F06D4D" w:rsidRPr="00F06D4D" w14:paraId="19E3A9E7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7E0CAD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WISP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B9185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34573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E7DD7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3931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27A42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5.225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D12D0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64977E-42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BA579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16421E-40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C0009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4.11139</w:t>
            </w:r>
          </w:p>
        </w:tc>
      </w:tr>
      <w:tr w:rsidR="00F06D4D" w:rsidRPr="00F06D4D" w14:paraId="4185EF12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F9BEDC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PPM1H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1BE3C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3495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FD10D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25539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7B1A7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4.19259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B3F65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85824E-37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FEC12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1445E-3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43A7B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4.28915</w:t>
            </w:r>
          </w:p>
        </w:tc>
      </w:tr>
      <w:tr w:rsidR="00F06D4D" w:rsidRPr="00F06D4D" w14:paraId="1F83CB10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316C57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GRHL3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16278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35164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F79C1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7219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2D139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6.69462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54BEB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34433E-48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25B49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44058E-4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8F037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8.45512</w:t>
            </w:r>
          </w:p>
        </w:tc>
      </w:tr>
      <w:tr w:rsidR="00F06D4D" w:rsidRPr="00F06D4D" w14:paraId="02456706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11E374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KRT7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4FAD4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35493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B7A2B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11189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E8F34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1.76949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C9031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.67235E-28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887A9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31263E-2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D31E7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1.90051</w:t>
            </w:r>
          </w:p>
        </w:tc>
      </w:tr>
      <w:tr w:rsidR="00F06D4D" w:rsidRPr="00F06D4D" w14:paraId="23E9906E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8DFAD7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BMP7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DCE3A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35948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16241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48476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74009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650107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487AF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00882E-08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A1961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49707E-0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08CE9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861409</w:t>
            </w:r>
          </w:p>
        </w:tc>
      </w:tr>
      <w:tr w:rsidR="00F06D4D" w:rsidRPr="00F06D4D" w14:paraId="21385725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569A2F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RNF183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65EF3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36703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95F6C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93830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29112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5.58561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84BFD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53474E-43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C17D4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2235E-4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F0715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7.55552</w:t>
            </w:r>
          </w:p>
        </w:tc>
      </w:tr>
      <w:tr w:rsidR="00F06D4D" w:rsidRPr="00F06D4D" w14:paraId="0CE795C4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73DFB1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KLHL35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59341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37276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2FFEF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76827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5534C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6.21821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D78BF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94162E-46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21675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38175E-4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870C1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3.74204</w:t>
            </w:r>
          </w:p>
        </w:tc>
      </w:tr>
      <w:tr w:rsidR="00F06D4D" w:rsidRPr="00F06D4D" w14:paraId="2D049858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6937A7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NANOS3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88C50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37277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FB82B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86685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D1C8E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1.42007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14D80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08635E-26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B142E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57674E-2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60DCD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8.79785</w:t>
            </w:r>
          </w:p>
        </w:tc>
      </w:tr>
      <w:tr w:rsidR="00F06D4D" w:rsidRPr="00F06D4D" w14:paraId="7F8373C3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552DF4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SLC6A14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D0B62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38243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E86E6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46820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DF36E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015563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4A60E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15991E-14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74A36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67266E-1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AEBC8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2.15582</w:t>
            </w:r>
          </w:p>
        </w:tc>
      </w:tr>
      <w:tr w:rsidR="00F06D4D" w:rsidRPr="00F06D4D" w14:paraId="3FFD5AD3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FCEF2E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TEAD4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70B4E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38378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D962E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23860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B509D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9.02919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4784F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75594E-58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C4442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83845E-5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7873B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21.9506</w:t>
            </w:r>
          </w:p>
        </w:tc>
      </w:tr>
      <w:tr w:rsidR="00F06D4D" w:rsidRPr="00F06D4D" w14:paraId="2469A2CB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9234FA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DDN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07635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39839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7AD8A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42568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D61C3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1.14103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044D0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40456E-67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0B0AF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53158E-6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B052E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43.1637</w:t>
            </w:r>
          </w:p>
        </w:tc>
      </w:tr>
      <w:tr w:rsidR="00F06D4D" w:rsidRPr="00F06D4D" w14:paraId="3C19439F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96F9AD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MMP10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F5109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40704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8ACAF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07181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9982E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1.18059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40C17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66682E-25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4A1C3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92659E-2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292FB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6.77188</w:t>
            </w:r>
          </w:p>
        </w:tc>
      </w:tr>
      <w:tr w:rsidR="00F06D4D" w:rsidRPr="00F06D4D" w14:paraId="5B5AD68A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43FC36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SERPINE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2F681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41681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B9880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71910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A48BE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933123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97CD1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06667E-14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A40A2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.87832E-1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2569D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1.71813</w:t>
            </w:r>
          </w:p>
        </w:tc>
      </w:tr>
      <w:tr w:rsidR="00F06D4D" w:rsidRPr="00F06D4D" w14:paraId="1D357FFF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E5601F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SLC17A9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A565F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4300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46AE3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39598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96783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843667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8F39C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84942E-14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A7CED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79532E-1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B8237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1.12973</w:t>
            </w:r>
          </w:p>
        </w:tc>
      </w:tr>
      <w:tr w:rsidR="00F06D4D" w:rsidRPr="00F06D4D" w14:paraId="443DC8F0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7C258A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KLK7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B8F90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43393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3719F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28640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ED474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1.13929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D3F0D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37984E-25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CA581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71446E-2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A2665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6.25697</w:t>
            </w:r>
          </w:p>
        </w:tc>
      </w:tr>
      <w:tr w:rsidR="00F06D4D" w:rsidRPr="00F06D4D" w14:paraId="6FB4867C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528039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ULBP2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0DC6C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43778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9073E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71831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BA243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5.43927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0BB1D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6459E-42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B23B9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15815E-4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A478A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6.07492</w:t>
            </w:r>
          </w:p>
        </w:tc>
      </w:tr>
      <w:tr w:rsidR="00F06D4D" w:rsidRPr="00F06D4D" w14:paraId="1A8046EC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9846B1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GJB4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DCFA0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43939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71810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71009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703EF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5.25116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2B630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7009E-42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82648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46693E-40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573B0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4.2433</w:t>
            </w:r>
          </w:p>
        </w:tc>
      </w:tr>
      <w:tr w:rsidR="00F06D4D" w:rsidRPr="00F06D4D" w14:paraId="7E1D31D6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2D9B3C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COL1A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A91BE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44043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A0FF6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97944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72137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946484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6287C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28854E-17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00211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12525E-1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01EE3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8.78083</w:t>
            </w:r>
          </w:p>
        </w:tc>
      </w:tr>
      <w:tr w:rsidR="00F06D4D" w:rsidRPr="00F06D4D" w14:paraId="60D0A54F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0DC7DE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lastRenderedPageBreak/>
              <w:t>GDPD5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B9637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4419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2ABC6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17646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8B91C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0.83551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63E2D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19769E-24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016B3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33111E-2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7B8CA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4.01977</w:t>
            </w:r>
          </w:p>
        </w:tc>
      </w:tr>
      <w:tr w:rsidR="00F06D4D" w:rsidRPr="00F06D4D" w14:paraId="0E69000A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62A715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HS6ST2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B0B33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44372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D8E02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47643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1B624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065422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96F7A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16269E-15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A830D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0358E-1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667A2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2.48928</w:t>
            </w:r>
          </w:p>
        </w:tc>
      </w:tr>
      <w:tr w:rsidR="00F06D4D" w:rsidRPr="00F06D4D" w14:paraId="46238FD1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333966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NEBL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2DFFF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44833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C218D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3078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3F2BE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3.58854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84CB5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72199E-35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796A8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31834E-3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F961A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8.60043</w:t>
            </w:r>
          </w:p>
        </w:tc>
      </w:tr>
      <w:tr w:rsidR="00F06D4D" w:rsidRPr="00F06D4D" w14:paraId="0DA38F7E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512A74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IL1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D682B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44916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60EFB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66368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D8D51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4.32138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72864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41783E-38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9625D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54694E-3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37617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5.27326</w:t>
            </w:r>
          </w:p>
        </w:tc>
      </w:tr>
      <w:tr w:rsidR="00F06D4D" w:rsidRPr="00F06D4D" w14:paraId="4BD9890D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C48626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MEX3A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5B548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45637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C7322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65809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DD1F2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2.80677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01BC9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26746E-32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ADC6E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53819E-30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B3694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1.28168</w:t>
            </w:r>
          </w:p>
        </w:tc>
      </w:tr>
      <w:tr w:rsidR="00F06D4D" w:rsidRPr="00F06D4D" w14:paraId="5D4DB118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6B9887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BGN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C766F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45697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C59ED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78550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6B962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0.00272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6BD37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22769E-21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9C8E1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66073E-20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04E18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6.9935</w:t>
            </w:r>
          </w:p>
        </w:tc>
      </w:tr>
      <w:tr w:rsidR="00F06D4D" w:rsidRPr="00F06D4D" w14:paraId="43098B4A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8FBB84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CELSR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19699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46503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F5310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13566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67C67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3.34472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34CD8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63398E-34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BD337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21401E-3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6B64D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6.29742</w:t>
            </w:r>
          </w:p>
        </w:tc>
      </w:tr>
      <w:tr w:rsidR="00F06D4D" w:rsidRPr="00F06D4D" w14:paraId="024EE751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316C46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ANKRD13B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13A3D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4668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80D32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59376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3188E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3.32397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5D40C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83992E-34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8A399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46112E-3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CFC89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6.1385</w:t>
            </w:r>
          </w:p>
        </w:tc>
      </w:tr>
      <w:tr w:rsidR="00F06D4D" w:rsidRPr="00F06D4D" w14:paraId="6327EBD0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0CCED4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EGFL6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67664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46755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CBC76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92515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AD006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9.64807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F4A8E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22412E-61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FF5F8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3657E-5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FFD8A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28.1217</w:t>
            </w:r>
          </w:p>
        </w:tc>
      </w:tr>
      <w:tr w:rsidR="00F06D4D" w:rsidRPr="00F06D4D" w14:paraId="1915E4B7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8E86A6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FAP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D039F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46877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4D74C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01643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85D64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5.09611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7A2F6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03855E-41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79FC9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7738E-3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DC8CE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2.79119</w:t>
            </w:r>
          </w:p>
        </w:tc>
      </w:tr>
      <w:tr w:rsidR="00F06D4D" w:rsidRPr="00F06D4D" w14:paraId="66CF13F4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F40ACE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TRIP13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4F883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49428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2A21F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53054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65D51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7.1516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AD0E2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52624E-50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04C17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91143E-4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7FB1A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03.1463</w:t>
            </w:r>
          </w:p>
        </w:tc>
      </w:tr>
      <w:tr w:rsidR="00F06D4D" w:rsidRPr="00F06D4D" w14:paraId="012FFA20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3D7200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TMEM21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4B353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49436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45D9F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62515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C8E30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208219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B96F4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95924E-15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EE254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51805E-1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18B04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3.49598</w:t>
            </w:r>
          </w:p>
        </w:tc>
      </w:tr>
      <w:tr w:rsidR="00F06D4D" w:rsidRPr="00F06D4D" w14:paraId="2CE7B336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9B5F0A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SFRP4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99CC1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49730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36677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91201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2BA31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390013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1C439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19279E-07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5974C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1757E-0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E20BB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535592</w:t>
            </w:r>
          </w:p>
        </w:tc>
      </w:tr>
      <w:tr w:rsidR="00F06D4D" w:rsidRPr="00F06D4D" w14:paraId="1A82031A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D2E8A5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SLC6A20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33ED7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50079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29BAD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84306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F0631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243946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16B65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29138E-15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5EC01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1867E-1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FAFB2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3.78598</w:t>
            </w:r>
          </w:p>
        </w:tc>
      </w:tr>
      <w:tr w:rsidR="00F06D4D" w:rsidRPr="00F06D4D" w14:paraId="7B023C0F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BDC08F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TMEM74B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90E5B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52822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C8BCE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77725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03984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0.74454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F6862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90967E-24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85919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99169E-2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2FE8C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3.17756</w:t>
            </w:r>
          </w:p>
        </w:tc>
      </w:tr>
      <w:tr w:rsidR="00F06D4D" w:rsidRPr="00F06D4D" w14:paraId="43E78C3C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C711DF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TDGF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056CC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53953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2A12A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47724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1AC27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031958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A3772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60057E-12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1EA27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32178E-1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4B181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5.80599</w:t>
            </w:r>
          </w:p>
        </w:tc>
      </w:tr>
      <w:tr w:rsidR="00F06D4D" w:rsidRPr="00F06D4D" w14:paraId="0CE8758D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FBB2E3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FJX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0A872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55153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F0CBF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55676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CCF3C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9.29772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B0221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81772E-59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1859D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02917E-5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3B819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24.6341</w:t>
            </w:r>
          </w:p>
        </w:tc>
      </w:tr>
      <w:tr w:rsidR="00F06D4D" w:rsidRPr="00F06D4D" w14:paraId="58CDA229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F24BF5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PPBP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58D68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55656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2A37A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0585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A505B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35386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D9ECD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6009E-12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60C5E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42473E-1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9442A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7.57434</w:t>
            </w:r>
          </w:p>
        </w:tc>
      </w:tr>
      <w:tr w:rsidR="00F06D4D" w:rsidRPr="00F06D4D" w14:paraId="1C2DD838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D2E026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POU5F1B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EE092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55774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E277A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72613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155B5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5.69203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5E2DB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90848E-44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0C8AC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67884E-4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3541E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8.5296</w:t>
            </w:r>
          </w:p>
        </w:tc>
      </w:tr>
      <w:tr w:rsidR="00F06D4D" w:rsidRPr="00F06D4D" w14:paraId="58C635C9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CC90A5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MTHFD1L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D5DB8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55819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540F8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91210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E58CE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2.1405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5C783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74617E-72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7C326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29125E-6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A5F57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53.2805</w:t>
            </w:r>
          </w:p>
        </w:tc>
      </w:tr>
      <w:tr w:rsidR="00F06D4D" w:rsidRPr="00F06D4D" w14:paraId="4D483DFB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0A4758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FUT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5FE75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56251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39DAE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63334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90A17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9.23167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8F5D9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54838E-59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068AB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91068E-5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04DAB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23.9713</w:t>
            </w:r>
          </w:p>
        </w:tc>
      </w:tr>
      <w:tr w:rsidR="00F06D4D" w:rsidRPr="00F06D4D" w14:paraId="328E4D68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7E9E4C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VSNL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8BBAD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56426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8B1C1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21460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C1D73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789014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69C3D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21732E-17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8B537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54525E-1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0EE5B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7.85546</w:t>
            </w:r>
          </w:p>
        </w:tc>
      </w:tr>
      <w:tr w:rsidR="00F06D4D" w:rsidRPr="00F06D4D" w14:paraId="2A32A67B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3C58AA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TMEM132A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2228F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57139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8AFA0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96167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A5C38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4.00971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4A7FE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6277E-36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19E94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78623E-3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174EB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2.56311</w:t>
            </w:r>
          </w:p>
        </w:tc>
      </w:tr>
      <w:tr w:rsidR="00F06D4D" w:rsidRPr="00F06D4D" w14:paraId="12EAF828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298FC7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STRA6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7DAFF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59415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D56FE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58463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33AA0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6.28685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0F44C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50247E-46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CD9B5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2407E-4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CE5DA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4.35774</w:t>
            </w:r>
          </w:p>
        </w:tc>
      </w:tr>
      <w:tr w:rsidR="00F06D4D" w:rsidRPr="00F06D4D" w14:paraId="148753B9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3EC403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PLEKHN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F28AB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60812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C18B3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1500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05AD6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1.69255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DABAD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29989E-70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3D885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4209E-6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A4561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48.7777</w:t>
            </w:r>
          </w:p>
        </w:tc>
      </w:tr>
      <w:tr w:rsidR="00F06D4D" w:rsidRPr="00F06D4D" w14:paraId="628BDA64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A3AFDC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PSAT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9E419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62220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483B2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16655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12A25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1.96285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EA7C2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73411E-28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AAF7B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47978E-2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EEA70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3.67418</w:t>
            </w:r>
          </w:p>
        </w:tc>
      </w:tr>
      <w:tr w:rsidR="00F06D4D" w:rsidRPr="00F06D4D" w14:paraId="5AC771C1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461668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DUSP4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D652B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63751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304CD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48100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0182F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57026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0A1EE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49702E-13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50D80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9493E-1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7CDA1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9.26511</w:t>
            </w:r>
          </w:p>
        </w:tc>
      </w:tr>
      <w:tr w:rsidR="00F06D4D" w:rsidRPr="00F06D4D" w14:paraId="79232F4C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63EB4E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REG1B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46E24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64130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63C0E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49696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ECCC4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707284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651ED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20736E-08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5C617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3214E-0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14D45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916127</w:t>
            </w:r>
          </w:p>
        </w:tc>
      </w:tr>
      <w:tr w:rsidR="00F06D4D" w:rsidRPr="00F06D4D" w14:paraId="174A6B99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DA7610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SMKR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F01C9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65186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86232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00537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FF558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6.78356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80E51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7901E-48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E1CDB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2904E-4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9ECDC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9.33626</w:t>
            </w:r>
          </w:p>
        </w:tc>
      </w:tr>
      <w:tr w:rsidR="00F06D4D" w:rsidRPr="00F06D4D" w14:paraId="7644DBF2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0E878E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NFE2L3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73043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67269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7488B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49377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ADC82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2.06677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E504D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20941E-71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F7A98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6158E-6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2FC92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52.5647</w:t>
            </w:r>
          </w:p>
        </w:tc>
      </w:tr>
      <w:tr w:rsidR="00F06D4D" w:rsidRPr="00F06D4D" w14:paraId="0D58D72B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B6B9A4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PHLDA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FCA39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67920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1DB27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56059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54B02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1.78527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F602F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41008E-28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DB6AF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14763E-2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A3149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2.16263</w:t>
            </w:r>
          </w:p>
        </w:tc>
      </w:tr>
      <w:tr w:rsidR="00F06D4D" w:rsidRPr="00F06D4D" w14:paraId="5A69A680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4353F4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SLC4A1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F88E7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68459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7EF28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17322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2B09D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5.27583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24A2F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26604E-42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8CCA3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95533E-40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36FBE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4.5211</w:t>
            </w:r>
          </w:p>
        </w:tc>
      </w:tr>
      <w:tr w:rsidR="00F06D4D" w:rsidRPr="00F06D4D" w14:paraId="46355FDC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256C72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COL7A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BE132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68569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F097E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85997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014F1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3.55778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44FA9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64241E-35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4DE0F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75148E-3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BB944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8.2207</w:t>
            </w:r>
          </w:p>
        </w:tc>
      </w:tr>
      <w:tr w:rsidR="00F06D4D" w:rsidRPr="00F06D4D" w14:paraId="291C0F38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AB4781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HAGHL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E2C56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69437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BBDA5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5238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B3C78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5.23861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FA0EA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57418E-42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113EF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77661E-40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A94DD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4.20964</w:t>
            </w:r>
          </w:p>
        </w:tc>
      </w:tr>
      <w:tr w:rsidR="00F06D4D" w:rsidRPr="00F06D4D" w14:paraId="69016AFC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809037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PRR36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2962A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70177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BA5DE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07265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B0904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6.10383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9CB4B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53333E-45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CD82C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19003E-4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1E21B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2.61069</w:t>
            </w:r>
          </w:p>
        </w:tc>
      </w:tr>
      <w:tr w:rsidR="00F06D4D" w:rsidRPr="00F06D4D" w14:paraId="55D8AC22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723423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ADAM12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4726D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70879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A8DC6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08916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1BD89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6.14105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5036A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6097E-45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4C6CF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04338E-4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FC4B1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2.98579</w:t>
            </w:r>
          </w:p>
        </w:tc>
      </w:tr>
      <w:tr w:rsidR="00F06D4D" w:rsidRPr="00F06D4D" w14:paraId="1B6332BC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506FD6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SRPX2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DF5CA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70979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F157F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64845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C78F0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65264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C67DD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42864E-13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D5B45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40079E-1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731E6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9.83956</w:t>
            </w:r>
          </w:p>
        </w:tc>
      </w:tr>
      <w:tr w:rsidR="00F06D4D" w:rsidRPr="00F06D4D" w14:paraId="7B44BACF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9E28CB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TNFRSF12A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8FCD1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71440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BAA61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39096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81D06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7.82719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253E1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13527E-53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CC9C9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84656E-5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9F9C8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09.8458</w:t>
            </w:r>
          </w:p>
        </w:tc>
      </w:tr>
      <w:tr w:rsidR="00F06D4D" w:rsidRPr="00F06D4D" w14:paraId="3F6826EF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BF9A67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TNFSF9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9316F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72914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E5E33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24862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4B9A9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616844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7751C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5175E-16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880EF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70026E-1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B3CA6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6.50193</w:t>
            </w:r>
          </w:p>
        </w:tc>
      </w:tr>
      <w:tr w:rsidR="00F06D4D" w:rsidRPr="00F06D4D" w14:paraId="18302615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AA790A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AZGP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F242C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73697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F8DDC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88519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61F7F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889657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716C5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97977E-17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55D0E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22825E-1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3CBD1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8.48603</w:t>
            </w:r>
          </w:p>
        </w:tc>
      </w:tr>
      <w:tr w:rsidR="00F06D4D" w:rsidRPr="00F06D4D" w14:paraId="4B67B03C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31A29D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C2orf70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38103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76209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D3DEA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42857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10CAF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7.21132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471E9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48934E-50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6DCE9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6254E-4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9C409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03.6441</w:t>
            </w:r>
          </w:p>
        </w:tc>
      </w:tr>
      <w:tr w:rsidR="00F06D4D" w:rsidRPr="00F06D4D" w14:paraId="42501EFF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E0C888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DKK4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7A085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77711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9E998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68188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753C3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1.46328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93F83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43057E-26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A5A93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79631E-2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5AC54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9.05638</w:t>
            </w:r>
          </w:p>
        </w:tc>
      </w:tr>
      <w:tr w:rsidR="00F06D4D" w:rsidRPr="00F06D4D" w14:paraId="0FA5B501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C1F894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MSX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69F45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78151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D0B99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87391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6D21A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3.75151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B12CA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23E-35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0A0D5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00178E-3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AE3EA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0.02036</w:t>
            </w:r>
          </w:p>
        </w:tc>
      </w:tr>
      <w:tr w:rsidR="00F06D4D" w:rsidRPr="00F06D4D" w14:paraId="19B66521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1DAD45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ATHL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8D1BF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78816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769BC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90460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434BA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529097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BB2E0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89549E-16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E07D0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62664E-1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297D3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5.93396</w:t>
            </w:r>
          </w:p>
        </w:tc>
      </w:tr>
      <w:tr w:rsidR="00F06D4D" w:rsidRPr="00F06D4D" w14:paraId="04B67467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52600F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lastRenderedPageBreak/>
              <w:t>CXCL1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3BD45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79091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4E3D5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62512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92FDE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037144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22761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31993E-12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18D93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21986E-1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513DA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5.82605</w:t>
            </w:r>
          </w:p>
        </w:tc>
      </w:tr>
      <w:tr w:rsidR="00F06D4D" w:rsidRPr="00F06D4D" w14:paraId="7F3D1D80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9C5341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ADAMTS12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32DB8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79187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1C87A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45557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8C378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9.19061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3B228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37736E-59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A8E29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77916E-5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08DE1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23.5285</w:t>
            </w:r>
          </w:p>
        </w:tc>
      </w:tr>
      <w:tr w:rsidR="00F06D4D" w:rsidRPr="00F06D4D" w14:paraId="22DA1D04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A1AF15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SLC6A6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C6B4E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81601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181BC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18169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EE6AC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2.42977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83F53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59184E-30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63286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30389E-2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11E71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7.93633</w:t>
            </w:r>
          </w:p>
        </w:tc>
      </w:tr>
      <w:tr w:rsidR="00F06D4D" w:rsidRPr="00F06D4D" w14:paraId="120EA2EB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97F1E1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LRP8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270CE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81765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2683F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70183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A1350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5.39279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7C446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40996E-86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581A5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46147E-8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F8A63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85.6838</w:t>
            </w:r>
          </w:p>
        </w:tc>
      </w:tr>
      <w:tr w:rsidR="00F06D4D" w:rsidRPr="00F06D4D" w14:paraId="2D66261C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8CD7A7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MYEOV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3A0A0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8383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A022C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08195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643EB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804404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C77C8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04976E-14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02074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33314E-1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DE621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0.87411</w:t>
            </w:r>
          </w:p>
        </w:tc>
      </w:tr>
      <w:tr w:rsidR="00F06D4D" w:rsidRPr="00F06D4D" w14:paraId="38466B7E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D0CF85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APLN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B608D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84354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7F078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90603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50F94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7.34421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77B87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57216E-51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ED66E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42483E-4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90ACE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05.0137</w:t>
            </w:r>
          </w:p>
        </w:tc>
      </w:tr>
      <w:tr w:rsidR="00F06D4D" w:rsidRPr="00F06D4D" w14:paraId="217A5581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969C7D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PABPC1L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FE277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85203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3D326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62601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C3C93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0.73232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0BF83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66112E-24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3F6B3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71597E-2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018C9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3.16275</w:t>
            </w:r>
          </w:p>
        </w:tc>
      </w:tr>
      <w:tr w:rsidR="00F06D4D" w:rsidRPr="00F06D4D" w14:paraId="43FB66B1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2F0848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CYP2W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5DAAD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89457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70D21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78250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3905E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046874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A4AD0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77082E-07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8E1F1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67341E-0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4C58E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82759</w:t>
            </w:r>
          </w:p>
        </w:tc>
      </w:tr>
      <w:tr w:rsidR="00F06D4D" w:rsidRPr="00F06D4D" w14:paraId="2A011FE6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9F66CD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SCD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37796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90152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3A11D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91211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CBCE6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5.12213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BB43E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35837E-41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29BF8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39649E-40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A47A9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3.07019</w:t>
            </w:r>
          </w:p>
        </w:tc>
      </w:tr>
      <w:tr w:rsidR="00F06D4D" w:rsidRPr="00F06D4D" w14:paraId="5406885B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317108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LEMD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C9F56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90979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D864C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83464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9F29F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7.39829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18E1D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82087E-51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9D908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58252E-4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BF9D6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05.4052</w:t>
            </w:r>
          </w:p>
        </w:tc>
      </w:tr>
      <w:tr w:rsidR="00F06D4D" w:rsidRPr="00F06D4D" w14:paraId="685E4A1D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A9E247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MAPK15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5A81C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91744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30994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21190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756D0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7.2655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E3468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44665E-50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16A03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.5906E-4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0CFD4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04.1301</w:t>
            </w:r>
          </w:p>
        </w:tc>
      </w:tr>
      <w:tr w:rsidR="00F06D4D" w:rsidRPr="00F06D4D" w14:paraId="19684285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4E1DE5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CXCL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DD881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97761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BBF45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88507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9A6B3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0.56689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1068F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07942E-23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9682F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97008E-2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2C593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1.65399</w:t>
            </w:r>
          </w:p>
        </w:tc>
      </w:tr>
      <w:tr w:rsidR="00F06D4D" w:rsidRPr="00F06D4D" w14:paraId="59D97BE7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CC951F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SULT2B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81B7E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99272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79EDF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39655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ABFC8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0.08072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034C9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71154E-21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9E014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43971E-20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A3615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7.8471</w:t>
            </w:r>
          </w:p>
        </w:tc>
      </w:tr>
      <w:tr w:rsidR="00F06D4D" w:rsidRPr="00F06D4D" w14:paraId="14582017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732317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CCNO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15D87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99689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1EF08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90987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FF337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3.56572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65C80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09214E-35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B6803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62969E-3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60A9A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8.37535</w:t>
            </w:r>
          </w:p>
        </w:tc>
      </w:tr>
      <w:tr w:rsidR="00F06D4D" w:rsidRPr="00F06D4D" w14:paraId="47FBFAE3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D3D857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TGFBI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1F4E1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00458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044D1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17730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0EE2D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4.24566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2150B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11875E-37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23151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12726E-3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ECD03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4.64356</w:t>
            </w:r>
          </w:p>
        </w:tc>
      </w:tr>
      <w:tr w:rsidR="00F06D4D" w:rsidRPr="00F06D4D" w14:paraId="57008E9A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D49F86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CBX2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F88EF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00741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91E89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79154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956FC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8.82801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EE0DA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10995E-57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8F33F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02958E-5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C8375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19.8822</w:t>
            </w:r>
          </w:p>
        </w:tc>
      </w:tr>
      <w:tr w:rsidR="00F06D4D" w:rsidRPr="00F06D4D" w14:paraId="062A6A09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6B7D31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AJUBA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AE931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00875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4D045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57759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AB44C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4.65902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799C3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30961E-83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69FC3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11929E-80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FD797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78.396</w:t>
            </w:r>
          </w:p>
        </w:tc>
      </w:tr>
      <w:tr w:rsidR="00F06D4D" w:rsidRPr="00F06D4D" w14:paraId="17AA998E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328289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SIM2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C67C2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03823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9537A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317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852C4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0.61049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00907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03063E-65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B3C61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81092E-6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C2CFC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37.8301</w:t>
            </w:r>
          </w:p>
        </w:tc>
      </w:tr>
      <w:tr w:rsidR="00F06D4D" w:rsidRPr="00F06D4D" w14:paraId="1BD301AE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D1AB44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S100P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A3F88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03824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829FC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72949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37458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2.59957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72BEB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52159E-31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0AF2D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.76893E-30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1391F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9.31146</w:t>
            </w:r>
          </w:p>
        </w:tc>
      </w:tr>
      <w:tr w:rsidR="00F06D4D" w:rsidRPr="00F06D4D" w14:paraId="550C8380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F420FE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CST2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A26D4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05269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469E0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99850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2826B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7.23415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62F81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98045E-50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D4D66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30295E-4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315EB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03.7682</w:t>
            </w:r>
          </w:p>
        </w:tc>
      </w:tr>
      <w:tr w:rsidR="00F06D4D" w:rsidRPr="00F06D4D" w14:paraId="497B6571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1DB597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DUSP27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CC57D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05933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53BCB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19221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7B5CA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314224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9F020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38235E-15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1ECF8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299E-1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0CD60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4.02892</w:t>
            </w:r>
          </w:p>
        </w:tc>
      </w:tr>
      <w:tr w:rsidR="00F06D4D" w:rsidRPr="00F06D4D" w14:paraId="0ABFCFE2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EF81E9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CXCL3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5783A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06350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62D73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3896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E642C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.525129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9B925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47218E-19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49341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7436E-1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5F800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3.40556</w:t>
            </w:r>
          </w:p>
        </w:tc>
      </w:tr>
      <w:tr w:rsidR="00F06D4D" w:rsidRPr="00F06D4D" w14:paraId="6C3ABE1F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96D92E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MLXIPL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16AFD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06469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65E91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26588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ABBA2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.923771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101BE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11656E-21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0AD17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94787E-20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13BCB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6.58448</w:t>
            </w:r>
          </w:p>
        </w:tc>
      </w:tr>
      <w:tr w:rsidR="00F06D4D" w:rsidRPr="00F06D4D" w14:paraId="0540A722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9C93B7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SPTBN2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DB8F0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06656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0BA8B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54436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54106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7.20753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071C5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58552E-50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D7CB7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68185E-4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A4759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03.6833</w:t>
            </w:r>
          </w:p>
        </w:tc>
      </w:tr>
      <w:tr w:rsidR="00F06D4D" w:rsidRPr="00F06D4D" w14:paraId="04CE10CE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588571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SPP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03FB7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09775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D3060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18629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9A454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535444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60AAB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89046E-10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829E0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5355E-10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F5411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2.67994</w:t>
            </w:r>
          </w:p>
        </w:tc>
      </w:tr>
      <w:tr w:rsidR="00F06D4D" w:rsidRPr="00F06D4D" w14:paraId="07FBE18B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676A54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REG3A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66FAE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12075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B4100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03321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D90CB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051843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CA306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08214E-05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AF005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0012297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ACA9D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51285</w:t>
            </w:r>
          </w:p>
        </w:tc>
      </w:tr>
      <w:tr w:rsidR="00F06D4D" w:rsidRPr="00F06D4D" w14:paraId="27C986AD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083589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CNTD2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FAB0C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1282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5C53E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43076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0B92B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6.5566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077EF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71698E-47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9ED4C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.19779E-4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5674B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7.07488</w:t>
            </w:r>
          </w:p>
        </w:tc>
      </w:tr>
      <w:tr w:rsidR="00F06D4D" w:rsidRPr="00F06D4D" w14:paraId="415B446A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4052D1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EVA1A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B6101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15621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9324A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05947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F1272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6.41258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76F36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1863E-47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63BAA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71178E-4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FBD65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5.73892</w:t>
            </w:r>
          </w:p>
        </w:tc>
      </w:tr>
      <w:tr w:rsidR="00F06D4D" w:rsidRPr="00F06D4D" w14:paraId="0248393F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5C6AF3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SP5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7FE15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16861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F3AFA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67858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A566B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.990786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6343C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55594E-21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2C822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92158E-20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8945D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7.04454</w:t>
            </w:r>
          </w:p>
        </w:tc>
      </w:tr>
      <w:tr w:rsidR="00F06D4D" w:rsidRPr="00F06D4D" w14:paraId="09C2B7AD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C8E2F5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SLC7A5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B785E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16939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98E8E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75831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2BB4A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7.8065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BEDA5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32357E-53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CBFE3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69599E-5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E5964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09.6406</w:t>
            </w:r>
          </w:p>
        </w:tc>
      </w:tr>
      <w:tr w:rsidR="00F06D4D" w:rsidRPr="00F06D4D" w14:paraId="5E2B8AAD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0D1CD3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STC2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178E3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20675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B88DD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10620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26E04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3.40413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76D5D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23157E-34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F66EF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08693E-3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0C267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6.74678</w:t>
            </w:r>
          </w:p>
        </w:tc>
      </w:tr>
      <w:tr w:rsidR="00F06D4D" w:rsidRPr="00F06D4D" w14:paraId="00553112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73EF94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PRR7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BAEDB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21120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3E3D0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86286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B719B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3.72672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617C5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55472E-35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EBAB5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77829E-3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18E6A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9.86098</w:t>
            </w:r>
          </w:p>
        </w:tc>
      </w:tr>
      <w:tr w:rsidR="00F06D4D" w:rsidRPr="00F06D4D" w14:paraId="25571000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482CF2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HTR1D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F11C9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21292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E31C4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76127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BFE16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5.24701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37D71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97772E-42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431B3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56339E-40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77FDF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4.24706</w:t>
            </w:r>
          </w:p>
        </w:tc>
      </w:tr>
      <w:tr w:rsidR="00F06D4D" w:rsidRPr="00F06D4D" w14:paraId="1ED6D866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0DA1F9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S100A2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0B9C5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21550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7A332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37527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099F8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2.58291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39228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42922E-31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EF83B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12824E-2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9DE7E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9.23393</w:t>
            </w:r>
          </w:p>
        </w:tc>
      </w:tr>
      <w:tr w:rsidR="00F06D4D" w:rsidRPr="00F06D4D" w14:paraId="735DDF05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38731C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RHPN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A4B98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23028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6E97B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04697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BFCE6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4.01147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5E2DB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4517E-36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0CBFB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74424E-3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22A69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2.56023</w:t>
            </w:r>
          </w:p>
        </w:tc>
      </w:tr>
      <w:tr w:rsidR="00F06D4D" w:rsidRPr="00F06D4D" w14:paraId="1C608F70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41BFCB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KRT6B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67CE0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2496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58939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44623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2259D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2.09966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DDC5F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09917E-29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FFFF9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69903E-2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FD883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4.71328</w:t>
            </w:r>
          </w:p>
        </w:tc>
      </w:tr>
      <w:tr w:rsidR="00F06D4D" w:rsidRPr="00F06D4D" w14:paraId="336750A0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6B7828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C17orf96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ED606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27843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9879B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31349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82CFC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0.24277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68EA4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25943E-63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F013A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84678E-6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2F15E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34.1764</w:t>
            </w:r>
          </w:p>
        </w:tc>
      </w:tr>
      <w:tr w:rsidR="00F06D4D" w:rsidRPr="00F06D4D" w14:paraId="6DDCD252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8CD595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GDF15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EA653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29172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3A79C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69187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5F807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4.91878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D1458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70323E-40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6436B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77861E-3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93BD9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1.11505</w:t>
            </w:r>
          </w:p>
        </w:tc>
      </w:tr>
      <w:tr w:rsidR="00F06D4D" w:rsidRPr="00F06D4D" w14:paraId="02784C36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7D81DC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FOSL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EBA85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30537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A50BA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11358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BC286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1.30396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660C0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7304E-26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E8F70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87497E-2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59E37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8.01979</w:t>
            </w:r>
          </w:p>
        </w:tc>
      </w:tr>
      <w:tr w:rsidR="00F06D4D" w:rsidRPr="00F06D4D" w14:paraId="0953091F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107062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PCSK9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B4455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30694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D5982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83242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3B508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0.22075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8C6F7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44003E-22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9D9CD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74679E-2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97F30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8.97922</w:t>
            </w:r>
          </w:p>
        </w:tc>
      </w:tr>
      <w:tr w:rsidR="00F06D4D" w:rsidRPr="00F06D4D" w14:paraId="0F1768C8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9198DE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TNS4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A255B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30810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C00C6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95922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A79B1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1.06101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F6720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66503E-25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80CC1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19765E-2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2135B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5.91126</w:t>
            </w:r>
          </w:p>
        </w:tc>
      </w:tr>
      <w:tr w:rsidR="00F06D4D" w:rsidRPr="00F06D4D" w14:paraId="42CE14A9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1B8153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CXCL5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3CF74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31779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E6A25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89340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EE33F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.489912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4BDD6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94239E-19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79700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40155E-1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CB1AC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2.9113</w:t>
            </w:r>
          </w:p>
        </w:tc>
      </w:tr>
      <w:tr w:rsidR="00F06D4D" w:rsidRPr="00F06D4D" w14:paraId="2EA78FEA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FB7A39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XXbac-BPG32J3.19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8CCCF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34327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9F640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58155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CCA9D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.734964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9CACB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78653E-20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9BD6B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14959E-1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89986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4.75164</w:t>
            </w:r>
          </w:p>
        </w:tc>
      </w:tr>
      <w:tr w:rsidR="00F06D4D" w:rsidRPr="00F06D4D" w14:paraId="7F1A4BC8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48D35B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CTHRC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E1319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39565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3908B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08192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0FFC3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0.20966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4AC7F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9589E-22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E6BC6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18125E-2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D69B8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8.88523</w:t>
            </w:r>
          </w:p>
        </w:tc>
      </w:tr>
      <w:tr w:rsidR="00F06D4D" w:rsidRPr="00F06D4D" w14:paraId="7D2D97D6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DA36A9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lastRenderedPageBreak/>
              <w:t>ASCL2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6FC6B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43152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28163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86246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E9998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.359595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B4479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3873E-19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2BE48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75721E-1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EB7D2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2.01556</w:t>
            </w:r>
          </w:p>
        </w:tc>
      </w:tr>
      <w:tr w:rsidR="00F06D4D" w:rsidRPr="00F06D4D" w14:paraId="2A9B38E4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26D604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TACSTD2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ED393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46422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B98E3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21079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91782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263219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BBFF8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92482E-12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47E70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8587E-1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775F9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7.25103</w:t>
            </w:r>
          </w:p>
        </w:tc>
      </w:tr>
      <w:tr w:rsidR="00F06D4D" w:rsidRPr="00F06D4D" w14:paraId="6F21A5A7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E2412C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NKD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EAED4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46565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9CC04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81678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88A88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751122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B602E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5982E-17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9968A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33905E-1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508C4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7.46484</w:t>
            </w:r>
          </w:p>
        </w:tc>
      </w:tr>
      <w:tr w:rsidR="00F06D4D" w:rsidRPr="00F06D4D" w14:paraId="4659EFD4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DCE429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CEL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29F9B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47965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5D04C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25312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8DC58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053996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DE8C9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84831E-15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C4C64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36065E-1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F6DBC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2.34522</w:t>
            </w:r>
          </w:p>
        </w:tc>
      </w:tr>
      <w:tr w:rsidR="00F06D4D" w:rsidRPr="00F06D4D" w14:paraId="49B0C845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527B00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SLCO4A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45607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4884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92177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54179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9BDC9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6.8261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6B7AC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17105E-48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530FC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98715E-4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90D7B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9.91108</w:t>
            </w:r>
          </w:p>
        </w:tc>
      </w:tr>
      <w:tr w:rsidR="00F06D4D" w:rsidRPr="00F06D4D" w14:paraId="2B7235F3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FFE6C5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CGREF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44D60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49096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D3A8C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01314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FFADC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4.5482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BB1F1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12853E-39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A5514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88018E-3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2B33E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7.64026</w:t>
            </w:r>
          </w:p>
        </w:tc>
      </w:tr>
      <w:tr w:rsidR="00F06D4D" w:rsidRPr="00F06D4D" w14:paraId="651F69AB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8C84BE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SERPINB5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CD593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50709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E49E4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74568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98B09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526682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BC079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34914E-13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7C318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45312E-1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84E3A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9.01479</w:t>
            </w:r>
          </w:p>
        </w:tc>
      </w:tr>
      <w:tr w:rsidR="00F06D4D" w:rsidRPr="00F06D4D" w14:paraId="3B7432A0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25AEB3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SFTA2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ABB9E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51895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06D71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34989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755C7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6.62711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69F72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51067E-48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3AB76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64543E-4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99FC6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7.70631</w:t>
            </w:r>
          </w:p>
        </w:tc>
      </w:tr>
      <w:tr w:rsidR="00F06D4D" w:rsidRPr="00F06D4D" w14:paraId="3A2843F1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C6FF76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MDFI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433BD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52874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5A94C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90553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0A2D3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8.44375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75AD8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2542E-55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8E513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91598E-5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CE373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16.0558</w:t>
            </w:r>
          </w:p>
        </w:tc>
      </w:tr>
      <w:tr w:rsidR="00F06D4D" w:rsidRPr="00F06D4D" w14:paraId="60D862B0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C35908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VWA2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3B51A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56156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B7A9D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90939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FC605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3.15759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0900B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22458E-33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6E144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57185E-3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0D85F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4.52844</w:t>
            </w:r>
          </w:p>
        </w:tc>
      </w:tr>
      <w:tr w:rsidR="00F06D4D" w:rsidRPr="00F06D4D" w14:paraId="6F8E283E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4EE89B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EPHX4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3E670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60314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02BCB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04592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0EEED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1.0728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EE25B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80272E-67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2AD04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94852E-6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85F17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42.5195</w:t>
            </w:r>
          </w:p>
        </w:tc>
      </w:tr>
      <w:tr w:rsidR="00F06D4D" w:rsidRPr="00F06D4D" w14:paraId="3EC59ECF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AAB894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CHI3L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77C88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63454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54B6D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05986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F6264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2.03066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26332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.46102E-29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861B9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3956E-2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DD4C5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4.32762</w:t>
            </w:r>
          </w:p>
        </w:tc>
      </w:tr>
      <w:tr w:rsidR="00F06D4D" w:rsidRPr="00F06D4D" w14:paraId="3122D51A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6A4DCE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COMP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37B32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63749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E188E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81091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4F0C8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3.24984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A0200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36611E-33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F9CB5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87215E-3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F9B85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5.18464</w:t>
            </w:r>
          </w:p>
        </w:tc>
      </w:tr>
      <w:tr w:rsidR="00F06D4D" w:rsidRPr="00F06D4D" w14:paraId="73FD2373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560FF4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NKD2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AEBE6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67210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CA9F0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9805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4398D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2.25398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4AA30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27228E-29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5C3AC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01412E-2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48915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6.29784</w:t>
            </w:r>
          </w:p>
        </w:tc>
      </w:tr>
      <w:tr w:rsidR="00F06D4D" w:rsidRPr="00F06D4D" w14:paraId="375CFB76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45F959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KLK10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7BADD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67922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C9CBA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93102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96B3B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965709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7A2CF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11384E-17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1C726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06222E-1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5E7FE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9.04463</w:t>
            </w:r>
          </w:p>
        </w:tc>
      </w:tr>
      <w:tr w:rsidR="00F06D4D" w:rsidRPr="00F06D4D" w14:paraId="32726266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27A919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CXCL8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8EE5A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68076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0CC24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82775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87229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047135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470F8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.28705E-15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2AFCD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56646E-1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31AAC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2.50884</w:t>
            </w:r>
          </w:p>
        </w:tc>
      </w:tr>
      <w:tr w:rsidR="00F06D4D" w:rsidRPr="00F06D4D" w14:paraId="031E0CBC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35BA6B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ESM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3D932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69089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42474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70630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B57D6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4.51391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97E57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1652E-123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4B611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954E-11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D8C58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70.9916</w:t>
            </w:r>
          </w:p>
        </w:tc>
      </w:tr>
      <w:tr w:rsidR="00F06D4D" w:rsidRPr="00F06D4D" w14:paraId="0507A2F8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DB291E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FABP6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C52CC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73934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54C19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87012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928C4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0.22958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1C46E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05954E-22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D8CDE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42148E-2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60FE4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8.90025</w:t>
            </w:r>
          </w:p>
        </w:tc>
      </w:tr>
      <w:tr w:rsidR="00F06D4D" w:rsidRPr="00F06D4D" w14:paraId="48181D74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03A7EA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LY6G6D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4D68B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74956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B8055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29265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B2671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933554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2916C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06045E-14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5B7FB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.85132E-1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3FB53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1.47286</w:t>
            </w:r>
          </w:p>
        </w:tc>
      </w:tr>
      <w:tr w:rsidR="00F06D4D" w:rsidRPr="00F06D4D" w14:paraId="3BF0633D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2ECB7F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KRT17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41B79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76407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2D817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51656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CB6E2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1.63206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4D4DB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25452E-27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AB626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26613E-2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EA41F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0.69538</w:t>
            </w:r>
          </w:p>
        </w:tc>
      </w:tr>
      <w:tr w:rsidR="00F06D4D" w:rsidRPr="00F06D4D" w14:paraId="389F4F1A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1BE6D7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MMP1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738B1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77277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ACBC8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364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C9CE4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0.75629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FB52F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25615E-24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AA6C3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34967E-2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06C42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3.39667</w:t>
            </w:r>
          </w:p>
        </w:tc>
      </w:tr>
      <w:tr w:rsidR="00F06D4D" w:rsidRPr="00F06D4D" w14:paraId="6857A13E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AA70DC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TRIB3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B88EA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79896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45514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8731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4B8B5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6.78783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2CBF0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71546E-48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A93B4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.92729E-4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549EA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9.53076</w:t>
            </w:r>
          </w:p>
        </w:tc>
      </w:tr>
      <w:tr w:rsidR="00F06D4D" w:rsidRPr="00F06D4D" w14:paraId="37B49098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D1BE4A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TCN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7DCC8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82404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1C91B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991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0DF8C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1.16017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0D12E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98794E-25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9BEFE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28402E-2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4E663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6.48676</w:t>
            </w:r>
          </w:p>
        </w:tc>
      </w:tr>
      <w:tr w:rsidR="00F06D4D" w:rsidRPr="00F06D4D" w14:paraId="36C3BB09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1BE2AD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MSX2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D3C26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83726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D645D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63585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42CB3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4.46597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7B8D1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35217E-38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E1AD5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97901E-3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C2A1B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6.75765</w:t>
            </w:r>
          </w:p>
        </w:tc>
      </w:tr>
      <w:tr w:rsidR="00F06D4D" w:rsidRPr="00F06D4D" w14:paraId="2BD2BAD2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EB06EA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C2CD4A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74ECC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8459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ACDA8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78775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490C8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3.84494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7308B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08029E-36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2119C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27029E-3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E60EC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0.88725</w:t>
            </w:r>
          </w:p>
        </w:tc>
      </w:tr>
      <w:tr w:rsidR="00F06D4D" w:rsidRPr="00F06D4D" w14:paraId="77947734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55D6CA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WNT2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1DEEA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84679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5A673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87828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37B42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9.34606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07151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818E-102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C19DF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4399E-9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D557C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23.8364</w:t>
            </w:r>
          </w:p>
        </w:tc>
      </w:tr>
      <w:tr w:rsidR="00F06D4D" w:rsidRPr="00F06D4D" w14:paraId="53D8F7FC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ADFBE8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TRIM29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A5AA0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89902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79AC7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06145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D9E86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3.22295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B4D64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75524E-33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8E855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64159E-3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9D4E7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5.10918</w:t>
            </w:r>
          </w:p>
        </w:tc>
      </w:tr>
      <w:tr w:rsidR="00F06D4D" w:rsidRPr="00F06D4D" w14:paraId="66E5514E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AE71F0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COL11A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55D38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92592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A1165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87505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E222A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9.30603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592D5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67097E-59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2D9BC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87746E-5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BD0E9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24.6093</w:t>
            </w:r>
          </w:p>
        </w:tc>
      </w:tr>
      <w:tr w:rsidR="00F06D4D" w:rsidRPr="00F06D4D" w14:paraId="2F666B47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6CFBC0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MMP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02A32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01136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39138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1226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AF53D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20852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3086F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95289E-15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B5C6F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51524E-1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9E852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3.63904</w:t>
            </w:r>
          </w:p>
        </w:tc>
      </w:tr>
      <w:tr w:rsidR="00F06D4D" w:rsidRPr="00F06D4D" w14:paraId="3F9F5FD1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2E5B70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INHBA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76869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04599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1643D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29308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34978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3.53313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A5A70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75973E-78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06808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5838E-7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7E917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67.2396</w:t>
            </w:r>
          </w:p>
        </w:tc>
      </w:tr>
      <w:tr w:rsidR="00F06D4D" w:rsidRPr="00F06D4D" w14:paraId="5CA60DD6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2BA9BE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TESC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1BCF8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11523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F5C21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75588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23C7D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0.0865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B67B1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63267E-21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9C0D9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37604E-20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C278E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7.88764</w:t>
            </w:r>
          </w:p>
        </w:tc>
      </w:tr>
      <w:tr w:rsidR="00F06D4D" w:rsidRPr="00F06D4D" w14:paraId="2991C251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6DC09A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CA9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82C96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14190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7679F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73343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32065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01306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2A435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1805E-14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667DF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76848E-1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FAFB9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2.24044</w:t>
            </w:r>
          </w:p>
        </w:tc>
      </w:tr>
      <w:tr w:rsidR="00F06D4D" w:rsidRPr="00F06D4D" w14:paraId="7EC3BDAC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D872B1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COL10A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B4E54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18084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CC29F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94505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71938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6.36688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36B7B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13124E-46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325DA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77401E-4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40247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5.12237</w:t>
            </w:r>
          </w:p>
        </w:tc>
      </w:tr>
      <w:tr w:rsidR="00F06D4D" w:rsidRPr="00F06D4D" w14:paraId="3F056E87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506499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REG1A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3017D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22447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0ED61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76624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38F5E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62217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3F1AF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0987E-06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FAC42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15264E-0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441C7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910777</w:t>
            </w:r>
          </w:p>
        </w:tc>
      </w:tr>
      <w:tr w:rsidR="00F06D4D" w:rsidRPr="00F06D4D" w14:paraId="4A584CDF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6E14B2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GYLTL1B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1CE0D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22569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EA220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79129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270C9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4.29473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1A548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99405E-38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2A3CF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98065E-3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720C8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5.23216</w:t>
            </w:r>
          </w:p>
        </w:tc>
      </w:tr>
      <w:tr w:rsidR="00F06D4D" w:rsidRPr="00F06D4D" w14:paraId="47549DE8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89E426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PRSS22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02572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25608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D73D3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53633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54B8C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7.98894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419AE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0759E-53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E0B6B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88886E-5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CE245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11.4888</w:t>
            </w:r>
          </w:p>
        </w:tc>
      </w:tr>
      <w:tr w:rsidR="00F06D4D" w:rsidRPr="00F06D4D" w14:paraId="54B3BF05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3A9CA2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PDX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97B40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26888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E2BE8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01879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B3DAD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0.96892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DE705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02506E-67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88F0C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4026E-6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8AED0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41.4958</w:t>
            </w:r>
          </w:p>
        </w:tc>
      </w:tr>
      <w:tr w:rsidR="00F06D4D" w:rsidRPr="00F06D4D" w14:paraId="7A19BC89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B3F35E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GRIN2D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8C1AB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31561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EAAA5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1779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9591B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0.07853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04DA1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65545E-63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2FD42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.43929E-6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EA21A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32.5109</w:t>
            </w:r>
          </w:p>
        </w:tc>
      </w:tr>
      <w:tr w:rsidR="00F06D4D" w:rsidRPr="00F06D4D" w14:paraId="65319CA6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62CECD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MMP3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A4723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49841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BE05A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76159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EC1D4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0.35187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2B200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84476E-22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77949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66509E-2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8C309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9.95057</w:t>
            </w:r>
          </w:p>
        </w:tc>
      </w:tr>
      <w:tr w:rsidR="00F06D4D" w:rsidRPr="00F06D4D" w14:paraId="038E784B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536D30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CPNE7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909EF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51923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2EF2A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16858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1F956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7.43005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B2AA9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77827E-51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47427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91523E-4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CDA06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05.8315</w:t>
            </w:r>
          </w:p>
        </w:tc>
      </w:tr>
      <w:tr w:rsidR="00F06D4D" w:rsidRPr="00F06D4D" w14:paraId="04A75569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A97AA4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NOTUM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D28B3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56793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32B7A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46282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BD892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2.47057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44133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789E-30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A2ABC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01413E-2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A3E57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7.97991</w:t>
            </w:r>
          </w:p>
        </w:tc>
      </w:tr>
      <w:tr w:rsidR="00F06D4D" w:rsidRPr="00F06D4D" w14:paraId="7966E205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8459B0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KLK6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7185C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65977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26497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40829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DDEF3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5.7052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2FE52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82565E-44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770A4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25498E-4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D1D1B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8.59258</w:t>
            </w:r>
          </w:p>
        </w:tc>
      </w:tr>
      <w:tr w:rsidR="00F06D4D" w:rsidRPr="00F06D4D" w14:paraId="22824B6A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F9CEC7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KRT23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7E96F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77885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72402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23105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13B10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0.8447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7BD88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95758E-24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2E6B3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09028E-2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D4E5D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3.88535</w:t>
            </w:r>
          </w:p>
        </w:tc>
      </w:tr>
      <w:tr w:rsidR="00F06D4D" w:rsidRPr="00F06D4D" w14:paraId="7703DAF4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93E0F8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C6orf223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2A848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88038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2B016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37454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E124C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5.33023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4CE32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17855E-86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B20DA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4223E-8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C1AC8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85.0765</w:t>
            </w:r>
          </w:p>
        </w:tc>
      </w:tr>
      <w:tr w:rsidR="00F06D4D" w:rsidRPr="00F06D4D" w14:paraId="471CE5F1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F3B9C6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lastRenderedPageBreak/>
              <w:t>CLDN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2AD9F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88911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F7B37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9299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ABB51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9.00305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4E1DE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59039E-58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DCE5E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65439E-5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6CAC5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21.6884</w:t>
            </w:r>
          </w:p>
        </w:tc>
      </w:tr>
      <w:tr w:rsidR="00F06D4D" w:rsidRPr="00F06D4D" w14:paraId="676C4238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AE21F2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CEMIP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59211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94328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5884C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32162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EB341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8.67047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3B2A9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3774E-56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DE4FA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.55103E-5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A1ACB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18.3396</w:t>
            </w:r>
          </w:p>
        </w:tc>
      </w:tr>
      <w:tr w:rsidR="00F06D4D" w:rsidRPr="00F06D4D" w14:paraId="5B584A41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3558B4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DPEP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98BC9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1858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88E15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75481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39049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913822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72141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64967E-17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7953C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03138E-1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90C81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8.77602</w:t>
            </w:r>
          </w:p>
        </w:tc>
      </w:tr>
      <w:tr w:rsidR="00F06D4D" w:rsidRPr="00F06D4D" w14:paraId="49D5A6D4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259925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KRT80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71121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24881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D084B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30735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7FC0A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2.08803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0DFF7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.1635E-114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0F39D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6426E-110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2A1E3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49.2615</w:t>
            </w:r>
          </w:p>
        </w:tc>
      </w:tr>
      <w:tr w:rsidR="00F06D4D" w:rsidRPr="00F06D4D" w14:paraId="30A183CE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6DE943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ETV4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9A657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33398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325912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22202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8FEA2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4.01726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1668C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76126E-80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BE843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47912E-7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E4125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71.9929</w:t>
            </w:r>
          </w:p>
        </w:tc>
      </w:tr>
      <w:tr w:rsidR="00F06D4D" w:rsidRPr="00F06D4D" w14:paraId="46048C0E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4A3FA4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CLDN2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784D33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60077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36501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80483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ABE69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0.9992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B9ECF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92365E-25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C4D630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65003E-2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59BF1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5.34807</w:t>
            </w:r>
          </w:p>
        </w:tc>
      </w:tr>
      <w:tr w:rsidR="00F06D4D" w:rsidRPr="00F06D4D" w14:paraId="45A0FB0F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7DBF7E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CDH3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28066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68953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8AC87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18277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39E489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6.44091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012B0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6316E-130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DD259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0581E-12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F77DC7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87.5797</w:t>
            </w:r>
          </w:p>
        </w:tc>
      </w:tr>
      <w:tr w:rsidR="00F06D4D" w:rsidRPr="00F06D4D" w14:paraId="7AB75D29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CC3807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FOXQ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8E4C9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77506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1E2EB4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61796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F2790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2.29982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1A8A0A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15185E-72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2E82D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65741E-70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5D55F5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54.9069</w:t>
            </w:r>
          </w:p>
        </w:tc>
      </w:tr>
      <w:tr w:rsidR="00F06D4D" w:rsidRPr="00F06D4D" w14:paraId="54DDAD94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7DE0D5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MMP7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273DC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77903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7A7C98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97341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0AC9FB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6.59583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F3784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16198E-47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5A0A51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26348E-4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4AAD0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7.46691</w:t>
            </w:r>
          </w:p>
        </w:tc>
      </w:tr>
      <w:tr w:rsidR="00F06D4D" w:rsidRPr="00F06D4D" w14:paraId="7F05705A" w14:textId="77777777" w:rsidTr="00F06D4D">
        <w:trPr>
          <w:trHeight w:val="27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58E925" w14:textId="77777777" w:rsidR="00F06D4D" w:rsidRPr="00EA586C" w:rsidRDefault="00F06D4D" w:rsidP="00F06D4D">
            <w:pPr>
              <w:widowControl/>
              <w:jc w:val="left"/>
              <w:rPr>
                <w:rFonts w:ascii="等线" w:eastAsia="等线" w:hAnsi="等线" w:cs="宋体"/>
                <w:i/>
                <w:iCs/>
                <w:color w:val="000000"/>
                <w:kern w:val="0"/>
                <w:sz w:val="22"/>
              </w:rPr>
            </w:pPr>
            <w:r w:rsidRPr="00EA586C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22"/>
              </w:rPr>
              <w:t>CST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F51D3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9308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6F7D1C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95561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1F6DBE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7.30594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C1F24F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.64595E-51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7983D6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42332E-4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C378FD" w14:textId="77777777" w:rsidR="00F06D4D" w:rsidRPr="00F06D4D" w:rsidRDefault="00F06D4D" w:rsidP="00F06D4D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06D4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04.5068</w:t>
            </w:r>
          </w:p>
        </w:tc>
      </w:tr>
    </w:tbl>
    <w:p w14:paraId="4E363BD6" w14:textId="77777777" w:rsidR="00B82174" w:rsidRDefault="00B82174"/>
    <w:sectPr w:rsidR="00B82174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6C67E47" w14:textId="77777777" w:rsidR="003F45F1" w:rsidRDefault="003F45F1" w:rsidP="00F06D4D">
      <w:r>
        <w:separator/>
      </w:r>
    </w:p>
  </w:endnote>
  <w:endnote w:type="continuationSeparator" w:id="0">
    <w:p w14:paraId="48749093" w14:textId="77777777" w:rsidR="003F45F1" w:rsidRDefault="003F45F1" w:rsidP="00F06D4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4D9EEF7" w14:textId="77777777" w:rsidR="003F45F1" w:rsidRDefault="003F45F1" w:rsidP="00F06D4D">
      <w:r>
        <w:separator/>
      </w:r>
    </w:p>
  </w:footnote>
  <w:footnote w:type="continuationSeparator" w:id="0">
    <w:p w14:paraId="1B07C0F5" w14:textId="77777777" w:rsidR="003F45F1" w:rsidRDefault="003F45F1" w:rsidP="00F06D4D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bordersDoNotSurroundHeader/>
  <w:bordersDoNotSurroundFooter/>
  <w:proofState w:spelling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c1NjY0NDAzMLI0MTZX0lEKTi0uzszPAykwrAUAGKNfoSwAAAA="/>
  </w:docVars>
  <w:rsids>
    <w:rsidRoot w:val="00A21B65"/>
    <w:rsid w:val="00163891"/>
    <w:rsid w:val="003F45F1"/>
    <w:rsid w:val="00A21B65"/>
    <w:rsid w:val="00B82174"/>
    <w:rsid w:val="00CB6148"/>
    <w:rsid w:val="00EA586C"/>
    <w:rsid w:val="00F06D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5:chartTrackingRefBased/>
  <w15:docId w15:val="{B019A09B-2EB9-4CC3-B899-1180E18AD3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F06D4D"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F06D4D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F06D4D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F06D4D"/>
    <w:rPr>
      <w:sz w:val="18"/>
      <w:szCs w:val="18"/>
    </w:rPr>
  </w:style>
  <w:style w:type="character" w:styleId="a7">
    <w:name w:val="Hyperlink"/>
    <w:basedOn w:val="a0"/>
    <w:uiPriority w:val="99"/>
    <w:semiHidden/>
    <w:unhideWhenUsed/>
    <w:rsid w:val="00F06D4D"/>
    <w:rPr>
      <w:color w:val="0563C1"/>
      <w:u w:val="single"/>
    </w:rPr>
  </w:style>
  <w:style w:type="character" w:styleId="a8">
    <w:name w:val="FollowedHyperlink"/>
    <w:basedOn w:val="a0"/>
    <w:uiPriority w:val="99"/>
    <w:semiHidden/>
    <w:unhideWhenUsed/>
    <w:rsid w:val="00F06D4D"/>
    <w:rPr>
      <w:color w:val="954F72"/>
      <w:u w:val="single"/>
    </w:rPr>
  </w:style>
  <w:style w:type="paragraph" w:customStyle="1" w:styleId="msonormal0">
    <w:name w:val="msonormal"/>
    <w:basedOn w:val="a"/>
    <w:rsid w:val="00F06D4D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82871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76</Pages>
  <Words>32944</Words>
  <Characters>187782</Characters>
  <Application>Microsoft Office Word</Application>
  <DocSecurity>0</DocSecurity>
  <Lines>1564</Lines>
  <Paragraphs>440</Paragraphs>
  <ScaleCrop>false</ScaleCrop>
  <Company/>
  <LinksUpToDate>false</LinksUpToDate>
  <CharactersWithSpaces>2202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马 小</dc:creator>
  <cp:keywords/>
  <dc:description/>
  <cp:lastModifiedBy>juan yuan</cp:lastModifiedBy>
  <cp:revision>3</cp:revision>
  <dcterms:created xsi:type="dcterms:W3CDTF">2024-03-05T09:16:00Z</dcterms:created>
  <dcterms:modified xsi:type="dcterms:W3CDTF">2024-03-05T09:17:00Z</dcterms:modified>
</cp:coreProperties>
</file>